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sldx" ContentType="application/vnd.openxmlformats-officedocument.presentationml.slide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780489" w14:textId="77777777" w:rsidR="00366DD1" w:rsidRDefault="00366DD1" w:rsidP="00197BAA">
      <w:pPr>
        <w:tabs>
          <w:tab w:val="left" w:pos="2160"/>
        </w:tabs>
        <w:jc w:val="right"/>
        <w:rPr>
          <w:b/>
          <w:sz w:val="40"/>
          <w:szCs w:val="44"/>
        </w:rPr>
      </w:pPr>
      <w:r w:rsidRPr="00366DD1">
        <w:rPr>
          <w:b/>
          <w:sz w:val="40"/>
          <w:szCs w:val="44"/>
        </w:rPr>
        <w:t xml:space="preserve">NIST CFReDS </w:t>
      </w:r>
      <w:r>
        <w:rPr>
          <w:b/>
          <w:sz w:val="40"/>
          <w:szCs w:val="44"/>
        </w:rPr>
        <w:t>Project</w:t>
      </w:r>
    </w:p>
    <w:p w14:paraId="5B52C6FF" w14:textId="77777777" w:rsidR="006B612F" w:rsidRPr="00366DD1" w:rsidRDefault="00366DD1" w:rsidP="00366DD1">
      <w:pPr>
        <w:jc w:val="right"/>
        <w:rPr>
          <w:sz w:val="12"/>
        </w:rPr>
      </w:pPr>
      <w:r w:rsidRPr="00366DD1">
        <w:rPr>
          <w:b/>
          <w:sz w:val="34"/>
          <w:szCs w:val="44"/>
        </w:rPr>
        <w:t>(Computer Forensic Reference Data Sets)</w:t>
      </w:r>
    </w:p>
    <w:p w14:paraId="11A90C91" w14:textId="77777777" w:rsidR="006B612F" w:rsidRDefault="006B612F" w:rsidP="006B612F"/>
    <w:p w14:paraId="1D53C7AE" w14:textId="77777777" w:rsidR="006B612F" w:rsidRDefault="006B612F" w:rsidP="006B612F"/>
    <w:p w14:paraId="3220301C" w14:textId="77777777" w:rsidR="006B612F" w:rsidRDefault="00366DD1" w:rsidP="006B612F">
      <w:pPr>
        <w:pBdr>
          <w:top w:val="threeDEngrave" w:sz="12" w:space="1" w:color="auto"/>
          <w:bottom w:val="threeDEngrave" w:sz="12" w:space="1" w:color="auto"/>
        </w:pBdr>
        <w:jc w:val="right"/>
        <w:rPr>
          <w:b/>
          <w:sz w:val="44"/>
        </w:rPr>
      </w:pPr>
      <w:r>
        <w:rPr>
          <w:noProof/>
          <w:lang w:eastAsia="zh-CN"/>
        </w:rPr>
        <w:drawing>
          <wp:anchor distT="0" distB="0" distL="114300" distR="114300" simplePos="0" relativeHeight="251658241" behindDoc="0" locked="0" layoutInCell="1" allowOverlap="1" wp14:anchorId="2B7B79A9" wp14:editId="3AF716C5">
            <wp:simplePos x="0" y="0"/>
            <wp:positionH relativeFrom="column">
              <wp:posOffset>66353</wp:posOffset>
            </wp:positionH>
            <wp:positionV relativeFrom="paragraph">
              <wp:posOffset>401320</wp:posOffset>
            </wp:positionV>
            <wp:extent cx="1118870" cy="1125220"/>
            <wp:effectExtent l="0" t="0" r="5080" b="0"/>
            <wp:wrapSquare wrapText="bothSides"/>
            <wp:docPr id="10" name="Picture 10" descr="CFReD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FReDS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8870" cy="112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E26A1B" w14:textId="77777777" w:rsidR="006B612F" w:rsidRDefault="006B612F" w:rsidP="006B612F">
      <w:pPr>
        <w:pBdr>
          <w:top w:val="threeDEngrave" w:sz="12" w:space="1" w:color="auto"/>
          <w:bottom w:val="threeDEngrave" w:sz="12" w:space="1" w:color="auto"/>
        </w:pBdr>
        <w:jc w:val="right"/>
        <w:rPr>
          <w:rFonts w:ascii="arial bold" w:hAnsi="arial bold"/>
          <w:b/>
          <w:sz w:val="52"/>
          <w:szCs w:val="52"/>
        </w:rPr>
      </w:pPr>
      <w:r w:rsidRPr="002E48B0">
        <w:rPr>
          <w:rFonts w:ascii="arial bold" w:hAnsi="arial bold"/>
          <w:b/>
          <w:sz w:val="52"/>
          <w:szCs w:val="52"/>
        </w:rPr>
        <w:t xml:space="preserve">NIST </w:t>
      </w:r>
      <w:r>
        <w:rPr>
          <w:rFonts w:ascii="arial bold" w:hAnsi="arial bold"/>
          <w:b/>
          <w:sz w:val="52"/>
          <w:szCs w:val="52"/>
        </w:rPr>
        <w:t>CFReDS</w:t>
      </w:r>
      <w:r w:rsidR="00366DD1">
        <w:rPr>
          <w:rFonts w:ascii="arial bold" w:hAnsi="arial bold"/>
          <w:b/>
          <w:sz w:val="40"/>
          <w:szCs w:val="52"/>
        </w:rPr>
        <w:t>:</w:t>
      </w:r>
    </w:p>
    <w:p w14:paraId="640D4FAB" w14:textId="77777777" w:rsidR="006B612F" w:rsidRPr="00366DD1" w:rsidRDefault="00366DD1" w:rsidP="006B612F">
      <w:pPr>
        <w:pBdr>
          <w:top w:val="threeDEngrave" w:sz="12" w:space="1" w:color="auto"/>
          <w:bottom w:val="threeDEngrave" w:sz="12" w:space="1" w:color="auto"/>
        </w:pBdr>
        <w:jc w:val="right"/>
        <w:rPr>
          <w:rFonts w:ascii="arial bold" w:hAnsi="arial bold"/>
          <w:b/>
          <w:sz w:val="96"/>
          <w:szCs w:val="52"/>
        </w:rPr>
      </w:pPr>
      <w:r w:rsidRPr="00366DD1">
        <w:rPr>
          <w:rFonts w:ascii="arial bold" w:hAnsi="arial bold"/>
          <w:b/>
          <w:sz w:val="52"/>
          <w:szCs w:val="52"/>
        </w:rPr>
        <w:t>Data Leakage Case</w:t>
      </w:r>
    </w:p>
    <w:p w14:paraId="6DB6465C" w14:textId="77777777" w:rsidR="006B612F" w:rsidRPr="002D66C9" w:rsidRDefault="006B612F" w:rsidP="006B612F">
      <w:pPr>
        <w:pBdr>
          <w:top w:val="threeDEngrave" w:sz="12" w:space="1" w:color="auto"/>
          <w:bottom w:val="threeDEngrave" w:sz="12" w:space="1" w:color="auto"/>
        </w:pBdr>
        <w:jc w:val="right"/>
        <w:rPr>
          <w:b/>
          <w:sz w:val="44"/>
        </w:rPr>
      </w:pPr>
    </w:p>
    <w:p w14:paraId="04B61F34" w14:textId="77777777" w:rsidR="00B04853" w:rsidRDefault="00B04853" w:rsidP="006B612F">
      <w:pPr>
        <w:rPr>
          <w:rFonts w:ascii="Times New Roman" w:hAnsi="Times New Roman" w:cs="Times New Roman"/>
        </w:rPr>
      </w:pPr>
    </w:p>
    <w:p w14:paraId="59D7B108" w14:textId="77777777" w:rsidR="00366DD1" w:rsidRPr="006B612F" w:rsidRDefault="00366DD1" w:rsidP="006B612F">
      <w:pPr>
        <w:rPr>
          <w:rFonts w:ascii="Times New Roman" w:hAnsi="Times New Roman" w:cs="Times New Roman"/>
        </w:rPr>
      </w:pPr>
    </w:p>
    <w:p w14:paraId="42AF6103" w14:textId="77777777" w:rsidR="006B612F" w:rsidRPr="006B612F" w:rsidRDefault="006B612F" w:rsidP="006B612F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14:paraId="5D299983" w14:textId="77777777" w:rsidR="006B612F" w:rsidRDefault="00A54DE3" w:rsidP="006B612F">
      <w:pPr>
        <w:spacing w:after="0"/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Software and Systems Division</w:t>
      </w:r>
    </w:p>
    <w:p w14:paraId="1FF3263C" w14:textId="77777777" w:rsidR="00A54DE3" w:rsidRDefault="00A54DE3" w:rsidP="00A54DE3">
      <w:pPr>
        <w:spacing w:after="0"/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nformation Technology Laboratory</w:t>
      </w:r>
    </w:p>
    <w:p w14:paraId="4E0E9800" w14:textId="77777777" w:rsidR="00A54DE3" w:rsidRPr="00A54DE3" w:rsidRDefault="00A54DE3" w:rsidP="00A54DE3">
      <w:pPr>
        <w:spacing w:after="0"/>
        <w:jc w:val="right"/>
        <w:rPr>
          <w:rFonts w:ascii="Times New Roman" w:hAnsi="Times New Roman" w:cs="Times New Roman"/>
          <w:sz w:val="28"/>
        </w:rPr>
      </w:pPr>
      <w:r w:rsidRPr="00A54DE3">
        <w:rPr>
          <w:rFonts w:ascii="Times New Roman" w:hAnsi="Times New Roman" w:cs="Times New Roman"/>
          <w:sz w:val="28"/>
        </w:rPr>
        <w:t>National Institute of Standards and Technology</w:t>
      </w:r>
    </w:p>
    <w:p w14:paraId="20EA076D" w14:textId="77777777" w:rsidR="00A54DE3" w:rsidRDefault="00A54DE3" w:rsidP="00A54DE3">
      <w:pPr>
        <w:spacing w:after="0"/>
        <w:jc w:val="right"/>
        <w:rPr>
          <w:rFonts w:ascii="Times New Roman" w:hAnsi="Times New Roman" w:cs="Times New Roman"/>
          <w:sz w:val="28"/>
        </w:rPr>
      </w:pPr>
      <w:r w:rsidRPr="00A54DE3">
        <w:rPr>
          <w:rFonts w:ascii="Times New Roman" w:hAnsi="Times New Roman" w:cs="Times New Roman"/>
          <w:sz w:val="28"/>
        </w:rPr>
        <w:t>Gaithersburg, MD 20899</w:t>
      </w:r>
    </w:p>
    <w:p w14:paraId="4D2BA8C1" w14:textId="77777777" w:rsidR="006B612F" w:rsidRPr="006B612F" w:rsidRDefault="006B612F" w:rsidP="006B612F">
      <w:pPr>
        <w:spacing w:after="0"/>
        <w:jc w:val="right"/>
        <w:rPr>
          <w:rFonts w:ascii="Times New Roman" w:hAnsi="Times New Roman" w:cs="Times New Roman"/>
        </w:rPr>
      </w:pPr>
    </w:p>
    <w:p w14:paraId="1EF5CAE2" w14:textId="77777777" w:rsidR="006B612F" w:rsidRDefault="006B612F" w:rsidP="006B612F">
      <w:pPr>
        <w:rPr>
          <w:rFonts w:ascii="Times New Roman" w:hAnsi="Times New Roman" w:cs="Times New Roman"/>
        </w:rPr>
      </w:pPr>
    </w:p>
    <w:p w14:paraId="5675009D" w14:textId="77777777" w:rsidR="006B612F" w:rsidRPr="006B612F" w:rsidRDefault="006B612F" w:rsidP="006B612F">
      <w:pPr>
        <w:rPr>
          <w:rFonts w:ascii="Times New Roman" w:hAnsi="Times New Roman" w:cs="Times New Roman"/>
        </w:rPr>
      </w:pPr>
    </w:p>
    <w:p w14:paraId="61A56FEF" w14:textId="77777777" w:rsidR="006B612F" w:rsidRDefault="000320A8" w:rsidP="006B612F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July</w:t>
      </w:r>
      <w:r w:rsidR="006B612F" w:rsidRPr="006B612F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2</w:t>
      </w:r>
      <w:r w:rsidR="00942C1B">
        <w:rPr>
          <w:rFonts w:ascii="Times New Roman" w:hAnsi="Times New Roman" w:cs="Times New Roman"/>
          <w:sz w:val="28"/>
        </w:rPr>
        <w:t>3</w:t>
      </w:r>
      <w:r w:rsidR="00CB266C">
        <w:rPr>
          <w:rFonts w:ascii="Times New Roman" w:hAnsi="Times New Roman" w:cs="Times New Roman"/>
          <w:sz w:val="28"/>
        </w:rPr>
        <w:t>, 201</w:t>
      </w:r>
      <w:r w:rsidR="00885D03">
        <w:rPr>
          <w:rFonts w:ascii="Times New Roman" w:hAnsi="Times New Roman" w:cs="Times New Roman"/>
          <w:sz w:val="28"/>
        </w:rPr>
        <w:t>8</w:t>
      </w:r>
    </w:p>
    <w:p w14:paraId="22C4090E" w14:textId="77777777" w:rsidR="006B612F" w:rsidRPr="006B612F" w:rsidRDefault="006B612F" w:rsidP="006B612F">
      <w:pPr>
        <w:rPr>
          <w:rFonts w:ascii="Times New Roman" w:hAnsi="Times New Roman" w:cs="Times New Roman"/>
        </w:rPr>
      </w:pPr>
    </w:p>
    <w:p w14:paraId="559C20C5" w14:textId="77777777" w:rsidR="006B612F" w:rsidRDefault="006B612F" w:rsidP="006B612F"/>
    <w:p w14:paraId="61A218BB" w14:textId="77777777" w:rsidR="00366DD1" w:rsidRDefault="00366DD1">
      <w:pPr>
        <w:rPr>
          <w:rFonts w:ascii="Arial" w:eastAsiaTheme="minorHAnsi" w:hAnsi="Arial"/>
          <w:b/>
          <w:color w:val="000000" w:themeColor="text1"/>
          <w:sz w:val="36"/>
          <w:lang w:eastAsia="en-US"/>
        </w:rPr>
      </w:pPr>
      <w:r w:rsidRPr="006B612F">
        <w:rPr>
          <w:rFonts w:ascii="Times New Roman" w:hAnsi="Times New Roman" w:cs="Times New Roman"/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155CCC48" wp14:editId="2415AC11">
            <wp:simplePos x="0" y="0"/>
            <wp:positionH relativeFrom="margin">
              <wp:posOffset>3982085</wp:posOffset>
            </wp:positionH>
            <wp:positionV relativeFrom="paragraph">
              <wp:posOffset>449580</wp:posOffset>
            </wp:positionV>
            <wp:extent cx="1929130" cy="942340"/>
            <wp:effectExtent l="19050" t="0" r="0" b="0"/>
            <wp:wrapTopAndBottom/>
            <wp:docPr id="9" name="Picture 9" descr="NIS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13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29B9EBE" w14:textId="77777777" w:rsidR="007F56DA" w:rsidRDefault="007F56DA">
      <w:pPr>
        <w:rPr>
          <w:rFonts w:ascii="Arial" w:eastAsiaTheme="minorHAnsi" w:hAnsi="Arial"/>
          <w:b/>
          <w:color w:val="000000" w:themeColor="text1"/>
          <w:sz w:val="36"/>
          <w:lang w:eastAsia="en-US"/>
        </w:rPr>
      </w:pPr>
      <w:r>
        <w:lastRenderedPageBreak/>
        <w:br w:type="page"/>
      </w:r>
    </w:p>
    <w:p w14:paraId="4725AC93" w14:textId="77777777" w:rsidR="006B612F" w:rsidRPr="006A09E3" w:rsidRDefault="006B612F" w:rsidP="006B612F">
      <w:pPr>
        <w:pStyle w:val="BDTOCHeader"/>
      </w:pPr>
      <w:r w:rsidRPr="006A09E3">
        <w:lastRenderedPageBreak/>
        <w:t>Table of Contents</w:t>
      </w:r>
    </w:p>
    <w:p w14:paraId="0B5A5D2C" w14:textId="77777777" w:rsidR="00366DD1" w:rsidRPr="000E21B6" w:rsidRDefault="00366DD1" w:rsidP="000E21B6">
      <w:pPr>
        <w:spacing w:line="720" w:lineRule="auto"/>
        <w:rPr>
          <w:rFonts w:ascii="arial bold" w:hAnsi="arial bold" w:cs="Arial"/>
          <w:b/>
          <w:smallCaps/>
          <w:sz w:val="24"/>
        </w:rPr>
      </w:pPr>
    </w:p>
    <w:p w14:paraId="24B50554" w14:textId="77777777" w:rsidR="006A5E8D" w:rsidRDefault="006B612F">
      <w:pPr>
        <w:pStyle w:val="TOC1"/>
        <w:tabs>
          <w:tab w:val="left" w:pos="440"/>
          <w:tab w:val="right" w:leader="dot" w:pos="9350"/>
        </w:tabs>
        <w:rPr>
          <w:rStyle w:val="Hyperlink"/>
          <w:b/>
          <w:smallCaps/>
          <w:noProof/>
          <w:sz w:val="28"/>
          <w:szCs w:val="28"/>
        </w:rPr>
      </w:pPr>
      <w:r w:rsidRPr="006A5E8D">
        <w:rPr>
          <w:rFonts w:ascii="arial bold" w:hAnsi="arial bold" w:cs="Arial"/>
          <w:b/>
          <w:smallCaps/>
          <w:sz w:val="28"/>
          <w:szCs w:val="28"/>
        </w:rPr>
        <w:fldChar w:fldCharType="begin"/>
      </w:r>
      <w:r w:rsidRPr="006A5E8D">
        <w:rPr>
          <w:rFonts w:ascii="arial bold" w:hAnsi="arial bold" w:cs="Arial"/>
          <w:b/>
          <w:smallCaps/>
          <w:sz w:val="28"/>
          <w:szCs w:val="28"/>
        </w:rPr>
        <w:instrText xml:space="preserve"> TOC \o "1-3" \h \z \u </w:instrText>
      </w:r>
      <w:r w:rsidRPr="006A5E8D">
        <w:rPr>
          <w:rFonts w:ascii="arial bold" w:hAnsi="arial bold" w:cs="Arial"/>
          <w:b/>
          <w:smallCaps/>
          <w:sz w:val="28"/>
          <w:szCs w:val="28"/>
        </w:rPr>
        <w:fldChar w:fldCharType="separate"/>
      </w:r>
      <w:hyperlink w:anchor="_Toc418595368" w:history="1"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1.</w:t>
        </w:r>
        <w:r w:rsidR="006A5E8D" w:rsidRPr="006A5E8D">
          <w:rPr>
            <w:b/>
            <w:smallCaps/>
            <w:noProof/>
            <w:sz w:val="28"/>
            <w:szCs w:val="28"/>
          </w:rPr>
          <w:tab/>
        </w:r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Scenario Overview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tab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begin"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instrText xml:space="preserve"> PAGEREF _Toc418595368 \h </w:instrText>
        </w:r>
        <w:r w:rsidR="006A5E8D" w:rsidRPr="006A5E8D">
          <w:rPr>
            <w:b/>
            <w:smallCaps/>
            <w:noProof/>
            <w:webHidden/>
            <w:sz w:val="28"/>
            <w:szCs w:val="28"/>
          </w:rPr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separate"/>
        </w:r>
        <w:r w:rsidR="006E0AE1">
          <w:rPr>
            <w:b/>
            <w:smallCaps/>
            <w:noProof/>
            <w:webHidden/>
            <w:sz w:val="28"/>
            <w:szCs w:val="28"/>
          </w:rPr>
          <w:t>1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end"/>
        </w:r>
      </w:hyperlink>
    </w:p>
    <w:p w14:paraId="4F9A1EAA" w14:textId="77777777" w:rsidR="006A5E8D" w:rsidRPr="006A5E8D" w:rsidRDefault="006A5E8D" w:rsidP="006A5E8D">
      <w:pPr>
        <w:rPr>
          <w:noProof/>
        </w:rPr>
      </w:pPr>
    </w:p>
    <w:p w14:paraId="66972D9B" w14:textId="77777777" w:rsidR="006A5E8D" w:rsidRDefault="00A1748C">
      <w:pPr>
        <w:pStyle w:val="TOC1"/>
        <w:tabs>
          <w:tab w:val="left" w:pos="440"/>
          <w:tab w:val="right" w:leader="dot" w:pos="9350"/>
        </w:tabs>
        <w:rPr>
          <w:rStyle w:val="Hyperlink"/>
          <w:b/>
          <w:smallCaps/>
          <w:noProof/>
          <w:sz w:val="28"/>
          <w:szCs w:val="28"/>
        </w:rPr>
      </w:pPr>
      <w:hyperlink w:anchor="_Toc418595369" w:history="1"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2.</w:t>
        </w:r>
        <w:r w:rsidR="006A5E8D" w:rsidRPr="006A5E8D">
          <w:rPr>
            <w:b/>
            <w:smallCaps/>
            <w:noProof/>
            <w:sz w:val="28"/>
            <w:szCs w:val="28"/>
          </w:rPr>
          <w:tab/>
        </w:r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Target Systems and Devices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tab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begin"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instrText xml:space="preserve"> PAGEREF _Toc418595369 \h </w:instrText>
        </w:r>
        <w:r w:rsidR="006A5E8D" w:rsidRPr="006A5E8D">
          <w:rPr>
            <w:b/>
            <w:smallCaps/>
            <w:noProof/>
            <w:webHidden/>
            <w:sz w:val="28"/>
            <w:szCs w:val="28"/>
          </w:rPr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separate"/>
        </w:r>
        <w:r w:rsidR="006E0AE1">
          <w:rPr>
            <w:b/>
            <w:smallCaps/>
            <w:noProof/>
            <w:webHidden/>
            <w:sz w:val="28"/>
            <w:szCs w:val="28"/>
          </w:rPr>
          <w:t>2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end"/>
        </w:r>
      </w:hyperlink>
    </w:p>
    <w:p w14:paraId="50BD88F2" w14:textId="77777777" w:rsidR="006A5E8D" w:rsidRPr="006A5E8D" w:rsidRDefault="006A5E8D" w:rsidP="006A5E8D">
      <w:pPr>
        <w:rPr>
          <w:noProof/>
        </w:rPr>
      </w:pPr>
    </w:p>
    <w:p w14:paraId="123B8C80" w14:textId="77777777" w:rsidR="006A5E8D" w:rsidRDefault="00A1748C">
      <w:pPr>
        <w:pStyle w:val="TOC1"/>
        <w:tabs>
          <w:tab w:val="left" w:pos="440"/>
          <w:tab w:val="right" w:leader="dot" w:pos="9350"/>
        </w:tabs>
        <w:rPr>
          <w:rStyle w:val="Hyperlink"/>
          <w:b/>
          <w:smallCaps/>
          <w:noProof/>
          <w:sz w:val="28"/>
          <w:szCs w:val="28"/>
        </w:rPr>
      </w:pPr>
      <w:hyperlink w:anchor="_Toc418595370" w:history="1"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3.</w:t>
        </w:r>
        <w:r w:rsidR="006A5E8D" w:rsidRPr="006A5E8D">
          <w:rPr>
            <w:b/>
            <w:smallCaps/>
            <w:noProof/>
            <w:sz w:val="28"/>
            <w:szCs w:val="28"/>
          </w:rPr>
          <w:tab/>
        </w:r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Detailed Behavior of the Suspect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tab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begin"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instrText xml:space="preserve"> PAGEREF _Toc418595370 \h </w:instrText>
        </w:r>
        <w:r w:rsidR="006A5E8D" w:rsidRPr="006A5E8D">
          <w:rPr>
            <w:b/>
            <w:smallCaps/>
            <w:noProof/>
            <w:webHidden/>
            <w:sz w:val="28"/>
            <w:szCs w:val="28"/>
          </w:rPr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separate"/>
        </w:r>
        <w:r w:rsidR="006E0AE1">
          <w:rPr>
            <w:b/>
            <w:smallCaps/>
            <w:noProof/>
            <w:webHidden/>
            <w:sz w:val="28"/>
            <w:szCs w:val="28"/>
          </w:rPr>
          <w:t>3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end"/>
        </w:r>
      </w:hyperlink>
    </w:p>
    <w:p w14:paraId="1189C326" w14:textId="77777777" w:rsidR="006A5E8D" w:rsidRPr="006A5E8D" w:rsidRDefault="006A5E8D" w:rsidP="006A5E8D">
      <w:pPr>
        <w:rPr>
          <w:noProof/>
        </w:rPr>
      </w:pPr>
    </w:p>
    <w:p w14:paraId="6D104891" w14:textId="77777777" w:rsidR="006A5E8D" w:rsidRDefault="00A1748C">
      <w:pPr>
        <w:pStyle w:val="TOC1"/>
        <w:tabs>
          <w:tab w:val="left" w:pos="440"/>
          <w:tab w:val="right" w:leader="dot" w:pos="9350"/>
        </w:tabs>
        <w:rPr>
          <w:rStyle w:val="Hyperlink"/>
          <w:b/>
          <w:smallCaps/>
          <w:noProof/>
          <w:sz w:val="28"/>
          <w:szCs w:val="28"/>
        </w:rPr>
      </w:pPr>
      <w:hyperlink w:anchor="_Toc418595371" w:history="1"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4.</w:t>
        </w:r>
        <w:r w:rsidR="006A5E8D" w:rsidRPr="006A5E8D">
          <w:rPr>
            <w:b/>
            <w:smallCaps/>
            <w:noProof/>
            <w:sz w:val="28"/>
            <w:szCs w:val="28"/>
          </w:rPr>
          <w:tab/>
        </w:r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Acquired Data Information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tab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begin"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instrText xml:space="preserve"> PAGEREF _Toc418595371 \h </w:instrText>
        </w:r>
        <w:r w:rsidR="006A5E8D" w:rsidRPr="006A5E8D">
          <w:rPr>
            <w:b/>
            <w:smallCaps/>
            <w:noProof/>
            <w:webHidden/>
            <w:sz w:val="28"/>
            <w:szCs w:val="28"/>
          </w:rPr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separate"/>
        </w:r>
        <w:r w:rsidR="006E0AE1">
          <w:rPr>
            <w:b/>
            <w:smallCaps/>
            <w:noProof/>
            <w:webHidden/>
            <w:sz w:val="28"/>
            <w:szCs w:val="28"/>
          </w:rPr>
          <w:t>8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end"/>
        </w:r>
      </w:hyperlink>
    </w:p>
    <w:p w14:paraId="24BCD29F" w14:textId="77777777" w:rsidR="006A5E8D" w:rsidRPr="006A5E8D" w:rsidRDefault="006A5E8D" w:rsidP="006A5E8D">
      <w:pPr>
        <w:rPr>
          <w:noProof/>
        </w:rPr>
      </w:pPr>
    </w:p>
    <w:p w14:paraId="7AE8DF9F" w14:textId="77777777" w:rsidR="006A5E8D" w:rsidRDefault="00A1748C">
      <w:pPr>
        <w:pStyle w:val="TOC1"/>
        <w:tabs>
          <w:tab w:val="left" w:pos="440"/>
          <w:tab w:val="right" w:leader="dot" w:pos="9350"/>
        </w:tabs>
        <w:rPr>
          <w:rStyle w:val="Hyperlink"/>
          <w:b/>
          <w:smallCaps/>
          <w:noProof/>
          <w:sz w:val="28"/>
          <w:szCs w:val="28"/>
        </w:rPr>
      </w:pPr>
      <w:hyperlink w:anchor="_Toc418595379" w:history="1"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5.</w:t>
        </w:r>
        <w:r w:rsidR="006A5E8D" w:rsidRPr="006A5E8D">
          <w:rPr>
            <w:b/>
            <w:smallCaps/>
            <w:noProof/>
            <w:sz w:val="28"/>
            <w:szCs w:val="28"/>
          </w:rPr>
          <w:tab/>
        </w:r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Digital Forensics Practice Points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tab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begin"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instrText xml:space="preserve"> PAGEREF _Toc418595379 \h </w:instrText>
        </w:r>
        <w:r w:rsidR="006A5E8D" w:rsidRPr="006A5E8D">
          <w:rPr>
            <w:b/>
            <w:smallCaps/>
            <w:noProof/>
            <w:webHidden/>
            <w:sz w:val="28"/>
            <w:szCs w:val="28"/>
          </w:rPr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separate"/>
        </w:r>
        <w:r w:rsidR="006E0AE1">
          <w:rPr>
            <w:b/>
            <w:smallCaps/>
            <w:noProof/>
            <w:webHidden/>
            <w:sz w:val="28"/>
            <w:szCs w:val="28"/>
          </w:rPr>
          <w:t>11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end"/>
        </w:r>
      </w:hyperlink>
    </w:p>
    <w:p w14:paraId="52D7CA00" w14:textId="77777777" w:rsidR="006A5E8D" w:rsidRPr="006A5E8D" w:rsidRDefault="006A5E8D" w:rsidP="006A5E8D">
      <w:pPr>
        <w:rPr>
          <w:noProof/>
        </w:rPr>
      </w:pPr>
    </w:p>
    <w:p w14:paraId="3B6D49ED" w14:textId="77777777" w:rsidR="006A5E8D" w:rsidRDefault="00A1748C">
      <w:pPr>
        <w:pStyle w:val="TOC1"/>
        <w:tabs>
          <w:tab w:val="left" w:pos="440"/>
          <w:tab w:val="right" w:leader="dot" w:pos="9350"/>
        </w:tabs>
        <w:rPr>
          <w:rStyle w:val="Hyperlink"/>
          <w:b/>
          <w:smallCaps/>
          <w:noProof/>
          <w:sz w:val="28"/>
          <w:szCs w:val="28"/>
        </w:rPr>
      </w:pPr>
      <w:hyperlink w:anchor="_Toc418595380" w:history="1"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6.</w:t>
        </w:r>
        <w:r w:rsidR="006A5E8D" w:rsidRPr="006A5E8D">
          <w:rPr>
            <w:b/>
            <w:smallCaps/>
            <w:noProof/>
            <w:sz w:val="28"/>
            <w:szCs w:val="28"/>
          </w:rPr>
          <w:tab/>
        </w:r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Questions and Answers about the Scenario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tab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begin"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instrText xml:space="preserve"> PAGEREF _Toc418595380 \h </w:instrText>
        </w:r>
        <w:r w:rsidR="006A5E8D" w:rsidRPr="006A5E8D">
          <w:rPr>
            <w:b/>
            <w:smallCaps/>
            <w:noProof/>
            <w:webHidden/>
            <w:sz w:val="28"/>
            <w:szCs w:val="28"/>
          </w:rPr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separate"/>
        </w:r>
        <w:r w:rsidR="006E0AE1">
          <w:rPr>
            <w:b/>
            <w:smallCaps/>
            <w:noProof/>
            <w:webHidden/>
            <w:sz w:val="28"/>
            <w:szCs w:val="28"/>
          </w:rPr>
          <w:t>12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end"/>
        </w:r>
      </w:hyperlink>
    </w:p>
    <w:p w14:paraId="6AB9E076" w14:textId="77777777" w:rsidR="006A5E8D" w:rsidRPr="006A5E8D" w:rsidRDefault="006A5E8D" w:rsidP="006A5E8D">
      <w:pPr>
        <w:rPr>
          <w:noProof/>
        </w:rPr>
      </w:pPr>
    </w:p>
    <w:p w14:paraId="77E50720" w14:textId="77777777" w:rsidR="006A5E8D" w:rsidRPr="006A5E8D" w:rsidRDefault="00A1748C">
      <w:pPr>
        <w:pStyle w:val="TOC1"/>
        <w:tabs>
          <w:tab w:val="left" w:pos="440"/>
          <w:tab w:val="right" w:leader="dot" w:pos="9350"/>
        </w:tabs>
        <w:rPr>
          <w:b/>
          <w:smallCaps/>
          <w:noProof/>
          <w:sz w:val="28"/>
          <w:szCs w:val="28"/>
        </w:rPr>
      </w:pPr>
      <w:hyperlink w:anchor="_Toc418595381" w:history="1"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7.</w:t>
        </w:r>
        <w:r w:rsidR="006A5E8D" w:rsidRPr="006A5E8D">
          <w:rPr>
            <w:b/>
            <w:smallCaps/>
            <w:noProof/>
            <w:sz w:val="28"/>
            <w:szCs w:val="28"/>
          </w:rPr>
          <w:tab/>
        </w:r>
        <w:r w:rsidR="006A5E8D" w:rsidRPr="006A5E8D">
          <w:rPr>
            <w:rStyle w:val="Hyperlink"/>
            <w:b/>
            <w:smallCaps/>
            <w:noProof/>
            <w:sz w:val="28"/>
            <w:szCs w:val="28"/>
          </w:rPr>
          <w:t>History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tab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begin"/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instrText xml:space="preserve"> PAGEREF _Toc418595381 \h </w:instrText>
        </w:r>
        <w:r w:rsidR="006A5E8D" w:rsidRPr="006A5E8D">
          <w:rPr>
            <w:b/>
            <w:smallCaps/>
            <w:noProof/>
            <w:webHidden/>
            <w:sz w:val="28"/>
            <w:szCs w:val="28"/>
          </w:rPr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separate"/>
        </w:r>
        <w:r w:rsidR="006E0AE1">
          <w:rPr>
            <w:b/>
            <w:smallCaps/>
            <w:noProof/>
            <w:webHidden/>
            <w:sz w:val="28"/>
            <w:szCs w:val="28"/>
          </w:rPr>
          <w:t>51</w:t>
        </w:r>
        <w:r w:rsidR="006A5E8D" w:rsidRPr="006A5E8D">
          <w:rPr>
            <w:b/>
            <w:smallCaps/>
            <w:noProof/>
            <w:webHidden/>
            <w:sz w:val="28"/>
            <w:szCs w:val="28"/>
          </w:rPr>
          <w:fldChar w:fldCharType="end"/>
        </w:r>
      </w:hyperlink>
    </w:p>
    <w:p w14:paraId="284F44EC" w14:textId="77777777" w:rsidR="007F56DA" w:rsidRPr="0085004E" w:rsidRDefault="006B612F" w:rsidP="0085004E">
      <w:pPr>
        <w:pStyle w:val="TOC1"/>
        <w:tabs>
          <w:tab w:val="left" w:pos="440"/>
          <w:tab w:val="right" w:leader="dot" w:pos="9350"/>
        </w:tabs>
        <w:spacing w:line="720" w:lineRule="auto"/>
        <w:rPr>
          <w:b/>
          <w:smallCaps/>
          <w:noProof/>
          <w:sz w:val="28"/>
        </w:rPr>
      </w:pPr>
      <w:r w:rsidRPr="006A5E8D">
        <w:rPr>
          <w:rFonts w:ascii="arial bold" w:hAnsi="arial bold" w:cs="Arial"/>
          <w:b/>
          <w:smallCaps/>
          <w:sz w:val="28"/>
          <w:szCs w:val="28"/>
        </w:rPr>
        <w:fldChar w:fldCharType="end"/>
      </w:r>
    </w:p>
    <w:p w14:paraId="0413D39A" w14:textId="77777777" w:rsidR="007F56DA" w:rsidRDefault="007F56DA">
      <w:pPr>
        <w:rPr>
          <w:rFonts w:ascii="arial bold" w:hAnsi="arial bold" w:cs="Arial"/>
          <w:smallCaps/>
          <w:sz w:val="32"/>
        </w:rPr>
      </w:pPr>
      <w:r>
        <w:rPr>
          <w:rFonts w:ascii="arial bold" w:hAnsi="arial bold" w:cs="Arial"/>
          <w:smallCaps/>
          <w:sz w:val="32"/>
        </w:rPr>
        <w:br w:type="page"/>
      </w:r>
    </w:p>
    <w:p w14:paraId="07A96176" w14:textId="77777777" w:rsidR="007F56DA" w:rsidRDefault="007F56DA">
      <w:pPr>
        <w:rPr>
          <w:rFonts w:ascii="arial bold" w:hAnsi="arial bold" w:cs="Arial"/>
          <w:smallCaps/>
          <w:sz w:val="32"/>
        </w:rPr>
      </w:pPr>
    </w:p>
    <w:p w14:paraId="35E35E09" w14:textId="77777777" w:rsidR="006B612F" w:rsidRDefault="006B612F" w:rsidP="000E21B6">
      <w:pPr>
        <w:spacing w:line="720" w:lineRule="auto"/>
        <w:sectPr w:rsidR="006B612F" w:rsidSect="007054A7">
          <w:footerReference w:type="default" r:id="rId10"/>
          <w:endnotePr>
            <w:numFmt w:val="decimal"/>
          </w:endnotePr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6E9B482C" w14:textId="77777777" w:rsidR="00107392" w:rsidRPr="00A40810" w:rsidRDefault="007A48EB" w:rsidP="00AE6042">
      <w:pPr>
        <w:pStyle w:val="Heading1"/>
      </w:pPr>
      <w:bookmarkStart w:id="0" w:name="_Toc418595368"/>
      <w:r w:rsidRPr="00AE6042">
        <w:lastRenderedPageBreak/>
        <w:t>Scenario</w:t>
      </w:r>
      <w:r w:rsidR="00107392" w:rsidRPr="00A40810">
        <w:t xml:space="preserve"> Overview</w:t>
      </w:r>
      <w:bookmarkEnd w:id="0"/>
    </w:p>
    <w:p w14:paraId="562CB612" w14:textId="77777777" w:rsidR="00EC739A" w:rsidRPr="008B12F5" w:rsidRDefault="00EC739A" w:rsidP="0091046D">
      <w:pPr>
        <w:jc w:val="both"/>
        <w:rPr>
          <w:rFonts w:ascii="Times New Roman" w:hAnsi="Times New Roman" w:cs="Times New Roman"/>
        </w:rPr>
      </w:pPr>
    </w:p>
    <w:p w14:paraId="0C51B492" w14:textId="77777777" w:rsidR="00213EE3" w:rsidRPr="008B12F5" w:rsidRDefault="008B52D1" w:rsidP="006373B3">
      <w:pPr>
        <w:jc w:val="both"/>
        <w:rPr>
          <w:rFonts w:ascii="Times New Roman" w:hAnsi="Times New Roman" w:cs="Times New Roman"/>
        </w:rPr>
      </w:pPr>
      <w:r w:rsidRPr="008B12F5">
        <w:rPr>
          <w:rFonts w:ascii="Times New Roman" w:hAnsi="Times New Roman" w:cs="Times New Roman"/>
        </w:rPr>
        <w:t>‘Iama</w:t>
      </w:r>
      <w:r w:rsidR="00CB2A9B">
        <w:rPr>
          <w:rFonts w:ascii="Times New Roman" w:hAnsi="Times New Roman" w:cs="Times New Roman"/>
        </w:rPr>
        <w:t>n</w:t>
      </w:r>
      <w:r w:rsidRPr="008B12F5">
        <w:rPr>
          <w:rFonts w:ascii="Times New Roman" w:hAnsi="Times New Roman" w:cs="Times New Roman"/>
        </w:rPr>
        <w:t xml:space="preserve"> Informant’</w:t>
      </w:r>
      <w:r w:rsidR="00904DC8" w:rsidRPr="008B12F5">
        <w:rPr>
          <w:rFonts w:ascii="Times New Roman" w:hAnsi="Times New Roman" w:cs="Times New Roman"/>
        </w:rPr>
        <w:t xml:space="preserve"> was working as a manager of the technology development division at a famous </w:t>
      </w:r>
      <w:r w:rsidR="003428EB" w:rsidRPr="008B12F5">
        <w:rPr>
          <w:rFonts w:ascii="Times New Roman" w:hAnsi="Times New Roman" w:cs="Times New Roman"/>
        </w:rPr>
        <w:t xml:space="preserve">international </w:t>
      </w:r>
      <w:r w:rsidR="00904DC8" w:rsidRPr="008B12F5">
        <w:rPr>
          <w:rFonts w:ascii="Times New Roman" w:hAnsi="Times New Roman" w:cs="Times New Roman"/>
        </w:rPr>
        <w:t xml:space="preserve">company OOO that </w:t>
      </w:r>
      <w:r w:rsidR="00FE3AD0" w:rsidRPr="008B12F5">
        <w:rPr>
          <w:rFonts w:ascii="Times New Roman" w:hAnsi="Times New Roman" w:cs="Times New Roman"/>
        </w:rPr>
        <w:t>developed</w:t>
      </w:r>
      <w:r w:rsidR="00904DC8" w:rsidRPr="008B12F5">
        <w:rPr>
          <w:rFonts w:ascii="Times New Roman" w:hAnsi="Times New Roman" w:cs="Times New Roman"/>
        </w:rPr>
        <w:t xml:space="preserve"> state-of-the-art </w:t>
      </w:r>
      <w:r w:rsidR="00FE3AD0" w:rsidRPr="008B12F5">
        <w:rPr>
          <w:rFonts w:ascii="Times New Roman" w:hAnsi="Times New Roman" w:cs="Times New Roman"/>
        </w:rPr>
        <w:t>technologies</w:t>
      </w:r>
      <w:r w:rsidR="00904DC8" w:rsidRPr="008B12F5">
        <w:rPr>
          <w:rFonts w:ascii="Times New Roman" w:hAnsi="Times New Roman" w:cs="Times New Roman"/>
        </w:rPr>
        <w:t xml:space="preserve"> and gadgets.</w:t>
      </w:r>
      <w:r w:rsidR="00C1043E" w:rsidRPr="008B12F5">
        <w:rPr>
          <w:rFonts w:ascii="Times New Roman" w:hAnsi="Times New Roman" w:cs="Times New Roman"/>
        </w:rPr>
        <w:t xml:space="preserve"> </w:t>
      </w:r>
    </w:p>
    <w:p w14:paraId="35890B53" w14:textId="77777777" w:rsidR="00466A40" w:rsidRPr="008B12F5" w:rsidRDefault="00C1043E" w:rsidP="006373B3">
      <w:pPr>
        <w:jc w:val="both"/>
        <w:rPr>
          <w:rFonts w:ascii="Times New Roman" w:hAnsi="Times New Roman" w:cs="Times New Roman"/>
        </w:rPr>
      </w:pPr>
      <w:r w:rsidRPr="008B12F5">
        <w:rPr>
          <w:rFonts w:ascii="Times New Roman" w:hAnsi="Times New Roman" w:cs="Times New Roman"/>
        </w:rPr>
        <w:t xml:space="preserve">One day, </w:t>
      </w:r>
      <w:r w:rsidR="008D2A73" w:rsidRPr="008B12F5">
        <w:rPr>
          <w:rFonts w:ascii="Times New Roman" w:hAnsi="Times New Roman" w:cs="Times New Roman"/>
        </w:rPr>
        <w:t>at a place which ‘Mr. Informant’ visited on business, he</w:t>
      </w:r>
      <w:r w:rsidR="003C74FA" w:rsidRPr="008B12F5">
        <w:rPr>
          <w:rFonts w:ascii="Times New Roman" w:hAnsi="Times New Roman" w:cs="Times New Roman"/>
        </w:rPr>
        <w:t xml:space="preserve"> </w:t>
      </w:r>
      <w:r w:rsidRPr="008B12F5">
        <w:rPr>
          <w:rFonts w:ascii="Times New Roman" w:hAnsi="Times New Roman" w:cs="Times New Roman"/>
        </w:rPr>
        <w:t xml:space="preserve">received an offer </w:t>
      </w:r>
      <w:r w:rsidR="00C51A21" w:rsidRPr="008B12F5">
        <w:rPr>
          <w:rFonts w:ascii="Times New Roman" w:hAnsi="Times New Roman" w:cs="Times New Roman"/>
        </w:rPr>
        <w:t xml:space="preserve">from ‘Spy </w:t>
      </w:r>
      <w:r w:rsidR="0094488D">
        <w:rPr>
          <w:rFonts w:ascii="Times New Roman" w:hAnsi="Times New Roman" w:cs="Times New Roman"/>
        </w:rPr>
        <w:t>Conspirator</w:t>
      </w:r>
      <w:r w:rsidR="00C51A21" w:rsidRPr="008B12F5">
        <w:rPr>
          <w:rFonts w:ascii="Times New Roman" w:hAnsi="Times New Roman" w:cs="Times New Roman"/>
        </w:rPr>
        <w:t xml:space="preserve">’ </w:t>
      </w:r>
      <w:r w:rsidR="00737131">
        <w:rPr>
          <w:rFonts w:ascii="Times New Roman" w:hAnsi="Times New Roman" w:cs="Times New Roman"/>
        </w:rPr>
        <w:t>to leak</w:t>
      </w:r>
      <w:r w:rsidR="006C70CA" w:rsidRPr="008B12F5">
        <w:rPr>
          <w:rFonts w:ascii="Times New Roman" w:hAnsi="Times New Roman" w:cs="Times New Roman"/>
        </w:rPr>
        <w:t xml:space="preserve"> </w:t>
      </w:r>
      <w:r w:rsidR="00C51A21" w:rsidRPr="008B12F5">
        <w:rPr>
          <w:rFonts w:ascii="Times New Roman" w:hAnsi="Times New Roman" w:cs="Times New Roman"/>
        </w:rPr>
        <w:t xml:space="preserve">of </w:t>
      </w:r>
      <w:r w:rsidR="00466A40" w:rsidRPr="008B12F5">
        <w:rPr>
          <w:rFonts w:ascii="Times New Roman" w:hAnsi="Times New Roman" w:cs="Times New Roman"/>
        </w:rPr>
        <w:t>sensitive information related to the newest technology.</w:t>
      </w:r>
      <w:r w:rsidR="008D2A73" w:rsidRPr="008B12F5">
        <w:rPr>
          <w:rFonts w:ascii="Times New Roman" w:hAnsi="Times New Roman" w:cs="Times New Roman"/>
        </w:rPr>
        <w:t xml:space="preserve"> </w:t>
      </w:r>
      <w:r w:rsidR="00C51A21" w:rsidRPr="008B12F5">
        <w:rPr>
          <w:rFonts w:ascii="Times New Roman" w:hAnsi="Times New Roman" w:cs="Times New Roman"/>
        </w:rPr>
        <w:t xml:space="preserve">Actually, ‘Mr. </w:t>
      </w:r>
      <w:r w:rsidR="0094488D">
        <w:rPr>
          <w:rFonts w:ascii="Times New Roman" w:hAnsi="Times New Roman" w:cs="Times New Roman"/>
        </w:rPr>
        <w:t>Conspirator</w:t>
      </w:r>
      <w:r w:rsidR="00C51A21" w:rsidRPr="008B12F5">
        <w:rPr>
          <w:rFonts w:ascii="Times New Roman" w:hAnsi="Times New Roman" w:cs="Times New Roman"/>
        </w:rPr>
        <w:t xml:space="preserve">’ was an employee of a </w:t>
      </w:r>
      <w:r w:rsidR="00466A40" w:rsidRPr="008B12F5">
        <w:rPr>
          <w:rFonts w:ascii="Times New Roman" w:hAnsi="Times New Roman" w:cs="Times New Roman"/>
        </w:rPr>
        <w:t>rival</w:t>
      </w:r>
      <w:r w:rsidR="00737131">
        <w:rPr>
          <w:rFonts w:ascii="Times New Roman" w:hAnsi="Times New Roman" w:cs="Times New Roman"/>
        </w:rPr>
        <w:t xml:space="preserve"> company, a</w:t>
      </w:r>
      <w:r w:rsidR="003D4664" w:rsidRPr="008B12F5">
        <w:rPr>
          <w:rFonts w:ascii="Times New Roman" w:hAnsi="Times New Roman" w:cs="Times New Roman"/>
        </w:rPr>
        <w:t>nd ‘M</w:t>
      </w:r>
      <w:r w:rsidR="003428EB" w:rsidRPr="008B12F5">
        <w:rPr>
          <w:rFonts w:ascii="Times New Roman" w:hAnsi="Times New Roman" w:cs="Times New Roman"/>
        </w:rPr>
        <w:t>r</w:t>
      </w:r>
      <w:r w:rsidR="003D4664" w:rsidRPr="008B12F5">
        <w:rPr>
          <w:rFonts w:ascii="Times New Roman" w:hAnsi="Times New Roman" w:cs="Times New Roman"/>
        </w:rPr>
        <w:t xml:space="preserve">. Informant’ decided to accept the offer for large amounts of money, and </w:t>
      </w:r>
      <w:r w:rsidR="00737131">
        <w:rPr>
          <w:rFonts w:ascii="Times New Roman" w:hAnsi="Times New Roman" w:cs="Times New Roman"/>
        </w:rPr>
        <w:t>began</w:t>
      </w:r>
      <w:r w:rsidR="003D4664" w:rsidRPr="008B12F5">
        <w:rPr>
          <w:rFonts w:ascii="Times New Roman" w:hAnsi="Times New Roman" w:cs="Times New Roman"/>
        </w:rPr>
        <w:t xml:space="preserve"> establishing </w:t>
      </w:r>
      <w:r w:rsidR="00737131">
        <w:rPr>
          <w:rFonts w:ascii="Times New Roman" w:hAnsi="Times New Roman" w:cs="Times New Roman"/>
        </w:rPr>
        <w:t>a</w:t>
      </w:r>
      <w:r w:rsidR="003D4664" w:rsidRPr="008B12F5">
        <w:rPr>
          <w:rFonts w:ascii="Times New Roman" w:hAnsi="Times New Roman" w:cs="Times New Roman"/>
        </w:rPr>
        <w:t xml:space="preserve"> </w:t>
      </w:r>
      <w:r w:rsidR="00D22E29" w:rsidRPr="008B12F5">
        <w:rPr>
          <w:rFonts w:ascii="Times New Roman" w:hAnsi="Times New Roman" w:cs="Times New Roman"/>
        </w:rPr>
        <w:t xml:space="preserve">detailed </w:t>
      </w:r>
      <w:r w:rsidR="003D4664" w:rsidRPr="008B12F5">
        <w:rPr>
          <w:rFonts w:ascii="Times New Roman" w:hAnsi="Times New Roman" w:cs="Times New Roman"/>
        </w:rPr>
        <w:t>leakage plan.</w:t>
      </w:r>
    </w:p>
    <w:p w14:paraId="6584312A" w14:textId="77777777" w:rsidR="003D4664" w:rsidRPr="008B12F5" w:rsidRDefault="00AA392B" w:rsidP="006373B3">
      <w:pPr>
        <w:jc w:val="both"/>
        <w:rPr>
          <w:rFonts w:ascii="Times New Roman" w:hAnsi="Times New Roman" w:cs="Times New Roman"/>
        </w:rPr>
      </w:pPr>
      <w:r w:rsidRPr="008B12F5">
        <w:rPr>
          <w:rFonts w:ascii="Times New Roman" w:hAnsi="Times New Roman" w:cs="Times New Roman"/>
        </w:rPr>
        <w:t xml:space="preserve">‘Mr. Informant’ </w:t>
      </w:r>
      <w:r w:rsidR="00213EE3" w:rsidRPr="008B12F5">
        <w:rPr>
          <w:rFonts w:ascii="Times New Roman" w:hAnsi="Times New Roman" w:cs="Times New Roman"/>
        </w:rPr>
        <w:t xml:space="preserve">made a deliberate effort to hide the leakage plan. He </w:t>
      </w:r>
      <w:r w:rsidRPr="008B12F5">
        <w:rPr>
          <w:rFonts w:ascii="Times New Roman" w:hAnsi="Times New Roman" w:cs="Times New Roman"/>
        </w:rPr>
        <w:t xml:space="preserve">discussed </w:t>
      </w:r>
      <w:r w:rsidR="00213EE3" w:rsidRPr="008B12F5">
        <w:rPr>
          <w:rFonts w:ascii="Times New Roman" w:hAnsi="Times New Roman" w:cs="Times New Roman"/>
        </w:rPr>
        <w:t xml:space="preserve">it </w:t>
      </w:r>
      <w:r w:rsidRPr="008B12F5">
        <w:rPr>
          <w:rFonts w:ascii="Times New Roman" w:hAnsi="Times New Roman" w:cs="Times New Roman"/>
        </w:rPr>
        <w:t xml:space="preserve">with ‘Mr. </w:t>
      </w:r>
      <w:r w:rsidR="0094488D">
        <w:rPr>
          <w:rFonts w:ascii="Times New Roman" w:hAnsi="Times New Roman" w:cs="Times New Roman"/>
        </w:rPr>
        <w:t>Conspirator</w:t>
      </w:r>
      <w:r w:rsidRPr="008B12F5">
        <w:rPr>
          <w:rFonts w:ascii="Times New Roman" w:hAnsi="Times New Roman" w:cs="Times New Roman"/>
        </w:rPr>
        <w:t>’ using a</w:t>
      </w:r>
      <w:r w:rsidR="00522748">
        <w:rPr>
          <w:rFonts w:ascii="Times New Roman" w:hAnsi="Times New Roman" w:cs="Times New Roman"/>
        </w:rPr>
        <w:t>n</w:t>
      </w:r>
      <w:r w:rsidRPr="008B12F5">
        <w:rPr>
          <w:rFonts w:ascii="Times New Roman" w:hAnsi="Times New Roman" w:cs="Times New Roman"/>
        </w:rPr>
        <w:t xml:space="preserve"> e-mail service</w:t>
      </w:r>
      <w:r w:rsidR="00213EE3" w:rsidRPr="008B12F5">
        <w:rPr>
          <w:rFonts w:ascii="Times New Roman" w:hAnsi="Times New Roman" w:cs="Times New Roman"/>
        </w:rPr>
        <w:t xml:space="preserve"> like a business relationship</w:t>
      </w:r>
      <w:r w:rsidRPr="008B12F5">
        <w:rPr>
          <w:rFonts w:ascii="Times New Roman" w:hAnsi="Times New Roman" w:cs="Times New Roman"/>
        </w:rPr>
        <w:t>. He also sent sample</w:t>
      </w:r>
      <w:r w:rsidR="00F54219" w:rsidRPr="008B12F5">
        <w:rPr>
          <w:rFonts w:ascii="Times New Roman" w:hAnsi="Times New Roman" w:cs="Times New Roman"/>
        </w:rPr>
        <w:t>s</w:t>
      </w:r>
      <w:r w:rsidRPr="008B12F5">
        <w:rPr>
          <w:rFonts w:ascii="Times New Roman" w:hAnsi="Times New Roman" w:cs="Times New Roman"/>
        </w:rPr>
        <w:t xml:space="preserve"> of confidential information though </w:t>
      </w:r>
      <w:r w:rsidR="00213EE3" w:rsidRPr="008B12F5">
        <w:rPr>
          <w:rFonts w:ascii="Times New Roman" w:hAnsi="Times New Roman" w:cs="Times New Roman"/>
        </w:rPr>
        <w:t>personal</w:t>
      </w:r>
      <w:r w:rsidRPr="008B12F5">
        <w:rPr>
          <w:rFonts w:ascii="Times New Roman" w:hAnsi="Times New Roman" w:cs="Times New Roman"/>
        </w:rPr>
        <w:t xml:space="preserve"> cloud </w:t>
      </w:r>
      <w:r w:rsidR="00213EE3" w:rsidRPr="008B12F5">
        <w:rPr>
          <w:rFonts w:ascii="Times New Roman" w:hAnsi="Times New Roman" w:cs="Times New Roman"/>
        </w:rPr>
        <w:t>storage</w:t>
      </w:r>
      <w:r w:rsidRPr="008B12F5">
        <w:rPr>
          <w:rFonts w:ascii="Times New Roman" w:hAnsi="Times New Roman" w:cs="Times New Roman"/>
        </w:rPr>
        <w:t>.</w:t>
      </w:r>
      <w:r w:rsidR="009A47ED" w:rsidRPr="008B12F5">
        <w:rPr>
          <w:rFonts w:ascii="Times New Roman" w:hAnsi="Times New Roman" w:cs="Times New Roman"/>
        </w:rPr>
        <w:t xml:space="preserve"> </w:t>
      </w:r>
    </w:p>
    <w:p w14:paraId="1B5EF313" w14:textId="77777777" w:rsidR="00F92660" w:rsidRDefault="006A1D3C" w:rsidP="00F92660">
      <w:pPr>
        <w:jc w:val="both"/>
        <w:rPr>
          <w:rFonts w:ascii="Times New Roman" w:hAnsi="Times New Roman" w:cs="Times New Roman"/>
        </w:rPr>
      </w:pPr>
      <w:r w:rsidRPr="008B12F5">
        <w:rPr>
          <w:rFonts w:ascii="Times New Roman" w:hAnsi="Times New Roman" w:cs="Times New Roman"/>
        </w:rPr>
        <w:t xml:space="preserve">After receiving the sample data, </w:t>
      </w:r>
      <w:r w:rsidR="00F54219" w:rsidRPr="008B12F5">
        <w:rPr>
          <w:rFonts w:ascii="Times New Roman" w:hAnsi="Times New Roman" w:cs="Times New Roman"/>
        </w:rPr>
        <w:t xml:space="preserve">‘Mr. </w:t>
      </w:r>
      <w:r w:rsidR="0094488D">
        <w:rPr>
          <w:rFonts w:ascii="Times New Roman" w:hAnsi="Times New Roman" w:cs="Times New Roman"/>
        </w:rPr>
        <w:t>Conspirator</w:t>
      </w:r>
      <w:r w:rsidR="00F54219" w:rsidRPr="008B12F5">
        <w:rPr>
          <w:rFonts w:ascii="Times New Roman" w:hAnsi="Times New Roman" w:cs="Times New Roman"/>
        </w:rPr>
        <w:t xml:space="preserve">’ </w:t>
      </w:r>
      <w:r w:rsidR="00991D4B">
        <w:rPr>
          <w:rFonts w:ascii="Times New Roman" w:hAnsi="Times New Roman" w:cs="Times New Roman"/>
        </w:rPr>
        <w:t>asked for</w:t>
      </w:r>
      <w:r w:rsidR="008F7267" w:rsidRPr="008B12F5">
        <w:rPr>
          <w:rFonts w:ascii="Times New Roman" w:hAnsi="Times New Roman" w:cs="Times New Roman"/>
        </w:rPr>
        <w:t xml:space="preserve"> </w:t>
      </w:r>
      <w:r w:rsidR="00246B39" w:rsidRPr="008B12F5">
        <w:rPr>
          <w:rFonts w:ascii="Times New Roman" w:hAnsi="Times New Roman" w:cs="Times New Roman"/>
        </w:rPr>
        <w:t>the</w:t>
      </w:r>
      <w:r w:rsidR="008F7267" w:rsidRPr="008B12F5">
        <w:rPr>
          <w:rFonts w:ascii="Times New Roman" w:hAnsi="Times New Roman" w:cs="Times New Roman"/>
        </w:rPr>
        <w:t xml:space="preserve"> direct delivery of storage devices </w:t>
      </w:r>
      <w:r w:rsidR="00246B39" w:rsidRPr="008B12F5">
        <w:rPr>
          <w:rFonts w:ascii="Times New Roman" w:hAnsi="Times New Roman" w:cs="Times New Roman"/>
        </w:rPr>
        <w:t xml:space="preserve">that </w:t>
      </w:r>
      <w:r w:rsidR="008F7267" w:rsidRPr="008B12F5">
        <w:rPr>
          <w:rFonts w:ascii="Times New Roman" w:hAnsi="Times New Roman" w:cs="Times New Roman"/>
        </w:rPr>
        <w:t xml:space="preserve">stored </w:t>
      </w:r>
      <w:r w:rsidR="00504633" w:rsidRPr="008B12F5">
        <w:rPr>
          <w:rFonts w:ascii="Times New Roman" w:hAnsi="Times New Roman" w:cs="Times New Roman"/>
        </w:rPr>
        <w:t xml:space="preserve">the remaining </w:t>
      </w:r>
      <w:r w:rsidR="008F7267" w:rsidRPr="008B12F5">
        <w:rPr>
          <w:rFonts w:ascii="Times New Roman" w:hAnsi="Times New Roman" w:cs="Times New Roman"/>
        </w:rPr>
        <w:t xml:space="preserve">(large amounts of) </w:t>
      </w:r>
      <w:r w:rsidR="00504633" w:rsidRPr="008B12F5">
        <w:rPr>
          <w:rFonts w:ascii="Times New Roman" w:hAnsi="Times New Roman" w:cs="Times New Roman"/>
        </w:rPr>
        <w:t>data</w:t>
      </w:r>
      <w:r w:rsidR="00F54219" w:rsidRPr="008B12F5">
        <w:rPr>
          <w:rFonts w:ascii="Times New Roman" w:hAnsi="Times New Roman" w:cs="Times New Roman"/>
        </w:rPr>
        <w:t>.</w:t>
      </w:r>
      <w:r w:rsidR="00F71D91" w:rsidRPr="008B12F5">
        <w:rPr>
          <w:rFonts w:ascii="Times New Roman" w:hAnsi="Times New Roman" w:cs="Times New Roman"/>
        </w:rPr>
        <w:t xml:space="preserve"> </w:t>
      </w:r>
      <w:r w:rsidR="00991D4B">
        <w:rPr>
          <w:rFonts w:ascii="Times New Roman" w:hAnsi="Times New Roman" w:cs="Times New Roman"/>
        </w:rPr>
        <w:t>Eventually</w:t>
      </w:r>
      <w:r w:rsidR="00246B39" w:rsidRPr="008B12F5">
        <w:rPr>
          <w:rFonts w:ascii="Times New Roman" w:hAnsi="Times New Roman" w:cs="Times New Roman"/>
        </w:rPr>
        <w:t xml:space="preserve">, </w:t>
      </w:r>
      <w:r w:rsidR="004746C4" w:rsidRPr="008B12F5">
        <w:rPr>
          <w:rFonts w:ascii="Times New Roman" w:hAnsi="Times New Roman" w:cs="Times New Roman"/>
        </w:rPr>
        <w:t>‘</w:t>
      </w:r>
      <w:r w:rsidR="00246B39" w:rsidRPr="008B12F5">
        <w:rPr>
          <w:rFonts w:ascii="Times New Roman" w:hAnsi="Times New Roman" w:cs="Times New Roman"/>
        </w:rPr>
        <w:t>Mr. Informant</w:t>
      </w:r>
      <w:r w:rsidR="004746C4" w:rsidRPr="008B12F5">
        <w:rPr>
          <w:rFonts w:ascii="Times New Roman" w:hAnsi="Times New Roman" w:cs="Times New Roman"/>
        </w:rPr>
        <w:t xml:space="preserve">’ </w:t>
      </w:r>
      <w:r w:rsidR="00B67FF5" w:rsidRPr="008B12F5">
        <w:rPr>
          <w:rFonts w:ascii="Times New Roman" w:hAnsi="Times New Roman" w:cs="Times New Roman"/>
        </w:rPr>
        <w:t>tried to take</w:t>
      </w:r>
      <w:r w:rsidR="00A40296" w:rsidRPr="008B12F5">
        <w:rPr>
          <w:rFonts w:ascii="Times New Roman" w:hAnsi="Times New Roman" w:cs="Times New Roman"/>
        </w:rPr>
        <w:t xml:space="preserve"> his </w:t>
      </w:r>
      <w:r w:rsidR="00EA1153">
        <w:rPr>
          <w:rFonts w:ascii="Times New Roman" w:hAnsi="Times New Roman" w:cs="Times New Roman"/>
        </w:rPr>
        <w:t>storage devices</w:t>
      </w:r>
      <w:r w:rsidR="00B67FF5" w:rsidRPr="008B12F5">
        <w:rPr>
          <w:rFonts w:ascii="Times New Roman" w:hAnsi="Times New Roman" w:cs="Times New Roman"/>
        </w:rPr>
        <w:t xml:space="preserve"> </w:t>
      </w:r>
      <w:r w:rsidR="00991D4B">
        <w:rPr>
          <w:rFonts w:ascii="Times New Roman" w:hAnsi="Times New Roman" w:cs="Times New Roman"/>
        </w:rPr>
        <w:t>away</w:t>
      </w:r>
      <w:r w:rsidR="00A40296" w:rsidRPr="008B12F5">
        <w:rPr>
          <w:rFonts w:ascii="Times New Roman" w:hAnsi="Times New Roman" w:cs="Times New Roman"/>
        </w:rPr>
        <w:t xml:space="preserve">, </w:t>
      </w:r>
      <w:r w:rsidR="00F26C05" w:rsidRPr="008B12F5">
        <w:rPr>
          <w:rFonts w:ascii="Times New Roman" w:hAnsi="Times New Roman" w:cs="Times New Roman"/>
        </w:rPr>
        <w:t>but</w:t>
      </w:r>
      <w:r w:rsidR="00A40296" w:rsidRPr="008B12F5">
        <w:rPr>
          <w:rFonts w:ascii="Times New Roman" w:hAnsi="Times New Roman" w:cs="Times New Roman"/>
        </w:rPr>
        <w:t xml:space="preserve"> </w:t>
      </w:r>
      <w:r w:rsidR="00F26C05" w:rsidRPr="008B12F5">
        <w:rPr>
          <w:rFonts w:ascii="Times New Roman" w:hAnsi="Times New Roman" w:cs="Times New Roman"/>
        </w:rPr>
        <w:t>he</w:t>
      </w:r>
      <w:r w:rsidR="004746C4" w:rsidRPr="008B12F5">
        <w:rPr>
          <w:rFonts w:ascii="Times New Roman" w:hAnsi="Times New Roman" w:cs="Times New Roman"/>
        </w:rPr>
        <w:t xml:space="preserve"> </w:t>
      </w:r>
      <w:r w:rsidR="006373B3" w:rsidRPr="008B12F5">
        <w:rPr>
          <w:rFonts w:ascii="Times New Roman" w:hAnsi="Times New Roman" w:cs="Times New Roman"/>
        </w:rPr>
        <w:t>and his devices were</w:t>
      </w:r>
      <w:r w:rsidR="004746C4" w:rsidRPr="008B12F5">
        <w:rPr>
          <w:rFonts w:ascii="Times New Roman" w:hAnsi="Times New Roman" w:cs="Times New Roman"/>
        </w:rPr>
        <w:t xml:space="preserve"> detected </w:t>
      </w:r>
      <w:r w:rsidR="00A40296" w:rsidRPr="008B12F5">
        <w:rPr>
          <w:rFonts w:ascii="Times New Roman" w:hAnsi="Times New Roman" w:cs="Times New Roman"/>
        </w:rPr>
        <w:t>at the security checkpoint</w:t>
      </w:r>
      <w:r w:rsidR="00534608">
        <w:rPr>
          <w:rFonts w:ascii="Times New Roman" w:hAnsi="Times New Roman" w:cs="Times New Roman"/>
        </w:rPr>
        <w:t xml:space="preserve"> of the company</w:t>
      </w:r>
      <w:r w:rsidR="00A40296" w:rsidRPr="008B12F5">
        <w:rPr>
          <w:rFonts w:ascii="Times New Roman" w:hAnsi="Times New Roman" w:cs="Times New Roman"/>
        </w:rPr>
        <w:t>.</w:t>
      </w:r>
      <w:r w:rsidR="00B67FF5" w:rsidRPr="008B12F5">
        <w:rPr>
          <w:rFonts w:ascii="Times New Roman" w:hAnsi="Times New Roman" w:cs="Times New Roman"/>
        </w:rPr>
        <w:t xml:space="preserve"> </w:t>
      </w:r>
      <w:r w:rsidR="006373B3" w:rsidRPr="008B12F5">
        <w:rPr>
          <w:rFonts w:ascii="Times New Roman" w:hAnsi="Times New Roman" w:cs="Times New Roman"/>
        </w:rPr>
        <w:t xml:space="preserve">And he was suspected of leaking the company data. </w:t>
      </w:r>
    </w:p>
    <w:p w14:paraId="249FD913" w14:textId="77777777" w:rsidR="00F00ABE" w:rsidRPr="008B12F5" w:rsidRDefault="00F00ABE" w:rsidP="00F92660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 the security checkpoint, although his devices (a USB memory stick and a CD) were briefly checked </w:t>
      </w:r>
      <w:r w:rsidR="00991D4B">
        <w:rPr>
          <w:rFonts w:ascii="Times New Roman" w:hAnsi="Times New Roman" w:cs="Times New Roman"/>
        </w:rPr>
        <w:t xml:space="preserve">(protected </w:t>
      </w:r>
      <w:r>
        <w:rPr>
          <w:rFonts w:ascii="Times New Roman" w:hAnsi="Times New Roman" w:cs="Times New Roman"/>
        </w:rPr>
        <w:t>with portable write blockers</w:t>
      </w:r>
      <w:r w:rsidR="00991D4B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, </w:t>
      </w:r>
      <w:r w:rsidR="00812AF3">
        <w:rPr>
          <w:rFonts w:ascii="Times New Roman" w:hAnsi="Times New Roman" w:cs="Times New Roman"/>
        </w:rPr>
        <w:t xml:space="preserve">there was no </w:t>
      </w:r>
      <w:r>
        <w:rPr>
          <w:rFonts w:ascii="Times New Roman" w:hAnsi="Times New Roman" w:cs="Times New Roman"/>
        </w:rPr>
        <w:t>evidence</w:t>
      </w:r>
      <w:r w:rsidR="00812AF3">
        <w:rPr>
          <w:rFonts w:ascii="Times New Roman" w:hAnsi="Times New Roman" w:cs="Times New Roman"/>
        </w:rPr>
        <w:t xml:space="preserve"> of any leakage</w:t>
      </w:r>
      <w:r>
        <w:rPr>
          <w:rFonts w:ascii="Times New Roman" w:hAnsi="Times New Roman" w:cs="Times New Roman"/>
        </w:rPr>
        <w:t>.</w:t>
      </w:r>
      <w:r w:rsidR="00812AF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="00966C8E">
        <w:rPr>
          <w:rFonts w:ascii="Times New Roman" w:hAnsi="Times New Roman" w:cs="Times New Roman"/>
        </w:rPr>
        <w:t>then</w:t>
      </w:r>
      <w:r>
        <w:rPr>
          <w:rFonts w:ascii="Times New Roman" w:hAnsi="Times New Roman" w:cs="Times New Roman"/>
        </w:rPr>
        <w:t xml:space="preserve">, they were immediately transferred to the digital forensics </w:t>
      </w:r>
      <w:r w:rsidR="00966C8E">
        <w:rPr>
          <w:rFonts w:ascii="Times New Roman" w:hAnsi="Times New Roman" w:cs="Times New Roman"/>
        </w:rPr>
        <w:t>laboratory</w:t>
      </w:r>
      <w:r w:rsidR="00812AF3">
        <w:rPr>
          <w:rFonts w:ascii="Times New Roman" w:hAnsi="Times New Roman" w:cs="Times New Roman"/>
        </w:rPr>
        <w:t xml:space="preserve"> for further analysis</w:t>
      </w:r>
      <w:r>
        <w:rPr>
          <w:rFonts w:ascii="Times New Roman" w:hAnsi="Times New Roman" w:cs="Times New Roman"/>
        </w:rPr>
        <w:t>.</w:t>
      </w:r>
    </w:p>
    <w:p w14:paraId="23577815" w14:textId="77777777" w:rsidR="001E0754" w:rsidRPr="008B12F5" w:rsidRDefault="00E8002A" w:rsidP="00F92660">
      <w:pPr>
        <w:jc w:val="both"/>
        <w:rPr>
          <w:rFonts w:ascii="Times New Roman" w:hAnsi="Times New Roman" w:cs="Times New Roman"/>
          <w:color w:val="000000"/>
        </w:rPr>
      </w:pPr>
      <w:r w:rsidRPr="008B12F5">
        <w:rPr>
          <w:rFonts w:ascii="Times New Roman" w:hAnsi="Times New Roman" w:cs="Times New Roman"/>
          <w:color w:val="000000"/>
        </w:rPr>
        <w:t>The information security policies</w:t>
      </w:r>
      <w:r w:rsidR="001E0754" w:rsidRPr="008B12F5">
        <w:rPr>
          <w:rFonts w:ascii="Times New Roman" w:hAnsi="Times New Roman" w:cs="Times New Roman"/>
          <w:color w:val="000000"/>
        </w:rPr>
        <w:t xml:space="preserve"> in the company</w:t>
      </w:r>
      <w:r w:rsidR="00770837">
        <w:rPr>
          <w:rFonts w:ascii="Times New Roman" w:hAnsi="Times New Roman" w:cs="Times New Roman"/>
          <w:color w:val="000000"/>
        </w:rPr>
        <w:t xml:space="preserve"> include the following:</w:t>
      </w:r>
      <w:r w:rsidR="001E0754" w:rsidRPr="008B12F5">
        <w:rPr>
          <w:rFonts w:ascii="Times New Roman" w:hAnsi="Times New Roman" w:cs="Times New Roman"/>
          <w:color w:val="000000"/>
        </w:rPr>
        <w:t xml:space="preserve"> </w:t>
      </w:r>
    </w:p>
    <w:p w14:paraId="6DA690B9" w14:textId="77777777" w:rsidR="00FD59EF" w:rsidRPr="008B12F5" w:rsidRDefault="00FD59EF" w:rsidP="00F3073F">
      <w:pPr>
        <w:pStyle w:val="NormalWeb"/>
        <w:numPr>
          <w:ilvl w:val="0"/>
          <w:numId w:val="3"/>
        </w:numPr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 w:rsidRPr="008B12F5">
        <w:rPr>
          <w:color w:val="000000"/>
          <w:sz w:val="22"/>
          <w:szCs w:val="22"/>
        </w:rPr>
        <w:t>Confidential electronic files</w:t>
      </w:r>
      <w:r w:rsidR="003F3797" w:rsidRPr="008E39B8">
        <w:rPr>
          <w:rStyle w:val="FootnoteReference"/>
          <w:sz w:val="18"/>
          <w:szCs w:val="18"/>
        </w:rPr>
        <w:footnoteReference w:id="2"/>
      </w:r>
      <w:r w:rsidRPr="008B12F5">
        <w:rPr>
          <w:color w:val="000000"/>
          <w:sz w:val="22"/>
          <w:szCs w:val="22"/>
        </w:rPr>
        <w:t xml:space="preserve"> should be stored and kept in the authorized </w:t>
      </w:r>
      <w:r>
        <w:rPr>
          <w:color w:val="000000"/>
          <w:sz w:val="22"/>
          <w:szCs w:val="22"/>
        </w:rPr>
        <w:t xml:space="preserve">external </w:t>
      </w:r>
      <w:r w:rsidRPr="008B12F5">
        <w:rPr>
          <w:color w:val="000000"/>
          <w:sz w:val="22"/>
          <w:szCs w:val="22"/>
        </w:rPr>
        <w:t>storage devices</w:t>
      </w:r>
      <w:r>
        <w:rPr>
          <w:color w:val="000000"/>
          <w:sz w:val="22"/>
          <w:szCs w:val="22"/>
        </w:rPr>
        <w:t xml:space="preserve"> and the secured network drives</w:t>
      </w:r>
      <w:r w:rsidRPr="008B12F5">
        <w:rPr>
          <w:color w:val="000000"/>
          <w:sz w:val="22"/>
          <w:szCs w:val="22"/>
        </w:rPr>
        <w:t>.</w:t>
      </w:r>
      <w:r w:rsidR="002531E8">
        <w:rPr>
          <w:color w:val="000000"/>
          <w:sz w:val="22"/>
          <w:szCs w:val="22"/>
        </w:rPr>
        <w:t xml:space="preserve"> </w:t>
      </w:r>
    </w:p>
    <w:p w14:paraId="6FD7BEB1" w14:textId="77777777" w:rsidR="00F26C05" w:rsidRPr="008B12F5" w:rsidRDefault="00F26C05" w:rsidP="00F3073F">
      <w:pPr>
        <w:pStyle w:val="NormalWeb"/>
        <w:numPr>
          <w:ilvl w:val="0"/>
          <w:numId w:val="3"/>
        </w:numPr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 w:rsidRPr="008B12F5">
        <w:rPr>
          <w:color w:val="000000"/>
          <w:sz w:val="22"/>
          <w:szCs w:val="22"/>
        </w:rPr>
        <w:t>Confidential paper documents and electronic files can be accessed only withi</w:t>
      </w:r>
      <w:r w:rsidR="005A4E8A">
        <w:rPr>
          <w:color w:val="000000"/>
          <w:sz w:val="22"/>
          <w:szCs w:val="22"/>
        </w:rPr>
        <w:t>n the allowed time range from 10</w:t>
      </w:r>
      <w:r w:rsidRPr="008B12F5">
        <w:rPr>
          <w:color w:val="000000"/>
          <w:sz w:val="22"/>
          <w:szCs w:val="22"/>
        </w:rPr>
        <w:t>:</w:t>
      </w:r>
      <w:r w:rsidR="005A4E8A">
        <w:rPr>
          <w:color w:val="000000"/>
          <w:sz w:val="22"/>
          <w:szCs w:val="22"/>
        </w:rPr>
        <w:t>0</w:t>
      </w:r>
      <w:r w:rsidRPr="008B12F5">
        <w:rPr>
          <w:color w:val="000000"/>
          <w:sz w:val="22"/>
          <w:szCs w:val="22"/>
        </w:rPr>
        <w:t>0 AM to 16:</w:t>
      </w:r>
      <w:r w:rsidR="00FB2CC8">
        <w:rPr>
          <w:color w:val="000000"/>
          <w:sz w:val="22"/>
          <w:szCs w:val="22"/>
        </w:rPr>
        <w:t>0</w:t>
      </w:r>
      <w:r w:rsidRPr="008B12F5">
        <w:rPr>
          <w:color w:val="000000"/>
          <w:sz w:val="22"/>
          <w:szCs w:val="22"/>
        </w:rPr>
        <w:t>0 PM</w:t>
      </w:r>
      <w:r w:rsidR="00A61DDF">
        <w:rPr>
          <w:color w:val="000000"/>
          <w:sz w:val="22"/>
          <w:szCs w:val="22"/>
        </w:rPr>
        <w:t xml:space="preserve"> with the appropriate permissions</w:t>
      </w:r>
      <w:r w:rsidRPr="008B12F5">
        <w:rPr>
          <w:color w:val="000000"/>
          <w:sz w:val="22"/>
          <w:szCs w:val="22"/>
        </w:rPr>
        <w:t xml:space="preserve">. </w:t>
      </w:r>
    </w:p>
    <w:p w14:paraId="42BB8875" w14:textId="77777777" w:rsidR="003A5554" w:rsidRPr="008B12F5" w:rsidRDefault="003A5554" w:rsidP="00F3073F">
      <w:pPr>
        <w:pStyle w:val="NormalWeb"/>
        <w:numPr>
          <w:ilvl w:val="0"/>
          <w:numId w:val="3"/>
        </w:numPr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 w:rsidRPr="008B12F5">
        <w:rPr>
          <w:color w:val="000000"/>
          <w:sz w:val="22"/>
          <w:szCs w:val="22"/>
        </w:rPr>
        <w:t xml:space="preserve">Non-authorized </w:t>
      </w:r>
      <w:r w:rsidR="00F26C05" w:rsidRPr="008B12F5">
        <w:rPr>
          <w:color w:val="000000"/>
          <w:sz w:val="22"/>
          <w:szCs w:val="22"/>
        </w:rPr>
        <w:t xml:space="preserve">electronic </w:t>
      </w:r>
      <w:r w:rsidRPr="008B12F5">
        <w:rPr>
          <w:color w:val="000000"/>
          <w:sz w:val="22"/>
          <w:szCs w:val="22"/>
        </w:rPr>
        <w:t>devices such as laptops, portable storages, and smart devices cannot be carried onto the company.</w:t>
      </w:r>
    </w:p>
    <w:p w14:paraId="2F6ED522" w14:textId="77777777" w:rsidR="00C625EC" w:rsidRPr="008B12F5" w:rsidRDefault="00C625EC" w:rsidP="00F3073F">
      <w:pPr>
        <w:pStyle w:val="NormalWeb"/>
        <w:numPr>
          <w:ilvl w:val="0"/>
          <w:numId w:val="3"/>
        </w:numPr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 w:rsidRPr="008B12F5">
        <w:rPr>
          <w:color w:val="000000"/>
          <w:sz w:val="22"/>
          <w:szCs w:val="22"/>
        </w:rPr>
        <w:t>All employees are require</w:t>
      </w:r>
      <w:r w:rsidR="007C55A9" w:rsidRPr="008B12F5">
        <w:rPr>
          <w:color w:val="000000"/>
          <w:sz w:val="22"/>
          <w:szCs w:val="22"/>
        </w:rPr>
        <w:t>d to pass through the</w:t>
      </w:r>
      <w:r w:rsidRPr="008B12F5">
        <w:rPr>
          <w:color w:val="000000"/>
          <w:sz w:val="22"/>
          <w:szCs w:val="22"/>
        </w:rPr>
        <w:t xml:space="preserve"> </w:t>
      </w:r>
      <w:r w:rsidR="007C55A9" w:rsidRPr="008B12F5">
        <w:rPr>
          <w:color w:val="000000"/>
          <w:sz w:val="22"/>
          <w:szCs w:val="22"/>
        </w:rPr>
        <w:t>‘S</w:t>
      </w:r>
      <w:r w:rsidRPr="008B12F5">
        <w:rPr>
          <w:color w:val="000000"/>
          <w:sz w:val="22"/>
          <w:szCs w:val="22"/>
        </w:rPr>
        <w:t xml:space="preserve">ecurity </w:t>
      </w:r>
      <w:r w:rsidR="007C55A9" w:rsidRPr="008B12F5">
        <w:rPr>
          <w:color w:val="000000"/>
          <w:sz w:val="22"/>
          <w:szCs w:val="22"/>
        </w:rPr>
        <w:t>C</w:t>
      </w:r>
      <w:r w:rsidRPr="008B12F5">
        <w:rPr>
          <w:color w:val="000000"/>
          <w:sz w:val="22"/>
          <w:szCs w:val="22"/>
        </w:rPr>
        <w:t>heckpoint</w:t>
      </w:r>
      <w:r w:rsidR="007C55A9" w:rsidRPr="008B12F5">
        <w:rPr>
          <w:color w:val="000000"/>
          <w:sz w:val="22"/>
          <w:szCs w:val="22"/>
        </w:rPr>
        <w:t>’ system</w:t>
      </w:r>
      <w:r w:rsidRPr="008B12F5">
        <w:rPr>
          <w:color w:val="000000"/>
          <w:sz w:val="22"/>
          <w:szCs w:val="22"/>
        </w:rPr>
        <w:t xml:space="preserve">. </w:t>
      </w:r>
    </w:p>
    <w:p w14:paraId="49F35104" w14:textId="77777777" w:rsidR="00C625EC" w:rsidRPr="008B12F5" w:rsidRDefault="007C55A9" w:rsidP="00F3073F">
      <w:pPr>
        <w:pStyle w:val="NormalWeb"/>
        <w:numPr>
          <w:ilvl w:val="0"/>
          <w:numId w:val="3"/>
        </w:numPr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 w:rsidRPr="008B12F5">
        <w:rPr>
          <w:color w:val="000000"/>
          <w:sz w:val="22"/>
          <w:szCs w:val="22"/>
        </w:rPr>
        <w:t>All</w:t>
      </w:r>
      <w:r w:rsidR="00C625EC" w:rsidRPr="008B12F5">
        <w:rPr>
          <w:color w:val="000000"/>
          <w:sz w:val="22"/>
          <w:szCs w:val="22"/>
        </w:rPr>
        <w:t xml:space="preserve"> storage device</w:t>
      </w:r>
      <w:r w:rsidRPr="008B12F5">
        <w:rPr>
          <w:color w:val="000000"/>
          <w:sz w:val="22"/>
          <w:szCs w:val="22"/>
        </w:rPr>
        <w:t>s</w:t>
      </w:r>
      <w:r w:rsidR="00C625EC" w:rsidRPr="008B12F5">
        <w:rPr>
          <w:color w:val="000000"/>
          <w:sz w:val="22"/>
          <w:szCs w:val="22"/>
        </w:rPr>
        <w:t xml:space="preserve"> such as </w:t>
      </w:r>
      <w:r w:rsidRPr="008B12F5">
        <w:rPr>
          <w:color w:val="000000"/>
          <w:sz w:val="22"/>
          <w:szCs w:val="22"/>
        </w:rPr>
        <w:t xml:space="preserve">HDD, SSD, USB memory stick, and CD/DVD are forbidden under the </w:t>
      </w:r>
      <w:r w:rsidR="00F26C05" w:rsidRPr="008B12F5">
        <w:rPr>
          <w:color w:val="000000"/>
          <w:sz w:val="22"/>
          <w:szCs w:val="22"/>
        </w:rPr>
        <w:t>‘</w:t>
      </w:r>
      <w:r w:rsidRPr="008B12F5">
        <w:rPr>
          <w:color w:val="000000"/>
          <w:sz w:val="22"/>
          <w:szCs w:val="22"/>
        </w:rPr>
        <w:t>Security Checkpoint</w:t>
      </w:r>
      <w:r w:rsidR="00F26C05" w:rsidRPr="008B12F5">
        <w:rPr>
          <w:color w:val="000000"/>
          <w:sz w:val="22"/>
          <w:szCs w:val="22"/>
        </w:rPr>
        <w:t>’</w:t>
      </w:r>
      <w:r w:rsidRPr="008B12F5">
        <w:rPr>
          <w:color w:val="000000"/>
          <w:sz w:val="22"/>
          <w:szCs w:val="22"/>
        </w:rPr>
        <w:t xml:space="preserve"> rules</w:t>
      </w:r>
      <w:r w:rsidR="00C625EC" w:rsidRPr="008B12F5">
        <w:rPr>
          <w:color w:val="000000"/>
          <w:sz w:val="22"/>
          <w:szCs w:val="22"/>
        </w:rPr>
        <w:t>.</w:t>
      </w:r>
      <w:r w:rsidRPr="008B12F5">
        <w:rPr>
          <w:color w:val="000000"/>
          <w:sz w:val="22"/>
          <w:szCs w:val="22"/>
        </w:rPr>
        <w:t xml:space="preserve"> </w:t>
      </w:r>
    </w:p>
    <w:p w14:paraId="1677F43A" w14:textId="77777777" w:rsidR="00F92660" w:rsidRPr="008B12F5" w:rsidRDefault="00F92660" w:rsidP="00F92660">
      <w:pPr>
        <w:pStyle w:val="NormalWeb"/>
        <w:spacing w:before="0" w:beforeAutospacing="0" w:after="0" w:afterAutospacing="0" w:line="343" w:lineRule="atLeast"/>
        <w:jc w:val="both"/>
        <w:rPr>
          <w:color w:val="000000"/>
          <w:sz w:val="22"/>
          <w:szCs w:val="22"/>
        </w:rPr>
      </w:pPr>
    </w:p>
    <w:p w14:paraId="12E10C85" w14:textId="77777777" w:rsidR="008C69F0" w:rsidRPr="008B12F5" w:rsidRDefault="00993A57" w:rsidP="00277F08">
      <w:pPr>
        <w:pStyle w:val="NormalWeb"/>
        <w:spacing w:before="0" w:beforeAutospacing="0" w:after="171" w:afterAutospacing="0" w:line="343" w:lineRule="atLeast"/>
        <w:jc w:val="both"/>
        <w:rPr>
          <w:rFonts w:eastAsiaTheme="minorEastAsia"/>
          <w:sz w:val="22"/>
          <w:szCs w:val="22"/>
        </w:rPr>
      </w:pPr>
      <w:r w:rsidRPr="008B12F5">
        <w:rPr>
          <w:rFonts w:eastAsiaTheme="minorEastAsia"/>
          <w:sz w:val="22"/>
          <w:szCs w:val="22"/>
        </w:rPr>
        <w:t xml:space="preserve">In addition, </w:t>
      </w:r>
      <w:r w:rsidR="005E4E39" w:rsidRPr="008B12F5">
        <w:rPr>
          <w:rFonts w:eastAsiaTheme="minorEastAsia"/>
          <w:sz w:val="22"/>
          <w:szCs w:val="22"/>
        </w:rPr>
        <w:t>although the company managed separate internal and external networks</w:t>
      </w:r>
      <w:r w:rsidR="00E25A95" w:rsidRPr="008B12F5">
        <w:rPr>
          <w:rFonts w:eastAsiaTheme="minorEastAsia"/>
          <w:sz w:val="22"/>
          <w:szCs w:val="22"/>
        </w:rPr>
        <w:t xml:space="preserve"> and used DRM</w:t>
      </w:r>
      <w:r w:rsidR="00962303" w:rsidRPr="008B12F5">
        <w:rPr>
          <w:rFonts w:eastAsiaTheme="minorEastAsia"/>
          <w:sz w:val="22"/>
          <w:szCs w:val="22"/>
        </w:rPr>
        <w:t xml:space="preserve"> </w:t>
      </w:r>
      <w:r w:rsidR="00F7031B" w:rsidRPr="008B12F5">
        <w:rPr>
          <w:rFonts w:eastAsiaTheme="minorEastAsia"/>
          <w:sz w:val="22"/>
          <w:szCs w:val="22"/>
        </w:rPr>
        <w:t>(Digital Right</w:t>
      </w:r>
      <w:r w:rsidR="00962303" w:rsidRPr="008B12F5">
        <w:rPr>
          <w:rFonts w:eastAsiaTheme="minorEastAsia"/>
          <w:sz w:val="22"/>
          <w:szCs w:val="22"/>
        </w:rPr>
        <w:t>s</w:t>
      </w:r>
      <w:r w:rsidR="00F7031B" w:rsidRPr="008B12F5">
        <w:rPr>
          <w:rFonts w:eastAsiaTheme="minorEastAsia"/>
          <w:sz w:val="22"/>
          <w:szCs w:val="22"/>
        </w:rPr>
        <w:t xml:space="preserve"> Management)</w:t>
      </w:r>
      <w:r w:rsidR="00962303" w:rsidRPr="008B12F5">
        <w:rPr>
          <w:rFonts w:eastAsiaTheme="minorEastAsia"/>
          <w:sz w:val="22"/>
          <w:szCs w:val="22"/>
        </w:rPr>
        <w:t xml:space="preserve"> </w:t>
      </w:r>
      <w:r w:rsidR="00E25A95" w:rsidRPr="008B12F5">
        <w:rPr>
          <w:rFonts w:eastAsiaTheme="minorEastAsia"/>
          <w:sz w:val="22"/>
          <w:szCs w:val="22"/>
        </w:rPr>
        <w:t>/</w:t>
      </w:r>
      <w:r w:rsidR="00962303" w:rsidRPr="008B12F5">
        <w:rPr>
          <w:rFonts w:eastAsiaTheme="minorEastAsia"/>
          <w:sz w:val="22"/>
          <w:szCs w:val="22"/>
        </w:rPr>
        <w:t xml:space="preserve"> </w:t>
      </w:r>
      <w:r w:rsidR="00E25A95" w:rsidRPr="008B12F5">
        <w:rPr>
          <w:rFonts w:eastAsiaTheme="minorEastAsia"/>
          <w:sz w:val="22"/>
          <w:szCs w:val="22"/>
        </w:rPr>
        <w:t>DLP</w:t>
      </w:r>
      <w:r w:rsidR="00962303" w:rsidRPr="008B12F5">
        <w:rPr>
          <w:rFonts w:eastAsiaTheme="minorEastAsia"/>
          <w:sz w:val="22"/>
          <w:szCs w:val="22"/>
        </w:rPr>
        <w:t xml:space="preserve"> </w:t>
      </w:r>
      <w:r w:rsidR="00F7031B" w:rsidRPr="008B12F5">
        <w:rPr>
          <w:rFonts w:eastAsiaTheme="minorEastAsia"/>
          <w:sz w:val="22"/>
          <w:szCs w:val="22"/>
        </w:rPr>
        <w:t>(Data Loss Prevention)</w:t>
      </w:r>
      <w:r w:rsidR="00E25A95" w:rsidRPr="008B12F5">
        <w:rPr>
          <w:rFonts w:eastAsiaTheme="minorEastAsia"/>
          <w:sz w:val="22"/>
          <w:szCs w:val="22"/>
        </w:rPr>
        <w:t xml:space="preserve"> solutions for </w:t>
      </w:r>
      <w:r w:rsidR="00277F08" w:rsidRPr="008B12F5">
        <w:rPr>
          <w:rFonts w:eastAsiaTheme="minorEastAsia"/>
          <w:sz w:val="22"/>
          <w:szCs w:val="22"/>
        </w:rPr>
        <w:t>their</w:t>
      </w:r>
      <w:r w:rsidR="00E25A95" w:rsidRPr="008B12F5">
        <w:rPr>
          <w:rFonts w:eastAsiaTheme="minorEastAsia"/>
          <w:sz w:val="22"/>
          <w:szCs w:val="22"/>
        </w:rPr>
        <w:t xml:space="preserve"> information security</w:t>
      </w:r>
      <w:r w:rsidR="005E4E39" w:rsidRPr="008B12F5">
        <w:rPr>
          <w:rFonts w:eastAsiaTheme="minorEastAsia"/>
          <w:sz w:val="22"/>
          <w:szCs w:val="22"/>
        </w:rPr>
        <w:t>,</w:t>
      </w:r>
      <w:r w:rsidR="00E25A95" w:rsidRPr="008B12F5">
        <w:rPr>
          <w:rFonts w:eastAsiaTheme="minorEastAsia"/>
          <w:sz w:val="22"/>
          <w:szCs w:val="22"/>
        </w:rPr>
        <w:t xml:space="preserve"> </w:t>
      </w:r>
      <w:r w:rsidR="00277F08" w:rsidRPr="008B12F5">
        <w:rPr>
          <w:rFonts w:eastAsiaTheme="minorEastAsia"/>
          <w:sz w:val="22"/>
          <w:szCs w:val="22"/>
        </w:rPr>
        <w:t>‘Mr. Informant’ had sufficient authority to bypass them.</w:t>
      </w:r>
      <w:r w:rsidR="002E70CB" w:rsidRPr="008B12F5">
        <w:rPr>
          <w:rFonts w:eastAsiaTheme="minorEastAsia"/>
          <w:sz w:val="22"/>
          <w:szCs w:val="22"/>
        </w:rPr>
        <w:t xml:space="preserve"> </w:t>
      </w:r>
      <w:r w:rsidR="007101EB" w:rsidRPr="008B12F5">
        <w:rPr>
          <w:rFonts w:eastAsiaTheme="minorEastAsia"/>
          <w:sz w:val="22"/>
          <w:szCs w:val="22"/>
        </w:rPr>
        <w:t>He was also very interested in IT (Information Technology), and had a slight knowledge of digital forensics.</w:t>
      </w:r>
      <w:r w:rsidR="00962303" w:rsidRPr="008B12F5">
        <w:rPr>
          <w:rFonts w:eastAsiaTheme="minorEastAsia"/>
          <w:sz w:val="22"/>
          <w:szCs w:val="22"/>
        </w:rPr>
        <w:t xml:space="preserve"> </w:t>
      </w:r>
    </w:p>
    <w:p w14:paraId="5EAA0DAD" w14:textId="77777777" w:rsidR="00FB58D3" w:rsidRDefault="00C650C0" w:rsidP="00F3073F">
      <w:pPr>
        <w:pStyle w:val="NormalWeb"/>
        <w:spacing w:before="0" w:beforeAutospacing="0" w:after="171" w:afterAutospacing="0" w:line="343" w:lineRule="atLeast"/>
        <w:jc w:val="both"/>
        <w:rPr>
          <w:b/>
          <w:sz w:val="26"/>
          <w:szCs w:val="26"/>
        </w:rPr>
      </w:pPr>
      <w:r w:rsidRPr="008B12F5">
        <w:rPr>
          <w:rFonts w:eastAsiaTheme="minorEastAsia"/>
          <w:sz w:val="22"/>
          <w:szCs w:val="22"/>
        </w:rPr>
        <w:t>In this scenario, find</w:t>
      </w:r>
      <w:r w:rsidR="00993A57" w:rsidRPr="008B12F5">
        <w:rPr>
          <w:rFonts w:eastAsiaTheme="minorEastAsia"/>
          <w:sz w:val="22"/>
          <w:szCs w:val="22"/>
        </w:rPr>
        <w:t xml:space="preserve"> any evidence of the data leakage</w:t>
      </w:r>
      <w:r w:rsidR="00B546AD" w:rsidRPr="008B12F5">
        <w:rPr>
          <w:rFonts w:eastAsiaTheme="minorEastAsia"/>
          <w:sz w:val="22"/>
          <w:szCs w:val="22"/>
        </w:rPr>
        <w:t xml:space="preserve">, </w:t>
      </w:r>
      <w:r w:rsidR="00993A57" w:rsidRPr="008B12F5">
        <w:rPr>
          <w:rFonts w:eastAsiaTheme="minorEastAsia"/>
          <w:sz w:val="22"/>
          <w:szCs w:val="22"/>
        </w:rPr>
        <w:t>and any data that might have been generated</w:t>
      </w:r>
      <w:r w:rsidR="00B546AD" w:rsidRPr="008B12F5">
        <w:rPr>
          <w:rFonts w:eastAsiaTheme="minorEastAsia"/>
          <w:sz w:val="22"/>
          <w:szCs w:val="22"/>
        </w:rPr>
        <w:t xml:space="preserve"> from the suspect’s electronic devices</w:t>
      </w:r>
      <w:r w:rsidR="00993A57" w:rsidRPr="008B12F5">
        <w:rPr>
          <w:rFonts w:eastAsiaTheme="minorEastAsia"/>
          <w:sz w:val="22"/>
          <w:szCs w:val="22"/>
        </w:rPr>
        <w:t xml:space="preserve">. </w:t>
      </w:r>
    </w:p>
    <w:p w14:paraId="3CDB8B00" w14:textId="77777777" w:rsidR="00A0211F" w:rsidRPr="00A40810" w:rsidRDefault="007A48EB" w:rsidP="00AE6042">
      <w:pPr>
        <w:pStyle w:val="Heading1"/>
      </w:pPr>
      <w:bookmarkStart w:id="1" w:name="_Toc418595369"/>
      <w:r w:rsidRPr="00A40810">
        <w:lastRenderedPageBreak/>
        <w:t>Target</w:t>
      </w:r>
      <w:r w:rsidR="004721B8" w:rsidRPr="00A40810">
        <w:t xml:space="preserve"> Systems and Devices</w:t>
      </w:r>
      <w:bookmarkEnd w:id="1"/>
    </w:p>
    <w:p w14:paraId="4D706115" w14:textId="77777777" w:rsidR="00A0211F" w:rsidRPr="008B12F5" w:rsidRDefault="00A0211F" w:rsidP="0091046D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08"/>
        <w:gridCol w:w="864"/>
        <w:gridCol w:w="1602"/>
        <w:gridCol w:w="3231"/>
        <w:gridCol w:w="2245"/>
      </w:tblGrid>
      <w:tr w:rsidR="00A23D54" w14:paraId="144AC1C3" w14:textId="77777777" w:rsidTr="005B7055">
        <w:tc>
          <w:tcPr>
            <w:tcW w:w="1408" w:type="dxa"/>
            <w:shd w:val="clear" w:color="auto" w:fill="2F5496" w:themeFill="accent5" w:themeFillShade="BF"/>
            <w:vAlign w:val="center"/>
          </w:tcPr>
          <w:p w14:paraId="6B49338D" w14:textId="77777777" w:rsidR="00B94F99" w:rsidRPr="00BE36DA" w:rsidRDefault="006864D9" w:rsidP="00F64FE5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Target</w:t>
            </w:r>
          </w:p>
        </w:tc>
        <w:tc>
          <w:tcPr>
            <w:tcW w:w="5697" w:type="dxa"/>
            <w:gridSpan w:val="3"/>
            <w:shd w:val="clear" w:color="auto" w:fill="2F5496" w:themeFill="accent5" w:themeFillShade="BF"/>
            <w:vAlign w:val="center"/>
          </w:tcPr>
          <w:p w14:paraId="724B88A7" w14:textId="77777777" w:rsidR="00B94F99" w:rsidRPr="00BE36DA" w:rsidRDefault="00B94F99" w:rsidP="00BE174B">
            <w:pPr>
              <w:jc w:val="center"/>
              <w:rPr>
                <w:b/>
                <w:color w:val="FFFFFF" w:themeColor="background1"/>
              </w:rPr>
            </w:pPr>
            <w:r w:rsidRPr="00BE36DA">
              <w:rPr>
                <w:b/>
                <w:color w:val="FFFFFF" w:themeColor="background1"/>
              </w:rPr>
              <w:t xml:space="preserve">Detailed </w:t>
            </w:r>
            <w:r w:rsidR="00BE174B">
              <w:rPr>
                <w:b/>
                <w:color w:val="FFFFFF" w:themeColor="background1"/>
              </w:rPr>
              <w:t>Information</w:t>
            </w:r>
          </w:p>
        </w:tc>
        <w:tc>
          <w:tcPr>
            <w:tcW w:w="2245" w:type="dxa"/>
            <w:shd w:val="clear" w:color="auto" w:fill="2F5496" w:themeFill="accent5" w:themeFillShade="BF"/>
            <w:vAlign w:val="center"/>
          </w:tcPr>
          <w:p w14:paraId="56C6662D" w14:textId="77777777" w:rsidR="00B94F99" w:rsidRPr="00BE36DA" w:rsidRDefault="00B94F99" w:rsidP="00F64FE5">
            <w:pPr>
              <w:jc w:val="center"/>
              <w:rPr>
                <w:b/>
                <w:color w:val="FFFFFF" w:themeColor="background1"/>
              </w:rPr>
            </w:pPr>
            <w:r w:rsidRPr="00BE36DA">
              <w:rPr>
                <w:b/>
                <w:color w:val="FFFFFF" w:themeColor="background1"/>
              </w:rPr>
              <w:t>Note</w:t>
            </w:r>
          </w:p>
        </w:tc>
      </w:tr>
      <w:tr w:rsidR="00220FA6" w14:paraId="3BE1330C" w14:textId="77777777" w:rsidTr="005B7055">
        <w:tc>
          <w:tcPr>
            <w:tcW w:w="1408" w:type="dxa"/>
            <w:vMerge w:val="restart"/>
          </w:tcPr>
          <w:p w14:paraId="12F82185" w14:textId="77777777" w:rsidR="00220FA6" w:rsidRDefault="00220FA6" w:rsidP="009D1E64">
            <w:r>
              <w:t>Personal Computer</w:t>
            </w:r>
          </w:p>
          <w:p w14:paraId="542AB053" w14:textId="77777777" w:rsidR="00E225ED" w:rsidRDefault="00E225ED" w:rsidP="009D1E64">
            <w:r w:rsidRPr="00E225ED">
              <w:rPr>
                <w:color w:val="833C0B" w:themeColor="accent2" w:themeShade="80"/>
              </w:rPr>
              <w:t>(PC)</w:t>
            </w:r>
          </w:p>
        </w:tc>
        <w:tc>
          <w:tcPr>
            <w:tcW w:w="864" w:type="dxa"/>
            <w:vMerge w:val="restart"/>
          </w:tcPr>
          <w:p w14:paraId="04BB4529" w14:textId="77777777" w:rsidR="00220FA6" w:rsidRDefault="00220FA6" w:rsidP="00E25607">
            <w:pPr>
              <w:jc w:val="both"/>
            </w:pPr>
            <w:r>
              <w:t>HW</w:t>
            </w:r>
          </w:p>
        </w:tc>
        <w:tc>
          <w:tcPr>
            <w:tcW w:w="1602" w:type="dxa"/>
          </w:tcPr>
          <w:p w14:paraId="1F58E3AE" w14:textId="77777777" w:rsidR="00220FA6" w:rsidRDefault="00220FA6" w:rsidP="0091046D">
            <w:pPr>
              <w:jc w:val="both"/>
            </w:pPr>
            <w:r>
              <w:t>Type</w:t>
            </w:r>
          </w:p>
        </w:tc>
        <w:tc>
          <w:tcPr>
            <w:tcW w:w="3231" w:type="dxa"/>
          </w:tcPr>
          <w:p w14:paraId="30233D03" w14:textId="77777777" w:rsidR="00220FA6" w:rsidRDefault="00220FA6" w:rsidP="00220FA6">
            <w:pPr>
              <w:jc w:val="both"/>
            </w:pPr>
            <w:r>
              <w:t>Virtual System</w:t>
            </w:r>
          </w:p>
        </w:tc>
        <w:tc>
          <w:tcPr>
            <w:tcW w:w="2245" w:type="dxa"/>
          </w:tcPr>
          <w:p w14:paraId="52E87BC6" w14:textId="77777777" w:rsidR="00C279C8" w:rsidRPr="008E39B8" w:rsidRDefault="00220FA6" w:rsidP="00C279C8">
            <w:pPr>
              <w:jc w:val="both"/>
              <w:rPr>
                <w:sz w:val="18"/>
                <w:szCs w:val="18"/>
              </w:rPr>
            </w:pPr>
            <w:r w:rsidRPr="008E39B8">
              <w:rPr>
                <w:sz w:val="18"/>
                <w:szCs w:val="18"/>
              </w:rPr>
              <w:t>VMWare</w:t>
            </w:r>
            <w:r w:rsidR="00B41B57">
              <w:rPr>
                <w:sz w:val="18"/>
                <w:szCs w:val="18"/>
              </w:rPr>
              <w:t xml:space="preserve"> v</w:t>
            </w:r>
            <w:r w:rsidR="00C279C8">
              <w:rPr>
                <w:sz w:val="18"/>
                <w:szCs w:val="18"/>
              </w:rPr>
              <w:t>11</w:t>
            </w:r>
          </w:p>
        </w:tc>
      </w:tr>
      <w:tr w:rsidR="00220FA6" w14:paraId="457365D2" w14:textId="77777777" w:rsidTr="005B7055">
        <w:tc>
          <w:tcPr>
            <w:tcW w:w="1408" w:type="dxa"/>
            <w:vMerge/>
          </w:tcPr>
          <w:p w14:paraId="49701E36" w14:textId="77777777" w:rsidR="00220FA6" w:rsidRDefault="00220FA6" w:rsidP="009D1E64"/>
        </w:tc>
        <w:tc>
          <w:tcPr>
            <w:tcW w:w="864" w:type="dxa"/>
            <w:vMerge/>
          </w:tcPr>
          <w:p w14:paraId="6D43E910" w14:textId="77777777" w:rsidR="00220FA6" w:rsidRDefault="00220FA6" w:rsidP="00F64FE5">
            <w:pPr>
              <w:jc w:val="both"/>
            </w:pPr>
          </w:p>
        </w:tc>
        <w:tc>
          <w:tcPr>
            <w:tcW w:w="1602" w:type="dxa"/>
          </w:tcPr>
          <w:p w14:paraId="6150F6C8" w14:textId="77777777" w:rsidR="00220FA6" w:rsidRDefault="00220FA6" w:rsidP="00F64FE5">
            <w:pPr>
              <w:jc w:val="both"/>
            </w:pPr>
            <w:r>
              <w:t>CPU</w:t>
            </w:r>
          </w:p>
        </w:tc>
        <w:tc>
          <w:tcPr>
            <w:tcW w:w="3231" w:type="dxa"/>
          </w:tcPr>
          <w:p w14:paraId="7A184D1D" w14:textId="77777777" w:rsidR="00220FA6" w:rsidRPr="005C43B9" w:rsidRDefault="00220FA6" w:rsidP="009D6687">
            <w:pPr>
              <w:jc w:val="both"/>
            </w:pPr>
            <w:r w:rsidRPr="005C43B9">
              <w:t>1 Processer (</w:t>
            </w:r>
            <w:r w:rsidR="009D6687" w:rsidRPr="005C43B9">
              <w:t>2</w:t>
            </w:r>
            <w:r w:rsidRPr="005C43B9">
              <w:t xml:space="preserve"> Core)</w:t>
            </w:r>
          </w:p>
        </w:tc>
        <w:tc>
          <w:tcPr>
            <w:tcW w:w="2245" w:type="dxa"/>
          </w:tcPr>
          <w:p w14:paraId="11535869" w14:textId="77777777" w:rsidR="00220FA6" w:rsidRPr="008E39B8" w:rsidRDefault="00220FA6" w:rsidP="00F64FE5">
            <w:pPr>
              <w:jc w:val="both"/>
              <w:rPr>
                <w:color w:val="2E74B5" w:themeColor="accent1" w:themeShade="BF"/>
                <w:sz w:val="18"/>
                <w:szCs w:val="18"/>
              </w:rPr>
            </w:pPr>
          </w:p>
        </w:tc>
      </w:tr>
      <w:tr w:rsidR="00EB0267" w14:paraId="3B3EA345" w14:textId="77777777" w:rsidTr="005B7055">
        <w:tc>
          <w:tcPr>
            <w:tcW w:w="1408" w:type="dxa"/>
            <w:vMerge/>
          </w:tcPr>
          <w:p w14:paraId="77161389" w14:textId="77777777" w:rsidR="00EB0267" w:rsidRDefault="00EB0267" w:rsidP="00EB0267"/>
        </w:tc>
        <w:tc>
          <w:tcPr>
            <w:tcW w:w="864" w:type="dxa"/>
            <w:vMerge/>
          </w:tcPr>
          <w:p w14:paraId="24F85E57" w14:textId="77777777" w:rsidR="00EB0267" w:rsidRDefault="00EB0267" w:rsidP="00EB0267">
            <w:pPr>
              <w:jc w:val="both"/>
            </w:pPr>
          </w:p>
        </w:tc>
        <w:tc>
          <w:tcPr>
            <w:tcW w:w="1602" w:type="dxa"/>
          </w:tcPr>
          <w:p w14:paraId="6747F4E9" w14:textId="77777777" w:rsidR="00EB0267" w:rsidRDefault="00EB0267" w:rsidP="00EB0267">
            <w:pPr>
              <w:jc w:val="both"/>
            </w:pPr>
            <w:r>
              <w:t>RAM</w:t>
            </w:r>
          </w:p>
        </w:tc>
        <w:tc>
          <w:tcPr>
            <w:tcW w:w="3231" w:type="dxa"/>
          </w:tcPr>
          <w:p w14:paraId="4E8B8F85" w14:textId="77777777" w:rsidR="00EB0267" w:rsidRPr="005C43B9" w:rsidRDefault="000B79BD" w:rsidP="000B79BD">
            <w:pPr>
              <w:jc w:val="both"/>
            </w:pPr>
            <w:r w:rsidRPr="005C43B9">
              <w:t>2</w:t>
            </w:r>
            <w:r w:rsidR="00EB0267" w:rsidRPr="005C43B9">
              <w:t>,0</w:t>
            </w:r>
            <w:r w:rsidRPr="005C43B9">
              <w:t>48</w:t>
            </w:r>
            <w:r w:rsidR="00EB0267" w:rsidRPr="005C43B9">
              <w:t xml:space="preserve"> MB</w:t>
            </w:r>
          </w:p>
        </w:tc>
        <w:tc>
          <w:tcPr>
            <w:tcW w:w="2245" w:type="dxa"/>
          </w:tcPr>
          <w:p w14:paraId="5B0DCB57" w14:textId="77777777" w:rsidR="00EB0267" w:rsidRPr="008E39B8" w:rsidRDefault="00EB0267" w:rsidP="00EB0267">
            <w:pPr>
              <w:jc w:val="both"/>
              <w:rPr>
                <w:color w:val="2E74B5" w:themeColor="accent1" w:themeShade="BF"/>
                <w:sz w:val="18"/>
                <w:szCs w:val="18"/>
              </w:rPr>
            </w:pPr>
          </w:p>
        </w:tc>
      </w:tr>
      <w:tr w:rsidR="00EB0267" w14:paraId="600BC713" w14:textId="77777777" w:rsidTr="005B7055">
        <w:tc>
          <w:tcPr>
            <w:tcW w:w="1408" w:type="dxa"/>
            <w:vMerge/>
          </w:tcPr>
          <w:p w14:paraId="6D0A5FA9" w14:textId="77777777" w:rsidR="00EB0267" w:rsidRDefault="00EB0267" w:rsidP="00EB0267"/>
        </w:tc>
        <w:tc>
          <w:tcPr>
            <w:tcW w:w="864" w:type="dxa"/>
            <w:vMerge/>
          </w:tcPr>
          <w:p w14:paraId="4204CF2E" w14:textId="77777777" w:rsidR="00EB0267" w:rsidRDefault="00EB0267" w:rsidP="00EB0267">
            <w:pPr>
              <w:jc w:val="both"/>
            </w:pPr>
          </w:p>
        </w:tc>
        <w:tc>
          <w:tcPr>
            <w:tcW w:w="1602" w:type="dxa"/>
          </w:tcPr>
          <w:p w14:paraId="4D8CEA0E" w14:textId="77777777" w:rsidR="00EB0267" w:rsidRDefault="00EB0267" w:rsidP="00EB0267">
            <w:pPr>
              <w:jc w:val="both"/>
            </w:pPr>
            <w:r>
              <w:t>HDD</w:t>
            </w:r>
            <w:r w:rsidR="005023CA">
              <w:t xml:space="preserve"> Size</w:t>
            </w:r>
          </w:p>
        </w:tc>
        <w:tc>
          <w:tcPr>
            <w:tcW w:w="3231" w:type="dxa"/>
          </w:tcPr>
          <w:p w14:paraId="31FC0CD4" w14:textId="77777777" w:rsidR="00EB0267" w:rsidRPr="005C43B9" w:rsidRDefault="000B79BD" w:rsidP="00BA3A10">
            <w:pPr>
              <w:jc w:val="both"/>
            </w:pPr>
            <w:r w:rsidRPr="005C43B9">
              <w:t>2</w:t>
            </w:r>
            <w:r w:rsidR="00BA3A10" w:rsidRPr="005C43B9">
              <w:t>0</w:t>
            </w:r>
            <w:r w:rsidR="005023CA">
              <w:t xml:space="preserve"> GB</w:t>
            </w:r>
          </w:p>
        </w:tc>
        <w:tc>
          <w:tcPr>
            <w:tcW w:w="2245" w:type="dxa"/>
          </w:tcPr>
          <w:p w14:paraId="2D84F084" w14:textId="77777777" w:rsidR="00EB0267" w:rsidRPr="008E39B8" w:rsidRDefault="00EB0267" w:rsidP="00EB0267">
            <w:pPr>
              <w:jc w:val="both"/>
              <w:rPr>
                <w:color w:val="2E74B5" w:themeColor="accent1" w:themeShade="BF"/>
                <w:sz w:val="18"/>
                <w:szCs w:val="18"/>
              </w:rPr>
            </w:pPr>
          </w:p>
        </w:tc>
      </w:tr>
      <w:tr w:rsidR="005023CA" w14:paraId="294F1EFC" w14:textId="77777777" w:rsidTr="005B7055">
        <w:tc>
          <w:tcPr>
            <w:tcW w:w="1408" w:type="dxa"/>
            <w:vMerge/>
          </w:tcPr>
          <w:p w14:paraId="3EE11CE9" w14:textId="77777777" w:rsidR="005023CA" w:rsidRDefault="005023CA" w:rsidP="00EB0267"/>
        </w:tc>
        <w:tc>
          <w:tcPr>
            <w:tcW w:w="864" w:type="dxa"/>
            <w:vMerge/>
          </w:tcPr>
          <w:p w14:paraId="5D1EFDE5" w14:textId="77777777" w:rsidR="005023CA" w:rsidRDefault="005023CA" w:rsidP="00EB0267">
            <w:pPr>
              <w:jc w:val="both"/>
            </w:pPr>
          </w:p>
        </w:tc>
        <w:tc>
          <w:tcPr>
            <w:tcW w:w="1602" w:type="dxa"/>
          </w:tcPr>
          <w:p w14:paraId="08FF1F93" w14:textId="77777777" w:rsidR="005023CA" w:rsidRDefault="005023CA" w:rsidP="00EB0267">
            <w:pPr>
              <w:jc w:val="both"/>
            </w:pPr>
            <w:r>
              <w:t>File System</w:t>
            </w:r>
          </w:p>
        </w:tc>
        <w:tc>
          <w:tcPr>
            <w:tcW w:w="3231" w:type="dxa"/>
          </w:tcPr>
          <w:p w14:paraId="3E6AF4AA" w14:textId="77777777" w:rsidR="005023CA" w:rsidRPr="005C43B9" w:rsidRDefault="005023CA" w:rsidP="00BA3A10">
            <w:pPr>
              <w:jc w:val="both"/>
            </w:pPr>
            <w:r>
              <w:t>NTFS</w:t>
            </w:r>
          </w:p>
        </w:tc>
        <w:tc>
          <w:tcPr>
            <w:tcW w:w="2245" w:type="dxa"/>
          </w:tcPr>
          <w:p w14:paraId="2838E252" w14:textId="77777777" w:rsidR="005023CA" w:rsidRPr="008E39B8" w:rsidRDefault="005023CA" w:rsidP="00EB0267">
            <w:pPr>
              <w:jc w:val="both"/>
              <w:rPr>
                <w:color w:val="2E74B5" w:themeColor="accent1" w:themeShade="BF"/>
                <w:sz w:val="18"/>
                <w:szCs w:val="18"/>
              </w:rPr>
            </w:pPr>
          </w:p>
        </w:tc>
      </w:tr>
      <w:tr w:rsidR="00EB0267" w14:paraId="4320DDCC" w14:textId="77777777" w:rsidTr="005B7055">
        <w:tc>
          <w:tcPr>
            <w:tcW w:w="1408" w:type="dxa"/>
            <w:vMerge/>
          </w:tcPr>
          <w:p w14:paraId="5B64700E" w14:textId="77777777" w:rsidR="00EB0267" w:rsidRDefault="00EB0267" w:rsidP="00EB0267"/>
        </w:tc>
        <w:tc>
          <w:tcPr>
            <w:tcW w:w="864" w:type="dxa"/>
            <w:vMerge/>
          </w:tcPr>
          <w:p w14:paraId="372BA001" w14:textId="77777777" w:rsidR="00EB0267" w:rsidRDefault="00EB0267" w:rsidP="00EB0267">
            <w:pPr>
              <w:jc w:val="both"/>
            </w:pPr>
          </w:p>
        </w:tc>
        <w:tc>
          <w:tcPr>
            <w:tcW w:w="1602" w:type="dxa"/>
          </w:tcPr>
          <w:p w14:paraId="1FA614D1" w14:textId="77777777" w:rsidR="00EB0267" w:rsidRDefault="000B79BD" w:rsidP="00EB0267">
            <w:pPr>
              <w:jc w:val="both"/>
            </w:pPr>
            <w:r>
              <w:t>IP Address</w:t>
            </w:r>
          </w:p>
        </w:tc>
        <w:tc>
          <w:tcPr>
            <w:tcW w:w="3231" w:type="dxa"/>
          </w:tcPr>
          <w:p w14:paraId="41795038" w14:textId="77777777" w:rsidR="00EB0267" w:rsidRPr="00C404E1" w:rsidRDefault="000B79BD" w:rsidP="00C404E1">
            <w:pPr>
              <w:jc w:val="both"/>
            </w:pPr>
            <w:r w:rsidRPr="00C404E1">
              <w:t>10.11.11.</w:t>
            </w:r>
            <w:r w:rsidR="008B1901">
              <w:t>129</w:t>
            </w:r>
          </w:p>
        </w:tc>
        <w:tc>
          <w:tcPr>
            <w:tcW w:w="2245" w:type="dxa"/>
          </w:tcPr>
          <w:p w14:paraId="66075A52" w14:textId="77777777" w:rsidR="00EB0267" w:rsidRPr="008E39B8" w:rsidRDefault="00146F78" w:rsidP="00C404E1">
            <w:pPr>
              <w:tabs>
                <w:tab w:val="right" w:pos="1849"/>
              </w:tabs>
              <w:jc w:val="both"/>
              <w:rPr>
                <w:color w:val="2E74B5" w:themeColor="accent1" w:themeShade="BF"/>
                <w:sz w:val="18"/>
                <w:szCs w:val="18"/>
              </w:rPr>
            </w:pPr>
            <w:r w:rsidRPr="00146F78">
              <w:rPr>
                <w:sz w:val="18"/>
                <w:szCs w:val="18"/>
              </w:rPr>
              <w:t>NAT</w:t>
            </w:r>
          </w:p>
        </w:tc>
      </w:tr>
      <w:tr w:rsidR="00EB0267" w14:paraId="0CBB033C" w14:textId="77777777" w:rsidTr="005B7055">
        <w:tc>
          <w:tcPr>
            <w:tcW w:w="1408" w:type="dxa"/>
            <w:vMerge/>
          </w:tcPr>
          <w:p w14:paraId="5EE9A510" w14:textId="77777777" w:rsidR="00EB0267" w:rsidRDefault="00EB0267" w:rsidP="00EB0267"/>
        </w:tc>
        <w:tc>
          <w:tcPr>
            <w:tcW w:w="864" w:type="dxa"/>
          </w:tcPr>
          <w:p w14:paraId="446E3B5E" w14:textId="77777777" w:rsidR="00EB0267" w:rsidRDefault="00EB0267" w:rsidP="00EB0267">
            <w:pPr>
              <w:jc w:val="both"/>
            </w:pPr>
            <w:r>
              <w:t>SW (OS)</w:t>
            </w:r>
          </w:p>
        </w:tc>
        <w:tc>
          <w:tcPr>
            <w:tcW w:w="1602" w:type="dxa"/>
          </w:tcPr>
          <w:p w14:paraId="53E855D8" w14:textId="77777777" w:rsidR="00EB0267" w:rsidRDefault="00EB0267" w:rsidP="00EB0267">
            <w:pPr>
              <w:jc w:val="both"/>
            </w:pPr>
            <w:r>
              <w:t>Operating</w:t>
            </w:r>
            <w:r>
              <w:br/>
              <w:t>System</w:t>
            </w:r>
          </w:p>
        </w:tc>
        <w:tc>
          <w:tcPr>
            <w:tcW w:w="3231" w:type="dxa"/>
          </w:tcPr>
          <w:p w14:paraId="1332315D" w14:textId="77777777" w:rsidR="00EB0267" w:rsidRDefault="00EB0267" w:rsidP="00EB0267">
            <w:r>
              <w:t>Microsoft Windows 7</w:t>
            </w:r>
            <w:r>
              <w:br/>
            </w:r>
            <w:r w:rsidR="00B02AD0" w:rsidRPr="00B02AD0">
              <w:t xml:space="preserve">Ultimate </w:t>
            </w:r>
            <w:r>
              <w:t>(SP1)</w:t>
            </w:r>
          </w:p>
        </w:tc>
        <w:tc>
          <w:tcPr>
            <w:tcW w:w="2245" w:type="dxa"/>
          </w:tcPr>
          <w:p w14:paraId="079C73DC" w14:textId="77777777" w:rsidR="00EB0267" w:rsidRPr="008E39B8" w:rsidRDefault="00EB0267" w:rsidP="00B02AD0">
            <w:pPr>
              <w:rPr>
                <w:sz w:val="18"/>
                <w:szCs w:val="18"/>
              </w:rPr>
            </w:pPr>
            <w:r w:rsidRPr="008E39B8">
              <w:rPr>
                <w:sz w:val="18"/>
                <w:szCs w:val="18"/>
              </w:rPr>
              <w:t>English (64 bits)</w:t>
            </w:r>
            <w:r w:rsidRPr="008E39B8">
              <w:rPr>
                <w:sz w:val="18"/>
                <w:szCs w:val="18"/>
              </w:rPr>
              <w:br/>
            </w:r>
            <w:r w:rsidR="00B02AD0" w:rsidRPr="00B02AD0">
              <w:rPr>
                <w:sz w:val="18"/>
                <w:szCs w:val="18"/>
              </w:rPr>
              <w:t>MSDN image</w:t>
            </w:r>
            <w:r w:rsidRPr="008E39B8">
              <w:rPr>
                <w:rStyle w:val="FootnoteReference"/>
                <w:sz w:val="18"/>
                <w:szCs w:val="18"/>
              </w:rPr>
              <w:footnoteReference w:id="3"/>
            </w:r>
            <w:r w:rsidR="007F7CD2">
              <w:rPr>
                <w:sz w:val="18"/>
                <w:szCs w:val="18"/>
              </w:rPr>
              <w:t xml:space="preserve"> </w:t>
            </w:r>
            <w:r w:rsidR="007F7CD2" w:rsidRPr="007F7CD2">
              <w:rPr>
                <w:sz w:val="12"/>
                <w:szCs w:val="18"/>
              </w:rPr>
              <w:t>(not activated)</w:t>
            </w:r>
          </w:p>
        </w:tc>
      </w:tr>
      <w:tr w:rsidR="00EB0267" w14:paraId="7B6D6BC7" w14:textId="77777777" w:rsidTr="005B7055">
        <w:tc>
          <w:tcPr>
            <w:tcW w:w="1408" w:type="dxa"/>
            <w:vMerge/>
          </w:tcPr>
          <w:p w14:paraId="7D77CEA3" w14:textId="77777777" w:rsidR="00EB0267" w:rsidRDefault="00EB0267" w:rsidP="00EB0267"/>
        </w:tc>
        <w:tc>
          <w:tcPr>
            <w:tcW w:w="864" w:type="dxa"/>
            <w:vMerge w:val="restart"/>
          </w:tcPr>
          <w:p w14:paraId="783F4C1B" w14:textId="77777777" w:rsidR="00EB0267" w:rsidRDefault="00EB0267" w:rsidP="00EB0267">
            <w:pPr>
              <w:jc w:val="both"/>
            </w:pPr>
            <w:r>
              <w:t>SW (Apps)</w:t>
            </w:r>
          </w:p>
        </w:tc>
        <w:tc>
          <w:tcPr>
            <w:tcW w:w="1602" w:type="dxa"/>
          </w:tcPr>
          <w:p w14:paraId="2F57A29E" w14:textId="77777777" w:rsidR="00EB0267" w:rsidRDefault="00EB0267" w:rsidP="00EB0267">
            <w:pPr>
              <w:jc w:val="both"/>
            </w:pPr>
            <w:r>
              <w:t>Web</w:t>
            </w:r>
          </w:p>
        </w:tc>
        <w:tc>
          <w:tcPr>
            <w:tcW w:w="3231" w:type="dxa"/>
          </w:tcPr>
          <w:p w14:paraId="50065626" w14:textId="77777777" w:rsidR="00EB0267" w:rsidRDefault="003378AA" w:rsidP="00EB0267">
            <w:pPr>
              <w:jc w:val="both"/>
            </w:pPr>
            <w:r>
              <w:t>-</w:t>
            </w:r>
            <w:r w:rsidR="00EB0267">
              <w:t xml:space="preserve"> MS Internet Explorer</w:t>
            </w:r>
          </w:p>
          <w:p w14:paraId="1E23C5FA" w14:textId="77777777" w:rsidR="00EB0267" w:rsidRDefault="003378AA" w:rsidP="00EB0267">
            <w:pPr>
              <w:jc w:val="both"/>
            </w:pPr>
            <w:r>
              <w:t>-</w:t>
            </w:r>
            <w:r w:rsidR="00EB0267">
              <w:t xml:space="preserve"> Google Chrome</w:t>
            </w:r>
          </w:p>
        </w:tc>
        <w:tc>
          <w:tcPr>
            <w:tcW w:w="2245" w:type="dxa"/>
          </w:tcPr>
          <w:p w14:paraId="5D6EB6F3" w14:textId="77777777" w:rsidR="00EB0267" w:rsidRPr="008E39B8" w:rsidRDefault="00EB0267" w:rsidP="00EB026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atest versions </w:t>
            </w:r>
            <w:r>
              <w:rPr>
                <w:sz w:val="18"/>
                <w:szCs w:val="18"/>
              </w:rPr>
              <w:br/>
              <w:t>if possible</w:t>
            </w:r>
          </w:p>
        </w:tc>
      </w:tr>
      <w:tr w:rsidR="00EB0267" w14:paraId="58F1555D" w14:textId="77777777" w:rsidTr="005B7055">
        <w:tc>
          <w:tcPr>
            <w:tcW w:w="1408" w:type="dxa"/>
            <w:vMerge/>
          </w:tcPr>
          <w:p w14:paraId="2FCCB9E3" w14:textId="77777777" w:rsidR="00EB0267" w:rsidRDefault="00EB0267" w:rsidP="00EB0267"/>
        </w:tc>
        <w:tc>
          <w:tcPr>
            <w:tcW w:w="864" w:type="dxa"/>
            <w:vMerge/>
          </w:tcPr>
          <w:p w14:paraId="5C041866" w14:textId="77777777" w:rsidR="00EB0267" w:rsidRDefault="00EB0267" w:rsidP="00EB0267">
            <w:pPr>
              <w:jc w:val="both"/>
            </w:pPr>
          </w:p>
        </w:tc>
        <w:tc>
          <w:tcPr>
            <w:tcW w:w="1602" w:type="dxa"/>
          </w:tcPr>
          <w:p w14:paraId="2428E037" w14:textId="77777777" w:rsidR="00EB0267" w:rsidRDefault="00EB0267" w:rsidP="00EB0267">
            <w:pPr>
              <w:jc w:val="both"/>
            </w:pPr>
            <w:r>
              <w:t>Document</w:t>
            </w:r>
          </w:p>
        </w:tc>
        <w:tc>
          <w:tcPr>
            <w:tcW w:w="3231" w:type="dxa"/>
          </w:tcPr>
          <w:p w14:paraId="4F2E6BAE" w14:textId="77777777" w:rsidR="00EB0267" w:rsidRDefault="00EB0267" w:rsidP="0004625C">
            <w:pPr>
              <w:jc w:val="both"/>
            </w:pPr>
            <w:r>
              <w:t>Microsoft Office</w:t>
            </w:r>
          </w:p>
        </w:tc>
        <w:tc>
          <w:tcPr>
            <w:tcW w:w="2245" w:type="dxa"/>
          </w:tcPr>
          <w:p w14:paraId="42E5D9E9" w14:textId="77777777" w:rsidR="00EB0267" w:rsidRDefault="00EB0267" w:rsidP="00EB0267">
            <w:pPr>
              <w:jc w:val="both"/>
              <w:rPr>
                <w:sz w:val="18"/>
                <w:szCs w:val="18"/>
              </w:rPr>
            </w:pPr>
            <w:r w:rsidRPr="008E39B8">
              <w:rPr>
                <w:sz w:val="18"/>
                <w:szCs w:val="18"/>
              </w:rPr>
              <w:t>Word, Excel, PowerPoint</w:t>
            </w:r>
          </w:p>
          <w:p w14:paraId="06E5A879" w14:textId="77777777" w:rsidR="00480256" w:rsidRPr="008E39B8" w:rsidRDefault="00480256" w:rsidP="00EB0267">
            <w:pPr>
              <w:jc w:val="both"/>
              <w:rPr>
                <w:sz w:val="18"/>
                <w:szCs w:val="18"/>
              </w:rPr>
            </w:pPr>
            <w:r w:rsidRPr="00B02AD0">
              <w:rPr>
                <w:sz w:val="18"/>
                <w:szCs w:val="18"/>
              </w:rPr>
              <w:t>MSDN image</w:t>
            </w:r>
            <w:r w:rsidRPr="008E39B8">
              <w:rPr>
                <w:rStyle w:val="FootnoteReference"/>
                <w:sz w:val="18"/>
                <w:szCs w:val="18"/>
              </w:rPr>
              <w:footnoteReference w:id="4"/>
            </w:r>
            <w:r w:rsidR="007F7CD2">
              <w:rPr>
                <w:sz w:val="18"/>
                <w:szCs w:val="18"/>
              </w:rPr>
              <w:t xml:space="preserve"> </w:t>
            </w:r>
            <w:r w:rsidR="007F7CD2" w:rsidRPr="007F7CD2">
              <w:rPr>
                <w:sz w:val="12"/>
                <w:szCs w:val="18"/>
              </w:rPr>
              <w:t>(not activated)</w:t>
            </w:r>
          </w:p>
        </w:tc>
      </w:tr>
      <w:tr w:rsidR="00EB0267" w14:paraId="3467A54E" w14:textId="77777777" w:rsidTr="005B7055">
        <w:tc>
          <w:tcPr>
            <w:tcW w:w="1408" w:type="dxa"/>
            <w:vMerge/>
          </w:tcPr>
          <w:p w14:paraId="3D64C393" w14:textId="77777777" w:rsidR="00EB0267" w:rsidRDefault="00EB0267" w:rsidP="00EB0267"/>
        </w:tc>
        <w:tc>
          <w:tcPr>
            <w:tcW w:w="864" w:type="dxa"/>
            <w:vMerge/>
          </w:tcPr>
          <w:p w14:paraId="5DAFC2BB" w14:textId="77777777" w:rsidR="00EB0267" w:rsidRDefault="00EB0267" w:rsidP="00EB0267">
            <w:pPr>
              <w:jc w:val="both"/>
            </w:pPr>
          </w:p>
        </w:tc>
        <w:tc>
          <w:tcPr>
            <w:tcW w:w="1602" w:type="dxa"/>
          </w:tcPr>
          <w:p w14:paraId="3ACE6217" w14:textId="77777777" w:rsidR="00EB0267" w:rsidRDefault="00EB0267" w:rsidP="00EB0267">
            <w:pPr>
              <w:jc w:val="both"/>
            </w:pPr>
            <w:r>
              <w:t>Cloud</w:t>
            </w:r>
          </w:p>
        </w:tc>
        <w:tc>
          <w:tcPr>
            <w:tcW w:w="3231" w:type="dxa"/>
          </w:tcPr>
          <w:p w14:paraId="1A95E440" w14:textId="77777777" w:rsidR="00EB0267" w:rsidRDefault="003378AA" w:rsidP="00EB0267">
            <w:pPr>
              <w:tabs>
                <w:tab w:val="left" w:pos="1962"/>
              </w:tabs>
              <w:jc w:val="both"/>
            </w:pPr>
            <w:r>
              <w:t>-</w:t>
            </w:r>
            <w:r w:rsidR="00EB0267">
              <w:t xml:space="preserve"> Google Drive</w:t>
            </w:r>
            <w:r w:rsidR="00EB0267">
              <w:tab/>
            </w:r>
          </w:p>
          <w:p w14:paraId="03622134" w14:textId="77777777" w:rsidR="00EB0267" w:rsidRDefault="003378AA" w:rsidP="00EB0267">
            <w:pPr>
              <w:jc w:val="both"/>
            </w:pPr>
            <w:r>
              <w:t>-</w:t>
            </w:r>
            <w:r w:rsidR="00EB0267">
              <w:t xml:space="preserve"> Apple iCloud</w:t>
            </w:r>
          </w:p>
        </w:tc>
        <w:tc>
          <w:tcPr>
            <w:tcW w:w="2245" w:type="dxa"/>
          </w:tcPr>
          <w:p w14:paraId="66A072F9" w14:textId="77777777" w:rsidR="00EB0267" w:rsidRPr="008E39B8" w:rsidRDefault="00EB0267" w:rsidP="00EB026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Pr="008E39B8">
              <w:rPr>
                <w:sz w:val="18"/>
                <w:szCs w:val="18"/>
              </w:rPr>
              <w:t>uto Syncing</w:t>
            </w:r>
            <w:r>
              <w:rPr>
                <w:sz w:val="18"/>
                <w:szCs w:val="18"/>
              </w:rPr>
              <w:t xml:space="preserve"> is ON </w:t>
            </w:r>
            <w:r>
              <w:rPr>
                <w:sz w:val="18"/>
                <w:szCs w:val="18"/>
              </w:rPr>
              <w:br/>
              <w:t>if possible</w:t>
            </w:r>
          </w:p>
        </w:tc>
      </w:tr>
      <w:tr w:rsidR="00EB0267" w14:paraId="5AA5F4F7" w14:textId="77777777" w:rsidTr="005B7055">
        <w:tc>
          <w:tcPr>
            <w:tcW w:w="1408" w:type="dxa"/>
            <w:vMerge/>
          </w:tcPr>
          <w:p w14:paraId="073D7BEE" w14:textId="77777777" w:rsidR="00EB0267" w:rsidRDefault="00EB0267" w:rsidP="00EB0267"/>
        </w:tc>
        <w:tc>
          <w:tcPr>
            <w:tcW w:w="864" w:type="dxa"/>
            <w:vMerge/>
          </w:tcPr>
          <w:p w14:paraId="5CC7FDBA" w14:textId="77777777" w:rsidR="00EB0267" w:rsidRDefault="00EB0267" w:rsidP="00EB0267">
            <w:pPr>
              <w:jc w:val="both"/>
            </w:pPr>
          </w:p>
        </w:tc>
        <w:tc>
          <w:tcPr>
            <w:tcW w:w="1602" w:type="dxa"/>
          </w:tcPr>
          <w:p w14:paraId="7F5D9F1C" w14:textId="77777777" w:rsidR="00EB0267" w:rsidRDefault="00EB0267" w:rsidP="00EB0267">
            <w:pPr>
              <w:jc w:val="both"/>
            </w:pPr>
            <w:r>
              <w:t>E-mail</w:t>
            </w:r>
          </w:p>
        </w:tc>
        <w:tc>
          <w:tcPr>
            <w:tcW w:w="3231" w:type="dxa"/>
          </w:tcPr>
          <w:p w14:paraId="45ADED82" w14:textId="77777777" w:rsidR="00EB0267" w:rsidRDefault="0004625C" w:rsidP="0004625C">
            <w:pPr>
              <w:jc w:val="both"/>
            </w:pPr>
            <w:r>
              <w:t>Microsoft Outlook</w:t>
            </w:r>
          </w:p>
        </w:tc>
        <w:tc>
          <w:tcPr>
            <w:tcW w:w="2245" w:type="dxa"/>
          </w:tcPr>
          <w:p w14:paraId="3C7D6347" w14:textId="77777777" w:rsidR="00EB0267" w:rsidRPr="008E39B8" w:rsidRDefault="00FC7C58" w:rsidP="00FC7C58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IST</w:t>
            </w:r>
            <w:r w:rsidR="001E44F4">
              <w:rPr>
                <w:sz w:val="18"/>
                <w:szCs w:val="18"/>
              </w:rPr>
              <w:t>.gov</w:t>
            </w:r>
            <w:r w:rsidR="00EB0267" w:rsidRPr="008E39B8">
              <w:rPr>
                <w:sz w:val="18"/>
                <w:szCs w:val="18"/>
              </w:rPr>
              <w:t xml:space="preserve"> </w:t>
            </w:r>
            <w:r w:rsidR="001E44F4">
              <w:rPr>
                <w:sz w:val="18"/>
                <w:szCs w:val="18"/>
              </w:rPr>
              <w:t>mail</w:t>
            </w:r>
            <w:r w:rsidR="008A2DE8">
              <w:rPr>
                <w:sz w:val="18"/>
                <w:szCs w:val="18"/>
              </w:rPr>
              <w:t xml:space="preserve"> server</w:t>
            </w:r>
            <w:r w:rsidR="001E44F4" w:rsidRPr="008E39B8">
              <w:rPr>
                <w:rStyle w:val="FootnoteReference"/>
                <w:sz w:val="18"/>
                <w:szCs w:val="18"/>
              </w:rPr>
              <w:footnoteReference w:id="5"/>
            </w:r>
          </w:p>
        </w:tc>
      </w:tr>
      <w:tr w:rsidR="00EB0267" w14:paraId="158F2685" w14:textId="77777777" w:rsidTr="005B7055">
        <w:tc>
          <w:tcPr>
            <w:tcW w:w="1408" w:type="dxa"/>
            <w:vMerge/>
          </w:tcPr>
          <w:p w14:paraId="2BB38CBC" w14:textId="77777777" w:rsidR="00EB0267" w:rsidRDefault="00EB0267" w:rsidP="00EB0267"/>
        </w:tc>
        <w:tc>
          <w:tcPr>
            <w:tcW w:w="864" w:type="dxa"/>
            <w:vMerge/>
          </w:tcPr>
          <w:p w14:paraId="222ADC72" w14:textId="77777777" w:rsidR="00EB0267" w:rsidRDefault="00EB0267" w:rsidP="00EB0267">
            <w:pPr>
              <w:jc w:val="both"/>
            </w:pPr>
          </w:p>
        </w:tc>
        <w:tc>
          <w:tcPr>
            <w:tcW w:w="1602" w:type="dxa"/>
          </w:tcPr>
          <w:p w14:paraId="6157B437" w14:textId="77777777" w:rsidR="00EB0267" w:rsidRDefault="00EB0267" w:rsidP="00EB0267">
            <w:pPr>
              <w:jc w:val="both"/>
            </w:pPr>
            <w:r>
              <w:t>Anti-forensics</w:t>
            </w:r>
          </w:p>
        </w:tc>
        <w:tc>
          <w:tcPr>
            <w:tcW w:w="3231" w:type="dxa"/>
          </w:tcPr>
          <w:p w14:paraId="7CA981A9" w14:textId="77777777" w:rsidR="00EB0267" w:rsidRDefault="003378AA" w:rsidP="00EB0267">
            <w:pPr>
              <w:jc w:val="both"/>
            </w:pPr>
            <w:r>
              <w:t>-</w:t>
            </w:r>
            <w:r w:rsidR="00EB0267">
              <w:t xml:space="preserve"> CCleaner</w:t>
            </w:r>
          </w:p>
          <w:p w14:paraId="0DE02EE0" w14:textId="77777777" w:rsidR="00EB0267" w:rsidRDefault="003378AA" w:rsidP="00EB0267">
            <w:pPr>
              <w:jc w:val="both"/>
            </w:pPr>
            <w:r>
              <w:t>-</w:t>
            </w:r>
            <w:r w:rsidR="00EB0267">
              <w:t xml:space="preserve"> Eraser</w:t>
            </w:r>
          </w:p>
        </w:tc>
        <w:tc>
          <w:tcPr>
            <w:tcW w:w="2245" w:type="dxa"/>
          </w:tcPr>
          <w:p w14:paraId="6C73123A" w14:textId="77777777" w:rsidR="00EB0267" w:rsidRPr="008E39B8" w:rsidRDefault="00EB0267" w:rsidP="00EB026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atest versions </w:t>
            </w:r>
            <w:r>
              <w:rPr>
                <w:sz w:val="18"/>
                <w:szCs w:val="18"/>
              </w:rPr>
              <w:br/>
              <w:t>if possible</w:t>
            </w:r>
          </w:p>
        </w:tc>
      </w:tr>
      <w:tr w:rsidR="006A7CB4" w14:paraId="692E08C1" w14:textId="77777777" w:rsidTr="005B7055">
        <w:tc>
          <w:tcPr>
            <w:tcW w:w="1408" w:type="dxa"/>
            <w:vMerge w:val="restart"/>
          </w:tcPr>
          <w:p w14:paraId="2FC58213" w14:textId="77777777" w:rsidR="006A7CB4" w:rsidRDefault="006A7CB4" w:rsidP="00EB0267">
            <w:r>
              <w:t>Removable  Media #1</w:t>
            </w:r>
            <w:r>
              <w:br/>
            </w:r>
            <w:r w:rsidRPr="00E225ED">
              <w:rPr>
                <w:color w:val="833C0B" w:themeColor="accent2" w:themeShade="80"/>
              </w:rPr>
              <w:t>(RM#1)</w:t>
            </w:r>
            <w:r w:rsidRPr="008E39B8">
              <w:rPr>
                <w:rStyle w:val="FootnoteReference"/>
                <w:sz w:val="18"/>
                <w:szCs w:val="18"/>
              </w:rPr>
              <w:t xml:space="preserve"> </w:t>
            </w:r>
            <w:r w:rsidRPr="008E39B8">
              <w:rPr>
                <w:rStyle w:val="FootnoteReference"/>
                <w:sz w:val="18"/>
                <w:szCs w:val="18"/>
              </w:rPr>
              <w:footnoteReference w:id="6"/>
            </w:r>
          </w:p>
        </w:tc>
        <w:tc>
          <w:tcPr>
            <w:tcW w:w="864" w:type="dxa"/>
            <w:vMerge w:val="restart"/>
          </w:tcPr>
          <w:p w14:paraId="15F41F96" w14:textId="77777777" w:rsidR="006A7CB4" w:rsidRDefault="006A7CB4" w:rsidP="00EB0267">
            <w:pPr>
              <w:jc w:val="both"/>
            </w:pPr>
            <w:r>
              <w:t>HW</w:t>
            </w:r>
          </w:p>
        </w:tc>
        <w:tc>
          <w:tcPr>
            <w:tcW w:w="1602" w:type="dxa"/>
          </w:tcPr>
          <w:p w14:paraId="516C740A" w14:textId="77777777" w:rsidR="006A7CB4" w:rsidRDefault="006A7CB4" w:rsidP="00EB0267">
            <w:pPr>
              <w:jc w:val="both"/>
            </w:pPr>
            <w:r>
              <w:t>Type</w:t>
            </w:r>
          </w:p>
        </w:tc>
        <w:tc>
          <w:tcPr>
            <w:tcW w:w="3231" w:type="dxa"/>
          </w:tcPr>
          <w:p w14:paraId="48AC8677" w14:textId="77777777" w:rsidR="006A7CB4" w:rsidRPr="00070ED8" w:rsidRDefault="006A7CB4" w:rsidP="00EB0267">
            <w:pPr>
              <w:jc w:val="both"/>
            </w:pPr>
            <w:r w:rsidRPr="00070ED8">
              <w:t>USB removable storage device</w:t>
            </w:r>
          </w:p>
        </w:tc>
        <w:tc>
          <w:tcPr>
            <w:tcW w:w="2245" w:type="dxa"/>
          </w:tcPr>
          <w:p w14:paraId="1DAF4D1D" w14:textId="77777777" w:rsidR="006A7CB4" w:rsidRPr="008E39B8" w:rsidRDefault="006A7CB4" w:rsidP="00EB0267">
            <w:pPr>
              <w:jc w:val="both"/>
              <w:rPr>
                <w:sz w:val="18"/>
                <w:szCs w:val="18"/>
              </w:rPr>
            </w:pPr>
          </w:p>
        </w:tc>
      </w:tr>
      <w:tr w:rsidR="006A7CB4" w14:paraId="5E007D43" w14:textId="77777777" w:rsidTr="005B7055">
        <w:tc>
          <w:tcPr>
            <w:tcW w:w="1408" w:type="dxa"/>
            <w:vMerge/>
          </w:tcPr>
          <w:p w14:paraId="2612CF4C" w14:textId="77777777" w:rsidR="006A7CB4" w:rsidRDefault="006A7CB4" w:rsidP="00EE473C"/>
        </w:tc>
        <w:tc>
          <w:tcPr>
            <w:tcW w:w="864" w:type="dxa"/>
            <w:vMerge/>
          </w:tcPr>
          <w:p w14:paraId="3AA761C3" w14:textId="77777777" w:rsidR="006A7CB4" w:rsidRDefault="006A7CB4" w:rsidP="00EE473C">
            <w:pPr>
              <w:jc w:val="both"/>
            </w:pPr>
          </w:p>
        </w:tc>
        <w:tc>
          <w:tcPr>
            <w:tcW w:w="1602" w:type="dxa"/>
          </w:tcPr>
          <w:p w14:paraId="425E56CC" w14:textId="77777777" w:rsidR="006A7CB4" w:rsidRDefault="006A7CB4" w:rsidP="00EE473C">
            <w:pPr>
              <w:jc w:val="both"/>
            </w:pPr>
            <w:r>
              <w:t>Mfg.</w:t>
            </w:r>
          </w:p>
        </w:tc>
        <w:tc>
          <w:tcPr>
            <w:tcW w:w="3231" w:type="dxa"/>
          </w:tcPr>
          <w:p w14:paraId="3834AB99" w14:textId="77777777" w:rsidR="006A7CB4" w:rsidRPr="00070ED8" w:rsidRDefault="006A7CB4" w:rsidP="00EE473C">
            <w:pPr>
              <w:jc w:val="both"/>
            </w:pPr>
            <w:r w:rsidRPr="00070ED8">
              <w:t>SanDisk</w:t>
            </w:r>
          </w:p>
        </w:tc>
        <w:tc>
          <w:tcPr>
            <w:tcW w:w="2245" w:type="dxa"/>
          </w:tcPr>
          <w:p w14:paraId="57A7DE1A" w14:textId="77777777" w:rsidR="006A7CB4" w:rsidRPr="008E39B8" w:rsidRDefault="006A7CB4" w:rsidP="00EE473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ndor ID = 0x</w:t>
            </w:r>
            <w:r w:rsidRPr="00EE473C">
              <w:rPr>
                <w:sz w:val="18"/>
                <w:szCs w:val="18"/>
              </w:rPr>
              <w:t>0781</w:t>
            </w:r>
          </w:p>
        </w:tc>
      </w:tr>
      <w:tr w:rsidR="006A7CB4" w14:paraId="510584E1" w14:textId="77777777" w:rsidTr="005B7055">
        <w:tc>
          <w:tcPr>
            <w:tcW w:w="1408" w:type="dxa"/>
            <w:vMerge/>
          </w:tcPr>
          <w:p w14:paraId="53D249CE" w14:textId="77777777" w:rsidR="006A7CB4" w:rsidRDefault="006A7CB4" w:rsidP="00EE473C"/>
        </w:tc>
        <w:tc>
          <w:tcPr>
            <w:tcW w:w="864" w:type="dxa"/>
            <w:vMerge/>
          </w:tcPr>
          <w:p w14:paraId="45665534" w14:textId="77777777" w:rsidR="006A7CB4" w:rsidRDefault="006A7CB4" w:rsidP="00EE473C">
            <w:pPr>
              <w:jc w:val="both"/>
            </w:pPr>
          </w:p>
        </w:tc>
        <w:tc>
          <w:tcPr>
            <w:tcW w:w="1602" w:type="dxa"/>
          </w:tcPr>
          <w:p w14:paraId="01DF7EEA" w14:textId="77777777" w:rsidR="006A7CB4" w:rsidRDefault="006A7CB4" w:rsidP="00EE473C">
            <w:pPr>
              <w:jc w:val="both"/>
            </w:pPr>
            <w:r>
              <w:t>Model</w:t>
            </w:r>
          </w:p>
        </w:tc>
        <w:tc>
          <w:tcPr>
            <w:tcW w:w="3231" w:type="dxa"/>
          </w:tcPr>
          <w:p w14:paraId="7614945F" w14:textId="77777777" w:rsidR="006A7CB4" w:rsidRPr="00070ED8" w:rsidRDefault="006A7CB4" w:rsidP="00EE473C">
            <w:pPr>
              <w:jc w:val="both"/>
            </w:pPr>
            <w:r w:rsidRPr="00230FC2">
              <w:t>Cruzer Fit</w:t>
            </w:r>
          </w:p>
        </w:tc>
        <w:tc>
          <w:tcPr>
            <w:tcW w:w="2245" w:type="dxa"/>
          </w:tcPr>
          <w:p w14:paraId="0E8CF7A7" w14:textId="77777777" w:rsidR="006A7CB4" w:rsidRPr="008E39B8" w:rsidRDefault="006A7CB4" w:rsidP="00EE473C">
            <w:pPr>
              <w:jc w:val="both"/>
              <w:rPr>
                <w:sz w:val="18"/>
                <w:szCs w:val="18"/>
              </w:rPr>
            </w:pPr>
          </w:p>
        </w:tc>
      </w:tr>
      <w:tr w:rsidR="006A7CB4" w14:paraId="53C8294B" w14:textId="77777777" w:rsidTr="005B7055">
        <w:tc>
          <w:tcPr>
            <w:tcW w:w="1408" w:type="dxa"/>
            <w:vMerge/>
          </w:tcPr>
          <w:p w14:paraId="5BC782F4" w14:textId="77777777" w:rsidR="006A7CB4" w:rsidRDefault="006A7CB4" w:rsidP="00EE473C"/>
        </w:tc>
        <w:tc>
          <w:tcPr>
            <w:tcW w:w="864" w:type="dxa"/>
            <w:vMerge/>
          </w:tcPr>
          <w:p w14:paraId="0FF7B4F8" w14:textId="77777777" w:rsidR="006A7CB4" w:rsidRDefault="006A7CB4" w:rsidP="00EE473C">
            <w:pPr>
              <w:jc w:val="both"/>
            </w:pPr>
          </w:p>
        </w:tc>
        <w:tc>
          <w:tcPr>
            <w:tcW w:w="1602" w:type="dxa"/>
          </w:tcPr>
          <w:p w14:paraId="2CE637E8" w14:textId="77777777" w:rsidR="006A7CB4" w:rsidRDefault="006A7CB4" w:rsidP="00EE473C">
            <w:pPr>
              <w:jc w:val="both"/>
            </w:pPr>
            <w:r>
              <w:t>Serial No.</w:t>
            </w:r>
          </w:p>
        </w:tc>
        <w:tc>
          <w:tcPr>
            <w:tcW w:w="3231" w:type="dxa"/>
          </w:tcPr>
          <w:p w14:paraId="16FB8066" w14:textId="77777777" w:rsidR="006A7CB4" w:rsidRPr="00D45666" w:rsidRDefault="006A7CB4" w:rsidP="00EE473C">
            <w:pPr>
              <w:jc w:val="both"/>
            </w:pPr>
            <w:r w:rsidRPr="00083EC0">
              <w:t>4C530012450531101593</w:t>
            </w:r>
          </w:p>
        </w:tc>
        <w:tc>
          <w:tcPr>
            <w:tcW w:w="2245" w:type="dxa"/>
          </w:tcPr>
          <w:p w14:paraId="4979769C" w14:textId="77777777" w:rsidR="006A7CB4" w:rsidRPr="008E39B8" w:rsidRDefault="006A7CB4" w:rsidP="00EE473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que serial number</w:t>
            </w:r>
          </w:p>
        </w:tc>
      </w:tr>
      <w:tr w:rsidR="006A7CB4" w14:paraId="407EFFC9" w14:textId="77777777" w:rsidTr="005B7055">
        <w:tc>
          <w:tcPr>
            <w:tcW w:w="1408" w:type="dxa"/>
            <w:vMerge/>
          </w:tcPr>
          <w:p w14:paraId="40E50E4B" w14:textId="77777777" w:rsidR="006A7CB4" w:rsidRDefault="006A7CB4" w:rsidP="00EE473C"/>
        </w:tc>
        <w:tc>
          <w:tcPr>
            <w:tcW w:w="864" w:type="dxa"/>
            <w:vMerge/>
          </w:tcPr>
          <w:p w14:paraId="2E622A3D" w14:textId="77777777" w:rsidR="006A7CB4" w:rsidRDefault="006A7CB4" w:rsidP="00EE473C">
            <w:pPr>
              <w:jc w:val="both"/>
            </w:pPr>
          </w:p>
        </w:tc>
        <w:tc>
          <w:tcPr>
            <w:tcW w:w="1602" w:type="dxa"/>
          </w:tcPr>
          <w:p w14:paraId="06FB3B95" w14:textId="77777777" w:rsidR="006A7CB4" w:rsidRDefault="006A7CB4" w:rsidP="00EE473C">
            <w:pPr>
              <w:jc w:val="both"/>
            </w:pPr>
            <w:r>
              <w:t>Size</w:t>
            </w:r>
          </w:p>
        </w:tc>
        <w:tc>
          <w:tcPr>
            <w:tcW w:w="3231" w:type="dxa"/>
          </w:tcPr>
          <w:p w14:paraId="6F29794D" w14:textId="77777777" w:rsidR="006A7CB4" w:rsidRPr="00070ED8" w:rsidRDefault="006A7CB4" w:rsidP="00EE473C">
            <w:pPr>
              <w:jc w:val="both"/>
            </w:pPr>
            <w:r w:rsidRPr="00070ED8">
              <w:t>4 GB</w:t>
            </w:r>
          </w:p>
        </w:tc>
        <w:tc>
          <w:tcPr>
            <w:tcW w:w="2245" w:type="dxa"/>
          </w:tcPr>
          <w:p w14:paraId="251F6554" w14:textId="77777777" w:rsidR="006A7CB4" w:rsidRPr="008E39B8" w:rsidRDefault="006A7CB4" w:rsidP="00EE473C">
            <w:pPr>
              <w:jc w:val="both"/>
              <w:rPr>
                <w:sz w:val="18"/>
                <w:szCs w:val="18"/>
              </w:rPr>
            </w:pPr>
          </w:p>
        </w:tc>
      </w:tr>
      <w:tr w:rsidR="006A7CB4" w14:paraId="374DF4F0" w14:textId="77777777" w:rsidTr="005B7055">
        <w:tc>
          <w:tcPr>
            <w:tcW w:w="1408" w:type="dxa"/>
            <w:vMerge/>
          </w:tcPr>
          <w:p w14:paraId="6327ABAB" w14:textId="77777777" w:rsidR="006A7CB4" w:rsidRDefault="006A7CB4" w:rsidP="00EE473C"/>
        </w:tc>
        <w:tc>
          <w:tcPr>
            <w:tcW w:w="864" w:type="dxa"/>
            <w:vMerge/>
          </w:tcPr>
          <w:p w14:paraId="03F19D4F" w14:textId="77777777" w:rsidR="006A7CB4" w:rsidRDefault="006A7CB4" w:rsidP="00EE473C">
            <w:pPr>
              <w:jc w:val="both"/>
            </w:pPr>
          </w:p>
        </w:tc>
        <w:tc>
          <w:tcPr>
            <w:tcW w:w="1602" w:type="dxa"/>
          </w:tcPr>
          <w:p w14:paraId="672C9F89" w14:textId="77777777" w:rsidR="006A7CB4" w:rsidRDefault="006A7CB4" w:rsidP="00EE473C">
            <w:pPr>
              <w:jc w:val="both"/>
            </w:pPr>
            <w:r>
              <w:t xml:space="preserve">File </w:t>
            </w:r>
            <w:r w:rsidR="00280FDD">
              <w:t>System</w:t>
            </w:r>
          </w:p>
        </w:tc>
        <w:tc>
          <w:tcPr>
            <w:tcW w:w="3231" w:type="dxa"/>
          </w:tcPr>
          <w:p w14:paraId="35F141AF" w14:textId="77777777" w:rsidR="006A7CB4" w:rsidRPr="00070ED8" w:rsidRDefault="006A7CB4" w:rsidP="00EE473C">
            <w:pPr>
              <w:jc w:val="both"/>
            </w:pPr>
            <w:r w:rsidRPr="00070ED8">
              <w:t>exFAT</w:t>
            </w:r>
          </w:p>
        </w:tc>
        <w:tc>
          <w:tcPr>
            <w:tcW w:w="2245" w:type="dxa"/>
          </w:tcPr>
          <w:p w14:paraId="0371942B" w14:textId="77777777" w:rsidR="006A7CB4" w:rsidRPr="008E39B8" w:rsidRDefault="006A7CB4" w:rsidP="00EE473C">
            <w:pPr>
              <w:jc w:val="both"/>
              <w:rPr>
                <w:sz w:val="18"/>
                <w:szCs w:val="18"/>
              </w:rPr>
            </w:pPr>
          </w:p>
        </w:tc>
      </w:tr>
      <w:tr w:rsidR="006A7CB4" w14:paraId="5C9EB417" w14:textId="77777777" w:rsidTr="005B7055">
        <w:tc>
          <w:tcPr>
            <w:tcW w:w="1408" w:type="dxa"/>
            <w:vMerge/>
          </w:tcPr>
          <w:p w14:paraId="44BA6152" w14:textId="77777777" w:rsidR="006A7CB4" w:rsidRDefault="006A7CB4" w:rsidP="00EE473C"/>
        </w:tc>
        <w:tc>
          <w:tcPr>
            <w:tcW w:w="864" w:type="dxa"/>
            <w:vMerge/>
          </w:tcPr>
          <w:p w14:paraId="3D34613A" w14:textId="77777777" w:rsidR="006A7CB4" w:rsidRDefault="006A7CB4" w:rsidP="00EE473C">
            <w:pPr>
              <w:jc w:val="both"/>
            </w:pPr>
          </w:p>
        </w:tc>
        <w:tc>
          <w:tcPr>
            <w:tcW w:w="1602" w:type="dxa"/>
          </w:tcPr>
          <w:p w14:paraId="1D82D121" w14:textId="77777777" w:rsidR="006A7CB4" w:rsidRPr="005B7055" w:rsidRDefault="00BA7549" w:rsidP="00EE473C">
            <w:pPr>
              <w:jc w:val="both"/>
            </w:pPr>
            <w:r w:rsidRPr="005B7055">
              <w:t>Volume label</w:t>
            </w:r>
          </w:p>
        </w:tc>
        <w:tc>
          <w:tcPr>
            <w:tcW w:w="3231" w:type="dxa"/>
          </w:tcPr>
          <w:p w14:paraId="3E9D9769" w14:textId="77777777" w:rsidR="006A7CB4" w:rsidRPr="005B7055" w:rsidRDefault="006A7CB4" w:rsidP="00EE473C">
            <w:pPr>
              <w:jc w:val="both"/>
            </w:pPr>
            <w:r w:rsidRPr="005B7055">
              <w:t>Authorized USB</w:t>
            </w:r>
          </w:p>
        </w:tc>
        <w:tc>
          <w:tcPr>
            <w:tcW w:w="2245" w:type="dxa"/>
          </w:tcPr>
          <w:p w14:paraId="3EC6685E" w14:textId="77777777" w:rsidR="006A7CB4" w:rsidRPr="008E39B8" w:rsidRDefault="006A7CB4" w:rsidP="00EE473C">
            <w:pPr>
              <w:jc w:val="both"/>
              <w:rPr>
                <w:sz w:val="18"/>
                <w:szCs w:val="18"/>
              </w:rPr>
            </w:pPr>
          </w:p>
        </w:tc>
      </w:tr>
      <w:tr w:rsidR="00886A52" w14:paraId="5F0D67DD" w14:textId="77777777" w:rsidTr="005B7055">
        <w:tc>
          <w:tcPr>
            <w:tcW w:w="1408" w:type="dxa"/>
            <w:vMerge w:val="restart"/>
          </w:tcPr>
          <w:p w14:paraId="4F6FBD4E" w14:textId="77777777" w:rsidR="00886A52" w:rsidRDefault="00886A52" w:rsidP="00EE473C">
            <w:r>
              <w:t>Removable  Media #2</w:t>
            </w:r>
            <w:r>
              <w:br/>
            </w:r>
            <w:r w:rsidRPr="00E225ED">
              <w:rPr>
                <w:color w:val="833C0B" w:themeColor="accent2" w:themeShade="80"/>
              </w:rPr>
              <w:t>(RM#2)</w:t>
            </w:r>
          </w:p>
        </w:tc>
        <w:tc>
          <w:tcPr>
            <w:tcW w:w="864" w:type="dxa"/>
            <w:vMerge w:val="restart"/>
          </w:tcPr>
          <w:p w14:paraId="0CBE4935" w14:textId="77777777" w:rsidR="00886A52" w:rsidRDefault="00886A52" w:rsidP="00EE473C">
            <w:pPr>
              <w:jc w:val="both"/>
            </w:pPr>
            <w:r>
              <w:t>HW</w:t>
            </w:r>
          </w:p>
        </w:tc>
        <w:tc>
          <w:tcPr>
            <w:tcW w:w="1602" w:type="dxa"/>
          </w:tcPr>
          <w:p w14:paraId="7B0B30FF" w14:textId="77777777" w:rsidR="00886A52" w:rsidRDefault="00184244" w:rsidP="00EE473C">
            <w:pPr>
              <w:jc w:val="both"/>
            </w:pPr>
            <w:r>
              <w:t>Type</w:t>
            </w:r>
          </w:p>
        </w:tc>
        <w:tc>
          <w:tcPr>
            <w:tcW w:w="3231" w:type="dxa"/>
          </w:tcPr>
          <w:p w14:paraId="7763900F" w14:textId="77777777" w:rsidR="00886A52" w:rsidRPr="00070ED8" w:rsidRDefault="00886A52" w:rsidP="00EE473C">
            <w:pPr>
              <w:jc w:val="both"/>
            </w:pPr>
            <w:r w:rsidRPr="00070ED8">
              <w:t>USB removable storage device</w:t>
            </w:r>
          </w:p>
        </w:tc>
        <w:tc>
          <w:tcPr>
            <w:tcW w:w="2245" w:type="dxa"/>
          </w:tcPr>
          <w:p w14:paraId="419A7F2B" w14:textId="77777777" w:rsidR="00886A52" w:rsidRPr="008E39B8" w:rsidRDefault="00886A52" w:rsidP="00EE473C">
            <w:pPr>
              <w:jc w:val="both"/>
              <w:rPr>
                <w:sz w:val="18"/>
                <w:szCs w:val="18"/>
              </w:rPr>
            </w:pPr>
          </w:p>
        </w:tc>
      </w:tr>
      <w:tr w:rsidR="00886A52" w14:paraId="7A0EA453" w14:textId="77777777" w:rsidTr="005B7055">
        <w:tc>
          <w:tcPr>
            <w:tcW w:w="1408" w:type="dxa"/>
            <w:vMerge/>
          </w:tcPr>
          <w:p w14:paraId="205681EC" w14:textId="77777777" w:rsidR="00886A52" w:rsidRDefault="00886A52" w:rsidP="00083EC0"/>
        </w:tc>
        <w:tc>
          <w:tcPr>
            <w:tcW w:w="864" w:type="dxa"/>
            <w:vMerge/>
          </w:tcPr>
          <w:p w14:paraId="31C2FF25" w14:textId="77777777" w:rsidR="00886A52" w:rsidRDefault="00886A52" w:rsidP="00083EC0">
            <w:pPr>
              <w:jc w:val="both"/>
            </w:pPr>
          </w:p>
        </w:tc>
        <w:tc>
          <w:tcPr>
            <w:tcW w:w="1602" w:type="dxa"/>
          </w:tcPr>
          <w:p w14:paraId="20C30210" w14:textId="77777777" w:rsidR="00886A52" w:rsidRDefault="00886A52" w:rsidP="00083EC0">
            <w:pPr>
              <w:jc w:val="both"/>
            </w:pPr>
            <w:r>
              <w:t>Mfg.</w:t>
            </w:r>
          </w:p>
        </w:tc>
        <w:tc>
          <w:tcPr>
            <w:tcW w:w="3231" w:type="dxa"/>
          </w:tcPr>
          <w:p w14:paraId="7432EE8F" w14:textId="77777777" w:rsidR="00886A52" w:rsidRPr="00070ED8" w:rsidRDefault="00886A52" w:rsidP="00083EC0">
            <w:pPr>
              <w:jc w:val="both"/>
            </w:pPr>
            <w:r w:rsidRPr="00230FC2">
              <w:t>SanDisk</w:t>
            </w:r>
          </w:p>
        </w:tc>
        <w:tc>
          <w:tcPr>
            <w:tcW w:w="2245" w:type="dxa"/>
          </w:tcPr>
          <w:p w14:paraId="60F6E07A" w14:textId="77777777" w:rsidR="00886A52" w:rsidRPr="008E39B8" w:rsidRDefault="00886A52" w:rsidP="00083EC0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ndor ID = 0x</w:t>
            </w:r>
            <w:r w:rsidRPr="00EE473C">
              <w:rPr>
                <w:sz w:val="18"/>
                <w:szCs w:val="18"/>
              </w:rPr>
              <w:t>0781</w:t>
            </w:r>
          </w:p>
        </w:tc>
      </w:tr>
      <w:tr w:rsidR="00886A52" w14:paraId="7684036B" w14:textId="77777777" w:rsidTr="005B7055">
        <w:tc>
          <w:tcPr>
            <w:tcW w:w="1408" w:type="dxa"/>
            <w:vMerge/>
          </w:tcPr>
          <w:p w14:paraId="1EC2F599" w14:textId="77777777" w:rsidR="00886A52" w:rsidRDefault="00886A52" w:rsidP="00230FC2"/>
        </w:tc>
        <w:tc>
          <w:tcPr>
            <w:tcW w:w="864" w:type="dxa"/>
            <w:vMerge/>
          </w:tcPr>
          <w:p w14:paraId="3854A25C" w14:textId="77777777" w:rsidR="00886A52" w:rsidRDefault="00886A52" w:rsidP="00230FC2">
            <w:pPr>
              <w:jc w:val="both"/>
            </w:pPr>
          </w:p>
        </w:tc>
        <w:tc>
          <w:tcPr>
            <w:tcW w:w="1602" w:type="dxa"/>
          </w:tcPr>
          <w:p w14:paraId="21E56A9B" w14:textId="77777777" w:rsidR="00886A52" w:rsidRDefault="00886A52" w:rsidP="00230FC2">
            <w:pPr>
              <w:jc w:val="both"/>
            </w:pPr>
            <w:r>
              <w:t>Model</w:t>
            </w:r>
          </w:p>
        </w:tc>
        <w:tc>
          <w:tcPr>
            <w:tcW w:w="3231" w:type="dxa"/>
          </w:tcPr>
          <w:p w14:paraId="79378536" w14:textId="77777777" w:rsidR="00886A52" w:rsidRPr="00070ED8" w:rsidRDefault="00886A52" w:rsidP="00230FC2">
            <w:pPr>
              <w:jc w:val="both"/>
            </w:pPr>
            <w:r w:rsidRPr="00230FC2">
              <w:t>Cruzer Fit</w:t>
            </w:r>
          </w:p>
        </w:tc>
        <w:tc>
          <w:tcPr>
            <w:tcW w:w="2245" w:type="dxa"/>
          </w:tcPr>
          <w:p w14:paraId="61FE5EB4" w14:textId="77777777" w:rsidR="00886A52" w:rsidRPr="008E39B8" w:rsidRDefault="00886A52" w:rsidP="00230FC2">
            <w:pPr>
              <w:jc w:val="both"/>
              <w:rPr>
                <w:sz w:val="18"/>
                <w:szCs w:val="18"/>
              </w:rPr>
            </w:pPr>
          </w:p>
        </w:tc>
      </w:tr>
      <w:tr w:rsidR="00886A52" w14:paraId="6C978B0C" w14:textId="77777777" w:rsidTr="005B7055">
        <w:tc>
          <w:tcPr>
            <w:tcW w:w="1408" w:type="dxa"/>
            <w:vMerge/>
          </w:tcPr>
          <w:p w14:paraId="41840C84" w14:textId="77777777" w:rsidR="00886A52" w:rsidRDefault="00886A52" w:rsidP="00EE473C"/>
        </w:tc>
        <w:tc>
          <w:tcPr>
            <w:tcW w:w="864" w:type="dxa"/>
            <w:vMerge/>
          </w:tcPr>
          <w:p w14:paraId="01E10C7B" w14:textId="77777777" w:rsidR="00886A52" w:rsidRDefault="00886A52" w:rsidP="00EE473C">
            <w:pPr>
              <w:jc w:val="both"/>
            </w:pPr>
          </w:p>
        </w:tc>
        <w:tc>
          <w:tcPr>
            <w:tcW w:w="1602" w:type="dxa"/>
          </w:tcPr>
          <w:p w14:paraId="31A88D12" w14:textId="77777777" w:rsidR="00886A52" w:rsidRDefault="00886A52" w:rsidP="00EE473C">
            <w:pPr>
              <w:jc w:val="both"/>
            </w:pPr>
            <w:r>
              <w:t>Serial No.</w:t>
            </w:r>
          </w:p>
        </w:tc>
        <w:tc>
          <w:tcPr>
            <w:tcW w:w="3231" w:type="dxa"/>
          </w:tcPr>
          <w:p w14:paraId="2A38C2D6" w14:textId="77777777" w:rsidR="00886A52" w:rsidRPr="0084051E" w:rsidRDefault="00D91C2D" w:rsidP="00EE473C">
            <w:pPr>
              <w:jc w:val="both"/>
            </w:pPr>
            <w:r w:rsidRPr="00D91C2D">
              <w:t>4C530012550531106501</w:t>
            </w:r>
          </w:p>
        </w:tc>
        <w:tc>
          <w:tcPr>
            <w:tcW w:w="2245" w:type="dxa"/>
          </w:tcPr>
          <w:p w14:paraId="5E97474F" w14:textId="77777777" w:rsidR="00886A52" w:rsidRPr="008E39B8" w:rsidRDefault="00886A52" w:rsidP="00EE473C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ique serial number</w:t>
            </w:r>
          </w:p>
        </w:tc>
      </w:tr>
      <w:tr w:rsidR="00886A52" w14:paraId="0E187011" w14:textId="77777777" w:rsidTr="005B7055">
        <w:tc>
          <w:tcPr>
            <w:tcW w:w="1408" w:type="dxa"/>
            <w:vMerge/>
          </w:tcPr>
          <w:p w14:paraId="0CBE340A" w14:textId="77777777" w:rsidR="00886A52" w:rsidRDefault="00886A52" w:rsidP="00EE473C"/>
        </w:tc>
        <w:tc>
          <w:tcPr>
            <w:tcW w:w="864" w:type="dxa"/>
            <w:vMerge/>
          </w:tcPr>
          <w:p w14:paraId="77DF0DAA" w14:textId="77777777" w:rsidR="00886A52" w:rsidRDefault="00886A52" w:rsidP="00EE473C">
            <w:pPr>
              <w:jc w:val="both"/>
            </w:pPr>
          </w:p>
        </w:tc>
        <w:tc>
          <w:tcPr>
            <w:tcW w:w="1602" w:type="dxa"/>
          </w:tcPr>
          <w:p w14:paraId="431C2F24" w14:textId="77777777" w:rsidR="00886A52" w:rsidRDefault="00886A52" w:rsidP="00EE473C">
            <w:pPr>
              <w:jc w:val="both"/>
            </w:pPr>
            <w:r>
              <w:t>Size</w:t>
            </w:r>
          </w:p>
        </w:tc>
        <w:tc>
          <w:tcPr>
            <w:tcW w:w="3231" w:type="dxa"/>
          </w:tcPr>
          <w:p w14:paraId="2B493FA3" w14:textId="77777777" w:rsidR="00886A52" w:rsidRPr="00070ED8" w:rsidRDefault="002B639F" w:rsidP="00EE473C">
            <w:pPr>
              <w:jc w:val="both"/>
            </w:pPr>
            <w:r>
              <w:t>4</w:t>
            </w:r>
            <w:r w:rsidR="00886A52">
              <w:t xml:space="preserve"> GB</w:t>
            </w:r>
          </w:p>
        </w:tc>
        <w:tc>
          <w:tcPr>
            <w:tcW w:w="2245" w:type="dxa"/>
          </w:tcPr>
          <w:p w14:paraId="341B1599" w14:textId="77777777" w:rsidR="00886A52" w:rsidRPr="008E39B8" w:rsidRDefault="002B639F" w:rsidP="002B639F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titioned 1</w:t>
            </w:r>
            <w:r w:rsidR="00886A52">
              <w:rPr>
                <w:sz w:val="18"/>
                <w:szCs w:val="18"/>
              </w:rPr>
              <w:t xml:space="preserve"> GB</w:t>
            </w:r>
            <w:r>
              <w:rPr>
                <w:sz w:val="18"/>
                <w:szCs w:val="18"/>
              </w:rPr>
              <w:t xml:space="preserve"> only</w:t>
            </w:r>
          </w:p>
        </w:tc>
      </w:tr>
      <w:tr w:rsidR="00886A52" w14:paraId="3B6D8A8C" w14:textId="77777777" w:rsidTr="005B7055">
        <w:tc>
          <w:tcPr>
            <w:tcW w:w="1408" w:type="dxa"/>
            <w:vMerge/>
          </w:tcPr>
          <w:p w14:paraId="5A8FFBB7" w14:textId="77777777" w:rsidR="00886A52" w:rsidRDefault="00886A52" w:rsidP="00EE473C"/>
        </w:tc>
        <w:tc>
          <w:tcPr>
            <w:tcW w:w="864" w:type="dxa"/>
            <w:vMerge/>
          </w:tcPr>
          <w:p w14:paraId="60B87684" w14:textId="77777777" w:rsidR="00886A52" w:rsidRDefault="00886A52" w:rsidP="00EE473C">
            <w:pPr>
              <w:jc w:val="both"/>
            </w:pPr>
          </w:p>
        </w:tc>
        <w:tc>
          <w:tcPr>
            <w:tcW w:w="1602" w:type="dxa"/>
          </w:tcPr>
          <w:p w14:paraId="1FA79A65" w14:textId="77777777" w:rsidR="00886A52" w:rsidRDefault="00886A52" w:rsidP="00EE473C">
            <w:pPr>
              <w:jc w:val="both"/>
            </w:pPr>
            <w:r>
              <w:t xml:space="preserve">File </w:t>
            </w:r>
            <w:r w:rsidR="00280FDD">
              <w:t>System</w:t>
            </w:r>
          </w:p>
        </w:tc>
        <w:tc>
          <w:tcPr>
            <w:tcW w:w="3231" w:type="dxa"/>
          </w:tcPr>
          <w:p w14:paraId="7BDAD281" w14:textId="77777777" w:rsidR="00886A52" w:rsidRPr="00070ED8" w:rsidRDefault="00886A52" w:rsidP="00EE473C">
            <w:pPr>
              <w:jc w:val="both"/>
            </w:pPr>
            <w:r w:rsidRPr="00070ED8">
              <w:t>FAT</w:t>
            </w:r>
            <w:r w:rsidR="0086541A">
              <w:t>32</w:t>
            </w:r>
          </w:p>
        </w:tc>
        <w:tc>
          <w:tcPr>
            <w:tcW w:w="2245" w:type="dxa"/>
          </w:tcPr>
          <w:p w14:paraId="14CA9973" w14:textId="77777777" w:rsidR="00886A52" w:rsidRPr="008E39B8" w:rsidRDefault="00886A52" w:rsidP="00EE473C">
            <w:pPr>
              <w:jc w:val="both"/>
              <w:rPr>
                <w:sz w:val="18"/>
                <w:szCs w:val="18"/>
              </w:rPr>
            </w:pPr>
          </w:p>
        </w:tc>
      </w:tr>
      <w:tr w:rsidR="00886A52" w14:paraId="4B2089A9" w14:textId="77777777" w:rsidTr="005B7055">
        <w:tc>
          <w:tcPr>
            <w:tcW w:w="1408" w:type="dxa"/>
            <w:vMerge/>
          </w:tcPr>
          <w:p w14:paraId="7468F86B" w14:textId="77777777" w:rsidR="00886A52" w:rsidRDefault="00886A52" w:rsidP="00EE473C"/>
        </w:tc>
        <w:tc>
          <w:tcPr>
            <w:tcW w:w="864" w:type="dxa"/>
            <w:vMerge/>
          </w:tcPr>
          <w:p w14:paraId="7A0F1FB9" w14:textId="77777777" w:rsidR="00886A52" w:rsidRDefault="00886A52" w:rsidP="00EE473C">
            <w:pPr>
              <w:jc w:val="both"/>
            </w:pPr>
          </w:p>
        </w:tc>
        <w:tc>
          <w:tcPr>
            <w:tcW w:w="1602" w:type="dxa"/>
          </w:tcPr>
          <w:p w14:paraId="3140E9FA" w14:textId="77777777" w:rsidR="00886A52" w:rsidRPr="005B7055" w:rsidRDefault="00BA7549" w:rsidP="00BA7549">
            <w:pPr>
              <w:jc w:val="both"/>
            </w:pPr>
            <w:r w:rsidRPr="005B7055">
              <w:t>Volume label</w:t>
            </w:r>
          </w:p>
        </w:tc>
        <w:tc>
          <w:tcPr>
            <w:tcW w:w="3231" w:type="dxa"/>
          </w:tcPr>
          <w:p w14:paraId="225CF9B5" w14:textId="77777777" w:rsidR="00886A52" w:rsidRPr="005B7055" w:rsidRDefault="00A17231" w:rsidP="003D0E6A">
            <w:pPr>
              <w:jc w:val="both"/>
            </w:pPr>
            <w:r w:rsidRPr="005B7055">
              <w:t>I</w:t>
            </w:r>
            <w:r w:rsidR="003D0E6A" w:rsidRPr="005B7055">
              <w:t>AMAN</w:t>
            </w:r>
            <w:r w:rsidRPr="005B7055">
              <w:t xml:space="preserve"> $_@</w:t>
            </w:r>
          </w:p>
        </w:tc>
        <w:tc>
          <w:tcPr>
            <w:tcW w:w="2245" w:type="dxa"/>
          </w:tcPr>
          <w:p w14:paraId="63E45F15" w14:textId="77777777" w:rsidR="00886A52" w:rsidRPr="008E39B8" w:rsidRDefault="00886A52" w:rsidP="00EE473C">
            <w:pPr>
              <w:jc w:val="both"/>
              <w:rPr>
                <w:sz w:val="18"/>
                <w:szCs w:val="18"/>
              </w:rPr>
            </w:pPr>
          </w:p>
        </w:tc>
      </w:tr>
      <w:tr w:rsidR="00EE473C" w14:paraId="7C2154CA" w14:textId="77777777" w:rsidTr="005B7055">
        <w:tc>
          <w:tcPr>
            <w:tcW w:w="1408" w:type="dxa"/>
            <w:vMerge w:val="restart"/>
          </w:tcPr>
          <w:p w14:paraId="3A4DFADA" w14:textId="77777777" w:rsidR="00EE473C" w:rsidRDefault="00EE473C" w:rsidP="00EE473C">
            <w:r>
              <w:t>Removable  Media #3</w:t>
            </w:r>
            <w:r>
              <w:br/>
            </w:r>
            <w:r w:rsidRPr="00E225ED">
              <w:rPr>
                <w:color w:val="833C0B" w:themeColor="accent2" w:themeShade="80"/>
              </w:rPr>
              <w:t>(RM#3)</w:t>
            </w:r>
          </w:p>
        </w:tc>
        <w:tc>
          <w:tcPr>
            <w:tcW w:w="864" w:type="dxa"/>
            <w:vMerge w:val="restart"/>
          </w:tcPr>
          <w:p w14:paraId="5C9D4A98" w14:textId="77777777" w:rsidR="00EE473C" w:rsidRDefault="00EE473C" w:rsidP="00EE473C">
            <w:pPr>
              <w:jc w:val="both"/>
            </w:pPr>
            <w:r>
              <w:t>HW</w:t>
            </w:r>
          </w:p>
        </w:tc>
        <w:tc>
          <w:tcPr>
            <w:tcW w:w="1602" w:type="dxa"/>
          </w:tcPr>
          <w:p w14:paraId="19439B6A" w14:textId="77777777" w:rsidR="00EE473C" w:rsidRDefault="00EE473C" w:rsidP="00EE473C">
            <w:pPr>
              <w:jc w:val="both"/>
            </w:pPr>
            <w:r>
              <w:t>Type</w:t>
            </w:r>
          </w:p>
        </w:tc>
        <w:tc>
          <w:tcPr>
            <w:tcW w:w="3231" w:type="dxa"/>
          </w:tcPr>
          <w:p w14:paraId="51ADDE17" w14:textId="77777777" w:rsidR="00EE473C" w:rsidRPr="00070ED8" w:rsidRDefault="004373A1" w:rsidP="004373A1">
            <w:pPr>
              <w:jc w:val="both"/>
            </w:pPr>
            <w:r>
              <w:t>CD-R</w:t>
            </w:r>
          </w:p>
        </w:tc>
        <w:tc>
          <w:tcPr>
            <w:tcW w:w="2245" w:type="dxa"/>
          </w:tcPr>
          <w:p w14:paraId="162DF51F" w14:textId="77777777" w:rsidR="00EE473C" w:rsidRPr="008E39B8" w:rsidRDefault="00EE473C" w:rsidP="00EE473C">
            <w:pPr>
              <w:jc w:val="both"/>
              <w:rPr>
                <w:sz w:val="18"/>
                <w:szCs w:val="18"/>
              </w:rPr>
            </w:pPr>
          </w:p>
        </w:tc>
      </w:tr>
      <w:tr w:rsidR="00EE473C" w14:paraId="63D5D182" w14:textId="77777777" w:rsidTr="005B7055">
        <w:tc>
          <w:tcPr>
            <w:tcW w:w="1408" w:type="dxa"/>
            <w:vMerge/>
          </w:tcPr>
          <w:p w14:paraId="25BEC1DF" w14:textId="77777777" w:rsidR="00EE473C" w:rsidRDefault="00EE473C" w:rsidP="00EE473C"/>
        </w:tc>
        <w:tc>
          <w:tcPr>
            <w:tcW w:w="864" w:type="dxa"/>
            <w:vMerge/>
          </w:tcPr>
          <w:p w14:paraId="22203E7D" w14:textId="77777777" w:rsidR="00EE473C" w:rsidRDefault="00EE473C" w:rsidP="00EE473C">
            <w:pPr>
              <w:jc w:val="both"/>
            </w:pPr>
          </w:p>
        </w:tc>
        <w:tc>
          <w:tcPr>
            <w:tcW w:w="1602" w:type="dxa"/>
          </w:tcPr>
          <w:p w14:paraId="4A09F6E9" w14:textId="77777777" w:rsidR="00EE473C" w:rsidRDefault="00EE473C" w:rsidP="00EE473C">
            <w:pPr>
              <w:jc w:val="both"/>
            </w:pPr>
            <w:r>
              <w:t>Size</w:t>
            </w:r>
          </w:p>
        </w:tc>
        <w:tc>
          <w:tcPr>
            <w:tcW w:w="3231" w:type="dxa"/>
          </w:tcPr>
          <w:p w14:paraId="7B5216A4" w14:textId="77777777" w:rsidR="00EE473C" w:rsidRPr="00F53948" w:rsidRDefault="00EE473C" w:rsidP="00EE473C">
            <w:pPr>
              <w:jc w:val="both"/>
            </w:pPr>
            <w:r w:rsidRPr="00F53948">
              <w:t>700 MB</w:t>
            </w:r>
          </w:p>
        </w:tc>
        <w:tc>
          <w:tcPr>
            <w:tcW w:w="2245" w:type="dxa"/>
          </w:tcPr>
          <w:p w14:paraId="173B9528" w14:textId="77777777" w:rsidR="00EE473C" w:rsidRPr="008E39B8" w:rsidRDefault="00EE473C" w:rsidP="00EE473C">
            <w:pPr>
              <w:jc w:val="both"/>
              <w:rPr>
                <w:sz w:val="18"/>
                <w:szCs w:val="18"/>
              </w:rPr>
            </w:pPr>
          </w:p>
        </w:tc>
      </w:tr>
      <w:tr w:rsidR="00E44DA6" w14:paraId="4191405A" w14:textId="77777777" w:rsidTr="005B7055">
        <w:tc>
          <w:tcPr>
            <w:tcW w:w="1408" w:type="dxa"/>
            <w:vMerge/>
          </w:tcPr>
          <w:p w14:paraId="1CD347FD" w14:textId="77777777" w:rsidR="00E44DA6" w:rsidRDefault="00E44DA6" w:rsidP="00E44DA6"/>
        </w:tc>
        <w:tc>
          <w:tcPr>
            <w:tcW w:w="864" w:type="dxa"/>
            <w:vMerge/>
          </w:tcPr>
          <w:p w14:paraId="707D6DA1" w14:textId="77777777" w:rsidR="00E44DA6" w:rsidRDefault="00E44DA6" w:rsidP="00E44DA6">
            <w:pPr>
              <w:jc w:val="both"/>
            </w:pPr>
          </w:p>
        </w:tc>
        <w:tc>
          <w:tcPr>
            <w:tcW w:w="1602" w:type="dxa"/>
          </w:tcPr>
          <w:p w14:paraId="16E3A696" w14:textId="77777777" w:rsidR="00E44DA6" w:rsidRDefault="00E44DA6" w:rsidP="00E44DA6">
            <w:pPr>
              <w:jc w:val="both"/>
            </w:pPr>
            <w:r>
              <w:t xml:space="preserve">File </w:t>
            </w:r>
            <w:r w:rsidR="00280FDD">
              <w:t>System</w:t>
            </w:r>
          </w:p>
        </w:tc>
        <w:tc>
          <w:tcPr>
            <w:tcW w:w="3231" w:type="dxa"/>
          </w:tcPr>
          <w:p w14:paraId="367A8DF4" w14:textId="77777777" w:rsidR="00E44DA6" w:rsidRPr="00F53948" w:rsidRDefault="00E44DA6" w:rsidP="00E44DA6">
            <w:pPr>
              <w:jc w:val="both"/>
            </w:pPr>
            <w:r w:rsidRPr="00F53948">
              <w:t>UDF</w:t>
            </w:r>
          </w:p>
        </w:tc>
        <w:tc>
          <w:tcPr>
            <w:tcW w:w="2245" w:type="dxa"/>
          </w:tcPr>
          <w:p w14:paraId="16A48BBB" w14:textId="77777777" w:rsidR="00E44DA6" w:rsidRPr="008E39B8" w:rsidRDefault="00E44DA6" w:rsidP="00E44DA6">
            <w:pPr>
              <w:jc w:val="both"/>
              <w:rPr>
                <w:sz w:val="18"/>
                <w:szCs w:val="18"/>
              </w:rPr>
            </w:pPr>
            <w:r w:rsidRPr="008E39B8">
              <w:rPr>
                <w:sz w:val="18"/>
                <w:szCs w:val="18"/>
              </w:rPr>
              <w:t>Created by Windows 7</w:t>
            </w:r>
          </w:p>
        </w:tc>
      </w:tr>
      <w:tr w:rsidR="00F53948" w14:paraId="0547BB27" w14:textId="77777777" w:rsidTr="005B7055">
        <w:tc>
          <w:tcPr>
            <w:tcW w:w="1408" w:type="dxa"/>
            <w:vMerge/>
          </w:tcPr>
          <w:p w14:paraId="7C5E981B" w14:textId="77777777" w:rsidR="00F53948" w:rsidRDefault="00F53948" w:rsidP="00F53948"/>
        </w:tc>
        <w:tc>
          <w:tcPr>
            <w:tcW w:w="864" w:type="dxa"/>
            <w:vMerge/>
          </w:tcPr>
          <w:p w14:paraId="53FE34BA" w14:textId="77777777" w:rsidR="00F53948" w:rsidRDefault="00F53948" w:rsidP="00F53948">
            <w:pPr>
              <w:jc w:val="both"/>
            </w:pPr>
          </w:p>
        </w:tc>
        <w:tc>
          <w:tcPr>
            <w:tcW w:w="1602" w:type="dxa"/>
          </w:tcPr>
          <w:p w14:paraId="5A399338" w14:textId="77777777" w:rsidR="00F53948" w:rsidRPr="005B7055" w:rsidRDefault="00F53948" w:rsidP="00F53948">
            <w:pPr>
              <w:jc w:val="both"/>
            </w:pPr>
            <w:r w:rsidRPr="005B7055">
              <w:t>Volume label</w:t>
            </w:r>
          </w:p>
        </w:tc>
        <w:tc>
          <w:tcPr>
            <w:tcW w:w="3231" w:type="dxa"/>
          </w:tcPr>
          <w:p w14:paraId="6DD1A867" w14:textId="77777777" w:rsidR="00F53948" w:rsidRPr="005B7055" w:rsidRDefault="00F53948" w:rsidP="00F53948">
            <w:pPr>
              <w:jc w:val="both"/>
            </w:pPr>
            <w:r w:rsidRPr="005B7055">
              <w:t>IAMAN CD</w:t>
            </w:r>
          </w:p>
        </w:tc>
        <w:tc>
          <w:tcPr>
            <w:tcW w:w="2245" w:type="dxa"/>
          </w:tcPr>
          <w:p w14:paraId="1F366830" w14:textId="77777777" w:rsidR="00F53948" w:rsidRPr="008E39B8" w:rsidRDefault="00F53948" w:rsidP="00F53948">
            <w:pPr>
              <w:jc w:val="both"/>
              <w:rPr>
                <w:sz w:val="18"/>
                <w:szCs w:val="18"/>
              </w:rPr>
            </w:pPr>
          </w:p>
        </w:tc>
      </w:tr>
      <w:tr w:rsidR="00E44DA6" w14:paraId="0BCFE9FF" w14:textId="77777777" w:rsidTr="005B7055">
        <w:tc>
          <w:tcPr>
            <w:tcW w:w="1408" w:type="dxa"/>
          </w:tcPr>
          <w:p w14:paraId="2BE3861C" w14:textId="77777777" w:rsidR="00E44DA6" w:rsidRPr="00076688" w:rsidRDefault="00E44DA6" w:rsidP="00E44DA6">
            <w:pPr>
              <w:rPr>
                <w:color w:val="A6A6A6" w:themeColor="background1" w:themeShade="A6"/>
              </w:rPr>
            </w:pPr>
            <w:r w:rsidRPr="00076688">
              <w:rPr>
                <w:color w:val="A6A6A6" w:themeColor="background1" w:themeShade="A6"/>
              </w:rPr>
              <w:t>Smart Device</w:t>
            </w:r>
          </w:p>
        </w:tc>
        <w:tc>
          <w:tcPr>
            <w:tcW w:w="864" w:type="dxa"/>
          </w:tcPr>
          <w:p w14:paraId="529CA9D3" w14:textId="77777777" w:rsidR="00E44DA6" w:rsidRPr="00076688" w:rsidRDefault="00E44DA6" w:rsidP="005B7055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-</w:t>
            </w:r>
          </w:p>
        </w:tc>
        <w:tc>
          <w:tcPr>
            <w:tcW w:w="1602" w:type="dxa"/>
          </w:tcPr>
          <w:p w14:paraId="5F2BF2B2" w14:textId="77777777" w:rsidR="00E44DA6" w:rsidRPr="00076688" w:rsidRDefault="00E44DA6" w:rsidP="005B7055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-</w:t>
            </w:r>
          </w:p>
        </w:tc>
        <w:tc>
          <w:tcPr>
            <w:tcW w:w="3231" w:type="dxa"/>
          </w:tcPr>
          <w:p w14:paraId="340A77D9" w14:textId="77777777" w:rsidR="00E44DA6" w:rsidRPr="00070ED8" w:rsidRDefault="00E44DA6" w:rsidP="005B7055">
            <w:pPr>
              <w:jc w:val="center"/>
              <w:rPr>
                <w:color w:val="A6A6A6" w:themeColor="background1" w:themeShade="A6"/>
              </w:rPr>
            </w:pPr>
            <w:r w:rsidRPr="00070ED8">
              <w:rPr>
                <w:color w:val="A6A6A6" w:themeColor="background1" w:themeShade="A6"/>
              </w:rPr>
              <w:t>-</w:t>
            </w:r>
          </w:p>
        </w:tc>
        <w:tc>
          <w:tcPr>
            <w:tcW w:w="2245" w:type="dxa"/>
          </w:tcPr>
          <w:p w14:paraId="10A489DD" w14:textId="77777777" w:rsidR="00E44DA6" w:rsidRPr="008E39B8" w:rsidRDefault="00E44DA6" w:rsidP="00E44DA6">
            <w:pPr>
              <w:jc w:val="both"/>
              <w:rPr>
                <w:sz w:val="18"/>
                <w:szCs w:val="18"/>
              </w:rPr>
            </w:pPr>
            <w:r w:rsidRPr="001E44F4">
              <w:rPr>
                <w:color w:val="A6A6A6" w:themeColor="background1" w:themeShade="A6"/>
                <w:sz w:val="18"/>
                <w:szCs w:val="18"/>
              </w:rPr>
              <w:t>Future work</w:t>
            </w:r>
            <w:r w:rsidR="001E44F4" w:rsidRPr="001E44F4">
              <w:rPr>
                <w:rStyle w:val="FootnoteReference"/>
                <w:color w:val="A6A6A6" w:themeColor="background1" w:themeShade="A6"/>
                <w:sz w:val="18"/>
                <w:szCs w:val="18"/>
              </w:rPr>
              <w:footnoteReference w:id="7"/>
            </w:r>
          </w:p>
        </w:tc>
      </w:tr>
    </w:tbl>
    <w:p w14:paraId="4250812D" w14:textId="77777777" w:rsidR="00107392" w:rsidRPr="00A40810" w:rsidRDefault="00EC739A" w:rsidP="00AE6042">
      <w:pPr>
        <w:pStyle w:val="Heading1"/>
      </w:pPr>
      <w:bookmarkStart w:id="2" w:name="_Toc418595370"/>
      <w:r w:rsidRPr="00A40810">
        <w:lastRenderedPageBreak/>
        <w:t xml:space="preserve">Detailed Behavior of </w:t>
      </w:r>
      <w:r w:rsidR="001B2D14" w:rsidRPr="00A40810">
        <w:t>the</w:t>
      </w:r>
      <w:r w:rsidRPr="00A40810">
        <w:t xml:space="preserve"> Suspect</w:t>
      </w:r>
      <w:bookmarkEnd w:id="2"/>
    </w:p>
    <w:p w14:paraId="25787543" w14:textId="77777777" w:rsidR="003344C7" w:rsidRDefault="003344C7" w:rsidP="0091046D">
      <w:pPr>
        <w:tabs>
          <w:tab w:val="left" w:pos="1800"/>
        </w:tabs>
        <w:jc w:val="both"/>
        <w:rPr>
          <w:rFonts w:ascii="Times New Roman" w:hAnsi="Times New Roman" w:cs="Times New Roman"/>
        </w:rPr>
      </w:pPr>
    </w:p>
    <w:p w14:paraId="193763FC" w14:textId="77777777" w:rsidR="00CF7AE7" w:rsidRDefault="003E0CA1" w:rsidP="0091046D">
      <w:pPr>
        <w:tabs>
          <w:tab w:val="left" w:pos="1800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garding</w:t>
      </w:r>
      <w:r w:rsidR="00C536D6">
        <w:rPr>
          <w:rFonts w:ascii="Times New Roman" w:hAnsi="Times New Roman" w:cs="Times New Roman"/>
        </w:rPr>
        <w:t xml:space="preserve"> developing </w:t>
      </w:r>
      <w:r w:rsidR="006A2542">
        <w:rPr>
          <w:rFonts w:ascii="Times New Roman" w:hAnsi="Times New Roman" w:cs="Times New Roman"/>
        </w:rPr>
        <w:t xml:space="preserve">user and system </w:t>
      </w:r>
      <w:r w:rsidR="00C536D6">
        <w:rPr>
          <w:rFonts w:ascii="Times New Roman" w:hAnsi="Times New Roman" w:cs="Times New Roman"/>
        </w:rPr>
        <w:t>artifacts</w:t>
      </w:r>
      <w:r w:rsidR="00A21F09">
        <w:rPr>
          <w:rFonts w:ascii="Times New Roman" w:hAnsi="Times New Roman" w:cs="Times New Roman"/>
        </w:rPr>
        <w:t xml:space="preserve">, we </w:t>
      </w:r>
      <w:r w:rsidR="00DF4DA0">
        <w:rPr>
          <w:rFonts w:ascii="Times New Roman" w:hAnsi="Times New Roman" w:cs="Times New Roman"/>
        </w:rPr>
        <w:t>tried</w:t>
      </w:r>
      <w:r w:rsidR="00C536D6">
        <w:rPr>
          <w:rFonts w:ascii="Times New Roman" w:hAnsi="Times New Roman" w:cs="Times New Roman"/>
        </w:rPr>
        <w:t xml:space="preserve"> to k</w:t>
      </w:r>
      <w:r w:rsidR="00A21F09">
        <w:rPr>
          <w:rFonts w:ascii="Times New Roman" w:hAnsi="Times New Roman" w:cs="Times New Roman"/>
        </w:rPr>
        <w:t xml:space="preserve">eep simple as much as possible. For efficiency of both developing and </w:t>
      </w:r>
      <w:r w:rsidR="001723B0">
        <w:rPr>
          <w:rFonts w:ascii="Times New Roman" w:hAnsi="Times New Roman" w:cs="Times New Roman"/>
        </w:rPr>
        <w:t>analyzing</w:t>
      </w:r>
      <w:r w:rsidR="00A21F09">
        <w:rPr>
          <w:rFonts w:ascii="Times New Roman" w:hAnsi="Times New Roman" w:cs="Times New Roman"/>
        </w:rPr>
        <w:t xml:space="preserve"> images, it </w:t>
      </w:r>
      <w:r w:rsidR="00DF4DA0">
        <w:rPr>
          <w:rFonts w:ascii="Times New Roman" w:hAnsi="Times New Roman" w:cs="Times New Roman"/>
        </w:rPr>
        <w:t>was</w:t>
      </w:r>
      <w:r w:rsidR="00A21F09">
        <w:rPr>
          <w:rFonts w:ascii="Times New Roman" w:hAnsi="Times New Roman" w:cs="Times New Roman"/>
        </w:rPr>
        <w:t xml:space="preserve"> </w:t>
      </w:r>
      <w:r w:rsidR="007042E8">
        <w:rPr>
          <w:rFonts w:ascii="Times New Roman" w:hAnsi="Times New Roman" w:cs="Times New Roman"/>
        </w:rPr>
        <w:t xml:space="preserve">designed to avoid complicated operations and create </w:t>
      </w:r>
      <w:r w:rsidR="00DF4DA0">
        <w:rPr>
          <w:rFonts w:ascii="Times New Roman" w:hAnsi="Times New Roman" w:cs="Times New Roman"/>
        </w:rPr>
        <w:t>various meaningful</w:t>
      </w:r>
      <w:r w:rsidR="00265A25">
        <w:rPr>
          <w:rFonts w:ascii="Times New Roman" w:hAnsi="Times New Roman" w:cs="Times New Roman"/>
        </w:rPr>
        <w:t xml:space="preserve"> artifacts from the viewpoint of digital forensics.</w:t>
      </w:r>
      <w:r w:rsidR="007042E8">
        <w:rPr>
          <w:rFonts w:ascii="Times New Roman" w:hAnsi="Times New Roman" w:cs="Times New Roman"/>
        </w:rPr>
        <w:t xml:space="preserve"> </w:t>
      </w:r>
    </w:p>
    <w:p w14:paraId="7D036973" w14:textId="77777777" w:rsidR="0070326C" w:rsidRDefault="0070326C" w:rsidP="0091046D">
      <w:pPr>
        <w:tabs>
          <w:tab w:val="left" w:pos="1800"/>
        </w:tabs>
        <w:jc w:val="both"/>
        <w:rPr>
          <w:rFonts w:ascii="Times New Roman" w:hAnsi="Times New Roman" w:cs="Times New Roman"/>
        </w:rPr>
      </w:pPr>
    </w:p>
    <w:p w14:paraId="06F155BF" w14:textId="77777777" w:rsidR="00671084" w:rsidRDefault="00671084" w:rsidP="00E23A0D">
      <w:pPr>
        <w:tabs>
          <w:tab w:val="left" w:pos="1800"/>
          <w:tab w:val="left" w:pos="7267"/>
        </w:tabs>
        <w:jc w:val="both"/>
        <w:rPr>
          <w:rFonts w:ascii="Times New Roman" w:hAnsi="Times New Roman" w:cs="Times New Roman"/>
        </w:rPr>
      </w:pPr>
      <w:r w:rsidRPr="008B12F5">
        <w:rPr>
          <w:rFonts w:ascii="Times New Roman" w:hAnsi="Times New Roman" w:cs="Times New Roman"/>
        </w:rPr>
        <w:t xml:space="preserve">Detailed behavior of the suspect </w:t>
      </w:r>
      <w:r w:rsidR="00C536D6">
        <w:rPr>
          <w:rFonts w:ascii="Times New Roman" w:hAnsi="Times New Roman" w:cs="Times New Roman"/>
        </w:rPr>
        <w:t>is</w:t>
      </w:r>
      <w:r w:rsidRPr="008B12F5">
        <w:rPr>
          <w:rFonts w:ascii="Times New Roman" w:hAnsi="Times New Roman" w:cs="Times New Roman"/>
        </w:rPr>
        <w:t xml:space="preserve"> described as a text</w:t>
      </w:r>
      <w:r w:rsidR="00C536D6">
        <w:rPr>
          <w:rFonts w:ascii="Times New Roman" w:hAnsi="Times New Roman" w:cs="Times New Roman"/>
        </w:rPr>
        <w:t xml:space="preserve"> (</w:t>
      </w:r>
      <w:r w:rsidR="001723B0">
        <w:rPr>
          <w:rFonts w:ascii="Times New Roman" w:hAnsi="Times New Roman" w:cs="Times New Roman"/>
        </w:rPr>
        <w:t xml:space="preserve">below </w:t>
      </w:r>
      <w:r w:rsidR="00C536D6">
        <w:rPr>
          <w:rFonts w:ascii="Times New Roman" w:hAnsi="Times New Roman" w:cs="Times New Roman"/>
        </w:rPr>
        <w:t>table)</w:t>
      </w:r>
      <w:r w:rsidRPr="008B12F5">
        <w:rPr>
          <w:rFonts w:ascii="Times New Roman" w:hAnsi="Times New Roman" w:cs="Times New Roman"/>
        </w:rPr>
        <w:t xml:space="preserve"> and </w:t>
      </w:r>
      <w:r w:rsidR="001723B0">
        <w:rPr>
          <w:rFonts w:ascii="Times New Roman" w:hAnsi="Times New Roman" w:cs="Times New Roman"/>
        </w:rPr>
        <w:t xml:space="preserve">visual </w:t>
      </w:r>
      <w:r w:rsidRPr="008B12F5">
        <w:rPr>
          <w:rFonts w:ascii="Times New Roman" w:hAnsi="Times New Roman" w:cs="Times New Roman"/>
        </w:rPr>
        <w:t>diagram.</w:t>
      </w:r>
      <w:r w:rsidR="00FD138E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714"/>
        <w:gridCol w:w="1486"/>
        <w:gridCol w:w="1858"/>
        <w:gridCol w:w="1310"/>
        <w:gridCol w:w="409"/>
        <w:gridCol w:w="1346"/>
        <w:gridCol w:w="2232"/>
      </w:tblGrid>
      <w:tr w:rsidR="00F0457A" w:rsidRPr="004728E5" w14:paraId="08D61C80" w14:textId="77777777" w:rsidTr="00D1288F">
        <w:trPr>
          <w:trHeight w:val="242"/>
        </w:trPr>
        <w:tc>
          <w:tcPr>
            <w:tcW w:w="714" w:type="dxa"/>
            <w:shd w:val="clear" w:color="auto" w:fill="2F5496" w:themeFill="accent5" w:themeFillShade="BF"/>
          </w:tcPr>
          <w:p w14:paraId="73732254" w14:textId="77777777" w:rsidR="00F0457A" w:rsidRPr="00DE211F" w:rsidRDefault="00F0457A" w:rsidP="00335D0B">
            <w:pPr>
              <w:spacing w:before="2" w:line="0" w:lineRule="atLeast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DE211F">
              <w:rPr>
                <w:b/>
                <w:color w:val="FFFFFF" w:themeColor="background1"/>
                <w:sz w:val="18"/>
                <w:szCs w:val="18"/>
              </w:rPr>
              <w:t>Step</w:t>
            </w:r>
          </w:p>
        </w:tc>
        <w:tc>
          <w:tcPr>
            <w:tcW w:w="1486" w:type="dxa"/>
            <w:shd w:val="clear" w:color="auto" w:fill="2F5496" w:themeFill="accent5" w:themeFillShade="BF"/>
          </w:tcPr>
          <w:p w14:paraId="22F8D539" w14:textId="77777777" w:rsidR="00F0457A" w:rsidRPr="00DE211F" w:rsidRDefault="00F0457A" w:rsidP="00335D0B">
            <w:pPr>
              <w:spacing w:before="2" w:line="0" w:lineRule="atLeast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DE211F">
              <w:rPr>
                <w:b/>
                <w:color w:val="FFFFFF" w:themeColor="background1"/>
                <w:sz w:val="18"/>
                <w:szCs w:val="18"/>
              </w:rPr>
              <w:t>Date/Time</w:t>
            </w:r>
          </w:p>
        </w:tc>
        <w:tc>
          <w:tcPr>
            <w:tcW w:w="1858" w:type="dxa"/>
            <w:shd w:val="clear" w:color="auto" w:fill="2F5496" w:themeFill="accent5" w:themeFillShade="BF"/>
          </w:tcPr>
          <w:p w14:paraId="3F18A3FB" w14:textId="77777777" w:rsidR="00F0457A" w:rsidRPr="00DE211F" w:rsidRDefault="00F0457A" w:rsidP="00335D0B">
            <w:pPr>
              <w:tabs>
                <w:tab w:val="left" w:pos="473"/>
                <w:tab w:val="center" w:pos="1306"/>
              </w:tabs>
              <w:spacing w:before="2" w:line="0" w:lineRule="atLeast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DE211F">
              <w:rPr>
                <w:b/>
                <w:color w:val="FFFFFF" w:themeColor="background1"/>
                <w:sz w:val="18"/>
                <w:szCs w:val="18"/>
              </w:rPr>
              <w:t>Action</w:t>
            </w:r>
          </w:p>
        </w:tc>
        <w:tc>
          <w:tcPr>
            <w:tcW w:w="3065" w:type="dxa"/>
            <w:gridSpan w:val="3"/>
            <w:shd w:val="clear" w:color="auto" w:fill="2F5496" w:themeFill="accent5" w:themeFillShade="BF"/>
          </w:tcPr>
          <w:p w14:paraId="2F579778" w14:textId="77777777" w:rsidR="00F0457A" w:rsidRPr="00DE211F" w:rsidRDefault="00F0457A" w:rsidP="00335D0B">
            <w:pPr>
              <w:tabs>
                <w:tab w:val="left" w:pos="473"/>
                <w:tab w:val="center" w:pos="1306"/>
              </w:tabs>
              <w:spacing w:before="2" w:line="0" w:lineRule="atLeast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DE211F">
              <w:rPr>
                <w:b/>
                <w:color w:val="FFFFFF" w:themeColor="background1"/>
                <w:sz w:val="18"/>
                <w:szCs w:val="18"/>
              </w:rPr>
              <w:t>Additional Description</w:t>
            </w:r>
          </w:p>
        </w:tc>
        <w:tc>
          <w:tcPr>
            <w:tcW w:w="2232" w:type="dxa"/>
            <w:shd w:val="clear" w:color="auto" w:fill="2F5496" w:themeFill="accent5" w:themeFillShade="BF"/>
          </w:tcPr>
          <w:p w14:paraId="4E5AB4C7" w14:textId="77777777" w:rsidR="00F0457A" w:rsidRPr="00DE211F" w:rsidRDefault="00F0457A" w:rsidP="00335D0B">
            <w:pPr>
              <w:spacing w:before="2" w:line="0" w:lineRule="atLeast"/>
              <w:jc w:val="center"/>
              <w:rPr>
                <w:b/>
                <w:color w:val="FFFFFF" w:themeColor="background1"/>
                <w:sz w:val="18"/>
                <w:szCs w:val="18"/>
              </w:rPr>
            </w:pPr>
            <w:r w:rsidRPr="00DE211F">
              <w:rPr>
                <w:b/>
                <w:color w:val="FFFFFF" w:themeColor="background1"/>
                <w:sz w:val="18"/>
                <w:szCs w:val="18"/>
              </w:rPr>
              <w:t>Note</w:t>
            </w:r>
          </w:p>
        </w:tc>
      </w:tr>
      <w:tr w:rsidR="0058539C" w:rsidRPr="004728E5" w14:paraId="43E0150E" w14:textId="77777777" w:rsidTr="00D1288F">
        <w:trPr>
          <w:trHeight w:val="389"/>
        </w:trPr>
        <w:tc>
          <w:tcPr>
            <w:tcW w:w="714" w:type="dxa"/>
            <w:vMerge w:val="restart"/>
          </w:tcPr>
          <w:p w14:paraId="191004B0" w14:textId="77777777" w:rsidR="0058539C" w:rsidRPr="00DE211F" w:rsidRDefault="0058539C" w:rsidP="00F0457A">
            <w:pPr>
              <w:spacing w:before="2" w:line="0" w:lineRule="atLeast"/>
              <w:jc w:val="both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Normal</w:t>
            </w:r>
          </w:p>
        </w:tc>
        <w:tc>
          <w:tcPr>
            <w:tcW w:w="1486" w:type="dxa"/>
            <w:vMerge w:val="restart"/>
          </w:tcPr>
          <w:p w14:paraId="16909188" w14:textId="77777777" w:rsidR="0058539C" w:rsidRPr="005C131F" w:rsidRDefault="0058539C" w:rsidP="00F50119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 w:rsidRPr="005C131F">
              <w:rPr>
                <w:rFonts w:ascii="Consolas" w:hAnsi="Consolas" w:cs="Consolas"/>
                <w:sz w:val="15"/>
                <w:szCs w:val="15"/>
              </w:rPr>
              <w:t xml:space="preserve">~ </w:t>
            </w:r>
            <w:r w:rsidR="00ED336E">
              <w:rPr>
                <w:rFonts w:ascii="Consolas" w:hAnsi="Consolas" w:cs="Consolas"/>
                <w:sz w:val="15"/>
                <w:szCs w:val="15"/>
              </w:rPr>
              <w:t>2015-03-22</w:t>
            </w:r>
          </w:p>
        </w:tc>
        <w:tc>
          <w:tcPr>
            <w:tcW w:w="1858" w:type="dxa"/>
          </w:tcPr>
          <w:p w14:paraId="432BCDB9" w14:textId="77777777" w:rsidR="0058539C" w:rsidRPr="005C7D84" w:rsidRDefault="0058539C" w:rsidP="00F0457A">
            <w:pPr>
              <w:spacing w:before="2" w:line="0" w:lineRule="atLeast"/>
              <w:rPr>
                <w:sz w:val="16"/>
                <w:szCs w:val="16"/>
              </w:rPr>
            </w:pPr>
            <w:r w:rsidRPr="005C7D84">
              <w:rPr>
                <w:sz w:val="16"/>
                <w:szCs w:val="16"/>
              </w:rPr>
              <w:t>Install OS</w:t>
            </w:r>
          </w:p>
        </w:tc>
        <w:tc>
          <w:tcPr>
            <w:tcW w:w="3065" w:type="dxa"/>
            <w:gridSpan w:val="3"/>
          </w:tcPr>
          <w:p w14:paraId="027FF858" w14:textId="77777777" w:rsidR="0058539C" w:rsidRPr="00766447" w:rsidRDefault="0058539C" w:rsidP="00F0457A">
            <w:pPr>
              <w:spacing w:before="2" w:line="0" w:lineRule="atLeast"/>
              <w:rPr>
                <w:sz w:val="16"/>
                <w:szCs w:val="16"/>
              </w:rPr>
            </w:pPr>
            <w:r w:rsidRPr="00766447">
              <w:rPr>
                <w:sz w:val="16"/>
                <w:szCs w:val="16"/>
              </w:rPr>
              <w:t>Windows 7 Ultimate</w:t>
            </w:r>
          </w:p>
        </w:tc>
        <w:tc>
          <w:tcPr>
            <w:tcW w:w="2232" w:type="dxa"/>
          </w:tcPr>
          <w:p w14:paraId="0266FC0C" w14:textId="77777777" w:rsidR="0058539C" w:rsidRPr="00362E49" w:rsidRDefault="0058539C" w:rsidP="00F0457A">
            <w:pPr>
              <w:spacing w:before="2" w:line="0" w:lineRule="atLeast"/>
              <w:rPr>
                <w:sz w:val="14"/>
                <w:szCs w:val="14"/>
                <w:highlight w:val="lightGray"/>
              </w:rPr>
            </w:pPr>
          </w:p>
        </w:tc>
      </w:tr>
      <w:tr w:rsidR="009877B7" w:rsidRPr="004728E5" w14:paraId="145612DC" w14:textId="77777777" w:rsidTr="00D1288F">
        <w:trPr>
          <w:trHeight w:val="389"/>
        </w:trPr>
        <w:tc>
          <w:tcPr>
            <w:tcW w:w="714" w:type="dxa"/>
            <w:vMerge/>
          </w:tcPr>
          <w:p w14:paraId="06948982" w14:textId="77777777" w:rsidR="009877B7" w:rsidRPr="00DE211F" w:rsidRDefault="009877B7" w:rsidP="00F0457A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/>
          </w:tcPr>
          <w:p w14:paraId="0B6C00BE" w14:textId="77777777" w:rsidR="009877B7" w:rsidRPr="005C131F" w:rsidRDefault="009877B7" w:rsidP="004B06D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1858" w:type="dxa"/>
          </w:tcPr>
          <w:p w14:paraId="49653B8F" w14:textId="77777777" w:rsidR="009877B7" w:rsidRPr="005C7D84" w:rsidRDefault="009877B7" w:rsidP="00F0457A">
            <w:pPr>
              <w:spacing w:before="2" w:line="0" w:lineRule="atLeast"/>
              <w:rPr>
                <w:sz w:val="16"/>
                <w:szCs w:val="16"/>
              </w:rPr>
            </w:pPr>
            <w:r w:rsidRPr="005C7D84">
              <w:rPr>
                <w:sz w:val="16"/>
                <w:szCs w:val="16"/>
              </w:rPr>
              <w:t>Configure settings</w:t>
            </w:r>
          </w:p>
        </w:tc>
        <w:tc>
          <w:tcPr>
            <w:tcW w:w="3065" w:type="dxa"/>
            <w:gridSpan w:val="3"/>
          </w:tcPr>
          <w:p w14:paraId="4BAAC22D" w14:textId="77777777" w:rsidR="009877B7" w:rsidRPr="00766447" w:rsidRDefault="009877B7" w:rsidP="009877B7">
            <w:pPr>
              <w:spacing w:before="2" w:line="0" w:lineRule="atLeast"/>
              <w:rPr>
                <w:sz w:val="16"/>
                <w:szCs w:val="16"/>
              </w:rPr>
            </w:pPr>
            <w:r w:rsidRPr="00766447">
              <w:rPr>
                <w:sz w:val="16"/>
                <w:szCs w:val="16"/>
              </w:rPr>
              <w:t>Set the ti</w:t>
            </w:r>
            <w:r w:rsidR="00794AF2">
              <w:rPr>
                <w:sz w:val="16"/>
                <w:szCs w:val="16"/>
              </w:rPr>
              <w:t>mezone to (UTC-05) Eastern Time</w:t>
            </w:r>
          </w:p>
        </w:tc>
        <w:tc>
          <w:tcPr>
            <w:tcW w:w="2232" w:type="dxa"/>
          </w:tcPr>
          <w:p w14:paraId="70E82165" w14:textId="77777777" w:rsidR="009877B7" w:rsidRPr="00BF1718" w:rsidRDefault="009877B7" w:rsidP="00F0457A">
            <w:pPr>
              <w:spacing w:before="2" w:line="0" w:lineRule="atLeast"/>
              <w:rPr>
                <w:sz w:val="14"/>
                <w:szCs w:val="14"/>
                <w:highlight w:val="lightGray"/>
              </w:rPr>
            </w:pPr>
          </w:p>
        </w:tc>
      </w:tr>
      <w:tr w:rsidR="0058539C" w:rsidRPr="004728E5" w14:paraId="70A6878B" w14:textId="77777777" w:rsidTr="00D1288F">
        <w:trPr>
          <w:trHeight w:val="389"/>
        </w:trPr>
        <w:tc>
          <w:tcPr>
            <w:tcW w:w="714" w:type="dxa"/>
            <w:vMerge/>
          </w:tcPr>
          <w:p w14:paraId="451E3C71" w14:textId="77777777" w:rsidR="0058539C" w:rsidRPr="00DE211F" w:rsidRDefault="0058539C" w:rsidP="00F0457A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/>
          </w:tcPr>
          <w:p w14:paraId="34018F92" w14:textId="77777777" w:rsidR="0058539C" w:rsidRPr="005C131F" w:rsidRDefault="0058539C" w:rsidP="00F0457A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1858" w:type="dxa"/>
          </w:tcPr>
          <w:p w14:paraId="3AEDA9AF" w14:textId="77777777" w:rsidR="0058539C" w:rsidRPr="00DE211F" w:rsidRDefault="0058539C" w:rsidP="00F0457A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Install Apps</w:t>
            </w:r>
          </w:p>
        </w:tc>
        <w:tc>
          <w:tcPr>
            <w:tcW w:w="3065" w:type="dxa"/>
            <w:gridSpan w:val="3"/>
          </w:tcPr>
          <w:p w14:paraId="4A9369A7" w14:textId="77777777" w:rsidR="0058539C" w:rsidRPr="00766447" w:rsidRDefault="0058539C" w:rsidP="00F0457A">
            <w:pPr>
              <w:spacing w:before="2" w:line="0" w:lineRule="atLeast"/>
              <w:rPr>
                <w:sz w:val="16"/>
                <w:szCs w:val="16"/>
              </w:rPr>
            </w:pPr>
            <w:r w:rsidRPr="00766447">
              <w:rPr>
                <w:sz w:val="16"/>
                <w:szCs w:val="16"/>
              </w:rPr>
              <w:t>(1) Microsoft Office</w:t>
            </w:r>
          </w:p>
          <w:p w14:paraId="144905A9" w14:textId="77777777" w:rsidR="0058539C" w:rsidRPr="00766447" w:rsidRDefault="0058539C" w:rsidP="00F0457A">
            <w:pPr>
              <w:spacing w:before="2" w:line="0" w:lineRule="atLeast"/>
              <w:rPr>
                <w:sz w:val="16"/>
                <w:szCs w:val="16"/>
              </w:rPr>
            </w:pPr>
            <w:r w:rsidRPr="00766447">
              <w:rPr>
                <w:sz w:val="16"/>
                <w:szCs w:val="16"/>
              </w:rPr>
              <w:t>(2) Microsoft Internet Explorer</w:t>
            </w:r>
          </w:p>
          <w:p w14:paraId="506ADDA4" w14:textId="77777777" w:rsidR="0058539C" w:rsidRPr="00766447" w:rsidRDefault="0058539C" w:rsidP="00F0457A">
            <w:pPr>
              <w:spacing w:before="2" w:line="0" w:lineRule="atLeast"/>
              <w:rPr>
                <w:sz w:val="16"/>
                <w:szCs w:val="16"/>
              </w:rPr>
            </w:pPr>
            <w:r w:rsidRPr="00766447">
              <w:rPr>
                <w:sz w:val="16"/>
                <w:szCs w:val="16"/>
              </w:rPr>
              <w:t>(3) Google Chrome</w:t>
            </w:r>
          </w:p>
        </w:tc>
        <w:tc>
          <w:tcPr>
            <w:tcW w:w="2232" w:type="dxa"/>
          </w:tcPr>
          <w:p w14:paraId="2EC5ADBA" w14:textId="77777777" w:rsidR="0058539C" w:rsidRPr="002C110F" w:rsidRDefault="0058539C" w:rsidP="00F0457A">
            <w:pPr>
              <w:spacing w:before="2" w:line="0" w:lineRule="atLeast"/>
              <w:rPr>
                <w:sz w:val="14"/>
                <w:szCs w:val="14"/>
              </w:rPr>
            </w:pPr>
            <w:r w:rsidRPr="002C110F">
              <w:rPr>
                <w:sz w:val="14"/>
                <w:szCs w:val="14"/>
              </w:rPr>
              <w:t>Latest versions if possible</w:t>
            </w:r>
          </w:p>
        </w:tc>
      </w:tr>
      <w:tr w:rsidR="0058539C" w:rsidRPr="004728E5" w14:paraId="0F79A57A" w14:textId="77777777" w:rsidTr="00D1288F">
        <w:trPr>
          <w:trHeight w:val="389"/>
        </w:trPr>
        <w:tc>
          <w:tcPr>
            <w:tcW w:w="714" w:type="dxa"/>
            <w:vMerge/>
          </w:tcPr>
          <w:p w14:paraId="3FAACA92" w14:textId="77777777" w:rsidR="0058539C" w:rsidRPr="00DE211F" w:rsidRDefault="0058539C" w:rsidP="00F0457A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/>
          </w:tcPr>
          <w:p w14:paraId="162A0C3F" w14:textId="77777777" w:rsidR="0058539C" w:rsidRPr="005C131F" w:rsidRDefault="0058539C" w:rsidP="00F0457A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1858" w:type="dxa"/>
          </w:tcPr>
          <w:p w14:paraId="6624921E" w14:textId="77777777" w:rsidR="0058539C" w:rsidRPr="00DE211F" w:rsidRDefault="0058539C" w:rsidP="00F0457A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reate/Download business data</w:t>
            </w:r>
          </w:p>
        </w:tc>
        <w:tc>
          <w:tcPr>
            <w:tcW w:w="3065" w:type="dxa"/>
            <w:gridSpan w:val="3"/>
          </w:tcPr>
          <w:p w14:paraId="240682CF" w14:textId="77777777" w:rsidR="0058539C" w:rsidRPr="00766447" w:rsidRDefault="0058539C" w:rsidP="00F0457A">
            <w:pPr>
              <w:spacing w:before="2" w:line="0" w:lineRule="atLeast"/>
              <w:rPr>
                <w:sz w:val="16"/>
                <w:szCs w:val="16"/>
              </w:rPr>
            </w:pPr>
            <w:r w:rsidRPr="00766447">
              <w:rPr>
                <w:sz w:val="16"/>
                <w:szCs w:val="16"/>
              </w:rPr>
              <w:t xml:space="preserve">Electronic documents </w:t>
            </w:r>
            <w:r w:rsidRPr="00766447">
              <w:rPr>
                <w:sz w:val="16"/>
                <w:szCs w:val="16"/>
              </w:rPr>
              <w:br/>
              <w:t>(Word, Excel, PowerPoint…)</w:t>
            </w:r>
          </w:p>
        </w:tc>
        <w:tc>
          <w:tcPr>
            <w:tcW w:w="2232" w:type="dxa"/>
          </w:tcPr>
          <w:p w14:paraId="28D506FB" w14:textId="77777777" w:rsidR="0058539C" w:rsidRPr="002C110F" w:rsidRDefault="0058539C" w:rsidP="00F0457A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ompany</w:t>
            </w:r>
            <w:r w:rsidR="00794AF2">
              <w:rPr>
                <w:sz w:val="14"/>
                <w:szCs w:val="14"/>
              </w:rPr>
              <w:t>’s</w:t>
            </w:r>
            <w:r>
              <w:rPr>
                <w:sz w:val="14"/>
                <w:szCs w:val="14"/>
              </w:rPr>
              <w:t xml:space="preserve"> common files</w:t>
            </w:r>
          </w:p>
        </w:tc>
      </w:tr>
      <w:tr w:rsidR="0058539C" w:rsidRPr="004728E5" w14:paraId="6B6386C2" w14:textId="77777777" w:rsidTr="00D1288F">
        <w:trPr>
          <w:trHeight w:val="389"/>
        </w:trPr>
        <w:tc>
          <w:tcPr>
            <w:tcW w:w="714" w:type="dxa"/>
            <w:vMerge/>
          </w:tcPr>
          <w:p w14:paraId="48CDE813" w14:textId="77777777" w:rsidR="0058539C" w:rsidRPr="00DE211F" w:rsidRDefault="0058539C" w:rsidP="00F0457A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/>
          </w:tcPr>
          <w:p w14:paraId="1E4D07EE" w14:textId="77777777" w:rsidR="0058539C" w:rsidRPr="005C131F" w:rsidRDefault="0058539C" w:rsidP="00F0457A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1858" w:type="dxa"/>
          </w:tcPr>
          <w:p w14:paraId="0C3605F0" w14:textId="77777777" w:rsidR="0058539C" w:rsidRPr="00DE211F" w:rsidRDefault="0058539C" w:rsidP="00F0457A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Email</w:t>
            </w:r>
          </w:p>
        </w:tc>
        <w:tc>
          <w:tcPr>
            <w:tcW w:w="3065" w:type="dxa"/>
            <w:gridSpan w:val="3"/>
          </w:tcPr>
          <w:p w14:paraId="0F8E7ED0" w14:textId="77777777" w:rsidR="0058539C" w:rsidRPr="00766447" w:rsidRDefault="00794AF2" w:rsidP="00794AF2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crosoft</w:t>
            </w:r>
            <w:r w:rsidR="0058539C" w:rsidRPr="00766447">
              <w:rPr>
                <w:sz w:val="16"/>
                <w:szCs w:val="16"/>
              </w:rPr>
              <w:t xml:space="preserve"> Outlook</w:t>
            </w:r>
            <w:r>
              <w:rPr>
                <w:sz w:val="16"/>
                <w:szCs w:val="16"/>
              </w:rPr>
              <w:t xml:space="preserve"> with NIST e-mail account</w:t>
            </w:r>
          </w:p>
        </w:tc>
        <w:tc>
          <w:tcPr>
            <w:tcW w:w="2232" w:type="dxa"/>
          </w:tcPr>
          <w:p w14:paraId="68A3B4FF" w14:textId="77777777" w:rsidR="0058539C" w:rsidRPr="002C110F" w:rsidRDefault="00794AF2" w:rsidP="00F0457A">
            <w:pPr>
              <w:spacing w:before="2" w:line="0" w:lineRule="atLeast"/>
              <w:rPr>
                <w:sz w:val="14"/>
                <w:szCs w:val="14"/>
              </w:rPr>
            </w:pPr>
            <w:r w:rsidRPr="00794AF2">
              <w:rPr>
                <w:sz w:val="14"/>
                <w:szCs w:val="14"/>
              </w:rPr>
              <w:t>iaman.informant@nist.gov</w:t>
            </w:r>
          </w:p>
        </w:tc>
      </w:tr>
      <w:tr w:rsidR="0058539C" w:rsidRPr="004728E5" w14:paraId="65903AE3" w14:textId="77777777" w:rsidTr="00D1288F">
        <w:trPr>
          <w:trHeight w:val="389"/>
        </w:trPr>
        <w:tc>
          <w:tcPr>
            <w:tcW w:w="714" w:type="dxa"/>
            <w:vMerge/>
          </w:tcPr>
          <w:p w14:paraId="64359E6F" w14:textId="77777777" w:rsidR="0058539C" w:rsidRPr="00DE211F" w:rsidRDefault="0058539C" w:rsidP="00F0457A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/>
          </w:tcPr>
          <w:p w14:paraId="780C0022" w14:textId="77777777" w:rsidR="0058539C" w:rsidRPr="005C131F" w:rsidRDefault="0058539C" w:rsidP="00F0457A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1858" w:type="dxa"/>
          </w:tcPr>
          <w:p w14:paraId="7F6E0332" w14:textId="77777777" w:rsidR="0058539C" w:rsidRPr="005C7D84" w:rsidRDefault="0058539C" w:rsidP="0058539C">
            <w:pPr>
              <w:spacing w:before="2" w:line="0" w:lineRule="atLeast"/>
              <w:rPr>
                <w:sz w:val="16"/>
                <w:szCs w:val="16"/>
              </w:rPr>
            </w:pPr>
            <w:r w:rsidRPr="005C7D84">
              <w:rPr>
                <w:sz w:val="16"/>
                <w:szCs w:val="16"/>
              </w:rPr>
              <w:t>Create u</w:t>
            </w:r>
            <w:r w:rsidRPr="005C7D84">
              <w:rPr>
                <w:rFonts w:hint="eastAsia"/>
                <w:sz w:val="16"/>
                <w:szCs w:val="16"/>
              </w:rPr>
              <w:t>ser account</w:t>
            </w:r>
            <w:r w:rsidRPr="005C7D84">
              <w:rPr>
                <w:sz w:val="16"/>
                <w:szCs w:val="16"/>
              </w:rPr>
              <w:t>s</w:t>
            </w:r>
          </w:p>
        </w:tc>
        <w:tc>
          <w:tcPr>
            <w:tcW w:w="3065" w:type="dxa"/>
            <w:gridSpan w:val="3"/>
          </w:tcPr>
          <w:p w14:paraId="3A7D9644" w14:textId="77777777" w:rsidR="0058539C" w:rsidRPr="00766447" w:rsidRDefault="00BD32F2" w:rsidP="0058539C">
            <w:pPr>
              <w:spacing w:before="2" w:line="0" w:lineRule="atLeast"/>
              <w:rPr>
                <w:sz w:val="16"/>
                <w:szCs w:val="16"/>
              </w:rPr>
            </w:pPr>
            <w:r w:rsidRPr="00766447">
              <w:rPr>
                <w:sz w:val="16"/>
                <w:szCs w:val="16"/>
              </w:rPr>
              <w:t>“</w:t>
            </w:r>
            <w:r w:rsidR="0058539C" w:rsidRPr="00766447">
              <w:rPr>
                <w:sz w:val="16"/>
                <w:szCs w:val="16"/>
              </w:rPr>
              <w:t>admin11</w:t>
            </w:r>
            <w:r w:rsidRPr="00766447">
              <w:rPr>
                <w:sz w:val="16"/>
                <w:szCs w:val="16"/>
              </w:rPr>
              <w:t>”</w:t>
            </w:r>
            <w:r w:rsidR="00854B28" w:rsidRPr="00766447">
              <w:rPr>
                <w:sz w:val="16"/>
                <w:szCs w:val="16"/>
              </w:rPr>
              <w:t xml:space="preserve">  </w:t>
            </w:r>
            <w:r w:rsidR="00C41988" w:rsidRPr="00766447">
              <w:rPr>
                <w:sz w:val="16"/>
                <w:szCs w:val="16"/>
              </w:rPr>
              <w:t xml:space="preserve">   </w:t>
            </w:r>
            <w:r w:rsidR="00854B28" w:rsidRPr="00766447">
              <w:rPr>
                <w:sz w:val="16"/>
                <w:szCs w:val="16"/>
              </w:rPr>
              <w:sym w:font="Wingdings" w:char="F0E0"/>
            </w:r>
            <w:r w:rsidR="00854B28" w:rsidRPr="00766447">
              <w:rPr>
                <w:sz w:val="16"/>
                <w:szCs w:val="16"/>
              </w:rPr>
              <w:t xml:space="preserve"> login </w:t>
            </w:r>
            <w:r w:rsidR="00897A65">
              <w:rPr>
                <w:sz w:val="16"/>
                <w:szCs w:val="16"/>
              </w:rPr>
              <w:t>count: 2</w:t>
            </w:r>
          </w:p>
          <w:p w14:paraId="7EFA8757" w14:textId="77777777" w:rsidR="0058539C" w:rsidRPr="00766447" w:rsidRDefault="00BD32F2" w:rsidP="0058539C">
            <w:pPr>
              <w:spacing w:before="2" w:line="0" w:lineRule="atLeast"/>
              <w:rPr>
                <w:sz w:val="16"/>
                <w:szCs w:val="16"/>
              </w:rPr>
            </w:pPr>
            <w:r w:rsidRPr="00766447">
              <w:rPr>
                <w:sz w:val="16"/>
                <w:szCs w:val="16"/>
              </w:rPr>
              <w:t>“</w:t>
            </w:r>
            <w:r w:rsidR="0058539C" w:rsidRPr="00766447">
              <w:rPr>
                <w:sz w:val="16"/>
                <w:szCs w:val="16"/>
              </w:rPr>
              <w:t>ITechTeam</w:t>
            </w:r>
            <w:r w:rsidRPr="00766447">
              <w:rPr>
                <w:sz w:val="16"/>
                <w:szCs w:val="16"/>
              </w:rPr>
              <w:t>”</w:t>
            </w:r>
            <w:r w:rsidR="00C41988" w:rsidRPr="00766447">
              <w:rPr>
                <w:sz w:val="16"/>
                <w:szCs w:val="16"/>
              </w:rPr>
              <w:t xml:space="preserve"> </w:t>
            </w:r>
            <w:r w:rsidR="00C41988" w:rsidRPr="00766447">
              <w:rPr>
                <w:sz w:val="16"/>
                <w:szCs w:val="16"/>
              </w:rPr>
              <w:sym w:font="Wingdings" w:char="F0E0"/>
            </w:r>
            <w:r w:rsidR="00C41988" w:rsidRPr="00766447">
              <w:rPr>
                <w:sz w:val="16"/>
                <w:szCs w:val="16"/>
              </w:rPr>
              <w:t xml:space="preserve"> login </w:t>
            </w:r>
            <w:r w:rsidR="00897A65">
              <w:rPr>
                <w:sz w:val="16"/>
                <w:szCs w:val="16"/>
              </w:rPr>
              <w:t>count: 0</w:t>
            </w:r>
          </w:p>
          <w:p w14:paraId="6C27103C" w14:textId="77777777" w:rsidR="00854B28" w:rsidRPr="00766447" w:rsidRDefault="00854B28" w:rsidP="00897A65">
            <w:pPr>
              <w:spacing w:before="2" w:line="0" w:lineRule="atLeast"/>
              <w:rPr>
                <w:sz w:val="16"/>
                <w:szCs w:val="16"/>
              </w:rPr>
            </w:pPr>
            <w:r w:rsidRPr="00766447">
              <w:rPr>
                <w:sz w:val="16"/>
                <w:szCs w:val="16"/>
              </w:rPr>
              <w:t xml:space="preserve">“temporary” </w:t>
            </w:r>
            <w:r w:rsidR="00C41988" w:rsidRPr="00766447">
              <w:rPr>
                <w:sz w:val="16"/>
                <w:szCs w:val="16"/>
              </w:rPr>
              <w:t xml:space="preserve"> </w:t>
            </w:r>
            <w:r w:rsidRPr="00766447">
              <w:rPr>
                <w:sz w:val="16"/>
                <w:szCs w:val="16"/>
              </w:rPr>
              <w:sym w:font="Wingdings" w:char="F0E0"/>
            </w:r>
            <w:r w:rsidRPr="00766447">
              <w:rPr>
                <w:sz w:val="16"/>
                <w:szCs w:val="16"/>
              </w:rPr>
              <w:t xml:space="preserve"> login </w:t>
            </w:r>
            <w:r w:rsidR="00897A65">
              <w:rPr>
                <w:sz w:val="16"/>
                <w:szCs w:val="16"/>
              </w:rPr>
              <w:t>count: 1</w:t>
            </w:r>
          </w:p>
        </w:tc>
        <w:tc>
          <w:tcPr>
            <w:tcW w:w="2232" w:type="dxa"/>
          </w:tcPr>
          <w:p w14:paraId="31A6C2E9" w14:textId="77777777" w:rsidR="0058539C" w:rsidRPr="002C110F" w:rsidRDefault="0058539C" w:rsidP="00F0457A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897A65" w:rsidRPr="004728E5" w14:paraId="34B44A4A" w14:textId="77777777" w:rsidTr="00D1288F">
        <w:trPr>
          <w:trHeight w:val="50"/>
        </w:trPr>
        <w:tc>
          <w:tcPr>
            <w:tcW w:w="714" w:type="dxa"/>
            <w:shd w:val="clear" w:color="auto" w:fill="D9E2F3" w:themeFill="accent5" w:themeFillTint="33"/>
          </w:tcPr>
          <w:p w14:paraId="692FF2ED" w14:textId="77777777" w:rsidR="00897A65" w:rsidRPr="00897A65" w:rsidRDefault="00897A65" w:rsidP="00F0457A">
            <w:pPr>
              <w:spacing w:before="2" w:line="0" w:lineRule="atLeast"/>
              <w:jc w:val="both"/>
              <w:rPr>
                <w:sz w:val="6"/>
                <w:szCs w:val="16"/>
              </w:rPr>
            </w:pPr>
          </w:p>
        </w:tc>
        <w:tc>
          <w:tcPr>
            <w:tcW w:w="8641" w:type="dxa"/>
            <w:gridSpan w:val="6"/>
            <w:shd w:val="clear" w:color="auto" w:fill="D9E2F3" w:themeFill="accent5" w:themeFillTint="33"/>
          </w:tcPr>
          <w:p w14:paraId="6F874D7B" w14:textId="77777777" w:rsidR="00897A65" w:rsidRPr="00897A65" w:rsidRDefault="00897A65" w:rsidP="00F0457A">
            <w:pPr>
              <w:spacing w:before="2" w:line="0" w:lineRule="atLeast"/>
              <w:rPr>
                <w:sz w:val="6"/>
                <w:szCs w:val="14"/>
              </w:rPr>
            </w:pPr>
          </w:p>
        </w:tc>
      </w:tr>
      <w:tr w:rsidR="00611C1D" w:rsidRPr="004728E5" w14:paraId="4EBC100B" w14:textId="77777777" w:rsidTr="00D1288F">
        <w:trPr>
          <w:trHeight w:val="395"/>
        </w:trPr>
        <w:tc>
          <w:tcPr>
            <w:tcW w:w="714" w:type="dxa"/>
            <w:vMerge w:val="restart"/>
          </w:tcPr>
          <w:p w14:paraId="0392D439" w14:textId="77777777" w:rsidR="00611C1D" w:rsidRDefault="00611C1D" w:rsidP="00700060">
            <w:pPr>
              <w:spacing w:before="2" w:line="0" w:lineRule="atLeast"/>
              <w:jc w:val="both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D-</w:t>
            </w:r>
            <w:r>
              <w:rPr>
                <w:sz w:val="16"/>
                <w:szCs w:val="16"/>
              </w:rPr>
              <w:t>2</w:t>
            </w:r>
          </w:p>
          <w:p w14:paraId="32E4524B" w14:textId="77777777" w:rsidR="00D1288F" w:rsidRPr="00DE211F" w:rsidRDefault="00D1288F" w:rsidP="00700060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C35DAF0" w14:textId="77777777" w:rsidR="00611C1D" w:rsidRPr="005C131F" w:rsidRDefault="00ED336E" w:rsidP="00CA77DC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3</w:t>
            </w:r>
            <w:r w:rsidR="00611C1D"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>29</w:t>
            </w:r>
          </w:p>
        </w:tc>
        <w:tc>
          <w:tcPr>
            <w:tcW w:w="1858" w:type="dxa"/>
          </w:tcPr>
          <w:p w14:paraId="391D2545" w14:textId="77777777" w:rsidR="00611C1D" w:rsidRPr="00DE211F" w:rsidRDefault="00611C1D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Receive an e-mail</w:t>
            </w:r>
          </w:p>
        </w:tc>
        <w:tc>
          <w:tcPr>
            <w:tcW w:w="3065" w:type="dxa"/>
            <w:gridSpan w:val="3"/>
          </w:tcPr>
          <w:p w14:paraId="2E2B9A1D" w14:textId="77777777" w:rsidR="00611C1D" w:rsidRPr="00DE211F" w:rsidRDefault="00611C1D" w:rsidP="006179CB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spy.conspirator@nist.gov</w:t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iaman.informant@nist.gov</w:t>
            </w:r>
          </w:p>
        </w:tc>
        <w:tc>
          <w:tcPr>
            <w:tcW w:w="2232" w:type="dxa"/>
            <w:vAlign w:val="center"/>
          </w:tcPr>
          <w:p w14:paraId="59C42067" w14:textId="77777777" w:rsidR="00611C1D" w:rsidRDefault="00611C1D" w:rsidP="006179CB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[ </w:t>
            </w:r>
            <w:r w:rsidR="00614067">
              <w:rPr>
                <w:sz w:val="14"/>
                <w:szCs w:val="14"/>
              </w:rPr>
              <w:t xml:space="preserve">Subject: </w:t>
            </w:r>
            <w:r w:rsidRPr="00DE33D4">
              <w:rPr>
                <w:sz w:val="14"/>
                <w:szCs w:val="14"/>
              </w:rPr>
              <w:t>Hello, Iaman</w:t>
            </w:r>
            <w:r>
              <w:rPr>
                <w:sz w:val="14"/>
                <w:szCs w:val="14"/>
              </w:rPr>
              <w:t xml:space="preserve"> ]</w:t>
            </w:r>
          </w:p>
          <w:p w14:paraId="541BEF66" w14:textId="77777777" w:rsidR="00611C1D" w:rsidRPr="00F0457A" w:rsidRDefault="00611C1D" w:rsidP="006179CB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</w:t>
            </w:r>
            <w:r>
              <w:rPr>
                <w:sz w:val="14"/>
                <w:szCs w:val="14"/>
              </w:rPr>
              <w:t>How are you doing?</w:t>
            </w:r>
            <w:r w:rsidRPr="00F0457A">
              <w:rPr>
                <w:sz w:val="14"/>
                <w:szCs w:val="14"/>
              </w:rPr>
              <w:t>”</w:t>
            </w:r>
          </w:p>
        </w:tc>
      </w:tr>
      <w:tr w:rsidR="00611C1D" w:rsidRPr="004728E5" w14:paraId="3C30CC9D" w14:textId="77777777" w:rsidTr="00D1288F">
        <w:trPr>
          <w:trHeight w:val="2960"/>
        </w:trPr>
        <w:tc>
          <w:tcPr>
            <w:tcW w:w="714" w:type="dxa"/>
            <w:vMerge/>
          </w:tcPr>
          <w:p w14:paraId="1FC056BB" w14:textId="77777777" w:rsidR="00611C1D" w:rsidRPr="00DE211F" w:rsidRDefault="00611C1D" w:rsidP="006179C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30CC0A84" w14:textId="77777777" w:rsidR="00611C1D" w:rsidRDefault="00ED336E" w:rsidP="004129DA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4</w:t>
            </w:r>
            <w:r w:rsidR="00611C1D"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>01</w:t>
            </w:r>
          </w:p>
          <w:p w14:paraId="1EBC47D7" w14:textId="77777777" w:rsidR="00611C1D" w:rsidRDefault="00611C1D" w:rsidP="004129DA">
            <w:pPr>
              <w:spacing w:before="2" w:line="0" w:lineRule="atLeast"/>
              <w:jc w:val="center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~</w:t>
            </w:r>
          </w:p>
          <w:p w14:paraId="381CCD6F" w14:textId="77777777" w:rsidR="00611C1D" w:rsidRPr="005C131F" w:rsidRDefault="00ED336E" w:rsidP="004129DA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4</w:t>
            </w:r>
            <w:r w:rsidR="00611C1D"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>21</w:t>
            </w:r>
          </w:p>
        </w:tc>
        <w:tc>
          <w:tcPr>
            <w:tcW w:w="1858" w:type="dxa"/>
          </w:tcPr>
          <w:p w14:paraId="4401FC5B" w14:textId="77777777" w:rsidR="00611C1D" w:rsidRDefault="00611C1D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Prepare a crime</w:t>
            </w:r>
          </w:p>
          <w:p w14:paraId="1B3B1184" w14:textId="77777777" w:rsidR="00B8796C" w:rsidRPr="00DE211F" w:rsidRDefault="00B8796C" w:rsidP="006179CB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data leakage)</w:t>
            </w:r>
          </w:p>
        </w:tc>
        <w:tc>
          <w:tcPr>
            <w:tcW w:w="3065" w:type="dxa"/>
            <w:gridSpan w:val="3"/>
          </w:tcPr>
          <w:p w14:paraId="441BC25B" w14:textId="77777777" w:rsidR="00B8796C" w:rsidRDefault="00611C1D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Searching the leakage methods through web-</w:t>
            </w:r>
            <w:r w:rsidR="00B8796C">
              <w:rPr>
                <w:sz w:val="16"/>
                <w:szCs w:val="16"/>
              </w:rPr>
              <w:t>browsers:</w:t>
            </w:r>
          </w:p>
          <w:p w14:paraId="77FBE8E2" w14:textId="77777777" w:rsidR="00B8796C" w:rsidRDefault="00B8796C" w:rsidP="006179CB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Microsoft Internet Explorer</w:t>
            </w:r>
          </w:p>
          <w:p w14:paraId="16221F6A" w14:textId="77777777" w:rsidR="00B8796C" w:rsidRPr="00DE211F" w:rsidRDefault="00B8796C" w:rsidP="006179CB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 Google Chrome</w:t>
            </w:r>
          </w:p>
        </w:tc>
        <w:tc>
          <w:tcPr>
            <w:tcW w:w="2232" w:type="dxa"/>
          </w:tcPr>
          <w:p w14:paraId="361BDBFB" w14:textId="77777777" w:rsidR="00611C1D" w:rsidRDefault="00611C1D" w:rsidP="006179CB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Google, Bing search engine</w:t>
            </w:r>
          </w:p>
          <w:p w14:paraId="65D3080B" w14:textId="77777777" w:rsidR="00611C1D" w:rsidRPr="00AA6576" w:rsidRDefault="00611C1D" w:rsidP="005E780D">
            <w:pPr>
              <w:spacing w:line="120" w:lineRule="exact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------------------------------------------- Chrome</w:t>
            </w:r>
          </w:p>
          <w:p w14:paraId="6BE8825B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data leakage methods</w:t>
            </w:r>
          </w:p>
          <w:p w14:paraId="51DDE0A2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leaking confidential information</w:t>
            </w:r>
          </w:p>
          <w:p w14:paraId="47FF7F31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information leakage cases</w:t>
            </w:r>
          </w:p>
          <w:p w14:paraId="2FBF5A8F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intellectual property theft</w:t>
            </w:r>
          </w:p>
          <w:p w14:paraId="5B01FF08" w14:textId="77777777" w:rsidR="00611C1D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how to leak a secret</w:t>
            </w:r>
          </w:p>
          <w:p w14:paraId="76A1C300" w14:textId="77777777" w:rsidR="00611C1D" w:rsidRPr="00AA6576" w:rsidRDefault="00611C1D" w:rsidP="005E780D">
            <w:pPr>
              <w:spacing w:line="120" w:lineRule="exact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------------------------------------------- IE 11</w:t>
            </w:r>
          </w:p>
          <w:p w14:paraId="36C2C2D3" w14:textId="77777777" w:rsidR="00611C1D" w:rsidRPr="00091462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091462">
              <w:rPr>
                <w:sz w:val="12"/>
                <w:szCs w:val="16"/>
              </w:rPr>
              <w:t>file sharing</w:t>
            </w:r>
            <w:r>
              <w:rPr>
                <w:sz w:val="12"/>
                <w:szCs w:val="16"/>
              </w:rPr>
              <w:t xml:space="preserve"> and </w:t>
            </w:r>
            <w:r w:rsidRPr="00091462">
              <w:rPr>
                <w:sz w:val="12"/>
                <w:szCs w:val="16"/>
              </w:rPr>
              <w:t>tethering</w:t>
            </w:r>
          </w:p>
          <w:p w14:paraId="68B8DAD0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DLP DRM</w:t>
            </w:r>
          </w:p>
          <w:p w14:paraId="16AF4651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e-mail investigation</w:t>
            </w:r>
          </w:p>
          <w:p w14:paraId="5D29425A" w14:textId="77777777" w:rsidR="00611C1D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what is windows system artifacts</w:t>
            </w:r>
          </w:p>
          <w:p w14:paraId="12E367FD" w14:textId="77777777" w:rsidR="00611C1D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investigation on windows machine</w:t>
            </w:r>
          </w:p>
          <w:p w14:paraId="391920F7" w14:textId="77777777" w:rsidR="00611C1D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windows event logs</w:t>
            </w:r>
          </w:p>
          <w:p w14:paraId="14126539" w14:textId="77777777" w:rsidR="00611C1D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cd burning method in Windows</w:t>
            </w:r>
          </w:p>
          <w:p w14:paraId="20C1E5BE" w14:textId="77777777" w:rsidR="00611C1D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external device and forensics</w:t>
            </w:r>
          </w:p>
          <w:p w14:paraId="4997800A" w14:textId="77777777" w:rsidR="00611C1D" w:rsidRPr="00AA6576" w:rsidRDefault="00611C1D" w:rsidP="005E780D">
            <w:pPr>
              <w:spacing w:line="120" w:lineRule="exact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------------------------------------------- Chrome</w:t>
            </w:r>
          </w:p>
          <w:p w14:paraId="5417ED8D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cloud storage</w:t>
            </w:r>
          </w:p>
          <w:p w14:paraId="350125F8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digital forensics</w:t>
            </w:r>
          </w:p>
          <w:p w14:paraId="081A7C94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how to delete data</w:t>
            </w:r>
          </w:p>
          <w:p w14:paraId="7B29F94D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anti-forensics</w:t>
            </w:r>
          </w:p>
          <w:p w14:paraId="144E0060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system cleaner</w:t>
            </w:r>
          </w:p>
          <w:p w14:paraId="0F713107" w14:textId="77777777" w:rsidR="00611C1D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 w:rsidRPr="007B1B01">
              <w:rPr>
                <w:sz w:val="12"/>
                <w:szCs w:val="16"/>
              </w:rPr>
              <w:t>how to recover data</w:t>
            </w:r>
          </w:p>
          <w:p w14:paraId="04729E55" w14:textId="77777777" w:rsidR="00611C1D" w:rsidRPr="007B1B01" w:rsidRDefault="00611C1D" w:rsidP="005E780D">
            <w:pPr>
              <w:pStyle w:val="ListParagraph"/>
              <w:numPr>
                <w:ilvl w:val="0"/>
                <w:numId w:val="11"/>
              </w:numPr>
              <w:spacing w:line="120" w:lineRule="exact"/>
              <w:ind w:left="273" w:hanging="216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data recovery tools</w:t>
            </w:r>
          </w:p>
        </w:tc>
      </w:tr>
      <w:tr w:rsidR="00611C1D" w:rsidRPr="004728E5" w14:paraId="1B8232ED" w14:textId="77777777" w:rsidTr="00D1288F">
        <w:trPr>
          <w:trHeight w:val="395"/>
        </w:trPr>
        <w:tc>
          <w:tcPr>
            <w:tcW w:w="714" w:type="dxa"/>
            <w:vMerge/>
          </w:tcPr>
          <w:p w14:paraId="3726838B" w14:textId="77777777" w:rsidR="00611C1D" w:rsidRPr="00DE211F" w:rsidRDefault="00611C1D" w:rsidP="006179C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B914389" w14:textId="77777777" w:rsidR="00611C1D" w:rsidRPr="00B71C93" w:rsidRDefault="00ED336E" w:rsidP="00B71C93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 w:rsidRPr="00B71C93">
              <w:rPr>
                <w:rFonts w:ascii="Consolas" w:hAnsi="Consolas" w:cs="Consolas"/>
                <w:sz w:val="15"/>
                <w:szCs w:val="15"/>
              </w:rPr>
              <w:t xml:space="preserve"> 14:</w:t>
            </w:r>
            <w:r w:rsidR="00B71C93" w:rsidRPr="00B71C93">
              <w:rPr>
                <w:rFonts w:ascii="Consolas" w:hAnsi="Consolas" w:cs="Consolas"/>
                <w:sz w:val="15"/>
                <w:szCs w:val="15"/>
              </w:rPr>
              <w:t>31</w:t>
            </w:r>
          </w:p>
        </w:tc>
        <w:tc>
          <w:tcPr>
            <w:tcW w:w="1858" w:type="dxa"/>
          </w:tcPr>
          <w:p w14:paraId="6ED8C904" w14:textId="77777777" w:rsidR="00611C1D" w:rsidRPr="00B71C93" w:rsidRDefault="00611C1D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B71C93">
              <w:rPr>
                <w:sz w:val="16"/>
                <w:szCs w:val="16"/>
              </w:rPr>
              <w:t>Connect USB</w:t>
            </w:r>
          </w:p>
        </w:tc>
        <w:tc>
          <w:tcPr>
            <w:tcW w:w="3065" w:type="dxa"/>
            <w:gridSpan w:val="3"/>
          </w:tcPr>
          <w:p w14:paraId="0DA48E06" w14:textId="77777777" w:rsidR="00611C1D" w:rsidRPr="00DE211F" w:rsidRDefault="00611C1D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‘RM#1’ USB memory stick</w:t>
            </w:r>
          </w:p>
        </w:tc>
        <w:tc>
          <w:tcPr>
            <w:tcW w:w="2232" w:type="dxa"/>
          </w:tcPr>
          <w:p w14:paraId="7CE9417C" w14:textId="77777777" w:rsidR="00611C1D" w:rsidRPr="002C110F" w:rsidRDefault="00611C1D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611C1D" w:rsidRPr="004728E5" w14:paraId="19F1524B" w14:textId="77777777" w:rsidTr="00D1288F">
        <w:trPr>
          <w:trHeight w:val="395"/>
        </w:trPr>
        <w:tc>
          <w:tcPr>
            <w:tcW w:w="714" w:type="dxa"/>
            <w:vMerge/>
          </w:tcPr>
          <w:p w14:paraId="6CE871C1" w14:textId="77777777" w:rsidR="00611C1D" w:rsidRPr="00DE211F" w:rsidRDefault="00611C1D" w:rsidP="006179C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2C60FA24" w14:textId="77777777" w:rsidR="00611C1D" w:rsidRPr="005C131F" w:rsidRDefault="00ED336E" w:rsidP="003E0583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4:36</w:t>
            </w:r>
          </w:p>
        </w:tc>
        <w:tc>
          <w:tcPr>
            <w:tcW w:w="1858" w:type="dxa"/>
          </w:tcPr>
          <w:p w14:paraId="1F6908D4" w14:textId="77777777" w:rsidR="00611C1D" w:rsidRPr="00DE211F" w:rsidRDefault="00611C1D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Search keywords</w:t>
            </w:r>
          </w:p>
        </w:tc>
        <w:tc>
          <w:tcPr>
            <w:tcW w:w="3065" w:type="dxa"/>
            <w:gridSpan w:val="3"/>
          </w:tcPr>
          <w:p w14:paraId="1B846703" w14:textId="77777777" w:rsidR="00611C1D" w:rsidRPr="00DE211F" w:rsidRDefault="00611C1D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Searching confidential data using Windows Search function</w:t>
            </w:r>
          </w:p>
        </w:tc>
        <w:tc>
          <w:tcPr>
            <w:tcW w:w="2232" w:type="dxa"/>
          </w:tcPr>
          <w:p w14:paraId="4170A832" w14:textId="77777777" w:rsidR="00611C1D" w:rsidRPr="002C110F" w:rsidRDefault="00611C1D" w:rsidP="00E32837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Keyword: “secret”</w:t>
            </w:r>
          </w:p>
        </w:tc>
      </w:tr>
      <w:tr w:rsidR="00611C1D" w:rsidRPr="004728E5" w14:paraId="78A8BF8F" w14:textId="77777777" w:rsidTr="00D1288F">
        <w:trPr>
          <w:trHeight w:val="395"/>
        </w:trPr>
        <w:tc>
          <w:tcPr>
            <w:tcW w:w="714" w:type="dxa"/>
            <w:vMerge/>
          </w:tcPr>
          <w:p w14:paraId="59EECFB3" w14:textId="77777777" w:rsidR="00611C1D" w:rsidRPr="00DE211F" w:rsidRDefault="00611C1D" w:rsidP="006179C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39A2F8AB" w14:textId="77777777" w:rsidR="00611C1D" w:rsidRPr="005C131F" w:rsidRDefault="00ED336E" w:rsidP="00E03289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4:37</w:t>
            </w:r>
          </w:p>
        </w:tc>
        <w:tc>
          <w:tcPr>
            <w:tcW w:w="1858" w:type="dxa"/>
          </w:tcPr>
          <w:p w14:paraId="3C2A8E84" w14:textId="77777777" w:rsidR="00611C1D" w:rsidRPr="00DE211F" w:rsidRDefault="00611C1D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Open files</w:t>
            </w:r>
          </w:p>
        </w:tc>
        <w:tc>
          <w:tcPr>
            <w:tcW w:w="3065" w:type="dxa"/>
            <w:gridSpan w:val="3"/>
          </w:tcPr>
          <w:p w14:paraId="47AA21FD" w14:textId="77777777" w:rsidR="00611C1D" w:rsidRPr="00DE211F" w:rsidRDefault="00611C1D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[secret_project]_proposal.doc</w:t>
            </w:r>
            <w:r>
              <w:rPr>
                <w:sz w:val="16"/>
                <w:szCs w:val="16"/>
              </w:rPr>
              <w:t>x</w:t>
            </w:r>
          </w:p>
          <w:p w14:paraId="64E6BE0D" w14:textId="77777777" w:rsidR="00611C1D" w:rsidRPr="00DE211F" w:rsidRDefault="00611C1D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[secret_project]_design_concept.ppt</w:t>
            </w:r>
          </w:p>
        </w:tc>
        <w:tc>
          <w:tcPr>
            <w:tcW w:w="2232" w:type="dxa"/>
          </w:tcPr>
          <w:p w14:paraId="0315DC15" w14:textId="77777777" w:rsidR="00611C1D" w:rsidRPr="002C110F" w:rsidRDefault="00611C1D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2C110F">
              <w:rPr>
                <w:sz w:val="14"/>
                <w:szCs w:val="14"/>
              </w:rPr>
              <w:t xml:space="preserve">Open and read </w:t>
            </w:r>
            <w:r w:rsidR="00E551EE">
              <w:rPr>
                <w:sz w:val="14"/>
                <w:szCs w:val="14"/>
              </w:rPr>
              <w:t>files</w:t>
            </w:r>
          </w:p>
        </w:tc>
      </w:tr>
      <w:tr w:rsidR="00B26422" w:rsidRPr="004728E5" w14:paraId="243D07DE" w14:textId="77777777" w:rsidTr="00D1288F">
        <w:trPr>
          <w:trHeight w:val="395"/>
        </w:trPr>
        <w:tc>
          <w:tcPr>
            <w:tcW w:w="714" w:type="dxa"/>
            <w:vMerge/>
          </w:tcPr>
          <w:p w14:paraId="7CC9B80D" w14:textId="77777777" w:rsidR="00B26422" w:rsidRPr="00DE211F" w:rsidRDefault="00B26422" w:rsidP="006179C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 w:val="restart"/>
          </w:tcPr>
          <w:p w14:paraId="61A6B93D" w14:textId="77777777" w:rsidR="00B26422" w:rsidRPr="005C131F" w:rsidRDefault="00B26422" w:rsidP="00DE44D8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 14:39</w:t>
            </w:r>
          </w:p>
        </w:tc>
        <w:tc>
          <w:tcPr>
            <w:tcW w:w="1858" w:type="dxa"/>
          </w:tcPr>
          <w:p w14:paraId="541D565D" w14:textId="77777777" w:rsidR="00B26422" w:rsidRPr="00DE211F" w:rsidRDefault="00B26422" w:rsidP="006179C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py &amp; open files</w:t>
            </w:r>
          </w:p>
        </w:tc>
        <w:tc>
          <w:tcPr>
            <w:tcW w:w="3065" w:type="dxa"/>
            <w:gridSpan w:val="3"/>
          </w:tcPr>
          <w:p w14:paraId="04871BA2" w14:textId="77777777" w:rsidR="00B26422" w:rsidRPr="00DE211F" w:rsidRDefault="00B26422" w:rsidP="003928F1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p</w:t>
            </w:r>
            <w:r>
              <w:rPr>
                <w:sz w:val="16"/>
                <w:szCs w:val="16"/>
              </w:rPr>
              <w:t>y</w:t>
            </w:r>
            <w:r w:rsidRPr="00DE211F">
              <w:rPr>
                <w:sz w:val="16"/>
                <w:szCs w:val="16"/>
              </w:rPr>
              <w:t xml:space="preserve">ing </w:t>
            </w:r>
            <w:r w:rsidR="003928F1">
              <w:rPr>
                <w:sz w:val="16"/>
                <w:szCs w:val="16"/>
              </w:rPr>
              <w:t xml:space="preserve">confidential </w:t>
            </w:r>
            <w:r w:rsidRPr="00DE211F">
              <w:rPr>
                <w:sz w:val="16"/>
                <w:szCs w:val="16"/>
              </w:rPr>
              <w:t xml:space="preserve">files </w:t>
            </w:r>
            <w:r w:rsidR="00A04126">
              <w:rPr>
                <w:sz w:val="16"/>
                <w:szCs w:val="16"/>
              </w:rPr>
              <w:t xml:space="preserve">from </w:t>
            </w:r>
            <w:r w:rsidR="00C06423">
              <w:rPr>
                <w:sz w:val="16"/>
                <w:szCs w:val="16"/>
              </w:rPr>
              <w:t>‘</w:t>
            </w:r>
            <w:r w:rsidR="00A04126">
              <w:rPr>
                <w:sz w:val="16"/>
                <w:szCs w:val="16"/>
              </w:rPr>
              <w:t>RM#1</w:t>
            </w:r>
            <w:r w:rsidR="00C06423">
              <w:rPr>
                <w:sz w:val="16"/>
                <w:szCs w:val="16"/>
              </w:rPr>
              <w:t>’</w:t>
            </w:r>
            <w:r w:rsidR="00A04126">
              <w:rPr>
                <w:sz w:val="16"/>
                <w:szCs w:val="16"/>
              </w:rPr>
              <w:t xml:space="preserve"> </w:t>
            </w:r>
            <w:r w:rsidRPr="00DE211F">
              <w:rPr>
                <w:sz w:val="16"/>
                <w:szCs w:val="16"/>
              </w:rPr>
              <w:t>to ‘PC’</w:t>
            </w:r>
          </w:p>
        </w:tc>
        <w:tc>
          <w:tcPr>
            <w:tcW w:w="2232" w:type="dxa"/>
          </w:tcPr>
          <w:p w14:paraId="4E3BD444" w14:textId="77777777" w:rsidR="00B26422" w:rsidRDefault="00B26422" w:rsidP="00E32837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“\Desktop\S data”</w:t>
            </w:r>
          </w:p>
          <w:p w14:paraId="684B1A4E" w14:textId="77777777" w:rsidR="00B26422" w:rsidRPr="00F0457A" w:rsidRDefault="00B26422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D1288F" w:rsidRPr="004728E5" w14:paraId="6C3FC8CF" w14:textId="77777777" w:rsidTr="00A04126">
        <w:trPr>
          <w:cantSplit/>
          <w:trHeight w:val="242"/>
        </w:trPr>
        <w:tc>
          <w:tcPr>
            <w:tcW w:w="714" w:type="dxa"/>
            <w:vMerge/>
          </w:tcPr>
          <w:p w14:paraId="546387D8" w14:textId="77777777" w:rsidR="00D1288F" w:rsidRPr="00DE211F" w:rsidRDefault="00D1288F" w:rsidP="006179C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/>
          </w:tcPr>
          <w:p w14:paraId="095F4C27" w14:textId="77777777" w:rsidR="00D1288F" w:rsidRDefault="00D1288F" w:rsidP="00DE44D8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3577" w:type="dxa"/>
            <w:gridSpan w:val="3"/>
          </w:tcPr>
          <w:p w14:paraId="27F9301D" w14:textId="77777777" w:rsidR="00D1288F" w:rsidRDefault="00D1288F" w:rsidP="00D1288F">
            <w:pPr>
              <w:spacing w:before="2" w:line="0" w:lineRule="atLeast"/>
              <w:rPr>
                <w:sz w:val="10"/>
                <w:szCs w:val="12"/>
              </w:rPr>
            </w:pPr>
            <w:r>
              <w:rPr>
                <w:sz w:val="10"/>
                <w:szCs w:val="12"/>
              </w:rPr>
              <w:t>[ RM#1 ]</w:t>
            </w:r>
          </w:p>
          <w:p w14:paraId="1DB78800" w14:textId="77777777" w:rsidR="00D1288F" w:rsidRPr="00D1288F" w:rsidRDefault="00D1288F" w:rsidP="00D1288F">
            <w:pPr>
              <w:spacing w:before="2" w:line="0" w:lineRule="atLeast"/>
              <w:rPr>
                <w:sz w:val="10"/>
                <w:szCs w:val="12"/>
              </w:rPr>
            </w:pPr>
            <w:r w:rsidRPr="00D1288F">
              <w:rPr>
                <w:sz w:val="10"/>
                <w:szCs w:val="12"/>
              </w:rPr>
              <w:t>RM#1\Secret Project Data\proposal\[secret_project]_proposal.docx</w:t>
            </w:r>
          </w:p>
          <w:p w14:paraId="24E93C12" w14:textId="77777777" w:rsidR="00D1288F" w:rsidRDefault="00D1288F" w:rsidP="00D1288F">
            <w:pPr>
              <w:spacing w:before="2" w:line="0" w:lineRule="atLeast"/>
              <w:rPr>
                <w:sz w:val="14"/>
                <w:szCs w:val="14"/>
              </w:rPr>
            </w:pPr>
            <w:r w:rsidRPr="00D1288F">
              <w:rPr>
                <w:sz w:val="10"/>
                <w:szCs w:val="12"/>
              </w:rPr>
              <w:t>RM#1\Secret Project Data\design\[secret_project]_design_concept.ppt</w:t>
            </w:r>
          </w:p>
        </w:tc>
        <w:tc>
          <w:tcPr>
            <w:tcW w:w="3578" w:type="dxa"/>
            <w:gridSpan w:val="2"/>
          </w:tcPr>
          <w:p w14:paraId="22B250BD" w14:textId="77777777" w:rsidR="00D1288F" w:rsidRDefault="00D1288F" w:rsidP="00D1288F">
            <w:pPr>
              <w:spacing w:before="2" w:line="0" w:lineRule="atLeast"/>
              <w:rPr>
                <w:sz w:val="10"/>
                <w:szCs w:val="12"/>
              </w:rPr>
            </w:pPr>
            <w:r>
              <w:rPr>
                <w:sz w:val="10"/>
                <w:szCs w:val="12"/>
              </w:rPr>
              <w:t>[ PC ]</w:t>
            </w:r>
          </w:p>
          <w:p w14:paraId="2DD0201A" w14:textId="77777777" w:rsidR="00D1288F" w:rsidRDefault="00D1288F" w:rsidP="00D1288F">
            <w:pPr>
              <w:spacing w:before="2" w:line="0" w:lineRule="atLeast"/>
              <w:rPr>
                <w:sz w:val="10"/>
                <w:szCs w:val="12"/>
              </w:rPr>
            </w:pPr>
            <w:r w:rsidRPr="00D1288F">
              <w:rPr>
                <w:sz w:val="10"/>
                <w:szCs w:val="12"/>
              </w:rPr>
              <w:t>%UserProfile%\Desktop\S data\[secret_project]_proposal.docx</w:t>
            </w:r>
          </w:p>
          <w:p w14:paraId="246C5D30" w14:textId="77777777" w:rsidR="00D1288F" w:rsidRDefault="00D1288F" w:rsidP="00D1288F">
            <w:pPr>
              <w:spacing w:before="2" w:line="0" w:lineRule="atLeast"/>
              <w:rPr>
                <w:sz w:val="14"/>
                <w:szCs w:val="14"/>
              </w:rPr>
            </w:pPr>
            <w:r w:rsidRPr="00D1288F">
              <w:rPr>
                <w:sz w:val="10"/>
                <w:szCs w:val="12"/>
              </w:rPr>
              <w:t>%UserProfile%\Desktop\S data\[secret_project]_design_concept.ppt</w:t>
            </w:r>
          </w:p>
        </w:tc>
      </w:tr>
      <w:tr w:rsidR="00611C1D" w:rsidRPr="004728E5" w14:paraId="6EA57310" w14:textId="77777777" w:rsidTr="00D1288F">
        <w:trPr>
          <w:trHeight w:val="395"/>
        </w:trPr>
        <w:tc>
          <w:tcPr>
            <w:tcW w:w="714" w:type="dxa"/>
            <w:vMerge/>
          </w:tcPr>
          <w:p w14:paraId="6607AD40" w14:textId="77777777" w:rsidR="00611C1D" w:rsidRPr="00DE211F" w:rsidRDefault="00611C1D" w:rsidP="002F7725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4F8E5A6C" w14:textId="77777777" w:rsidR="00611C1D" w:rsidRPr="005C131F" w:rsidRDefault="00ED336E" w:rsidP="002F7725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4:39</w:t>
            </w:r>
          </w:p>
        </w:tc>
        <w:tc>
          <w:tcPr>
            <w:tcW w:w="1858" w:type="dxa"/>
          </w:tcPr>
          <w:p w14:paraId="232FC9D6" w14:textId="77777777" w:rsidR="00611C1D" w:rsidRPr="00DE211F" w:rsidRDefault="00611C1D" w:rsidP="002F7725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connect USB</w:t>
            </w:r>
          </w:p>
        </w:tc>
        <w:tc>
          <w:tcPr>
            <w:tcW w:w="3065" w:type="dxa"/>
            <w:gridSpan w:val="3"/>
          </w:tcPr>
          <w:p w14:paraId="7B5EE018" w14:textId="77777777" w:rsidR="00611C1D" w:rsidRPr="00DE211F" w:rsidRDefault="00A66298" w:rsidP="002F7725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jecting </w:t>
            </w:r>
            <w:r w:rsidR="00611C1D">
              <w:rPr>
                <w:sz w:val="16"/>
                <w:szCs w:val="16"/>
              </w:rPr>
              <w:t>‘RM#1’</w:t>
            </w:r>
          </w:p>
        </w:tc>
        <w:tc>
          <w:tcPr>
            <w:tcW w:w="2232" w:type="dxa"/>
          </w:tcPr>
          <w:p w14:paraId="01C7F242" w14:textId="77777777" w:rsidR="00611C1D" w:rsidRPr="00F0457A" w:rsidRDefault="00611C1D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611C1D" w:rsidRPr="004728E5" w14:paraId="4E64CC70" w14:textId="77777777" w:rsidTr="00D1288F">
        <w:trPr>
          <w:trHeight w:val="395"/>
        </w:trPr>
        <w:tc>
          <w:tcPr>
            <w:tcW w:w="714" w:type="dxa"/>
            <w:vMerge/>
          </w:tcPr>
          <w:p w14:paraId="5C3C29A5" w14:textId="77777777" w:rsidR="00611C1D" w:rsidRPr="00DE211F" w:rsidRDefault="00611C1D" w:rsidP="00140748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B168107" w14:textId="77777777" w:rsidR="00611C1D" w:rsidRPr="005C131F" w:rsidRDefault="00ED336E" w:rsidP="00140748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4:39</w:t>
            </w:r>
          </w:p>
        </w:tc>
        <w:tc>
          <w:tcPr>
            <w:tcW w:w="1858" w:type="dxa"/>
          </w:tcPr>
          <w:p w14:paraId="79609419" w14:textId="77777777" w:rsidR="00611C1D" w:rsidRPr="00DE211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figure settings</w:t>
            </w:r>
          </w:p>
        </w:tc>
        <w:tc>
          <w:tcPr>
            <w:tcW w:w="3065" w:type="dxa"/>
            <w:gridSpan w:val="3"/>
          </w:tcPr>
          <w:p w14:paraId="091E89E2" w14:textId="77777777" w:rsidR="00611C1D" w:rsidRPr="00DE211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how </w:t>
            </w:r>
            <w:r w:rsidR="006B56D1">
              <w:rPr>
                <w:sz w:val="16"/>
                <w:szCs w:val="16"/>
              </w:rPr>
              <w:t>‘</w:t>
            </w:r>
            <w:r>
              <w:rPr>
                <w:sz w:val="16"/>
                <w:szCs w:val="16"/>
              </w:rPr>
              <w:t>file name extensions</w:t>
            </w:r>
            <w:r w:rsidR="006B56D1">
              <w:rPr>
                <w:sz w:val="16"/>
                <w:szCs w:val="16"/>
              </w:rPr>
              <w:t>’ in Windows Explorer</w:t>
            </w:r>
          </w:p>
        </w:tc>
        <w:tc>
          <w:tcPr>
            <w:tcW w:w="2232" w:type="dxa"/>
          </w:tcPr>
          <w:p w14:paraId="739C4DE2" w14:textId="77777777" w:rsidR="00611C1D" w:rsidRPr="00F0457A" w:rsidRDefault="00611C1D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611C1D" w:rsidRPr="004728E5" w14:paraId="6850D2E3" w14:textId="77777777" w:rsidTr="00D1288F">
        <w:trPr>
          <w:trHeight w:val="395"/>
        </w:trPr>
        <w:tc>
          <w:tcPr>
            <w:tcW w:w="714" w:type="dxa"/>
            <w:vMerge/>
          </w:tcPr>
          <w:p w14:paraId="0C03CFEA" w14:textId="77777777" w:rsidR="00611C1D" w:rsidRPr="00DE211F" w:rsidRDefault="00611C1D" w:rsidP="00140748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94BF4B7" w14:textId="77777777" w:rsidR="00611C1D" w:rsidRPr="005C131F" w:rsidRDefault="00ED336E" w:rsidP="00140748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4</w:t>
            </w:r>
            <w:r w:rsidR="00611C1D"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>41</w:t>
            </w:r>
          </w:p>
        </w:tc>
        <w:tc>
          <w:tcPr>
            <w:tcW w:w="1858" w:type="dxa"/>
          </w:tcPr>
          <w:p w14:paraId="41F7C681" w14:textId="77777777" w:rsidR="00611C1D" w:rsidRPr="00DE211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Rename files</w:t>
            </w:r>
          </w:p>
        </w:tc>
        <w:tc>
          <w:tcPr>
            <w:tcW w:w="3065" w:type="dxa"/>
            <w:gridSpan w:val="3"/>
          </w:tcPr>
          <w:p w14:paraId="59871B47" w14:textId="77777777" w:rsidR="00611C1D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names and extensions are changed</w:t>
            </w:r>
          </w:p>
          <w:p w14:paraId="2F2E5985" w14:textId="77777777" w:rsidR="00611C1D" w:rsidRPr="00DE211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(e.g., xlsx </w:t>
            </w:r>
            <w:r w:rsidRPr="006A13C3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jpg, docx </w:t>
            </w:r>
            <w:r w:rsidRPr="006A13C3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mp3…)</w:t>
            </w:r>
          </w:p>
        </w:tc>
        <w:tc>
          <w:tcPr>
            <w:tcW w:w="2232" w:type="dxa"/>
          </w:tcPr>
          <w:p w14:paraId="202D1E48" w14:textId="77777777" w:rsidR="00611C1D" w:rsidRPr="00CD1573" w:rsidRDefault="00611C1D" w:rsidP="00140748">
            <w:pPr>
              <w:spacing w:before="2" w:line="0" w:lineRule="atLeast"/>
              <w:rPr>
                <w:sz w:val="12"/>
                <w:szCs w:val="12"/>
              </w:rPr>
            </w:pPr>
            <w:r w:rsidRPr="00CD1573">
              <w:rPr>
                <w:sz w:val="12"/>
                <w:szCs w:val="12"/>
              </w:rPr>
              <w:t>[</w:t>
            </w:r>
            <w:r>
              <w:rPr>
                <w:sz w:val="12"/>
                <w:szCs w:val="12"/>
              </w:rPr>
              <w:t>secret_project]_</w:t>
            </w:r>
            <w:r w:rsidR="0035653C">
              <w:rPr>
                <w:sz w:val="12"/>
                <w:szCs w:val="12"/>
              </w:rPr>
              <w:t>detailed_</w:t>
            </w:r>
            <w:r>
              <w:rPr>
                <w:sz w:val="12"/>
                <w:szCs w:val="12"/>
              </w:rPr>
              <w:t>proposal</w:t>
            </w:r>
            <w:r w:rsidRPr="00CD1573">
              <w:rPr>
                <w:sz w:val="12"/>
                <w:szCs w:val="12"/>
              </w:rPr>
              <w:t>.</w:t>
            </w:r>
            <w:r>
              <w:rPr>
                <w:rFonts w:hint="eastAsia"/>
                <w:sz w:val="12"/>
                <w:szCs w:val="12"/>
              </w:rPr>
              <w:t>docx</w:t>
            </w:r>
          </w:p>
          <w:p w14:paraId="7DEF7742" w14:textId="77777777" w:rsidR="00611C1D" w:rsidRPr="00CD1573" w:rsidRDefault="00611C1D" w:rsidP="00140748">
            <w:pPr>
              <w:spacing w:before="2" w:line="0" w:lineRule="atLeast"/>
              <w:rPr>
                <w:sz w:val="12"/>
                <w:szCs w:val="12"/>
              </w:rPr>
            </w:pPr>
            <w:r w:rsidRPr="00CD1573">
              <w:rPr>
                <w:sz w:val="12"/>
                <w:szCs w:val="12"/>
              </w:rPr>
              <w:t xml:space="preserve">   </w:t>
            </w:r>
            <w:r w:rsidRPr="00CD1573">
              <w:rPr>
                <w:sz w:val="12"/>
                <w:szCs w:val="12"/>
              </w:rPr>
              <w:sym w:font="Wingdings" w:char="F0E0"/>
            </w:r>
            <w:r w:rsidRPr="00CD1573">
              <w:rPr>
                <w:sz w:val="12"/>
                <w:szCs w:val="12"/>
              </w:rPr>
              <w:t xml:space="preserve"> </w:t>
            </w:r>
            <w:r>
              <w:rPr>
                <w:sz w:val="12"/>
                <w:szCs w:val="12"/>
              </w:rPr>
              <w:t>landscape</w:t>
            </w:r>
            <w:r w:rsidRPr="00CD1573">
              <w:rPr>
                <w:sz w:val="12"/>
                <w:szCs w:val="12"/>
              </w:rPr>
              <w:t>.</w:t>
            </w:r>
            <w:r>
              <w:rPr>
                <w:sz w:val="12"/>
                <w:szCs w:val="12"/>
              </w:rPr>
              <w:t>png</w:t>
            </w:r>
          </w:p>
          <w:p w14:paraId="66BF2DA3" w14:textId="77777777" w:rsidR="00611C1D" w:rsidRPr="00CD1573" w:rsidRDefault="00611C1D" w:rsidP="00140748">
            <w:pPr>
              <w:spacing w:before="2" w:line="0" w:lineRule="atLeast"/>
              <w:rPr>
                <w:sz w:val="12"/>
                <w:szCs w:val="12"/>
              </w:rPr>
            </w:pPr>
            <w:r w:rsidRPr="00CD1573">
              <w:rPr>
                <w:sz w:val="12"/>
                <w:szCs w:val="12"/>
              </w:rPr>
              <w:t>[secret_project]_</w:t>
            </w:r>
            <w:r>
              <w:rPr>
                <w:sz w:val="12"/>
                <w:szCs w:val="12"/>
              </w:rPr>
              <w:t>design_concept.ppt</w:t>
            </w:r>
          </w:p>
          <w:p w14:paraId="4F46C06C" w14:textId="77777777" w:rsidR="00611C1D" w:rsidRPr="00880D9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 w:rsidRPr="00CD1573">
              <w:rPr>
                <w:sz w:val="12"/>
                <w:szCs w:val="12"/>
              </w:rPr>
              <w:t xml:space="preserve">   </w:t>
            </w:r>
            <w:r w:rsidRPr="00CD1573">
              <w:rPr>
                <w:sz w:val="12"/>
                <w:szCs w:val="12"/>
              </w:rPr>
              <w:sym w:font="Wingdings" w:char="F0E0"/>
            </w:r>
            <w:r>
              <w:rPr>
                <w:sz w:val="12"/>
                <w:szCs w:val="12"/>
              </w:rPr>
              <w:t xml:space="preserve"> space_and_earth</w:t>
            </w:r>
            <w:r>
              <w:rPr>
                <w:sz w:val="11"/>
                <w:szCs w:val="11"/>
              </w:rPr>
              <w:t>.mp4</w:t>
            </w:r>
          </w:p>
        </w:tc>
      </w:tr>
      <w:tr w:rsidR="00611C1D" w:rsidRPr="004728E5" w14:paraId="15936F56" w14:textId="77777777" w:rsidTr="00D1288F">
        <w:trPr>
          <w:trHeight w:val="395"/>
        </w:trPr>
        <w:tc>
          <w:tcPr>
            <w:tcW w:w="714" w:type="dxa"/>
            <w:vMerge/>
          </w:tcPr>
          <w:p w14:paraId="7FB73EA1" w14:textId="77777777" w:rsidR="00611C1D" w:rsidRPr="00DE211F" w:rsidRDefault="00611C1D" w:rsidP="00140748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33EAA378" w14:textId="77777777" w:rsidR="00611C1D" w:rsidRPr="005C131F" w:rsidRDefault="00ED336E" w:rsidP="003B07E6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4:44</w:t>
            </w:r>
          </w:p>
        </w:tc>
        <w:tc>
          <w:tcPr>
            <w:tcW w:w="1858" w:type="dxa"/>
          </w:tcPr>
          <w:p w14:paraId="4B8E0B89" w14:textId="77777777" w:rsidR="00611C1D" w:rsidRPr="00DE211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Send an e-mail</w:t>
            </w:r>
          </w:p>
        </w:tc>
        <w:tc>
          <w:tcPr>
            <w:tcW w:w="3065" w:type="dxa"/>
            <w:gridSpan w:val="3"/>
          </w:tcPr>
          <w:p w14:paraId="235D518D" w14:textId="77777777" w:rsidR="00611C1D" w:rsidRPr="00DE211F" w:rsidRDefault="00611C1D" w:rsidP="00140748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iaman.informant@nist.gov</w:t>
            </w:r>
            <w:r w:rsidRPr="00DE211F"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py.conspirator@nist.gov</w:t>
            </w:r>
          </w:p>
        </w:tc>
        <w:tc>
          <w:tcPr>
            <w:tcW w:w="2232" w:type="dxa"/>
          </w:tcPr>
          <w:p w14:paraId="4E0E4C56" w14:textId="77777777" w:rsidR="00611C1D" w:rsidRPr="00F0457A" w:rsidRDefault="00611C1D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Successfully secured.”</w:t>
            </w:r>
          </w:p>
        </w:tc>
      </w:tr>
      <w:tr w:rsidR="00611C1D" w:rsidRPr="004728E5" w14:paraId="14339571" w14:textId="77777777" w:rsidTr="00D1288F">
        <w:trPr>
          <w:trHeight w:val="395"/>
        </w:trPr>
        <w:tc>
          <w:tcPr>
            <w:tcW w:w="714" w:type="dxa"/>
            <w:vMerge/>
          </w:tcPr>
          <w:p w14:paraId="542305E4" w14:textId="77777777" w:rsidR="00611C1D" w:rsidRPr="00DE211F" w:rsidRDefault="00611C1D" w:rsidP="00140748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EA5D8E3" w14:textId="77777777" w:rsidR="00611C1D" w:rsidRPr="005C131F" w:rsidRDefault="00ED336E" w:rsidP="00D211BA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5:14</w:t>
            </w:r>
          </w:p>
        </w:tc>
        <w:tc>
          <w:tcPr>
            <w:tcW w:w="1858" w:type="dxa"/>
          </w:tcPr>
          <w:p w14:paraId="1B7E6D3C" w14:textId="77777777" w:rsidR="00611C1D" w:rsidRPr="00DE211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Receive an e-mail</w:t>
            </w:r>
          </w:p>
        </w:tc>
        <w:tc>
          <w:tcPr>
            <w:tcW w:w="3065" w:type="dxa"/>
            <w:gridSpan w:val="3"/>
          </w:tcPr>
          <w:p w14:paraId="5C31586F" w14:textId="77777777" w:rsidR="00611C1D" w:rsidRPr="00DE211F" w:rsidRDefault="00611C1D" w:rsidP="00140748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spy.conspirator@nist.gov</w:t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iaman.informant@nist.gov</w:t>
            </w:r>
          </w:p>
        </w:tc>
        <w:tc>
          <w:tcPr>
            <w:tcW w:w="2232" w:type="dxa"/>
            <w:vAlign w:val="center"/>
          </w:tcPr>
          <w:p w14:paraId="6C1A78A8" w14:textId="77777777" w:rsidR="00611C1D" w:rsidRDefault="00614067" w:rsidP="003B07E6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[ Subject: </w:t>
            </w:r>
            <w:r w:rsidR="00611C1D">
              <w:rPr>
                <w:sz w:val="14"/>
                <w:szCs w:val="14"/>
              </w:rPr>
              <w:t>Good job, buddy ]</w:t>
            </w:r>
          </w:p>
          <w:p w14:paraId="4E93B92B" w14:textId="77777777" w:rsidR="00611C1D" w:rsidRPr="00F0457A" w:rsidRDefault="00611C1D" w:rsidP="00140748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Good, job. I need a more detailed data about this business.”</w:t>
            </w:r>
          </w:p>
        </w:tc>
      </w:tr>
      <w:tr w:rsidR="00611C1D" w:rsidRPr="004728E5" w14:paraId="0F3C8D52" w14:textId="77777777" w:rsidTr="00D1288F">
        <w:trPr>
          <w:trHeight w:val="395"/>
        </w:trPr>
        <w:tc>
          <w:tcPr>
            <w:tcW w:w="714" w:type="dxa"/>
            <w:vMerge/>
          </w:tcPr>
          <w:p w14:paraId="19F8DC55" w14:textId="77777777" w:rsidR="00611C1D" w:rsidRPr="00DE211F" w:rsidRDefault="00611C1D" w:rsidP="00140748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B2958E8" w14:textId="77777777" w:rsidR="00611C1D" w:rsidRPr="005C131F" w:rsidRDefault="00ED336E" w:rsidP="00D211BA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5:19</w:t>
            </w:r>
          </w:p>
        </w:tc>
        <w:tc>
          <w:tcPr>
            <w:tcW w:w="1858" w:type="dxa"/>
          </w:tcPr>
          <w:p w14:paraId="7C44A6AD" w14:textId="77777777" w:rsidR="00611C1D" w:rsidRPr="00DE211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Send an e-mail</w:t>
            </w:r>
          </w:p>
        </w:tc>
        <w:tc>
          <w:tcPr>
            <w:tcW w:w="3065" w:type="dxa"/>
            <w:gridSpan w:val="3"/>
          </w:tcPr>
          <w:p w14:paraId="70BB385A" w14:textId="77777777" w:rsidR="00611C1D" w:rsidRPr="00DE211F" w:rsidRDefault="00611C1D" w:rsidP="00140748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iaman.informant@nist.gov</w:t>
            </w:r>
            <w:r w:rsidRPr="00DE211F"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py.conspirator@nist.gov</w:t>
            </w:r>
          </w:p>
        </w:tc>
        <w:tc>
          <w:tcPr>
            <w:tcW w:w="2232" w:type="dxa"/>
            <w:vAlign w:val="center"/>
          </w:tcPr>
          <w:p w14:paraId="596DB820" w14:textId="77777777" w:rsidR="00611C1D" w:rsidRDefault="00611C1D" w:rsidP="00D211BA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This is a sample.”</w:t>
            </w:r>
          </w:p>
          <w:p w14:paraId="613D7EF6" w14:textId="77777777" w:rsidR="000D56C1" w:rsidRPr="00F0457A" w:rsidRDefault="000D56C1" w:rsidP="006A1781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(</w:t>
            </w:r>
            <w:r w:rsidR="006A1781">
              <w:rPr>
                <w:sz w:val="14"/>
                <w:szCs w:val="14"/>
              </w:rPr>
              <w:t>space_and_earth.mp4)</w:t>
            </w:r>
          </w:p>
        </w:tc>
      </w:tr>
      <w:tr w:rsidR="00611C1D" w:rsidRPr="004728E5" w14:paraId="756CB3A0" w14:textId="77777777" w:rsidTr="00D1288F">
        <w:trPr>
          <w:trHeight w:val="395"/>
        </w:trPr>
        <w:tc>
          <w:tcPr>
            <w:tcW w:w="714" w:type="dxa"/>
            <w:vMerge/>
          </w:tcPr>
          <w:p w14:paraId="2106301F" w14:textId="77777777" w:rsidR="00611C1D" w:rsidRPr="00DE211F" w:rsidRDefault="00611C1D" w:rsidP="00140748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570EAFC" w14:textId="77777777" w:rsidR="00611C1D" w:rsidRPr="005C131F" w:rsidRDefault="00ED336E" w:rsidP="005C7831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5:20</w:t>
            </w:r>
          </w:p>
        </w:tc>
        <w:tc>
          <w:tcPr>
            <w:tcW w:w="1858" w:type="dxa"/>
          </w:tcPr>
          <w:p w14:paraId="57F3713B" w14:textId="77777777" w:rsidR="00611C1D" w:rsidRPr="00DE211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Receive an e-mail</w:t>
            </w:r>
          </w:p>
        </w:tc>
        <w:tc>
          <w:tcPr>
            <w:tcW w:w="3065" w:type="dxa"/>
            <w:gridSpan w:val="3"/>
          </w:tcPr>
          <w:p w14:paraId="314BBA4D" w14:textId="77777777" w:rsidR="00611C1D" w:rsidRPr="00DE211F" w:rsidRDefault="00611C1D" w:rsidP="00140748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spy.conspirator@nist.gov</w:t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iaman.informant@nist.gov</w:t>
            </w:r>
          </w:p>
        </w:tc>
        <w:tc>
          <w:tcPr>
            <w:tcW w:w="2232" w:type="dxa"/>
          </w:tcPr>
          <w:p w14:paraId="4136FBF5" w14:textId="77777777" w:rsidR="00611C1D" w:rsidRPr="00F0457A" w:rsidRDefault="00611C1D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Okay, I got it. I’ll be in touch.”</w:t>
            </w:r>
          </w:p>
        </w:tc>
      </w:tr>
      <w:tr w:rsidR="00611C1D" w:rsidRPr="004728E5" w14:paraId="13135AF9" w14:textId="77777777" w:rsidTr="00D1288F">
        <w:trPr>
          <w:trHeight w:val="389"/>
        </w:trPr>
        <w:tc>
          <w:tcPr>
            <w:tcW w:w="714" w:type="dxa"/>
            <w:vMerge/>
          </w:tcPr>
          <w:p w14:paraId="66340838" w14:textId="77777777" w:rsidR="00611C1D" w:rsidRPr="00DE211F" w:rsidRDefault="00611C1D" w:rsidP="00140748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52C395D" w14:textId="77777777" w:rsidR="00611C1D" w:rsidRPr="005C131F" w:rsidRDefault="00ED336E" w:rsidP="005C7831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5:26</w:t>
            </w:r>
          </w:p>
        </w:tc>
        <w:tc>
          <w:tcPr>
            <w:tcW w:w="1858" w:type="dxa"/>
          </w:tcPr>
          <w:p w14:paraId="3CA189A4" w14:textId="77777777" w:rsidR="00611C1D" w:rsidRPr="00DE211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Receive an e-mail</w:t>
            </w:r>
          </w:p>
        </w:tc>
        <w:tc>
          <w:tcPr>
            <w:tcW w:w="3065" w:type="dxa"/>
            <w:gridSpan w:val="3"/>
          </w:tcPr>
          <w:p w14:paraId="1C2A1EF0" w14:textId="77777777" w:rsidR="00611C1D" w:rsidRPr="00DE211F" w:rsidRDefault="00611C1D" w:rsidP="00140748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spy.conspirator@nist.gov</w:t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iaman.informant@nist.gov</w:t>
            </w:r>
          </w:p>
        </w:tc>
        <w:tc>
          <w:tcPr>
            <w:tcW w:w="2232" w:type="dxa"/>
            <w:vAlign w:val="center"/>
          </w:tcPr>
          <w:p w14:paraId="16F1A62C" w14:textId="77777777" w:rsidR="00611C1D" w:rsidRDefault="00614067" w:rsidP="0029707B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[ Subject: </w:t>
            </w:r>
            <w:r w:rsidR="00611C1D">
              <w:rPr>
                <w:sz w:val="14"/>
                <w:szCs w:val="14"/>
              </w:rPr>
              <w:t>Important request ]</w:t>
            </w:r>
          </w:p>
          <w:p w14:paraId="4F809650" w14:textId="77777777" w:rsidR="00611C1D" w:rsidRPr="00F0457A" w:rsidRDefault="00611C1D" w:rsidP="00140748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I</w:t>
            </w:r>
            <w:r>
              <w:rPr>
                <w:sz w:val="14"/>
                <w:szCs w:val="14"/>
              </w:rPr>
              <w:t xml:space="preserve"> confirmed it. </w:t>
            </w:r>
            <w:r w:rsidR="00B35522">
              <w:rPr>
                <w:sz w:val="14"/>
                <w:szCs w:val="14"/>
              </w:rPr>
              <w:t xml:space="preserve">But, </w:t>
            </w:r>
            <w:r>
              <w:rPr>
                <w:sz w:val="14"/>
                <w:szCs w:val="14"/>
              </w:rPr>
              <w:t>I</w:t>
            </w:r>
            <w:r w:rsidRPr="00F0457A">
              <w:rPr>
                <w:sz w:val="14"/>
                <w:szCs w:val="14"/>
              </w:rPr>
              <w:t xml:space="preserve"> need a more data. Do your best.”</w:t>
            </w:r>
          </w:p>
        </w:tc>
      </w:tr>
      <w:tr w:rsidR="00611C1D" w:rsidRPr="004728E5" w14:paraId="5F45CF50" w14:textId="77777777" w:rsidTr="00D1288F">
        <w:trPr>
          <w:trHeight w:val="389"/>
        </w:trPr>
        <w:tc>
          <w:tcPr>
            <w:tcW w:w="714" w:type="dxa"/>
            <w:vMerge/>
          </w:tcPr>
          <w:p w14:paraId="6895C91D" w14:textId="77777777" w:rsidR="00611C1D" w:rsidRPr="00DE211F" w:rsidRDefault="00611C1D" w:rsidP="00140748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5514263" w14:textId="77777777" w:rsidR="00611C1D" w:rsidRPr="005C131F" w:rsidRDefault="00ED336E" w:rsidP="00F46E95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611C1D">
              <w:rPr>
                <w:rFonts w:ascii="Consolas" w:hAnsi="Consolas" w:cs="Consolas"/>
                <w:sz w:val="15"/>
                <w:szCs w:val="15"/>
              </w:rPr>
              <w:t xml:space="preserve"> 15:27</w:t>
            </w:r>
          </w:p>
        </w:tc>
        <w:tc>
          <w:tcPr>
            <w:tcW w:w="1858" w:type="dxa"/>
          </w:tcPr>
          <w:p w14:paraId="296CBC8A" w14:textId="77777777" w:rsidR="00611C1D" w:rsidRPr="00DE211F" w:rsidRDefault="00611C1D" w:rsidP="00140748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nd</w:t>
            </w:r>
            <w:r w:rsidRPr="00DE211F">
              <w:rPr>
                <w:sz w:val="16"/>
                <w:szCs w:val="16"/>
              </w:rPr>
              <w:t xml:space="preserve"> an e-mail</w:t>
            </w:r>
          </w:p>
        </w:tc>
        <w:tc>
          <w:tcPr>
            <w:tcW w:w="3065" w:type="dxa"/>
            <w:gridSpan w:val="3"/>
          </w:tcPr>
          <w:p w14:paraId="4B89B52D" w14:textId="77777777" w:rsidR="00611C1D" w:rsidRPr="00DE211F" w:rsidRDefault="00611C1D" w:rsidP="00140748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iaman.informant@nist.gov</w:t>
            </w:r>
            <w:r w:rsidRPr="00DE211F"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py.conspirator@nist.gov</w:t>
            </w:r>
          </w:p>
        </w:tc>
        <w:tc>
          <w:tcPr>
            <w:tcW w:w="2232" w:type="dxa"/>
          </w:tcPr>
          <w:p w14:paraId="7CF85E47" w14:textId="77777777" w:rsidR="00611C1D" w:rsidRPr="00880D9F" w:rsidRDefault="00611C1D" w:rsidP="00E32837">
            <w:pPr>
              <w:spacing w:before="2" w:line="0" w:lineRule="atLeast"/>
              <w:rPr>
                <w:sz w:val="14"/>
                <w:szCs w:val="16"/>
              </w:rPr>
            </w:pPr>
            <w:r w:rsidRPr="00880D9F">
              <w:rPr>
                <w:sz w:val="14"/>
                <w:szCs w:val="16"/>
              </w:rPr>
              <w:t>“</w:t>
            </w:r>
            <w:r>
              <w:rPr>
                <w:sz w:val="14"/>
                <w:szCs w:val="16"/>
              </w:rPr>
              <w:t>Umm... I need time to think.</w:t>
            </w:r>
            <w:r w:rsidRPr="00880D9F">
              <w:rPr>
                <w:sz w:val="14"/>
                <w:szCs w:val="16"/>
              </w:rPr>
              <w:t>”</w:t>
            </w:r>
          </w:p>
        </w:tc>
      </w:tr>
      <w:tr w:rsidR="003601AB" w:rsidRPr="004728E5" w14:paraId="4394ABCE" w14:textId="77777777" w:rsidTr="00D1288F">
        <w:trPr>
          <w:trHeight w:val="389"/>
        </w:trPr>
        <w:tc>
          <w:tcPr>
            <w:tcW w:w="714" w:type="dxa"/>
            <w:vMerge/>
          </w:tcPr>
          <w:p w14:paraId="142F2447" w14:textId="77777777" w:rsidR="003601AB" w:rsidRPr="00DE211F" w:rsidRDefault="003601AB" w:rsidP="003601A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6F8F8711" w14:textId="77777777" w:rsidR="003601AB" w:rsidRDefault="00ED336E" w:rsidP="003601A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 xml:space="preserve"> </w:t>
            </w:r>
            <w:r w:rsidR="003601AB"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>6</w:t>
            </w:r>
            <w:r w:rsidR="003601AB"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>00</w:t>
            </w:r>
          </w:p>
          <w:p w14:paraId="703D77C1" w14:textId="77777777" w:rsidR="003601AB" w:rsidRPr="005C131F" w:rsidRDefault="003601AB" w:rsidP="003601A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1858" w:type="dxa"/>
          </w:tcPr>
          <w:p w14:paraId="01282C91" w14:textId="77777777" w:rsidR="003601AB" w:rsidRPr="00DE211F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arch and download Apps</w:t>
            </w:r>
          </w:p>
        </w:tc>
        <w:tc>
          <w:tcPr>
            <w:tcW w:w="3065" w:type="dxa"/>
            <w:gridSpan w:val="3"/>
          </w:tcPr>
          <w:p w14:paraId="7D42571E" w14:textId="77777777" w:rsidR="003601AB" w:rsidRPr="00DE211F" w:rsidRDefault="00187BFC" w:rsidP="00DB0825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arching cloud storage services using Chrome</w:t>
            </w:r>
          </w:p>
        </w:tc>
        <w:tc>
          <w:tcPr>
            <w:tcW w:w="2232" w:type="dxa"/>
          </w:tcPr>
          <w:p w14:paraId="75150CB0" w14:textId="77777777" w:rsidR="003601AB" w:rsidRPr="00880D9F" w:rsidRDefault="003601AB" w:rsidP="00E32837">
            <w:pPr>
              <w:spacing w:before="2" w:line="0" w:lineRule="atLeast"/>
              <w:rPr>
                <w:sz w:val="14"/>
                <w:szCs w:val="16"/>
              </w:rPr>
            </w:pPr>
          </w:p>
        </w:tc>
      </w:tr>
      <w:tr w:rsidR="003601AB" w:rsidRPr="004728E5" w14:paraId="2C11DDF4" w14:textId="77777777" w:rsidTr="00D1288F">
        <w:trPr>
          <w:trHeight w:val="389"/>
        </w:trPr>
        <w:tc>
          <w:tcPr>
            <w:tcW w:w="714" w:type="dxa"/>
            <w:vMerge/>
          </w:tcPr>
          <w:p w14:paraId="398FDF05" w14:textId="77777777" w:rsidR="003601AB" w:rsidRPr="00DE211F" w:rsidRDefault="003601AB" w:rsidP="003601A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F6B8CD8" w14:textId="77777777" w:rsidR="003601AB" w:rsidRDefault="00ED336E" w:rsidP="003601A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 xml:space="preserve"> </w:t>
            </w:r>
            <w:r w:rsidR="003601AB"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>6</w:t>
            </w:r>
            <w:r w:rsidR="003601AB"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>00</w:t>
            </w:r>
          </w:p>
          <w:p w14:paraId="3C0725FE" w14:textId="77777777" w:rsidR="003601AB" w:rsidRPr="005C131F" w:rsidRDefault="003601AB" w:rsidP="003601A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1858" w:type="dxa"/>
          </w:tcPr>
          <w:p w14:paraId="79494DD9" w14:textId="77777777" w:rsidR="003601AB" w:rsidRPr="00DE211F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Install Apps</w:t>
            </w:r>
          </w:p>
        </w:tc>
        <w:tc>
          <w:tcPr>
            <w:tcW w:w="3065" w:type="dxa"/>
            <w:gridSpan w:val="3"/>
          </w:tcPr>
          <w:p w14:paraId="0C3C701A" w14:textId="77777777" w:rsidR="003601AB" w:rsidRPr="00DE211F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(1) Google Drive</w:t>
            </w:r>
          </w:p>
          <w:p w14:paraId="05A54913" w14:textId="77777777" w:rsidR="003601AB" w:rsidRPr="00DE211F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(2) Apple iCloud</w:t>
            </w:r>
          </w:p>
        </w:tc>
        <w:tc>
          <w:tcPr>
            <w:tcW w:w="2232" w:type="dxa"/>
          </w:tcPr>
          <w:p w14:paraId="30F11726" w14:textId="77777777" w:rsidR="003601AB" w:rsidRPr="00F0457A" w:rsidRDefault="003601AB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3601AB" w:rsidRPr="004728E5" w14:paraId="3A00689A" w14:textId="77777777" w:rsidTr="00D1288F">
        <w:trPr>
          <w:trHeight w:val="389"/>
        </w:trPr>
        <w:tc>
          <w:tcPr>
            <w:tcW w:w="714" w:type="dxa"/>
            <w:vMerge/>
          </w:tcPr>
          <w:p w14:paraId="447CA89D" w14:textId="77777777" w:rsidR="003601AB" w:rsidRPr="00DE211F" w:rsidRDefault="003601AB" w:rsidP="003601A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D5D7A1B" w14:textId="77777777" w:rsidR="003601AB" w:rsidRDefault="00ED336E" w:rsidP="003601A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 xml:space="preserve"> </w:t>
            </w:r>
            <w:r w:rsidR="003601AB"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>6</w:t>
            </w:r>
            <w:r w:rsidR="003601AB"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>05</w:t>
            </w:r>
          </w:p>
          <w:p w14:paraId="06224D4E" w14:textId="77777777" w:rsidR="003601AB" w:rsidRPr="005C131F" w:rsidRDefault="003601AB" w:rsidP="003601A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1858" w:type="dxa"/>
          </w:tcPr>
          <w:p w14:paraId="6CFC6799" w14:textId="77777777" w:rsidR="003601AB" w:rsidRPr="00DE211F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gin cloud service</w:t>
            </w:r>
          </w:p>
        </w:tc>
        <w:tc>
          <w:tcPr>
            <w:tcW w:w="3065" w:type="dxa"/>
            <w:gridSpan w:val="3"/>
          </w:tcPr>
          <w:p w14:paraId="2A1F569D" w14:textId="77777777" w:rsidR="003601AB" w:rsidRPr="00DE211F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gin Google Drive service</w:t>
            </w:r>
            <w:r w:rsidR="00E551EE">
              <w:rPr>
                <w:sz w:val="16"/>
                <w:szCs w:val="16"/>
              </w:rPr>
              <w:t xml:space="preserve"> with an account</w:t>
            </w:r>
            <w:r>
              <w:rPr>
                <w:sz w:val="16"/>
                <w:szCs w:val="16"/>
              </w:rPr>
              <w:br/>
              <w:t>(iaman.informant.personal@gmail.com)</w:t>
            </w:r>
          </w:p>
        </w:tc>
        <w:tc>
          <w:tcPr>
            <w:tcW w:w="2232" w:type="dxa"/>
          </w:tcPr>
          <w:p w14:paraId="0F4A8C98" w14:textId="77777777" w:rsidR="003601AB" w:rsidRPr="00F0457A" w:rsidRDefault="003601AB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3601AB" w:rsidRPr="004728E5" w14:paraId="6725848B" w14:textId="77777777" w:rsidTr="00D1288F">
        <w:trPr>
          <w:trHeight w:val="389"/>
        </w:trPr>
        <w:tc>
          <w:tcPr>
            <w:tcW w:w="714" w:type="dxa"/>
            <w:vMerge/>
          </w:tcPr>
          <w:p w14:paraId="3CB9BD6D" w14:textId="77777777" w:rsidR="003601AB" w:rsidRPr="00DE211F" w:rsidRDefault="003601AB" w:rsidP="003601A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3CA4E480" w14:textId="77777777" w:rsidR="003601AB" w:rsidRPr="005C131F" w:rsidRDefault="00ED336E" w:rsidP="003601A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 xml:space="preserve"> </w:t>
            </w:r>
            <w:r w:rsidR="003601AB" w:rsidRPr="005C131F">
              <w:rPr>
                <w:rFonts w:ascii="Consolas" w:hAnsi="Consolas" w:cs="Consolas"/>
                <w:sz w:val="15"/>
                <w:szCs w:val="15"/>
              </w:rPr>
              <w:t>16: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>23</w:t>
            </w:r>
          </w:p>
        </w:tc>
        <w:tc>
          <w:tcPr>
            <w:tcW w:w="1858" w:type="dxa"/>
          </w:tcPr>
          <w:p w14:paraId="1CDEDD8A" w14:textId="77777777" w:rsidR="003601AB" w:rsidRPr="00DE211F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 xml:space="preserve">Connect </w:t>
            </w:r>
            <w:r w:rsidRPr="00DE211F">
              <w:rPr>
                <w:sz w:val="16"/>
                <w:szCs w:val="16"/>
              </w:rPr>
              <w:br/>
              <w:t>network drive</w:t>
            </w:r>
          </w:p>
        </w:tc>
        <w:tc>
          <w:tcPr>
            <w:tcW w:w="3065" w:type="dxa"/>
            <w:gridSpan w:val="3"/>
          </w:tcPr>
          <w:p w14:paraId="2CE5C536" w14:textId="77777777" w:rsidR="003601AB" w:rsidRPr="00DE211F" w:rsidRDefault="00E551EE" w:rsidP="00E551E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necting s</w:t>
            </w:r>
            <w:r w:rsidR="003601AB">
              <w:rPr>
                <w:sz w:val="16"/>
                <w:szCs w:val="16"/>
              </w:rPr>
              <w:t>ecured shared network drive</w:t>
            </w:r>
          </w:p>
        </w:tc>
        <w:tc>
          <w:tcPr>
            <w:tcW w:w="2232" w:type="dxa"/>
          </w:tcPr>
          <w:p w14:paraId="05CB6670" w14:textId="77777777" w:rsidR="003601AB" w:rsidRPr="00F0457A" w:rsidRDefault="003601AB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24399E">
              <w:rPr>
                <w:sz w:val="14"/>
                <w:szCs w:val="14"/>
              </w:rPr>
              <w:t>\\10.11.11.12</w:t>
            </w:r>
            <w:r>
              <w:rPr>
                <w:sz w:val="14"/>
                <w:szCs w:val="14"/>
              </w:rPr>
              <w:t>8</w:t>
            </w:r>
            <w:r w:rsidRPr="0024399E">
              <w:rPr>
                <w:sz w:val="14"/>
                <w:szCs w:val="14"/>
              </w:rPr>
              <w:t>\secured_drive</w:t>
            </w:r>
          </w:p>
        </w:tc>
      </w:tr>
      <w:tr w:rsidR="003601AB" w:rsidRPr="004728E5" w14:paraId="6F7D5AC3" w14:textId="77777777" w:rsidTr="00D1288F">
        <w:trPr>
          <w:trHeight w:val="389"/>
        </w:trPr>
        <w:tc>
          <w:tcPr>
            <w:tcW w:w="714" w:type="dxa"/>
            <w:vMerge/>
          </w:tcPr>
          <w:p w14:paraId="255AA8A2" w14:textId="77777777" w:rsidR="003601AB" w:rsidRPr="00DE211F" w:rsidRDefault="003601AB" w:rsidP="003601A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2204040E" w14:textId="77777777" w:rsidR="003601AB" w:rsidRPr="005C131F" w:rsidRDefault="00ED336E" w:rsidP="003601A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 xml:space="preserve"> </w:t>
            </w:r>
            <w:r w:rsidR="003601AB" w:rsidRPr="005C131F">
              <w:rPr>
                <w:rFonts w:ascii="Consolas" w:hAnsi="Consolas" w:cs="Consolas"/>
                <w:sz w:val="15"/>
                <w:szCs w:val="15"/>
              </w:rPr>
              <w:t>16: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>24</w:t>
            </w:r>
          </w:p>
        </w:tc>
        <w:tc>
          <w:tcPr>
            <w:tcW w:w="1858" w:type="dxa"/>
          </w:tcPr>
          <w:p w14:paraId="0F1C3F37" w14:textId="77777777" w:rsidR="003601AB" w:rsidRPr="00DE211F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Search files</w:t>
            </w:r>
          </w:p>
        </w:tc>
        <w:tc>
          <w:tcPr>
            <w:tcW w:w="3065" w:type="dxa"/>
            <w:gridSpan w:val="3"/>
          </w:tcPr>
          <w:p w14:paraId="49B1E850" w14:textId="77777777" w:rsidR="003601AB" w:rsidRPr="00DE211F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Traversing directories and files</w:t>
            </w:r>
            <w:r w:rsidR="00442828">
              <w:rPr>
                <w:sz w:val="16"/>
                <w:szCs w:val="16"/>
              </w:rPr>
              <w:t xml:space="preserve"> using Windows Explorer</w:t>
            </w:r>
          </w:p>
        </w:tc>
        <w:tc>
          <w:tcPr>
            <w:tcW w:w="2232" w:type="dxa"/>
          </w:tcPr>
          <w:p w14:paraId="492A1BE7" w14:textId="77777777" w:rsidR="003601AB" w:rsidRPr="00F0457A" w:rsidRDefault="003601AB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3601AB" w:rsidRPr="004728E5" w14:paraId="189BD1CD" w14:textId="77777777" w:rsidTr="00D1288F">
        <w:trPr>
          <w:trHeight w:val="389"/>
        </w:trPr>
        <w:tc>
          <w:tcPr>
            <w:tcW w:w="714" w:type="dxa"/>
            <w:vMerge/>
          </w:tcPr>
          <w:p w14:paraId="370FCF9F" w14:textId="77777777" w:rsidR="003601AB" w:rsidRPr="00DE211F" w:rsidRDefault="003601AB" w:rsidP="003601A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49CC613" w14:textId="77777777" w:rsidR="003601AB" w:rsidRPr="00267978" w:rsidRDefault="00ED336E" w:rsidP="003601A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3601AB" w:rsidRPr="00267978">
              <w:rPr>
                <w:rFonts w:ascii="Consolas" w:hAnsi="Consolas" w:cs="Consolas"/>
                <w:sz w:val="15"/>
                <w:szCs w:val="15"/>
              </w:rPr>
              <w:t xml:space="preserve"> 16:26</w:t>
            </w:r>
          </w:p>
        </w:tc>
        <w:tc>
          <w:tcPr>
            <w:tcW w:w="1858" w:type="dxa"/>
          </w:tcPr>
          <w:p w14:paraId="3D67B366" w14:textId="77777777" w:rsidR="003601AB" w:rsidRPr="00267978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 w:rsidRPr="00267978">
              <w:rPr>
                <w:sz w:val="16"/>
                <w:szCs w:val="16"/>
              </w:rPr>
              <w:t xml:space="preserve">Connect </w:t>
            </w:r>
            <w:r w:rsidRPr="00267978">
              <w:rPr>
                <w:sz w:val="16"/>
                <w:szCs w:val="16"/>
              </w:rPr>
              <w:br/>
              <w:t>network drive</w:t>
            </w:r>
          </w:p>
        </w:tc>
        <w:tc>
          <w:tcPr>
            <w:tcW w:w="3065" w:type="dxa"/>
            <w:gridSpan w:val="3"/>
          </w:tcPr>
          <w:p w14:paraId="4E5A2A7E" w14:textId="77777777" w:rsidR="003601AB" w:rsidRPr="00267978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 w:rsidRPr="00267978">
              <w:rPr>
                <w:sz w:val="16"/>
                <w:szCs w:val="16"/>
              </w:rPr>
              <w:t>Mapping network drive (v:)</w:t>
            </w:r>
          </w:p>
        </w:tc>
        <w:tc>
          <w:tcPr>
            <w:tcW w:w="2232" w:type="dxa"/>
          </w:tcPr>
          <w:p w14:paraId="741D06D3" w14:textId="77777777" w:rsidR="003601AB" w:rsidRPr="00267978" w:rsidRDefault="003601AB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267978">
              <w:rPr>
                <w:sz w:val="14"/>
                <w:szCs w:val="14"/>
              </w:rPr>
              <w:t>\\10.11.11.128\secured_drive</w:t>
            </w:r>
          </w:p>
        </w:tc>
      </w:tr>
      <w:tr w:rsidR="003601AB" w:rsidRPr="004728E5" w14:paraId="1F08867A" w14:textId="77777777" w:rsidTr="00D1288F">
        <w:trPr>
          <w:trHeight w:val="389"/>
        </w:trPr>
        <w:tc>
          <w:tcPr>
            <w:tcW w:w="714" w:type="dxa"/>
            <w:vMerge/>
          </w:tcPr>
          <w:p w14:paraId="2CCC76C5" w14:textId="77777777" w:rsidR="003601AB" w:rsidRPr="00DE211F" w:rsidRDefault="003601AB" w:rsidP="003601A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3AF5407A" w14:textId="77777777" w:rsidR="003601AB" w:rsidRPr="005C131F" w:rsidRDefault="00ED336E" w:rsidP="003601A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 xml:space="preserve"> </w:t>
            </w:r>
            <w:r w:rsidR="003601AB" w:rsidRPr="005C131F">
              <w:rPr>
                <w:rFonts w:ascii="Consolas" w:hAnsi="Consolas" w:cs="Consolas"/>
                <w:sz w:val="15"/>
                <w:szCs w:val="15"/>
              </w:rPr>
              <w:t>16:</w:t>
            </w:r>
            <w:r w:rsidR="003601AB">
              <w:rPr>
                <w:rFonts w:ascii="Consolas" w:hAnsi="Consolas" w:cs="Consolas"/>
                <w:sz w:val="15"/>
                <w:szCs w:val="15"/>
              </w:rPr>
              <w:t>26</w:t>
            </w:r>
          </w:p>
        </w:tc>
        <w:tc>
          <w:tcPr>
            <w:tcW w:w="1858" w:type="dxa"/>
          </w:tcPr>
          <w:p w14:paraId="6DB76B26" w14:textId="77777777" w:rsidR="003601AB" w:rsidRPr="00DE211F" w:rsidRDefault="003601AB" w:rsidP="003601AB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Open files</w:t>
            </w:r>
          </w:p>
        </w:tc>
        <w:tc>
          <w:tcPr>
            <w:tcW w:w="3065" w:type="dxa"/>
            <w:gridSpan w:val="3"/>
          </w:tcPr>
          <w:p w14:paraId="3096810C" w14:textId="77777777" w:rsidR="003601AB" w:rsidRPr="00DE211F" w:rsidRDefault="00961C31" w:rsidP="001D17BF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="003601AB" w:rsidRPr="00DE211F">
              <w:rPr>
                <w:sz w:val="16"/>
                <w:szCs w:val="16"/>
              </w:rPr>
              <w:t>secret_project</w:t>
            </w:r>
            <w:r>
              <w:rPr>
                <w:sz w:val="16"/>
                <w:szCs w:val="16"/>
              </w:rPr>
              <w:t>)</w:t>
            </w:r>
            <w:r w:rsidR="003601AB" w:rsidRPr="00DE211F">
              <w:rPr>
                <w:sz w:val="16"/>
                <w:szCs w:val="16"/>
              </w:rPr>
              <w:t>_pricing_decision.</w:t>
            </w:r>
            <w:r w:rsidR="003601AB" w:rsidRPr="00DE211F">
              <w:rPr>
                <w:rFonts w:hint="eastAsia"/>
                <w:sz w:val="16"/>
                <w:szCs w:val="16"/>
              </w:rPr>
              <w:t>xls</w:t>
            </w:r>
            <w:r w:rsidR="003601AB">
              <w:rPr>
                <w:sz w:val="16"/>
                <w:szCs w:val="16"/>
              </w:rPr>
              <w:t>x</w:t>
            </w:r>
            <w:r>
              <w:rPr>
                <w:sz w:val="16"/>
                <w:szCs w:val="16"/>
              </w:rPr>
              <w:br/>
            </w:r>
            <w:r w:rsidR="001D17BF">
              <w:rPr>
                <w:sz w:val="16"/>
                <w:szCs w:val="16"/>
              </w:rPr>
              <w:t>[</w:t>
            </w:r>
            <w:r>
              <w:rPr>
                <w:sz w:val="16"/>
                <w:szCs w:val="16"/>
              </w:rPr>
              <w:t>secret_project</w:t>
            </w:r>
            <w:r w:rsidR="001D17BF">
              <w:rPr>
                <w:sz w:val="16"/>
                <w:szCs w:val="16"/>
              </w:rPr>
              <w:t>]</w:t>
            </w:r>
            <w:r w:rsidR="003601AB" w:rsidRPr="00DE211F">
              <w:rPr>
                <w:sz w:val="16"/>
                <w:szCs w:val="16"/>
              </w:rPr>
              <w:t>_final_meeting.ppt</w:t>
            </w:r>
            <w:r w:rsidR="003601AB">
              <w:rPr>
                <w:sz w:val="16"/>
                <w:szCs w:val="16"/>
              </w:rPr>
              <w:t>x</w:t>
            </w:r>
          </w:p>
        </w:tc>
        <w:tc>
          <w:tcPr>
            <w:tcW w:w="2232" w:type="dxa"/>
          </w:tcPr>
          <w:p w14:paraId="18E18719" w14:textId="77777777" w:rsidR="003601AB" w:rsidRPr="00F0457A" w:rsidRDefault="003601AB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 xml:space="preserve">Open and read </w:t>
            </w:r>
            <w:r w:rsidR="00E551EE">
              <w:rPr>
                <w:sz w:val="14"/>
                <w:szCs w:val="14"/>
              </w:rPr>
              <w:t>files</w:t>
            </w:r>
          </w:p>
        </w:tc>
      </w:tr>
      <w:tr w:rsidR="00D1288F" w:rsidRPr="004728E5" w14:paraId="7F9BCD96" w14:textId="77777777" w:rsidTr="00D1288F">
        <w:trPr>
          <w:trHeight w:val="389"/>
        </w:trPr>
        <w:tc>
          <w:tcPr>
            <w:tcW w:w="714" w:type="dxa"/>
            <w:vMerge/>
          </w:tcPr>
          <w:p w14:paraId="251BB93C" w14:textId="77777777" w:rsidR="00D1288F" w:rsidRPr="00DE211F" w:rsidRDefault="00D1288F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 w:val="restart"/>
          </w:tcPr>
          <w:p w14:paraId="339DEE24" w14:textId="77777777" w:rsidR="00D1288F" w:rsidRPr="005C131F" w:rsidRDefault="00D1288F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3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6:</w:t>
            </w:r>
            <w:r>
              <w:rPr>
                <w:rFonts w:ascii="Consolas" w:hAnsi="Consolas" w:cs="Consolas"/>
                <w:sz w:val="15"/>
                <w:szCs w:val="15"/>
              </w:rPr>
              <w:t>28</w:t>
            </w:r>
          </w:p>
        </w:tc>
        <w:tc>
          <w:tcPr>
            <w:tcW w:w="1858" w:type="dxa"/>
          </w:tcPr>
          <w:p w14:paraId="4CC5AF86" w14:textId="77777777" w:rsidR="00D1288F" w:rsidRPr="00DE211F" w:rsidRDefault="00D1288F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py &amp; open files</w:t>
            </w:r>
          </w:p>
        </w:tc>
        <w:tc>
          <w:tcPr>
            <w:tcW w:w="3065" w:type="dxa"/>
            <w:gridSpan w:val="3"/>
          </w:tcPr>
          <w:p w14:paraId="56EB765A" w14:textId="77777777" w:rsidR="00D1288F" w:rsidRPr="00DE211F" w:rsidRDefault="00D1288F" w:rsidP="003928F1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p</w:t>
            </w:r>
            <w:r>
              <w:rPr>
                <w:sz w:val="16"/>
                <w:szCs w:val="16"/>
              </w:rPr>
              <w:t>y</w:t>
            </w:r>
            <w:r w:rsidRPr="00DE211F">
              <w:rPr>
                <w:sz w:val="16"/>
                <w:szCs w:val="16"/>
              </w:rPr>
              <w:t xml:space="preserve">ing </w:t>
            </w:r>
            <w:r w:rsidR="003928F1">
              <w:rPr>
                <w:sz w:val="16"/>
                <w:szCs w:val="16"/>
              </w:rPr>
              <w:t xml:space="preserve">confidential </w:t>
            </w:r>
            <w:r w:rsidRPr="00DE211F">
              <w:rPr>
                <w:sz w:val="16"/>
                <w:szCs w:val="16"/>
              </w:rPr>
              <w:t xml:space="preserve">files </w:t>
            </w:r>
            <w:r w:rsidR="00A04126">
              <w:rPr>
                <w:sz w:val="16"/>
                <w:szCs w:val="16"/>
              </w:rPr>
              <w:t xml:space="preserve">from a network drive </w:t>
            </w:r>
            <w:r w:rsidRPr="00DE211F">
              <w:rPr>
                <w:sz w:val="16"/>
                <w:szCs w:val="16"/>
              </w:rPr>
              <w:t>to ‘PC’</w:t>
            </w:r>
          </w:p>
        </w:tc>
        <w:tc>
          <w:tcPr>
            <w:tcW w:w="2232" w:type="dxa"/>
          </w:tcPr>
          <w:p w14:paraId="22285043" w14:textId="77777777" w:rsidR="00D1288F" w:rsidRPr="00F0457A" w:rsidRDefault="00D1288F" w:rsidP="00E32837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“\Desktop\S data”</w:t>
            </w:r>
          </w:p>
        </w:tc>
      </w:tr>
      <w:tr w:rsidR="00D1288F" w:rsidRPr="004728E5" w14:paraId="233E0A98" w14:textId="77777777" w:rsidTr="00A04126">
        <w:trPr>
          <w:trHeight w:val="389"/>
        </w:trPr>
        <w:tc>
          <w:tcPr>
            <w:tcW w:w="714" w:type="dxa"/>
            <w:vMerge/>
          </w:tcPr>
          <w:p w14:paraId="172AFCFD" w14:textId="77777777" w:rsidR="00D1288F" w:rsidRPr="00DE211F" w:rsidRDefault="00D1288F" w:rsidP="00D1288F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/>
          </w:tcPr>
          <w:p w14:paraId="6738355F" w14:textId="77777777" w:rsidR="00D1288F" w:rsidRDefault="00D1288F" w:rsidP="00D1288F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3577" w:type="dxa"/>
            <w:gridSpan w:val="3"/>
          </w:tcPr>
          <w:p w14:paraId="726477F1" w14:textId="77777777" w:rsidR="00D1288F" w:rsidRDefault="00D1288F" w:rsidP="00D1288F">
            <w:pPr>
              <w:spacing w:before="2" w:line="0" w:lineRule="atLeast"/>
              <w:rPr>
                <w:sz w:val="10"/>
                <w:szCs w:val="12"/>
              </w:rPr>
            </w:pPr>
            <w:r>
              <w:rPr>
                <w:sz w:val="10"/>
                <w:szCs w:val="12"/>
              </w:rPr>
              <w:t>[ Network Drive ]</w:t>
            </w:r>
          </w:p>
          <w:p w14:paraId="135A511D" w14:textId="77777777" w:rsidR="00AE4663" w:rsidRDefault="00703A34" w:rsidP="00D1288F">
            <w:pPr>
              <w:spacing w:before="2" w:line="0" w:lineRule="atLeast"/>
              <w:rPr>
                <w:sz w:val="10"/>
                <w:szCs w:val="12"/>
              </w:rPr>
            </w:pPr>
            <w:r w:rsidRPr="00703A34">
              <w:rPr>
                <w:sz w:val="10"/>
                <w:szCs w:val="12"/>
              </w:rPr>
              <w:t>Secret Project Data\pricing decision\(secret_project)_pricing_decision.xlsx</w:t>
            </w:r>
          </w:p>
          <w:p w14:paraId="0AE6830E" w14:textId="77777777" w:rsidR="00D1288F" w:rsidRDefault="00703A34" w:rsidP="00D1288F">
            <w:pPr>
              <w:spacing w:before="2" w:line="0" w:lineRule="atLeast"/>
              <w:rPr>
                <w:sz w:val="14"/>
                <w:szCs w:val="14"/>
              </w:rPr>
            </w:pPr>
            <w:r w:rsidRPr="00703A34">
              <w:rPr>
                <w:sz w:val="10"/>
                <w:szCs w:val="12"/>
              </w:rPr>
              <w:t>Secret Project Data\final\[secret_project]_final_meeting.pptx</w:t>
            </w:r>
          </w:p>
        </w:tc>
        <w:tc>
          <w:tcPr>
            <w:tcW w:w="3578" w:type="dxa"/>
            <w:gridSpan w:val="2"/>
          </w:tcPr>
          <w:p w14:paraId="483E686F" w14:textId="77777777" w:rsidR="00D1288F" w:rsidRDefault="00D1288F" w:rsidP="00D1288F">
            <w:pPr>
              <w:spacing w:before="2" w:line="0" w:lineRule="atLeast"/>
              <w:rPr>
                <w:sz w:val="10"/>
                <w:szCs w:val="12"/>
              </w:rPr>
            </w:pPr>
            <w:r>
              <w:rPr>
                <w:sz w:val="10"/>
                <w:szCs w:val="12"/>
              </w:rPr>
              <w:t>[ PC ]</w:t>
            </w:r>
          </w:p>
          <w:p w14:paraId="1D393495" w14:textId="77777777" w:rsidR="00D1288F" w:rsidRDefault="00703A34" w:rsidP="00D1288F">
            <w:pPr>
              <w:spacing w:before="2" w:line="0" w:lineRule="atLeast"/>
              <w:rPr>
                <w:sz w:val="10"/>
                <w:szCs w:val="12"/>
              </w:rPr>
            </w:pPr>
            <w:r w:rsidRPr="00703A34">
              <w:rPr>
                <w:sz w:val="10"/>
                <w:szCs w:val="12"/>
              </w:rPr>
              <w:t>%UserProfile%\Desktop\S data\(secret_project)_pricing_decision.xlsx</w:t>
            </w:r>
          </w:p>
          <w:p w14:paraId="36A2EBD5" w14:textId="77777777" w:rsidR="00D1288F" w:rsidRDefault="00703A34" w:rsidP="00D1288F">
            <w:pPr>
              <w:spacing w:before="2" w:line="0" w:lineRule="atLeast"/>
              <w:rPr>
                <w:sz w:val="14"/>
                <w:szCs w:val="14"/>
              </w:rPr>
            </w:pPr>
            <w:r w:rsidRPr="00703A34">
              <w:rPr>
                <w:sz w:val="10"/>
                <w:szCs w:val="12"/>
              </w:rPr>
              <w:t>%UserProfile%\Desktop\S data\[secret_project]_final_meeting.pptx</w:t>
            </w:r>
          </w:p>
        </w:tc>
      </w:tr>
      <w:tr w:rsidR="00E32837" w:rsidRPr="004728E5" w14:paraId="1DB15CE4" w14:textId="77777777" w:rsidTr="00D1288F">
        <w:trPr>
          <w:trHeight w:val="389"/>
        </w:trPr>
        <w:tc>
          <w:tcPr>
            <w:tcW w:w="714" w:type="dxa"/>
            <w:vMerge/>
          </w:tcPr>
          <w:p w14:paraId="1E29363F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2E12DE3D" w14:textId="77777777" w:rsidR="00E32837" w:rsidRPr="00267978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</w:t>
            </w:r>
            <w:r w:rsidRPr="00267978">
              <w:rPr>
                <w:rFonts w:ascii="Consolas" w:hAnsi="Consolas" w:cs="Consolas"/>
                <w:sz w:val="15"/>
                <w:szCs w:val="15"/>
              </w:rPr>
              <w:t xml:space="preserve"> 16:29</w:t>
            </w:r>
          </w:p>
        </w:tc>
        <w:tc>
          <w:tcPr>
            <w:tcW w:w="1858" w:type="dxa"/>
          </w:tcPr>
          <w:p w14:paraId="24E48B5A" w14:textId="77777777" w:rsidR="00E32837" w:rsidRPr="00267978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267978">
              <w:rPr>
                <w:sz w:val="16"/>
                <w:szCs w:val="16"/>
              </w:rPr>
              <w:t xml:space="preserve">Disconnect </w:t>
            </w:r>
            <w:r w:rsidRPr="00267978">
              <w:rPr>
                <w:sz w:val="16"/>
                <w:szCs w:val="16"/>
              </w:rPr>
              <w:br/>
              <w:t>network drive</w:t>
            </w:r>
          </w:p>
        </w:tc>
        <w:tc>
          <w:tcPr>
            <w:tcW w:w="3065" w:type="dxa"/>
            <w:gridSpan w:val="3"/>
          </w:tcPr>
          <w:p w14:paraId="6EC2B038" w14:textId="77777777" w:rsidR="00E32837" w:rsidRPr="00267978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267978">
              <w:rPr>
                <w:sz w:val="16"/>
                <w:szCs w:val="16"/>
              </w:rPr>
              <w:t>Unmapping network drive (v:)</w:t>
            </w:r>
          </w:p>
        </w:tc>
        <w:tc>
          <w:tcPr>
            <w:tcW w:w="2232" w:type="dxa"/>
          </w:tcPr>
          <w:p w14:paraId="3DEF3AD9" w14:textId="77777777" w:rsidR="00E32837" w:rsidRPr="00267978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267978">
              <w:rPr>
                <w:sz w:val="14"/>
                <w:szCs w:val="14"/>
              </w:rPr>
              <w:t>\\10.11.11.128\secured_drive</w:t>
            </w:r>
          </w:p>
        </w:tc>
      </w:tr>
      <w:tr w:rsidR="00E32837" w:rsidRPr="004728E5" w14:paraId="72CBAA7F" w14:textId="77777777" w:rsidTr="00D1288F">
        <w:tc>
          <w:tcPr>
            <w:tcW w:w="714" w:type="dxa"/>
            <w:vMerge/>
          </w:tcPr>
          <w:p w14:paraId="38456A4D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A0BCCC9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 16:30</w:t>
            </w:r>
          </w:p>
        </w:tc>
        <w:tc>
          <w:tcPr>
            <w:tcW w:w="1858" w:type="dxa"/>
          </w:tcPr>
          <w:p w14:paraId="11BC196F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Rename files</w:t>
            </w:r>
          </w:p>
        </w:tc>
        <w:tc>
          <w:tcPr>
            <w:tcW w:w="3065" w:type="dxa"/>
            <w:gridSpan w:val="3"/>
          </w:tcPr>
          <w:p w14:paraId="782865B4" w14:textId="77777777" w:rsidR="00E32837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names and extensions are changed</w:t>
            </w:r>
          </w:p>
          <w:p w14:paraId="40D294F0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(e.g., xlsx </w:t>
            </w:r>
            <w:r w:rsidRPr="006A13C3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jpg, docx </w:t>
            </w:r>
            <w:r w:rsidRPr="006A13C3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mp3…)</w:t>
            </w:r>
          </w:p>
        </w:tc>
        <w:tc>
          <w:tcPr>
            <w:tcW w:w="2232" w:type="dxa"/>
          </w:tcPr>
          <w:p w14:paraId="69A8A06A" w14:textId="77777777" w:rsidR="00E32837" w:rsidRPr="00E81FE4" w:rsidRDefault="00E32837" w:rsidP="00E32837">
            <w:pPr>
              <w:spacing w:before="2" w:line="0" w:lineRule="atLeast"/>
              <w:rPr>
                <w:sz w:val="12"/>
                <w:szCs w:val="16"/>
              </w:rPr>
            </w:pPr>
            <w:r w:rsidRPr="00E81FE4">
              <w:rPr>
                <w:sz w:val="12"/>
                <w:szCs w:val="16"/>
              </w:rPr>
              <w:t xml:space="preserve"> </w:t>
            </w:r>
            <w:r>
              <w:rPr>
                <w:sz w:val="12"/>
                <w:szCs w:val="16"/>
              </w:rPr>
              <w:t>(</w:t>
            </w:r>
            <w:r w:rsidRPr="00E81FE4">
              <w:rPr>
                <w:sz w:val="12"/>
                <w:szCs w:val="16"/>
              </w:rPr>
              <w:t>secret_project</w:t>
            </w:r>
            <w:r>
              <w:rPr>
                <w:sz w:val="12"/>
                <w:szCs w:val="16"/>
              </w:rPr>
              <w:t>)</w:t>
            </w:r>
            <w:r w:rsidRPr="00E81FE4">
              <w:rPr>
                <w:sz w:val="12"/>
                <w:szCs w:val="16"/>
              </w:rPr>
              <w:t>_pricing_decision.</w:t>
            </w:r>
            <w:r w:rsidRPr="00E81FE4">
              <w:rPr>
                <w:rFonts w:hint="eastAsia"/>
                <w:sz w:val="12"/>
                <w:szCs w:val="16"/>
              </w:rPr>
              <w:t>xls</w:t>
            </w:r>
            <w:r w:rsidRPr="00E81FE4">
              <w:rPr>
                <w:sz w:val="12"/>
                <w:szCs w:val="16"/>
              </w:rPr>
              <w:t>x</w:t>
            </w:r>
          </w:p>
          <w:p w14:paraId="051EEB90" w14:textId="77777777" w:rsidR="00E32837" w:rsidRPr="00E81FE4" w:rsidRDefault="00E32837" w:rsidP="00E32837">
            <w:pPr>
              <w:spacing w:before="2" w:line="0" w:lineRule="atLeast"/>
              <w:rPr>
                <w:sz w:val="12"/>
                <w:szCs w:val="16"/>
              </w:rPr>
            </w:pPr>
            <w:r w:rsidRPr="00E81FE4">
              <w:rPr>
                <w:sz w:val="12"/>
                <w:szCs w:val="16"/>
              </w:rPr>
              <w:t xml:space="preserve">   </w:t>
            </w:r>
            <w:r w:rsidRPr="00E81FE4">
              <w:rPr>
                <w:sz w:val="12"/>
                <w:szCs w:val="16"/>
              </w:rPr>
              <w:sym w:font="Wingdings" w:char="F0E0"/>
            </w:r>
            <w:r w:rsidRPr="00E81FE4">
              <w:rPr>
                <w:sz w:val="12"/>
                <w:szCs w:val="16"/>
              </w:rPr>
              <w:t xml:space="preserve"> happy_holiday.</w:t>
            </w:r>
            <w:r w:rsidRPr="00E81FE4">
              <w:rPr>
                <w:rFonts w:hint="eastAsia"/>
                <w:sz w:val="12"/>
                <w:szCs w:val="16"/>
              </w:rPr>
              <w:t>jpg</w:t>
            </w:r>
          </w:p>
          <w:p w14:paraId="0E3F99C1" w14:textId="77777777" w:rsidR="00E32837" w:rsidRPr="00E81FE4" w:rsidRDefault="00E32837" w:rsidP="00E32837">
            <w:pPr>
              <w:spacing w:before="2" w:line="0" w:lineRule="atLeast"/>
              <w:rPr>
                <w:sz w:val="12"/>
                <w:szCs w:val="16"/>
              </w:rPr>
            </w:pPr>
            <w:r w:rsidRPr="00E81FE4">
              <w:rPr>
                <w:sz w:val="12"/>
                <w:szCs w:val="16"/>
              </w:rPr>
              <w:t>[secret_project]_final_meeting.pptx</w:t>
            </w:r>
          </w:p>
          <w:p w14:paraId="38FA3B8F" w14:textId="77777777" w:rsidR="00E32837" w:rsidRPr="00F0457A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E81FE4">
              <w:rPr>
                <w:sz w:val="12"/>
                <w:szCs w:val="16"/>
              </w:rPr>
              <w:t xml:space="preserve">   </w:t>
            </w:r>
            <w:r w:rsidRPr="00E81FE4">
              <w:rPr>
                <w:sz w:val="12"/>
                <w:szCs w:val="16"/>
              </w:rPr>
              <w:sym w:font="Wingdings" w:char="F0E0"/>
            </w:r>
            <w:r w:rsidRPr="00E81FE4">
              <w:rPr>
                <w:sz w:val="12"/>
                <w:szCs w:val="16"/>
              </w:rPr>
              <w:t xml:space="preserve"> </w:t>
            </w:r>
            <w:r w:rsidRPr="00E81FE4">
              <w:rPr>
                <w:sz w:val="11"/>
                <w:szCs w:val="11"/>
              </w:rPr>
              <w:t>do_u_wanna_build_a_snow_man.mp3</w:t>
            </w:r>
          </w:p>
        </w:tc>
      </w:tr>
      <w:tr w:rsidR="00E32837" w:rsidRPr="004728E5" w14:paraId="5BD04066" w14:textId="77777777" w:rsidTr="00D1288F">
        <w:trPr>
          <w:trHeight w:val="389"/>
        </w:trPr>
        <w:tc>
          <w:tcPr>
            <w:tcW w:w="714" w:type="dxa"/>
            <w:vMerge/>
          </w:tcPr>
          <w:p w14:paraId="0A58CA45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B545D8F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 16:32</w:t>
            </w:r>
          </w:p>
        </w:tc>
        <w:tc>
          <w:tcPr>
            <w:tcW w:w="1858" w:type="dxa"/>
          </w:tcPr>
          <w:p w14:paraId="3E95FC09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Upload files</w:t>
            </w:r>
          </w:p>
        </w:tc>
        <w:tc>
          <w:tcPr>
            <w:tcW w:w="3065" w:type="dxa"/>
            <w:gridSpan w:val="3"/>
          </w:tcPr>
          <w:p w14:paraId="1AF2AAE1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 xml:space="preserve">Uploading </w:t>
            </w:r>
            <w:r>
              <w:rPr>
                <w:sz w:val="16"/>
                <w:szCs w:val="16"/>
              </w:rPr>
              <w:t xml:space="preserve">some </w:t>
            </w:r>
            <w:r w:rsidRPr="00DE211F">
              <w:rPr>
                <w:sz w:val="16"/>
                <w:szCs w:val="16"/>
              </w:rPr>
              <w:t>files to Google Drive and sharing them</w:t>
            </w:r>
          </w:p>
        </w:tc>
        <w:tc>
          <w:tcPr>
            <w:tcW w:w="2232" w:type="dxa"/>
          </w:tcPr>
          <w:p w14:paraId="6A9249C2" w14:textId="77777777" w:rsidR="00E32837" w:rsidRDefault="00DB0825" w:rsidP="00E32837">
            <w:pPr>
              <w:spacing w:before="2" w:line="0" w:lineRule="atLeast"/>
              <w:rPr>
                <w:sz w:val="12"/>
                <w:szCs w:val="16"/>
              </w:rPr>
            </w:pPr>
            <w:r w:rsidRPr="00E81FE4">
              <w:rPr>
                <w:sz w:val="12"/>
                <w:szCs w:val="16"/>
              </w:rPr>
              <w:t>happy_holiday.</w:t>
            </w:r>
            <w:r w:rsidRPr="00E81FE4">
              <w:rPr>
                <w:rFonts w:hint="eastAsia"/>
                <w:sz w:val="12"/>
                <w:szCs w:val="16"/>
              </w:rPr>
              <w:t>jpg</w:t>
            </w:r>
          </w:p>
          <w:p w14:paraId="09249762" w14:textId="77777777" w:rsidR="00DB0825" w:rsidRPr="00F0457A" w:rsidRDefault="00DB0825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E81FE4">
              <w:rPr>
                <w:sz w:val="11"/>
                <w:szCs w:val="11"/>
              </w:rPr>
              <w:t>do_u_wanna_build_a_snow_man.mp3</w:t>
            </w:r>
          </w:p>
        </w:tc>
      </w:tr>
      <w:tr w:rsidR="00E32837" w:rsidRPr="004728E5" w14:paraId="7A1361A9" w14:textId="77777777" w:rsidTr="00D1288F">
        <w:trPr>
          <w:trHeight w:val="389"/>
        </w:trPr>
        <w:tc>
          <w:tcPr>
            <w:tcW w:w="714" w:type="dxa"/>
            <w:vMerge/>
          </w:tcPr>
          <w:p w14:paraId="5F4372ED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399CE130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 16:38</w:t>
            </w:r>
          </w:p>
        </w:tc>
        <w:tc>
          <w:tcPr>
            <w:tcW w:w="1858" w:type="dxa"/>
          </w:tcPr>
          <w:p w14:paraId="5277C847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Send an e-mail</w:t>
            </w:r>
          </w:p>
        </w:tc>
        <w:tc>
          <w:tcPr>
            <w:tcW w:w="3065" w:type="dxa"/>
            <w:gridSpan w:val="3"/>
          </w:tcPr>
          <w:p w14:paraId="584B1D77" w14:textId="77777777" w:rsidR="00E32837" w:rsidRPr="00DE211F" w:rsidRDefault="00E32837" w:rsidP="00E32837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iaman.informant@nist.gov</w:t>
            </w:r>
            <w:r w:rsidRPr="00DE211F"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py.conspirator@nist.gov</w:t>
            </w:r>
          </w:p>
        </w:tc>
        <w:tc>
          <w:tcPr>
            <w:tcW w:w="2232" w:type="dxa"/>
          </w:tcPr>
          <w:p w14:paraId="54B6379E" w14:textId="77777777" w:rsidR="00E32837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[ Subject: It’s me ]</w:t>
            </w:r>
          </w:p>
          <w:p w14:paraId="6D809CFC" w14:textId="77777777" w:rsidR="00E32837" w:rsidRPr="00F0457A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</w:t>
            </w:r>
            <w:r>
              <w:rPr>
                <w:sz w:val="14"/>
                <w:szCs w:val="14"/>
              </w:rPr>
              <w:t>Use links below</w:t>
            </w:r>
            <w:r w:rsidRPr="00F0457A">
              <w:rPr>
                <w:sz w:val="14"/>
                <w:szCs w:val="14"/>
              </w:rPr>
              <w:t>.”</w:t>
            </w:r>
          </w:p>
        </w:tc>
      </w:tr>
      <w:tr w:rsidR="00E32837" w:rsidRPr="004728E5" w14:paraId="5D0EEF3B" w14:textId="77777777" w:rsidTr="00D1288F">
        <w:trPr>
          <w:trHeight w:val="389"/>
        </w:trPr>
        <w:tc>
          <w:tcPr>
            <w:tcW w:w="714" w:type="dxa"/>
            <w:vMerge/>
          </w:tcPr>
          <w:p w14:paraId="549682CF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2D252720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 16:41</w:t>
            </w:r>
          </w:p>
        </w:tc>
        <w:tc>
          <w:tcPr>
            <w:tcW w:w="1858" w:type="dxa"/>
          </w:tcPr>
          <w:p w14:paraId="055ACDFF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Receive an e-mail</w:t>
            </w:r>
          </w:p>
        </w:tc>
        <w:tc>
          <w:tcPr>
            <w:tcW w:w="3065" w:type="dxa"/>
            <w:gridSpan w:val="3"/>
          </w:tcPr>
          <w:p w14:paraId="079D5B2D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y.conspirator@nist.gov</w:t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iaman.informant@nist.gov</w:t>
            </w:r>
          </w:p>
        </w:tc>
        <w:tc>
          <w:tcPr>
            <w:tcW w:w="2232" w:type="dxa"/>
          </w:tcPr>
          <w:p w14:paraId="3ABF6EEB" w14:textId="77777777" w:rsidR="00E32837" w:rsidRPr="00F0457A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I got it.”</w:t>
            </w:r>
          </w:p>
        </w:tc>
      </w:tr>
      <w:tr w:rsidR="00E32837" w:rsidRPr="004728E5" w14:paraId="65446B3E" w14:textId="77777777" w:rsidTr="00D1288F">
        <w:trPr>
          <w:trHeight w:val="389"/>
        </w:trPr>
        <w:tc>
          <w:tcPr>
            <w:tcW w:w="714" w:type="dxa"/>
            <w:vMerge/>
          </w:tcPr>
          <w:p w14:paraId="20FC9DAD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1639B743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 1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42</w:t>
            </w:r>
          </w:p>
        </w:tc>
        <w:tc>
          <w:tcPr>
            <w:tcW w:w="1858" w:type="dxa"/>
          </w:tcPr>
          <w:p w14:paraId="3F384EC5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Delete files</w:t>
            </w:r>
          </w:p>
        </w:tc>
        <w:tc>
          <w:tcPr>
            <w:tcW w:w="3065" w:type="dxa"/>
            <w:gridSpan w:val="3"/>
          </w:tcPr>
          <w:p w14:paraId="6E32B5B4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ing</w:t>
            </w:r>
            <w:r w:rsidRPr="00DE211F">
              <w:rPr>
                <w:sz w:val="16"/>
                <w:szCs w:val="16"/>
              </w:rPr>
              <w:t xml:space="preserve"> files from Google Drive</w:t>
            </w:r>
          </w:p>
        </w:tc>
        <w:tc>
          <w:tcPr>
            <w:tcW w:w="2232" w:type="dxa"/>
          </w:tcPr>
          <w:p w14:paraId="2A71A7F0" w14:textId="77777777" w:rsidR="00E32837" w:rsidRPr="00F0457A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E32837" w:rsidRPr="004728E5" w14:paraId="05C69235" w14:textId="77777777" w:rsidTr="00D1288F">
        <w:trPr>
          <w:trHeight w:val="389"/>
        </w:trPr>
        <w:tc>
          <w:tcPr>
            <w:tcW w:w="714" w:type="dxa"/>
            <w:vMerge/>
          </w:tcPr>
          <w:p w14:paraId="0CD30730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16C771DD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3 1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 w:rsidR="00B62BB6">
              <w:rPr>
                <w:rFonts w:ascii="Consolas" w:hAnsi="Consolas" w:cs="Consolas"/>
                <w:sz w:val="15"/>
                <w:szCs w:val="15"/>
              </w:rPr>
              <w:t>43</w:t>
            </w:r>
          </w:p>
        </w:tc>
        <w:tc>
          <w:tcPr>
            <w:tcW w:w="1858" w:type="dxa"/>
          </w:tcPr>
          <w:p w14:paraId="7C67F250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sc.</w:t>
            </w:r>
          </w:p>
        </w:tc>
        <w:tc>
          <w:tcPr>
            <w:tcW w:w="3065" w:type="dxa"/>
            <w:gridSpan w:val="3"/>
          </w:tcPr>
          <w:p w14:paraId="3AC7EEC2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sonal web-browsing using IE</w:t>
            </w:r>
          </w:p>
        </w:tc>
        <w:tc>
          <w:tcPr>
            <w:tcW w:w="2232" w:type="dxa"/>
          </w:tcPr>
          <w:p w14:paraId="231F6085" w14:textId="77777777" w:rsidR="00E32837" w:rsidRPr="00F0457A" w:rsidRDefault="00B62BB6" w:rsidP="00E32837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During approx. 15 minutes</w:t>
            </w:r>
          </w:p>
        </w:tc>
      </w:tr>
      <w:tr w:rsidR="00E32837" w:rsidRPr="004728E5" w14:paraId="590DF8F8" w14:textId="77777777" w:rsidTr="00D1288F">
        <w:trPr>
          <w:trHeight w:val="50"/>
        </w:trPr>
        <w:tc>
          <w:tcPr>
            <w:tcW w:w="714" w:type="dxa"/>
            <w:shd w:val="clear" w:color="auto" w:fill="D9E2F3" w:themeFill="accent5" w:themeFillTint="33"/>
          </w:tcPr>
          <w:p w14:paraId="2DE39E19" w14:textId="77777777" w:rsidR="00E32837" w:rsidRPr="00897A65" w:rsidRDefault="00E32837" w:rsidP="00E32837">
            <w:pPr>
              <w:spacing w:before="2" w:line="0" w:lineRule="atLeast"/>
              <w:jc w:val="both"/>
              <w:rPr>
                <w:sz w:val="6"/>
                <w:szCs w:val="6"/>
              </w:rPr>
            </w:pPr>
          </w:p>
        </w:tc>
        <w:tc>
          <w:tcPr>
            <w:tcW w:w="8641" w:type="dxa"/>
            <w:gridSpan w:val="6"/>
            <w:shd w:val="clear" w:color="auto" w:fill="D9E2F3" w:themeFill="accent5" w:themeFillTint="33"/>
          </w:tcPr>
          <w:p w14:paraId="1034EA52" w14:textId="77777777" w:rsidR="00E32837" w:rsidRPr="00897A65" w:rsidRDefault="00E32837" w:rsidP="00E32837">
            <w:pPr>
              <w:spacing w:before="2" w:line="0" w:lineRule="atLeast"/>
              <w:rPr>
                <w:sz w:val="6"/>
                <w:szCs w:val="6"/>
              </w:rPr>
            </w:pPr>
          </w:p>
        </w:tc>
      </w:tr>
      <w:tr w:rsidR="00E32837" w:rsidRPr="004728E5" w14:paraId="6229D4BD" w14:textId="77777777" w:rsidTr="00D1288F">
        <w:trPr>
          <w:trHeight w:val="432"/>
        </w:trPr>
        <w:tc>
          <w:tcPr>
            <w:tcW w:w="714" w:type="dxa"/>
            <w:vMerge w:val="restart"/>
          </w:tcPr>
          <w:p w14:paraId="0815303E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D</w:t>
            </w:r>
            <w:r>
              <w:rPr>
                <w:sz w:val="16"/>
                <w:szCs w:val="16"/>
              </w:rPr>
              <w:t>-1</w:t>
            </w:r>
          </w:p>
        </w:tc>
        <w:tc>
          <w:tcPr>
            <w:tcW w:w="1486" w:type="dxa"/>
          </w:tcPr>
          <w:p w14:paraId="2FE86E73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09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26</w:t>
            </w:r>
          </w:p>
        </w:tc>
        <w:tc>
          <w:tcPr>
            <w:tcW w:w="1858" w:type="dxa"/>
          </w:tcPr>
          <w:p w14:paraId="02E206E6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Receive an e-mail</w:t>
            </w:r>
          </w:p>
        </w:tc>
        <w:tc>
          <w:tcPr>
            <w:tcW w:w="3065" w:type="dxa"/>
            <w:gridSpan w:val="3"/>
          </w:tcPr>
          <w:p w14:paraId="342F6638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y.conspirator@nist.gov</w:t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iaman.informant@nist.gov</w:t>
            </w:r>
          </w:p>
        </w:tc>
        <w:tc>
          <w:tcPr>
            <w:tcW w:w="2232" w:type="dxa"/>
          </w:tcPr>
          <w:p w14:paraId="197142D2" w14:textId="77777777" w:rsidR="00E32837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[ Subject: Last request ]</w:t>
            </w:r>
          </w:p>
          <w:p w14:paraId="291D3FEB" w14:textId="77777777" w:rsidR="00E32837" w:rsidRPr="00F0457A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 xml:space="preserve">“This is the last request. I want </w:t>
            </w:r>
            <w:r>
              <w:rPr>
                <w:sz w:val="14"/>
                <w:szCs w:val="14"/>
              </w:rPr>
              <w:t xml:space="preserve">to get </w:t>
            </w:r>
            <w:r w:rsidRPr="00F0457A">
              <w:rPr>
                <w:sz w:val="14"/>
                <w:szCs w:val="14"/>
              </w:rPr>
              <w:t>the remaining data.”</w:t>
            </w:r>
          </w:p>
        </w:tc>
      </w:tr>
      <w:tr w:rsidR="00E32837" w:rsidRPr="004728E5" w14:paraId="55A6D0EC" w14:textId="77777777" w:rsidTr="00D1288F">
        <w:trPr>
          <w:trHeight w:val="389"/>
        </w:trPr>
        <w:tc>
          <w:tcPr>
            <w:tcW w:w="714" w:type="dxa"/>
            <w:vMerge/>
          </w:tcPr>
          <w:p w14:paraId="79D3439A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38D56F32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09:30</w:t>
            </w:r>
          </w:p>
        </w:tc>
        <w:tc>
          <w:tcPr>
            <w:tcW w:w="1858" w:type="dxa"/>
          </w:tcPr>
          <w:p w14:paraId="6F179B91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nd an e-mail</w:t>
            </w:r>
          </w:p>
        </w:tc>
        <w:tc>
          <w:tcPr>
            <w:tcW w:w="3065" w:type="dxa"/>
            <w:gridSpan w:val="3"/>
          </w:tcPr>
          <w:p w14:paraId="77B7F1AC" w14:textId="77777777" w:rsidR="00E32837" w:rsidRPr="00DE211F" w:rsidRDefault="00E32837" w:rsidP="00E32837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iaman.informant@nist.gov</w:t>
            </w:r>
            <w:r w:rsidRPr="00DE211F"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py.conspirator@nist.gov</w:t>
            </w:r>
          </w:p>
        </w:tc>
        <w:tc>
          <w:tcPr>
            <w:tcW w:w="2232" w:type="dxa"/>
          </w:tcPr>
          <w:p w14:paraId="66BF582E" w14:textId="77777777" w:rsidR="00E32837" w:rsidRPr="00F0457A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Stop it!  It is very hard to tran</w:t>
            </w:r>
            <w:r>
              <w:rPr>
                <w:sz w:val="14"/>
                <w:szCs w:val="14"/>
              </w:rPr>
              <w:t>sfer all data over the internet!</w:t>
            </w:r>
            <w:r w:rsidRPr="00F0457A">
              <w:rPr>
                <w:sz w:val="14"/>
                <w:szCs w:val="14"/>
              </w:rPr>
              <w:t>”</w:t>
            </w:r>
          </w:p>
        </w:tc>
      </w:tr>
      <w:tr w:rsidR="00E32837" w:rsidRPr="004728E5" w14:paraId="7082F296" w14:textId="77777777" w:rsidTr="00D1288F">
        <w:trPr>
          <w:trHeight w:val="389"/>
        </w:trPr>
        <w:tc>
          <w:tcPr>
            <w:tcW w:w="714" w:type="dxa"/>
            <w:vMerge/>
          </w:tcPr>
          <w:p w14:paraId="7BA9E35E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3F849418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09:33</w:t>
            </w:r>
          </w:p>
        </w:tc>
        <w:tc>
          <w:tcPr>
            <w:tcW w:w="1858" w:type="dxa"/>
          </w:tcPr>
          <w:p w14:paraId="5C323BCD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Receive an e-mail</w:t>
            </w:r>
          </w:p>
        </w:tc>
        <w:tc>
          <w:tcPr>
            <w:tcW w:w="3065" w:type="dxa"/>
            <w:gridSpan w:val="3"/>
          </w:tcPr>
          <w:p w14:paraId="0E2D1492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y.conspirator@nist.gov</w:t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iaman.informant@nist.gov</w:t>
            </w:r>
          </w:p>
        </w:tc>
        <w:tc>
          <w:tcPr>
            <w:tcW w:w="2232" w:type="dxa"/>
          </w:tcPr>
          <w:p w14:paraId="727AEA7F" w14:textId="77777777" w:rsidR="00E32837" w:rsidRPr="00F0457A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No problem. U can directly deliver storage devices that stored it.”</w:t>
            </w:r>
          </w:p>
        </w:tc>
      </w:tr>
      <w:tr w:rsidR="00E32837" w:rsidRPr="004728E5" w14:paraId="02F426F7" w14:textId="77777777" w:rsidTr="00D1288F">
        <w:trPr>
          <w:trHeight w:val="389"/>
        </w:trPr>
        <w:tc>
          <w:tcPr>
            <w:tcW w:w="714" w:type="dxa"/>
            <w:vMerge/>
          </w:tcPr>
          <w:p w14:paraId="6AA1466C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481786A9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09:35</w:t>
            </w:r>
          </w:p>
        </w:tc>
        <w:tc>
          <w:tcPr>
            <w:tcW w:w="1858" w:type="dxa"/>
          </w:tcPr>
          <w:p w14:paraId="4995CAAD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nd an e-mail</w:t>
            </w:r>
          </w:p>
        </w:tc>
        <w:tc>
          <w:tcPr>
            <w:tcW w:w="3065" w:type="dxa"/>
            <w:gridSpan w:val="3"/>
          </w:tcPr>
          <w:p w14:paraId="128D1B0E" w14:textId="77777777" w:rsidR="00E32837" w:rsidRPr="00DE211F" w:rsidRDefault="00E32837" w:rsidP="00E32837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iaman.informant@nist.gov</w:t>
            </w:r>
            <w:r w:rsidRPr="00DE211F"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py.conspirator@nist.gov</w:t>
            </w:r>
          </w:p>
        </w:tc>
        <w:tc>
          <w:tcPr>
            <w:tcW w:w="2232" w:type="dxa"/>
          </w:tcPr>
          <w:p w14:paraId="4A539125" w14:textId="77777777" w:rsidR="00E32837" w:rsidRPr="00F0457A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</w:t>
            </w:r>
            <w:r>
              <w:rPr>
                <w:sz w:val="14"/>
                <w:szCs w:val="14"/>
              </w:rPr>
              <w:t>This is the last time.</w:t>
            </w:r>
            <w:r w:rsidRPr="00F0457A">
              <w:rPr>
                <w:sz w:val="14"/>
                <w:szCs w:val="14"/>
              </w:rPr>
              <w:t>.”</w:t>
            </w:r>
          </w:p>
        </w:tc>
      </w:tr>
      <w:tr w:rsidR="00E32837" w:rsidRPr="004728E5" w14:paraId="4ACEAA28" w14:textId="77777777" w:rsidTr="00D1288F">
        <w:trPr>
          <w:trHeight w:val="389"/>
        </w:trPr>
        <w:tc>
          <w:tcPr>
            <w:tcW w:w="714" w:type="dxa"/>
            <w:vMerge/>
          </w:tcPr>
          <w:p w14:paraId="6B878222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4898393B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09:</w:t>
            </w:r>
            <w:r>
              <w:rPr>
                <w:rFonts w:ascii="Consolas" w:hAnsi="Consolas" w:cs="Consolas"/>
                <w:sz w:val="15"/>
                <w:szCs w:val="15"/>
              </w:rPr>
              <w:t>38</w:t>
            </w:r>
          </w:p>
        </w:tc>
        <w:tc>
          <w:tcPr>
            <w:tcW w:w="1858" w:type="dxa"/>
          </w:tcPr>
          <w:p w14:paraId="12D865FA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nnect USB</w:t>
            </w:r>
          </w:p>
        </w:tc>
        <w:tc>
          <w:tcPr>
            <w:tcW w:w="3065" w:type="dxa"/>
            <w:gridSpan w:val="3"/>
          </w:tcPr>
          <w:p w14:paraId="12CCDD9F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‘RM#1’ USB memory stick</w:t>
            </w:r>
          </w:p>
        </w:tc>
        <w:tc>
          <w:tcPr>
            <w:tcW w:w="2232" w:type="dxa"/>
          </w:tcPr>
          <w:p w14:paraId="585EE045" w14:textId="77777777" w:rsidR="00E32837" w:rsidRPr="005111E0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493D68" w:rsidRPr="004728E5" w14:paraId="052D435D" w14:textId="77777777" w:rsidTr="00ED76A5">
        <w:trPr>
          <w:trHeight w:val="288"/>
        </w:trPr>
        <w:tc>
          <w:tcPr>
            <w:tcW w:w="714" w:type="dxa"/>
            <w:vMerge/>
          </w:tcPr>
          <w:p w14:paraId="75629A5E" w14:textId="77777777" w:rsidR="00493D68" w:rsidRPr="00DE211F" w:rsidRDefault="00493D68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 w:val="restart"/>
          </w:tcPr>
          <w:p w14:paraId="62C9002F" w14:textId="77777777" w:rsidR="00493D68" w:rsidRPr="005C131F" w:rsidRDefault="00493D68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09:40</w:t>
            </w:r>
          </w:p>
        </w:tc>
        <w:tc>
          <w:tcPr>
            <w:tcW w:w="1858" w:type="dxa"/>
          </w:tcPr>
          <w:p w14:paraId="5418E49D" w14:textId="77777777" w:rsidR="00493D68" w:rsidRPr="00DE211F" w:rsidRDefault="00493D68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py files</w:t>
            </w:r>
          </w:p>
        </w:tc>
        <w:tc>
          <w:tcPr>
            <w:tcW w:w="3065" w:type="dxa"/>
            <w:gridSpan w:val="3"/>
          </w:tcPr>
          <w:p w14:paraId="5A073732" w14:textId="77777777" w:rsidR="00493D68" w:rsidRPr="00DE211F" w:rsidRDefault="00493D68" w:rsidP="003928F1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p</w:t>
            </w:r>
            <w:r>
              <w:rPr>
                <w:sz w:val="16"/>
                <w:szCs w:val="16"/>
              </w:rPr>
              <w:t>y</w:t>
            </w:r>
            <w:r w:rsidRPr="00DE211F">
              <w:rPr>
                <w:sz w:val="16"/>
                <w:szCs w:val="16"/>
              </w:rPr>
              <w:t xml:space="preserve">ing </w:t>
            </w:r>
            <w:r w:rsidR="003928F1">
              <w:rPr>
                <w:sz w:val="16"/>
                <w:szCs w:val="16"/>
              </w:rPr>
              <w:t xml:space="preserve">confidential </w:t>
            </w:r>
            <w:r w:rsidRPr="00DE211F">
              <w:rPr>
                <w:sz w:val="16"/>
                <w:szCs w:val="16"/>
              </w:rPr>
              <w:t xml:space="preserve">files </w:t>
            </w:r>
            <w:r w:rsidR="00C06423">
              <w:rPr>
                <w:sz w:val="16"/>
                <w:szCs w:val="16"/>
              </w:rPr>
              <w:t>‘</w:t>
            </w:r>
            <w:r w:rsidR="00A04126">
              <w:rPr>
                <w:sz w:val="16"/>
                <w:szCs w:val="16"/>
              </w:rPr>
              <w:t>RM#1</w:t>
            </w:r>
            <w:r w:rsidR="00C06423">
              <w:rPr>
                <w:sz w:val="16"/>
                <w:szCs w:val="16"/>
              </w:rPr>
              <w:t>’</w:t>
            </w:r>
            <w:r w:rsidR="00A04126">
              <w:rPr>
                <w:sz w:val="16"/>
                <w:szCs w:val="16"/>
              </w:rPr>
              <w:t xml:space="preserve"> </w:t>
            </w:r>
            <w:r w:rsidRPr="00DE211F">
              <w:rPr>
                <w:sz w:val="16"/>
                <w:szCs w:val="16"/>
              </w:rPr>
              <w:t>to ‘PC’</w:t>
            </w:r>
          </w:p>
        </w:tc>
        <w:tc>
          <w:tcPr>
            <w:tcW w:w="2232" w:type="dxa"/>
          </w:tcPr>
          <w:p w14:paraId="61DD6309" w14:textId="77777777" w:rsidR="00493D68" w:rsidRPr="005111E0" w:rsidRDefault="00493D68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ED76A5" w:rsidRPr="004728E5" w14:paraId="208D00A3" w14:textId="77777777" w:rsidTr="00A04126">
        <w:trPr>
          <w:trHeight w:val="389"/>
        </w:trPr>
        <w:tc>
          <w:tcPr>
            <w:tcW w:w="714" w:type="dxa"/>
            <w:vMerge/>
          </w:tcPr>
          <w:p w14:paraId="347DFA43" w14:textId="77777777" w:rsidR="00ED76A5" w:rsidRPr="00DE211F" w:rsidRDefault="00ED76A5" w:rsidP="00ED76A5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/>
          </w:tcPr>
          <w:p w14:paraId="5FF6AE03" w14:textId="77777777" w:rsidR="00ED76A5" w:rsidRDefault="00ED76A5" w:rsidP="00ED76A5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3168" w:type="dxa"/>
            <w:gridSpan w:val="2"/>
          </w:tcPr>
          <w:p w14:paraId="157E827B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[ RM#1 ]</w:t>
            </w:r>
          </w:p>
          <w:p w14:paraId="316076E9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RM#1\Secret Project Data\design\[secret_project]_design_concept.ppt</w:t>
            </w:r>
          </w:p>
          <w:p w14:paraId="5CBE9465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RM#1\Secret Project Data\design\[secret_project]_detailed_design.pptx</w:t>
            </w:r>
          </w:p>
          <w:p w14:paraId="164FD909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RM#1\Secret Project Data\design\[secret_project]_revised_points.ppt</w:t>
            </w:r>
          </w:p>
          <w:p w14:paraId="1045E8CB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RM#1\Secret Project Data\proposal\[secret_project]_detailed_proposal.docx</w:t>
            </w:r>
          </w:p>
          <w:p w14:paraId="650061E6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4"/>
              </w:rPr>
            </w:pPr>
            <w:r w:rsidRPr="00ED76A5">
              <w:rPr>
                <w:sz w:val="8"/>
                <w:szCs w:val="12"/>
              </w:rPr>
              <w:t>RM#1\Secret Project Data\proposal\[secret_project]_proposal.docx</w:t>
            </w:r>
          </w:p>
        </w:tc>
        <w:tc>
          <w:tcPr>
            <w:tcW w:w="3987" w:type="dxa"/>
            <w:gridSpan w:val="3"/>
          </w:tcPr>
          <w:p w14:paraId="5AB8B08F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[ PC ]</w:t>
            </w:r>
          </w:p>
          <w:p w14:paraId="7A5A4F63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%UserProfile%\Desktop\S data\Secret Project Data\design\[secret_project]_design_concept.ppt</w:t>
            </w:r>
          </w:p>
          <w:p w14:paraId="75A48950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%UserProfile%\Desktop\S data\Secret Project Data\design\[secret_project]_detailed_design.pptx</w:t>
            </w:r>
          </w:p>
          <w:p w14:paraId="4434C81C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%UserProfile%\Desktop\S data\Secret Project Data\design\[secret_project]_revised_points.ppt</w:t>
            </w:r>
          </w:p>
          <w:p w14:paraId="37EDB25D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%UserProfile%\Desktop\S data\Secret Project Data\proposal\[secret_project]_detailed_proposal.docx</w:t>
            </w:r>
          </w:p>
          <w:p w14:paraId="34E06B9C" w14:textId="77777777" w:rsidR="00ED76A5" w:rsidRPr="00ED76A5" w:rsidRDefault="00ED76A5" w:rsidP="00ED76A5">
            <w:pPr>
              <w:spacing w:before="2" w:line="0" w:lineRule="atLeast"/>
              <w:rPr>
                <w:sz w:val="8"/>
                <w:szCs w:val="14"/>
              </w:rPr>
            </w:pPr>
            <w:r w:rsidRPr="00ED76A5">
              <w:rPr>
                <w:sz w:val="8"/>
                <w:szCs w:val="12"/>
              </w:rPr>
              <w:t>%UserProfile%\Desktop\S data\Secret Project Data\proposal\[secret_project]_proposal.docx</w:t>
            </w:r>
          </w:p>
        </w:tc>
      </w:tr>
      <w:tr w:rsidR="00E32837" w:rsidRPr="004728E5" w14:paraId="047AC2C3" w14:textId="77777777" w:rsidTr="00D1288F">
        <w:trPr>
          <w:trHeight w:val="389"/>
        </w:trPr>
        <w:tc>
          <w:tcPr>
            <w:tcW w:w="714" w:type="dxa"/>
            <w:vMerge/>
          </w:tcPr>
          <w:p w14:paraId="5C5E3332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24DEF808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09:40</w:t>
            </w:r>
          </w:p>
        </w:tc>
        <w:tc>
          <w:tcPr>
            <w:tcW w:w="1858" w:type="dxa"/>
          </w:tcPr>
          <w:p w14:paraId="18DE0FD8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connect USB</w:t>
            </w:r>
          </w:p>
        </w:tc>
        <w:tc>
          <w:tcPr>
            <w:tcW w:w="3065" w:type="dxa"/>
            <w:gridSpan w:val="3"/>
          </w:tcPr>
          <w:p w14:paraId="1A128925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jecting ‘RM#1’</w:t>
            </w:r>
          </w:p>
        </w:tc>
        <w:tc>
          <w:tcPr>
            <w:tcW w:w="2232" w:type="dxa"/>
          </w:tcPr>
          <w:p w14:paraId="54240258" w14:textId="77777777" w:rsidR="00E32837" w:rsidRPr="005111E0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E32837" w:rsidRPr="004728E5" w14:paraId="519D2580" w14:textId="77777777" w:rsidTr="00D1288F">
        <w:trPr>
          <w:trHeight w:val="389"/>
        </w:trPr>
        <w:tc>
          <w:tcPr>
            <w:tcW w:w="714" w:type="dxa"/>
            <w:vMerge/>
          </w:tcPr>
          <w:p w14:paraId="748E6FAE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175F52EF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09:</w:t>
            </w:r>
            <w:r>
              <w:rPr>
                <w:rFonts w:ascii="Consolas" w:hAnsi="Consolas" w:cs="Consolas"/>
                <w:sz w:val="15"/>
                <w:szCs w:val="15"/>
              </w:rPr>
              <w:t>47</w:t>
            </w:r>
          </w:p>
        </w:tc>
        <w:tc>
          <w:tcPr>
            <w:tcW w:w="1858" w:type="dxa"/>
          </w:tcPr>
          <w:p w14:paraId="3EFD63E1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 xml:space="preserve">Connect </w:t>
            </w:r>
            <w:r w:rsidRPr="00DE211F">
              <w:rPr>
                <w:sz w:val="16"/>
                <w:szCs w:val="16"/>
              </w:rPr>
              <w:br/>
              <w:t>network drive</w:t>
            </w:r>
          </w:p>
        </w:tc>
        <w:tc>
          <w:tcPr>
            <w:tcW w:w="3065" w:type="dxa"/>
            <w:gridSpan w:val="3"/>
          </w:tcPr>
          <w:p w14:paraId="19ED8C67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cured shared network drive</w:t>
            </w:r>
          </w:p>
        </w:tc>
        <w:tc>
          <w:tcPr>
            <w:tcW w:w="2232" w:type="dxa"/>
          </w:tcPr>
          <w:p w14:paraId="493000D7" w14:textId="77777777" w:rsidR="00E32837" w:rsidRPr="00F0457A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 w:rsidRPr="0024399E">
              <w:rPr>
                <w:sz w:val="14"/>
                <w:szCs w:val="14"/>
              </w:rPr>
              <w:t>\\10.11.11.12</w:t>
            </w:r>
            <w:r>
              <w:rPr>
                <w:sz w:val="14"/>
                <w:szCs w:val="14"/>
              </w:rPr>
              <w:t>8</w:t>
            </w:r>
            <w:r w:rsidRPr="0024399E">
              <w:rPr>
                <w:sz w:val="14"/>
                <w:szCs w:val="14"/>
              </w:rPr>
              <w:t>\secured_drive</w:t>
            </w:r>
          </w:p>
        </w:tc>
      </w:tr>
      <w:tr w:rsidR="0013797B" w:rsidRPr="004728E5" w14:paraId="57E6BB15" w14:textId="77777777" w:rsidTr="00D1288F">
        <w:trPr>
          <w:trHeight w:val="389"/>
        </w:trPr>
        <w:tc>
          <w:tcPr>
            <w:tcW w:w="714" w:type="dxa"/>
            <w:vMerge/>
          </w:tcPr>
          <w:p w14:paraId="14B480D6" w14:textId="77777777" w:rsidR="0013797B" w:rsidRPr="00DE211F" w:rsidRDefault="0013797B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 w:val="restart"/>
          </w:tcPr>
          <w:p w14:paraId="6BBF4358" w14:textId="77777777" w:rsidR="0013797B" w:rsidRPr="005C131F" w:rsidRDefault="0013797B" w:rsidP="007606D2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09:</w:t>
            </w:r>
            <w:r>
              <w:rPr>
                <w:rFonts w:ascii="Consolas" w:hAnsi="Consolas" w:cs="Consolas"/>
                <w:sz w:val="15"/>
                <w:szCs w:val="15"/>
              </w:rPr>
              <w:t>47</w:t>
            </w:r>
          </w:p>
        </w:tc>
        <w:tc>
          <w:tcPr>
            <w:tcW w:w="1858" w:type="dxa"/>
          </w:tcPr>
          <w:p w14:paraId="23876A40" w14:textId="77777777" w:rsidR="0013797B" w:rsidRPr="00DE211F" w:rsidRDefault="0013797B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py files</w:t>
            </w:r>
          </w:p>
        </w:tc>
        <w:tc>
          <w:tcPr>
            <w:tcW w:w="3065" w:type="dxa"/>
            <w:gridSpan w:val="3"/>
          </w:tcPr>
          <w:p w14:paraId="1D03E6A7" w14:textId="77777777" w:rsidR="0013797B" w:rsidRPr="00DE211F" w:rsidRDefault="0013797B" w:rsidP="003928F1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p</w:t>
            </w:r>
            <w:r>
              <w:rPr>
                <w:sz w:val="16"/>
                <w:szCs w:val="16"/>
              </w:rPr>
              <w:t>y</w:t>
            </w:r>
            <w:r w:rsidRPr="00DE211F">
              <w:rPr>
                <w:sz w:val="16"/>
                <w:szCs w:val="16"/>
              </w:rPr>
              <w:t xml:space="preserve">ing </w:t>
            </w:r>
            <w:r w:rsidR="003928F1">
              <w:rPr>
                <w:sz w:val="16"/>
                <w:szCs w:val="16"/>
              </w:rPr>
              <w:t xml:space="preserve">confidential </w:t>
            </w:r>
            <w:r w:rsidRPr="00DE211F">
              <w:rPr>
                <w:sz w:val="16"/>
                <w:szCs w:val="16"/>
              </w:rPr>
              <w:t xml:space="preserve">files </w:t>
            </w:r>
            <w:r w:rsidR="00A04126">
              <w:rPr>
                <w:sz w:val="16"/>
                <w:szCs w:val="16"/>
              </w:rPr>
              <w:t xml:space="preserve">from a network drive </w:t>
            </w:r>
            <w:r w:rsidRPr="00DE211F">
              <w:rPr>
                <w:sz w:val="16"/>
                <w:szCs w:val="16"/>
              </w:rPr>
              <w:t>to ‘PC’</w:t>
            </w:r>
          </w:p>
        </w:tc>
        <w:tc>
          <w:tcPr>
            <w:tcW w:w="2232" w:type="dxa"/>
          </w:tcPr>
          <w:p w14:paraId="39B4607F" w14:textId="77777777" w:rsidR="0013797B" w:rsidRPr="005111E0" w:rsidRDefault="0013797B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13797B" w:rsidRPr="004728E5" w14:paraId="0E4D7265" w14:textId="77777777" w:rsidTr="00A04126">
        <w:trPr>
          <w:trHeight w:val="389"/>
        </w:trPr>
        <w:tc>
          <w:tcPr>
            <w:tcW w:w="714" w:type="dxa"/>
            <w:vMerge/>
          </w:tcPr>
          <w:p w14:paraId="49A3F164" w14:textId="77777777" w:rsidR="0013797B" w:rsidRPr="00DE211F" w:rsidRDefault="0013797B" w:rsidP="0013797B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  <w:vMerge/>
          </w:tcPr>
          <w:p w14:paraId="31705E39" w14:textId="77777777" w:rsidR="0013797B" w:rsidRDefault="0013797B" w:rsidP="0013797B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</w:p>
        </w:tc>
        <w:tc>
          <w:tcPr>
            <w:tcW w:w="3168" w:type="dxa"/>
            <w:gridSpan w:val="2"/>
          </w:tcPr>
          <w:p w14:paraId="3EDB82D4" w14:textId="77777777" w:rsidR="0013797B" w:rsidRPr="00ED76A5" w:rsidRDefault="0013797B" w:rsidP="0013797B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 xml:space="preserve">[ </w:t>
            </w:r>
            <w:r>
              <w:rPr>
                <w:sz w:val="8"/>
                <w:szCs w:val="12"/>
              </w:rPr>
              <w:t>Network Drive</w:t>
            </w:r>
            <w:r w:rsidRPr="00ED76A5">
              <w:rPr>
                <w:sz w:val="8"/>
                <w:szCs w:val="12"/>
              </w:rPr>
              <w:t xml:space="preserve"> ]</w:t>
            </w:r>
          </w:p>
          <w:p w14:paraId="0636DBDB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design\[secret_project]_detailed_design.pptx</w:t>
            </w:r>
          </w:p>
          <w:p w14:paraId="019D1610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final\[secret_project]_final_meeting.pptx</w:t>
            </w:r>
          </w:p>
          <w:p w14:paraId="02640B74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pricing decision\(secret_project)_market_analysis.xlsx</w:t>
            </w:r>
          </w:p>
          <w:p w14:paraId="531817FD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pricing decision\(secret_project)_market_shares.xls</w:t>
            </w:r>
          </w:p>
          <w:p w14:paraId="5E5D28C0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pricing decision\(secret_project)_price_analysis_#1.xlsx</w:t>
            </w:r>
          </w:p>
          <w:p w14:paraId="36F12531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pricing decision\(secret_project)_price_analysis_#2.xls</w:t>
            </w:r>
          </w:p>
          <w:p w14:paraId="5C2CA1AA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pricing decision\(secret_project)_pricing_decision.xlsx</w:t>
            </w:r>
          </w:p>
          <w:p w14:paraId="3742E0EF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progress\[secret_project]_progress_#1.docx</w:t>
            </w:r>
          </w:p>
          <w:p w14:paraId="1BBBF310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progress\[secret_project]_progress_#2.docx</w:t>
            </w:r>
          </w:p>
          <w:p w14:paraId="1468762C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progress\[secret_project]_progress_#3.doc</w:t>
            </w:r>
          </w:p>
          <w:p w14:paraId="068A22CC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proposal\[secret_project]_detailed_proposal.docx</w:t>
            </w:r>
          </w:p>
          <w:p w14:paraId="7C65910C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technical review\[secret_project]_technical_review_#1.docx</w:t>
            </w:r>
          </w:p>
          <w:p w14:paraId="5F7A6840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technical review\[secret_project]_technical_review_#1.pptx</w:t>
            </w:r>
          </w:p>
          <w:p w14:paraId="75FE58DB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technical review\[secret_project]_technical_review_#2.docx</w:t>
            </w:r>
          </w:p>
          <w:p w14:paraId="39A3C232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technical review\[secret_project]_technical_review_#2.ppt</w:t>
            </w:r>
          </w:p>
          <w:p w14:paraId="5A5DBCB9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technical review\[secret_project]_technical_review_#3.doc</w:t>
            </w:r>
          </w:p>
          <w:p w14:paraId="591DE6C3" w14:textId="77777777" w:rsidR="0013797B" w:rsidRPr="00ED76A5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Secret Project Data\technical review\[secret_project]_technical_review_#3.ppt</w:t>
            </w:r>
          </w:p>
        </w:tc>
        <w:tc>
          <w:tcPr>
            <w:tcW w:w="3987" w:type="dxa"/>
            <w:gridSpan w:val="3"/>
          </w:tcPr>
          <w:p w14:paraId="6B2AB3B5" w14:textId="77777777" w:rsidR="0013797B" w:rsidRPr="00ED76A5" w:rsidRDefault="0013797B" w:rsidP="0013797B">
            <w:pPr>
              <w:spacing w:before="2" w:line="0" w:lineRule="atLeast"/>
              <w:rPr>
                <w:sz w:val="8"/>
                <w:szCs w:val="12"/>
              </w:rPr>
            </w:pPr>
            <w:r w:rsidRPr="00ED76A5">
              <w:rPr>
                <w:sz w:val="8"/>
                <w:szCs w:val="12"/>
              </w:rPr>
              <w:t>[ PC ]</w:t>
            </w:r>
          </w:p>
          <w:p w14:paraId="603D2408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design\[secret_project]_detailed_design.pptx</w:t>
            </w:r>
          </w:p>
          <w:p w14:paraId="249C3BB9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final\[secret_project]_final_meeting.pptx</w:t>
            </w:r>
          </w:p>
          <w:p w14:paraId="18ABE281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pricing decision\(secret_project)_market_analysis.xlsx</w:t>
            </w:r>
          </w:p>
          <w:p w14:paraId="151D2E7B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pricing decision\(secret_project)_market_shares.xls</w:t>
            </w:r>
          </w:p>
          <w:p w14:paraId="1B8CE054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pricing decision\(secret_project)_price_analysis_#1.xlsx</w:t>
            </w:r>
          </w:p>
          <w:p w14:paraId="0686C079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pricing decision\(secret_project)_price_analysis_#2.xls</w:t>
            </w:r>
          </w:p>
          <w:p w14:paraId="7A92A025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pricing decision\(secret_project)_pricing_decision.xlsx</w:t>
            </w:r>
          </w:p>
          <w:p w14:paraId="6616A280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progress\[secret_project]_progress_#1.docx</w:t>
            </w:r>
          </w:p>
          <w:p w14:paraId="0D64FA78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progress\[secret_project]_progress_#2.docx</w:t>
            </w:r>
          </w:p>
          <w:p w14:paraId="75E98BA2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progress\[secret_project]_progress_#3.doc</w:t>
            </w:r>
          </w:p>
          <w:p w14:paraId="1B9EAEFA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proposal\[secret_project]_detailed_proposal.docx</w:t>
            </w:r>
          </w:p>
          <w:p w14:paraId="31AB80AB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technical review\[secret_project]_technical_review_#1.docx</w:t>
            </w:r>
          </w:p>
          <w:p w14:paraId="1B73DD6A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technical review\[secret_project]_technical_review_#1.pptx</w:t>
            </w:r>
          </w:p>
          <w:p w14:paraId="4701F550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technical review\[secret_project]_technical_review_#2.docx</w:t>
            </w:r>
          </w:p>
          <w:p w14:paraId="312CD4AE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technical review\[secret_project]_technical_review_#2.ppt</w:t>
            </w:r>
          </w:p>
          <w:p w14:paraId="1FE7F027" w14:textId="77777777" w:rsidR="0013797B" w:rsidRPr="0013797B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technical review\[secret_project]_technical_review_#3.doc</w:t>
            </w:r>
          </w:p>
          <w:p w14:paraId="1FF4D2F3" w14:textId="77777777" w:rsidR="0013797B" w:rsidRPr="00ED76A5" w:rsidRDefault="0013797B" w:rsidP="0013797B">
            <w:pPr>
              <w:spacing w:before="2" w:line="0" w:lineRule="atLeast"/>
              <w:rPr>
                <w:sz w:val="8"/>
                <w:szCs w:val="14"/>
              </w:rPr>
            </w:pPr>
            <w:r w:rsidRPr="0013797B">
              <w:rPr>
                <w:sz w:val="8"/>
                <w:szCs w:val="14"/>
              </w:rPr>
              <w:t>%UserProfile%\Desktop\S data\Secret Project Data\technical review\[secret_project]_technical_review_#3.ppt</w:t>
            </w:r>
          </w:p>
        </w:tc>
      </w:tr>
      <w:tr w:rsidR="00E32837" w:rsidRPr="004728E5" w14:paraId="4EFAB616" w14:textId="77777777" w:rsidTr="00D1288F">
        <w:tc>
          <w:tcPr>
            <w:tcW w:w="714" w:type="dxa"/>
            <w:vMerge/>
          </w:tcPr>
          <w:p w14:paraId="4C2A566C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F423CE3" w14:textId="77777777" w:rsidR="00E32837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09:50</w:t>
            </w:r>
          </w:p>
          <w:p w14:paraId="7B268729" w14:textId="77777777" w:rsidR="00E32837" w:rsidRDefault="00E32837" w:rsidP="00E32837">
            <w:pPr>
              <w:spacing w:before="2" w:line="0" w:lineRule="atLeast"/>
              <w:jc w:val="center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~</w:t>
            </w:r>
          </w:p>
          <w:p w14:paraId="101C20AA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09:56</w:t>
            </w:r>
          </w:p>
        </w:tc>
        <w:tc>
          <w:tcPr>
            <w:tcW w:w="1858" w:type="dxa"/>
          </w:tcPr>
          <w:p w14:paraId="221DDB79" w14:textId="77777777" w:rsidR="00E32837" w:rsidRPr="00A978E6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Rename files</w:t>
            </w:r>
          </w:p>
        </w:tc>
        <w:tc>
          <w:tcPr>
            <w:tcW w:w="3065" w:type="dxa"/>
            <w:gridSpan w:val="3"/>
          </w:tcPr>
          <w:p w14:paraId="6E796FE5" w14:textId="77777777" w:rsidR="00E32837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names and extensions are changed</w:t>
            </w:r>
          </w:p>
          <w:p w14:paraId="43C69436" w14:textId="77777777" w:rsidR="00E32837" w:rsidRPr="00DE211F" w:rsidRDefault="00E32837" w:rsidP="0075396D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="0075396D">
              <w:rPr>
                <w:sz w:val="16"/>
                <w:szCs w:val="16"/>
              </w:rPr>
              <w:t>20 files</w:t>
            </w:r>
            <w:r w:rsidR="0013797B">
              <w:rPr>
                <w:sz w:val="16"/>
                <w:szCs w:val="16"/>
              </w:rPr>
              <w:t xml:space="preserve"> in </w:t>
            </w:r>
            <w:r w:rsidR="004B3C8F">
              <w:rPr>
                <w:sz w:val="16"/>
                <w:szCs w:val="16"/>
              </w:rPr>
              <w:t>“</w:t>
            </w:r>
            <w:r w:rsidR="0013797B" w:rsidRPr="0013797B">
              <w:rPr>
                <w:sz w:val="16"/>
                <w:szCs w:val="16"/>
              </w:rPr>
              <w:t>%UserProfile%\Desktop\S data\</w:t>
            </w:r>
            <w:r w:rsidR="0013797B">
              <w:rPr>
                <w:sz w:val="16"/>
                <w:szCs w:val="16"/>
              </w:rPr>
              <w:br/>
            </w:r>
            <w:r w:rsidR="0013797B" w:rsidRPr="0013797B">
              <w:rPr>
                <w:sz w:val="16"/>
                <w:szCs w:val="16"/>
              </w:rPr>
              <w:t>Secret Project Data</w:t>
            </w:r>
            <w:r w:rsidR="0013797B">
              <w:rPr>
                <w:sz w:val="16"/>
                <w:szCs w:val="16"/>
              </w:rPr>
              <w:t>\</w:t>
            </w:r>
            <w:r w:rsidR="004B3C8F">
              <w:rPr>
                <w:sz w:val="16"/>
                <w:szCs w:val="16"/>
              </w:rPr>
              <w:t>”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2232" w:type="dxa"/>
          </w:tcPr>
          <w:p w14:paraId="3430A460" w14:textId="77777777" w:rsidR="00A619EB" w:rsidRPr="00E81FE4" w:rsidRDefault="00A619EB" w:rsidP="00A619EB">
            <w:pPr>
              <w:spacing w:before="2" w:line="0" w:lineRule="atLeast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(</w:t>
            </w:r>
            <w:r w:rsidRPr="00E81FE4">
              <w:rPr>
                <w:sz w:val="12"/>
                <w:szCs w:val="16"/>
              </w:rPr>
              <w:t>secret_project</w:t>
            </w:r>
            <w:r>
              <w:rPr>
                <w:sz w:val="12"/>
                <w:szCs w:val="16"/>
              </w:rPr>
              <w:t>)</w:t>
            </w:r>
            <w:r w:rsidRPr="00E81FE4">
              <w:rPr>
                <w:sz w:val="12"/>
                <w:szCs w:val="16"/>
              </w:rPr>
              <w:t>_</w:t>
            </w:r>
            <w:r w:rsidR="00974B1F" w:rsidRPr="00974B1F">
              <w:rPr>
                <w:sz w:val="12"/>
                <w:szCs w:val="16"/>
              </w:rPr>
              <w:t>market_analysis.xlsx</w:t>
            </w:r>
          </w:p>
          <w:p w14:paraId="491EB8A9" w14:textId="77777777" w:rsidR="00A619EB" w:rsidRPr="00E81FE4" w:rsidRDefault="00A619EB" w:rsidP="00A619EB">
            <w:pPr>
              <w:spacing w:before="2" w:line="0" w:lineRule="atLeast"/>
              <w:rPr>
                <w:sz w:val="12"/>
                <w:szCs w:val="16"/>
              </w:rPr>
            </w:pPr>
            <w:r w:rsidRPr="00E81FE4">
              <w:rPr>
                <w:sz w:val="12"/>
                <w:szCs w:val="16"/>
              </w:rPr>
              <w:t xml:space="preserve">   </w:t>
            </w:r>
            <w:r w:rsidRPr="00E81FE4">
              <w:rPr>
                <w:sz w:val="12"/>
                <w:szCs w:val="16"/>
              </w:rPr>
              <w:sym w:font="Wingdings" w:char="F0E0"/>
            </w:r>
            <w:r w:rsidRPr="00E81FE4">
              <w:rPr>
                <w:sz w:val="12"/>
                <w:szCs w:val="16"/>
              </w:rPr>
              <w:t xml:space="preserve"> </w:t>
            </w:r>
            <w:r w:rsidR="00974B1F" w:rsidRPr="00974B1F">
              <w:rPr>
                <w:sz w:val="12"/>
                <w:szCs w:val="16"/>
              </w:rPr>
              <w:t>new_years_day.jpg</w:t>
            </w:r>
          </w:p>
          <w:p w14:paraId="3A9F17AB" w14:textId="77777777" w:rsidR="00A619EB" w:rsidRPr="00E81FE4" w:rsidRDefault="00A619EB" w:rsidP="00A619EB">
            <w:pPr>
              <w:spacing w:before="2" w:line="0" w:lineRule="atLeast"/>
              <w:rPr>
                <w:sz w:val="12"/>
                <w:szCs w:val="16"/>
              </w:rPr>
            </w:pPr>
            <w:r w:rsidRPr="00E81FE4">
              <w:rPr>
                <w:sz w:val="12"/>
                <w:szCs w:val="16"/>
              </w:rPr>
              <w:t>[secret_project]_</w:t>
            </w:r>
            <w:r w:rsidR="00974B1F" w:rsidRPr="00974B1F">
              <w:rPr>
                <w:sz w:val="12"/>
                <w:szCs w:val="16"/>
              </w:rPr>
              <w:t>progress_#3.doc</w:t>
            </w:r>
          </w:p>
          <w:p w14:paraId="045BC0A9" w14:textId="77777777" w:rsidR="00E32837" w:rsidRPr="005111E0" w:rsidRDefault="00A619EB" w:rsidP="00A619EB">
            <w:pPr>
              <w:spacing w:before="2" w:line="0" w:lineRule="atLeast"/>
              <w:rPr>
                <w:sz w:val="14"/>
                <w:szCs w:val="14"/>
              </w:rPr>
            </w:pPr>
            <w:r w:rsidRPr="00E81FE4">
              <w:rPr>
                <w:sz w:val="12"/>
                <w:szCs w:val="16"/>
              </w:rPr>
              <w:t xml:space="preserve">   </w:t>
            </w:r>
            <w:r w:rsidRPr="00E81FE4">
              <w:rPr>
                <w:sz w:val="12"/>
                <w:szCs w:val="16"/>
              </w:rPr>
              <w:sym w:font="Wingdings" w:char="F0E0"/>
            </w:r>
            <w:r w:rsidRPr="00E81FE4">
              <w:rPr>
                <w:sz w:val="12"/>
                <w:szCs w:val="16"/>
              </w:rPr>
              <w:t xml:space="preserve"> </w:t>
            </w:r>
            <w:r w:rsidR="00974B1F" w:rsidRPr="00974B1F">
              <w:rPr>
                <w:sz w:val="11"/>
                <w:szCs w:val="11"/>
              </w:rPr>
              <w:t>my_friends.svg</w:t>
            </w:r>
          </w:p>
        </w:tc>
      </w:tr>
      <w:tr w:rsidR="00E32837" w:rsidRPr="004728E5" w14:paraId="36097DDC" w14:textId="77777777" w:rsidTr="00D1288F">
        <w:trPr>
          <w:trHeight w:val="389"/>
        </w:trPr>
        <w:tc>
          <w:tcPr>
            <w:tcW w:w="714" w:type="dxa"/>
            <w:vMerge/>
          </w:tcPr>
          <w:p w14:paraId="032847A8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3B51AD75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09:58</w:t>
            </w:r>
          </w:p>
        </w:tc>
        <w:tc>
          <w:tcPr>
            <w:tcW w:w="1858" w:type="dxa"/>
          </w:tcPr>
          <w:p w14:paraId="4778288A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nnect USB</w:t>
            </w:r>
          </w:p>
        </w:tc>
        <w:tc>
          <w:tcPr>
            <w:tcW w:w="3065" w:type="dxa"/>
            <w:gridSpan w:val="3"/>
          </w:tcPr>
          <w:p w14:paraId="67B8081A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‘RM#</w:t>
            </w:r>
            <w:r>
              <w:rPr>
                <w:sz w:val="16"/>
                <w:szCs w:val="16"/>
              </w:rPr>
              <w:t>2</w:t>
            </w:r>
            <w:r w:rsidRPr="00DE211F">
              <w:rPr>
                <w:sz w:val="16"/>
                <w:szCs w:val="16"/>
              </w:rPr>
              <w:t>’ USB memory stick</w:t>
            </w:r>
          </w:p>
        </w:tc>
        <w:tc>
          <w:tcPr>
            <w:tcW w:w="2232" w:type="dxa"/>
          </w:tcPr>
          <w:p w14:paraId="1A1BC2B6" w14:textId="77777777" w:rsidR="00E32837" w:rsidRPr="005111E0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E32837" w:rsidRPr="004728E5" w14:paraId="1B06F104" w14:textId="77777777" w:rsidTr="00D1288F">
        <w:trPr>
          <w:trHeight w:val="389"/>
        </w:trPr>
        <w:tc>
          <w:tcPr>
            <w:tcW w:w="714" w:type="dxa"/>
            <w:vMerge/>
          </w:tcPr>
          <w:p w14:paraId="252E2E2D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7AE323C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09:59</w:t>
            </w:r>
          </w:p>
        </w:tc>
        <w:tc>
          <w:tcPr>
            <w:tcW w:w="1858" w:type="dxa"/>
          </w:tcPr>
          <w:p w14:paraId="70CA2958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py files</w:t>
            </w:r>
          </w:p>
        </w:tc>
        <w:tc>
          <w:tcPr>
            <w:tcW w:w="3065" w:type="dxa"/>
            <w:gridSpan w:val="3"/>
          </w:tcPr>
          <w:p w14:paraId="16A1176C" w14:textId="77777777" w:rsidR="00E32837" w:rsidRPr="00DE211F" w:rsidRDefault="00E32837" w:rsidP="003928F1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p</w:t>
            </w:r>
            <w:r w:rsidR="009956E0">
              <w:rPr>
                <w:sz w:val="16"/>
                <w:szCs w:val="16"/>
              </w:rPr>
              <w:t>y</w:t>
            </w:r>
            <w:r w:rsidRPr="00DE211F">
              <w:rPr>
                <w:sz w:val="16"/>
                <w:szCs w:val="16"/>
              </w:rPr>
              <w:t xml:space="preserve">ing </w:t>
            </w:r>
            <w:r w:rsidR="003928F1">
              <w:rPr>
                <w:sz w:val="16"/>
                <w:szCs w:val="16"/>
              </w:rPr>
              <w:t xml:space="preserve">confidential </w:t>
            </w:r>
            <w:r w:rsidRPr="00DE211F">
              <w:rPr>
                <w:sz w:val="16"/>
                <w:szCs w:val="16"/>
              </w:rPr>
              <w:t>files to ‘</w:t>
            </w:r>
            <w:r>
              <w:rPr>
                <w:sz w:val="16"/>
                <w:szCs w:val="16"/>
              </w:rPr>
              <w:t>RM#2</w:t>
            </w:r>
            <w:r w:rsidRPr="00DE211F">
              <w:rPr>
                <w:sz w:val="16"/>
                <w:szCs w:val="16"/>
              </w:rPr>
              <w:t>’</w:t>
            </w:r>
          </w:p>
        </w:tc>
        <w:tc>
          <w:tcPr>
            <w:tcW w:w="2232" w:type="dxa"/>
          </w:tcPr>
          <w:p w14:paraId="3D0C46DA" w14:textId="77777777" w:rsidR="00E32837" w:rsidRPr="005111E0" w:rsidRDefault="004B3C8F" w:rsidP="00357F70">
            <w:pPr>
              <w:spacing w:before="2" w:line="0" w:lineRule="atLeast"/>
              <w:rPr>
                <w:sz w:val="14"/>
                <w:szCs w:val="14"/>
              </w:rPr>
            </w:pPr>
            <w:r w:rsidRPr="004B3C8F">
              <w:rPr>
                <w:sz w:val="12"/>
                <w:szCs w:val="14"/>
              </w:rPr>
              <w:t xml:space="preserve">Copy </w:t>
            </w:r>
            <w:r>
              <w:rPr>
                <w:sz w:val="12"/>
                <w:szCs w:val="14"/>
              </w:rPr>
              <w:t xml:space="preserve">a directory </w:t>
            </w:r>
            <w:r w:rsidR="00357F70" w:rsidRPr="004B3C8F">
              <w:rPr>
                <w:sz w:val="12"/>
                <w:szCs w:val="14"/>
              </w:rPr>
              <w:t>“%UserProfile%\</w:t>
            </w:r>
            <w:r w:rsidR="00357F70">
              <w:rPr>
                <w:sz w:val="12"/>
                <w:szCs w:val="14"/>
              </w:rPr>
              <w:br/>
            </w:r>
            <w:r w:rsidR="00357F70" w:rsidRPr="004B3C8F">
              <w:rPr>
                <w:sz w:val="12"/>
                <w:szCs w:val="14"/>
              </w:rPr>
              <w:t>Desktop\S data\Secret Project Data\”</w:t>
            </w:r>
            <w:r w:rsidR="00357F70">
              <w:rPr>
                <w:sz w:val="12"/>
                <w:szCs w:val="14"/>
              </w:rPr>
              <w:t xml:space="preserve"> </w:t>
            </w:r>
            <w:r>
              <w:rPr>
                <w:sz w:val="12"/>
                <w:szCs w:val="14"/>
              </w:rPr>
              <w:t>including</w:t>
            </w:r>
            <w:r w:rsidR="00357F70">
              <w:rPr>
                <w:sz w:val="12"/>
                <w:szCs w:val="14"/>
              </w:rPr>
              <w:t xml:space="preserve"> sub-dirs and</w:t>
            </w:r>
            <w:r>
              <w:rPr>
                <w:sz w:val="12"/>
                <w:szCs w:val="14"/>
              </w:rPr>
              <w:t xml:space="preserve"> files </w:t>
            </w:r>
            <w:r w:rsidRPr="004B3C8F">
              <w:rPr>
                <w:sz w:val="12"/>
                <w:szCs w:val="14"/>
              </w:rPr>
              <w:t xml:space="preserve">to </w:t>
            </w:r>
            <w:r>
              <w:rPr>
                <w:sz w:val="12"/>
                <w:szCs w:val="14"/>
              </w:rPr>
              <w:t>RM#2</w:t>
            </w:r>
          </w:p>
        </w:tc>
      </w:tr>
      <w:tr w:rsidR="00E32837" w:rsidRPr="004728E5" w14:paraId="700D705B" w14:textId="77777777" w:rsidTr="00D1288F">
        <w:trPr>
          <w:trHeight w:val="389"/>
        </w:trPr>
        <w:tc>
          <w:tcPr>
            <w:tcW w:w="714" w:type="dxa"/>
            <w:vMerge/>
          </w:tcPr>
          <w:p w14:paraId="7458D56E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F00D8E5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10:00</w:t>
            </w:r>
          </w:p>
        </w:tc>
        <w:tc>
          <w:tcPr>
            <w:tcW w:w="1858" w:type="dxa"/>
          </w:tcPr>
          <w:p w14:paraId="2E8D8D74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erify files</w:t>
            </w:r>
          </w:p>
        </w:tc>
        <w:tc>
          <w:tcPr>
            <w:tcW w:w="3065" w:type="dxa"/>
            <w:gridSpan w:val="3"/>
          </w:tcPr>
          <w:p w14:paraId="077860D4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Traversing directories and files</w:t>
            </w:r>
            <w:r>
              <w:rPr>
                <w:sz w:val="16"/>
                <w:szCs w:val="16"/>
              </w:rPr>
              <w:t xml:space="preserve"> in ‘RM#2’ using Windows Explorer</w:t>
            </w:r>
          </w:p>
        </w:tc>
        <w:tc>
          <w:tcPr>
            <w:tcW w:w="2232" w:type="dxa"/>
          </w:tcPr>
          <w:p w14:paraId="302755A5" w14:textId="77777777" w:rsidR="00E32837" w:rsidRPr="005111E0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Open a file</w:t>
            </w:r>
            <w:r>
              <w:rPr>
                <w:sz w:val="14"/>
                <w:szCs w:val="14"/>
              </w:rPr>
              <w:br/>
              <w:t>(winter_whether_advisory.zip)</w:t>
            </w:r>
          </w:p>
        </w:tc>
      </w:tr>
      <w:tr w:rsidR="00E32837" w:rsidRPr="004728E5" w14:paraId="40C67E08" w14:textId="77777777" w:rsidTr="00D1288F">
        <w:trPr>
          <w:trHeight w:val="389"/>
        </w:trPr>
        <w:tc>
          <w:tcPr>
            <w:tcW w:w="714" w:type="dxa"/>
            <w:vMerge/>
          </w:tcPr>
          <w:p w14:paraId="4E9C55F5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E9A7E6E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10:02</w:t>
            </w:r>
          </w:p>
        </w:tc>
        <w:tc>
          <w:tcPr>
            <w:tcW w:w="1858" w:type="dxa"/>
          </w:tcPr>
          <w:p w14:paraId="67F12769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connect USB</w:t>
            </w:r>
          </w:p>
        </w:tc>
        <w:tc>
          <w:tcPr>
            <w:tcW w:w="3065" w:type="dxa"/>
            <w:gridSpan w:val="3"/>
          </w:tcPr>
          <w:p w14:paraId="2981E51A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jecting ‘RM#2’</w:t>
            </w:r>
          </w:p>
        </w:tc>
        <w:tc>
          <w:tcPr>
            <w:tcW w:w="2232" w:type="dxa"/>
          </w:tcPr>
          <w:p w14:paraId="773ED6E1" w14:textId="77777777" w:rsidR="00E32837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E32837" w:rsidRPr="004728E5" w14:paraId="34ADFA35" w14:textId="77777777" w:rsidTr="00D1288F">
        <w:trPr>
          <w:trHeight w:val="389"/>
        </w:trPr>
        <w:tc>
          <w:tcPr>
            <w:tcW w:w="714" w:type="dxa"/>
            <w:vMerge/>
          </w:tcPr>
          <w:p w14:paraId="19DDE255" w14:textId="77777777" w:rsidR="00E32837" w:rsidRPr="00DE211F" w:rsidRDefault="00E32837" w:rsidP="00E3283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040A028" w14:textId="77777777" w:rsidR="00E32837" w:rsidRPr="005C131F" w:rsidRDefault="00E32837" w:rsidP="00E3283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10:07</w:t>
            </w:r>
          </w:p>
        </w:tc>
        <w:tc>
          <w:tcPr>
            <w:tcW w:w="1858" w:type="dxa"/>
          </w:tcPr>
          <w:p w14:paraId="7A4D1118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files</w:t>
            </w:r>
          </w:p>
        </w:tc>
        <w:tc>
          <w:tcPr>
            <w:tcW w:w="3065" w:type="dxa"/>
            <w:gridSpan w:val="3"/>
          </w:tcPr>
          <w:p w14:paraId="7995BB94" w14:textId="77777777" w:rsidR="00E32837" w:rsidRPr="00DE211F" w:rsidRDefault="00E32837" w:rsidP="00E3283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ing directories and files from ‘PC’</w:t>
            </w:r>
          </w:p>
        </w:tc>
        <w:tc>
          <w:tcPr>
            <w:tcW w:w="2232" w:type="dxa"/>
          </w:tcPr>
          <w:p w14:paraId="004A1255" w14:textId="77777777" w:rsidR="00E32837" w:rsidRPr="00F0457A" w:rsidRDefault="00E32837" w:rsidP="00E32837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“\Desktop\S data”</w:t>
            </w:r>
            <w:r>
              <w:rPr>
                <w:sz w:val="14"/>
                <w:szCs w:val="14"/>
              </w:rPr>
              <w:br/>
              <w:t>Normal deletion: [Shift] + [Delete]</w:t>
            </w:r>
          </w:p>
        </w:tc>
      </w:tr>
      <w:tr w:rsidR="006003F7" w:rsidRPr="004728E5" w14:paraId="43F971AC" w14:textId="77777777" w:rsidTr="00D1288F">
        <w:trPr>
          <w:trHeight w:val="389"/>
        </w:trPr>
        <w:tc>
          <w:tcPr>
            <w:tcW w:w="714" w:type="dxa"/>
            <w:vMerge/>
          </w:tcPr>
          <w:p w14:paraId="116486FE" w14:textId="77777777" w:rsidR="006003F7" w:rsidRPr="00DE211F" w:rsidRDefault="006003F7" w:rsidP="006003F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89B87ED" w14:textId="77777777" w:rsidR="006003F7" w:rsidRPr="005C131F" w:rsidRDefault="006003F7" w:rsidP="006003F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</w:t>
            </w:r>
            <w:r w:rsidR="00844D13">
              <w:rPr>
                <w:rFonts w:ascii="Consolas" w:hAnsi="Consolas" w:cs="Consolas"/>
                <w:sz w:val="15"/>
                <w:szCs w:val="15"/>
              </w:rPr>
              <w:t xml:space="preserve"> 10:07</w:t>
            </w:r>
          </w:p>
        </w:tc>
        <w:tc>
          <w:tcPr>
            <w:tcW w:w="1858" w:type="dxa"/>
          </w:tcPr>
          <w:p w14:paraId="61BA7E24" w14:textId="77777777" w:rsidR="006003F7" w:rsidRPr="00DE211F" w:rsidRDefault="006003F7" w:rsidP="006003F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sc.</w:t>
            </w:r>
          </w:p>
        </w:tc>
        <w:tc>
          <w:tcPr>
            <w:tcW w:w="3065" w:type="dxa"/>
            <w:gridSpan w:val="3"/>
          </w:tcPr>
          <w:p w14:paraId="4A860C43" w14:textId="77777777" w:rsidR="006003F7" w:rsidRPr="00DE211F" w:rsidRDefault="006003F7" w:rsidP="006003F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sonal web-browsing and searching anti-forensic methods (Chrome, IE)</w:t>
            </w:r>
          </w:p>
        </w:tc>
        <w:tc>
          <w:tcPr>
            <w:tcW w:w="2232" w:type="dxa"/>
          </w:tcPr>
          <w:p w14:paraId="1391305F" w14:textId="77777777" w:rsidR="006003F7" w:rsidRPr="00F0457A" w:rsidRDefault="006003F7" w:rsidP="006003F7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During approx. 4 hours</w:t>
            </w:r>
          </w:p>
        </w:tc>
      </w:tr>
      <w:tr w:rsidR="006003F7" w:rsidRPr="004728E5" w14:paraId="5EBD27DE" w14:textId="77777777" w:rsidTr="00D1288F">
        <w:trPr>
          <w:trHeight w:val="389"/>
        </w:trPr>
        <w:tc>
          <w:tcPr>
            <w:tcW w:w="714" w:type="dxa"/>
            <w:vMerge/>
          </w:tcPr>
          <w:p w14:paraId="538AA00F" w14:textId="77777777" w:rsidR="006003F7" w:rsidRPr="00DE211F" w:rsidRDefault="006003F7" w:rsidP="006003F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82B51B8" w14:textId="77777777" w:rsidR="006003F7" w:rsidRPr="005C131F" w:rsidRDefault="006003F7" w:rsidP="006003F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14:28</w:t>
            </w:r>
          </w:p>
        </w:tc>
        <w:tc>
          <w:tcPr>
            <w:tcW w:w="1858" w:type="dxa"/>
          </w:tcPr>
          <w:p w14:paraId="00EAB366" w14:textId="77777777" w:rsidR="006003F7" w:rsidRPr="00DE211F" w:rsidRDefault="006003F7" w:rsidP="006003F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sc.</w:t>
            </w:r>
          </w:p>
        </w:tc>
        <w:tc>
          <w:tcPr>
            <w:tcW w:w="3065" w:type="dxa"/>
            <w:gridSpan w:val="3"/>
          </w:tcPr>
          <w:p w14:paraId="46F10255" w14:textId="77777777" w:rsidR="006003F7" w:rsidRPr="00DE211F" w:rsidRDefault="006003F7" w:rsidP="006003F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unching a game (‘Solitaire’)</w:t>
            </w:r>
          </w:p>
        </w:tc>
        <w:tc>
          <w:tcPr>
            <w:tcW w:w="2232" w:type="dxa"/>
          </w:tcPr>
          <w:p w14:paraId="26F34C26" w14:textId="77777777" w:rsidR="006003F7" w:rsidRDefault="006003F7" w:rsidP="006003F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6003F7" w:rsidRPr="004728E5" w14:paraId="10BFA1B7" w14:textId="77777777" w:rsidTr="00D1288F">
        <w:trPr>
          <w:trHeight w:val="389"/>
        </w:trPr>
        <w:tc>
          <w:tcPr>
            <w:tcW w:w="714" w:type="dxa"/>
            <w:vMerge/>
          </w:tcPr>
          <w:p w14:paraId="19AF563A" w14:textId="77777777" w:rsidR="006003F7" w:rsidRPr="00DE211F" w:rsidRDefault="006003F7" w:rsidP="006003F7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68BBC18" w14:textId="77777777" w:rsidR="006003F7" w:rsidRPr="005C131F" w:rsidRDefault="006003F7" w:rsidP="006003F7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14:31</w:t>
            </w:r>
          </w:p>
        </w:tc>
        <w:tc>
          <w:tcPr>
            <w:tcW w:w="1858" w:type="dxa"/>
          </w:tcPr>
          <w:p w14:paraId="69BBDA6E" w14:textId="77777777" w:rsidR="006003F7" w:rsidRPr="00DE211F" w:rsidRDefault="006003F7" w:rsidP="006003F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sc.</w:t>
            </w:r>
          </w:p>
        </w:tc>
        <w:tc>
          <w:tcPr>
            <w:tcW w:w="3065" w:type="dxa"/>
            <w:gridSpan w:val="3"/>
          </w:tcPr>
          <w:p w14:paraId="66B79596" w14:textId="77777777" w:rsidR="006003F7" w:rsidRPr="00DE211F" w:rsidRDefault="006003F7" w:rsidP="006003F7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unching the sticky note and writing text</w:t>
            </w:r>
          </w:p>
        </w:tc>
        <w:tc>
          <w:tcPr>
            <w:tcW w:w="2232" w:type="dxa"/>
          </w:tcPr>
          <w:p w14:paraId="2BF27D5A" w14:textId="77777777" w:rsidR="006003F7" w:rsidRDefault="006003F7" w:rsidP="006003F7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844D13" w:rsidRPr="004728E5" w14:paraId="68E7533F" w14:textId="77777777" w:rsidTr="00D1288F">
        <w:trPr>
          <w:trHeight w:val="389"/>
        </w:trPr>
        <w:tc>
          <w:tcPr>
            <w:tcW w:w="714" w:type="dxa"/>
            <w:vMerge/>
          </w:tcPr>
          <w:p w14:paraId="22ABAFEA" w14:textId="77777777" w:rsidR="00844D13" w:rsidRPr="00DE211F" w:rsidRDefault="00844D13" w:rsidP="00844D13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2F8873F5" w14:textId="77777777" w:rsidR="00844D13" w:rsidRPr="005C131F" w:rsidRDefault="00844D13" w:rsidP="00844D13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</w:t>
            </w:r>
            <w:r w:rsidR="00DB29C0">
              <w:rPr>
                <w:rFonts w:ascii="Consolas" w:hAnsi="Consolas" w:cs="Consolas"/>
                <w:sz w:val="15"/>
                <w:szCs w:val="15"/>
              </w:rPr>
              <w:t xml:space="preserve"> 14:32</w:t>
            </w:r>
          </w:p>
        </w:tc>
        <w:tc>
          <w:tcPr>
            <w:tcW w:w="1858" w:type="dxa"/>
          </w:tcPr>
          <w:p w14:paraId="20D55094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sc.</w:t>
            </w:r>
          </w:p>
        </w:tc>
        <w:tc>
          <w:tcPr>
            <w:tcW w:w="3065" w:type="dxa"/>
            <w:gridSpan w:val="3"/>
          </w:tcPr>
          <w:p w14:paraId="3280F7B0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reating a letter of resignation (.docx)</w:t>
            </w:r>
          </w:p>
        </w:tc>
        <w:tc>
          <w:tcPr>
            <w:tcW w:w="2232" w:type="dxa"/>
          </w:tcPr>
          <w:p w14:paraId="18AADE13" w14:textId="77777777" w:rsidR="00844D13" w:rsidRDefault="00844D13" w:rsidP="00844D13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During approx. 30 minutes</w:t>
            </w:r>
          </w:p>
          <w:p w14:paraId="6E164F26" w14:textId="77777777" w:rsidR="00997DA2" w:rsidRPr="00F0457A" w:rsidRDefault="00997DA2" w:rsidP="00844D13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Windows Desktop</w:t>
            </w:r>
          </w:p>
        </w:tc>
      </w:tr>
      <w:tr w:rsidR="00844D13" w:rsidRPr="004728E5" w14:paraId="28BD7E1B" w14:textId="77777777" w:rsidTr="00D1288F">
        <w:trPr>
          <w:trHeight w:val="389"/>
        </w:trPr>
        <w:tc>
          <w:tcPr>
            <w:tcW w:w="714" w:type="dxa"/>
            <w:vMerge/>
          </w:tcPr>
          <w:p w14:paraId="0D718E34" w14:textId="77777777" w:rsidR="00844D13" w:rsidRPr="00DE211F" w:rsidRDefault="00844D13" w:rsidP="00844D13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8690D19" w14:textId="77777777" w:rsidR="00844D13" w:rsidRPr="005C131F" w:rsidRDefault="00844D13" w:rsidP="00844D13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5:</w:t>
            </w:r>
            <w:r>
              <w:rPr>
                <w:rFonts w:ascii="Consolas" w:hAnsi="Consolas" w:cs="Consolas"/>
                <w:sz w:val="15"/>
                <w:szCs w:val="15"/>
              </w:rPr>
              <w:t>32</w:t>
            </w:r>
          </w:p>
        </w:tc>
        <w:tc>
          <w:tcPr>
            <w:tcW w:w="1858" w:type="dxa"/>
          </w:tcPr>
          <w:p w14:paraId="5128585D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ceive an e-mail</w:t>
            </w:r>
          </w:p>
        </w:tc>
        <w:tc>
          <w:tcPr>
            <w:tcW w:w="3065" w:type="dxa"/>
            <w:gridSpan w:val="3"/>
          </w:tcPr>
          <w:p w14:paraId="13D2D14A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y.conspirator@nist.gov</w:t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>
              <w:rPr>
                <w:sz w:val="16"/>
                <w:szCs w:val="16"/>
              </w:rPr>
              <w:t xml:space="preserve"> iaman.informant@nist.gov</w:t>
            </w:r>
          </w:p>
        </w:tc>
        <w:tc>
          <w:tcPr>
            <w:tcW w:w="2232" w:type="dxa"/>
          </w:tcPr>
          <w:p w14:paraId="19B3ADC5" w14:textId="77777777" w:rsidR="00844D13" w:rsidRDefault="00844D13" w:rsidP="00844D13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[ Subject: Watch out! ] </w:t>
            </w:r>
          </w:p>
          <w:p w14:paraId="1D1E26A6" w14:textId="77777777" w:rsidR="00844D13" w:rsidRPr="00F0457A" w:rsidRDefault="00844D13" w:rsidP="00844D13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USB device may be easily detected. So, try another method.”</w:t>
            </w:r>
          </w:p>
        </w:tc>
      </w:tr>
      <w:tr w:rsidR="00844D13" w:rsidRPr="004728E5" w14:paraId="6F52AF08" w14:textId="77777777" w:rsidTr="00D1288F">
        <w:trPr>
          <w:trHeight w:val="389"/>
        </w:trPr>
        <w:tc>
          <w:tcPr>
            <w:tcW w:w="714" w:type="dxa"/>
            <w:vMerge/>
          </w:tcPr>
          <w:p w14:paraId="089B9672" w14:textId="77777777" w:rsidR="00844D13" w:rsidRPr="00DE211F" w:rsidRDefault="00844D13" w:rsidP="00844D13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3E75593" w14:textId="77777777" w:rsidR="00844D13" w:rsidRPr="005C131F" w:rsidRDefault="00844D13" w:rsidP="00844D13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15:34</w:t>
            </w:r>
          </w:p>
        </w:tc>
        <w:tc>
          <w:tcPr>
            <w:tcW w:w="1858" w:type="dxa"/>
          </w:tcPr>
          <w:p w14:paraId="6CCAD126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nd an e-mail</w:t>
            </w:r>
          </w:p>
        </w:tc>
        <w:tc>
          <w:tcPr>
            <w:tcW w:w="3065" w:type="dxa"/>
            <w:gridSpan w:val="3"/>
          </w:tcPr>
          <w:p w14:paraId="3BC69C76" w14:textId="77777777" w:rsidR="00844D13" w:rsidRPr="00DE211F" w:rsidRDefault="00844D13" w:rsidP="00844D13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iaman.informant@nist.gov</w:t>
            </w:r>
            <w:r w:rsidRPr="00DE211F"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py.conspirator@nist.gov</w:t>
            </w:r>
          </w:p>
        </w:tc>
        <w:tc>
          <w:tcPr>
            <w:tcW w:w="2232" w:type="dxa"/>
          </w:tcPr>
          <w:p w14:paraId="4D6D25DF" w14:textId="77777777" w:rsidR="00844D13" w:rsidRPr="002C110F" w:rsidRDefault="00844D13" w:rsidP="00844D13">
            <w:pPr>
              <w:spacing w:before="2" w:line="0" w:lineRule="atLeast"/>
              <w:rPr>
                <w:sz w:val="14"/>
                <w:szCs w:val="14"/>
              </w:rPr>
            </w:pPr>
            <w:r w:rsidRPr="002C110F">
              <w:rPr>
                <w:sz w:val="14"/>
                <w:szCs w:val="14"/>
              </w:rPr>
              <w:t>“I am trying.”</w:t>
            </w:r>
          </w:p>
        </w:tc>
      </w:tr>
      <w:tr w:rsidR="00844D13" w:rsidRPr="004728E5" w14:paraId="372A73D9" w14:textId="77777777" w:rsidTr="00D1288F">
        <w:trPr>
          <w:trHeight w:val="389"/>
        </w:trPr>
        <w:tc>
          <w:tcPr>
            <w:tcW w:w="714" w:type="dxa"/>
            <w:vMerge/>
          </w:tcPr>
          <w:p w14:paraId="5211A9A3" w14:textId="77777777" w:rsidR="00844D13" w:rsidRPr="00DE211F" w:rsidRDefault="00844D13" w:rsidP="00844D13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AA5A311" w14:textId="77777777" w:rsidR="00844D13" w:rsidRPr="005C131F" w:rsidRDefault="00844D13" w:rsidP="00844D13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5:</w:t>
            </w:r>
            <w:r>
              <w:rPr>
                <w:rFonts w:ascii="Consolas" w:hAnsi="Consolas" w:cs="Consolas"/>
                <w:sz w:val="15"/>
                <w:szCs w:val="15"/>
              </w:rPr>
              <w:t>38</w:t>
            </w:r>
          </w:p>
        </w:tc>
        <w:tc>
          <w:tcPr>
            <w:tcW w:w="1858" w:type="dxa"/>
          </w:tcPr>
          <w:p w14:paraId="0F6D7648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Connect USB</w:t>
            </w:r>
          </w:p>
        </w:tc>
        <w:tc>
          <w:tcPr>
            <w:tcW w:w="3065" w:type="dxa"/>
            <w:gridSpan w:val="3"/>
          </w:tcPr>
          <w:p w14:paraId="755F56FC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‘RM#</w:t>
            </w:r>
            <w:r>
              <w:rPr>
                <w:sz w:val="16"/>
                <w:szCs w:val="16"/>
              </w:rPr>
              <w:t>2</w:t>
            </w:r>
            <w:r w:rsidRPr="00DE211F">
              <w:rPr>
                <w:sz w:val="16"/>
                <w:szCs w:val="16"/>
              </w:rPr>
              <w:t>’ USB memory stick</w:t>
            </w:r>
          </w:p>
        </w:tc>
        <w:tc>
          <w:tcPr>
            <w:tcW w:w="2232" w:type="dxa"/>
          </w:tcPr>
          <w:p w14:paraId="6598EF8A" w14:textId="77777777" w:rsidR="00844D13" w:rsidRPr="00F0457A" w:rsidRDefault="00844D13" w:rsidP="00844D13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844D13" w:rsidRPr="004728E5" w14:paraId="2EF1A036" w14:textId="77777777" w:rsidTr="00D1288F">
        <w:trPr>
          <w:trHeight w:val="389"/>
        </w:trPr>
        <w:tc>
          <w:tcPr>
            <w:tcW w:w="714" w:type="dxa"/>
            <w:vMerge/>
          </w:tcPr>
          <w:p w14:paraId="72AB2931" w14:textId="77777777" w:rsidR="00844D13" w:rsidRPr="00DE211F" w:rsidRDefault="00844D13" w:rsidP="00844D13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2B582314" w14:textId="77777777" w:rsidR="00844D13" w:rsidRPr="005C131F" w:rsidRDefault="00844D13" w:rsidP="00844D13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5:</w:t>
            </w:r>
            <w:r w:rsidR="00DB29C0">
              <w:rPr>
                <w:rFonts w:ascii="Consolas" w:hAnsi="Consolas" w:cs="Consolas"/>
                <w:sz w:val="15"/>
                <w:szCs w:val="15"/>
              </w:rPr>
              <w:t>40</w:t>
            </w:r>
          </w:p>
        </w:tc>
        <w:tc>
          <w:tcPr>
            <w:tcW w:w="1858" w:type="dxa"/>
          </w:tcPr>
          <w:p w14:paraId="6F468DDB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actice CD burning</w:t>
            </w:r>
          </w:p>
        </w:tc>
        <w:tc>
          <w:tcPr>
            <w:tcW w:w="3065" w:type="dxa"/>
            <w:gridSpan w:val="3"/>
          </w:tcPr>
          <w:p w14:paraId="00BCF15D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sting CD-R burning process and preparing meaningless files for anti-forensics</w:t>
            </w:r>
          </w:p>
        </w:tc>
        <w:tc>
          <w:tcPr>
            <w:tcW w:w="2232" w:type="dxa"/>
          </w:tcPr>
          <w:p w14:paraId="6B84385A" w14:textId="77777777" w:rsidR="00DB29C0" w:rsidRDefault="00DB29C0" w:rsidP="00844D13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During approx. 55 minutes</w:t>
            </w:r>
          </w:p>
          <w:p w14:paraId="4A72BE0C" w14:textId="77777777" w:rsidR="00844D13" w:rsidRPr="00F0457A" w:rsidRDefault="00844D13" w:rsidP="00DB29C0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“\Desktop\temp”</w:t>
            </w:r>
            <w:r w:rsidR="00DB29C0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>(1 exe</w:t>
            </w:r>
            <w:r w:rsidR="00DB29C0">
              <w:rPr>
                <w:sz w:val="14"/>
                <w:szCs w:val="14"/>
              </w:rPr>
              <w:t>,</w:t>
            </w:r>
            <w:r>
              <w:rPr>
                <w:sz w:val="14"/>
                <w:szCs w:val="14"/>
              </w:rPr>
              <w:t xml:space="preserve"> 8 images)</w:t>
            </w:r>
          </w:p>
        </w:tc>
      </w:tr>
      <w:tr w:rsidR="00844D13" w:rsidRPr="004728E5" w14:paraId="4ADD30AA" w14:textId="77777777" w:rsidTr="00D1288F">
        <w:trPr>
          <w:trHeight w:val="389"/>
        </w:trPr>
        <w:tc>
          <w:tcPr>
            <w:tcW w:w="714" w:type="dxa"/>
            <w:vMerge/>
          </w:tcPr>
          <w:p w14:paraId="069C06E5" w14:textId="77777777" w:rsidR="00844D13" w:rsidRPr="00DE211F" w:rsidRDefault="00844D13" w:rsidP="00844D13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2AC1396A" w14:textId="77777777" w:rsidR="00844D13" w:rsidRPr="005C131F" w:rsidRDefault="00844D13" w:rsidP="00844D13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40</w:t>
            </w:r>
          </w:p>
        </w:tc>
        <w:tc>
          <w:tcPr>
            <w:tcW w:w="1858" w:type="dxa"/>
          </w:tcPr>
          <w:p w14:paraId="51C45027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ert CD</w:t>
            </w:r>
          </w:p>
        </w:tc>
        <w:tc>
          <w:tcPr>
            <w:tcW w:w="3065" w:type="dxa"/>
            <w:gridSpan w:val="3"/>
          </w:tcPr>
          <w:p w14:paraId="7343CE4B" w14:textId="77777777" w:rsidR="00844D13" w:rsidRPr="00DE211F" w:rsidRDefault="00C561EC" w:rsidP="00C561EC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D-R</w:t>
            </w:r>
          </w:p>
        </w:tc>
        <w:tc>
          <w:tcPr>
            <w:tcW w:w="2232" w:type="dxa"/>
          </w:tcPr>
          <w:p w14:paraId="0B4E0331" w14:textId="77777777" w:rsidR="00844D13" w:rsidRPr="00F0457A" w:rsidRDefault="00DB29C0" w:rsidP="00844D13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Windows </w:t>
            </w:r>
            <w:r w:rsidR="00844D13">
              <w:rPr>
                <w:sz w:val="14"/>
                <w:szCs w:val="14"/>
              </w:rPr>
              <w:t>CD Burning Type 2:</w:t>
            </w:r>
            <w:r w:rsidR="00844D13">
              <w:rPr>
                <w:sz w:val="14"/>
                <w:szCs w:val="14"/>
              </w:rPr>
              <w:br/>
              <w:t>With a CD/DVD/ player (Mastered)</w:t>
            </w:r>
          </w:p>
        </w:tc>
      </w:tr>
      <w:tr w:rsidR="00844D13" w:rsidRPr="004728E5" w14:paraId="2E629988" w14:textId="77777777" w:rsidTr="00D1288F">
        <w:trPr>
          <w:trHeight w:val="389"/>
        </w:trPr>
        <w:tc>
          <w:tcPr>
            <w:tcW w:w="714" w:type="dxa"/>
            <w:vMerge/>
          </w:tcPr>
          <w:p w14:paraId="22A0B6A3" w14:textId="77777777" w:rsidR="00844D13" w:rsidRPr="00DE211F" w:rsidRDefault="00844D13" w:rsidP="00844D13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A8B4CA1" w14:textId="77777777" w:rsidR="00844D13" w:rsidRPr="005C131F" w:rsidRDefault="00844D13" w:rsidP="00844D13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40</w:t>
            </w:r>
          </w:p>
        </w:tc>
        <w:tc>
          <w:tcPr>
            <w:tcW w:w="1858" w:type="dxa"/>
          </w:tcPr>
          <w:p w14:paraId="1D0785EC" w14:textId="77777777" w:rsidR="00844D13" w:rsidRPr="00DE211F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py files</w:t>
            </w:r>
          </w:p>
        </w:tc>
        <w:tc>
          <w:tcPr>
            <w:tcW w:w="3065" w:type="dxa"/>
            <w:gridSpan w:val="3"/>
          </w:tcPr>
          <w:p w14:paraId="44A96283" w14:textId="77777777" w:rsidR="00844D13" w:rsidRPr="00DE211F" w:rsidRDefault="00844D13" w:rsidP="00C561EC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pying confide</w:t>
            </w:r>
            <w:r w:rsidR="00C561EC">
              <w:rPr>
                <w:sz w:val="16"/>
                <w:szCs w:val="16"/>
              </w:rPr>
              <w:t>ntial files from ‘RM#2’ to  CD-R</w:t>
            </w:r>
          </w:p>
        </w:tc>
        <w:tc>
          <w:tcPr>
            <w:tcW w:w="2232" w:type="dxa"/>
          </w:tcPr>
          <w:p w14:paraId="313502C6" w14:textId="77777777" w:rsidR="00DF4FF2" w:rsidRDefault="00844D13" w:rsidP="00844D13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With renaming directories</w:t>
            </w:r>
            <w:r w:rsidR="00DF4FF2">
              <w:rPr>
                <w:sz w:val="14"/>
                <w:szCs w:val="14"/>
              </w:rPr>
              <w:t>:</w:t>
            </w:r>
          </w:p>
          <w:p w14:paraId="59B82ED5" w14:textId="77777777" w:rsidR="00DF4FF2" w:rsidRPr="000709F4" w:rsidRDefault="000709F4" w:rsidP="00DF4FF2">
            <w:pPr>
              <w:spacing w:before="2" w:line="0" w:lineRule="atLeast"/>
              <w:ind w:firstLine="111"/>
              <w:rPr>
                <w:sz w:val="14"/>
                <w:szCs w:val="14"/>
              </w:rPr>
            </w:pPr>
            <w:r w:rsidRPr="000709F4">
              <w:rPr>
                <w:sz w:val="14"/>
                <w:szCs w:val="14"/>
              </w:rPr>
              <w:t xml:space="preserve">- </w:t>
            </w:r>
            <w:r w:rsidR="00DF4FF2" w:rsidRPr="000709F4">
              <w:rPr>
                <w:sz w:val="14"/>
                <w:szCs w:val="14"/>
              </w:rPr>
              <w:t xml:space="preserve">design </w:t>
            </w:r>
            <w:r w:rsidR="00DF4FF2" w:rsidRPr="000709F4">
              <w:rPr>
                <w:sz w:val="14"/>
                <w:szCs w:val="14"/>
              </w:rPr>
              <w:sym w:font="Wingdings" w:char="F0E0"/>
            </w:r>
            <w:r w:rsidR="00DF4FF2" w:rsidRPr="000709F4">
              <w:rPr>
                <w:sz w:val="14"/>
                <w:szCs w:val="14"/>
              </w:rPr>
              <w:t xml:space="preserve"> de</w:t>
            </w:r>
          </w:p>
          <w:p w14:paraId="09E99778" w14:textId="77777777" w:rsidR="00DF4FF2" w:rsidRPr="000709F4" w:rsidRDefault="000709F4" w:rsidP="00DF4FF2">
            <w:pPr>
              <w:spacing w:before="2" w:line="0" w:lineRule="atLeast"/>
              <w:ind w:firstLine="111"/>
              <w:rPr>
                <w:sz w:val="14"/>
                <w:szCs w:val="14"/>
              </w:rPr>
            </w:pPr>
            <w:r w:rsidRPr="000709F4">
              <w:rPr>
                <w:sz w:val="14"/>
                <w:szCs w:val="14"/>
              </w:rPr>
              <w:t xml:space="preserve">- </w:t>
            </w:r>
            <w:r w:rsidR="00DF4FF2" w:rsidRPr="000709F4">
              <w:rPr>
                <w:sz w:val="14"/>
                <w:szCs w:val="14"/>
              </w:rPr>
              <w:t xml:space="preserve">pricing decision </w:t>
            </w:r>
            <w:r w:rsidR="00DF4FF2" w:rsidRPr="000709F4">
              <w:rPr>
                <w:sz w:val="14"/>
                <w:szCs w:val="14"/>
              </w:rPr>
              <w:sym w:font="Wingdings" w:char="F0E0"/>
            </w:r>
            <w:r w:rsidR="00DF4FF2" w:rsidRPr="000709F4">
              <w:rPr>
                <w:sz w:val="14"/>
                <w:szCs w:val="14"/>
              </w:rPr>
              <w:t xml:space="preserve"> pd</w:t>
            </w:r>
          </w:p>
          <w:p w14:paraId="61649442" w14:textId="77777777" w:rsidR="00DF4FF2" w:rsidRPr="000709F4" w:rsidRDefault="000709F4" w:rsidP="00DF4FF2">
            <w:pPr>
              <w:spacing w:before="2" w:line="0" w:lineRule="atLeast"/>
              <w:ind w:firstLine="111"/>
              <w:rPr>
                <w:sz w:val="14"/>
                <w:szCs w:val="14"/>
              </w:rPr>
            </w:pPr>
            <w:r w:rsidRPr="000709F4">
              <w:rPr>
                <w:sz w:val="14"/>
                <w:szCs w:val="14"/>
              </w:rPr>
              <w:t xml:space="preserve">- </w:t>
            </w:r>
            <w:r w:rsidR="00DF4FF2" w:rsidRPr="000709F4">
              <w:rPr>
                <w:sz w:val="14"/>
                <w:szCs w:val="14"/>
              </w:rPr>
              <w:t xml:space="preserve">progress </w:t>
            </w:r>
            <w:r w:rsidR="00DF4FF2" w:rsidRPr="000709F4">
              <w:rPr>
                <w:sz w:val="14"/>
                <w:szCs w:val="14"/>
              </w:rPr>
              <w:sym w:font="Wingdings" w:char="F0E0"/>
            </w:r>
            <w:r w:rsidR="00DF4FF2" w:rsidRPr="000709F4">
              <w:rPr>
                <w:sz w:val="14"/>
                <w:szCs w:val="14"/>
              </w:rPr>
              <w:t xml:space="preserve"> prog</w:t>
            </w:r>
          </w:p>
          <w:p w14:paraId="6A98949F" w14:textId="77777777" w:rsidR="00DF4FF2" w:rsidRPr="000709F4" w:rsidRDefault="000709F4" w:rsidP="00DF4FF2">
            <w:pPr>
              <w:spacing w:before="2" w:line="0" w:lineRule="atLeast"/>
              <w:ind w:firstLine="111"/>
              <w:rPr>
                <w:sz w:val="14"/>
                <w:szCs w:val="14"/>
              </w:rPr>
            </w:pPr>
            <w:r w:rsidRPr="000709F4">
              <w:rPr>
                <w:sz w:val="14"/>
                <w:szCs w:val="14"/>
              </w:rPr>
              <w:t xml:space="preserve">- </w:t>
            </w:r>
            <w:r w:rsidR="00DF4FF2" w:rsidRPr="000709F4">
              <w:rPr>
                <w:sz w:val="14"/>
                <w:szCs w:val="14"/>
              </w:rPr>
              <w:t xml:space="preserve">proposal </w:t>
            </w:r>
            <w:r w:rsidR="00DF4FF2" w:rsidRPr="000709F4">
              <w:rPr>
                <w:sz w:val="14"/>
                <w:szCs w:val="14"/>
              </w:rPr>
              <w:sym w:font="Wingdings" w:char="F0E0"/>
            </w:r>
            <w:r w:rsidR="00DF4FF2" w:rsidRPr="000709F4">
              <w:rPr>
                <w:sz w:val="14"/>
                <w:szCs w:val="14"/>
              </w:rPr>
              <w:t xml:space="preserve"> prop</w:t>
            </w:r>
          </w:p>
          <w:p w14:paraId="7A8A8022" w14:textId="77777777" w:rsidR="00DF4FF2" w:rsidRPr="00DF4FF2" w:rsidRDefault="000709F4" w:rsidP="00DF4FF2">
            <w:pPr>
              <w:spacing w:before="2" w:line="0" w:lineRule="atLeast"/>
              <w:ind w:firstLine="111"/>
              <w:rPr>
                <w:sz w:val="12"/>
                <w:szCs w:val="12"/>
              </w:rPr>
            </w:pPr>
            <w:r w:rsidRPr="000709F4">
              <w:rPr>
                <w:sz w:val="14"/>
                <w:szCs w:val="14"/>
              </w:rPr>
              <w:t xml:space="preserve">- </w:t>
            </w:r>
            <w:r w:rsidR="00DF4FF2" w:rsidRPr="000709F4">
              <w:rPr>
                <w:sz w:val="14"/>
                <w:szCs w:val="14"/>
              </w:rPr>
              <w:t xml:space="preserve">technical review </w:t>
            </w:r>
            <w:r w:rsidR="00DF4FF2" w:rsidRPr="000709F4">
              <w:rPr>
                <w:sz w:val="14"/>
                <w:szCs w:val="14"/>
              </w:rPr>
              <w:sym w:font="Wingdings" w:char="F0E0"/>
            </w:r>
            <w:r w:rsidR="00DF4FF2" w:rsidRPr="000709F4">
              <w:rPr>
                <w:sz w:val="14"/>
                <w:szCs w:val="14"/>
              </w:rPr>
              <w:t>tr</w:t>
            </w:r>
          </w:p>
        </w:tc>
      </w:tr>
      <w:tr w:rsidR="00844D13" w:rsidRPr="004728E5" w14:paraId="793B101E" w14:textId="77777777" w:rsidTr="00D1288F">
        <w:trPr>
          <w:trHeight w:val="389"/>
        </w:trPr>
        <w:tc>
          <w:tcPr>
            <w:tcW w:w="714" w:type="dxa"/>
            <w:vMerge/>
          </w:tcPr>
          <w:p w14:paraId="17A8AF94" w14:textId="77777777" w:rsidR="00844D13" w:rsidRPr="00DE211F" w:rsidRDefault="00844D13" w:rsidP="00844D13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3D648AF2" w14:textId="77777777" w:rsidR="00844D13" w:rsidRPr="005C131F" w:rsidRDefault="00844D13" w:rsidP="00844D13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41</w:t>
            </w:r>
          </w:p>
        </w:tc>
        <w:tc>
          <w:tcPr>
            <w:tcW w:w="1858" w:type="dxa"/>
          </w:tcPr>
          <w:p w14:paraId="55333902" w14:textId="77777777" w:rsidR="00844D13" w:rsidRDefault="00844D13" w:rsidP="00844D13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urn files</w:t>
            </w:r>
          </w:p>
        </w:tc>
        <w:tc>
          <w:tcPr>
            <w:tcW w:w="3065" w:type="dxa"/>
            <w:gridSpan w:val="3"/>
          </w:tcPr>
          <w:p w14:paraId="291EEC6D" w14:textId="77777777" w:rsidR="00844D13" w:rsidRDefault="00844D13" w:rsidP="00C561EC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Burning confidential files to </w:t>
            </w:r>
            <w:r w:rsidR="00C561EC">
              <w:rPr>
                <w:sz w:val="16"/>
                <w:szCs w:val="16"/>
              </w:rPr>
              <w:t>CD-R</w:t>
            </w:r>
          </w:p>
        </w:tc>
        <w:tc>
          <w:tcPr>
            <w:tcW w:w="2232" w:type="dxa"/>
          </w:tcPr>
          <w:p w14:paraId="2260DE40" w14:textId="77777777" w:rsidR="00844D13" w:rsidRPr="00F0457A" w:rsidRDefault="00844D13" w:rsidP="00844D13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286502A6" w14:textId="77777777" w:rsidTr="00D1288F">
        <w:trPr>
          <w:trHeight w:val="389"/>
        </w:trPr>
        <w:tc>
          <w:tcPr>
            <w:tcW w:w="714" w:type="dxa"/>
            <w:vMerge/>
          </w:tcPr>
          <w:p w14:paraId="69E64B0D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42DA312D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44</w:t>
            </w:r>
          </w:p>
        </w:tc>
        <w:tc>
          <w:tcPr>
            <w:tcW w:w="1858" w:type="dxa"/>
          </w:tcPr>
          <w:p w14:paraId="479D6410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erify files</w:t>
            </w:r>
          </w:p>
        </w:tc>
        <w:tc>
          <w:tcPr>
            <w:tcW w:w="3065" w:type="dxa"/>
            <w:gridSpan w:val="3"/>
          </w:tcPr>
          <w:p w14:paraId="7C14960C" w14:textId="77777777" w:rsidR="00F63C1E" w:rsidRPr="00DE211F" w:rsidRDefault="00F63C1E" w:rsidP="00C561EC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Traversing directories and files</w:t>
            </w:r>
            <w:r>
              <w:rPr>
                <w:sz w:val="16"/>
                <w:szCs w:val="16"/>
              </w:rPr>
              <w:t xml:space="preserve"> in CD-R using Windows Explorer</w:t>
            </w:r>
          </w:p>
        </w:tc>
        <w:tc>
          <w:tcPr>
            <w:tcW w:w="2232" w:type="dxa"/>
          </w:tcPr>
          <w:p w14:paraId="3CCD3B34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6365C24A" w14:textId="77777777" w:rsidTr="00D1288F">
        <w:trPr>
          <w:trHeight w:val="389"/>
        </w:trPr>
        <w:tc>
          <w:tcPr>
            <w:tcW w:w="714" w:type="dxa"/>
            <w:vMerge/>
          </w:tcPr>
          <w:p w14:paraId="46235C17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590CAA0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44</w:t>
            </w:r>
          </w:p>
        </w:tc>
        <w:tc>
          <w:tcPr>
            <w:tcW w:w="1858" w:type="dxa"/>
          </w:tcPr>
          <w:p w14:paraId="2EBA4806" w14:textId="77777777" w:rsidR="00F63C1E" w:rsidRDefault="00F63C1E" w:rsidP="00C561EC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ormat </w:t>
            </w:r>
            <w:r w:rsidR="00C561EC">
              <w:rPr>
                <w:sz w:val="16"/>
                <w:szCs w:val="16"/>
              </w:rPr>
              <w:t>disk</w:t>
            </w:r>
          </w:p>
        </w:tc>
        <w:tc>
          <w:tcPr>
            <w:tcW w:w="3065" w:type="dxa"/>
            <w:gridSpan w:val="3"/>
          </w:tcPr>
          <w:p w14:paraId="3B69D73C" w14:textId="77777777" w:rsidR="00F63C1E" w:rsidRDefault="00F63C1E" w:rsidP="00C561EC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ormatting the CD-R as an empty </w:t>
            </w:r>
            <w:r w:rsidR="00C561EC">
              <w:rPr>
                <w:sz w:val="16"/>
                <w:szCs w:val="16"/>
              </w:rPr>
              <w:t>disk</w:t>
            </w:r>
          </w:p>
        </w:tc>
        <w:tc>
          <w:tcPr>
            <w:tcW w:w="2232" w:type="dxa"/>
          </w:tcPr>
          <w:p w14:paraId="6672F675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776AA8A2" w14:textId="77777777" w:rsidTr="00D1288F">
        <w:trPr>
          <w:trHeight w:val="389"/>
        </w:trPr>
        <w:tc>
          <w:tcPr>
            <w:tcW w:w="714" w:type="dxa"/>
            <w:vMerge/>
          </w:tcPr>
          <w:p w14:paraId="51DB7E47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6C884B1F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45</w:t>
            </w:r>
          </w:p>
        </w:tc>
        <w:tc>
          <w:tcPr>
            <w:tcW w:w="1858" w:type="dxa"/>
          </w:tcPr>
          <w:p w14:paraId="43B6E297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py files</w:t>
            </w:r>
          </w:p>
        </w:tc>
        <w:tc>
          <w:tcPr>
            <w:tcW w:w="3065" w:type="dxa"/>
            <w:gridSpan w:val="3"/>
          </w:tcPr>
          <w:p w14:paraId="5A1F9E49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pying and burning meaningless files to CD-R in order for creating a new session</w:t>
            </w:r>
          </w:p>
        </w:tc>
        <w:tc>
          <w:tcPr>
            <w:tcW w:w="2232" w:type="dxa"/>
          </w:tcPr>
          <w:p w14:paraId="0A0831C9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Anti-forensics</w:t>
            </w:r>
          </w:p>
        </w:tc>
      </w:tr>
      <w:tr w:rsidR="00F63C1E" w:rsidRPr="004728E5" w14:paraId="2FB53E5D" w14:textId="77777777" w:rsidTr="00D1288F">
        <w:trPr>
          <w:trHeight w:val="389"/>
        </w:trPr>
        <w:tc>
          <w:tcPr>
            <w:tcW w:w="714" w:type="dxa"/>
            <w:vMerge/>
          </w:tcPr>
          <w:p w14:paraId="51D44D08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89C0140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53</w:t>
            </w:r>
          </w:p>
        </w:tc>
        <w:tc>
          <w:tcPr>
            <w:tcW w:w="1858" w:type="dxa"/>
          </w:tcPr>
          <w:p w14:paraId="73E8C9D1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ert CD</w:t>
            </w:r>
          </w:p>
        </w:tc>
        <w:tc>
          <w:tcPr>
            <w:tcW w:w="3065" w:type="dxa"/>
            <w:gridSpan w:val="3"/>
          </w:tcPr>
          <w:p w14:paraId="44934166" w14:textId="77777777" w:rsidR="00F63C1E" w:rsidRPr="00DE211F" w:rsidRDefault="00F63C1E" w:rsidP="00C561EC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D-R (new one)</w:t>
            </w:r>
          </w:p>
        </w:tc>
        <w:tc>
          <w:tcPr>
            <w:tcW w:w="2232" w:type="dxa"/>
          </w:tcPr>
          <w:p w14:paraId="6040C43D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Windows CD Burning Type 1:</w:t>
            </w:r>
            <w:r>
              <w:rPr>
                <w:sz w:val="14"/>
                <w:szCs w:val="14"/>
              </w:rPr>
              <w:br/>
              <w:t>Like a USB flash drive</w:t>
            </w:r>
          </w:p>
        </w:tc>
      </w:tr>
      <w:tr w:rsidR="00F63C1E" w:rsidRPr="004728E5" w14:paraId="49CB2D9F" w14:textId="77777777" w:rsidTr="00D1288F">
        <w:trPr>
          <w:trHeight w:val="389"/>
        </w:trPr>
        <w:tc>
          <w:tcPr>
            <w:tcW w:w="714" w:type="dxa"/>
            <w:vMerge/>
          </w:tcPr>
          <w:p w14:paraId="57264655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2650ED5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54</w:t>
            </w:r>
          </w:p>
        </w:tc>
        <w:tc>
          <w:tcPr>
            <w:tcW w:w="1858" w:type="dxa"/>
          </w:tcPr>
          <w:p w14:paraId="29F6E70F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py files</w:t>
            </w:r>
          </w:p>
        </w:tc>
        <w:tc>
          <w:tcPr>
            <w:tcW w:w="3065" w:type="dxa"/>
            <w:gridSpan w:val="3"/>
          </w:tcPr>
          <w:p w14:paraId="000AF0A9" w14:textId="77777777" w:rsidR="00F63C1E" w:rsidRPr="00DE211F" w:rsidRDefault="00F63C1E" w:rsidP="00C561EC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pying and burning confide</w:t>
            </w:r>
            <w:r w:rsidR="00C561EC">
              <w:rPr>
                <w:sz w:val="16"/>
                <w:szCs w:val="16"/>
              </w:rPr>
              <w:t>ntial files from ‘RM#2’ to CD-R</w:t>
            </w:r>
          </w:p>
        </w:tc>
        <w:tc>
          <w:tcPr>
            <w:tcW w:w="2232" w:type="dxa"/>
          </w:tcPr>
          <w:p w14:paraId="3EBF3E70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1A7E2B13" w14:textId="77777777" w:rsidTr="00D1288F">
        <w:trPr>
          <w:trHeight w:val="389"/>
        </w:trPr>
        <w:tc>
          <w:tcPr>
            <w:tcW w:w="714" w:type="dxa"/>
            <w:vMerge/>
          </w:tcPr>
          <w:p w14:paraId="12A21990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6FBB52E5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55</w:t>
            </w:r>
          </w:p>
        </w:tc>
        <w:tc>
          <w:tcPr>
            <w:tcW w:w="1858" w:type="dxa"/>
          </w:tcPr>
          <w:p w14:paraId="00681421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name directories</w:t>
            </w:r>
          </w:p>
        </w:tc>
        <w:tc>
          <w:tcPr>
            <w:tcW w:w="3065" w:type="dxa"/>
            <w:gridSpan w:val="3"/>
          </w:tcPr>
          <w:p w14:paraId="33D8F00F" w14:textId="77777777" w:rsidR="00F63C1E" w:rsidRPr="00DE211F" w:rsidRDefault="00C561EC" w:rsidP="00C561EC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naming directories in CD-R</w:t>
            </w:r>
          </w:p>
        </w:tc>
        <w:tc>
          <w:tcPr>
            <w:tcW w:w="2232" w:type="dxa"/>
          </w:tcPr>
          <w:p w14:paraId="247E4086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4430D6AE" w14:textId="77777777" w:rsidTr="00D1288F">
        <w:trPr>
          <w:trHeight w:val="389"/>
        </w:trPr>
        <w:tc>
          <w:tcPr>
            <w:tcW w:w="714" w:type="dxa"/>
            <w:vMerge/>
          </w:tcPr>
          <w:p w14:paraId="75473BEF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48D33D54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57</w:t>
            </w:r>
          </w:p>
        </w:tc>
        <w:tc>
          <w:tcPr>
            <w:tcW w:w="1858" w:type="dxa"/>
          </w:tcPr>
          <w:p w14:paraId="6AE4A2F1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py files</w:t>
            </w:r>
          </w:p>
        </w:tc>
        <w:tc>
          <w:tcPr>
            <w:tcW w:w="3065" w:type="dxa"/>
            <w:gridSpan w:val="3"/>
          </w:tcPr>
          <w:p w14:paraId="604BF92D" w14:textId="77777777" w:rsidR="00F63C1E" w:rsidRPr="00DE211F" w:rsidRDefault="00F63C1E" w:rsidP="00C561EC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pying 3 </w:t>
            </w:r>
            <w:r w:rsidR="00C561EC">
              <w:rPr>
                <w:sz w:val="16"/>
                <w:szCs w:val="16"/>
              </w:rPr>
              <w:t>meaningless files to CD-R</w:t>
            </w:r>
          </w:p>
        </w:tc>
        <w:tc>
          <w:tcPr>
            <w:tcW w:w="2232" w:type="dxa"/>
          </w:tcPr>
          <w:p w14:paraId="5DA3167A" w14:textId="77777777" w:rsidR="00CF5DAF" w:rsidRDefault="00F63C1E" w:rsidP="00CF5DAF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Koala.jpg</w:t>
            </w:r>
          </w:p>
          <w:p w14:paraId="54A22C12" w14:textId="77777777" w:rsidR="00CF5DAF" w:rsidRDefault="00F63C1E" w:rsidP="00CF5DAF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enguins.jpg</w:t>
            </w:r>
          </w:p>
          <w:p w14:paraId="6C81A200" w14:textId="77777777" w:rsidR="00F63C1E" w:rsidRPr="00F0457A" w:rsidRDefault="00F63C1E" w:rsidP="00CF5DAF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Tulips.jpg</w:t>
            </w:r>
          </w:p>
        </w:tc>
      </w:tr>
      <w:tr w:rsidR="00F63C1E" w:rsidRPr="004728E5" w14:paraId="3D896C80" w14:textId="77777777" w:rsidTr="00D1288F">
        <w:trPr>
          <w:trHeight w:val="389"/>
        </w:trPr>
        <w:tc>
          <w:tcPr>
            <w:tcW w:w="714" w:type="dxa"/>
            <w:vMerge/>
          </w:tcPr>
          <w:p w14:paraId="20A8B4A5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326D2D8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6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58</w:t>
            </w:r>
          </w:p>
        </w:tc>
        <w:tc>
          <w:tcPr>
            <w:tcW w:w="1858" w:type="dxa"/>
          </w:tcPr>
          <w:p w14:paraId="03736517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files</w:t>
            </w:r>
          </w:p>
        </w:tc>
        <w:tc>
          <w:tcPr>
            <w:tcW w:w="3065" w:type="dxa"/>
            <w:gridSpan w:val="3"/>
          </w:tcPr>
          <w:p w14:paraId="7CF9D4CF" w14:textId="77777777" w:rsidR="00F63C1E" w:rsidRPr="00DE211F" w:rsidRDefault="00F63C1E" w:rsidP="00C561EC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i</w:t>
            </w:r>
            <w:r w:rsidR="00C561EC">
              <w:rPr>
                <w:sz w:val="16"/>
                <w:szCs w:val="16"/>
              </w:rPr>
              <w:t>ng confidential files from CD-R</w:t>
            </w:r>
          </w:p>
        </w:tc>
        <w:tc>
          <w:tcPr>
            <w:tcW w:w="2232" w:type="dxa"/>
          </w:tcPr>
          <w:p w14:paraId="1765F58A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501B7DDE" w14:textId="77777777" w:rsidTr="00D1288F">
        <w:trPr>
          <w:trHeight w:val="389"/>
        </w:trPr>
        <w:tc>
          <w:tcPr>
            <w:tcW w:w="714" w:type="dxa"/>
            <w:vMerge/>
          </w:tcPr>
          <w:p w14:paraId="5C143B45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F32BEEE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17:01</w:t>
            </w:r>
          </w:p>
        </w:tc>
        <w:tc>
          <w:tcPr>
            <w:tcW w:w="1858" w:type="dxa"/>
          </w:tcPr>
          <w:p w14:paraId="28D3636A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erify files</w:t>
            </w:r>
          </w:p>
        </w:tc>
        <w:tc>
          <w:tcPr>
            <w:tcW w:w="3065" w:type="dxa"/>
            <w:gridSpan w:val="3"/>
          </w:tcPr>
          <w:p w14:paraId="5099A0C4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Traversing directories and files</w:t>
            </w:r>
            <w:r>
              <w:rPr>
                <w:sz w:val="16"/>
                <w:szCs w:val="16"/>
              </w:rPr>
              <w:t xml:space="preserve"> in CD-R using Windows Explorer</w:t>
            </w:r>
          </w:p>
        </w:tc>
        <w:tc>
          <w:tcPr>
            <w:tcW w:w="2232" w:type="dxa"/>
          </w:tcPr>
          <w:p w14:paraId="30B94F14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54FA0989" w14:textId="77777777" w:rsidTr="00D1288F">
        <w:trPr>
          <w:trHeight w:val="389"/>
        </w:trPr>
        <w:tc>
          <w:tcPr>
            <w:tcW w:w="714" w:type="dxa"/>
            <w:vMerge/>
          </w:tcPr>
          <w:p w14:paraId="49B8920D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48C7E5D9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 xml:space="preserve">2015-03-24 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1</w:t>
            </w:r>
            <w:r>
              <w:rPr>
                <w:rFonts w:ascii="Consolas" w:hAnsi="Consolas" w:cs="Consolas"/>
                <w:sz w:val="15"/>
                <w:szCs w:val="15"/>
              </w:rPr>
              <w:t>7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02</w:t>
            </w:r>
          </w:p>
        </w:tc>
        <w:tc>
          <w:tcPr>
            <w:tcW w:w="1858" w:type="dxa"/>
          </w:tcPr>
          <w:p w14:paraId="37C9899A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files</w:t>
            </w:r>
          </w:p>
        </w:tc>
        <w:tc>
          <w:tcPr>
            <w:tcW w:w="3065" w:type="dxa"/>
            <w:gridSpan w:val="3"/>
          </w:tcPr>
          <w:p w14:paraId="49B0B5A2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ing copied files from ‘RM#2’</w:t>
            </w:r>
            <w:r>
              <w:rPr>
                <w:sz w:val="16"/>
                <w:szCs w:val="16"/>
              </w:rPr>
              <w:br/>
              <w:t>(Quick format)</w:t>
            </w:r>
          </w:p>
        </w:tc>
        <w:tc>
          <w:tcPr>
            <w:tcW w:w="2232" w:type="dxa"/>
          </w:tcPr>
          <w:p w14:paraId="1B34D5C8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Anti-forensics</w:t>
            </w:r>
          </w:p>
        </w:tc>
      </w:tr>
      <w:tr w:rsidR="00F63C1E" w:rsidRPr="004728E5" w14:paraId="79AFE926" w14:textId="77777777" w:rsidTr="00D1288F">
        <w:trPr>
          <w:trHeight w:val="389"/>
        </w:trPr>
        <w:tc>
          <w:tcPr>
            <w:tcW w:w="714" w:type="dxa"/>
            <w:vMerge/>
          </w:tcPr>
          <w:p w14:paraId="174CA93C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3051BD1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17:03</w:t>
            </w:r>
          </w:p>
        </w:tc>
        <w:tc>
          <w:tcPr>
            <w:tcW w:w="1858" w:type="dxa"/>
          </w:tcPr>
          <w:p w14:paraId="26090389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connect USB</w:t>
            </w:r>
          </w:p>
        </w:tc>
        <w:tc>
          <w:tcPr>
            <w:tcW w:w="3065" w:type="dxa"/>
            <w:gridSpan w:val="3"/>
          </w:tcPr>
          <w:p w14:paraId="42D953BE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jecting ‘RM#2’</w:t>
            </w:r>
          </w:p>
        </w:tc>
        <w:tc>
          <w:tcPr>
            <w:tcW w:w="2232" w:type="dxa"/>
          </w:tcPr>
          <w:p w14:paraId="266E89F9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711F0684" w14:textId="77777777" w:rsidTr="00D1288F">
        <w:trPr>
          <w:trHeight w:val="389"/>
        </w:trPr>
        <w:tc>
          <w:tcPr>
            <w:tcW w:w="714" w:type="dxa"/>
            <w:vMerge/>
          </w:tcPr>
          <w:p w14:paraId="6C9052E2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77C8A082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17:05</w:t>
            </w:r>
          </w:p>
        </w:tc>
        <w:tc>
          <w:tcPr>
            <w:tcW w:w="1858" w:type="dxa"/>
          </w:tcPr>
          <w:p w14:paraId="66C29788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nd an e-mail</w:t>
            </w:r>
          </w:p>
        </w:tc>
        <w:tc>
          <w:tcPr>
            <w:tcW w:w="3065" w:type="dxa"/>
            <w:gridSpan w:val="3"/>
          </w:tcPr>
          <w:p w14:paraId="523C236F" w14:textId="77777777" w:rsidR="00F63C1E" w:rsidRPr="00DE211F" w:rsidRDefault="00F63C1E" w:rsidP="00F63C1E">
            <w:pPr>
              <w:spacing w:before="2" w:line="0" w:lineRule="atLeast"/>
              <w:rPr>
                <w:color w:val="0563C1" w:themeColor="hyperlink"/>
                <w:sz w:val="16"/>
                <w:szCs w:val="16"/>
                <w:u w:val="single"/>
              </w:rPr>
            </w:pPr>
            <w:r>
              <w:rPr>
                <w:sz w:val="16"/>
                <w:szCs w:val="16"/>
              </w:rPr>
              <w:t>iaman.informant@nist.gov</w:t>
            </w:r>
            <w:r w:rsidRPr="00DE211F">
              <w:rPr>
                <w:sz w:val="16"/>
                <w:szCs w:val="16"/>
              </w:rPr>
              <w:br/>
            </w:r>
            <w:r w:rsidRPr="00DE211F">
              <w:rPr>
                <w:sz w:val="16"/>
                <w:szCs w:val="16"/>
              </w:rPr>
              <w:sym w:font="Wingdings" w:char="F0E0"/>
            </w:r>
            <w:r w:rsidRPr="00DE211F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spy.conspirator@nist.gov</w:t>
            </w:r>
          </w:p>
        </w:tc>
        <w:tc>
          <w:tcPr>
            <w:tcW w:w="2232" w:type="dxa"/>
          </w:tcPr>
          <w:p w14:paraId="682829CC" w14:textId="77777777" w:rsidR="00F63C1E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[ Subject: Done ]</w:t>
            </w:r>
          </w:p>
          <w:p w14:paraId="67D85418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“It’s done. See you tomorrow.”</w:t>
            </w:r>
          </w:p>
        </w:tc>
      </w:tr>
      <w:tr w:rsidR="00F63C1E" w:rsidRPr="004728E5" w14:paraId="5B5D047A" w14:textId="77777777" w:rsidTr="00D1288F">
        <w:trPr>
          <w:trHeight w:val="389"/>
        </w:trPr>
        <w:tc>
          <w:tcPr>
            <w:tcW w:w="714" w:type="dxa"/>
            <w:vMerge/>
          </w:tcPr>
          <w:p w14:paraId="4E49E213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372D0F1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4 17:06</w:t>
            </w:r>
          </w:p>
        </w:tc>
        <w:tc>
          <w:tcPr>
            <w:tcW w:w="1858" w:type="dxa"/>
          </w:tcPr>
          <w:p w14:paraId="66C65F73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arch keywords</w:t>
            </w:r>
          </w:p>
        </w:tc>
        <w:tc>
          <w:tcPr>
            <w:tcW w:w="3065" w:type="dxa"/>
            <w:gridSpan w:val="3"/>
          </w:tcPr>
          <w:p w14:paraId="6348BDEE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arching keywords using Chrome</w:t>
            </w:r>
          </w:p>
        </w:tc>
        <w:tc>
          <w:tcPr>
            <w:tcW w:w="2232" w:type="dxa"/>
          </w:tcPr>
          <w:p w14:paraId="78AB36AA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“security checkpoint CD-R”</w:t>
            </w:r>
          </w:p>
        </w:tc>
      </w:tr>
      <w:tr w:rsidR="00F63C1E" w:rsidRPr="004728E5" w14:paraId="363DD894" w14:textId="77777777" w:rsidTr="00D1288F">
        <w:trPr>
          <w:trHeight w:val="50"/>
        </w:trPr>
        <w:tc>
          <w:tcPr>
            <w:tcW w:w="714" w:type="dxa"/>
            <w:shd w:val="clear" w:color="auto" w:fill="D9E2F3" w:themeFill="accent5" w:themeFillTint="33"/>
          </w:tcPr>
          <w:p w14:paraId="1A81ABBE" w14:textId="77777777" w:rsidR="00F63C1E" w:rsidRPr="00897A65" w:rsidRDefault="00F63C1E" w:rsidP="00F63C1E">
            <w:pPr>
              <w:spacing w:before="2" w:line="0" w:lineRule="atLeast"/>
              <w:jc w:val="both"/>
              <w:rPr>
                <w:sz w:val="6"/>
                <w:szCs w:val="6"/>
              </w:rPr>
            </w:pPr>
          </w:p>
        </w:tc>
        <w:tc>
          <w:tcPr>
            <w:tcW w:w="8641" w:type="dxa"/>
            <w:gridSpan w:val="6"/>
            <w:shd w:val="clear" w:color="auto" w:fill="D9E2F3" w:themeFill="accent5" w:themeFillTint="33"/>
          </w:tcPr>
          <w:p w14:paraId="7BA64F51" w14:textId="77777777" w:rsidR="00F63C1E" w:rsidRPr="00897A65" w:rsidRDefault="00F63C1E" w:rsidP="00F63C1E">
            <w:pPr>
              <w:spacing w:before="2" w:line="0" w:lineRule="atLeast"/>
              <w:rPr>
                <w:sz w:val="6"/>
                <w:szCs w:val="6"/>
              </w:rPr>
            </w:pPr>
          </w:p>
        </w:tc>
      </w:tr>
      <w:tr w:rsidR="00F63C1E" w:rsidRPr="004728E5" w14:paraId="4C6C54A2" w14:textId="77777777" w:rsidTr="00D1288F">
        <w:trPr>
          <w:trHeight w:val="389"/>
        </w:trPr>
        <w:tc>
          <w:tcPr>
            <w:tcW w:w="714" w:type="dxa"/>
            <w:vMerge w:val="restart"/>
          </w:tcPr>
          <w:p w14:paraId="7DAA6CDE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D-Day</w:t>
            </w:r>
          </w:p>
        </w:tc>
        <w:tc>
          <w:tcPr>
            <w:tcW w:w="1486" w:type="dxa"/>
          </w:tcPr>
          <w:p w14:paraId="0E1F8F51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0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46</w:t>
            </w:r>
          </w:p>
        </w:tc>
        <w:tc>
          <w:tcPr>
            <w:tcW w:w="1858" w:type="dxa"/>
          </w:tcPr>
          <w:p w14:paraId="6BC9C3E8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arch and download Apps</w:t>
            </w:r>
          </w:p>
        </w:tc>
        <w:tc>
          <w:tcPr>
            <w:tcW w:w="3065" w:type="dxa"/>
            <w:gridSpan w:val="3"/>
          </w:tcPr>
          <w:p w14:paraId="366D7EF0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arching apps for anti-forensics using IE</w:t>
            </w:r>
          </w:p>
        </w:tc>
        <w:tc>
          <w:tcPr>
            <w:tcW w:w="2232" w:type="dxa"/>
          </w:tcPr>
          <w:p w14:paraId="21AB8725" w14:textId="77777777" w:rsidR="00F63C1E" w:rsidRPr="00C73E3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 w:rsidRPr="00C73E3A">
              <w:rPr>
                <w:sz w:val="14"/>
                <w:szCs w:val="14"/>
              </w:rPr>
              <w:t>Anti-forensic tools, eraser, ccleaner…</w:t>
            </w:r>
          </w:p>
        </w:tc>
      </w:tr>
      <w:tr w:rsidR="00F63C1E" w:rsidRPr="004728E5" w14:paraId="201AE64F" w14:textId="77777777" w:rsidTr="00D1288F">
        <w:trPr>
          <w:trHeight w:val="389"/>
        </w:trPr>
        <w:tc>
          <w:tcPr>
            <w:tcW w:w="714" w:type="dxa"/>
            <w:vMerge/>
          </w:tcPr>
          <w:p w14:paraId="72F79B8C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20173BC1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0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50</w:t>
            </w:r>
          </w:p>
        </w:tc>
        <w:tc>
          <w:tcPr>
            <w:tcW w:w="1858" w:type="dxa"/>
          </w:tcPr>
          <w:p w14:paraId="365C1230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tall Apps</w:t>
            </w:r>
          </w:p>
        </w:tc>
        <w:tc>
          <w:tcPr>
            <w:tcW w:w="3065" w:type="dxa"/>
            <w:gridSpan w:val="3"/>
          </w:tcPr>
          <w:p w14:paraId="05328253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 w:rsidRPr="00DE211F">
              <w:rPr>
                <w:sz w:val="16"/>
                <w:szCs w:val="16"/>
              </w:rPr>
              <w:t>(</w:t>
            </w:r>
            <w:r>
              <w:rPr>
                <w:sz w:val="16"/>
                <w:szCs w:val="16"/>
              </w:rPr>
              <w:t>1</w:t>
            </w:r>
            <w:r w:rsidRPr="00DE211F">
              <w:rPr>
                <w:sz w:val="16"/>
                <w:szCs w:val="16"/>
              </w:rPr>
              <w:t>) Eraser</w:t>
            </w:r>
            <w:r>
              <w:rPr>
                <w:sz w:val="16"/>
                <w:szCs w:val="16"/>
              </w:rPr>
              <w:t xml:space="preserve"> (with .NET Framework)</w:t>
            </w:r>
          </w:p>
          <w:p w14:paraId="7DBE572E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2</w:t>
            </w:r>
            <w:r w:rsidRPr="00DE211F">
              <w:rPr>
                <w:sz w:val="16"/>
                <w:szCs w:val="16"/>
              </w:rPr>
              <w:t>) CCleaner</w:t>
            </w:r>
          </w:p>
        </w:tc>
        <w:tc>
          <w:tcPr>
            <w:tcW w:w="2232" w:type="dxa"/>
          </w:tcPr>
          <w:p w14:paraId="0A238649" w14:textId="77777777" w:rsidR="00F63C1E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During approx. 8 minutes</w:t>
            </w:r>
          </w:p>
          <w:p w14:paraId="0FE35AB1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749A6D55" w14:textId="77777777" w:rsidTr="00D1288F">
        <w:trPr>
          <w:trHeight w:val="389"/>
        </w:trPr>
        <w:tc>
          <w:tcPr>
            <w:tcW w:w="714" w:type="dxa"/>
            <w:vMerge/>
          </w:tcPr>
          <w:p w14:paraId="43022C68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456E651A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00</w:t>
            </w:r>
          </w:p>
        </w:tc>
        <w:tc>
          <w:tcPr>
            <w:tcW w:w="1858" w:type="dxa"/>
          </w:tcPr>
          <w:p w14:paraId="37296FB0" w14:textId="77777777" w:rsidR="00F63C1E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e-mails</w:t>
            </w:r>
          </w:p>
        </w:tc>
        <w:tc>
          <w:tcPr>
            <w:tcW w:w="3065" w:type="dxa"/>
            <w:gridSpan w:val="3"/>
          </w:tcPr>
          <w:p w14:paraId="4BAE733A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ing some e-mails in Outlook</w:t>
            </w:r>
          </w:p>
        </w:tc>
        <w:tc>
          <w:tcPr>
            <w:tcW w:w="2232" w:type="dxa"/>
          </w:tcPr>
          <w:p w14:paraId="7E874C10" w14:textId="77777777" w:rsidR="00F63C1E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 w:rsidRPr="00F0457A">
              <w:rPr>
                <w:sz w:val="14"/>
                <w:szCs w:val="14"/>
              </w:rPr>
              <w:t>Anti-forensics</w:t>
            </w:r>
          </w:p>
          <w:p w14:paraId="277DF368" w14:textId="77777777" w:rsidR="00F63C1E" w:rsidRDefault="00F63C1E" w:rsidP="00F63C1E">
            <w:pPr>
              <w:spacing w:before="2" w:line="0" w:lineRule="atLeast"/>
              <w:rPr>
                <w:sz w:val="13"/>
                <w:szCs w:val="13"/>
              </w:rPr>
            </w:pPr>
            <w:r w:rsidRPr="000275A7">
              <w:rPr>
                <w:sz w:val="13"/>
                <w:szCs w:val="13"/>
              </w:rPr>
              <w:t>(9 emails are deleted, and 4 items of them remain in Deleted Items folder.)</w:t>
            </w:r>
          </w:p>
          <w:p w14:paraId="25EF9E58" w14:textId="77777777" w:rsidR="00F63C1E" w:rsidRPr="00C73E3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During approx. 10 minutes</w:t>
            </w:r>
          </w:p>
        </w:tc>
      </w:tr>
      <w:tr w:rsidR="00F63C1E" w:rsidRPr="004728E5" w14:paraId="3D3F35BC" w14:textId="77777777" w:rsidTr="00D1288F">
        <w:trPr>
          <w:trHeight w:val="389"/>
        </w:trPr>
        <w:tc>
          <w:tcPr>
            <w:tcW w:w="714" w:type="dxa"/>
            <w:vMerge/>
          </w:tcPr>
          <w:p w14:paraId="63614E23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26FF8316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13</w:t>
            </w:r>
          </w:p>
        </w:tc>
        <w:tc>
          <w:tcPr>
            <w:tcW w:w="1858" w:type="dxa"/>
          </w:tcPr>
          <w:p w14:paraId="3354ABD3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traces</w:t>
            </w:r>
          </w:p>
        </w:tc>
        <w:tc>
          <w:tcPr>
            <w:tcW w:w="3065" w:type="dxa"/>
            <w:gridSpan w:val="3"/>
          </w:tcPr>
          <w:p w14:paraId="52508668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nning anti-forensic tools and deleting some files</w:t>
            </w:r>
          </w:p>
        </w:tc>
        <w:tc>
          <w:tcPr>
            <w:tcW w:w="2232" w:type="dxa"/>
          </w:tcPr>
          <w:p w14:paraId="76412BEE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Wiping “\Desktop\temp” directory using Eraser</w:t>
            </w:r>
          </w:p>
        </w:tc>
      </w:tr>
      <w:tr w:rsidR="00F63C1E" w:rsidRPr="004728E5" w14:paraId="3503F3AB" w14:textId="77777777" w:rsidTr="00D1288F">
        <w:trPr>
          <w:trHeight w:val="389"/>
        </w:trPr>
        <w:tc>
          <w:tcPr>
            <w:tcW w:w="714" w:type="dxa"/>
            <w:vMerge/>
          </w:tcPr>
          <w:p w14:paraId="3CFD32E8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896BE4E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14</w:t>
            </w:r>
          </w:p>
        </w:tc>
        <w:tc>
          <w:tcPr>
            <w:tcW w:w="1858" w:type="dxa"/>
          </w:tcPr>
          <w:p w14:paraId="2A0F8FE0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traces</w:t>
            </w:r>
          </w:p>
        </w:tc>
        <w:tc>
          <w:tcPr>
            <w:tcW w:w="3065" w:type="dxa"/>
            <w:gridSpan w:val="3"/>
          </w:tcPr>
          <w:p w14:paraId="320F608A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mptying the Recycle Bin</w:t>
            </w:r>
          </w:p>
        </w:tc>
        <w:tc>
          <w:tcPr>
            <w:tcW w:w="2232" w:type="dxa"/>
          </w:tcPr>
          <w:p w14:paraId="12F751A5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452AE127" w14:textId="77777777" w:rsidTr="00D1288F">
        <w:trPr>
          <w:trHeight w:val="389"/>
        </w:trPr>
        <w:tc>
          <w:tcPr>
            <w:tcW w:w="714" w:type="dxa"/>
            <w:vMerge/>
          </w:tcPr>
          <w:p w14:paraId="73A7C0F5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5A26F0B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15</w:t>
            </w:r>
          </w:p>
        </w:tc>
        <w:tc>
          <w:tcPr>
            <w:tcW w:w="1858" w:type="dxa"/>
          </w:tcPr>
          <w:p w14:paraId="438AAC2C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traces</w:t>
            </w:r>
          </w:p>
        </w:tc>
        <w:tc>
          <w:tcPr>
            <w:tcW w:w="3065" w:type="dxa"/>
            <w:gridSpan w:val="3"/>
          </w:tcPr>
          <w:p w14:paraId="39FBF026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ing downloaded installer files</w:t>
            </w:r>
            <w:r>
              <w:rPr>
                <w:sz w:val="16"/>
                <w:szCs w:val="16"/>
              </w:rPr>
              <w:br/>
              <w:t>(Eraser, CCleaner)</w:t>
            </w:r>
          </w:p>
        </w:tc>
        <w:tc>
          <w:tcPr>
            <w:tcW w:w="2232" w:type="dxa"/>
          </w:tcPr>
          <w:p w14:paraId="1138A551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Normal deletion: [Shift] + [Delete]</w:t>
            </w:r>
          </w:p>
        </w:tc>
      </w:tr>
      <w:tr w:rsidR="00F63C1E" w:rsidRPr="004728E5" w14:paraId="24C031DC" w14:textId="77777777" w:rsidTr="00D1288F">
        <w:trPr>
          <w:trHeight w:val="389"/>
        </w:trPr>
        <w:tc>
          <w:tcPr>
            <w:tcW w:w="714" w:type="dxa"/>
            <w:vMerge/>
          </w:tcPr>
          <w:p w14:paraId="190C6F02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D0B7167" w14:textId="77777777" w:rsidR="00F63C1E" w:rsidRPr="005C131F" w:rsidRDefault="00F63C1E" w:rsidP="007D253C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1</w:t>
            </w:r>
            <w:r w:rsidR="007D253C">
              <w:rPr>
                <w:rFonts w:ascii="Consolas" w:hAnsi="Consolas" w:cs="Consolas"/>
                <w:sz w:val="15"/>
                <w:szCs w:val="15"/>
              </w:rPr>
              <w:t>5</w:t>
            </w:r>
          </w:p>
        </w:tc>
        <w:tc>
          <w:tcPr>
            <w:tcW w:w="1858" w:type="dxa"/>
          </w:tcPr>
          <w:p w14:paraId="0B0A2F73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traces</w:t>
            </w:r>
          </w:p>
        </w:tc>
        <w:tc>
          <w:tcPr>
            <w:tcW w:w="3065" w:type="dxa"/>
            <w:gridSpan w:val="3"/>
          </w:tcPr>
          <w:p w14:paraId="20CAF6A4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unching CCleaner</w:t>
            </w:r>
          </w:p>
        </w:tc>
        <w:tc>
          <w:tcPr>
            <w:tcW w:w="2232" w:type="dxa"/>
          </w:tcPr>
          <w:p w14:paraId="2564BD55" w14:textId="77777777" w:rsidR="00F63C1E" w:rsidRPr="00340B6F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rFonts w:hint="eastAsia"/>
                <w:sz w:val="14"/>
                <w:szCs w:val="14"/>
              </w:rPr>
              <w:t>And then</w:t>
            </w:r>
            <w:r>
              <w:rPr>
                <w:sz w:val="14"/>
                <w:szCs w:val="14"/>
              </w:rPr>
              <w:t>,</w:t>
            </w:r>
            <w:r>
              <w:rPr>
                <w:rFonts w:hint="eastAsia"/>
                <w:sz w:val="14"/>
                <w:szCs w:val="14"/>
              </w:rPr>
              <w:t xml:space="preserve"> </w:t>
            </w:r>
            <w:r w:rsidRPr="00340B6F">
              <w:rPr>
                <w:sz w:val="14"/>
                <w:szCs w:val="14"/>
              </w:rPr>
              <w:t xml:space="preserve">the app </w:t>
            </w:r>
            <w:r>
              <w:rPr>
                <w:sz w:val="14"/>
                <w:szCs w:val="14"/>
              </w:rPr>
              <w:t xml:space="preserve">was closed </w:t>
            </w:r>
            <w:r w:rsidRPr="00340B6F">
              <w:rPr>
                <w:sz w:val="14"/>
                <w:szCs w:val="14"/>
              </w:rPr>
              <w:t>after doing nothing</w:t>
            </w:r>
          </w:p>
        </w:tc>
      </w:tr>
      <w:tr w:rsidR="00F63C1E" w:rsidRPr="004728E5" w14:paraId="4A7DB106" w14:textId="77777777" w:rsidTr="00D1288F">
        <w:trPr>
          <w:trHeight w:val="389"/>
        </w:trPr>
        <w:tc>
          <w:tcPr>
            <w:tcW w:w="714" w:type="dxa"/>
            <w:vMerge/>
          </w:tcPr>
          <w:p w14:paraId="7C457F70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1136E693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18</w:t>
            </w:r>
          </w:p>
        </w:tc>
        <w:tc>
          <w:tcPr>
            <w:tcW w:w="1858" w:type="dxa"/>
          </w:tcPr>
          <w:p w14:paraId="023844B0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Apps</w:t>
            </w:r>
          </w:p>
        </w:tc>
        <w:tc>
          <w:tcPr>
            <w:tcW w:w="3065" w:type="dxa"/>
            <w:gridSpan w:val="3"/>
          </w:tcPr>
          <w:p w14:paraId="43AFB8A7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installing some Apps</w:t>
            </w:r>
          </w:p>
        </w:tc>
        <w:tc>
          <w:tcPr>
            <w:tcW w:w="2232" w:type="dxa"/>
          </w:tcPr>
          <w:p w14:paraId="474BB8A9" w14:textId="77777777" w:rsidR="00F63C1E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Cleaner, iCloud</w:t>
            </w:r>
          </w:p>
          <w:p w14:paraId="3EF7FBA5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During approx. 2 minutes</w:t>
            </w:r>
          </w:p>
        </w:tc>
      </w:tr>
      <w:tr w:rsidR="00F63C1E" w:rsidRPr="004728E5" w14:paraId="400FA92C" w14:textId="77777777" w:rsidTr="00D1288F">
        <w:trPr>
          <w:trHeight w:val="389"/>
        </w:trPr>
        <w:tc>
          <w:tcPr>
            <w:tcW w:w="714" w:type="dxa"/>
            <w:vMerge/>
          </w:tcPr>
          <w:p w14:paraId="52FD02FA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4F681BD1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22</w:t>
            </w:r>
          </w:p>
        </w:tc>
        <w:tc>
          <w:tcPr>
            <w:tcW w:w="1858" w:type="dxa"/>
          </w:tcPr>
          <w:p w14:paraId="68000973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traces</w:t>
            </w:r>
          </w:p>
        </w:tc>
        <w:tc>
          <w:tcPr>
            <w:tcW w:w="3065" w:type="dxa"/>
            <w:gridSpan w:val="3"/>
          </w:tcPr>
          <w:p w14:paraId="64776986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unching Google Drive app and disconnecting an account</w:t>
            </w:r>
          </w:p>
        </w:tc>
        <w:tc>
          <w:tcPr>
            <w:tcW w:w="2232" w:type="dxa"/>
          </w:tcPr>
          <w:p w14:paraId="54183755" w14:textId="77777777" w:rsidR="00F63C1E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Logout from Google Drive</w:t>
            </w:r>
          </w:p>
        </w:tc>
      </w:tr>
      <w:tr w:rsidR="00F63C1E" w:rsidRPr="004728E5" w14:paraId="64B4CA8F" w14:textId="77777777" w:rsidTr="00D1288F">
        <w:trPr>
          <w:trHeight w:val="389"/>
        </w:trPr>
        <w:tc>
          <w:tcPr>
            <w:tcW w:w="714" w:type="dxa"/>
            <w:vMerge/>
          </w:tcPr>
          <w:p w14:paraId="33D9C90A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4502461F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23</w:t>
            </w:r>
          </w:p>
        </w:tc>
        <w:tc>
          <w:tcPr>
            <w:tcW w:w="1858" w:type="dxa"/>
          </w:tcPr>
          <w:p w14:paraId="0348E3AA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lete traces</w:t>
            </w:r>
          </w:p>
        </w:tc>
        <w:tc>
          <w:tcPr>
            <w:tcW w:w="3065" w:type="dxa"/>
            <w:gridSpan w:val="3"/>
          </w:tcPr>
          <w:p w14:paraId="1E52A06A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ning and arranging Windows desktop</w:t>
            </w:r>
          </w:p>
        </w:tc>
        <w:tc>
          <w:tcPr>
            <w:tcW w:w="2232" w:type="dxa"/>
          </w:tcPr>
          <w:p w14:paraId="62E0CA11" w14:textId="77777777" w:rsidR="00F63C1E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Directories and icons in Windows Desktop</w:t>
            </w:r>
          </w:p>
        </w:tc>
      </w:tr>
      <w:tr w:rsidR="00F63C1E" w:rsidRPr="004728E5" w14:paraId="56D355E3" w14:textId="77777777" w:rsidTr="00D1288F">
        <w:trPr>
          <w:trHeight w:val="389"/>
        </w:trPr>
        <w:tc>
          <w:tcPr>
            <w:tcW w:w="714" w:type="dxa"/>
            <w:vMerge/>
          </w:tcPr>
          <w:p w14:paraId="06CBCEBB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3C69C4C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24</w:t>
            </w:r>
          </w:p>
        </w:tc>
        <w:tc>
          <w:tcPr>
            <w:tcW w:w="1858" w:type="dxa"/>
          </w:tcPr>
          <w:p w14:paraId="0566EA94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pen files</w:t>
            </w:r>
          </w:p>
        </w:tc>
        <w:tc>
          <w:tcPr>
            <w:tcW w:w="3065" w:type="dxa"/>
            <w:gridSpan w:val="3"/>
          </w:tcPr>
          <w:p w14:paraId="5841D082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pening the resignation letter (.docx)</w:t>
            </w:r>
          </w:p>
        </w:tc>
        <w:tc>
          <w:tcPr>
            <w:tcW w:w="2232" w:type="dxa"/>
          </w:tcPr>
          <w:p w14:paraId="6FE8F386" w14:textId="77777777" w:rsidR="00F63C1E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Windows Desktop</w:t>
            </w:r>
          </w:p>
        </w:tc>
      </w:tr>
      <w:tr w:rsidR="00F63C1E" w:rsidRPr="004728E5" w14:paraId="0772D7DF" w14:textId="77777777" w:rsidTr="00D1288F">
        <w:trPr>
          <w:trHeight w:val="389"/>
        </w:trPr>
        <w:tc>
          <w:tcPr>
            <w:tcW w:w="714" w:type="dxa"/>
            <w:vMerge/>
          </w:tcPr>
          <w:p w14:paraId="0492C933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0E3D53F1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28</w:t>
            </w:r>
          </w:p>
        </w:tc>
        <w:tc>
          <w:tcPr>
            <w:tcW w:w="1858" w:type="dxa"/>
          </w:tcPr>
          <w:p w14:paraId="61C9F0AF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int files</w:t>
            </w:r>
          </w:p>
        </w:tc>
        <w:tc>
          <w:tcPr>
            <w:tcW w:w="3065" w:type="dxa"/>
            <w:gridSpan w:val="3"/>
          </w:tcPr>
          <w:p w14:paraId="1B2342E4" w14:textId="77777777" w:rsidR="00F63C1E" w:rsidRPr="00DE211F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inting the document to the MS XPS file and reviewing it with MS XPS viewer</w:t>
            </w:r>
          </w:p>
        </w:tc>
        <w:tc>
          <w:tcPr>
            <w:tcW w:w="2232" w:type="dxa"/>
          </w:tcPr>
          <w:p w14:paraId="32C9EC16" w14:textId="77777777" w:rsidR="00F63C1E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</w:p>
        </w:tc>
      </w:tr>
      <w:tr w:rsidR="00F63C1E" w:rsidRPr="004728E5" w14:paraId="5B695181" w14:textId="77777777" w:rsidTr="00D1288F">
        <w:trPr>
          <w:trHeight w:val="389"/>
        </w:trPr>
        <w:tc>
          <w:tcPr>
            <w:tcW w:w="714" w:type="dxa"/>
            <w:vMerge/>
          </w:tcPr>
          <w:p w14:paraId="5BD02B40" w14:textId="77777777" w:rsidR="00F63C1E" w:rsidRPr="00DE211F" w:rsidRDefault="00F63C1E" w:rsidP="00F63C1E">
            <w:pPr>
              <w:spacing w:before="2" w:line="0" w:lineRule="atLeast"/>
              <w:jc w:val="both"/>
              <w:rPr>
                <w:sz w:val="16"/>
                <w:szCs w:val="16"/>
              </w:rPr>
            </w:pPr>
          </w:p>
        </w:tc>
        <w:tc>
          <w:tcPr>
            <w:tcW w:w="1486" w:type="dxa"/>
          </w:tcPr>
          <w:p w14:paraId="5C181AA7" w14:textId="77777777" w:rsidR="00F63C1E" w:rsidRPr="005C131F" w:rsidRDefault="00F63C1E" w:rsidP="00F63C1E">
            <w:pPr>
              <w:spacing w:before="2" w:line="0" w:lineRule="atLeast"/>
              <w:jc w:val="both"/>
              <w:rPr>
                <w:rFonts w:ascii="Consolas" w:hAnsi="Consolas" w:cs="Consolas"/>
                <w:sz w:val="15"/>
                <w:szCs w:val="15"/>
              </w:rPr>
            </w:pPr>
            <w:r>
              <w:rPr>
                <w:rFonts w:ascii="Consolas" w:hAnsi="Consolas" w:cs="Consolas"/>
                <w:sz w:val="15"/>
                <w:szCs w:val="15"/>
              </w:rPr>
              <w:t>2015-03-25 11</w:t>
            </w:r>
            <w:r w:rsidRPr="005C131F">
              <w:rPr>
                <w:rFonts w:ascii="Consolas" w:hAnsi="Consolas" w:cs="Consolas"/>
                <w:sz w:val="15"/>
                <w:szCs w:val="15"/>
              </w:rPr>
              <w:t>:</w:t>
            </w:r>
            <w:r>
              <w:rPr>
                <w:rFonts w:ascii="Consolas" w:hAnsi="Consolas" w:cs="Consolas"/>
                <w:sz w:val="15"/>
                <w:szCs w:val="15"/>
              </w:rPr>
              <w:t>30</w:t>
            </w:r>
          </w:p>
        </w:tc>
        <w:tc>
          <w:tcPr>
            <w:tcW w:w="1858" w:type="dxa"/>
          </w:tcPr>
          <w:p w14:paraId="23C361CB" w14:textId="77777777" w:rsidR="00F63C1E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nish works</w:t>
            </w:r>
          </w:p>
        </w:tc>
        <w:tc>
          <w:tcPr>
            <w:tcW w:w="3065" w:type="dxa"/>
            <w:gridSpan w:val="3"/>
          </w:tcPr>
          <w:p w14:paraId="198B7C85" w14:textId="77777777" w:rsidR="00F63C1E" w:rsidRDefault="00F63C1E" w:rsidP="00F63C1E">
            <w:pPr>
              <w:spacing w:before="2" w:line="0" w:lineRule="atLeas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urning off the system and trying to go outside with ‘RM#2’ and ‘RM#3’</w:t>
            </w:r>
          </w:p>
        </w:tc>
        <w:tc>
          <w:tcPr>
            <w:tcW w:w="2232" w:type="dxa"/>
          </w:tcPr>
          <w:p w14:paraId="1734B0A4" w14:textId="77777777" w:rsidR="00F63C1E" w:rsidRPr="00F0457A" w:rsidRDefault="00F63C1E" w:rsidP="00F63C1E">
            <w:pPr>
              <w:spacing w:before="2" w:line="0" w:lineRule="atLeas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M#3 is one of two CD-Rs</w:t>
            </w:r>
          </w:p>
        </w:tc>
      </w:tr>
    </w:tbl>
    <w:p w14:paraId="7268981A" w14:textId="77777777" w:rsidR="002F1912" w:rsidRDefault="002F1912" w:rsidP="002D21A2">
      <w:pPr>
        <w:rPr>
          <w:rFonts w:ascii="Times New Roman" w:hAnsi="Times New Roman" w:cs="Times New Roman"/>
        </w:rPr>
      </w:pPr>
    </w:p>
    <w:p w14:paraId="31A02045" w14:textId="77777777" w:rsidR="00BF2E98" w:rsidRDefault="00BF2E98" w:rsidP="002D21A2">
      <w:pPr>
        <w:rPr>
          <w:rFonts w:ascii="Times New Roman" w:hAnsi="Times New Roman" w:cs="Times New Roman"/>
        </w:rPr>
      </w:pPr>
    </w:p>
    <w:p w14:paraId="6702D699" w14:textId="77777777" w:rsidR="002F1912" w:rsidRDefault="002F1912" w:rsidP="002D21A2">
      <w:pPr>
        <w:rPr>
          <w:rFonts w:ascii="Times New Roman" w:hAnsi="Times New Roman" w:cs="Times New Roman"/>
        </w:rPr>
      </w:pPr>
    </w:p>
    <w:p w14:paraId="72EF9C1F" w14:textId="77777777" w:rsidR="002F1912" w:rsidRDefault="002F1912" w:rsidP="002D21A2">
      <w:pPr>
        <w:rPr>
          <w:rFonts w:ascii="Times New Roman" w:hAnsi="Times New Roman" w:cs="Times New Roman"/>
        </w:rPr>
      </w:pPr>
    </w:p>
    <w:p w14:paraId="1A37662B" w14:textId="77777777" w:rsidR="002F1912" w:rsidRDefault="002F1912" w:rsidP="002D21A2">
      <w:pPr>
        <w:rPr>
          <w:rFonts w:ascii="Times New Roman" w:hAnsi="Times New Roman" w:cs="Times New Roman"/>
        </w:rPr>
        <w:sectPr w:rsidR="002F1912" w:rsidSect="00DB63A7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A57393D" w14:textId="77777777" w:rsidR="002D21A2" w:rsidRDefault="00942C1B" w:rsidP="00A45B36">
      <w:pPr>
        <w:ind w:left="-900"/>
        <w:rPr>
          <w:b/>
          <w:sz w:val="26"/>
          <w:szCs w:val="26"/>
        </w:rPr>
      </w:pPr>
      <w:r>
        <w:rPr>
          <w:b/>
          <w:sz w:val="26"/>
          <w:szCs w:val="26"/>
        </w:rPr>
        <w:object w:dxaOrig="13870" w:dyaOrig="7298" w14:anchorId="446179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Graphical Timeline of the Data Leakage Scenario" style="width:742.55pt;height:389.95pt" o:ole="">
            <v:imagedata r:id="rId13" o:title=""/>
          </v:shape>
          <o:OLEObject Type="Embed" ProgID="PowerPoint.Slide.12" ShapeID="_x0000_i1025" DrawAspect="Content" ObjectID="_1668842685" r:id="rId14"/>
        </w:object>
      </w:r>
    </w:p>
    <w:p w14:paraId="23439EDE" w14:textId="77777777" w:rsidR="002D21A2" w:rsidRDefault="002D21A2">
      <w:pPr>
        <w:rPr>
          <w:b/>
          <w:sz w:val="26"/>
          <w:szCs w:val="26"/>
        </w:rPr>
        <w:sectPr w:rsidR="002D21A2" w:rsidSect="002D21A2">
          <w:footnotePr>
            <w:numFmt w:val="lowerLetter"/>
          </w:footnotePr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4327D97" w14:textId="77777777" w:rsidR="00490599" w:rsidRDefault="00196D3C" w:rsidP="00AE6042">
      <w:pPr>
        <w:pStyle w:val="Heading1"/>
      </w:pPr>
      <w:bookmarkStart w:id="3" w:name="_Toc418595371"/>
      <w:r>
        <w:lastRenderedPageBreak/>
        <w:t>Acquired</w:t>
      </w:r>
      <w:r w:rsidR="00931014" w:rsidRPr="00A40810">
        <w:t xml:space="preserve"> Data Information</w:t>
      </w:r>
      <w:bookmarkEnd w:id="3"/>
    </w:p>
    <w:p w14:paraId="50090CFB" w14:textId="77777777" w:rsidR="00B423CA" w:rsidRPr="00B423CA" w:rsidRDefault="00B423CA" w:rsidP="00B423CA">
      <w:pPr>
        <w:jc w:val="both"/>
        <w:rPr>
          <w:rFonts w:ascii="Times New Roman" w:hAnsi="Times New Roman" w:cs="Times New Roman"/>
          <w:b/>
          <w:szCs w:val="26"/>
        </w:rPr>
      </w:pPr>
    </w:p>
    <w:p w14:paraId="0643CE3B" w14:textId="77777777" w:rsidR="00490599" w:rsidRDefault="00490599" w:rsidP="00AE6042">
      <w:pPr>
        <w:pStyle w:val="Heading2"/>
      </w:pPr>
      <w:bookmarkStart w:id="4" w:name="_Toc417982392"/>
      <w:bookmarkStart w:id="5" w:name="_Toc417984241"/>
      <w:bookmarkStart w:id="6" w:name="_Toc418595372"/>
      <w:r w:rsidRPr="00AE6042">
        <w:t>Personal Computer (PC)</w:t>
      </w:r>
      <w:r w:rsidR="00F817E6" w:rsidRPr="00AE6042">
        <w:t xml:space="preserve"> </w:t>
      </w:r>
      <w:r w:rsidR="001D04B6" w:rsidRPr="00AE6042">
        <w:t xml:space="preserve">– </w:t>
      </w:r>
      <w:r w:rsidR="00604FCF">
        <w:t>‘DD’</w:t>
      </w:r>
      <w:r w:rsidR="001D04B6" w:rsidRPr="00AE6042">
        <w:t xml:space="preserve"> </w:t>
      </w:r>
      <w:r w:rsidR="00F817E6" w:rsidRPr="00AE6042">
        <w:t>Image</w:t>
      </w:r>
      <w:bookmarkEnd w:id="4"/>
      <w:bookmarkEnd w:id="5"/>
      <w:bookmarkEnd w:id="6"/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160"/>
        <w:gridCol w:w="7191"/>
      </w:tblGrid>
      <w:tr w:rsidR="00F817E6" w:rsidRPr="0080047F" w14:paraId="553AFDD0" w14:textId="77777777" w:rsidTr="00D04DE8">
        <w:trPr>
          <w:trHeight w:val="288"/>
        </w:trPr>
        <w:tc>
          <w:tcPr>
            <w:tcW w:w="2160" w:type="dxa"/>
            <w:shd w:val="clear" w:color="auto" w:fill="2F5496" w:themeFill="accent5" w:themeFillShade="BF"/>
            <w:vAlign w:val="center"/>
          </w:tcPr>
          <w:p w14:paraId="724B6720" w14:textId="77777777" w:rsidR="00F817E6" w:rsidRPr="003853B2" w:rsidRDefault="00F817E6" w:rsidP="00F817E6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3853B2">
              <w:rPr>
                <w:b/>
                <w:color w:val="FFFFFF" w:themeColor="background1"/>
              </w:rPr>
              <w:t>Item</w:t>
            </w:r>
          </w:p>
        </w:tc>
        <w:tc>
          <w:tcPr>
            <w:tcW w:w="7191" w:type="dxa"/>
            <w:shd w:val="clear" w:color="auto" w:fill="2F5496" w:themeFill="accent5" w:themeFillShade="BF"/>
            <w:vAlign w:val="center"/>
          </w:tcPr>
          <w:p w14:paraId="51C03195" w14:textId="77777777" w:rsidR="00F817E6" w:rsidRPr="003853B2" w:rsidRDefault="00F817E6" w:rsidP="00F817E6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3853B2">
              <w:rPr>
                <w:b/>
                <w:color w:val="FFFFFF" w:themeColor="background1"/>
              </w:rPr>
              <w:t>Detailed Information</w:t>
            </w:r>
          </w:p>
        </w:tc>
      </w:tr>
      <w:tr w:rsidR="00F817E6" w:rsidRPr="00D1433B" w14:paraId="0C21CA27" w14:textId="77777777" w:rsidTr="00D04DE8">
        <w:trPr>
          <w:trHeight w:val="288"/>
        </w:trPr>
        <w:tc>
          <w:tcPr>
            <w:tcW w:w="2160" w:type="dxa"/>
            <w:shd w:val="clear" w:color="auto" w:fill="auto"/>
          </w:tcPr>
          <w:p w14:paraId="532808DA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Filename</w:t>
            </w:r>
          </w:p>
        </w:tc>
        <w:tc>
          <w:tcPr>
            <w:tcW w:w="7191" w:type="dxa"/>
          </w:tcPr>
          <w:p w14:paraId="41E86970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cfreds_2015_data_leakage_pc</w:t>
            </w:r>
          </w:p>
        </w:tc>
      </w:tr>
      <w:tr w:rsidR="00F817E6" w:rsidRPr="00D1433B" w14:paraId="326B9056" w14:textId="77777777" w:rsidTr="00D04DE8">
        <w:trPr>
          <w:trHeight w:val="288"/>
        </w:trPr>
        <w:tc>
          <w:tcPr>
            <w:tcW w:w="2160" w:type="dxa"/>
            <w:shd w:val="clear" w:color="auto" w:fill="auto"/>
          </w:tcPr>
          <w:p w14:paraId="0754F331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MD5</w:t>
            </w:r>
          </w:p>
        </w:tc>
        <w:tc>
          <w:tcPr>
            <w:tcW w:w="7191" w:type="dxa"/>
          </w:tcPr>
          <w:p w14:paraId="61025B0B" w14:textId="77777777" w:rsidR="00F817E6" w:rsidRPr="003853B2" w:rsidRDefault="007E00C3" w:rsidP="00F817E6">
            <w:pPr>
              <w:tabs>
                <w:tab w:val="left" w:pos="1800"/>
              </w:tabs>
            </w:pPr>
            <w:r w:rsidRPr="007E00C3">
              <w:t>A49D1254C873808C58E6F1BCD60B5BDE</w:t>
            </w:r>
          </w:p>
        </w:tc>
      </w:tr>
      <w:tr w:rsidR="00F817E6" w:rsidRPr="00D1433B" w14:paraId="5E3679D5" w14:textId="77777777" w:rsidTr="00D04DE8">
        <w:trPr>
          <w:trHeight w:val="288"/>
        </w:trPr>
        <w:tc>
          <w:tcPr>
            <w:tcW w:w="2160" w:type="dxa"/>
            <w:shd w:val="clear" w:color="auto" w:fill="auto"/>
          </w:tcPr>
          <w:p w14:paraId="638CF6D3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SHA-1</w:t>
            </w:r>
          </w:p>
        </w:tc>
        <w:tc>
          <w:tcPr>
            <w:tcW w:w="7191" w:type="dxa"/>
          </w:tcPr>
          <w:p w14:paraId="31E5F6B6" w14:textId="77777777" w:rsidR="00F817E6" w:rsidRPr="003853B2" w:rsidRDefault="007E00C3" w:rsidP="00F817E6">
            <w:pPr>
              <w:tabs>
                <w:tab w:val="left" w:pos="1800"/>
              </w:tabs>
            </w:pPr>
            <w:r w:rsidRPr="007E00C3">
              <w:t>AFE5C9AB487BD47A8A9856B1371C2384D44FD785</w:t>
            </w:r>
          </w:p>
        </w:tc>
      </w:tr>
      <w:tr w:rsidR="00F817E6" w:rsidRPr="00D1433B" w14:paraId="572EDE62" w14:textId="77777777" w:rsidTr="00D04DE8">
        <w:trPr>
          <w:trHeight w:val="288"/>
        </w:trPr>
        <w:tc>
          <w:tcPr>
            <w:tcW w:w="2160" w:type="dxa"/>
            <w:shd w:val="clear" w:color="auto" w:fill="auto"/>
          </w:tcPr>
          <w:p w14:paraId="6AECD8C9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Imaging S/W</w:t>
            </w:r>
          </w:p>
        </w:tc>
        <w:tc>
          <w:tcPr>
            <w:tcW w:w="7191" w:type="dxa"/>
          </w:tcPr>
          <w:p w14:paraId="1B459341" w14:textId="77777777" w:rsidR="00F817E6" w:rsidRPr="003853B2" w:rsidRDefault="00F817E6" w:rsidP="00A85E63">
            <w:pPr>
              <w:tabs>
                <w:tab w:val="left" w:pos="1800"/>
              </w:tabs>
            </w:pPr>
            <w:r w:rsidRPr="003853B2">
              <w:t>FTK Imager 3.</w:t>
            </w:r>
            <w:r w:rsidR="00A85E63">
              <w:t>4</w:t>
            </w:r>
            <w:r w:rsidRPr="003853B2">
              <w:t>.0.</w:t>
            </w:r>
            <w:r w:rsidR="00A85E63">
              <w:t>1</w:t>
            </w:r>
          </w:p>
        </w:tc>
      </w:tr>
      <w:tr w:rsidR="00F817E6" w:rsidRPr="00D1433B" w14:paraId="09AAA579" w14:textId="77777777" w:rsidTr="00D04DE8">
        <w:trPr>
          <w:trHeight w:val="288"/>
        </w:trPr>
        <w:tc>
          <w:tcPr>
            <w:tcW w:w="2160" w:type="dxa"/>
            <w:shd w:val="clear" w:color="auto" w:fill="auto"/>
          </w:tcPr>
          <w:p w14:paraId="3C16312A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Image Format</w:t>
            </w:r>
          </w:p>
        </w:tc>
        <w:tc>
          <w:tcPr>
            <w:tcW w:w="7191" w:type="dxa"/>
          </w:tcPr>
          <w:p w14:paraId="3A68F0C0" w14:textId="77777777" w:rsidR="00F817E6" w:rsidRPr="003853B2" w:rsidRDefault="00A85E63" w:rsidP="00A85E63">
            <w:pPr>
              <w:tabs>
                <w:tab w:val="left" w:pos="1800"/>
              </w:tabs>
            </w:pPr>
            <w:r>
              <w:t>DD</w:t>
            </w:r>
            <w:r w:rsidR="00F817E6" w:rsidRPr="003853B2">
              <w:t xml:space="preserve"> converted from VMDK</w:t>
            </w:r>
            <w:r>
              <w:t xml:space="preserve"> </w:t>
            </w:r>
            <w:r w:rsidR="00242CF0">
              <w:t xml:space="preserve"> </w:t>
            </w:r>
            <w:r>
              <w:t xml:space="preserve"> ( Some sectors were scrubbed</w:t>
            </w:r>
            <w:r w:rsidRPr="003853B2">
              <w:rPr>
                <w:rStyle w:val="FootnoteReference"/>
              </w:rPr>
              <w:footnoteReference w:id="8"/>
            </w:r>
            <w:r>
              <w:t xml:space="preserve"> )</w:t>
            </w:r>
          </w:p>
        </w:tc>
      </w:tr>
      <w:tr w:rsidR="00F817E6" w:rsidRPr="00D1433B" w14:paraId="511BBDE8" w14:textId="77777777" w:rsidTr="00D04DE8">
        <w:trPr>
          <w:trHeight w:val="288"/>
        </w:trPr>
        <w:tc>
          <w:tcPr>
            <w:tcW w:w="2160" w:type="dxa"/>
            <w:shd w:val="clear" w:color="auto" w:fill="auto"/>
          </w:tcPr>
          <w:p w14:paraId="729ADA70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Compression</w:t>
            </w:r>
          </w:p>
        </w:tc>
        <w:tc>
          <w:tcPr>
            <w:tcW w:w="7191" w:type="dxa"/>
          </w:tcPr>
          <w:p w14:paraId="39BADF77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Best (Smallest)</w:t>
            </w:r>
          </w:p>
        </w:tc>
      </w:tr>
      <w:tr w:rsidR="00F817E6" w:rsidRPr="00D1433B" w14:paraId="34C545FD" w14:textId="77777777" w:rsidTr="00D04DE8">
        <w:trPr>
          <w:trHeight w:val="288"/>
        </w:trPr>
        <w:tc>
          <w:tcPr>
            <w:tcW w:w="2160" w:type="dxa"/>
            <w:shd w:val="clear" w:color="auto" w:fill="auto"/>
          </w:tcPr>
          <w:p w14:paraId="305159C7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Bytes per Sector</w:t>
            </w:r>
          </w:p>
        </w:tc>
        <w:tc>
          <w:tcPr>
            <w:tcW w:w="7191" w:type="dxa"/>
          </w:tcPr>
          <w:p w14:paraId="3BEE01BB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512</w:t>
            </w:r>
          </w:p>
        </w:tc>
      </w:tr>
      <w:tr w:rsidR="00F817E6" w:rsidRPr="00D1433B" w14:paraId="6A5EA468" w14:textId="77777777" w:rsidTr="00D04DE8">
        <w:trPr>
          <w:trHeight w:val="288"/>
        </w:trPr>
        <w:tc>
          <w:tcPr>
            <w:tcW w:w="2160" w:type="dxa"/>
            <w:shd w:val="clear" w:color="auto" w:fill="auto"/>
          </w:tcPr>
          <w:p w14:paraId="0F1AD9B3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Total Sectors</w:t>
            </w:r>
          </w:p>
        </w:tc>
        <w:tc>
          <w:tcPr>
            <w:tcW w:w="7191" w:type="dxa"/>
          </w:tcPr>
          <w:p w14:paraId="141E52E4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41,943,040</w:t>
            </w:r>
          </w:p>
        </w:tc>
      </w:tr>
      <w:tr w:rsidR="00F817E6" w:rsidRPr="00D1433B" w14:paraId="124D2A95" w14:textId="77777777" w:rsidTr="00D04DE8">
        <w:trPr>
          <w:trHeight w:val="288"/>
        </w:trPr>
        <w:tc>
          <w:tcPr>
            <w:tcW w:w="2160" w:type="dxa"/>
            <w:shd w:val="clear" w:color="auto" w:fill="auto"/>
          </w:tcPr>
          <w:p w14:paraId="4BD610BB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Total Size</w:t>
            </w:r>
          </w:p>
        </w:tc>
        <w:tc>
          <w:tcPr>
            <w:tcW w:w="7191" w:type="dxa"/>
          </w:tcPr>
          <w:p w14:paraId="6E4CC5CD" w14:textId="77777777" w:rsidR="00F817E6" w:rsidRPr="003853B2" w:rsidRDefault="00F817E6" w:rsidP="00F817E6">
            <w:pPr>
              <w:tabs>
                <w:tab w:val="left" w:pos="1800"/>
              </w:tabs>
            </w:pPr>
            <w:r w:rsidRPr="003853B2">
              <w:t>20.00 GB (21,474,836,480 bytes)</w:t>
            </w:r>
          </w:p>
        </w:tc>
      </w:tr>
      <w:tr w:rsidR="00F817E6" w:rsidRPr="00D1433B" w14:paraId="101FCFD6" w14:textId="77777777" w:rsidTr="00D04DE8">
        <w:trPr>
          <w:trHeight w:val="288"/>
        </w:trPr>
        <w:tc>
          <w:tcPr>
            <w:tcW w:w="2160" w:type="dxa"/>
            <w:shd w:val="clear" w:color="auto" w:fill="auto"/>
          </w:tcPr>
          <w:p w14:paraId="35675931" w14:textId="77777777" w:rsidR="00F817E6" w:rsidRPr="003853B2" w:rsidRDefault="007E00C3" w:rsidP="000D3DFA">
            <w:pPr>
              <w:tabs>
                <w:tab w:val="left" w:pos="1800"/>
              </w:tabs>
            </w:pPr>
            <w:r>
              <w:t>Compressed</w:t>
            </w:r>
            <w:r w:rsidR="00F817E6" w:rsidRPr="003853B2">
              <w:t xml:space="preserve"> Size</w:t>
            </w:r>
          </w:p>
        </w:tc>
        <w:tc>
          <w:tcPr>
            <w:tcW w:w="7191" w:type="dxa"/>
          </w:tcPr>
          <w:p w14:paraId="58D57614" w14:textId="77777777" w:rsidR="00F817E6" w:rsidRPr="00A3121F" w:rsidRDefault="00A3121F" w:rsidP="00F817E6">
            <w:pPr>
              <w:tabs>
                <w:tab w:val="left" w:pos="1800"/>
              </w:tabs>
            </w:pPr>
            <w:r w:rsidRPr="00A3121F">
              <w:t xml:space="preserve">5.05 GB (5,427,795,228 bytes) </w:t>
            </w:r>
            <w:r w:rsidR="000D3DFA" w:rsidRPr="00A3121F">
              <w:sym w:font="Wingdings" w:char="F0DF"/>
            </w:r>
            <w:r w:rsidR="000D3DFA" w:rsidRPr="00A3121F">
              <w:t xml:space="preserve"> compressed by 7zip</w:t>
            </w:r>
          </w:p>
        </w:tc>
      </w:tr>
    </w:tbl>
    <w:p w14:paraId="2F74EDCE" w14:textId="77777777" w:rsidR="000C7B5F" w:rsidRDefault="000C7B5F" w:rsidP="00490599">
      <w:pPr>
        <w:jc w:val="both"/>
        <w:rPr>
          <w:b/>
          <w:szCs w:val="26"/>
        </w:rPr>
      </w:pPr>
    </w:p>
    <w:p w14:paraId="33D3BFFE" w14:textId="77777777" w:rsidR="00604FCF" w:rsidRDefault="00604FCF" w:rsidP="00604FCF">
      <w:pPr>
        <w:pStyle w:val="Heading2"/>
      </w:pPr>
      <w:bookmarkStart w:id="7" w:name="_Toc417982393"/>
      <w:bookmarkStart w:id="8" w:name="_Toc417984242"/>
      <w:bookmarkStart w:id="9" w:name="_Toc418595373"/>
      <w:r w:rsidRPr="00AE6042">
        <w:t xml:space="preserve">Personal Computer (PC) – </w:t>
      </w:r>
      <w:r>
        <w:t>‘EnCase’</w:t>
      </w:r>
      <w:r w:rsidRPr="00AE6042">
        <w:t xml:space="preserve"> Image</w:t>
      </w:r>
      <w:bookmarkEnd w:id="7"/>
      <w:bookmarkEnd w:id="8"/>
      <w:bookmarkEnd w:id="9"/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160"/>
        <w:gridCol w:w="7191"/>
      </w:tblGrid>
      <w:tr w:rsidR="00604FCF" w:rsidRPr="0080047F" w14:paraId="385C8C21" w14:textId="77777777" w:rsidTr="00D04DE8">
        <w:trPr>
          <w:trHeight w:val="288"/>
        </w:trPr>
        <w:tc>
          <w:tcPr>
            <w:tcW w:w="2160" w:type="dxa"/>
            <w:shd w:val="clear" w:color="auto" w:fill="2F5496" w:themeFill="accent5" w:themeFillShade="BF"/>
            <w:vAlign w:val="center"/>
          </w:tcPr>
          <w:p w14:paraId="5D794A0A" w14:textId="77777777" w:rsidR="00604FCF" w:rsidRPr="003853B2" w:rsidRDefault="00604FCF" w:rsidP="006B612F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3853B2">
              <w:rPr>
                <w:b/>
                <w:color w:val="FFFFFF" w:themeColor="background1"/>
              </w:rPr>
              <w:t>Item</w:t>
            </w:r>
          </w:p>
        </w:tc>
        <w:tc>
          <w:tcPr>
            <w:tcW w:w="7191" w:type="dxa"/>
            <w:shd w:val="clear" w:color="auto" w:fill="2F5496" w:themeFill="accent5" w:themeFillShade="BF"/>
            <w:vAlign w:val="center"/>
          </w:tcPr>
          <w:p w14:paraId="111A4883" w14:textId="77777777" w:rsidR="00604FCF" w:rsidRPr="003853B2" w:rsidRDefault="00604FCF" w:rsidP="006B612F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3853B2">
              <w:rPr>
                <w:b/>
                <w:color w:val="FFFFFF" w:themeColor="background1"/>
              </w:rPr>
              <w:t>Detailed Information</w:t>
            </w:r>
          </w:p>
        </w:tc>
      </w:tr>
      <w:tr w:rsidR="00604FCF" w:rsidRPr="00D1433B" w14:paraId="299EEDB1" w14:textId="77777777" w:rsidTr="00D04DE8">
        <w:trPr>
          <w:trHeight w:val="288"/>
        </w:trPr>
        <w:tc>
          <w:tcPr>
            <w:tcW w:w="2160" w:type="dxa"/>
          </w:tcPr>
          <w:p w14:paraId="51788CDA" w14:textId="77777777" w:rsidR="00604FCF" w:rsidRPr="003853B2" w:rsidRDefault="00604FCF" w:rsidP="006B612F">
            <w:pPr>
              <w:tabs>
                <w:tab w:val="left" w:pos="1800"/>
              </w:tabs>
            </w:pPr>
            <w:r w:rsidRPr="003853B2">
              <w:t>Filename</w:t>
            </w:r>
          </w:p>
        </w:tc>
        <w:tc>
          <w:tcPr>
            <w:tcW w:w="7191" w:type="dxa"/>
          </w:tcPr>
          <w:p w14:paraId="18C0703F" w14:textId="77777777" w:rsidR="00604FCF" w:rsidRPr="003853B2" w:rsidRDefault="00604FCF" w:rsidP="006B612F">
            <w:pPr>
              <w:tabs>
                <w:tab w:val="left" w:pos="1800"/>
              </w:tabs>
            </w:pPr>
            <w:r w:rsidRPr="003853B2">
              <w:t>cfreds_2015_data_leakage_pc</w:t>
            </w:r>
          </w:p>
        </w:tc>
      </w:tr>
      <w:tr w:rsidR="00A85E63" w:rsidRPr="00D1433B" w14:paraId="7B98EDF3" w14:textId="77777777" w:rsidTr="00D04DE8">
        <w:trPr>
          <w:trHeight w:val="288"/>
        </w:trPr>
        <w:tc>
          <w:tcPr>
            <w:tcW w:w="2160" w:type="dxa"/>
          </w:tcPr>
          <w:p w14:paraId="511159BE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MD5</w:t>
            </w:r>
          </w:p>
        </w:tc>
        <w:tc>
          <w:tcPr>
            <w:tcW w:w="7191" w:type="dxa"/>
          </w:tcPr>
          <w:p w14:paraId="21ACC1F1" w14:textId="77777777" w:rsidR="00A85E63" w:rsidRPr="003853B2" w:rsidRDefault="00A85E63" w:rsidP="00A85E63">
            <w:pPr>
              <w:tabs>
                <w:tab w:val="left" w:pos="1800"/>
              </w:tabs>
            </w:pPr>
            <w:r w:rsidRPr="007E00C3">
              <w:t>A49D1254C873808C58E6F1BCD60B5BDE</w:t>
            </w:r>
          </w:p>
        </w:tc>
      </w:tr>
      <w:tr w:rsidR="00A85E63" w:rsidRPr="00D1433B" w14:paraId="3A9AE968" w14:textId="77777777" w:rsidTr="00D04DE8">
        <w:trPr>
          <w:trHeight w:val="288"/>
        </w:trPr>
        <w:tc>
          <w:tcPr>
            <w:tcW w:w="2160" w:type="dxa"/>
          </w:tcPr>
          <w:p w14:paraId="34ED7458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SHA-1</w:t>
            </w:r>
          </w:p>
        </w:tc>
        <w:tc>
          <w:tcPr>
            <w:tcW w:w="7191" w:type="dxa"/>
          </w:tcPr>
          <w:p w14:paraId="1495318F" w14:textId="77777777" w:rsidR="00A85E63" w:rsidRPr="003853B2" w:rsidRDefault="00A85E63" w:rsidP="00A85E63">
            <w:pPr>
              <w:tabs>
                <w:tab w:val="left" w:pos="1800"/>
              </w:tabs>
            </w:pPr>
            <w:r w:rsidRPr="007E00C3">
              <w:t>AFE5C9AB487BD47A8A9856B1371C2384D44FD785</w:t>
            </w:r>
          </w:p>
        </w:tc>
      </w:tr>
      <w:tr w:rsidR="00A85E63" w:rsidRPr="00D1433B" w14:paraId="48570E25" w14:textId="77777777" w:rsidTr="00D04DE8">
        <w:trPr>
          <w:trHeight w:val="288"/>
        </w:trPr>
        <w:tc>
          <w:tcPr>
            <w:tcW w:w="2160" w:type="dxa"/>
          </w:tcPr>
          <w:p w14:paraId="63F905EF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Imaging S/W</w:t>
            </w:r>
          </w:p>
        </w:tc>
        <w:tc>
          <w:tcPr>
            <w:tcW w:w="7191" w:type="dxa"/>
          </w:tcPr>
          <w:p w14:paraId="636582C8" w14:textId="77777777" w:rsidR="00A85E63" w:rsidRPr="00B7504E" w:rsidRDefault="00B7504E" w:rsidP="00A85E63">
            <w:pPr>
              <w:tabs>
                <w:tab w:val="left" w:pos="1800"/>
              </w:tabs>
            </w:pPr>
            <w:r w:rsidRPr="00B7504E">
              <w:t>EnCase Imager 7.10.00.103</w:t>
            </w:r>
          </w:p>
        </w:tc>
      </w:tr>
      <w:tr w:rsidR="00A85E63" w:rsidRPr="00D1433B" w14:paraId="4ADF968B" w14:textId="77777777" w:rsidTr="00D04DE8">
        <w:trPr>
          <w:trHeight w:val="288"/>
        </w:trPr>
        <w:tc>
          <w:tcPr>
            <w:tcW w:w="2160" w:type="dxa"/>
          </w:tcPr>
          <w:p w14:paraId="4EC672F6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Image Format</w:t>
            </w:r>
          </w:p>
        </w:tc>
        <w:tc>
          <w:tcPr>
            <w:tcW w:w="7191" w:type="dxa"/>
          </w:tcPr>
          <w:p w14:paraId="2E35392F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E01 (Expert Witness Com</w:t>
            </w:r>
            <w:r>
              <w:t>pression Format) converted from above DD image</w:t>
            </w:r>
          </w:p>
        </w:tc>
      </w:tr>
      <w:tr w:rsidR="00A85E63" w:rsidRPr="00D1433B" w14:paraId="3C3DF40C" w14:textId="77777777" w:rsidTr="00D04DE8">
        <w:trPr>
          <w:trHeight w:val="288"/>
        </w:trPr>
        <w:tc>
          <w:tcPr>
            <w:tcW w:w="2160" w:type="dxa"/>
          </w:tcPr>
          <w:p w14:paraId="7E9F1D7F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Compression</w:t>
            </w:r>
          </w:p>
        </w:tc>
        <w:tc>
          <w:tcPr>
            <w:tcW w:w="7191" w:type="dxa"/>
          </w:tcPr>
          <w:p w14:paraId="393B8A85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Best (Smallest)</w:t>
            </w:r>
          </w:p>
        </w:tc>
      </w:tr>
      <w:tr w:rsidR="00A85E63" w:rsidRPr="00D1433B" w14:paraId="74A36925" w14:textId="77777777" w:rsidTr="00D04DE8">
        <w:trPr>
          <w:trHeight w:val="288"/>
        </w:trPr>
        <w:tc>
          <w:tcPr>
            <w:tcW w:w="2160" w:type="dxa"/>
          </w:tcPr>
          <w:p w14:paraId="2FC84122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Bytes per Sector</w:t>
            </w:r>
          </w:p>
        </w:tc>
        <w:tc>
          <w:tcPr>
            <w:tcW w:w="7191" w:type="dxa"/>
          </w:tcPr>
          <w:p w14:paraId="307787D9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512</w:t>
            </w:r>
          </w:p>
        </w:tc>
      </w:tr>
      <w:tr w:rsidR="00A85E63" w:rsidRPr="00D1433B" w14:paraId="599D5A69" w14:textId="77777777" w:rsidTr="00D04DE8">
        <w:trPr>
          <w:trHeight w:val="288"/>
        </w:trPr>
        <w:tc>
          <w:tcPr>
            <w:tcW w:w="2160" w:type="dxa"/>
          </w:tcPr>
          <w:p w14:paraId="3C059E10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Total Sectors</w:t>
            </w:r>
          </w:p>
        </w:tc>
        <w:tc>
          <w:tcPr>
            <w:tcW w:w="7191" w:type="dxa"/>
          </w:tcPr>
          <w:p w14:paraId="3E8D9BC3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41,943,040</w:t>
            </w:r>
          </w:p>
        </w:tc>
      </w:tr>
      <w:tr w:rsidR="00A85E63" w:rsidRPr="00D1433B" w14:paraId="750FB054" w14:textId="77777777" w:rsidTr="00D04DE8">
        <w:trPr>
          <w:trHeight w:val="288"/>
        </w:trPr>
        <w:tc>
          <w:tcPr>
            <w:tcW w:w="2160" w:type="dxa"/>
          </w:tcPr>
          <w:p w14:paraId="04A24E6E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Total Size</w:t>
            </w:r>
          </w:p>
        </w:tc>
        <w:tc>
          <w:tcPr>
            <w:tcW w:w="7191" w:type="dxa"/>
          </w:tcPr>
          <w:p w14:paraId="61A79518" w14:textId="77777777" w:rsidR="00A85E63" w:rsidRPr="003853B2" w:rsidRDefault="00A85E63" w:rsidP="00A85E63">
            <w:pPr>
              <w:tabs>
                <w:tab w:val="left" w:pos="1800"/>
              </w:tabs>
            </w:pPr>
            <w:r w:rsidRPr="003853B2">
              <w:t>20.00 GB (21,474,836,480 bytes)</w:t>
            </w:r>
          </w:p>
        </w:tc>
      </w:tr>
      <w:tr w:rsidR="00A85E63" w:rsidRPr="00D1433B" w14:paraId="101DE313" w14:textId="77777777" w:rsidTr="00D04DE8">
        <w:trPr>
          <w:trHeight w:val="288"/>
        </w:trPr>
        <w:tc>
          <w:tcPr>
            <w:tcW w:w="2160" w:type="dxa"/>
          </w:tcPr>
          <w:p w14:paraId="75EC74F5" w14:textId="77777777" w:rsidR="00A85E63" w:rsidRPr="003853B2" w:rsidRDefault="00A85E63" w:rsidP="000C7B5F">
            <w:pPr>
              <w:tabs>
                <w:tab w:val="left" w:pos="1800"/>
              </w:tabs>
            </w:pPr>
            <w:r>
              <w:t>Compressed</w:t>
            </w:r>
            <w:r w:rsidRPr="003853B2">
              <w:t xml:space="preserve"> Size</w:t>
            </w:r>
          </w:p>
        </w:tc>
        <w:tc>
          <w:tcPr>
            <w:tcW w:w="7191" w:type="dxa"/>
          </w:tcPr>
          <w:p w14:paraId="0B4FD152" w14:textId="77777777" w:rsidR="00A85E63" w:rsidRPr="007E00C3" w:rsidRDefault="00A3121F" w:rsidP="00A85E63">
            <w:pPr>
              <w:tabs>
                <w:tab w:val="left" w:pos="1800"/>
              </w:tabs>
              <w:rPr>
                <w:highlight w:val="yellow"/>
              </w:rPr>
            </w:pPr>
            <w:r w:rsidRPr="00A3121F">
              <w:t>7.28 GB (7,825,209,454 bytes)</w:t>
            </w:r>
          </w:p>
        </w:tc>
      </w:tr>
    </w:tbl>
    <w:p w14:paraId="659D10CA" w14:textId="77777777" w:rsidR="00252E20" w:rsidRDefault="00252E20" w:rsidP="00AE6042">
      <w:pPr>
        <w:tabs>
          <w:tab w:val="left" w:pos="1881"/>
        </w:tabs>
        <w:jc w:val="both"/>
        <w:rPr>
          <w:b/>
          <w:szCs w:val="26"/>
        </w:rPr>
      </w:pPr>
    </w:p>
    <w:p w14:paraId="5599FAC3" w14:textId="77777777" w:rsidR="00252E20" w:rsidRDefault="00252E20">
      <w:pPr>
        <w:rPr>
          <w:b/>
          <w:szCs w:val="26"/>
        </w:rPr>
      </w:pPr>
      <w:r>
        <w:rPr>
          <w:b/>
          <w:szCs w:val="26"/>
        </w:rPr>
        <w:br w:type="page"/>
      </w:r>
    </w:p>
    <w:p w14:paraId="0F35DB77" w14:textId="77777777" w:rsidR="001B16DD" w:rsidRPr="00AE6042" w:rsidRDefault="001B16DD" w:rsidP="001B16DD">
      <w:pPr>
        <w:pStyle w:val="Heading2"/>
      </w:pPr>
      <w:bookmarkStart w:id="10" w:name="_Toc417982394"/>
      <w:bookmarkStart w:id="11" w:name="_Toc417984243"/>
      <w:bookmarkStart w:id="12" w:name="_Toc418595374"/>
      <w:r w:rsidRPr="00AE6042">
        <w:lastRenderedPageBreak/>
        <w:t>Removable Media #</w:t>
      </w:r>
      <w:r w:rsidR="00692E3B">
        <w:t>1</w:t>
      </w:r>
      <w:r w:rsidRPr="00AE6042">
        <w:t xml:space="preserve"> (RM#</w:t>
      </w:r>
      <w:r w:rsidR="00692E3B">
        <w:t>1</w:t>
      </w:r>
      <w:r w:rsidRPr="00AE6042">
        <w:t xml:space="preserve">) – </w:t>
      </w:r>
      <w:r>
        <w:t>‘EnCase’</w:t>
      </w:r>
      <w:r w:rsidRPr="00AE6042">
        <w:t xml:space="preserve"> Image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160"/>
        <w:gridCol w:w="7191"/>
      </w:tblGrid>
      <w:tr w:rsidR="001B16DD" w:rsidRPr="0080047F" w14:paraId="4AA21A0F" w14:textId="77777777" w:rsidTr="00A00DC2">
        <w:trPr>
          <w:trHeight w:val="288"/>
        </w:trPr>
        <w:tc>
          <w:tcPr>
            <w:tcW w:w="2160" w:type="dxa"/>
            <w:shd w:val="clear" w:color="auto" w:fill="2F5496" w:themeFill="accent5" w:themeFillShade="BF"/>
            <w:vAlign w:val="center"/>
          </w:tcPr>
          <w:p w14:paraId="203128CB" w14:textId="77777777" w:rsidR="001B16DD" w:rsidRPr="005F22F7" w:rsidRDefault="001B16DD" w:rsidP="00A00DC2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5F22F7">
              <w:rPr>
                <w:b/>
                <w:color w:val="FFFFFF" w:themeColor="background1"/>
              </w:rPr>
              <w:t>Item</w:t>
            </w:r>
          </w:p>
        </w:tc>
        <w:tc>
          <w:tcPr>
            <w:tcW w:w="7191" w:type="dxa"/>
            <w:shd w:val="clear" w:color="auto" w:fill="2F5496" w:themeFill="accent5" w:themeFillShade="BF"/>
            <w:vAlign w:val="center"/>
          </w:tcPr>
          <w:p w14:paraId="18F6AEF1" w14:textId="77777777" w:rsidR="001B16DD" w:rsidRPr="005F22F7" w:rsidRDefault="001B16DD" w:rsidP="00A00DC2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5F22F7">
              <w:rPr>
                <w:b/>
                <w:color w:val="FFFFFF" w:themeColor="background1"/>
              </w:rPr>
              <w:t>Detailed Information</w:t>
            </w:r>
          </w:p>
        </w:tc>
      </w:tr>
      <w:tr w:rsidR="001B16DD" w:rsidRPr="008B3049" w14:paraId="45516A3D" w14:textId="77777777" w:rsidTr="00A00DC2">
        <w:trPr>
          <w:trHeight w:val="288"/>
        </w:trPr>
        <w:tc>
          <w:tcPr>
            <w:tcW w:w="2160" w:type="dxa"/>
          </w:tcPr>
          <w:p w14:paraId="47CE885E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Filename</w:t>
            </w:r>
          </w:p>
        </w:tc>
        <w:tc>
          <w:tcPr>
            <w:tcW w:w="7191" w:type="dxa"/>
          </w:tcPr>
          <w:p w14:paraId="59524C99" w14:textId="77777777" w:rsidR="001B16DD" w:rsidRPr="005F22F7" w:rsidRDefault="00692E3B" w:rsidP="00A00DC2">
            <w:pPr>
              <w:tabs>
                <w:tab w:val="left" w:pos="1800"/>
              </w:tabs>
            </w:pPr>
            <w:r w:rsidRPr="00692E3B">
              <w:t>cfreds_2015_data_leakage_rm#1</w:t>
            </w:r>
          </w:p>
        </w:tc>
      </w:tr>
      <w:tr w:rsidR="001B16DD" w:rsidRPr="008B3049" w14:paraId="74950F29" w14:textId="77777777" w:rsidTr="00A00DC2">
        <w:trPr>
          <w:trHeight w:val="288"/>
        </w:trPr>
        <w:tc>
          <w:tcPr>
            <w:tcW w:w="2160" w:type="dxa"/>
          </w:tcPr>
          <w:p w14:paraId="5F658C23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MD5</w:t>
            </w:r>
          </w:p>
        </w:tc>
        <w:tc>
          <w:tcPr>
            <w:tcW w:w="7191" w:type="dxa"/>
          </w:tcPr>
          <w:p w14:paraId="55BDFCB8" w14:textId="77777777" w:rsidR="001B16DD" w:rsidRPr="005F22F7" w:rsidRDefault="00FB76D0" w:rsidP="00A00DC2">
            <w:pPr>
              <w:tabs>
                <w:tab w:val="left" w:pos="1800"/>
              </w:tabs>
            </w:pPr>
            <w:r w:rsidRPr="00FB76D0">
              <w:t>8BFA4230BF4E35DB966B8C1A9321A0B1</w:t>
            </w:r>
          </w:p>
        </w:tc>
      </w:tr>
      <w:tr w:rsidR="001B16DD" w:rsidRPr="008B3049" w14:paraId="090F8B98" w14:textId="77777777" w:rsidTr="00A00DC2">
        <w:trPr>
          <w:trHeight w:val="288"/>
        </w:trPr>
        <w:tc>
          <w:tcPr>
            <w:tcW w:w="2160" w:type="dxa"/>
          </w:tcPr>
          <w:p w14:paraId="15737C74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SHA-1</w:t>
            </w:r>
          </w:p>
        </w:tc>
        <w:tc>
          <w:tcPr>
            <w:tcW w:w="7191" w:type="dxa"/>
          </w:tcPr>
          <w:p w14:paraId="0A7A18A1" w14:textId="77777777" w:rsidR="001B16DD" w:rsidRPr="005F22F7" w:rsidRDefault="00FB76D0" w:rsidP="00A00DC2">
            <w:pPr>
              <w:tabs>
                <w:tab w:val="left" w:pos="1800"/>
              </w:tabs>
            </w:pPr>
            <w:r w:rsidRPr="00FB76D0">
              <w:t>F6BB840E98DD7C325AF45539313FC3978FFF812C</w:t>
            </w:r>
          </w:p>
        </w:tc>
      </w:tr>
      <w:tr w:rsidR="001B16DD" w:rsidRPr="008B3049" w14:paraId="08EB5E6A" w14:textId="77777777" w:rsidTr="00A00DC2">
        <w:trPr>
          <w:trHeight w:val="288"/>
        </w:trPr>
        <w:tc>
          <w:tcPr>
            <w:tcW w:w="2160" w:type="dxa"/>
          </w:tcPr>
          <w:p w14:paraId="346AF50D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Imaging S/W</w:t>
            </w:r>
          </w:p>
        </w:tc>
        <w:tc>
          <w:tcPr>
            <w:tcW w:w="7191" w:type="dxa"/>
          </w:tcPr>
          <w:p w14:paraId="0647BB5C" w14:textId="77777777" w:rsidR="001B16DD" w:rsidRPr="005F22F7" w:rsidRDefault="00A86318" w:rsidP="00A00DC2">
            <w:pPr>
              <w:tabs>
                <w:tab w:val="left" w:pos="1800"/>
              </w:tabs>
            </w:pPr>
            <w:r w:rsidRPr="005F22F7">
              <w:t>FTK Imager 3.3.0.5 (write-blocked by Tableau USB Bridge T8-R2)</w:t>
            </w:r>
          </w:p>
        </w:tc>
      </w:tr>
      <w:tr w:rsidR="001B16DD" w:rsidRPr="008B3049" w14:paraId="53FBA298" w14:textId="77777777" w:rsidTr="00A00DC2">
        <w:trPr>
          <w:trHeight w:val="288"/>
        </w:trPr>
        <w:tc>
          <w:tcPr>
            <w:tcW w:w="2160" w:type="dxa"/>
          </w:tcPr>
          <w:p w14:paraId="4891BF81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Image Format</w:t>
            </w:r>
          </w:p>
        </w:tc>
        <w:tc>
          <w:tcPr>
            <w:tcW w:w="7191" w:type="dxa"/>
          </w:tcPr>
          <w:p w14:paraId="1A6C9E25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E01 (Expert Witness Compression Format)</w:t>
            </w:r>
          </w:p>
        </w:tc>
      </w:tr>
      <w:tr w:rsidR="001B16DD" w:rsidRPr="008B3049" w14:paraId="1E62560E" w14:textId="77777777" w:rsidTr="00A00DC2">
        <w:trPr>
          <w:trHeight w:val="288"/>
        </w:trPr>
        <w:tc>
          <w:tcPr>
            <w:tcW w:w="2160" w:type="dxa"/>
          </w:tcPr>
          <w:p w14:paraId="7799810D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Compression</w:t>
            </w:r>
          </w:p>
        </w:tc>
        <w:tc>
          <w:tcPr>
            <w:tcW w:w="7191" w:type="dxa"/>
          </w:tcPr>
          <w:p w14:paraId="56F8B5C6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Best (Smallest)</w:t>
            </w:r>
          </w:p>
        </w:tc>
      </w:tr>
      <w:tr w:rsidR="001B16DD" w:rsidRPr="008B3049" w14:paraId="66916ECF" w14:textId="77777777" w:rsidTr="00A00DC2">
        <w:trPr>
          <w:trHeight w:val="288"/>
        </w:trPr>
        <w:tc>
          <w:tcPr>
            <w:tcW w:w="2160" w:type="dxa"/>
          </w:tcPr>
          <w:p w14:paraId="3D8C2ADB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Bytes per Sector</w:t>
            </w:r>
          </w:p>
        </w:tc>
        <w:tc>
          <w:tcPr>
            <w:tcW w:w="7191" w:type="dxa"/>
          </w:tcPr>
          <w:p w14:paraId="4554F03F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512</w:t>
            </w:r>
          </w:p>
        </w:tc>
      </w:tr>
      <w:tr w:rsidR="001B16DD" w:rsidRPr="008B3049" w14:paraId="51CE2124" w14:textId="77777777" w:rsidTr="00A00DC2">
        <w:trPr>
          <w:trHeight w:val="288"/>
        </w:trPr>
        <w:tc>
          <w:tcPr>
            <w:tcW w:w="2160" w:type="dxa"/>
          </w:tcPr>
          <w:p w14:paraId="7454F7CD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Total Sectors</w:t>
            </w:r>
          </w:p>
        </w:tc>
        <w:tc>
          <w:tcPr>
            <w:tcW w:w="7191" w:type="dxa"/>
          </w:tcPr>
          <w:p w14:paraId="7AB3764B" w14:textId="77777777" w:rsidR="001B16DD" w:rsidRPr="005F22F7" w:rsidRDefault="00595D10" w:rsidP="00A00DC2">
            <w:pPr>
              <w:tabs>
                <w:tab w:val="left" w:pos="1800"/>
              </w:tabs>
            </w:pPr>
            <w:r w:rsidRPr="00595D10">
              <w:t>7</w:t>
            </w:r>
            <w:r>
              <w:t>,</w:t>
            </w:r>
            <w:r w:rsidRPr="00595D10">
              <w:t>821</w:t>
            </w:r>
            <w:r>
              <w:t>,</w:t>
            </w:r>
            <w:r w:rsidRPr="00595D10">
              <w:t>312</w:t>
            </w:r>
          </w:p>
        </w:tc>
      </w:tr>
      <w:tr w:rsidR="001B16DD" w:rsidRPr="008B3049" w14:paraId="615CD64C" w14:textId="77777777" w:rsidTr="00A00DC2">
        <w:trPr>
          <w:trHeight w:val="288"/>
        </w:trPr>
        <w:tc>
          <w:tcPr>
            <w:tcW w:w="2160" w:type="dxa"/>
          </w:tcPr>
          <w:p w14:paraId="6BDA52B1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Total Size</w:t>
            </w:r>
          </w:p>
        </w:tc>
        <w:tc>
          <w:tcPr>
            <w:tcW w:w="7191" w:type="dxa"/>
          </w:tcPr>
          <w:p w14:paraId="31A350BB" w14:textId="77777777" w:rsidR="001B16DD" w:rsidRPr="005F22F7" w:rsidRDefault="001B16DD" w:rsidP="00A00DC2">
            <w:pPr>
              <w:tabs>
                <w:tab w:val="left" w:pos="1800"/>
              </w:tabs>
            </w:pPr>
            <w:r w:rsidRPr="005F22F7">
              <w:t>3.7 GB (4,004,511,744 bytes)</w:t>
            </w:r>
          </w:p>
        </w:tc>
      </w:tr>
      <w:tr w:rsidR="001B16DD" w:rsidRPr="008B3049" w14:paraId="5F281586" w14:textId="77777777" w:rsidTr="00A00DC2">
        <w:trPr>
          <w:trHeight w:val="288"/>
        </w:trPr>
        <w:tc>
          <w:tcPr>
            <w:tcW w:w="2160" w:type="dxa"/>
          </w:tcPr>
          <w:p w14:paraId="4195FC93" w14:textId="77777777" w:rsidR="001B16DD" w:rsidRPr="005F22F7" w:rsidRDefault="001B16DD" w:rsidP="00A00DC2">
            <w:pPr>
              <w:tabs>
                <w:tab w:val="left" w:pos="1800"/>
              </w:tabs>
            </w:pPr>
            <w:r>
              <w:t>Compressed</w:t>
            </w:r>
            <w:r w:rsidRPr="003853B2">
              <w:t xml:space="preserve"> </w:t>
            </w:r>
            <w:r w:rsidRPr="005F22F7">
              <w:t>Size</w:t>
            </w:r>
          </w:p>
        </w:tc>
        <w:tc>
          <w:tcPr>
            <w:tcW w:w="7191" w:type="dxa"/>
          </w:tcPr>
          <w:p w14:paraId="32075A83" w14:textId="77777777" w:rsidR="001B16DD" w:rsidRPr="005F22F7" w:rsidRDefault="00B3593C" w:rsidP="00A00DC2">
            <w:pPr>
              <w:tabs>
                <w:tab w:val="left" w:pos="1800"/>
              </w:tabs>
            </w:pPr>
            <w:r w:rsidRPr="00B3593C">
              <w:t>74.5 MB (78,186,742 bytes)</w:t>
            </w:r>
          </w:p>
        </w:tc>
      </w:tr>
    </w:tbl>
    <w:p w14:paraId="1FCEAFE4" w14:textId="77777777" w:rsidR="001B16DD" w:rsidRPr="001B16DD" w:rsidRDefault="001B16DD" w:rsidP="001B16DD"/>
    <w:p w14:paraId="573E7B1E" w14:textId="77777777" w:rsidR="00604FCF" w:rsidRPr="00AE6042" w:rsidRDefault="00604FCF" w:rsidP="00604FCF">
      <w:pPr>
        <w:pStyle w:val="Heading2"/>
      </w:pPr>
      <w:r w:rsidRPr="00AE6042">
        <w:t xml:space="preserve">Removable Media #2 (RM#2) – </w:t>
      </w:r>
      <w:r>
        <w:t>‘DD’</w:t>
      </w:r>
      <w:r w:rsidRPr="00AE6042">
        <w:t xml:space="preserve"> Image</w:t>
      </w:r>
      <w:bookmarkEnd w:id="10"/>
      <w:bookmarkEnd w:id="11"/>
      <w:bookmarkEnd w:id="12"/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160"/>
        <w:gridCol w:w="7191"/>
      </w:tblGrid>
      <w:tr w:rsidR="00252E20" w:rsidRPr="0080047F" w14:paraId="0E416CB0" w14:textId="77777777" w:rsidTr="00D04DE8">
        <w:trPr>
          <w:trHeight w:val="288"/>
        </w:trPr>
        <w:tc>
          <w:tcPr>
            <w:tcW w:w="2160" w:type="dxa"/>
            <w:shd w:val="clear" w:color="auto" w:fill="2F5496" w:themeFill="accent5" w:themeFillShade="BF"/>
            <w:vAlign w:val="center"/>
          </w:tcPr>
          <w:p w14:paraId="13061E12" w14:textId="77777777" w:rsidR="00252E20" w:rsidRPr="005F22F7" w:rsidRDefault="00252E20" w:rsidP="006B612F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5F22F7">
              <w:rPr>
                <w:b/>
                <w:color w:val="FFFFFF" w:themeColor="background1"/>
              </w:rPr>
              <w:t>Item</w:t>
            </w:r>
          </w:p>
        </w:tc>
        <w:tc>
          <w:tcPr>
            <w:tcW w:w="7191" w:type="dxa"/>
            <w:shd w:val="clear" w:color="auto" w:fill="2F5496" w:themeFill="accent5" w:themeFillShade="BF"/>
            <w:vAlign w:val="center"/>
          </w:tcPr>
          <w:p w14:paraId="6CBC48CA" w14:textId="77777777" w:rsidR="00252E20" w:rsidRPr="005F22F7" w:rsidRDefault="00252E20" w:rsidP="006B612F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5F22F7">
              <w:rPr>
                <w:b/>
                <w:color w:val="FFFFFF" w:themeColor="background1"/>
              </w:rPr>
              <w:t>Detailed Information</w:t>
            </w:r>
          </w:p>
        </w:tc>
      </w:tr>
      <w:tr w:rsidR="00252E20" w:rsidRPr="008B3049" w14:paraId="5C663723" w14:textId="77777777" w:rsidTr="00D04DE8">
        <w:trPr>
          <w:trHeight w:val="288"/>
        </w:trPr>
        <w:tc>
          <w:tcPr>
            <w:tcW w:w="2160" w:type="dxa"/>
          </w:tcPr>
          <w:p w14:paraId="7EF366CA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Filename</w:t>
            </w:r>
          </w:p>
        </w:tc>
        <w:tc>
          <w:tcPr>
            <w:tcW w:w="7191" w:type="dxa"/>
          </w:tcPr>
          <w:p w14:paraId="5ABB3ED4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cfreds_2015_data_leakage_rm#2</w:t>
            </w:r>
          </w:p>
        </w:tc>
      </w:tr>
      <w:tr w:rsidR="00252E20" w:rsidRPr="008B3049" w14:paraId="3A347D5A" w14:textId="77777777" w:rsidTr="00D04DE8">
        <w:trPr>
          <w:trHeight w:val="288"/>
        </w:trPr>
        <w:tc>
          <w:tcPr>
            <w:tcW w:w="2160" w:type="dxa"/>
          </w:tcPr>
          <w:p w14:paraId="585E17AC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MD5</w:t>
            </w:r>
          </w:p>
        </w:tc>
        <w:tc>
          <w:tcPr>
            <w:tcW w:w="7191" w:type="dxa"/>
          </w:tcPr>
          <w:p w14:paraId="2CBF1925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B4644902ACAB4583A1D0F9F1A08FAA77</w:t>
            </w:r>
          </w:p>
        </w:tc>
      </w:tr>
      <w:tr w:rsidR="00252E20" w:rsidRPr="008B3049" w14:paraId="294CB752" w14:textId="77777777" w:rsidTr="00D04DE8">
        <w:trPr>
          <w:trHeight w:val="288"/>
        </w:trPr>
        <w:tc>
          <w:tcPr>
            <w:tcW w:w="2160" w:type="dxa"/>
          </w:tcPr>
          <w:p w14:paraId="0AB9C888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SHA-1</w:t>
            </w:r>
          </w:p>
        </w:tc>
        <w:tc>
          <w:tcPr>
            <w:tcW w:w="7191" w:type="dxa"/>
          </w:tcPr>
          <w:p w14:paraId="144EACED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048961A85CA3ECED8CC73F1517442D31D4DCA0A3</w:t>
            </w:r>
          </w:p>
        </w:tc>
      </w:tr>
      <w:tr w:rsidR="00252E20" w:rsidRPr="008B3049" w14:paraId="1C083FB0" w14:textId="77777777" w:rsidTr="00D04DE8">
        <w:trPr>
          <w:trHeight w:val="288"/>
        </w:trPr>
        <w:tc>
          <w:tcPr>
            <w:tcW w:w="2160" w:type="dxa"/>
          </w:tcPr>
          <w:p w14:paraId="7F21999B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Imaging S/W</w:t>
            </w:r>
          </w:p>
        </w:tc>
        <w:tc>
          <w:tcPr>
            <w:tcW w:w="7191" w:type="dxa"/>
          </w:tcPr>
          <w:p w14:paraId="470EC0D3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FTK Imager 3.3.0.5 (write-blocked by Tableau USB Bridge T8-R2)</w:t>
            </w:r>
          </w:p>
        </w:tc>
      </w:tr>
      <w:tr w:rsidR="00252E20" w:rsidRPr="008B3049" w14:paraId="02F0D988" w14:textId="77777777" w:rsidTr="00D04DE8">
        <w:trPr>
          <w:trHeight w:val="288"/>
        </w:trPr>
        <w:tc>
          <w:tcPr>
            <w:tcW w:w="2160" w:type="dxa"/>
          </w:tcPr>
          <w:p w14:paraId="037FFF09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Image Format</w:t>
            </w:r>
          </w:p>
        </w:tc>
        <w:tc>
          <w:tcPr>
            <w:tcW w:w="7191" w:type="dxa"/>
          </w:tcPr>
          <w:p w14:paraId="6067A34E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E01 (Expert Witness Compression Format)</w:t>
            </w:r>
          </w:p>
        </w:tc>
      </w:tr>
      <w:tr w:rsidR="00252E20" w:rsidRPr="008B3049" w14:paraId="7FC51274" w14:textId="77777777" w:rsidTr="00D04DE8">
        <w:trPr>
          <w:trHeight w:val="288"/>
        </w:trPr>
        <w:tc>
          <w:tcPr>
            <w:tcW w:w="2160" w:type="dxa"/>
          </w:tcPr>
          <w:p w14:paraId="6CD5E2FC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Compression</w:t>
            </w:r>
          </w:p>
        </w:tc>
        <w:tc>
          <w:tcPr>
            <w:tcW w:w="7191" w:type="dxa"/>
          </w:tcPr>
          <w:p w14:paraId="6471E0AC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Best (Smallest)</w:t>
            </w:r>
          </w:p>
        </w:tc>
      </w:tr>
      <w:tr w:rsidR="00252E20" w:rsidRPr="008B3049" w14:paraId="03D3E64B" w14:textId="77777777" w:rsidTr="00D04DE8">
        <w:trPr>
          <w:trHeight w:val="288"/>
        </w:trPr>
        <w:tc>
          <w:tcPr>
            <w:tcW w:w="2160" w:type="dxa"/>
          </w:tcPr>
          <w:p w14:paraId="4661E287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Bytes per Sector</w:t>
            </w:r>
          </w:p>
        </w:tc>
        <w:tc>
          <w:tcPr>
            <w:tcW w:w="7191" w:type="dxa"/>
          </w:tcPr>
          <w:p w14:paraId="343C2E95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512</w:t>
            </w:r>
          </w:p>
        </w:tc>
      </w:tr>
      <w:tr w:rsidR="00252E20" w:rsidRPr="008B3049" w14:paraId="5F1025BA" w14:textId="77777777" w:rsidTr="00D04DE8">
        <w:trPr>
          <w:trHeight w:val="288"/>
        </w:trPr>
        <w:tc>
          <w:tcPr>
            <w:tcW w:w="2160" w:type="dxa"/>
          </w:tcPr>
          <w:p w14:paraId="73368EC1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Total Sectors</w:t>
            </w:r>
          </w:p>
        </w:tc>
        <w:tc>
          <w:tcPr>
            <w:tcW w:w="7191" w:type="dxa"/>
          </w:tcPr>
          <w:p w14:paraId="0F0F7535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7,821,312</w:t>
            </w:r>
          </w:p>
        </w:tc>
      </w:tr>
      <w:tr w:rsidR="00252E20" w:rsidRPr="008B3049" w14:paraId="2C191041" w14:textId="77777777" w:rsidTr="00D04DE8">
        <w:trPr>
          <w:trHeight w:val="288"/>
        </w:trPr>
        <w:tc>
          <w:tcPr>
            <w:tcW w:w="2160" w:type="dxa"/>
          </w:tcPr>
          <w:p w14:paraId="0984489C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Total Size</w:t>
            </w:r>
          </w:p>
        </w:tc>
        <w:tc>
          <w:tcPr>
            <w:tcW w:w="7191" w:type="dxa"/>
          </w:tcPr>
          <w:p w14:paraId="32E23BB3" w14:textId="77777777" w:rsidR="00252E20" w:rsidRPr="005F22F7" w:rsidRDefault="00252E20" w:rsidP="006B612F">
            <w:pPr>
              <w:tabs>
                <w:tab w:val="left" w:pos="1800"/>
              </w:tabs>
            </w:pPr>
            <w:r w:rsidRPr="005F22F7">
              <w:t>3.7 GB (4,004,511,744 bytes)</w:t>
            </w:r>
          </w:p>
        </w:tc>
      </w:tr>
      <w:tr w:rsidR="00252E20" w:rsidRPr="008B3049" w14:paraId="3135A782" w14:textId="77777777" w:rsidTr="00D04DE8">
        <w:trPr>
          <w:trHeight w:val="288"/>
        </w:trPr>
        <w:tc>
          <w:tcPr>
            <w:tcW w:w="2160" w:type="dxa"/>
          </w:tcPr>
          <w:p w14:paraId="5891595D" w14:textId="77777777" w:rsidR="00252E20" w:rsidRPr="005F22F7" w:rsidRDefault="00242CF0" w:rsidP="0077782D">
            <w:pPr>
              <w:tabs>
                <w:tab w:val="left" w:pos="1800"/>
              </w:tabs>
            </w:pPr>
            <w:r>
              <w:t>Compressed</w:t>
            </w:r>
            <w:r w:rsidRPr="003853B2">
              <w:t xml:space="preserve"> </w:t>
            </w:r>
            <w:r w:rsidR="00252E20" w:rsidRPr="005F22F7">
              <w:t>Size</w:t>
            </w:r>
          </w:p>
        </w:tc>
        <w:tc>
          <w:tcPr>
            <w:tcW w:w="7191" w:type="dxa"/>
          </w:tcPr>
          <w:p w14:paraId="5B1E3720" w14:textId="77777777" w:rsidR="00252E20" w:rsidRPr="00BD3184" w:rsidRDefault="00BD3184" w:rsidP="006B612F">
            <w:pPr>
              <w:tabs>
                <w:tab w:val="left" w:pos="1800"/>
              </w:tabs>
            </w:pPr>
            <w:r w:rsidRPr="00BD3184">
              <w:t>219 MB (229,899,285 bytes)</w:t>
            </w:r>
            <w:r w:rsidR="000D3DFA" w:rsidRPr="00BD3184">
              <w:t xml:space="preserve"> </w:t>
            </w:r>
            <w:r w:rsidR="000D3DFA" w:rsidRPr="00BD3184">
              <w:sym w:font="Wingdings" w:char="F0DF"/>
            </w:r>
            <w:r w:rsidR="000D3DFA" w:rsidRPr="00BD3184">
              <w:t xml:space="preserve"> compressed by 7zip</w:t>
            </w:r>
          </w:p>
        </w:tc>
      </w:tr>
    </w:tbl>
    <w:p w14:paraId="7267FABE" w14:textId="77777777" w:rsidR="00604FCF" w:rsidRPr="00490599" w:rsidRDefault="00604FCF" w:rsidP="00AE6042">
      <w:pPr>
        <w:tabs>
          <w:tab w:val="left" w:pos="1881"/>
        </w:tabs>
        <w:jc w:val="both"/>
        <w:rPr>
          <w:b/>
          <w:szCs w:val="26"/>
        </w:rPr>
      </w:pPr>
    </w:p>
    <w:p w14:paraId="1A0B4708" w14:textId="77777777" w:rsidR="00490599" w:rsidRPr="00AE6042" w:rsidRDefault="00490599" w:rsidP="00AE6042">
      <w:pPr>
        <w:pStyle w:val="Heading2"/>
      </w:pPr>
      <w:bookmarkStart w:id="13" w:name="_Toc417982395"/>
      <w:bookmarkStart w:id="14" w:name="_Toc417984244"/>
      <w:bookmarkStart w:id="15" w:name="_Toc418595375"/>
      <w:r w:rsidRPr="00AE6042">
        <w:t>Removable Media #2 (RM#2)</w:t>
      </w:r>
      <w:r w:rsidR="00F817E6" w:rsidRPr="00AE6042">
        <w:t xml:space="preserve"> </w:t>
      </w:r>
      <w:r w:rsidR="001D04B6" w:rsidRPr="00AE6042">
        <w:t xml:space="preserve">– </w:t>
      </w:r>
      <w:r w:rsidR="00604FCF">
        <w:t>‘EnCase’</w:t>
      </w:r>
      <w:r w:rsidR="001D04B6" w:rsidRPr="00AE6042">
        <w:t xml:space="preserve"> </w:t>
      </w:r>
      <w:r w:rsidR="00F817E6" w:rsidRPr="00AE6042">
        <w:t>Image</w:t>
      </w:r>
      <w:bookmarkEnd w:id="13"/>
      <w:bookmarkEnd w:id="14"/>
      <w:bookmarkEnd w:id="15"/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160"/>
        <w:gridCol w:w="7191"/>
      </w:tblGrid>
      <w:tr w:rsidR="00F817E6" w:rsidRPr="0080047F" w14:paraId="198DE245" w14:textId="77777777" w:rsidTr="00D04DE8">
        <w:trPr>
          <w:trHeight w:val="288"/>
        </w:trPr>
        <w:tc>
          <w:tcPr>
            <w:tcW w:w="2160" w:type="dxa"/>
            <w:shd w:val="clear" w:color="auto" w:fill="2F5496" w:themeFill="accent5" w:themeFillShade="BF"/>
            <w:vAlign w:val="center"/>
          </w:tcPr>
          <w:p w14:paraId="3DB0C90F" w14:textId="77777777" w:rsidR="00F817E6" w:rsidRPr="005F22F7" w:rsidRDefault="00F817E6" w:rsidP="00F817E6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5F22F7">
              <w:rPr>
                <w:b/>
                <w:color w:val="FFFFFF" w:themeColor="background1"/>
              </w:rPr>
              <w:t>Item</w:t>
            </w:r>
          </w:p>
        </w:tc>
        <w:tc>
          <w:tcPr>
            <w:tcW w:w="7191" w:type="dxa"/>
            <w:shd w:val="clear" w:color="auto" w:fill="2F5496" w:themeFill="accent5" w:themeFillShade="BF"/>
            <w:vAlign w:val="center"/>
          </w:tcPr>
          <w:p w14:paraId="421E2568" w14:textId="77777777" w:rsidR="00F817E6" w:rsidRPr="005F22F7" w:rsidRDefault="00F817E6" w:rsidP="00F817E6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5F22F7">
              <w:rPr>
                <w:b/>
                <w:color w:val="FFFFFF" w:themeColor="background1"/>
              </w:rPr>
              <w:t>Detailed Information</w:t>
            </w:r>
          </w:p>
        </w:tc>
      </w:tr>
      <w:tr w:rsidR="00F817E6" w:rsidRPr="008B3049" w14:paraId="0D0ABB3F" w14:textId="77777777" w:rsidTr="00D04DE8">
        <w:trPr>
          <w:trHeight w:val="288"/>
        </w:trPr>
        <w:tc>
          <w:tcPr>
            <w:tcW w:w="2160" w:type="dxa"/>
          </w:tcPr>
          <w:p w14:paraId="732E4296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Filename</w:t>
            </w:r>
          </w:p>
        </w:tc>
        <w:tc>
          <w:tcPr>
            <w:tcW w:w="7191" w:type="dxa"/>
          </w:tcPr>
          <w:p w14:paraId="50BD664F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cfreds_2015_data_leakage_rm#2</w:t>
            </w:r>
          </w:p>
        </w:tc>
      </w:tr>
      <w:tr w:rsidR="00F817E6" w:rsidRPr="008B3049" w14:paraId="6EDEFB72" w14:textId="77777777" w:rsidTr="00D04DE8">
        <w:trPr>
          <w:trHeight w:val="288"/>
        </w:trPr>
        <w:tc>
          <w:tcPr>
            <w:tcW w:w="2160" w:type="dxa"/>
          </w:tcPr>
          <w:p w14:paraId="6FBE0B7E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MD5</w:t>
            </w:r>
          </w:p>
        </w:tc>
        <w:tc>
          <w:tcPr>
            <w:tcW w:w="7191" w:type="dxa"/>
          </w:tcPr>
          <w:p w14:paraId="68CBD609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B4644902ACAB4583A1D0F9F1A08FAA77</w:t>
            </w:r>
          </w:p>
        </w:tc>
      </w:tr>
      <w:tr w:rsidR="00F817E6" w:rsidRPr="008B3049" w14:paraId="7E1D0D33" w14:textId="77777777" w:rsidTr="00D04DE8">
        <w:trPr>
          <w:trHeight w:val="288"/>
        </w:trPr>
        <w:tc>
          <w:tcPr>
            <w:tcW w:w="2160" w:type="dxa"/>
          </w:tcPr>
          <w:p w14:paraId="7B613EFE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SHA-1</w:t>
            </w:r>
          </w:p>
        </w:tc>
        <w:tc>
          <w:tcPr>
            <w:tcW w:w="7191" w:type="dxa"/>
          </w:tcPr>
          <w:p w14:paraId="5CBA9CC5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048961A85CA3ECED8CC73F1517442D31D4DCA0A3</w:t>
            </w:r>
          </w:p>
        </w:tc>
      </w:tr>
      <w:tr w:rsidR="00F817E6" w:rsidRPr="008B3049" w14:paraId="138CF93E" w14:textId="77777777" w:rsidTr="00D04DE8">
        <w:trPr>
          <w:trHeight w:val="288"/>
        </w:trPr>
        <w:tc>
          <w:tcPr>
            <w:tcW w:w="2160" w:type="dxa"/>
          </w:tcPr>
          <w:p w14:paraId="3B90635A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Imaging S/W</w:t>
            </w:r>
          </w:p>
        </w:tc>
        <w:tc>
          <w:tcPr>
            <w:tcW w:w="7191" w:type="dxa"/>
          </w:tcPr>
          <w:p w14:paraId="2D40370F" w14:textId="77777777" w:rsidR="00F817E6" w:rsidRPr="005F22F7" w:rsidRDefault="00F86940" w:rsidP="00F817E6">
            <w:pPr>
              <w:tabs>
                <w:tab w:val="left" w:pos="1800"/>
              </w:tabs>
            </w:pPr>
            <w:r>
              <w:t xml:space="preserve">EnCase Imager </w:t>
            </w:r>
            <w:r w:rsidRPr="00F86940">
              <w:t>7.09.00.111</w:t>
            </w:r>
            <w:r w:rsidR="00F817E6" w:rsidRPr="005F22F7">
              <w:t xml:space="preserve"> (write-blocked by Tableau USB Bridge T8-R2)</w:t>
            </w:r>
          </w:p>
        </w:tc>
      </w:tr>
      <w:tr w:rsidR="00F817E6" w:rsidRPr="008B3049" w14:paraId="7A2957D8" w14:textId="77777777" w:rsidTr="00D04DE8">
        <w:trPr>
          <w:trHeight w:val="288"/>
        </w:trPr>
        <w:tc>
          <w:tcPr>
            <w:tcW w:w="2160" w:type="dxa"/>
          </w:tcPr>
          <w:p w14:paraId="22427B3E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Image Format</w:t>
            </w:r>
          </w:p>
        </w:tc>
        <w:tc>
          <w:tcPr>
            <w:tcW w:w="7191" w:type="dxa"/>
          </w:tcPr>
          <w:p w14:paraId="6B7ECA72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E01 (Expert Witness Compression Format)</w:t>
            </w:r>
          </w:p>
        </w:tc>
      </w:tr>
      <w:tr w:rsidR="00F817E6" w:rsidRPr="008B3049" w14:paraId="158E757A" w14:textId="77777777" w:rsidTr="00D04DE8">
        <w:trPr>
          <w:trHeight w:val="288"/>
        </w:trPr>
        <w:tc>
          <w:tcPr>
            <w:tcW w:w="2160" w:type="dxa"/>
          </w:tcPr>
          <w:p w14:paraId="1F1BF0FB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Compression</w:t>
            </w:r>
          </w:p>
        </w:tc>
        <w:tc>
          <w:tcPr>
            <w:tcW w:w="7191" w:type="dxa"/>
          </w:tcPr>
          <w:p w14:paraId="0DF89C3C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Best (Smallest)</w:t>
            </w:r>
          </w:p>
        </w:tc>
      </w:tr>
      <w:tr w:rsidR="00F817E6" w:rsidRPr="008B3049" w14:paraId="4CCEEF76" w14:textId="77777777" w:rsidTr="00D04DE8">
        <w:trPr>
          <w:trHeight w:val="288"/>
        </w:trPr>
        <w:tc>
          <w:tcPr>
            <w:tcW w:w="2160" w:type="dxa"/>
          </w:tcPr>
          <w:p w14:paraId="153D8E55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Bytes per Sector</w:t>
            </w:r>
          </w:p>
        </w:tc>
        <w:tc>
          <w:tcPr>
            <w:tcW w:w="7191" w:type="dxa"/>
          </w:tcPr>
          <w:p w14:paraId="758A1184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512</w:t>
            </w:r>
          </w:p>
        </w:tc>
      </w:tr>
      <w:tr w:rsidR="00F817E6" w:rsidRPr="008B3049" w14:paraId="6955DFDC" w14:textId="77777777" w:rsidTr="00D04DE8">
        <w:trPr>
          <w:trHeight w:val="288"/>
        </w:trPr>
        <w:tc>
          <w:tcPr>
            <w:tcW w:w="2160" w:type="dxa"/>
          </w:tcPr>
          <w:p w14:paraId="39C55B1C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Total Sectors</w:t>
            </w:r>
          </w:p>
        </w:tc>
        <w:tc>
          <w:tcPr>
            <w:tcW w:w="7191" w:type="dxa"/>
          </w:tcPr>
          <w:p w14:paraId="63450175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7,821,312</w:t>
            </w:r>
          </w:p>
        </w:tc>
      </w:tr>
      <w:tr w:rsidR="00F817E6" w:rsidRPr="008B3049" w14:paraId="4F3EB052" w14:textId="77777777" w:rsidTr="00D04DE8">
        <w:trPr>
          <w:trHeight w:val="288"/>
        </w:trPr>
        <w:tc>
          <w:tcPr>
            <w:tcW w:w="2160" w:type="dxa"/>
          </w:tcPr>
          <w:p w14:paraId="1E79EC84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Total Size</w:t>
            </w:r>
          </w:p>
        </w:tc>
        <w:tc>
          <w:tcPr>
            <w:tcW w:w="7191" w:type="dxa"/>
          </w:tcPr>
          <w:p w14:paraId="46734584" w14:textId="77777777" w:rsidR="00F817E6" w:rsidRPr="005F22F7" w:rsidRDefault="00F817E6" w:rsidP="00F817E6">
            <w:pPr>
              <w:tabs>
                <w:tab w:val="left" w:pos="1800"/>
              </w:tabs>
            </w:pPr>
            <w:r w:rsidRPr="005F22F7">
              <w:t>3.7 GB (4,004,511,744 bytes)</w:t>
            </w:r>
          </w:p>
        </w:tc>
      </w:tr>
      <w:tr w:rsidR="00F817E6" w:rsidRPr="008B3049" w14:paraId="528FFADF" w14:textId="77777777" w:rsidTr="00D04DE8">
        <w:trPr>
          <w:trHeight w:val="288"/>
        </w:trPr>
        <w:tc>
          <w:tcPr>
            <w:tcW w:w="2160" w:type="dxa"/>
          </w:tcPr>
          <w:p w14:paraId="32FF0BB0" w14:textId="77777777" w:rsidR="00F817E6" w:rsidRPr="005F22F7" w:rsidRDefault="00242CF0" w:rsidP="00F817E6">
            <w:pPr>
              <w:tabs>
                <w:tab w:val="left" w:pos="1800"/>
              </w:tabs>
            </w:pPr>
            <w:r>
              <w:t>Compressed</w:t>
            </w:r>
            <w:r w:rsidRPr="003853B2">
              <w:t xml:space="preserve"> </w:t>
            </w:r>
            <w:r w:rsidR="00F817E6" w:rsidRPr="005F22F7">
              <w:t>Size</w:t>
            </w:r>
          </w:p>
        </w:tc>
        <w:tc>
          <w:tcPr>
            <w:tcW w:w="7191" w:type="dxa"/>
          </w:tcPr>
          <w:p w14:paraId="7D7026DE" w14:textId="77777777" w:rsidR="00F817E6" w:rsidRPr="005F22F7" w:rsidRDefault="006A5885" w:rsidP="00F817E6">
            <w:pPr>
              <w:tabs>
                <w:tab w:val="left" w:pos="1800"/>
              </w:tabs>
            </w:pPr>
            <w:r w:rsidRPr="006A5885">
              <w:t>243 MB (255,051,328 bytes)</w:t>
            </w:r>
          </w:p>
        </w:tc>
      </w:tr>
    </w:tbl>
    <w:p w14:paraId="78983053" w14:textId="77777777" w:rsidR="00252E20" w:rsidRDefault="00252E20">
      <w:pPr>
        <w:rPr>
          <w:b/>
          <w:szCs w:val="26"/>
        </w:rPr>
      </w:pPr>
      <w:r>
        <w:rPr>
          <w:b/>
          <w:szCs w:val="26"/>
        </w:rPr>
        <w:br w:type="page"/>
      </w:r>
    </w:p>
    <w:p w14:paraId="0182CEE7" w14:textId="77777777" w:rsidR="00F817E6" w:rsidRDefault="00490599" w:rsidP="00252E20">
      <w:pPr>
        <w:pStyle w:val="Heading2"/>
      </w:pPr>
      <w:bookmarkStart w:id="16" w:name="_Toc417982396"/>
      <w:bookmarkStart w:id="17" w:name="_Toc417984245"/>
      <w:bookmarkStart w:id="18" w:name="_Toc418595376"/>
      <w:r>
        <w:lastRenderedPageBreak/>
        <w:t>Removable Media #3 (RM#3)</w:t>
      </w:r>
      <w:r w:rsidR="00F817E6">
        <w:t xml:space="preserve"> </w:t>
      </w:r>
      <w:r w:rsidR="001314FB">
        <w:t xml:space="preserve">– </w:t>
      </w:r>
      <w:r w:rsidR="00252E20">
        <w:t>‘</w:t>
      </w:r>
      <w:r w:rsidR="00895F9E">
        <w:t>RAW / CUE</w:t>
      </w:r>
      <w:r w:rsidR="00252E20">
        <w:t>’</w:t>
      </w:r>
      <w:r w:rsidR="001314FB" w:rsidRPr="001314FB">
        <w:t xml:space="preserve"> </w:t>
      </w:r>
      <w:r w:rsidR="00F817E6" w:rsidRPr="001314FB">
        <w:t>Image</w:t>
      </w:r>
      <w:bookmarkEnd w:id="16"/>
      <w:bookmarkEnd w:id="17"/>
      <w:bookmarkEnd w:id="18"/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160"/>
        <w:gridCol w:w="7191"/>
      </w:tblGrid>
      <w:tr w:rsidR="003853B2" w:rsidRPr="0062752D" w14:paraId="281B956B" w14:textId="77777777" w:rsidTr="008E0897">
        <w:trPr>
          <w:trHeight w:val="274"/>
        </w:trPr>
        <w:tc>
          <w:tcPr>
            <w:tcW w:w="2160" w:type="dxa"/>
            <w:shd w:val="clear" w:color="auto" w:fill="2F5496" w:themeFill="accent5" w:themeFillShade="BF"/>
            <w:vAlign w:val="center"/>
          </w:tcPr>
          <w:p w14:paraId="12481304" w14:textId="77777777" w:rsidR="003853B2" w:rsidRPr="00242CF0" w:rsidRDefault="003853B2" w:rsidP="000E5A13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242CF0">
              <w:rPr>
                <w:b/>
                <w:color w:val="FFFFFF" w:themeColor="background1"/>
              </w:rPr>
              <w:t>Item</w:t>
            </w:r>
          </w:p>
        </w:tc>
        <w:tc>
          <w:tcPr>
            <w:tcW w:w="7191" w:type="dxa"/>
            <w:shd w:val="clear" w:color="auto" w:fill="2F5496" w:themeFill="accent5" w:themeFillShade="BF"/>
            <w:vAlign w:val="center"/>
          </w:tcPr>
          <w:p w14:paraId="720E428A" w14:textId="77777777" w:rsidR="003853B2" w:rsidRPr="00242CF0" w:rsidRDefault="003853B2" w:rsidP="000E5A13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242CF0">
              <w:rPr>
                <w:b/>
                <w:color w:val="FFFFFF" w:themeColor="background1"/>
              </w:rPr>
              <w:t>Detailed Information</w:t>
            </w:r>
          </w:p>
        </w:tc>
      </w:tr>
      <w:tr w:rsidR="003853B2" w:rsidRPr="0062752D" w14:paraId="25C138EB" w14:textId="77777777" w:rsidTr="008E0897">
        <w:trPr>
          <w:trHeight w:val="274"/>
        </w:trPr>
        <w:tc>
          <w:tcPr>
            <w:tcW w:w="2160" w:type="dxa"/>
          </w:tcPr>
          <w:p w14:paraId="453FEDAE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Filename</w:t>
            </w:r>
          </w:p>
        </w:tc>
        <w:tc>
          <w:tcPr>
            <w:tcW w:w="7191" w:type="dxa"/>
          </w:tcPr>
          <w:p w14:paraId="408E14D0" w14:textId="77777777" w:rsidR="003853B2" w:rsidRPr="00242CF0" w:rsidRDefault="003853B2" w:rsidP="00242CF0">
            <w:pPr>
              <w:tabs>
                <w:tab w:val="left" w:pos="1800"/>
              </w:tabs>
            </w:pPr>
            <w:r w:rsidRPr="00242CF0">
              <w:t>cfreds_2015_data_leakage_rm#3</w:t>
            </w:r>
            <w:r w:rsidR="007D5265">
              <w:t>_type1</w:t>
            </w:r>
          </w:p>
        </w:tc>
      </w:tr>
      <w:tr w:rsidR="003853B2" w:rsidRPr="0062752D" w14:paraId="129C3602" w14:textId="77777777" w:rsidTr="008E0897">
        <w:trPr>
          <w:trHeight w:val="274"/>
        </w:trPr>
        <w:tc>
          <w:tcPr>
            <w:tcW w:w="2160" w:type="dxa"/>
          </w:tcPr>
          <w:p w14:paraId="00B1628C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MD5</w:t>
            </w:r>
          </w:p>
        </w:tc>
        <w:tc>
          <w:tcPr>
            <w:tcW w:w="7191" w:type="dxa"/>
          </w:tcPr>
          <w:p w14:paraId="301E39CD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858C7250183A44DD83EB706F3F178990</w:t>
            </w:r>
          </w:p>
        </w:tc>
      </w:tr>
      <w:tr w:rsidR="003853B2" w:rsidRPr="0062752D" w14:paraId="773D3F8A" w14:textId="77777777" w:rsidTr="008E0897">
        <w:trPr>
          <w:trHeight w:val="274"/>
        </w:trPr>
        <w:tc>
          <w:tcPr>
            <w:tcW w:w="2160" w:type="dxa"/>
          </w:tcPr>
          <w:p w14:paraId="0DD0A31D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SHA-1</w:t>
            </w:r>
          </w:p>
        </w:tc>
        <w:tc>
          <w:tcPr>
            <w:tcW w:w="7191" w:type="dxa"/>
          </w:tcPr>
          <w:p w14:paraId="180E4A18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471D3EEDCA9ADD872FC0708297284E1960FF44F8</w:t>
            </w:r>
          </w:p>
        </w:tc>
      </w:tr>
      <w:tr w:rsidR="003853B2" w:rsidRPr="0062752D" w14:paraId="1D302974" w14:textId="77777777" w:rsidTr="008E0897">
        <w:trPr>
          <w:trHeight w:val="274"/>
        </w:trPr>
        <w:tc>
          <w:tcPr>
            <w:tcW w:w="2160" w:type="dxa"/>
          </w:tcPr>
          <w:p w14:paraId="03BB77E7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Imaging S/W</w:t>
            </w:r>
          </w:p>
        </w:tc>
        <w:tc>
          <w:tcPr>
            <w:tcW w:w="7191" w:type="dxa"/>
          </w:tcPr>
          <w:p w14:paraId="49F37DDB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FTK Imager 3.3.0.5</w:t>
            </w:r>
          </w:p>
        </w:tc>
      </w:tr>
      <w:tr w:rsidR="003853B2" w:rsidRPr="0062752D" w14:paraId="631666A9" w14:textId="77777777" w:rsidTr="008E0897">
        <w:trPr>
          <w:trHeight w:val="274"/>
        </w:trPr>
        <w:tc>
          <w:tcPr>
            <w:tcW w:w="2160" w:type="dxa"/>
          </w:tcPr>
          <w:p w14:paraId="5BB31A62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Image Format</w:t>
            </w:r>
          </w:p>
        </w:tc>
        <w:tc>
          <w:tcPr>
            <w:tcW w:w="7191" w:type="dxa"/>
          </w:tcPr>
          <w:p w14:paraId="01081A3E" w14:textId="77777777" w:rsidR="003853B2" w:rsidRPr="00242CF0" w:rsidRDefault="00895F9E" w:rsidP="00895F9E">
            <w:pPr>
              <w:tabs>
                <w:tab w:val="left" w:pos="1800"/>
              </w:tabs>
            </w:pPr>
            <w:r>
              <w:t xml:space="preserve">RAW </w:t>
            </w:r>
            <w:r w:rsidR="00F14F08">
              <w:t xml:space="preserve">ISO </w:t>
            </w:r>
            <w:r>
              <w:t>/ CUE (sometime BIN / CUE)</w:t>
            </w:r>
            <w:r w:rsidRPr="00242CF0">
              <w:rPr>
                <w:rStyle w:val="FootnoteReference"/>
              </w:rPr>
              <w:footnoteReference w:id="9"/>
            </w:r>
          </w:p>
        </w:tc>
      </w:tr>
      <w:tr w:rsidR="003853B2" w:rsidRPr="0062752D" w14:paraId="219C1178" w14:textId="77777777" w:rsidTr="008E0897">
        <w:trPr>
          <w:trHeight w:val="274"/>
        </w:trPr>
        <w:tc>
          <w:tcPr>
            <w:tcW w:w="2160" w:type="dxa"/>
          </w:tcPr>
          <w:p w14:paraId="6D6D3BA5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Bytes per Sector</w:t>
            </w:r>
          </w:p>
        </w:tc>
        <w:tc>
          <w:tcPr>
            <w:tcW w:w="7191" w:type="dxa"/>
          </w:tcPr>
          <w:p w14:paraId="12960DCC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2,048</w:t>
            </w:r>
          </w:p>
        </w:tc>
      </w:tr>
      <w:tr w:rsidR="003853B2" w:rsidRPr="0062752D" w14:paraId="79DF57B3" w14:textId="77777777" w:rsidTr="008E0897">
        <w:trPr>
          <w:trHeight w:val="274"/>
        </w:trPr>
        <w:tc>
          <w:tcPr>
            <w:tcW w:w="2160" w:type="dxa"/>
          </w:tcPr>
          <w:p w14:paraId="7B56F192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Total Sectors</w:t>
            </w:r>
          </w:p>
        </w:tc>
        <w:tc>
          <w:tcPr>
            <w:tcW w:w="7191" w:type="dxa"/>
          </w:tcPr>
          <w:p w14:paraId="517E6B18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52,514</w:t>
            </w:r>
          </w:p>
        </w:tc>
      </w:tr>
      <w:tr w:rsidR="003853B2" w:rsidRPr="0062752D" w14:paraId="2A903C06" w14:textId="77777777" w:rsidTr="008E0897">
        <w:trPr>
          <w:trHeight w:val="274"/>
        </w:trPr>
        <w:tc>
          <w:tcPr>
            <w:tcW w:w="2160" w:type="dxa"/>
          </w:tcPr>
          <w:p w14:paraId="08346205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Total Size</w:t>
            </w:r>
          </w:p>
        </w:tc>
        <w:tc>
          <w:tcPr>
            <w:tcW w:w="7191" w:type="dxa"/>
          </w:tcPr>
          <w:p w14:paraId="5CA1142F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102.57 MB (107,548,672 bytes)</w:t>
            </w:r>
          </w:p>
        </w:tc>
      </w:tr>
      <w:tr w:rsidR="003853B2" w:rsidRPr="0062752D" w14:paraId="44D6BBE0" w14:textId="77777777" w:rsidTr="008E0897">
        <w:trPr>
          <w:trHeight w:val="274"/>
        </w:trPr>
        <w:tc>
          <w:tcPr>
            <w:tcW w:w="2160" w:type="dxa"/>
          </w:tcPr>
          <w:p w14:paraId="7A5B69B3" w14:textId="77777777" w:rsidR="003853B2" w:rsidRPr="00242CF0" w:rsidRDefault="00242CF0" w:rsidP="003853B2">
            <w:pPr>
              <w:tabs>
                <w:tab w:val="left" w:pos="1800"/>
              </w:tabs>
            </w:pPr>
            <w:r>
              <w:t>Compressed</w:t>
            </w:r>
            <w:r w:rsidRPr="003853B2">
              <w:t xml:space="preserve"> </w:t>
            </w:r>
            <w:r w:rsidR="003853B2" w:rsidRPr="00242CF0">
              <w:t>Size</w:t>
            </w:r>
          </w:p>
        </w:tc>
        <w:tc>
          <w:tcPr>
            <w:tcW w:w="7191" w:type="dxa"/>
          </w:tcPr>
          <w:p w14:paraId="1FF2E8B9" w14:textId="77777777" w:rsidR="003853B2" w:rsidRPr="009200B9" w:rsidRDefault="007D5265" w:rsidP="003853B2">
            <w:pPr>
              <w:tabs>
                <w:tab w:val="left" w:pos="1800"/>
              </w:tabs>
            </w:pPr>
            <w:r w:rsidRPr="009200B9">
              <w:t>92.8 MB (97,311,442 bytes)</w:t>
            </w:r>
            <w:r w:rsidR="003853B2" w:rsidRPr="009200B9">
              <w:t xml:space="preserve"> </w:t>
            </w:r>
            <w:r w:rsidR="003853B2" w:rsidRPr="009200B9">
              <w:sym w:font="Wingdings" w:char="F0DF"/>
            </w:r>
            <w:r w:rsidR="003853B2" w:rsidRPr="009200B9">
              <w:t xml:space="preserve"> compressed by 7zip</w:t>
            </w:r>
          </w:p>
        </w:tc>
      </w:tr>
    </w:tbl>
    <w:p w14:paraId="7CF262D4" w14:textId="77777777" w:rsidR="00F817E6" w:rsidRPr="00F817E6" w:rsidRDefault="00F817E6" w:rsidP="00F817E6">
      <w:pPr>
        <w:jc w:val="both"/>
        <w:rPr>
          <w:b/>
          <w:szCs w:val="26"/>
        </w:rPr>
      </w:pPr>
    </w:p>
    <w:p w14:paraId="79C652C7" w14:textId="77777777" w:rsidR="00252E20" w:rsidRDefault="00252E20" w:rsidP="00252E20">
      <w:pPr>
        <w:pStyle w:val="Heading2"/>
      </w:pPr>
      <w:bookmarkStart w:id="19" w:name="_Toc417982397"/>
      <w:bookmarkStart w:id="20" w:name="_Toc417984246"/>
      <w:bookmarkStart w:id="21" w:name="_Toc418595377"/>
      <w:r>
        <w:t>Removable Media #3 (RM#3) – ‘</w:t>
      </w:r>
      <w:r w:rsidR="00550F80">
        <w:t>DD</w:t>
      </w:r>
      <w:r>
        <w:t>’</w:t>
      </w:r>
      <w:r w:rsidRPr="001314FB">
        <w:t xml:space="preserve"> Image</w:t>
      </w:r>
      <w:bookmarkEnd w:id="19"/>
      <w:bookmarkEnd w:id="20"/>
      <w:bookmarkEnd w:id="21"/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160"/>
        <w:gridCol w:w="7191"/>
      </w:tblGrid>
      <w:tr w:rsidR="007C7EF9" w:rsidRPr="0062752D" w14:paraId="17661FCC" w14:textId="77777777" w:rsidTr="008E0897">
        <w:trPr>
          <w:trHeight w:val="274"/>
        </w:trPr>
        <w:tc>
          <w:tcPr>
            <w:tcW w:w="2160" w:type="dxa"/>
            <w:shd w:val="clear" w:color="auto" w:fill="2F5496" w:themeFill="accent5" w:themeFillShade="BF"/>
            <w:vAlign w:val="center"/>
          </w:tcPr>
          <w:p w14:paraId="48628E8F" w14:textId="77777777" w:rsidR="007C7EF9" w:rsidRPr="00242CF0" w:rsidRDefault="007C7EF9" w:rsidP="000E5A13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242CF0">
              <w:rPr>
                <w:b/>
                <w:color w:val="FFFFFF" w:themeColor="background1"/>
              </w:rPr>
              <w:t>Item</w:t>
            </w:r>
          </w:p>
        </w:tc>
        <w:tc>
          <w:tcPr>
            <w:tcW w:w="7191" w:type="dxa"/>
            <w:shd w:val="clear" w:color="auto" w:fill="2F5496" w:themeFill="accent5" w:themeFillShade="BF"/>
            <w:vAlign w:val="center"/>
          </w:tcPr>
          <w:p w14:paraId="0803DDF1" w14:textId="77777777" w:rsidR="007C7EF9" w:rsidRPr="00242CF0" w:rsidRDefault="007C7EF9" w:rsidP="000E5A13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242CF0">
              <w:rPr>
                <w:b/>
                <w:color w:val="FFFFFF" w:themeColor="background1"/>
              </w:rPr>
              <w:t>Detailed Information</w:t>
            </w:r>
          </w:p>
        </w:tc>
      </w:tr>
      <w:tr w:rsidR="007C7EF9" w:rsidRPr="0062752D" w14:paraId="553A5559" w14:textId="77777777" w:rsidTr="008E0897">
        <w:trPr>
          <w:trHeight w:val="274"/>
        </w:trPr>
        <w:tc>
          <w:tcPr>
            <w:tcW w:w="2160" w:type="dxa"/>
          </w:tcPr>
          <w:p w14:paraId="43DEA642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Filename</w:t>
            </w:r>
          </w:p>
        </w:tc>
        <w:tc>
          <w:tcPr>
            <w:tcW w:w="7191" w:type="dxa"/>
          </w:tcPr>
          <w:p w14:paraId="4F9D00F3" w14:textId="77777777" w:rsidR="007C7EF9" w:rsidRPr="00242CF0" w:rsidRDefault="007C7EF9" w:rsidP="00242CF0">
            <w:pPr>
              <w:tabs>
                <w:tab w:val="left" w:pos="1800"/>
              </w:tabs>
            </w:pPr>
            <w:r w:rsidRPr="00242CF0">
              <w:t>cfreds_2015_data_leakage_rm#3</w:t>
            </w:r>
            <w:r w:rsidR="007D5265">
              <w:t>_type2</w:t>
            </w:r>
          </w:p>
        </w:tc>
      </w:tr>
      <w:tr w:rsidR="007C7EF9" w:rsidRPr="0062752D" w14:paraId="08D20ED3" w14:textId="77777777" w:rsidTr="008E0897">
        <w:trPr>
          <w:trHeight w:val="274"/>
        </w:trPr>
        <w:tc>
          <w:tcPr>
            <w:tcW w:w="2160" w:type="dxa"/>
          </w:tcPr>
          <w:p w14:paraId="39E926D3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MD5</w:t>
            </w:r>
          </w:p>
        </w:tc>
        <w:tc>
          <w:tcPr>
            <w:tcW w:w="7191" w:type="dxa"/>
          </w:tcPr>
          <w:p w14:paraId="40835148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858C7250183A44DD83EB706F3F178990</w:t>
            </w:r>
          </w:p>
        </w:tc>
      </w:tr>
      <w:tr w:rsidR="007C7EF9" w:rsidRPr="0062752D" w14:paraId="3616B2B4" w14:textId="77777777" w:rsidTr="008E0897">
        <w:trPr>
          <w:trHeight w:val="274"/>
        </w:trPr>
        <w:tc>
          <w:tcPr>
            <w:tcW w:w="2160" w:type="dxa"/>
          </w:tcPr>
          <w:p w14:paraId="7D8F7C0E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SHA-1</w:t>
            </w:r>
          </w:p>
        </w:tc>
        <w:tc>
          <w:tcPr>
            <w:tcW w:w="7191" w:type="dxa"/>
          </w:tcPr>
          <w:p w14:paraId="04972943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471D3EEDCA9ADD872FC0708297284E1960FF44F8</w:t>
            </w:r>
          </w:p>
        </w:tc>
      </w:tr>
      <w:tr w:rsidR="007C7EF9" w:rsidRPr="0062752D" w14:paraId="3C23AC8E" w14:textId="77777777" w:rsidTr="008E0897">
        <w:trPr>
          <w:trHeight w:val="274"/>
        </w:trPr>
        <w:tc>
          <w:tcPr>
            <w:tcW w:w="2160" w:type="dxa"/>
          </w:tcPr>
          <w:p w14:paraId="1FD2622F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Imaging S/W</w:t>
            </w:r>
          </w:p>
        </w:tc>
        <w:tc>
          <w:tcPr>
            <w:tcW w:w="7191" w:type="dxa"/>
          </w:tcPr>
          <w:p w14:paraId="650D60CA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FTK Imager 3.3.0.5</w:t>
            </w:r>
            <w:r w:rsidR="001D04B6" w:rsidRPr="00242CF0">
              <w:t xml:space="preserve"> + bchunk</w:t>
            </w:r>
            <w:r w:rsidR="001D04B6" w:rsidRPr="00242CF0">
              <w:rPr>
                <w:rStyle w:val="FootnoteReference"/>
              </w:rPr>
              <w:footnoteReference w:id="10"/>
            </w:r>
          </w:p>
        </w:tc>
      </w:tr>
      <w:tr w:rsidR="007C7EF9" w:rsidRPr="0062752D" w14:paraId="50853B3F" w14:textId="77777777" w:rsidTr="008E0897">
        <w:trPr>
          <w:trHeight w:val="274"/>
        </w:trPr>
        <w:tc>
          <w:tcPr>
            <w:tcW w:w="2160" w:type="dxa"/>
          </w:tcPr>
          <w:p w14:paraId="3F9F94A9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Image Format</w:t>
            </w:r>
          </w:p>
        </w:tc>
        <w:tc>
          <w:tcPr>
            <w:tcW w:w="7191" w:type="dxa"/>
          </w:tcPr>
          <w:p w14:paraId="6816DF66" w14:textId="77777777" w:rsidR="001D04B6" w:rsidRPr="00242CF0" w:rsidRDefault="001D04B6" w:rsidP="008E0897">
            <w:pPr>
              <w:tabs>
                <w:tab w:val="left" w:pos="1800"/>
              </w:tabs>
            </w:pPr>
            <w:r w:rsidRPr="00242CF0">
              <w:t>DD converted from ‘RAW + CUE’</w:t>
            </w:r>
            <w:r w:rsidR="00E316D8">
              <w:t xml:space="preserve"> using bchunk</w:t>
            </w:r>
          </w:p>
        </w:tc>
      </w:tr>
      <w:tr w:rsidR="007C7EF9" w:rsidRPr="0062752D" w14:paraId="12162ADD" w14:textId="77777777" w:rsidTr="008E0897">
        <w:trPr>
          <w:trHeight w:val="274"/>
        </w:trPr>
        <w:tc>
          <w:tcPr>
            <w:tcW w:w="2160" w:type="dxa"/>
          </w:tcPr>
          <w:p w14:paraId="223ECF02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Bytes per Sector</w:t>
            </w:r>
          </w:p>
        </w:tc>
        <w:tc>
          <w:tcPr>
            <w:tcW w:w="7191" w:type="dxa"/>
          </w:tcPr>
          <w:p w14:paraId="5E984183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2,048</w:t>
            </w:r>
          </w:p>
        </w:tc>
      </w:tr>
      <w:tr w:rsidR="007C7EF9" w:rsidRPr="0062752D" w14:paraId="69B0B7B4" w14:textId="77777777" w:rsidTr="008E0897">
        <w:trPr>
          <w:trHeight w:val="274"/>
        </w:trPr>
        <w:tc>
          <w:tcPr>
            <w:tcW w:w="2160" w:type="dxa"/>
          </w:tcPr>
          <w:p w14:paraId="777725D1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Total Sectors</w:t>
            </w:r>
          </w:p>
        </w:tc>
        <w:tc>
          <w:tcPr>
            <w:tcW w:w="7191" w:type="dxa"/>
          </w:tcPr>
          <w:p w14:paraId="30F2B258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52,514</w:t>
            </w:r>
          </w:p>
        </w:tc>
      </w:tr>
      <w:tr w:rsidR="007C7EF9" w:rsidRPr="0062752D" w14:paraId="0637C131" w14:textId="77777777" w:rsidTr="008E0897">
        <w:trPr>
          <w:trHeight w:val="274"/>
        </w:trPr>
        <w:tc>
          <w:tcPr>
            <w:tcW w:w="2160" w:type="dxa"/>
          </w:tcPr>
          <w:p w14:paraId="3B845726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Total Size</w:t>
            </w:r>
          </w:p>
        </w:tc>
        <w:tc>
          <w:tcPr>
            <w:tcW w:w="7191" w:type="dxa"/>
          </w:tcPr>
          <w:p w14:paraId="5F100FB7" w14:textId="77777777" w:rsidR="007C7EF9" w:rsidRPr="00242CF0" w:rsidRDefault="007C7EF9" w:rsidP="000E5A13">
            <w:pPr>
              <w:tabs>
                <w:tab w:val="left" w:pos="1800"/>
              </w:tabs>
            </w:pPr>
            <w:r w:rsidRPr="00242CF0">
              <w:t>102.57 MB (107,548,672 bytes)</w:t>
            </w:r>
          </w:p>
        </w:tc>
      </w:tr>
      <w:tr w:rsidR="007C7EF9" w:rsidRPr="0062752D" w14:paraId="6EEECF7D" w14:textId="77777777" w:rsidTr="008E0897">
        <w:trPr>
          <w:trHeight w:val="274"/>
        </w:trPr>
        <w:tc>
          <w:tcPr>
            <w:tcW w:w="2160" w:type="dxa"/>
          </w:tcPr>
          <w:p w14:paraId="23FB22E2" w14:textId="77777777" w:rsidR="007C7EF9" w:rsidRPr="00242CF0" w:rsidRDefault="00242CF0" w:rsidP="000E5A13">
            <w:pPr>
              <w:tabs>
                <w:tab w:val="left" w:pos="1800"/>
              </w:tabs>
            </w:pPr>
            <w:r>
              <w:t>Compressed</w:t>
            </w:r>
            <w:r w:rsidRPr="003853B2">
              <w:t xml:space="preserve"> </w:t>
            </w:r>
            <w:r w:rsidR="007C7EF9" w:rsidRPr="00242CF0">
              <w:t>Size</w:t>
            </w:r>
          </w:p>
        </w:tc>
        <w:tc>
          <w:tcPr>
            <w:tcW w:w="7191" w:type="dxa"/>
          </w:tcPr>
          <w:p w14:paraId="747606C6" w14:textId="77777777" w:rsidR="007C7EF9" w:rsidRPr="009200B9" w:rsidRDefault="00474E39" w:rsidP="000E5A13">
            <w:pPr>
              <w:tabs>
                <w:tab w:val="left" w:pos="1800"/>
              </w:tabs>
            </w:pPr>
            <w:r w:rsidRPr="009200B9">
              <w:t>78.6 MB (82,511,830 bytes)</w:t>
            </w:r>
            <w:r w:rsidR="007C7EF9" w:rsidRPr="009200B9">
              <w:t xml:space="preserve"> </w:t>
            </w:r>
            <w:r w:rsidR="007C7EF9" w:rsidRPr="009200B9">
              <w:sym w:font="Wingdings" w:char="F0DF"/>
            </w:r>
            <w:r w:rsidR="007C7EF9" w:rsidRPr="009200B9">
              <w:t xml:space="preserve"> compressed by 7zip</w:t>
            </w:r>
          </w:p>
        </w:tc>
      </w:tr>
    </w:tbl>
    <w:p w14:paraId="5A9AEE76" w14:textId="77777777" w:rsidR="00F817E6" w:rsidRPr="00F817E6" w:rsidRDefault="00F817E6" w:rsidP="00F817E6">
      <w:pPr>
        <w:jc w:val="both"/>
        <w:rPr>
          <w:b/>
          <w:szCs w:val="26"/>
        </w:rPr>
      </w:pPr>
    </w:p>
    <w:p w14:paraId="04BB0F0B" w14:textId="77777777" w:rsidR="00252E20" w:rsidRDefault="00252E20" w:rsidP="00252E20">
      <w:pPr>
        <w:pStyle w:val="Heading2"/>
      </w:pPr>
      <w:bookmarkStart w:id="22" w:name="_Toc417982398"/>
      <w:bookmarkStart w:id="23" w:name="_Toc417984247"/>
      <w:bookmarkStart w:id="24" w:name="_Toc418595378"/>
      <w:r>
        <w:t>Removable Media #3 (RM#3) – ‘</w:t>
      </w:r>
      <w:r w:rsidR="00550F80">
        <w:t>EnCase</w:t>
      </w:r>
      <w:r>
        <w:t>’</w:t>
      </w:r>
      <w:r w:rsidRPr="001314FB">
        <w:t xml:space="preserve"> Image</w:t>
      </w:r>
      <w:bookmarkEnd w:id="22"/>
      <w:bookmarkEnd w:id="23"/>
      <w:bookmarkEnd w:id="24"/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160"/>
        <w:gridCol w:w="7191"/>
      </w:tblGrid>
      <w:tr w:rsidR="003853B2" w:rsidRPr="0080047F" w14:paraId="3EFCE957" w14:textId="77777777" w:rsidTr="008E0897">
        <w:trPr>
          <w:trHeight w:val="274"/>
        </w:trPr>
        <w:tc>
          <w:tcPr>
            <w:tcW w:w="2160" w:type="dxa"/>
            <w:shd w:val="clear" w:color="auto" w:fill="2F5496" w:themeFill="accent5" w:themeFillShade="BF"/>
            <w:vAlign w:val="center"/>
          </w:tcPr>
          <w:p w14:paraId="173CDB3C" w14:textId="77777777" w:rsidR="003853B2" w:rsidRPr="00242CF0" w:rsidRDefault="003853B2" w:rsidP="000E5A13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242CF0">
              <w:rPr>
                <w:b/>
                <w:color w:val="FFFFFF" w:themeColor="background1"/>
              </w:rPr>
              <w:t>Item</w:t>
            </w:r>
          </w:p>
        </w:tc>
        <w:tc>
          <w:tcPr>
            <w:tcW w:w="7191" w:type="dxa"/>
            <w:shd w:val="clear" w:color="auto" w:fill="2F5496" w:themeFill="accent5" w:themeFillShade="BF"/>
            <w:vAlign w:val="center"/>
          </w:tcPr>
          <w:p w14:paraId="14B35628" w14:textId="77777777" w:rsidR="003853B2" w:rsidRPr="00242CF0" w:rsidRDefault="003853B2" w:rsidP="000E5A13">
            <w:pPr>
              <w:tabs>
                <w:tab w:val="left" w:pos="1800"/>
              </w:tabs>
              <w:rPr>
                <w:b/>
                <w:color w:val="FFFFFF" w:themeColor="background1"/>
              </w:rPr>
            </w:pPr>
            <w:r w:rsidRPr="00242CF0">
              <w:rPr>
                <w:b/>
                <w:color w:val="FFFFFF" w:themeColor="background1"/>
              </w:rPr>
              <w:t>Detailed Information</w:t>
            </w:r>
          </w:p>
        </w:tc>
      </w:tr>
      <w:tr w:rsidR="003853B2" w:rsidRPr="00D1433B" w14:paraId="70BD9997" w14:textId="77777777" w:rsidTr="008E0897">
        <w:trPr>
          <w:trHeight w:val="274"/>
        </w:trPr>
        <w:tc>
          <w:tcPr>
            <w:tcW w:w="2160" w:type="dxa"/>
          </w:tcPr>
          <w:p w14:paraId="079079EA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Filename</w:t>
            </w:r>
          </w:p>
        </w:tc>
        <w:tc>
          <w:tcPr>
            <w:tcW w:w="7191" w:type="dxa"/>
          </w:tcPr>
          <w:p w14:paraId="4CA1A82D" w14:textId="77777777" w:rsidR="003853B2" w:rsidRPr="00242CF0" w:rsidRDefault="003853B2" w:rsidP="00242CF0">
            <w:pPr>
              <w:tabs>
                <w:tab w:val="left" w:pos="1800"/>
              </w:tabs>
            </w:pPr>
            <w:r w:rsidRPr="00242CF0">
              <w:t>cfreds_2015_data_leakage_rm#3</w:t>
            </w:r>
            <w:r w:rsidR="007D5265">
              <w:t>_type3</w:t>
            </w:r>
          </w:p>
        </w:tc>
      </w:tr>
      <w:tr w:rsidR="003853B2" w:rsidRPr="00D1433B" w14:paraId="54610A6F" w14:textId="77777777" w:rsidTr="008E0897">
        <w:trPr>
          <w:trHeight w:val="274"/>
        </w:trPr>
        <w:tc>
          <w:tcPr>
            <w:tcW w:w="2160" w:type="dxa"/>
          </w:tcPr>
          <w:p w14:paraId="34BA2E7E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MD5</w:t>
            </w:r>
          </w:p>
        </w:tc>
        <w:tc>
          <w:tcPr>
            <w:tcW w:w="7191" w:type="dxa"/>
          </w:tcPr>
          <w:p w14:paraId="65965C55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DF914108FB3D86744EB688EBA482FBDF</w:t>
            </w:r>
          </w:p>
        </w:tc>
      </w:tr>
      <w:tr w:rsidR="003853B2" w:rsidRPr="00D1433B" w14:paraId="778E4E13" w14:textId="77777777" w:rsidTr="008E0897">
        <w:trPr>
          <w:trHeight w:val="274"/>
        </w:trPr>
        <w:tc>
          <w:tcPr>
            <w:tcW w:w="2160" w:type="dxa"/>
          </w:tcPr>
          <w:p w14:paraId="29DA3132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SHA-1</w:t>
            </w:r>
          </w:p>
        </w:tc>
        <w:tc>
          <w:tcPr>
            <w:tcW w:w="7191" w:type="dxa"/>
          </w:tcPr>
          <w:p w14:paraId="329E2215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7F3C2EB1F1E2DB97BE6E963625402A0E362A532C</w:t>
            </w:r>
          </w:p>
        </w:tc>
      </w:tr>
      <w:tr w:rsidR="003853B2" w:rsidRPr="00D1433B" w14:paraId="4A78DBDD" w14:textId="77777777" w:rsidTr="008E0897">
        <w:trPr>
          <w:trHeight w:val="274"/>
        </w:trPr>
        <w:tc>
          <w:tcPr>
            <w:tcW w:w="2160" w:type="dxa"/>
          </w:tcPr>
          <w:p w14:paraId="295635ED" w14:textId="77777777" w:rsidR="003853B2" w:rsidRPr="00242CF0" w:rsidRDefault="003853B2" w:rsidP="001D04B6">
            <w:pPr>
              <w:tabs>
                <w:tab w:val="right" w:pos="1944"/>
              </w:tabs>
            </w:pPr>
            <w:r w:rsidRPr="00242CF0">
              <w:t>Imaging S/W</w:t>
            </w:r>
            <w:r w:rsidR="001D04B6" w:rsidRPr="00242CF0">
              <w:tab/>
            </w:r>
          </w:p>
        </w:tc>
        <w:tc>
          <w:tcPr>
            <w:tcW w:w="7191" w:type="dxa"/>
          </w:tcPr>
          <w:p w14:paraId="6B5F84DC" w14:textId="77777777" w:rsidR="003853B2" w:rsidRPr="00242CF0" w:rsidRDefault="001F43A3" w:rsidP="003853B2">
            <w:pPr>
              <w:tabs>
                <w:tab w:val="left" w:pos="1800"/>
              </w:tabs>
            </w:pPr>
            <w:r>
              <w:t>EnCase Imager 7.09.00.111</w:t>
            </w:r>
          </w:p>
        </w:tc>
      </w:tr>
      <w:tr w:rsidR="003853B2" w:rsidRPr="00D1433B" w14:paraId="723FB001" w14:textId="77777777" w:rsidTr="008E0897">
        <w:trPr>
          <w:trHeight w:val="274"/>
        </w:trPr>
        <w:tc>
          <w:tcPr>
            <w:tcW w:w="2160" w:type="dxa"/>
          </w:tcPr>
          <w:p w14:paraId="19979583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Image Format</w:t>
            </w:r>
          </w:p>
        </w:tc>
        <w:tc>
          <w:tcPr>
            <w:tcW w:w="7191" w:type="dxa"/>
          </w:tcPr>
          <w:p w14:paraId="674F8F77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E01 (Expert Witness Compression Format)</w:t>
            </w:r>
          </w:p>
        </w:tc>
      </w:tr>
      <w:tr w:rsidR="003853B2" w:rsidRPr="00D1433B" w14:paraId="1A51BBAB" w14:textId="77777777" w:rsidTr="008E0897">
        <w:trPr>
          <w:trHeight w:val="274"/>
        </w:trPr>
        <w:tc>
          <w:tcPr>
            <w:tcW w:w="2160" w:type="dxa"/>
          </w:tcPr>
          <w:p w14:paraId="10500629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Compression</w:t>
            </w:r>
          </w:p>
        </w:tc>
        <w:tc>
          <w:tcPr>
            <w:tcW w:w="7191" w:type="dxa"/>
          </w:tcPr>
          <w:p w14:paraId="690906AB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Best (smallest)</w:t>
            </w:r>
          </w:p>
        </w:tc>
      </w:tr>
      <w:tr w:rsidR="003853B2" w:rsidRPr="00D1433B" w14:paraId="002618BD" w14:textId="77777777" w:rsidTr="008E0897">
        <w:trPr>
          <w:trHeight w:val="274"/>
        </w:trPr>
        <w:tc>
          <w:tcPr>
            <w:tcW w:w="2160" w:type="dxa"/>
          </w:tcPr>
          <w:p w14:paraId="4C995807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Bytes per Sector</w:t>
            </w:r>
          </w:p>
        </w:tc>
        <w:tc>
          <w:tcPr>
            <w:tcW w:w="7191" w:type="dxa"/>
          </w:tcPr>
          <w:p w14:paraId="31D2D445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2,048</w:t>
            </w:r>
          </w:p>
        </w:tc>
      </w:tr>
      <w:tr w:rsidR="003853B2" w:rsidRPr="00D1433B" w14:paraId="5363C647" w14:textId="77777777" w:rsidTr="008E0897">
        <w:trPr>
          <w:trHeight w:val="274"/>
        </w:trPr>
        <w:tc>
          <w:tcPr>
            <w:tcW w:w="2160" w:type="dxa"/>
          </w:tcPr>
          <w:p w14:paraId="508FAA94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Total Sectors</w:t>
            </w:r>
          </w:p>
        </w:tc>
        <w:tc>
          <w:tcPr>
            <w:tcW w:w="7191" w:type="dxa"/>
          </w:tcPr>
          <w:p w14:paraId="328FD825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52,513</w:t>
            </w:r>
          </w:p>
        </w:tc>
      </w:tr>
      <w:tr w:rsidR="003853B2" w:rsidRPr="00D1433B" w14:paraId="49D49FC2" w14:textId="77777777" w:rsidTr="008E0897">
        <w:trPr>
          <w:trHeight w:val="274"/>
        </w:trPr>
        <w:tc>
          <w:tcPr>
            <w:tcW w:w="2160" w:type="dxa"/>
          </w:tcPr>
          <w:p w14:paraId="35BA6C88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Total Size</w:t>
            </w:r>
          </w:p>
        </w:tc>
        <w:tc>
          <w:tcPr>
            <w:tcW w:w="7191" w:type="dxa"/>
          </w:tcPr>
          <w:p w14:paraId="4BE275F9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102.56 MB (107,546,624 bytes)</w:t>
            </w:r>
          </w:p>
        </w:tc>
      </w:tr>
      <w:tr w:rsidR="003853B2" w:rsidRPr="00D1433B" w14:paraId="30E3B4EF" w14:textId="77777777" w:rsidTr="008E0897">
        <w:trPr>
          <w:trHeight w:val="274"/>
        </w:trPr>
        <w:tc>
          <w:tcPr>
            <w:tcW w:w="2160" w:type="dxa"/>
          </w:tcPr>
          <w:p w14:paraId="7D01A832" w14:textId="77777777" w:rsidR="003853B2" w:rsidRPr="00242CF0" w:rsidRDefault="00242CF0" w:rsidP="003853B2">
            <w:pPr>
              <w:tabs>
                <w:tab w:val="left" w:pos="1800"/>
              </w:tabs>
            </w:pPr>
            <w:r>
              <w:t>Compressed</w:t>
            </w:r>
            <w:r w:rsidRPr="003853B2">
              <w:t xml:space="preserve"> </w:t>
            </w:r>
            <w:r w:rsidR="003853B2" w:rsidRPr="00242CF0">
              <w:t>Size</w:t>
            </w:r>
          </w:p>
        </w:tc>
        <w:tc>
          <w:tcPr>
            <w:tcW w:w="7191" w:type="dxa"/>
          </w:tcPr>
          <w:p w14:paraId="439E7462" w14:textId="77777777" w:rsidR="003853B2" w:rsidRPr="00242CF0" w:rsidRDefault="003853B2" w:rsidP="003853B2">
            <w:pPr>
              <w:tabs>
                <w:tab w:val="left" w:pos="1800"/>
              </w:tabs>
            </w:pPr>
            <w:r w:rsidRPr="00242CF0">
              <w:t>90.21 MB (94,594,894 bytes)</w:t>
            </w:r>
          </w:p>
        </w:tc>
      </w:tr>
      <w:tr w:rsidR="00F42171" w:rsidRPr="004B4443" w14:paraId="34123B16" w14:textId="77777777" w:rsidTr="003853B2">
        <w:trPr>
          <w:trHeight w:val="42"/>
        </w:trPr>
        <w:tc>
          <w:tcPr>
            <w:tcW w:w="2160" w:type="dxa"/>
          </w:tcPr>
          <w:p w14:paraId="2AA10CCB" w14:textId="77777777" w:rsidR="00F42171" w:rsidRPr="00B97BA3" w:rsidRDefault="00F42171" w:rsidP="00F42171">
            <w:pPr>
              <w:tabs>
                <w:tab w:val="left" w:pos="1800"/>
              </w:tabs>
              <w:rPr>
                <w:rFonts w:ascii="Calibri" w:eastAsia="Malgun Gothic" w:hAnsi="Calibri" w:cs="Times New Roman"/>
                <w:sz w:val="20"/>
                <w:szCs w:val="20"/>
              </w:rPr>
            </w:pPr>
            <w:r w:rsidRPr="00242CF0">
              <w:rPr>
                <w:rFonts w:ascii="Calibri" w:eastAsia="Malgun Gothic" w:hAnsi="Calibri" w:cs="Times New Roman"/>
              </w:rPr>
              <w:t xml:space="preserve">Read Errors </w:t>
            </w:r>
            <w:r w:rsidRPr="00B97BA3">
              <w:rPr>
                <w:rFonts w:ascii="Calibri" w:eastAsia="Malgun Gothic" w:hAnsi="Calibri" w:cs="Times New Roman"/>
                <w:sz w:val="16"/>
                <w:szCs w:val="20"/>
              </w:rPr>
              <w:t>(</w:t>
            </w:r>
            <w:r w:rsidRPr="00721CB5">
              <w:rPr>
                <w:rFonts w:ascii="Calibri" w:eastAsia="Malgun Gothic" w:hAnsi="Calibri" w:cs="Times New Roman"/>
                <w:sz w:val="16"/>
                <w:szCs w:val="20"/>
              </w:rPr>
              <w:t>Sector No.</w:t>
            </w:r>
            <w:r w:rsidRPr="00B97BA3">
              <w:rPr>
                <w:rFonts w:ascii="Calibri" w:eastAsia="Malgun Gothic" w:hAnsi="Calibri" w:cs="Times New Roman"/>
                <w:sz w:val="16"/>
                <w:szCs w:val="20"/>
              </w:rPr>
              <w:t>)</w:t>
            </w:r>
          </w:p>
        </w:tc>
        <w:tc>
          <w:tcPr>
            <w:tcW w:w="7191" w:type="dxa"/>
          </w:tcPr>
          <w:p w14:paraId="7F7484A9" w14:textId="77777777" w:rsidR="00F42171" w:rsidRPr="0053012C" w:rsidRDefault="00F42171" w:rsidP="00F42171">
            <w:pPr>
              <w:tabs>
                <w:tab w:val="left" w:pos="1800"/>
              </w:tabs>
              <w:rPr>
                <w:sz w:val="16"/>
                <w:szCs w:val="16"/>
              </w:rPr>
            </w:pPr>
            <w:r w:rsidRPr="0053012C">
              <w:rPr>
                <w:sz w:val="16"/>
                <w:szCs w:val="16"/>
              </w:rPr>
              <w:t>(321), (51,213), (51,233), (51,244), (51,265), (51,276), (51,297), (51,308), (51,329), (51,340), (51,361), (51,372), (51,393), (52,472), (52,481), (52,500)</w:t>
            </w:r>
          </w:p>
        </w:tc>
      </w:tr>
    </w:tbl>
    <w:p w14:paraId="3A717FDA" w14:textId="77777777" w:rsidR="007C1E2A" w:rsidRPr="00A40810" w:rsidRDefault="007C1E2A" w:rsidP="007C1E2A">
      <w:pPr>
        <w:pStyle w:val="Heading1"/>
      </w:pPr>
      <w:bookmarkStart w:id="25" w:name="_Toc418595379"/>
      <w:r w:rsidRPr="00A40810">
        <w:lastRenderedPageBreak/>
        <w:t xml:space="preserve">Digital Forensics </w:t>
      </w:r>
      <w:r w:rsidRPr="003D1A01">
        <w:t>Practice</w:t>
      </w:r>
      <w:r>
        <w:t xml:space="preserve"> </w:t>
      </w:r>
      <w:r w:rsidRPr="00A40810">
        <w:t>Points</w:t>
      </w:r>
      <w:bookmarkEnd w:id="25"/>
    </w:p>
    <w:p w14:paraId="2F42A543" w14:textId="77777777" w:rsidR="00AC7070" w:rsidRDefault="00AC7070" w:rsidP="007C1E2A">
      <w:pPr>
        <w:tabs>
          <w:tab w:val="left" w:pos="1800"/>
        </w:tabs>
        <w:jc w:val="both"/>
        <w:rPr>
          <w:rFonts w:ascii="Times New Roman" w:hAnsi="Times New Roman" w:cs="Times New Roman"/>
        </w:rPr>
      </w:pPr>
    </w:p>
    <w:p w14:paraId="2ACAD7BA" w14:textId="77777777" w:rsidR="007C1E2A" w:rsidRPr="008B12F5" w:rsidRDefault="007C1E2A" w:rsidP="007C1E2A">
      <w:pPr>
        <w:tabs>
          <w:tab w:val="left" w:pos="1800"/>
        </w:tabs>
        <w:jc w:val="both"/>
        <w:rPr>
          <w:rFonts w:ascii="Times New Roman" w:hAnsi="Times New Roman" w:cs="Times New Roman"/>
        </w:rPr>
      </w:pPr>
      <w:r w:rsidRPr="008B12F5">
        <w:rPr>
          <w:rFonts w:ascii="Times New Roman" w:hAnsi="Times New Roman" w:cs="Times New Roman"/>
        </w:rPr>
        <w:t xml:space="preserve">The followings are the </w:t>
      </w:r>
      <w:r w:rsidR="00BB43DF">
        <w:rPr>
          <w:rFonts w:ascii="Times New Roman" w:hAnsi="Times New Roman" w:cs="Times New Roman"/>
        </w:rPr>
        <w:t xml:space="preserve">summary of </w:t>
      </w:r>
      <w:r w:rsidRPr="008B12F5">
        <w:rPr>
          <w:rFonts w:ascii="Times New Roman" w:hAnsi="Times New Roman" w:cs="Times New Roman"/>
        </w:rPr>
        <w:t xml:space="preserve">detailed practice points </w:t>
      </w:r>
      <w:r w:rsidR="0082579F">
        <w:rPr>
          <w:rFonts w:ascii="Times New Roman" w:hAnsi="Times New Roman" w:cs="Times New Roman"/>
        </w:rPr>
        <w:t>related to above</w:t>
      </w:r>
      <w:r w:rsidRPr="008B12F5">
        <w:rPr>
          <w:rFonts w:ascii="Times New Roman" w:hAnsi="Times New Roman" w:cs="Times New Roman"/>
        </w:rPr>
        <w:t xml:space="preserve"> image</w:t>
      </w:r>
      <w:r w:rsidR="0082579F">
        <w:rPr>
          <w:rFonts w:ascii="Times New Roman" w:hAnsi="Times New Roman" w:cs="Times New Roman"/>
        </w:rPr>
        <w:t>s</w:t>
      </w:r>
      <w:r w:rsidRPr="008B12F5">
        <w:rPr>
          <w:rFonts w:ascii="Times New Roman" w:hAnsi="Times New Roman" w:cs="Times New Roman"/>
        </w:rPr>
        <w:t>.</w:t>
      </w:r>
    </w:p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1889"/>
        <w:gridCol w:w="5053"/>
        <w:gridCol w:w="2430"/>
      </w:tblGrid>
      <w:tr w:rsidR="007C1E2A" w14:paraId="19CE75CD" w14:textId="77777777" w:rsidTr="00AC7070">
        <w:trPr>
          <w:trHeight w:val="264"/>
        </w:trPr>
        <w:tc>
          <w:tcPr>
            <w:tcW w:w="1889" w:type="dxa"/>
            <w:shd w:val="clear" w:color="auto" w:fill="2F5496" w:themeFill="accent5" w:themeFillShade="BF"/>
          </w:tcPr>
          <w:p w14:paraId="42C2D2FC" w14:textId="77777777" w:rsidR="007C1E2A" w:rsidRPr="00137DE2" w:rsidRDefault="007C1E2A" w:rsidP="00945396">
            <w:pPr>
              <w:tabs>
                <w:tab w:val="left" w:pos="1800"/>
              </w:tabs>
              <w:jc w:val="center"/>
              <w:rPr>
                <w:b/>
                <w:color w:val="FFFFFF" w:themeColor="background1"/>
              </w:rPr>
            </w:pPr>
            <w:r w:rsidRPr="009F7794">
              <w:rPr>
                <w:b/>
                <w:color w:val="FFFFFF" w:themeColor="background1"/>
              </w:rPr>
              <w:t>Practice</w:t>
            </w:r>
            <w:r>
              <w:rPr>
                <w:b/>
                <w:color w:val="FFFFFF" w:themeColor="background1"/>
              </w:rPr>
              <w:t xml:space="preserve"> </w:t>
            </w:r>
            <w:r w:rsidR="00945396">
              <w:rPr>
                <w:b/>
                <w:color w:val="FFFFFF" w:themeColor="background1"/>
              </w:rPr>
              <w:t>Point</w:t>
            </w:r>
          </w:p>
        </w:tc>
        <w:tc>
          <w:tcPr>
            <w:tcW w:w="5053" w:type="dxa"/>
            <w:shd w:val="clear" w:color="auto" w:fill="2F5496" w:themeFill="accent5" w:themeFillShade="BF"/>
          </w:tcPr>
          <w:p w14:paraId="4724F446" w14:textId="77777777" w:rsidR="007C1E2A" w:rsidRPr="00137DE2" w:rsidRDefault="007C1E2A" w:rsidP="006B612F">
            <w:pPr>
              <w:tabs>
                <w:tab w:val="left" w:pos="1800"/>
              </w:tabs>
              <w:jc w:val="center"/>
              <w:rPr>
                <w:b/>
                <w:color w:val="FFFFFF" w:themeColor="background1"/>
              </w:rPr>
            </w:pPr>
            <w:r w:rsidRPr="00137DE2">
              <w:rPr>
                <w:b/>
                <w:color w:val="FFFFFF" w:themeColor="background1"/>
              </w:rPr>
              <w:t>Description</w:t>
            </w:r>
          </w:p>
        </w:tc>
        <w:tc>
          <w:tcPr>
            <w:tcW w:w="2430" w:type="dxa"/>
            <w:shd w:val="clear" w:color="auto" w:fill="2F5496" w:themeFill="accent5" w:themeFillShade="BF"/>
          </w:tcPr>
          <w:p w14:paraId="6FBBFC64" w14:textId="77777777" w:rsidR="007C1E2A" w:rsidRPr="00137DE2" w:rsidRDefault="007C1E2A" w:rsidP="006B612F">
            <w:pPr>
              <w:tabs>
                <w:tab w:val="left" w:pos="1800"/>
              </w:tabs>
              <w:jc w:val="center"/>
              <w:rPr>
                <w:b/>
                <w:color w:val="FFFFFF" w:themeColor="background1"/>
              </w:rPr>
            </w:pPr>
            <w:r w:rsidRPr="00137DE2">
              <w:rPr>
                <w:b/>
                <w:color w:val="FFFFFF" w:themeColor="background1"/>
              </w:rPr>
              <w:t>Note</w:t>
            </w:r>
          </w:p>
        </w:tc>
      </w:tr>
      <w:tr w:rsidR="007C1E2A" w14:paraId="3FA38616" w14:textId="77777777" w:rsidTr="00AC7070">
        <w:trPr>
          <w:trHeight w:val="3393"/>
        </w:trPr>
        <w:tc>
          <w:tcPr>
            <w:tcW w:w="1889" w:type="dxa"/>
          </w:tcPr>
          <w:p w14:paraId="2089FB7D" w14:textId="77777777" w:rsidR="007C1E2A" w:rsidRDefault="007C1E2A" w:rsidP="006B612F">
            <w:pPr>
              <w:tabs>
                <w:tab w:val="left" w:pos="1800"/>
              </w:tabs>
            </w:pPr>
            <w:r>
              <w:t xml:space="preserve">Understanding </w:t>
            </w:r>
          </w:p>
          <w:p w14:paraId="68819EDC" w14:textId="77777777" w:rsidR="007C1E2A" w:rsidRDefault="007C1E2A" w:rsidP="006B612F">
            <w:pPr>
              <w:tabs>
                <w:tab w:val="left" w:pos="1800"/>
              </w:tabs>
            </w:pPr>
            <w:r>
              <w:t>Types of Data Leakage</w:t>
            </w:r>
          </w:p>
        </w:tc>
        <w:tc>
          <w:tcPr>
            <w:tcW w:w="5053" w:type="dxa"/>
          </w:tcPr>
          <w:p w14:paraId="4FB83D74" w14:textId="77777777" w:rsidR="007C1E2A" w:rsidRDefault="007C1E2A" w:rsidP="006B612F">
            <w:pPr>
              <w:tabs>
                <w:tab w:val="left" w:pos="1800"/>
              </w:tabs>
              <w:jc w:val="both"/>
            </w:pPr>
            <w:r>
              <w:t>- Storage devices</w:t>
            </w:r>
          </w:p>
          <w:p w14:paraId="6A1A7BAE" w14:textId="77777777" w:rsidR="007C1E2A" w:rsidRPr="00FC58F7" w:rsidRDefault="007C1E2A" w:rsidP="006B612F">
            <w:pPr>
              <w:pStyle w:val="ListParagraph"/>
              <w:numPr>
                <w:ilvl w:val="0"/>
                <w:numId w:val="5"/>
              </w:numPr>
              <w:tabs>
                <w:tab w:val="left" w:pos="1800"/>
              </w:tabs>
              <w:jc w:val="both"/>
              <w:rPr>
                <w:u w:val="single"/>
              </w:rPr>
            </w:pPr>
            <w:r w:rsidRPr="00FC58F7">
              <w:rPr>
                <w:u w:val="single"/>
              </w:rPr>
              <w:t>HDD (Hard Disk Drive)</w:t>
            </w:r>
          </w:p>
          <w:p w14:paraId="1507BBAC" w14:textId="77777777" w:rsidR="007C1E2A" w:rsidRDefault="007C1E2A" w:rsidP="006B612F">
            <w:pPr>
              <w:pStyle w:val="ListParagraph"/>
              <w:numPr>
                <w:ilvl w:val="0"/>
                <w:numId w:val="5"/>
              </w:numPr>
              <w:tabs>
                <w:tab w:val="left" w:pos="1800"/>
              </w:tabs>
              <w:jc w:val="both"/>
            </w:pPr>
            <w:r>
              <w:t>SSD (Solid State Drive)</w:t>
            </w:r>
          </w:p>
          <w:p w14:paraId="64B779D1" w14:textId="77777777" w:rsidR="007C1E2A" w:rsidRPr="00FC58F7" w:rsidRDefault="007C1E2A" w:rsidP="006B612F">
            <w:pPr>
              <w:pStyle w:val="ListParagraph"/>
              <w:numPr>
                <w:ilvl w:val="0"/>
                <w:numId w:val="5"/>
              </w:numPr>
              <w:tabs>
                <w:tab w:val="left" w:pos="1800"/>
              </w:tabs>
              <w:jc w:val="both"/>
              <w:rPr>
                <w:u w:val="single"/>
              </w:rPr>
            </w:pPr>
            <w:r w:rsidRPr="00FC58F7">
              <w:rPr>
                <w:u w:val="single"/>
              </w:rPr>
              <w:t>USB flash drive</w:t>
            </w:r>
          </w:p>
          <w:p w14:paraId="6DC939F0" w14:textId="77777777" w:rsidR="007C1E2A" w:rsidRDefault="007C1E2A" w:rsidP="006B612F">
            <w:pPr>
              <w:pStyle w:val="ListParagraph"/>
              <w:numPr>
                <w:ilvl w:val="0"/>
                <w:numId w:val="5"/>
              </w:numPr>
              <w:tabs>
                <w:tab w:val="left" w:pos="1800"/>
              </w:tabs>
              <w:jc w:val="both"/>
            </w:pPr>
            <w:r>
              <w:t>Flash memory cards</w:t>
            </w:r>
          </w:p>
          <w:p w14:paraId="5BC0A56C" w14:textId="77777777" w:rsidR="007C1E2A" w:rsidRDefault="007C1E2A" w:rsidP="006B612F">
            <w:pPr>
              <w:pStyle w:val="ListParagraph"/>
              <w:numPr>
                <w:ilvl w:val="0"/>
                <w:numId w:val="5"/>
              </w:numPr>
              <w:tabs>
                <w:tab w:val="left" w:pos="1800"/>
              </w:tabs>
              <w:jc w:val="both"/>
            </w:pPr>
            <w:r w:rsidRPr="00FC58F7">
              <w:rPr>
                <w:u w:val="single"/>
              </w:rPr>
              <w:t>CD/DVD</w:t>
            </w:r>
            <w:r>
              <w:t xml:space="preserve"> (with Optical Disk Drive)</w:t>
            </w:r>
          </w:p>
          <w:p w14:paraId="0896F62E" w14:textId="77777777" w:rsidR="007C1E2A" w:rsidRDefault="007C1E2A" w:rsidP="006B612F">
            <w:pPr>
              <w:tabs>
                <w:tab w:val="left" w:pos="1800"/>
              </w:tabs>
              <w:jc w:val="both"/>
            </w:pPr>
            <w:r>
              <w:t>- Network Transmission</w:t>
            </w:r>
          </w:p>
          <w:p w14:paraId="226F034D" w14:textId="77777777" w:rsidR="007C1E2A" w:rsidRPr="00FC58F7" w:rsidRDefault="007C1E2A" w:rsidP="006B612F">
            <w:pPr>
              <w:pStyle w:val="ListParagraph"/>
              <w:numPr>
                <w:ilvl w:val="0"/>
                <w:numId w:val="6"/>
              </w:numPr>
              <w:tabs>
                <w:tab w:val="left" w:pos="1800"/>
              </w:tabs>
              <w:jc w:val="both"/>
              <w:rPr>
                <w:u w:val="single"/>
              </w:rPr>
            </w:pPr>
            <w:r w:rsidRPr="00FC58F7">
              <w:rPr>
                <w:u w:val="single"/>
              </w:rPr>
              <w:t xml:space="preserve">File sharing </w:t>
            </w:r>
          </w:p>
          <w:p w14:paraId="17DE6A7B" w14:textId="77777777" w:rsidR="007C1E2A" w:rsidRDefault="007C1E2A" w:rsidP="006B612F">
            <w:pPr>
              <w:pStyle w:val="ListParagraph"/>
              <w:numPr>
                <w:ilvl w:val="0"/>
                <w:numId w:val="6"/>
              </w:numPr>
              <w:tabs>
                <w:tab w:val="left" w:pos="1800"/>
              </w:tabs>
              <w:jc w:val="both"/>
            </w:pPr>
            <w:r>
              <w:t>Remote Desktop Connection</w:t>
            </w:r>
          </w:p>
          <w:p w14:paraId="4AA7AB6D" w14:textId="77777777" w:rsidR="007C1E2A" w:rsidRPr="00FC58F7" w:rsidRDefault="007C1E2A" w:rsidP="006B612F">
            <w:pPr>
              <w:pStyle w:val="ListParagraph"/>
              <w:numPr>
                <w:ilvl w:val="0"/>
                <w:numId w:val="6"/>
              </w:numPr>
              <w:tabs>
                <w:tab w:val="left" w:pos="1800"/>
              </w:tabs>
              <w:jc w:val="both"/>
              <w:rPr>
                <w:u w:val="single"/>
              </w:rPr>
            </w:pPr>
            <w:r w:rsidRPr="00FC58F7">
              <w:rPr>
                <w:u w:val="single"/>
              </w:rPr>
              <w:t>E-mail</w:t>
            </w:r>
          </w:p>
          <w:p w14:paraId="1D685E06" w14:textId="77777777" w:rsidR="007C1E2A" w:rsidRDefault="007C1E2A" w:rsidP="006B612F">
            <w:pPr>
              <w:pStyle w:val="ListParagraph"/>
              <w:numPr>
                <w:ilvl w:val="0"/>
                <w:numId w:val="6"/>
              </w:numPr>
              <w:tabs>
                <w:tab w:val="left" w:pos="1800"/>
              </w:tabs>
              <w:jc w:val="both"/>
            </w:pPr>
            <w:r>
              <w:t>SNS (Social Network Service)</w:t>
            </w:r>
          </w:p>
          <w:p w14:paraId="47EBD576" w14:textId="77777777" w:rsidR="007C1E2A" w:rsidRPr="00FC58F7" w:rsidRDefault="007C1E2A" w:rsidP="006B612F">
            <w:pPr>
              <w:pStyle w:val="ListParagraph"/>
              <w:numPr>
                <w:ilvl w:val="0"/>
                <w:numId w:val="6"/>
              </w:numPr>
              <w:tabs>
                <w:tab w:val="left" w:pos="1800"/>
              </w:tabs>
              <w:jc w:val="both"/>
              <w:rPr>
                <w:u w:val="single"/>
              </w:rPr>
            </w:pPr>
            <w:r w:rsidRPr="00FC58F7">
              <w:rPr>
                <w:u w:val="single"/>
              </w:rPr>
              <w:t>Cloud services</w:t>
            </w:r>
          </w:p>
          <w:p w14:paraId="3D68DC12" w14:textId="77777777" w:rsidR="007C1E2A" w:rsidRDefault="007C1E2A" w:rsidP="006B612F">
            <w:pPr>
              <w:pStyle w:val="ListParagraph"/>
              <w:numPr>
                <w:ilvl w:val="0"/>
                <w:numId w:val="6"/>
              </w:numPr>
              <w:tabs>
                <w:tab w:val="left" w:pos="1800"/>
              </w:tabs>
              <w:jc w:val="both"/>
            </w:pPr>
            <w:r>
              <w:t>Messenger</w:t>
            </w:r>
          </w:p>
          <w:p w14:paraId="7ACF6DF6" w14:textId="77777777" w:rsidR="007C1E2A" w:rsidRDefault="007C1E2A" w:rsidP="006B612F">
            <w:pPr>
              <w:tabs>
                <w:tab w:val="left" w:pos="1800"/>
              </w:tabs>
              <w:jc w:val="both"/>
            </w:pPr>
            <w:r w:rsidRPr="00A52E72">
              <w:rPr>
                <w:color w:val="808080" w:themeColor="background1" w:themeShade="80"/>
              </w:rPr>
              <w:t xml:space="preserve">* </w:t>
            </w:r>
            <w:r w:rsidRPr="00A52E72">
              <w:rPr>
                <w:color w:val="808080" w:themeColor="background1" w:themeShade="80"/>
                <w:u w:val="single"/>
              </w:rPr>
              <w:t>Underlined parts</w:t>
            </w:r>
            <w:r w:rsidRPr="00A52E72">
              <w:rPr>
                <w:color w:val="808080" w:themeColor="background1" w:themeShade="80"/>
              </w:rPr>
              <w:t xml:space="preserve"> are covered on this image</w:t>
            </w:r>
          </w:p>
        </w:tc>
        <w:tc>
          <w:tcPr>
            <w:tcW w:w="2430" w:type="dxa"/>
          </w:tcPr>
          <w:p w14:paraId="02BA64E4" w14:textId="77777777" w:rsidR="007C1E2A" w:rsidRDefault="007C1E2A" w:rsidP="006B612F">
            <w:pPr>
              <w:tabs>
                <w:tab w:val="left" w:pos="1800"/>
              </w:tabs>
              <w:jc w:val="both"/>
            </w:pPr>
            <w:r>
              <w:t>- Interfaces</w:t>
            </w:r>
          </w:p>
          <w:p w14:paraId="43BD2F4F" w14:textId="77777777" w:rsidR="007C1E2A" w:rsidRDefault="007C1E2A" w:rsidP="006B612F">
            <w:pPr>
              <w:pStyle w:val="ListParagraph"/>
              <w:numPr>
                <w:ilvl w:val="0"/>
                <w:numId w:val="7"/>
              </w:numPr>
              <w:tabs>
                <w:tab w:val="left" w:pos="1800"/>
              </w:tabs>
              <w:jc w:val="both"/>
            </w:pPr>
            <w:r>
              <w:t>ATA</w:t>
            </w:r>
          </w:p>
          <w:p w14:paraId="4BCCB12F" w14:textId="77777777" w:rsidR="007C1E2A" w:rsidRDefault="007C1E2A" w:rsidP="006B612F">
            <w:pPr>
              <w:pStyle w:val="ListParagraph"/>
              <w:numPr>
                <w:ilvl w:val="0"/>
                <w:numId w:val="7"/>
              </w:numPr>
              <w:tabs>
                <w:tab w:val="left" w:pos="1800"/>
              </w:tabs>
              <w:jc w:val="both"/>
            </w:pPr>
            <w:r w:rsidRPr="00FC58F7">
              <w:rPr>
                <w:u w:val="single"/>
              </w:rPr>
              <w:t>SATA</w:t>
            </w:r>
            <w:r>
              <w:t>, eSATA</w:t>
            </w:r>
          </w:p>
          <w:p w14:paraId="06B62D7F" w14:textId="77777777" w:rsidR="007C1E2A" w:rsidRPr="00FC58F7" w:rsidRDefault="007C1E2A" w:rsidP="006B612F">
            <w:pPr>
              <w:pStyle w:val="ListParagraph"/>
              <w:numPr>
                <w:ilvl w:val="0"/>
                <w:numId w:val="7"/>
              </w:numPr>
              <w:tabs>
                <w:tab w:val="left" w:pos="1800"/>
              </w:tabs>
              <w:jc w:val="both"/>
              <w:rPr>
                <w:u w:val="single"/>
              </w:rPr>
            </w:pPr>
            <w:r w:rsidRPr="00FC58F7">
              <w:rPr>
                <w:u w:val="single"/>
              </w:rPr>
              <w:t>USB</w:t>
            </w:r>
          </w:p>
          <w:p w14:paraId="15FC1750" w14:textId="77777777" w:rsidR="007C1E2A" w:rsidRDefault="007C1E2A" w:rsidP="006B612F">
            <w:pPr>
              <w:pStyle w:val="ListParagraph"/>
              <w:numPr>
                <w:ilvl w:val="0"/>
                <w:numId w:val="7"/>
              </w:numPr>
              <w:tabs>
                <w:tab w:val="left" w:pos="1800"/>
              </w:tabs>
              <w:jc w:val="both"/>
            </w:pPr>
            <w:r>
              <w:t>IEEE 1394</w:t>
            </w:r>
          </w:p>
          <w:p w14:paraId="0317180E" w14:textId="77777777" w:rsidR="007C1E2A" w:rsidRDefault="007C1E2A" w:rsidP="006B612F">
            <w:pPr>
              <w:tabs>
                <w:tab w:val="left" w:pos="1800"/>
              </w:tabs>
              <w:jc w:val="both"/>
            </w:pPr>
          </w:p>
          <w:p w14:paraId="28028936" w14:textId="77777777" w:rsidR="007C1E2A" w:rsidRDefault="007C1E2A" w:rsidP="006B612F">
            <w:pPr>
              <w:tabs>
                <w:tab w:val="left" w:pos="1800"/>
              </w:tabs>
              <w:jc w:val="both"/>
            </w:pPr>
            <w:r>
              <w:t>- Network interfaces</w:t>
            </w:r>
          </w:p>
          <w:p w14:paraId="045691F9" w14:textId="77777777" w:rsidR="007C1E2A" w:rsidRPr="00FC58F7" w:rsidRDefault="007C1E2A" w:rsidP="006B612F">
            <w:pPr>
              <w:pStyle w:val="ListParagraph"/>
              <w:numPr>
                <w:ilvl w:val="0"/>
                <w:numId w:val="8"/>
              </w:numPr>
              <w:tabs>
                <w:tab w:val="left" w:pos="1800"/>
              </w:tabs>
              <w:jc w:val="both"/>
              <w:rPr>
                <w:u w:val="single"/>
              </w:rPr>
            </w:pPr>
            <w:r w:rsidRPr="00FC58F7">
              <w:rPr>
                <w:u w:val="single"/>
              </w:rPr>
              <w:t>Ethernet cable</w:t>
            </w:r>
          </w:p>
          <w:p w14:paraId="082AAE2A" w14:textId="77777777" w:rsidR="007C1E2A" w:rsidRDefault="007C1E2A" w:rsidP="006B612F">
            <w:pPr>
              <w:pStyle w:val="ListParagraph"/>
              <w:numPr>
                <w:ilvl w:val="0"/>
                <w:numId w:val="8"/>
              </w:numPr>
              <w:tabs>
                <w:tab w:val="left" w:pos="1800"/>
              </w:tabs>
              <w:jc w:val="both"/>
            </w:pPr>
            <w:r>
              <w:t>Wi-Fi</w:t>
            </w:r>
          </w:p>
          <w:p w14:paraId="68683747" w14:textId="77777777" w:rsidR="007C1E2A" w:rsidRDefault="007C1E2A" w:rsidP="006B612F">
            <w:pPr>
              <w:pStyle w:val="ListParagraph"/>
              <w:numPr>
                <w:ilvl w:val="0"/>
                <w:numId w:val="8"/>
              </w:numPr>
              <w:tabs>
                <w:tab w:val="left" w:pos="1800"/>
              </w:tabs>
              <w:jc w:val="both"/>
            </w:pPr>
            <w:r>
              <w:t>Bluetooth</w:t>
            </w:r>
          </w:p>
          <w:p w14:paraId="011D9D93" w14:textId="77777777" w:rsidR="007C1E2A" w:rsidRDefault="007C1E2A" w:rsidP="006B612F">
            <w:pPr>
              <w:tabs>
                <w:tab w:val="left" w:pos="1800"/>
              </w:tabs>
              <w:jc w:val="both"/>
            </w:pPr>
          </w:p>
          <w:p w14:paraId="6832D0C3" w14:textId="77777777" w:rsidR="007C1E2A" w:rsidRDefault="007C1E2A" w:rsidP="006B612F">
            <w:pPr>
              <w:tabs>
                <w:tab w:val="left" w:pos="1800"/>
              </w:tabs>
              <w:jc w:val="both"/>
            </w:pPr>
            <w:r>
              <w:t>- Note</w:t>
            </w:r>
          </w:p>
          <w:p w14:paraId="007FCA2C" w14:textId="77777777" w:rsidR="007C1E2A" w:rsidRDefault="007C1E2A" w:rsidP="006B612F">
            <w:pPr>
              <w:pStyle w:val="ListParagraph"/>
              <w:numPr>
                <w:ilvl w:val="0"/>
                <w:numId w:val="9"/>
              </w:numPr>
              <w:tabs>
                <w:tab w:val="left" w:pos="1800"/>
              </w:tabs>
              <w:jc w:val="both"/>
            </w:pPr>
            <w:r>
              <w:t>Tethering</w:t>
            </w:r>
          </w:p>
          <w:p w14:paraId="417BA631" w14:textId="77777777" w:rsidR="007C1E2A" w:rsidRDefault="007C1E2A" w:rsidP="006B612F">
            <w:pPr>
              <w:tabs>
                <w:tab w:val="left" w:pos="1800"/>
              </w:tabs>
              <w:jc w:val="both"/>
            </w:pPr>
          </w:p>
        </w:tc>
      </w:tr>
      <w:tr w:rsidR="001E373C" w14:paraId="7BC36053" w14:textId="77777777" w:rsidTr="00AC7070">
        <w:trPr>
          <w:trHeight w:val="2182"/>
        </w:trPr>
        <w:tc>
          <w:tcPr>
            <w:tcW w:w="1889" w:type="dxa"/>
          </w:tcPr>
          <w:p w14:paraId="7F5BC897" w14:textId="77777777" w:rsidR="001E373C" w:rsidRDefault="001E373C" w:rsidP="001E373C">
            <w:pPr>
              <w:tabs>
                <w:tab w:val="left" w:pos="1800"/>
              </w:tabs>
            </w:pPr>
            <w:r>
              <w:t>Windows Forensics</w:t>
            </w:r>
          </w:p>
        </w:tc>
        <w:tc>
          <w:tcPr>
            <w:tcW w:w="5053" w:type="dxa"/>
          </w:tcPr>
          <w:p w14:paraId="7F2B3772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Windows event logs</w:t>
            </w:r>
          </w:p>
          <w:p w14:paraId="37FB1483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Opened files and directories</w:t>
            </w:r>
          </w:p>
          <w:p w14:paraId="364EC86C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Application (executable) usage history</w:t>
            </w:r>
          </w:p>
          <w:p w14:paraId="076BA11E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CD/DVD burning records</w:t>
            </w:r>
          </w:p>
          <w:p w14:paraId="4710B31F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External devices attached to PC</w:t>
            </w:r>
          </w:p>
          <w:p w14:paraId="66B48114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Network drive connection traces</w:t>
            </w:r>
          </w:p>
          <w:p w14:paraId="35C8CDC8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System caches</w:t>
            </w:r>
          </w:p>
          <w:p w14:paraId="738B529C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Windows Search databases</w:t>
            </w:r>
          </w:p>
          <w:p w14:paraId="42ED2C86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Volume Shadow Copy</w:t>
            </w:r>
          </w:p>
        </w:tc>
        <w:tc>
          <w:tcPr>
            <w:tcW w:w="2430" w:type="dxa"/>
          </w:tcPr>
          <w:p w14:paraId="1FD1E247" w14:textId="77777777" w:rsidR="001E373C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- Windows 7 artifacts</w:t>
            </w:r>
          </w:p>
          <w:p w14:paraId="51E29037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- 64 bits Windows</w:t>
            </w:r>
          </w:p>
        </w:tc>
      </w:tr>
      <w:tr w:rsidR="001E373C" w14:paraId="17AE7923" w14:textId="77777777" w:rsidTr="00AC7070">
        <w:trPr>
          <w:trHeight w:val="994"/>
        </w:trPr>
        <w:tc>
          <w:tcPr>
            <w:tcW w:w="1889" w:type="dxa"/>
          </w:tcPr>
          <w:p w14:paraId="115341E6" w14:textId="77777777" w:rsidR="001E373C" w:rsidRDefault="001E373C" w:rsidP="001E373C">
            <w:pPr>
              <w:tabs>
                <w:tab w:val="left" w:pos="1800"/>
              </w:tabs>
            </w:pPr>
            <w:r>
              <w:t>File System Forensics</w:t>
            </w:r>
          </w:p>
        </w:tc>
        <w:tc>
          <w:tcPr>
            <w:tcW w:w="5053" w:type="dxa"/>
          </w:tcPr>
          <w:p w14:paraId="4213BDD7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FAT, NTFS, UDF</w:t>
            </w:r>
          </w:p>
          <w:p w14:paraId="0A66BE2C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Metadata (NTFS MFT, FAT Directory entry)</w:t>
            </w:r>
          </w:p>
          <w:p w14:paraId="229A4207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Timestamps</w:t>
            </w:r>
          </w:p>
          <w:p w14:paraId="12E3C82F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Transaction logs (NTFS)</w:t>
            </w:r>
          </w:p>
        </w:tc>
        <w:tc>
          <w:tcPr>
            <w:tcW w:w="2430" w:type="dxa"/>
          </w:tcPr>
          <w:p w14:paraId="47836B0C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</w:p>
        </w:tc>
      </w:tr>
      <w:tr w:rsidR="001E373C" w14:paraId="3789A15C" w14:textId="77777777" w:rsidTr="00AC7070">
        <w:trPr>
          <w:trHeight w:val="528"/>
        </w:trPr>
        <w:tc>
          <w:tcPr>
            <w:tcW w:w="1889" w:type="dxa"/>
          </w:tcPr>
          <w:p w14:paraId="1B69FC06" w14:textId="77777777" w:rsidR="001E373C" w:rsidRDefault="001E373C" w:rsidP="001E373C">
            <w:pPr>
              <w:tabs>
                <w:tab w:val="left" w:pos="1800"/>
              </w:tabs>
            </w:pPr>
            <w:r>
              <w:t>Web Browser Forensics</w:t>
            </w:r>
          </w:p>
        </w:tc>
        <w:tc>
          <w:tcPr>
            <w:tcW w:w="5053" w:type="dxa"/>
          </w:tcPr>
          <w:p w14:paraId="4BF63085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History, Cache, Cookie</w:t>
            </w:r>
          </w:p>
          <w:p w14:paraId="3EB03CF4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Internet usage history (URLs, Search Keywords…)</w:t>
            </w:r>
          </w:p>
        </w:tc>
        <w:tc>
          <w:tcPr>
            <w:tcW w:w="2430" w:type="dxa"/>
          </w:tcPr>
          <w:p w14:paraId="0A1F1FEE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  <w:r w:rsidRPr="00AC7070">
              <w:rPr>
                <w:sz w:val="20"/>
              </w:rPr>
              <w:t>- MS Internet Explorer</w:t>
            </w:r>
          </w:p>
          <w:p w14:paraId="6718A548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  <w:r w:rsidRPr="00AC7070">
              <w:rPr>
                <w:sz w:val="20"/>
              </w:rPr>
              <w:t>- Google Chrome</w:t>
            </w:r>
          </w:p>
        </w:tc>
      </w:tr>
      <w:tr w:rsidR="001E373C" w14:paraId="7F6148A3" w14:textId="77777777" w:rsidTr="00AC7070">
        <w:trPr>
          <w:trHeight w:val="504"/>
        </w:trPr>
        <w:tc>
          <w:tcPr>
            <w:tcW w:w="1889" w:type="dxa"/>
          </w:tcPr>
          <w:p w14:paraId="360016F9" w14:textId="77777777" w:rsidR="001E373C" w:rsidRDefault="001E373C" w:rsidP="001E373C">
            <w:pPr>
              <w:tabs>
                <w:tab w:val="left" w:pos="1800"/>
              </w:tabs>
            </w:pPr>
            <w:r>
              <w:t>E-mail Forensics</w:t>
            </w:r>
          </w:p>
        </w:tc>
        <w:tc>
          <w:tcPr>
            <w:tcW w:w="5053" w:type="dxa"/>
          </w:tcPr>
          <w:p w14:paraId="3C7E0C0C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MS Outlook file examination</w:t>
            </w:r>
          </w:p>
          <w:p w14:paraId="4AA10E09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E-mails and attachments</w:t>
            </w:r>
          </w:p>
        </w:tc>
        <w:tc>
          <w:tcPr>
            <w:tcW w:w="2430" w:type="dxa"/>
          </w:tcPr>
          <w:p w14:paraId="1FA45BC5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</w:p>
        </w:tc>
      </w:tr>
      <w:tr w:rsidR="001E373C" w14:paraId="38E60A09" w14:textId="77777777" w:rsidTr="00AC7070">
        <w:trPr>
          <w:trHeight w:val="504"/>
        </w:trPr>
        <w:tc>
          <w:tcPr>
            <w:tcW w:w="1889" w:type="dxa"/>
          </w:tcPr>
          <w:p w14:paraId="522C9EA2" w14:textId="77777777" w:rsidR="001E373C" w:rsidRDefault="001E373C" w:rsidP="001E373C">
            <w:pPr>
              <w:tabs>
                <w:tab w:val="left" w:pos="1800"/>
              </w:tabs>
            </w:pPr>
            <w:r>
              <w:t>Database Forensics</w:t>
            </w:r>
          </w:p>
        </w:tc>
        <w:tc>
          <w:tcPr>
            <w:tcW w:w="5053" w:type="dxa"/>
          </w:tcPr>
          <w:p w14:paraId="14CE8BCA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 xml:space="preserve">- MS </w:t>
            </w:r>
            <w:r w:rsidRPr="00AC7070">
              <w:t xml:space="preserve">Extensible Storage Engine (ESE) </w:t>
            </w:r>
            <w:r>
              <w:t>Database</w:t>
            </w:r>
          </w:p>
          <w:p w14:paraId="52D57D2D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SQLite Database</w:t>
            </w:r>
          </w:p>
        </w:tc>
        <w:tc>
          <w:tcPr>
            <w:tcW w:w="2430" w:type="dxa"/>
          </w:tcPr>
          <w:p w14:paraId="63301B69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  <w:r w:rsidRPr="00AC7070">
              <w:rPr>
                <w:sz w:val="20"/>
              </w:rPr>
              <w:t>- Windows Search</w:t>
            </w:r>
          </w:p>
          <w:p w14:paraId="479872D8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  <w:r w:rsidRPr="00AC7070">
              <w:rPr>
                <w:sz w:val="20"/>
              </w:rPr>
              <w:t>- MS Internet Explorer</w:t>
            </w:r>
          </w:p>
          <w:p w14:paraId="3E7AB14B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  <w:r w:rsidRPr="00AC7070">
              <w:rPr>
                <w:sz w:val="20"/>
              </w:rPr>
              <w:t>- Google Chrome</w:t>
            </w:r>
          </w:p>
          <w:p w14:paraId="03F06883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  <w:r w:rsidRPr="00AC7070">
              <w:rPr>
                <w:sz w:val="20"/>
              </w:rPr>
              <w:t>- Google Drive</w:t>
            </w:r>
          </w:p>
        </w:tc>
      </w:tr>
      <w:tr w:rsidR="001E373C" w14:paraId="759601DA" w14:textId="77777777" w:rsidTr="00AC7070">
        <w:trPr>
          <w:trHeight w:val="994"/>
        </w:trPr>
        <w:tc>
          <w:tcPr>
            <w:tcW w:w="1889" w:type="dxa"/>
          </w:tcPr>
          <w:p w14:paraId="6C1BC7B2" w14:textId="77777777" w:rsidR="001E373C" w:rsidRDefault="001E373C" w:rsidP="001E373C">
            <w:pPr>
              <w:tabs>
                <w:tab w:val="left" w:pos="1800"/>
              </w:tabs>
            </w:pPr>
            <w:r>
              <w:t>Deleted Data Recovery</w:t>
            </w:r>
          </w:p>
        </w:tc>
        <w:tc>
          <w:tcPr>
            <w:tcW w:w="5053" w:type="dxa"/>
          </w:tcPr>
          <w:p w14:paraId="00C8DBFF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Metadata based recovery</w:t>
            </w:r>
          </w:p>
          <w:p w14:paraId="34AC8181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Signature &amp; Content based recovery (aka Carving)</w:t>
            </w:r>
          </w:p>
          <w:p w14:paraId="58F110B9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Recycle Bin of Windows</w:t>
            </w:r>
          </w:p>
          <w:p w14:paraId="331B6CE6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Unused area examination</w:t>
            </w:r>
          </w:p>
        </w:tc>
        <w:tc>
          <w:tcPr>
            <w:tcW w:w="2430" w:type="dxa"/>
          </w:tcPr>
          <w:p w14:paraId="3E2D9410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</w:p>
        </w:tc>
      </w:tr>
      <w:tr w:rsidR="001E373C" w14:paraId="03705544" w14:textId="77777777" w:rsidTr="00AC7070">
        <w:trPr>
          <w:trHeight w:val="518"/>
        </w:trPr>
        <w:tc>
          <w:tcPr>
            <w:tcW w:w="1889" w:type="dxa"/>
          </w:tcPr>
          <w:p w14:paraId="16D1F272" w14:textId="77777777" w:rsidR="001E373C" w:rsidRDefault="001E373C" w:rsidP="001E373C">
            <w:pPr>
              <w:tabs>
                <w:tab w:val="left" w:pos="1800"/>
              </w:tabs>
            </w:pPr>
            <w:r>
              <w:t>User Behavior Analysis</w:t>
            </w:r>
          </w:p>
        </w:tc>
        <w:tc>
          <w:tcPr>
            <w:tcW w:w="5053" w:type="dxa"/>
          </w:tcPr>
          <w:p w14:paraId="0F4EC8C6" w14:textId="77777777" w:rsidR="001E373C" w:rsidRDefault="001E373C" w:rsidP="001E373C">
            <w:pPr>
              <w:tabs>
                <w:tab w:val="left" w:pos="1800"/>
              </w:tabs>
              <w:jc w:val="both"/>
            </w:pPr>
            <w:r>
              <w:t>- Constructing a forensic timeline of events</w:t>
            </w:r>
          </w:p>
          <w:p w14:paraId="5C7900BC" w14:textId="77777777" w:rsidR="001E373C" w:rsidRDefault="001E373C" w:rsidP="001E373C">
            <w:pPr>
              <w:tabs>
                <w:tab w:val="left" w:pos="1800"/>
                <w:tab w:val="left" w:pos="2644"/>
              </w:tabs>
              <w:jc w:val="both"/>
            </w:pPr>
            <w:r>
              <w:t>- Visualizing the timeline</w:t>
            </w:r>
          </w:p>
        </w:tc>
        <w:tc>
          <w:tcPr>
            <w:tcW w:w="2430" w:type="dxa"/>
          </w:tcPr>
          <w:p w14:paraId="291E1DF7" w14:textId="77777777" w:rsidR="001E373C" w:rsidRPr="00AC7070" w:rsidRDefault="001E373C" w:rsidP="001E373C">
            <w:pPr>
              <w:tabs>
                <w:tab w:val="left" w:pos="1800"/>
              </w:tabs>
              <w:jc w:val="both"/>
              <w:rPr>
                <w:sz w:val="20"/>
              </w:rPr>
            </w:pPr>
          </w:p>
        </w:tc>
      </w:tr>
    </w:tbl>
    <w:p w14:paraId="0783BE97" w14:textId="77777777" w:rsidR="002E4BFA" w:rsidRPr="00A40810" w:rsidRDefault="001A1C30" w:rsidP="00AE6042">
      <w:pPr>
        <w:pStyle w:val="Heading1"/>
      </w:pPr>
      <w:bookmarkStart w:id="26" w:name="_Toc418595380"/>
      <w:r w:rsidRPr="00A40810">
        <w:lastRenderedPageBreak/>
        <w:t>Questions and Answers</w:t>
      </w:r>
      <w:r w:rsidR="00EE12D2">
        <w:t xml:space="preserve"> about the S</w:t>
      </w:r>
      <w:r w:rsidR="00DB0407">
        <w:t>cenario</w:t>
      </w:r>
      <w:bookmarkEnd w:id="26"/>
    </w:p>
    <w:p w14:paraId="643352C3" w14:textId="77777777" w:rsidR="00AA0E64" w:rsidRDefault="00F354F1" w:rsidP="00AA0E64">
      <w:pPr>
        <w:pStyle w:val="Heading4"/>
      </w:pPr>
      <w:r w:rsidRPr="00AE6042">
        <w:t xml:space="preserve">What </w:t>
      </w:r>
      <w:r w:rsidR="001D42CF" w:rsidRPr="00AE6042">
        <w:t>are</w:t>
      </w:r>
      <w:r w:rsidRPr="00AE6042">
        <w:t xml:space="preserve"> the </w:t>
      </w:r>
      <w:r w:rsidR="001D42CF" w:rsidRPr="00AE6042">
        <w:t>hash values</w:t>
      </w:r>
      <w:r w:rsidRPr="00AE6042">
        <w:t xml:space="preserve"> (MD5 &amp; SHA-1) </w:t>
      </w:r>
      <w:r w:rsidR="00F47859" w:rsidRPr="00AE6042">
        <w:t xml:space="preserve">of </w:t>
      </w:r>
      <w:r w:rsidR="00AE6404" w:rsidRPr="00AE6042">
        <w:t>all</w:t>
      </w:r>
      <w:r w:rsidR="00F47859" w:rsidRPr="00AE6042">
        <w:t xml:space="preserve"> </w:t>
      </w:r>
      <w:r w:rsidR="001D42CF" w:rsidRPr="00AE6042">
        <w:t>image</w:t>
      </w:r>
      <w:r w:rsidR="00AE6404" w:rsidRPr="00AE6042">
        <w:t>s</w:t>
      </w:r>
      <w:r w:rsidRPr="00AE6042">
        <w:t xml:space="preserve">? </w:t>
      </w:r>
    </w:p>
    <w:p w14:paraId="1FFAED9D" w14:textId="77777777" w:rsidR="00F354F1" w:rsidRPr="00AA0E64" w:rsidRDefault="00F354F1" w:rsidP="00AA0E64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 w:rsidRPr="00AA0E64">
        <w:rPr>
          <w:rFonts w:ascii="Times New Roman" w:hAnsi="Times New Roman" w:cs="Times New Roman"/>
        </w:rPr>
        <w:t xml:space="preserve">Does the acquisition and verification hash </w:t>
      </w:r>
      <w:r w:rsidR="00FD23AF" w:rsidRPr="00AA0E64">
        <w:rPr>
          <w:rFonts w:ascii="Times New Roman" w:hAnsi="Times New Roman" w:cs="Times New Roman"/>
        </w:rPr>
        <w:t xml:space="preserve">value </w:t>
      </w:r>
      <w:r w:rsidRPr="00AA0E64">
        <w:rPr>
          <w:rFonts w:ascii="Times New Roman" w:hAnsi="Times New Roman" w:cs="Times New Roman"/>
        </w:rPr>
        <w:t>match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79"/>
        <w:gridCol w:w="861"/>
        <w:gridCol w:w="1162"/>
        <w:gridCol w:w="5028"/>
      </w:tblGrid>
      <w:tr w:rsidR="0001171C" w14:paraId="377B84D6" w14:textId="77777777" w:rsidTr="0001171C">
        <w:trPr>
          <w:trHeight w:val="35"/>
        </w:trPr>
        <w:tc>
          <w:tcPr>
            <w:tcW w:w="1579" w:type="dxa"/>
            <w:vMerge w:val="restart"/>
          </w:tcPr>
          <w:p w14:paraId="787A73A7" w14:textId="77777777" w:rsidR="0001171C" w:rsidRPr="00DA20F6" w:rsidRDefault="0001171C" w:rsidP="00DA20F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861" w:type="dxa"/>
            <w:shd w:val="clear" w:color="auto" w:fill="FFE599" w:themeFill="accent4" w:themeFillTint="66"/>
          </w:tcPr>
          <w:p w14:paraId="0CB3C2C9" w14:textId="77777777" w:rsidR="0001171C" w:rsidRPr="0001171C" w:rsidRDefault="0001171C" w:rsidP="00AE640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Class</w:t>
            </w:r>
          </w:p>
        </w:tc>
        <w:tc>
          <w:tcPr>
            <w:tcW w:w="1162" w:type="dxa"/>
            <w:shd w:val="clear" w:color="auto" w:fill="FFE599" w:themeFill="accent4" w:themeFillTint="66"/>
          </w:tcPr>
          <w:p w14:paraId="674448E6" w14:textId="77777777" w:rsidR="0001171C" w:rsidRPr="0001171C" w:rsidRDefault="0001171C" w:rsidP="00C3280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Hash Algo.</w:t>
            </w:r>
          </w:p>
        </w:tc>
        <w:tc>
          <w:tcPr>
            <w:tcW w:w="5028" w:type="dxa"/>
            <w:shd w:val="clear" w:color="auto" w:fill="FFE599" w:themeFill="accent4" w:themeFillTint="66"/>
          </w:tcPr>
          <w:p w14:paraId="41AD7C04" w14:textId="77777777" w:rsidR="0001171C" w:rsidRPr="0001171C" w:rsidRDefault="0001171C" w:rsidP="00C3280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Hash value</w:t>
            </w:r>
          </w:p>
        </w:tc>
      </w:tr>
      <w:tr w:rsidR="00E77A16" w14:paraId="69B53883" w14:textId="77777777" w:rsidTr="0001171C">
        <w:trPr>
          <w:trHeight w:val="35"/>
        </w:trPr>
        <w:tc>
          <w:tcPr>
            <w:tcW w:w="1579" w:type="dxa"/>
            <w:vMerge/>
          </w:tcPr>
          <w:p w14:paraId="18A3E85A" w14:textId="77777777" w:rsidR="00E77A16" w:rsidRPr="00DA20F6" w:rsidRDefault="00E77A16" w:rsidP="00E77A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 w:val="restart"/>
          </w:tcPr>
          <w:p w14:paraId="631579AB" w14:textId="77777777" w:rsidR="00E77A16" w:rsidRPr="0001171C" w:rsidRDefault="00E77A16" w:rsidP="00E77A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PC</w:t>
            </w:r>
          </w:p>
        </w:tc>
        <w:tc>
          <w:tcPr>
            <w:tcW w:w="1162" w:type="dxa"/>
          </w:tcPr>
          <w:p w14:paraId="49E97F12" w14:textId="77777777" w:rsidR="00E77A16" w:rsidRPr="0001171C" w:rsidRDefault="00E77A16" w:rsidP="00E77A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MD5</w:t>
            </w:r>
          </w:p>
        </w:tc>
        <w:tc>
          <w:tcPr>
            <w:tcW w:w="5028" w:type="dxa"/>
          </w:tcPr>
          <w:p w14:paraId="1DBCA93D" w14:textId="77777777" w:rsidR="00E77A16" w:rsidRPr="00E77A16" w:rsidRDefault="00E77A16" w:rsidP="00E77A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E77A16">
              <w:rPr>
                <w:rFonts w:ascii="Consolas" w:hAnsi="Consolas" w:cs="Consolas"/>
                <w:sz w:val="20"/>
                <w:szCs w:val="20"/>
              </w:rPr>
              <w:t>A49D1254C873808C58E6F1BCD60B5BDE</w:t>
            </w:r>
          </w:p>
        </w:tc>
      </w:tr>
      <w:tr w:rsidR="00E77A16" w14:paraId="5E7E6C0D" w14:textId="77777777" w:rsidTr="0001171C">
        <w:trPr>
          <w:trHeight w:val="35"/>
        </w:trPr>
        <w:tc>
          <w:tcPr>
            <w:tcW w:w="1579" w:type="dxa"/>
            <w:vMerge/>
          </w:tcPr>
          <w:p w14:paraId="6845F1FF" w14:textId="77777777" w:rsidR="00E77A16" w:rsidRPr="00DA20F6" w:rsidRDefault="00E77A16" w:rsidP="00E77A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/>
          </w:tcPr>
          <w:p w14:paraId="5E61BFDE" w14:textId="77777777" w:rsidR="00E77A16" w:rsidRPr="0001171C" w:rsidRDefault="00E77A16" w:rsidP="00E77A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</w:tcPr>
          <w:p w14:paraId="670A87A1" w14:textId="77777777" w:rsidR="00E77A16" w:rsidRPr="0001171C" w:rsidRDefault="00E77A16" w:rsidP="00E77A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SHA-1</w:t>
            </w:r>
          </w:p>
        </w:tc>
        <w:tc>
          <w:tcPr>
            <w:tcW w:w="5028" w:type="dxa"/>
          </w:tcPr>
          <w:p w14:paraId="1A021F7B" w14:textId="77777777" w:rsidR="00E77A16" w:rsidRPr="00E77A16" w:rsidRDefault="00E77A16" w:rsidP="00E77A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E77A16">
              <w:rPr>
                <w:rFonts w:ascii="Consolas" w:hAnsi="Consolas" w:cs="Consolas"/>
                <w:sz w:val="20"/>
                <w:szCs w:val="20"/>
              </w:rPr>
              <w:t>AFE5C9AB487BD47A8A9856B1371C2384D44FD785</w:t>
            </w:r>
          </w:p>
        </w:tc>
      </w:tr>
      <w:tr w:rsidR="0001171C" w14:paraId="5A47C35A" w14:textId="77777777" w:rsidTr="0001171C">
        <w:trPr>
          <w:trHeight w:val="35"/>
        </w:trPr>
        <w:tc>
          <w:tcPr>
            <w:tcW w:w="1579" w:type="dxa"/>
            <w:vMerge/>
          </w:tcPr>
          <w:p w14:paraId="33041BAB" w14:textId="77777777" w:rsidR="0001171C" w:rsidRPr="00DA20F6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 w:val="restart"/>
          </w:tcPr>
          <w:p w14:paraId="3FA64D02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RM#2</w:t>
            </w:r>
          </w:p>
        </w:tc>
        <w:tc>
          <w:tcPr>
            <w:tcW w:w="1162" w:type="dxa"/>
          </w:tcPr>
          <w:p w14:paraId="69E5100E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MD5</w:t>
            </w:r>
          </w:p>
        </w:tc>
        <w:tc>
          <w:tcPr>
            <w:tcW w:w="5028" w:type="dxa"/>
          </w:tcPr>
          <w:p w14:paraId="13A5CA1F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01171C">
              <w:rPr>
                <w:rFonts w:ascii="Consolas" w:hAnsi="Consolas" w:cs="Consolas"/>
                <w:sz w:val="20"/>
                <w:szCs w:val="20"/>
              </w:rPr>
              <w:t>B4644902ACAB4583A1D0F9F1A08FAA77</w:t>
            </w:r>
          </w:p>
        </w:tc>
      </w:tr>
      <w:tr w:rsidR="0001171C" w14:paraId="0E4CB039" w14:textId="77777777" w:rsidTr="0001171C">
        <w:trPr>
          <w:trHeight w:val="35"/>
        </w:trPr>
        <w:tc>
          <w:tcPr>
            <w:tcW w:w="1579" w:type="dxa"/>
            <w:vMerge/>
          </w:tcPr>
          <w:p w14:paraId="0E1E4777" w14:textId="77777777" w:rsidR="0001171C" w:rsidRPr="00DA20F6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/>
          </w:tcPr>
          <w:p w14:paraId="3AA845B2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</w:tcPr>
          <w:p w14:paraId="6486909C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SHA-1</w:t>
            </w:r>
          </w:p>
        </w:tc>
        <w:tc>
          <w:tcPr>
            <w:tcW w:w="5028" w:type="dxa"/>
          </w:tcPr>
          <w:p w14:paraId="19668D70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01171C">
              <w:rPr>
                <w:rFonts w:ascii="Consolas" w:hAnsi="Consolas" w:cs="Consolas"/>
                <w:sz w:val="20"/>
                <w:szCs w:val="20"/>
              </w:rPr>
              <w:t>048961A85CA3ECED8CC73F1517442D31D4DCA0A3</w:t>
            </w:r>
          </w:p>
        </w:tc>
      </w:tr>
      <w:tr w:rsidR="0001171C" w14:paraId="11994524" w14:textId="77777777" w:rsidTr="0001171C">
        <w:trPr>
          <w:trHeight w:val="35"/>
        </w:trPr>
        <w:tc>
          <w:tcPr>
            <w:tcW w:w="1579" w:type="dxa"/>
            <w:vMerge/>
          </w:tcPr>
          <w:p w14:paraId="2F112677" w14:textId="77777777" w:rsidR="0001171C" w:rsidRPr="00DA20F6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 w:val="restart"/>
          </w:tcPr>
          <w:p w14:paraId="3FFD8011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RM#3</w:t>
            </w:r>
            <w:r w:rsidRPr="0001171C">
              <w:rPr>
                <w:rFonts w:ascii="Times New Roman" w:hAnsi="Times New Roman" w:cs="Times New Roman"/>
                <w:sz w:val="20"/>
                <w:szCs w:val="20"/>
              </w:rPr>
              <w:br/>
              <w:t>(Type1)</w:t>
            </w:r>
          </w:p>
        </w:tc>
        <w:tc>
          <w:tcPr>
            <w:tcW w:w="1162" w:type="dxa"/>
          </w:tcPr>
          <w:p w14:paraId="7B26E809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MD5</w:t>
            </w:r>
          </w:p>
        </w:tc>
        <w:tc>
          <w:tcPr>
            <w:tcW w:w="5028" w:type="dxa"/>
          </w:tcPr>
          <w:p w14:paraId="1EA095A3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01171C">
              <w:rPr>
                <w:rFonts w:ascii="Consolas" w:hAnsi="Consolas" w:cs="Consolas"/>
                <w:sz w:val="20"/>
                <w:szCs w:val="20"/>
              </w:rPr>
              <w:t>858C7250183A44DD83EB706F3F178990</w:t>
            </w:r>
          </w:p>
        </w:tc>
      </w:tr>
      <w:tr w:rsidR="0001171C" w14:paraId="4E29C7A3" w14:textId="77777777" w:rsidTr="0001171C">
        <w:trPr>
          <w:trHeight w:val="35"/>
        </w:trPr>
        <w:tc>
          <w:tcPr>
            <w:tcW w:w="1579" w:type="dxa"/>
            <w:vMerge/>
          </w:tcPr>
          <w:p w14:paraId="3FFE2F06" w14:textId="77777777" w:rsidR="0001171C" w:rsidRPr="00DA20F6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/>
          </w:tcPr>
          <w:p w14:paraId="155ED4D2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</w:tcPr>
          <w:p w14:paraId="72173562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SHA-1</w:t>
            </w:r>
          </w:p>
        </w:tc>
        <w:tc>
          <w:tcPr>
            <w:tcW w:w="5028" w:type="dxa"/>
          </w:tcPr>
          <w:p w14:paraId="7F67DA2C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01171C">
              <w:rPr>
                <w:rFonts w:ascii="Consolas" w:hAnsi="Consolas" w:cs="Consolas"/>
                <w:sz w:val="20"/>
                <w:szCs w:val="20"/>
              </w:rPr>
              <w:t>471D3EEDCA9ADD872FC0708297284E1960FF44F8</w:t>
            </w:r>
          </w:p>
        </w:tc>
      </w:tr>
      <w:tr w:rsidR="0001171C" w14:paraId="703357FD" w14:textId="77777777" w:rsidTr="0001171C">
        <w:trPr>
          <w:trHeight w:val="35"/>
        </w:trPr>
        <w:tc>
          <w:tcPr>
            <w:tcW w:w="1579" w:type="dxa"/>
            <w:vMerge/>
          </w:tcPr>
          <w:p w14:paraId="33DCA995" w14:textId="77777777" w:rsidR="0001171C" w:rsidRPr="00DA20F6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 w:val="restart"/>
          </w:tcPr>
          <w:p w14:paraId="33628C27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RM#3</w:t>
            </w:r>
            <w:r w:rsidRPr="0001171C">
              <w:rPr>
                <w:rFonts w:ascii="Times New Roman" w:hAnsi="Times New Roman" w:cs="Times New Roman"/>
                <w:sz w:val="20"/>
                <w:szCs w:val="20"/>
              </w:rPr>
              <w:br/>
              <w:t>(Type2)</w:t>
            </w:r>
          </w:p>
        </w:tc>
        <w:tc>
          <w:tcPr>
            <w:tcW w:w="1162" w:type="dxa"/>
          </w:tcPr>
          <w:p w14:paraId="66A77188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MD5</w:t>
            </w:r>
          </w:p>
        </w:tc>
        <w:tc>
          <w:tcPr>
            <w:tcW w:w="5028" w:type="dxa"/>
          </w:tcPr>
          <w:p w14:paraId="40BB658B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01171C">
              <w:rPr>
                <w:rFonts w:ascii="Consolas" w:hAnsi="Consolas" w:cs="Consolas"/>
                <w:sz w:val="20"/>
                <w:szCs w:val="20"/>
              </w:rPr>
              <w:t>858C7250183A44DD83EB706F3F178990</w:t>
            </w:r>
          </w:p>
        </w:tc>
      </w:tr>
      <w:tr w:rsidR="0001171C" w14:paraId="50860C8E" w14:textId="77777777" w:rsidTr="0001171C">
        <w:trPr>
          <w:trHeight w:val="35"/>
        </w:trPr>
        <w:tc>
          <w:tcPr>
            <w:tcW w:w="1579" w:type="dxa"/>
            <w:vMerge/>
          </w:tcPr>
          <w:p w14:paraId="7CC38496" w14:textId="77777777" w:rsidR="0001171C" w:rsidRPr="00DA20F6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/>
          </w:tcPr>
          <w:p w14:paraId="73C25C1C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</w:tcPr>
          <w:p w14:paraId="0254947D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SHA-1</w:t>
            </w:r>
          </w:p>
        </w:tc>
        <w:tc>
          <w:tcPr>
            <w:tcW w:w="5028" w:type="dxa"/>
          </w:tcPr>
          <w:p w14:paraId="01D12BB2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01171C">
              <w:rPr>
                <w:rFonts w:ascii="Consolas" w:hAnsi="Consolas" w:cs="Consolas"/>
                <w:sz w:val="20"/>
                <w:szCs w:val="20"/>
              </w:rPr>
              <w:t>471D3EEDCA9ADD872FC0708297284E1960FF44F8</w:t>
            </w:r>
          </w:p>
        </w:tc>
      </w:tr>
      <w:tr w:rsidR="0001171C" w14:paraId="089A4B5F" w14:textId="77777777" w:rsidTr="0001171C">
        <w:trPr>
          <w:trHeight w:val="35"/>
        </w:trPr>
        <w:tc>
          <w:tcPr>
            <w:tcW w:w="1579" w:type="dxa"/>
            <w:vMerge/>
          </w:tcPr>
          <w:p w14:paraId="419C7999" w14:textId="77777777" w:rsidR="0001171C" w:rsidRPr="00DA20F6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 w:val="restart"/>
          </w:tcPr>
          <w:p w14:paraId="2AF1C8DC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RM#3</w:t>
            </w:r>
            <w:r w:rsidRPr="0001171C">
              <w:rPr>
                <w:rFonts w:ascii="Times New Roman" w:hAnsi="Times New Roman" w:cs="Times New Roman"/>
                <w:sz w:val="20"/>
                <w:szCs w:val="20"/>
              </w:rPr>
              <w:br/>
              <w:t>(Type3)</w:t>
            </w:r>
          </w:p>
        </w:tc>
        <w:tc>
          <w:tcPr>
            <w:tcW w:w="1162" w:type="dxa"/>
          </w:tcPr>
          <w:p w14:paraId="18B37771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MD5</w:t>
            </w:r>
          </w:p>
        </w:tc>
        <w:tc>
          <w:tcPr>
            <w:tcW w:w="5028" w:type="dxa"/>
          </w:tcPr>
          <w:p w14:paraId="37F9E386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01171C">
              <w:rPr>
                <w:rFonts w:ascii="Consolas" w:hAnsi="Consolas" w:cs="Consolas"/>
                <w:sz w:val="20"/>
                <w:szCs w:val="20"/>
              </w:rPr>
              <w:t>DF914108FB3D86744EB688EBA482FBDF</w:t>
            </w:r>
          </w:p>
        </w:tc>
      </w:tr>
      <w:tr w:rsidR="0001171C" w14:paraId="48D666C9" w14:textId="77777777" w:rsidTr="0001171C">
        <w:trPr>
          <w:trHeight w:val="35"/>
        </w:trPr>
        <w:tc>
          <w:tcPr>
            <w:tcW w:w="1579" w:type="dxa"/>
            <w:vMerge/>
          </w:tcPr>
          <w:p w14:paraId="224A3E20" w14:textId="77777777" w:rsidR="0001171C" w:rsidRPr="00DA20F6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61" w:type="dxa"/>
            <w:vMerge/>
          </w:tcPr>
          <w:p w14:paraId="153E1776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2" w:type="dxa"/>
          </w:tcPr>
          <w:p w14:paraId="0A16C870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1171C">
              <w:rPr>
                <w:rFonts w:ascii="Times New Roman" w:hAnsi="Times New Roman" w:cs="Times New Roman"/>
                <w:sz w:val="20"/>
                <w:szCs w:val="20"/>
              </w:rPr>
              <w:t>SHA-1</w:t>
            </w:r>
          </w:p>
        </w:tc>
        <w:tc>
          <w:tcPr>
            <w:tcW w:w="5028" w:type="dxa"/>
          </w:tcPr>
          <w:p w14:paraId="27141781" w14:textId="77777777" w:rsidR="0001171C" w:rsidRPr="0001171C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01171C">
              <w:rPr>
                <w:rFonts w:ascii="Consolas" w:hAnsi="Consolas" w:cs="Consolas"/>
                <w:sz w:val="20"/>
                <w:szCs w:val="20"/>
              </w:rPr>
              <w:t>7F3C2EB1F1E2DB97BE6E963625402A0E362A532C</w:t>
            </w:r>
          </w:p>
        </w:tc>
      </w:tr>
      <w:tr w:rsidR="0001171C" w14:paraId="4C648DA0" w14:textId="77777777" w:rsidTr="0001171C">
        <w:tc>
          <w:tcPr>
            <w:tcW w:w="1579" w:type="dxa"/>
          </w:tcPr>
          <w:p w14:paraId="64320C54" w14:textId="77777777" w:rsidR="0001171C" w:rsidRPr="00DA20F6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51" w:type="dxa"/>
            <w:gridSpan w:val="3"/>
          </w:tcPr>
          <w:p w14:paraId="6F0FCE26" w14:textId="77777777" w:rsidR="0001171C" w:rsidRPr="00DA20F6" w:rsidRDefault="0001171C" w:rsidP="0001171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</w:tr>
    </w:tbl>
    <w:p w14:paraId="489A1CD9" w14:textId="77777777" w:rsidR="003A196F" w:rsidRDefault="00AA0E64" w:rsidP="00AA0E64">
      <w:pPr>
        <w:pStyle w:val="ListParagraph"/>
        <w:tabs>
          <w:tab w:val="left" w:pos="3095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5B5195FC" w14:textId="77777777" w:rsidR="007251F9" w:rsidRDefault="007251F9" w:rsidP="004B59AC">
      <w:pPr>
        <w:pStyle w:val="Heading4"/>
      </w:pPr>
      <w:r>
        <w:t>Identify the partition information of PC imag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7"/>
        <w:gridCol w:w="518"/>
        <w:gridCol w:w="1313"/>
        <w:gridCol w:w="1313"/>
        <w:gridCol w:w="1313"/>
        <w:gridCol w:w="1313"/>
        <w:gridCol w:w="1313"/>
      </w:tblGrid>
      <w:tr w:rsidR="00D0522F" w14:paraId="184EC673" w14:textId="77777777" w:rsidTr="00D0522F">
        <w:trPr>
          <w:trHeight w:val="63"/>
        </w:trPr>
        <w:tc>
          <w:tcPr>
            <w:tcW w:w="1547" w:type="dxa"/>
            <w:vMerge w:val="restart"/>
          </w:tcPr>
          <w:p w14:paraId="63F3C6A0" w14:textId="77777777" w:rsidR="00E13CF4" w:rsidRDefault="00D0522F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1A17DF6A" w14:textId="77777777" w:rsidR="00D0522F" w:rsidRPr="00E13CF4" w:rsidRDefault="00D0522F" w:rsidP="00E13CF4">
            <w:pPr>
              <w:jc w:val="center"/>
            </w:pPr>
          </w:p>
        </w:tc>
        <w:tc>
          <w:tcPr>
            <w:tcW w:w="518" w:type="dxa"/>
            <w:shd w:val="clear" w:color="auto" w:fill="FFE599" w:themeFill="accent4" w:themeFillTint="66"/>
          </w:tcPr>
          <w:p w14:paraId="20E29F94" w14:textId="77777777" w:rsidR="00D0522F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.</w:t>
            </w:r>
          </w:p>
        </w:tc>
        <w:tc>
          <w:tcPr>
            <w:tcW w:w="1313" w:type="dxa"/>
            <w:shd w:val="clear" w:color="auto" w:fill="FFE599" w:themeFill="accent4" w:themeFillTint="66"/>
          </w:tcPr>
          <w:p w14:paraId="3110C1D7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ootable</w:t>
            </w:r>
          </w:p>
        </w:tc>
        <w:tc>
          <w:tcPr>
            <w:tcW w:w="1313" w:type="dxa"/>
            <w:shd w:val="clear" w:color="auto" w:fill="FFE599" w:themeFill="accent4" w:themeFillTint="66"/>
          </w:tcPr>
          <w:p w14:paraId="6AE91D1C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le system</w:t>
            </w:r>
          </w:p>
        </w:tc>
        <w:tc>
          <w:tcPr>
            <w:tcW w:w="1313" w:type="dxa"/>
            <w:shd w:val="clear" w:color="auto" w:fill="FFE599" w:themeFill="accent4" w:themeFillTint="66"/>
          </w:tcPr>
          <w:p w14:paraId="0C0EAA5E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rt Sector</w:t>
            </w:r>
          </w:p>
        </w:tc>
        <w:tc>
          <w:tcPr>
            <w:tcW w:w="1313" w:type="dxa"/>
            <w:shd w:val="clear" w:color="auto" w:fill="FFE599" w:themeFill="accent4" w:themeFillTint="66"/>
          </w:tcPr>
          <w:p w14:paraId="29AAA0E8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tal Sectors</w:t>
            </w:r>
          </w:p>
        </w:tc>
        <w:tc>
          <w:tcPr>
            <w:tcW w:w="1313" w:type="dxa"/>
            <w:shd w:val="clear" w:color="auto" w:fill="FFE599" w:themeFill="accent4" w:themeFillTint="66"/>
          </w:tcPr>
          <w:p w14:paraId="11EBA612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ze</w:t>
            </w:r>
          </w:p>
        </w:tc>
      </w:tr>
      <w:tr w:rsidR="00D0522F" w14:paraId="1A162D5C" w14:textId="77777777" w:rsidTr="00D0522F">
        <w:trPr>
          <w:trHeight w:val="63"/>
        </w:trPr>
        <w:tc>
          <w:tcPr>
            <w:tcW w:w="1547" w:type="dxa"/>
            <w:vMerge/>
          </w:tcPr>
          <w:p w14:paraId="211FEF50" w14:textId="77777777" w:rsidR="00D0522F" w:rsidRPr="00DA20F6" w:rsidRDefault="00D0522F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8" w:type="dxa"/>
          </w:tcPr>
          <w:p w14:paraId="612C991E" w14:textId="77777777" w:rsidR="00D0522F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13" w:type="dxa"/>
          </w:tcPr>
          <w:p w14:paraId="06FAF190" w14:textId="77777777" w:rsidR="00D0522F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3" w:type="dxa"/>
          </w:tcPr>
          <w:p w14:paraId="6411D6BC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TFS</w:t>
            </w:r>
          </w:p>
        </w:tc>
        <w:tc>
          <w:tcPr>
            <w:tcW w:w="1313" w:type="dxa"/>
          </w:tcPr>
          <w:p w14:paraId="1B67D7B2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,048</w:t>
            </w:r>
          </w:p>
        </w:tc>
        <w:tc>
          <w:tcPr>
            <w:tcW w:w="1313" w:type="dxa"/>
          </w:tcPr>
          <w:p w14:paraId="79CA82A1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4,800</w:t>
            </w:r>
          </w:p>
        </w:tc>
        <w:tc>
          <w:tcPr>
            <w:tcW w:w="1313" w:type="dxa"/>
          </w:tcPr>
          <w:p w14:paraId="690258D1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 MB</w:t>
            </w:r>
          </w:p>
        </w:tc>
      </w:tr>
      <w:tr w:rsidR="00D0522F" w14:paraId="6107D903" w14:textId="77777777" w:rsidTr="00D0522F">
        <w:trPr>
          <w:trHeight w:val="62"/>
        </w:trPr>
        <w:tc>
          <w:tcPr>
            <w:tcW w:w="1547" w:type="dxa"/>
            <w:vMerge/>
          </w:tcPr>
          <w:p w14:paraId="5FD6D752" w14:textId="77777777" w:rsidR="00D0522F" w:rsidRPr="00DA20F6" w:rsidRDefault="00D0522F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18" w:type="dxa"/>
          </w:tcPr>
          <w:p w14:paraId="500F47C5" w14:textId="77777777" w:rsidR="00D0522F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13" w:type="dxa"/>
          </w:tcPr>
          <w:p w14:paraId="75412861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1313" w:type="dxa"/>
          </w:tcPr>
          <w:p w14:paraId="5FB70CF1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TFS</w:t>
            </w:r>
          </w:p>
        </w:tc>
        <w:tc>
          <w:tcPr>
            <w:tcW w:w="1313" w:type="dxa"/>
          </w:tcPr>
          <w:p w14:paraId="0C787590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6,848</w:t>
            </w:r>
          </w:p>
        </w:tc>
        <w:tc>
          <w:tcPr>
            <w:tcW w:w="1313" w:type="dxa"/>
          </w:tcPr>
          <w:p w14:paraId="0442BA08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,734,144</w:t>
            </w:r>
          </w:p>
        </w:tc>
        <w:tc>
          <w:tcPr>
            <w:tcW w:w="1313" w:type="dxa"/>
          </w:tcPr>
          <w:p w14:paraId="0EE77889" w14:textId="77777777" w:rsidR="00D0522F" w:rsidRPr="00DA20F6" w:rsidRDefault="00D0522F" w:rsidP="00B95AA6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.9 GB</w:t>
            </w:r>
          </w:p>
        </w:tc>
      </w:tr>
      <w:tr w:rsidR="00D0522F" w14:paraId="673EB371" w14:textId="77777777" w:rsidTr="000E5A13">
        <w:tc>
          <w:tcPr>
            <w:tcW w:w="1547" w:type="dxa"/>
          </w:tcPr>
          <w:p w14:paraId="051D3F9B" w14:textId="77777777" w:rsidR="00D0522F" w:rsidRPr="00DA20F6" w:rsidRDefault="00D0522F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83" w:type="dxa"/>
            <w:gridSpan w:val="6"/>
          </w:tcPr>
          <w:p w14:paraId="4E1DC5EB" w14:textId="77777777" w:rsidR="00D0522F" w:rsidRPr="00DA20F6" w:rsidRDefault="00D0522F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/A</w:t>
            </w:r>
          </w:p>
        </w:tc>
      </w:tr>
    </w:tbl>
    <w:p w14:paraId="6B76E58B" w14:textId="77777777" w:rsidR="00DA20F6" w:rsidRDefault="00DA20F6" w:rsidP="003A196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4B50EA20" w14:textId="77777777" w:rsidR="007D0198" w:rsidRDefault="008367F7" w:rsidP="00FB6711">
      <w:pPr>
        <w:pStyle w:val="Heading4"/>
      </w:pPr>
      <w:r w:rsidRPr="00F354F1">
        <w:t>E</w:t>
      </w:r>
      <w:r w:rsidR="00D9103F">
        <w:t>xplain inst</w:t>
      </w:r>
      <w:r w:rsidR="007D0198">
        <w:t>alled OS information in detail.</w:t>
      </w:r>
    </w:p>
    <w:p w14:paraId="7A32A55D" w14:textId="77777777" w:rsidR="007D0198" w:rsidRPr="00AA0E64" w:rsidRDefault="007D0198" w:rsidP="00AA0E64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 w:rsidRPr="00AA0E64">
        <w:rPr>
          <w:rFonts w:ascii="Times New Roman" w:hAnsi="Times New Roman" w:cs="Times New Roman"/>
        </w:rPr>
        <w:t>(OS name, install date, registered owner…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1800"/>
        <w:gridCol w:w="5215"/>
      </w:tblGrid>
      <w:tr w:rsidR="00B95AA6" w14:paraId="3A652D4D" w14:textId="77777777" w:rsidTr="00D0522F">
        <w:trPr>
          <w:trHeight w:val="25"/>
        </w:trPr>
        <w:tc>
          <w:tcPr>
            <w:tcW w:w="1615" w:type="dxa"/>
            <w:vMerge w:val="restart"/>
          </w:tcPr>
          <w:p w14:paraId="03FED587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1800" w:type="dxa"/>
            <w:shd w:val="clear" w:color="auto" w:fill="FFE599" w:themeFill="accent4" w:themeFillTint="66"/>
          </w:tcPr>
          <w:p w14:paraId="62524F84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S Name</w:t>
            </w:r>
          </w:p>
        </w:tc>
        <w:tc>
          <w:tcPr>
            <w:tcW w:w="5215" w:type="dxa"/>
          </w:tcPr>
          <w:p w14:paraId="0AC172FE" w14:textId="77777777" w:rsidR="00B95AA6" w:rsidRPr="00DA20F6" w:rsidRDefault="00B95AA6" w:rsidP="00B95AA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indows 7 Ultimate</w:t>
            </w:r>
          </w:p>
        </w:tc>
      </w:tr>
      <w:tr w:rsidR="00B95AA6" w14:paraId="7291DC3B" w14:textId="77777777" w:rsidTr="00D0522F">
        <w:trPr>
          <w:trHeight w:val="25"/>
        </w:trPr>
        <w:tc>
          <w:tcPr>
            <w:tcW w:w="1615" w:type="dxa"/>
            <w:vMerge/>
          </w:tcPr>
          <w:p w14:paraId="5687B132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2EA5BD48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rsion</w:t>
            </w:r>
          </w:p>
        </w:tc>
        <w:tc>
          <w:tcPr>
            <w:tcW w:w="5215" w:type="dxa"/>
          </w:tcPr>
          <w:p w14:paraId="275B3F23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</w:tr>
      <w:tr w:rsidR="00B95AA6" w14:paraId="1BD9278A" w14:textId="77777777" w:rsidTr="00D0522F">
        <w:trPr>
          <w:trHeight w:val="25"/>
        </w:trPr>
        <w:tc>
          <w:tcPr>
            <w:tcW w:w="1615" w:type="dxa"/>
            <w:vMerge/>
          </w:tcPr>
          <w:p w14:paraId="60BABE50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7723FF11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ild Number</w:t>
            </w:r>
          </w:p>
        </w:tc>
        <w:tc>
          <w:tcPr>
            <w:tcW w:w="5215" w:type="dxa"/>
          </w:tcPr>
          <w:p w14:paraId="3AFD209E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601</w:t>
            </w:r>
          </w:p>
        </w:tc>
      </w:tr>
      <w:tr w:rsidR="00B95AA6" w14:paraId="140D1FD9" w14:textId="77777777" w:rsidTr="00D0522F">
        <w:trPr>
          <w:trHeight w:val="25"/>
        </w:trPr>
        <w:tc>
          <w:tcPr>
            <w:tcW w:w="1615" w:type="dxa"/>
            <w:vMerge/>
          </w:tcPr>
          <w:p w14:paraId="74CEA050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35E90C55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gistered Owner</w:t>
            </w:r>
          </w:p>
        </w:tc>
        <w:tc>
          <w:tcPr>
            <w:tcW w:w="5215" w:type="dxa"/>
          </w:tcPr>
          <w:p w14:paraId="488AE8AD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formant</w:t>
            </w:r>
          </w:p>
        </w:tc>
      </w:tr>
      <w:tr w:rsidR="00B95AA6" w14:paraId="5BC6C3E2" w14:textId="77777777" w:rsidTr="00D0522F">
        <w:trPr>
          <w:trHeight w:val="25"/>
        </w:trPr>
        <w:tc>
          <w:tcPr>
            <w:tcW w:w="1615" w:type="dxa"/>
            <w:vMerge/>
          </w:tcPr>
          <w:p w14:paraId="568B89FE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4239BE06" w14:textId="77777777" w:rsidR="00B95AA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ystem Root</w:t>
            </w:r>
          </w:p>
        </w:tc>
        <w:tc>
          <w:tcPr>
            <w:tcW w:w="5215" w:type="dxa"/>
          </w:tcPr>
          <w:p w14:paraId="3C3BC379" w14:textId="77777777" w:rsidR="00B95AA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:\\Windows</w:t>
            </w:r>
          </w:p>
        </w:tc>
      </w:tr>
      <w:tr w:rsidR="00B95AA6" w14:paraId="44F4D08E" w14:textId="77777777" w:rsidTr="00D0522F">
        <w:trPr>
          <w:trHeight w:val="25"/>
        </w:trPr>
        <w:tc>
          <w:tcPr>
            <w:tcW w:w="1615" w:type="dxa"/>
            <w:vMerge/>
          </w:tcPr>
          <w:p w14:paraId="7355A784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shd w:val="clear" w:color="auto" w:fill="FFE599" w:themeFill="accent4" w:themeFillTint="66"/>
          </w:tcPr>
          <w:p w14:paraId="38085ACE" w14:textId="77777777" w:rsidR="00B95AA6" w:rsidRPr="00DA20F6" w:rsidRDefault="00B95AA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stall Date</w:t>
            </w:r>
          </w:p>
        </w:tc>
        <w:tc>
          <w:tcPr>
            <w:tcW w:w="5215" w:type="dxa"/>
          </w:tcPr>
          <w:p w14:paraId="33906163" w14:textId="77777777" w:rsidR="00B95AA6" w:rsidRPr="00DA20F6" w:rsidRDefault="00ED336E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2</w:t>
            </w:r>
            <w:r w:rsidR="00B95AA6">
              <w:rPr>
                <w:rFonts w:ascii="Times New Roman" w:hAnsi="Times New Roman" w:cs="Times New Roman"/>
                <w:sz w:val="20"/>
                <w:szCs w:val="20"/>
              </w:rPr>
              <w:t xml:space="preserve"> 14:34:26 (GMT)</w:t>
            </w:r>
          </w:p>
        </w:tc>
      </w:tr>
      <w:tr w:rsidR="00005F4B" w14:paraId="025EAF2F" w14:textId="77777777" w:rsidTr="000E5A13">
        <w:tc>
          <w:tcPr>
            <w:tcW w:w="1615" w:type="dxa"/>
          </w:tcPr>
          <w:p w14:paraId="7EF1BD43" w14:textId="77777777" w:rsidR="00005F4B" w:rsidRPr="00DA20F6" w:rsidRDefault="00005F4B" w:rsidP="00005F4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gridSpan w:val="2"/>
            <w:vAlign w:val="center"/>
          </w:tcPr>
          <w:p w14:paraId="1AF69FD7" w14:textId="77777777" w:rsidR="00005F4B" w:rsidRPr="00005F4B" w:rsidRDefault="00005F4B" w:rsidP="00005F4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05F4B">
              <w:rPr>
                <w:rFonts w:ascii="Times New Roman" w:hAnsi="Times New Roman" w:cs="Times New Roman"/>
                <w:sz w:val="16"/>
                <w:szCs w:val="20"/>
              </w:rPr>
              <w:t>HKLM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SOFTWARE</w:t>
            </w:r>
            <w:r w:rsidRPr="00005F4B">
              <w:rPr>
                <w:rFonts w:ascii="Times New Roman" w:hAnsi="Times New Roman" w:cs="Times New Roman"/>
                <w:sz w:val="16"/>
                <w:szCs w:val="20"/>
              </w:rPr>
              <w:t>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Microsoft\Windows NT\CurrentVersion</w:t>
            </w:r>
          </w:p>
        </w:tc>
      </w:tr>
    </w:tbl>
    <w:p w14:paraId="05735AC5" w14:textId="77777777" w:rsidR="00B95AA6" w:rsidRPr="007D0198" w:rsidRDefault="00B95AA6" w:rsidP="007D0198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356DEFFE" w14:textId="77777777" w:rsidR="00D9103F" w:rsidRDefault="00D9103F" w:rsidP="00AA0E64">
      <w:pPr>
        <w:pStyle w:val="Heading4"/>
      </w:pPr>
      <w:r>
        <w:t>What is the timezone setting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1809"/>
        <w:gridCol w:w="5206"/>
      </w:tblGrid>
      <w:tr w:rsidR="00D0522F" w14:paraId="17BA62A0" w14:textId="77777777" w:rsidTr="00D0522F">
        <w:trPr>
          <w:trHeight w:val="129"/>
        </w:trPr>
        <w:tc>
          <w:tcPr>
            <w:tcW w:w="1615" w:type="dxa"/>
            <w:vMerge w:val="restart"/>
          </w:tcPr>
          <w:p w14:paraId="559CA520" w14:textId="77777777" w:rsidR="00D0522F" w:rsidRPr="00DA20F6" w:rsidRDefault="00D0522F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1809" w:type="dxa"/>
            <w:shd w:val="clear" w:color="auto" w:fill="FFE599" w:themeFill="accent4" w:themeFillTint="66"/>
          </w:tcPr>
          <w:p w14:paraId="7577A094" w14:textId="77777777" w:rsidR="00D0522F" w:rsidRDefault="00D0522F" w:rsidP="00F0192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mezone</w:t>
            </w:r>
          </w:p>
        </w:tc>
        <w:tc>
          <w:tcPr>
            <w:tcW w:w="5206" w:type="dxa"/>
          </w:tcPr>
          <w:p w14:paraId="09583372" w14:textId="77777777" w:rsidR="00D0522F" w:rsidRPr="00DA20F6" w:rsidRDefault="00D0522F" w:rsidP="00F0192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astern Time (US &amp; Canada) (UTC-05:00)</w:t>
            </w:r>
          </w:p>
        </w:tc>
      </w:tr>
      <w:tr w:rsidR="00D0522F" w14:paraId="3D269616" w14:textId="77777777" w:rsidTr="00D0522F">
        <w:trPr>
          <w:trHeight w:val="129"/>
        </w:trPr>
        <w:tc>
          <w:tcPr>
            <w:tcW w:w="1615" w:type="dxa"/>
            <w:vMerge/>
          </w:tcPr>
          <w:p w14:paraId="64664F2B" w14:textId="77777777" w:rsidR="00D0522F" w:rsidRPr="00DA20F6" w:rsidRDefault="00D0522F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9" w:type="dxa"/>
            <w:shd w:val="clear" w:color="auto" w:fill="FFE599" w:themeFill="accent4" w:themeFillTint="66"/>
          </w:tcPr>
          <w:p w14:paraId="43F8038E" w14:textId="77777777" w:rsidR="00D0522F" w:rsidRDefault="00D0522F" w:rsidP="00F0192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ylight Time Bias</w:t>
            </w:r>
          </w:p>
        </w:tc>
        <w:tc>
          <w:tcPr>
            <w:tcW w:w="5206" w:type="dxa"/>
          </w:tcPr>
          <w:p w14:paraId="1CAD3DBF" w14:textId="77777777" w:rsidR="00D0522F" w:rsidRDefault="00D0522F" w:rsidP="00F0192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+1</w:t>
            </w:r>
          </w:p>
        </w:tc>
      </w:tr>
      <w:tr w:rsidR="006445C4" w14:paraId="0E2EF5E3" w14:textId="77777777" w:rsidTr="000E5A13">
        <w:tc>
          <w:tcPr>
            <w:tcW w:w="1615" w:type="dxa"/>
          </w:tcPr>
          <w:p w14:paraId="0C58B1B2" w14:textId="77777777" w:rsidR="006445C4" w:rsidRPr="00DA20F6" w:rsidRDefault="006445C4" w:rsidP="006445C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gridSpan w:val="2"/>
            <w:vAlign w:val="center"/>
          </w:tcPr>
          <w:p w14:paraId="41A5BC20" w14:textId="77777777" w:rsidR="006445C4" w:rsidRPr="00005F4B" w:rsidRDefault="006445C4" w:rsidP="006445C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C2693D">
              <w:rPr>
                <w:rFonts w:ascii="Times New Roman" w:hAnsi="Times New Roman" w:cs="Times New Roman"/>
                <w:sz w:val="16"/>
                <w:szCs w:val="20"/>
              </w:rPr>
              <w:t>HKLM\SYSTEM\ControlSet</w:t>
            </w:r>
            <w:r w:rsidRPr="00C2693D">
              <w:rPr>
                <w:rFonts w:ascii="Times New Roman" w:hAnsi="Times New Roman" w:cs="Times New Roman" w:hint="eastAsia"/>
                <w:sz w:val="16"/>
                <w:szCs w:val="20"/>
              </w:rPr>
              <w:t>###</w:t>
            </w:r>
            <w:r w:rsidRPr="00C2693D">
              <w:rPr>
                <w:rFonts w:ascii="Times New Roman" w:hAnsi="Times New Roman" w:cs="Times New Roman"/>
                <w:sz w:val="16"/>
                <w:szCs w:val="20"/>
              </w:rPr>
              <w:t>\Control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TimeZoneInformation</w:t>
            </w:r>
          </w:p>
        </w:tc>
      </w:tr>
    </w:tbl>
    <w:p w14:paraId="3A9BCC46" w14:textId="77777777" w:rsidR="00E77A16" w:rsidRDefault="00E77A16">
      <w:pPr>
        <w:rPr>
          <w:rFonts w:ascii="Times New Roman" w:hAnsi="Times New Roman" w:cs="Times New Roman"/>
        </w:rPr>
      </w:pPr>
    </w:p>
    <w:p w14:paraId="05F865DC" w14:textId="77777777" w:rsidR="00D9103F" w:rsidRDefault="00D9103F" w:rsidP="00AA0E64">
      <w:pPr>
        <w:pStyle w:val="Heading4"/>
      </w:pPr>
      <w:r>
        <w:t>What is the computer name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7F2A66" w14:paraId="7D984FA6" w14:textId="77777777" w:rsidTr="000E5A13">
        <w:tc>
          <w:tcPr>
            <w:tcW w:w="1615" w:type="dxa"/>
          </w:tcPr>
          <w:p w14:paraId="256866E4" w14:textId="77777777" w:rsidR="007F2A66" w:rsidRPr="00DA20F6" w:rsidRDefault="007F2A6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313FF49F" w14:textId="77777777" w:rsidR="007F2A66" w:rsidRPr="00DA20F6" w:rsidRDefault="005F643D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FORMANT-PC</w:t>
            </w:r>
          </w:p>
        </w:tc>
      </w:tr>
      <w:tr w:rsidR="007F2A66" w14:paraId="3595CD15" w14:textId="77777777" w:rsidTr="00005F4B">
        <w:tc>
          <w:tcPr>
            <w:tcW w:w="1615" w:type="dxa"/>
          </w:tcPr>
          <w:p w14:paraId="573495FB" w14:textId="77777777" w:rsidR="007F2A66" w:rsidRPr="00DA20F6" w:rsidRDefault="007F2A66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176A8FA2" w14:textId="77777777" w:rsidR="00C2693D" w:rsidRPr="00C2693D" w:rsidRDefault="00C2693D" w:rsidP="00005F4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C2693D">
              <w:rPr>
                <w:rFonts w:ascii="Times New Roman" w:hAnsi="Times New Roman" w:cs="Times New Roman"/>
                <w:sz w:val="16"/>
                <w:szCs w:val="20"/>
              </w:rPr>
              <w:t>HKLM\SYSTEM\ControlSet</w:t>
            </w:r>
            <w:r w:rsidRPr="00C2693D">
              <w:rPr>
                <w:rFonts w:ascii="Times New Roman" w:hAnsi="Times New Roman" w:cs="Times New Roman" w:hint="eastAsia"/>
                <w:sz w:val="16"/>
                <w:szCs w:val="20"/>
              </w:rPr>
              <w:t>###</w:t>
            </w:r>
            <w:r w:rsidRPr="00C2693D">
              <w:rPr>
                <w:rFonts w:ascii="Times New Roman" w:hAnsi="Times New Roman" w:cs="Times New Roman"/>
                <w:sz w:val="16"/>
                <w:szCs w:val="20"/>
              </w:rPr>
              <w:t xml:space="preserve">\Control\ComputerName\ComputerName 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C2693D">
              <w:rPr>
                <w:rFonts w:ascii="Times New Roman" w:hAnsi="Times New Roman" w:cs="Times New Roman"/>
                <w:sz w:val="16"/>
                <w:szCs w:val="20"/>
              </w:rPr>
              <w:t>(value: ComputerName)</w:t>
            </w:r>
          </w:p>
          <w:p w14:paraId="6E14FE55" w14:textId="77777777" w:rsidR="00C2693D" w:rsidRPr="00C2693D" w:rsidRDefault="00C2693D" w:rsidP="00005F4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C2693D">
              <w:rPr>
                <w:rFonts w:ascii="Times New Roman" w:hAnsi="Times New Roman" w:cs="Times New Roman"/>
                <w:sz w:val="16"/>
                <w:szCs w:val="20"/>
              </w:rPr>
              <w:t xml:space="preserve">HKLM\SYSTEM\ControlSet###\Services\Tcpip\Parameters 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C2693D">
              <w:rPr>
                <w:rFonts w:ascii="Times New Roman" w:hAnsi="Times New Roman" w:cs="Times New Roman"/>
                <w:sz w:val="16"/>
                <w:szCs w:val="20"/>
              </w:rPr>
              <w:t>(value: Hostname)</w:t>
            </w:r>
          </w:p>
          <w:p w14:paraId="366E03D5" w14:textId="77777777" w:rsidR="00C2693D" w:rsidRPr="00DA20F6" w:rsidRDefault="00C2693D" w:rsidP="00005F4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C2693D">
              <w:rPr>
                <w:rFonts w:ascii="Times New Roman" w:hAnsi="Times New Roman" w:cs="Times New Roman"/>
                <w:sz w:val="16"/>
                <w:szCs w:val="20"/>
              </w:rPr>
              <w:t>……</w:t>
            </w:r>
          </w:p>
        </w:tc>
      </w:tr>
    </w:tbl>
    <w:p w14:paraId="4EE97C24" w14:textId="77777777" w:rsidR="007F2A66" w:rsidRPr="007F2A66" w:rsidRDefault="007F2A66" w:rsidP="007F2A66">
      <w:pPr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6E4C3EED" w14:textId="77777777" w:rsidR="00CF387C" w:rsidRPr="000A3A38" w:rsidRDefault="00D9103F" w:rsidP="00AA0E64">
      <w:pPr>
        <w:pStyle w:val="Heading4"/>
      </w:pPr>
      <w:r w:rsidRPr="000A3A38">
        <w:lastRenderedPageBreak/>
        <w:t>List all accounts</w:t>
      </w:r>
      <w:r w:rsidR="00650B0B" w:rsidRPr="000A3A38">
        <w:t xml:space="preserve"> in OS</w:t>
      </w:r>
      <w:r w:rsidR="0045062F" w:rsidRPr="000A3A38">
        <w:t xml:space="preserve"> except the system accounts: </w:t>
      </w:r>
      <w:r w:rsidR="000A3A38" w:rsidRPr="000A3A38">
        <w:rPr>
          <w:i/>
          <w:sz w:val="20"/>
        </w:rPr>
        <w:t xml:space="preserve">Administrator, Guest, </w:t>
      </w:r>
      <w:r w:rsidR="0045062F" w:rsidRPr="000A3A38">
        <w:rPr>
          <w:i/>
          <w:sz w:val="20"/>
        </w:rPr>
        <w:t>systemprofile</w:t>
      </w:r>
      <w:r w:rsidR="0045062F" w:rsidRPr="000A3A38">
        <w:rPr>
          <w:sz w:val="20"/>
        </w:rPr>
        <w:t xml:space="preserve">, </w:t>
      </w:r>
      <w:r w:rsidR="0045062F" w:rsidRPr="000A3A38">
        <w:rPr>
          <w:i/>
          <w:sz w:val="20"/>
        </w:rPr>
        <w:t>LocalService</w:t>
      </w:r>
      <w:r w:rsidR="0045062F" w:rsidRPr="000A3A38">
        <w:rPr>
          <w:sz w:val="20"/>
        </w:rPr>
        <w:t xml:space="preserve">, </w:t>
      </w:r>
      <w:r w:rsidR="0045062F" w:rsidRPr="000A3A38">
        <w:rPr>
          <w:i/>
          <w:sz w:val="20"/>
        </w:rPr>
        <w:t>NetworkService</w:t>
      </w:r>
      <w:r w:rsidRPr="000A3A38">
        <w:t>.</w:t>
      </w:r>
      <w:r w:rsidR="000A3A38">
        <w:t xml:space="preserve">  </w:t>
      </w:r>
      <w:r w:rsidR="00CF387C" w:rsidRPr="000A3A38">
        <w:t xml:space="preserve">(Account name, </w:t>
      </w:r>
      <w:r w:rsidR="00C22CAA" w:rsidRPr="000A3A38">
        <w:t>login count, l</w:t>
      </w:r>
      <w:r w:rsidR="00CF387C" w:rsidRPr="000A3A38">
        <w:t>ast logon date…)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582"/>
        <w:gridCol w:w="1293"/>
        <w:gridCol w:w="630"/>
        <w:gridCol w:w="630"/>
        <w:gridCol w:w="971"/>
        <w:gridCol w:w="739"/>
        <w:gridCol w:w="928"/>
        <w:gridCol w:w="928"/>
        <w:gridCol w:w="929"/>
      </w:tblGrid>
      <w:tr w:rsidR="005F2049" w14:paraId="1CC66C64" w14:textId="77777777" w:rsidTr="005F2049">
        <w:trPr>
          <w:trHeight w:val="25"/>
        </w:trPr>
        <w:tc>
          <w:tcPr>
            <w:tcW w:w="1582" w:type="dxa"/>
            <w:vMerge w:val="restart"/>
          </w:tcPr>
          <w:p w14:paraId="7E16FFBB" w14:textId="77777777" w:rsidR="005F2049" w:rsidRDefault="005F2049" w:rsidP="005F204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535DB007" w14:textId="77777777" w:rsidR="005F2049" w:rsidRDefault="005F2049" w:rsidP="005F204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C36E990" w14:textId="77777777" w:rsidR="005F2049" w:rsidRPr="00DA20F6" w:rsidRDefault="005F2049" w:rsidP="005F204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5F204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93" w:type="dxa"/>
            <w:shd w:val="clear" w:color="auto" w:fill="FFE599" w:themeFill="accent4" w:themeFillTint="66"/>
            <w:vAlign w:val="center"/>
          </w:tcPr>
          <w:p w14:paraId="71AB1E2A" w14:textId="77777777" w:rsidR="005F2049" w:rsidRPr="005F2049" w:rsidRDefault="005F2049" w:rsidP="005F204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F2049">
              <w:rPr>
                <w:rFonts w:ascii="Times New Roman" w:hAnsi="Times New Roman" w:cs="Times New Roman"/>
                <w:sz w:val="18"/>
                <w:szCs w:val="20"/>
              </w:rPr>
              <w:t>Account</w:t>
            </w:r>
          </w:p>
        </w:tc>
        <w:tc>
          <w:tcPr>
            <w:tcW w:w="630" w:type="dxa"/>
            <w:shd w:val="clear" w:color="auto" w:fill="FFE599" w:themeFill="accent4" w:themeFillTint="66"/>
            <w:vAlign w:val="center"/>
          </w:tcPr>
          <w:p w14:paraId="4CB11DD4" w14:textId="77777777" w:rsidR="005F2049" w:rsidRPr="005F2049" w:rsidRDefault="005F2049" w:rsidP="005F204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F2049">
              <w:rPr>
                <w:rFonts w:ascii="Times New Roman" w:hAnsi="Times New Roman" w:cs="Times New Roman"/>
                <w:sz w:val="18"/>
                <w:szCs w:val="20"/>
              </w:rPr>
              <w:t>SID</w:t>
            </w:r>
          </w:p>
        </w:tc>
        <w:tc>
          <w:tcPr>
            <w:tcW w:w="630" w:type="dxa"/>
            <w:shd w:val="clear" w:color="auto" w:fill="FFE599" w:themeFill="accent4" w:themeFillTint="66"/>
            <w:vAlign w:val="center"/>
          </w:tcPr>
          <w:p w14:paraId="41D22F7F" w14:textId="77777777" w:rsidR="005F2049" w:rsidRPr="005F2049" w:rsidRDefault="005F2049" w:rsidP="005F204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F2049">
              <w:rPr>
                <w:rFonts w:ascii="Times New Roman" w:hAnsi="Times New Roman" w:cs="Times New Roman"/>
                <w:sz w:val="18"/>
                <w:szCs w:val="20"/>
              </w:rPr>
              <w:t>NT Hash</w:t>
            </w:r>
          </w:p>
        </w:tc>
        <w:tc>
          <w:tcPr>
            <w:tcW w:w="971" w:type="dxa"/>
            <w:shd w:val="clear" w:color="auto" w:fill="FFE599" w:themeFill="accent4" w:themeFillTint="66"/>
            <w:vAlign w:val="center"/>
          </w:tcPr>
          <w:p w14:paraId="3775010A" w14:textId="77777777" w:rsidR="005F2049" w:rsidRPr="005F2049" w:rsidRDefault="005F2049" w:rsidP="005F204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F2049">
              <w:rPr>
                <w:rFonts w:ascii="Times New Roman" w:hAnsi="Times New Roman" w:cs="Times New Roman"/>
                <w:sz w:val="18"/>
                <w:szCs w:val="20"/>
              </w:rPr>
              <w:t>Status</w:t>
            </w:r>
          </w:p>
        </w:tc>
        <w:tc>
          <w:tcPr>
            <w:tcW w:w="739" w:type="dxa"/>
            <w:shd w:val="clear" w:color="auto" w:fill="FFE599" w:themeFill="accent4" w:themeFillTint="66"/>
            <w:vAlign w:val="center"/>
          </w:tcPr>
          <w:p w14:paraId="1EB5B7AC" w14:textId="77777777" w:rsidR="005F2049" w:rsidRPr="005F2049" w:rsidRDefault="00040D4C" w:rsidP="005F204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Logi</w:t>
            </w:r>
            <w:r w:rsidR="005F2049" w:rsidRPr="005F2049">
              <w:rPr>
                <w:rFonts w:ascii="Times New Roman" w:hAnsi="Times New Roman" w:cs="Times New Roman"/>
                <w:sz w:val="18"/>
                <w:szCs w:val="20"/>
              </w:rPr>
              <w:t>n Count</w:t>
            </w:r>
          </w:p>
        </w:tc>
        <w:tc>
          <w:tcPr>
            <w:tcW w:w="928" w:type="dxa"/>
            <w:shd w:val="clear" w:color="auto" w:fill="FFE599" w:themeFill="accent4" w:themeFillTint="66"/>
            <w:vAlign w:val="center"/>
          </w:tcPr>
          <w:p w14:paraId="3C540F8F" w14:textId="77777777" w:rsidR="005F2049" w:rsidRPr="005F2049" w:rsidRDefault="005F2049" w:rsidP="005F204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F2049">
              <w:rPr>
                <w:rFonts w:ascii="Times New Roman" w:hAnsi="Times New Roman" w:cs="Times New Roman"/>
                <w:sz w:val="18"/>
                <w:szCs w:val="20"/>
              </w:rPr>
              <w:t>Account Created Time</w:t>
            </w:r>
          </w:p>
        </w:tc>
        <w:tc>
          <w:tcPr>
            <w:tcW w:w="928" w:type="dxa"/>
            <w:shd w:val="clear" w:color="auto" w:fill="FFE599" w:themeFill="accent4" w:themeFillTint="66"/>
            <w:vAlign w:val="center"/>
          </w:tcPr>
          <w:p w14:paraId="7FE5C520" w14:textId="77777777" w:rsidR="005F2049" w:rsidRPr="005F2049" w:rsidRDefault="005F2049" w:rsidP="00040D4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F2049">
              <w:rPr>
                <w:rFonts w:ascii="Times New Roman" w:hAnsi="Times New Roman" w:cs="Times New Roman"/>
                <w:sz w:val="18"/>
                <w:szCs w:val="20"/>
              </w:rPr>
              <w:t>Last Log</w:t>
            </w:r>
            <w:r w:rsidR="00040D4C">
              <w:rPr>
                <w:rFonts w:ascii="Times New Roman" w:hAnsi="Times New Roman" w:cs="Times New Roman"/>
                <w:sz w:val="18"/>
                <w:szCs w:val="20"/>
              </w:rPr>
              <w:t>i</w:t>
            </w:r>
            <w:r w:rsidRPr="005F2049">
              <w:rPr>
                <w:rFonts w:ascii="Times New Roman" w:hAnsi="Times New Roman" w:cs="Times New Roman"/>
                <w:sz w:val="18"/>
                <w:szCs w:val="20"/>
              </w:rPr>
              <w:t>n Time</w:t>
            </w:r>
          </w:p>
        </w:tc>
        <w:tc>
          <w:tcPr>
            <w:tcW w:w="929" w:type="dxa"/>
            <w:shd w:val="clear" w:color="auto" w:fill="FFE599" w:themeFill="accent4" w:themeFillTint="66"/>
            <w:vAlign w:val="center"/>
          </w:tcPr>
          <w:p w14:paraId="2CC85736" w14:textId="77777777" w:rsidR="005F2049" w:rsidRPr="005F2049" w:rsidRDefault="005F2049" w:rsidP="00040D4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F2049">
              <w:rPr>
                <w:rFonts w:ascii="Times New Roman" w:hAnsi="Times New Roman" w:cs="Times New Roman"/>
                <w:sz w:val="18"/>
                <w:szCs w:val="20"/>
              </w:rPr>
              <w:t>Log</w:t>
            </w:r>
            <w:r w:rsidR="00040D4C">
              <w:rPr>
                <w:rFonts w:ascii="Times New Roman" w:hAnsi="Times New Roman" w:cs="Times New Roman"/>
                <w:sz w:val="18"/>
                <w:szCs w:val="20"/>
              </w:rPr>
              <w:t>i</w:t>
            </w:r>
            <w:r w:rsidRPr="005F2049">
              <w:rPr>
                <w:rFonts w:ascii="Times New Roman" w:hAnsi="Times New Roman" w:cs="Times New Roman"/>
                <w:sz w:val="18"/>
                <w:szCs w:val="20"/>
              </w:rPr>
              <w:t>n Failure Time</w:t>
            </w:r>
          </w:p>
        </w:tc>
      </w:tr>
      <w:tr w:rsidR="000A3A38" w14:paraId="7B6EC60C" w14:textId="77777777" w:rsidTr="005F2049">
        <w:trPr>
          <w:trHeight w:val="20"/>
        </w:trPr>
        <w:tc>
          <w:tcPr>
            <w:tcW w:w="1582" w:type="dxa"/>
            <w:vMerge/>
          </w:tcPr>
          <w:p w14:paraId="0338ED88" w14:textId="77777777" w:rsidR="000A3A38" w:rsidRPr="00DA20F6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3" w:type="dxa"/>
          </w:tcPr>
          <w:p w14:paraId="39FD2C89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informant</w:t>
            </w:r>
          </w:p>
        </w:tc>
        <w:tc>
          <w:tcPr>
            <w:tcW w:w="630" w:type="dxa"/>
          </w:tcPr>
          <w:p w14:paraId="40A24B1B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000</w:t>
            </w:r>
          </w:p>
        </w:tc>
        <w:tc>
          <w:tcPr>
            <w:tcW w:w="630" w:type="dxa"/>
          </w:tcPr>
          <w:p w14:paraId="2D28124B" w14:textId="77777777" w:rsidR="000A3A38" w:rsidRPr="005F2049" w:rsidRDefault="003A126E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(a)</w:t>
            </w:r>
          </w:p>
        </w:tc>
        <w:tc>
          <w:tcPr>
            <w:tcW w:w="971" w:type="dxa"/>
          </w:tcPr>
          <w:p w14:paraId="755285A9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nabled</w:t>
            </w:r>
          </w:p>
        </w:tc>
        <w:tc>
          <w:tcPr>
            <w:tcW w:w="739" w:type="dxa"/>
          </w:tcPr>
          <w:p w14:paraId="79DE89FE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0</w:t>
            </w:r>
          </w:p>
        </w:tc>
        <w:tc>
          <w:tcPr>
            <w:tcW w:w="928" w:type="dxa"/>
          </w:tcPr>
          <w:p w14:paraId="6960E12A" w14:textId="77777777" w:rsidR="000A3A38" w:rsidRPr="00F156E7" w:rsidRDefault="00ED336E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2015-03-22</w:t>
            </w:r>
          </w:p>
          <w:p w14:paraId="44AAE6E4" w14:textId="77777777" w:rsidR="000A3A38" w:rsidRPr="00F156E7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09:33:54</w:t>
            </w:r>
          </w:p>
        </w:tc>
        <w:tc>
          <w:tcPr>
            <w:tcW w:w="928" w:type="dxa"/>
          </w:tcPr>
          <w:p w14:paraId="6B68A27A" w14:textId="77777777" w:rsidR="000A3A38" w:rsidRPr="00F156E7" w:rsidRDefault="00ED336E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2015-03-25</w:t>
            </w:r>
          </w:p>
          <w:p w14:paraId="282E0082" w14:textId="77777777" w:rsidR="000A3A38" w:rsidRPr="00F156E7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09:45:59</w:t>
            </w:r>
          </w:p>
        </w:tc>
        <w:tc>
          <w:tcPr>
            <w:tcW w:w="929" w:type="dxa"/>
          </w:tcPr>
          <w:p w14:paraId="07D63B25" w14:textId="77777777" w:rsidR="00D618D9" w:rsidRPr="00F156E7" w:rsidRDefault="00ED336E" w:rsidP="00D618D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2015-03-25</w:t>
            </w:r>
          </w:p>
          <w:p w14:paraId="40A7AB98" w14:textId="77777777" w:rsidR="000A3A38" w:rsidRPr="00F156E7" w:rsidRDefault="00D618D9" w:rsidP="00D618D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09:45:43</w:t>
            </w:r>
          </w:p>
        </w:tc>
      </w:tr>
      <w:tr w:rsidR="000A3A38" w14:paraId="5B89ADAE" w14:textId="77777777" w:rsidTr="005F2049">
        <w:trPr>
          <w:trHeight w:val="20"/>
        </w:trPr>
        <w:tc>
          <w:tcPr>
            <w:tcW w:w="1582" w:type="dxa"/>
            <w:vMerge/>
          </w:tcPr>
          <w:p w14:paraId="63B0C6C6" w14:textId="77777777" w:rsidR="000A3A38" w:rsidRPr="00DA20F6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FC6830F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admin1</w:t>
            </w:r>
            <w:r w:rsidR="00647AC3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630" w:type="dxa"/>
          </w:tcPr>
          <w:p w14:paraId="4D9E83DB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001</w:t>
            </w:r>
          </w:p>
        </w:tc>
        <w:tc>
          <w:tcPr>
            <w:tcW w:w="630" w:type="dxa"/>
          </w:tcPr>
          <w:p w14:paraId="5535453E" w14:textId="77777777" w:rsidR="000A3A38" w:rsidRPr="005F2049" w:rsidRDefault="003A126E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(b)</w:t>
            </w:r>
          </w:p>
        </w:tc>
        <w:tc>
          <w:tcPr>
            <w:tcW w:w="971" w:type="dxa"/>
          </w:tcPr>
          <w:p w14:paraId="77AE4FCF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nabled</w:t>
            </w:r>
          </w:p>
        </w:tc>
        <w:tc>
          <w:tcPr>
            <w:tcW w:w="739" w:type="dxa"/>
          </w:tcPr>
          <w:p w14:paraId="7538B4CD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</w:tc>
        <w:tc>
          <w:tcPr>
            <w:tcW w:w="928" w:type="dxa"/>
          </w:tcPr>
          <w:p w14:paraId="1B7D1F60" w14:textId="77777777" w:rsidR="000A3A38" w:rsidRPr="00F156E7" w:rsidRDefault="00ED336E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2015-03-22</w:t>
            </w:r>
          </w:p>
          <w:p w14:paraId="2A2965F1" w14:textId="77777777" w:rsidR="000A3A38" w:rsidRPr="00F156E7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10:51:54</w:t>
            </w:r>
          </w:p>
        </w:tc>
        <w:tc>
          <w:tcPr>
            <w:tcW w:w="928" w:type="dxa"/>
          </w:tcPr>
          <w:p w14:paraId="11388DA5" w14:textId="77777777" w:rsidR="000A3A38" w:rsidRPr="00F156E7" w:rsidRDefault="00ED336E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2015-03-22</w:t>
            </w:r>
          </w:p>
          <w:p w14:paraId="419EA42B" w14:textId="77777777" w:rsidR="000A3A38" w:rsidRPr="00F156E7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10:57:02</w:t>
            </w:r>
          </w:p>
        </w:tc>
        <w:tc>
          <w:tcPr>
            <w:tcW w:w="929" w:type="dxa"/>
          </w:tcPr>
          <w:p w14:paraId="7E0CEC6B" w14:textId="77777777" w:rsidR="00D618D9" w:rsidRPr="00F156E7" w:rsidRDefault="00ED336E" w:rsidP="00D618D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2015-03-22</w:t>
            </w:r>
          </w:p>
          <w:p w14:paraId="50D6CD2A" w14:textId="77777777" w:rsidR="000A3A38" w:rsidRPr="00F156E7" w:rsidRDefault="00D618D9" w:rsidP="00D618D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10:53:02</w:t>
            </w:r>
          </w:p>
        </w:tc>
      </w:tr>
      <w:tr w:rsidR="000A3A38" w14:paraId="2EA109F5" w14:textId="77777777" w:rsidTr="005F2049">
        <w:trPr>
          <w:trHeight w:val="20"/>
        </w:trPr>
        <w:tc>
          <w:tcPr>
            <w:tcW w:w="1582" w:type="dxa"/>
            <w:vMerge/>
          </w:tcPr>
          <w:p w14:paraId="4BD8DBDB" w14:textId="77777777" w:rsidR="000A3A38" w:rsidRPr="00DA20F6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3" w:type="dxa"/>
          </w:tcPr>
          <w:p w14:paraId="59772CC2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ITechTeam</w:t>
            </w:r>
          </w:p>
        </w:tc>
        <w:tc>
          <w:tcPr>
            <w:tcW w:w="630" w:type="dxa"/>
          </w:tcPr>
          <w:p w14:paraId="4BFD0443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002</w:t>
            </w:r>
          </w:p>
        </w:tc>
        <w:tc>
          <w:tcPr>
            <w:tcW w:w="630" w:type="dxa"/>
          </w:tcPr>
          <w:p w14:paraId="44996CDC" w14:textId="77777777" w:rsidR="000A3A38" w:rsidRPr="005F2049" w:rsidRDefault="003A126E" w:rsidP="003A12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(c)</w:t>
            </w:r>
          </w:p>
        </w:tc>
        <w:tc>
          <w:tcPr>
            <w:tcW w:w="971" w:type="dxa"/>
          </w:tcPr>
          <w:p w14:paraId="4CF20AB0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nabled</w:t>
            </w:r>
          </w:p>
        </w:tc>
        <w:tc>
          <w:tcPr>
            <w:tcW w:w="739" w:type="dxa"/>
          </w:tcPr>
          <w:p w14:paraId="7C90E8D0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0</w:t>
            </w:r>
          </w:p>
        </w:tc>
        <w:tc>
          <w:tcPr>
            <w:tcW w:w="928" w:type="dxa"/>
          </w:tcPr>
          <w:p w14:paraId="5E405C76" w14:textId="77777777" w:rsidR="000A3A38" w:rsidRPr="00F156E7" w:rsidRDefault="00ED336E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2015-03-22</w:t>
            </w:r>
          </w:p>
          <w:p w14:paraId="66280018" w14:textId="77777777" w:rsidR="000A3A38" w:rsidRPr="00F156E7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10:52:30</w:t>
            </w:r>
          </w:p>
        </w:tc>
        <w:tc>
          <w:tcPr>
            <w:tcW w:w="928" w:type="dxa"/>
          </w:tcPr>
          <w:p w14:paraId="279881C5" w14:textId="77777777" w:rsidR="000A3A38" w:rsidRPr="00F156E7" w:rsidRDefault="000A3A38" w:rsidP="000A3A38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-</w:t>
            </w:r>
          </w:p>
        </w:tc>
        <w:tc>
          <w:tcPr>
            <w:tcW w:w="929" w:type="dxa"/>
          </w:tcPr>
          <w:p w14:paraId="20B72F5F" w14:textId="77777777" w:rsidR="000A3A38" w:rsidRPr="00F156E7" w:rsidRDefault="00D618D9" w:rsidP="00D618D9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-</w:t>
            </w:r>
          </w:p>
        </w:tc>
      </w:tr>
      <w:tr w:rsidR="000A3A38" w14:paraId="1FD275BA" w14:textId="77777777" w:rsidTr="005F2049">
        <w:trPr>
          <w:trHeight w:val="20"/>
        </w:trPr>
        <w:tc>
          <w:tcPr>
            <w:tcW w:w="1582" w:type="dxa"/>
            <w:vMerge/>
          </w:tcPr>
          <w:p w14:paraId="7307C98D" w14:textId="77777777" w:rsidR="000A3A38" w:rsidRPr="00DA20F6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93" w:type="dxa"/>
          </w:tcPr>
          <w:p w14:paraId="0CCC265A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Temporary</w:t>
            </w:r>
          </w:p>
        </w:tc>
        <w:tc>
          <w:tcPr>
            <w:tcW w:w="630" w:type="dxa"/>
          </w:tcPr>
          <w:p w14:paraId="0EE8158D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003</w:t>
            </w:r>
          </w:p>
        </w:tc>
        <w:tc>
          <w:tcPr>
            <w:tcW w:w="630" w:type="dxa"/>
          </w:tcPr>
          <w:p w14:paraId="788F874E" w14:textId="77777777" w:rsidR="000A3A38" w:rsidRPr="005F2049" w:rsidRDefault="003A126E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(d)</w:t>
            </w:r>
          </w:p>
        </w:tc>
        <w:tc>
          <w:tcPr>
            <w:tcW w:w="971" w:type="dxa"/>
          </w:tcPr>
          <w:p w14:paraId="3546A74F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nabled</w:t>
            </w:r>
          </w:p>
        </w:tc>
        <w:tc>
          <w:tcPr>
            <w:tcW w:w="739" w:type="dxa"/>
          </w:tcPr>
          <w:p w14:paraId="728D51CB" w14:textId="77777777" w:rsidR="000A3A38" w:rsidRPr="005F2049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28" w:type="dxa"/>
          </w:tcPr>
          <w:p w14:paraId="3287DF9E" w14:textId="77777777" w:rsidR="000A3A38" w:rsidRPr="00F156E7" w:rsidRDefault="00ED336E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2015-03-22</w:t>
            </w:r>
          </w:p>
          <w:p w14:paraId="219A8871" w14:textId="77777777" w:rsidR="000A3A38" w:rsidRPr="00F156E7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10:53:01</w:t>
            </w:r>
          </w:p>
        </w:tc>
        <w:tc>
          <w:tcPr>
            <w:tcW w:w="928" w:type="dxa"/>
          </w:tcPr>
          <w:p w14:paraId="40711AF0" w14:textId="77777777" w:rsidR="000A3A38" w:rsidRPr="00F156E7" w:rsidRDefault="00ED336E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2015-03-22</w:t>
            </w:r>
          </w:p>
          <w:p w14:paraId="4E233264" w14:textId="77777777" w:rsidR="000A3A38" w:rsidRPr="00F156E7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10:55:57</w:t>
            </w:r>
          </w:p>
        </w:tc>
        <w:tc>
          <w:tcPr>
            <w:tcW w:w="929" w:type="dxa"/>
          </w:tcPr>
          <w:p w14:paraId="375111ED" w14:textId="77777777" w:rsidR="00D618D9" w:rsidRPr="00F156E7" w:rsidRDefault="00ED336E" w:rsidP="00D618D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2015-03-22</w:t>
            </w:r>
          </w:p>
          <w:p w14:paraId="3C2984A5" w14:textId="77777777" w:rsidR="000A3A38" w:rsidRPr="00F156E7" w:rsidRDefault="00D618D9" w:rsidP="00D618D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F156E7">
              <w:rPr>
                <w:rFonts w:ascii="Times New Roman" w:hAnsi="Times New Roman" w:cs="Times New Roman"/>
                <w:sz w:val="15"/>
                <w:szCs w:val="15"/>
              </w:rPr>
              <w:t>10:56:37</w:t>
            </w:r>
          </w:p>
        </w:tc>
      </w:tr>
      <w:tr w:rsidR="000A3A38" w14:paraId="70490963" w14:textId="77777777" w:rsidTr="00005F4B">
        <w:tc>
          <w:tcPr>
            <w:tcW w:w="1582" w:type="dxa"/>
          </w:tcPr>
          <w:p w14:paraId="67FB147E" w14:textId="77777777" w:rsidR="000A3A38" w:rsidRPr="00DA20F6" w:rsidRDefault="000A3A38" w:rsidP="000A3A3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48" w:type="dxa"/>
            <w:gridSpan w:val="8"/>
            <w:vAlign w:val="center"/>
          </w:tcPr>
          <w:p w14:paraId="264E2142" w14:textId="77777777" w:rsidR="003A126E" w:rsidRDefault="003A126E" w:rsidP="000A3A3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- HKLM\SAM\~</w:t>
            </w:r>
          </w:p>
          <w:p w14:paraId="1E5EA1A4" w14:textId="77777777" w:rsidR="000A3A38" w:rsidRDefault="003A126E" w:rsidP="000A3A3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- SYSTEM hive </w:t>
            </w:r>
            <w:r w:rsidR="00F11BD2">
              <w:rPr>
                <w:rFonts w:ascii="Times New Roman" w:hAnsi="Times New Roman" w:cs="Times New Roman"/>
                <w:sz w:val="16"/>
                <w:szCs w:val="20"/>
              </w:rPr>
              <w:t>i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required for calculating hash values of passwords.</w:t>
            </w:r>
          </w:p>
          <w:p w14:paraId="2F6BE10D" w14:textId="77777777" w:rsidR="00CC69AA" w:rsidRDefault="00CC69AA" w:rsidP="000A3A3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58A58CB5" w14:textId="77777777" w:rsidR="00FB0242" w:rsidRDefault="003A126E" w:rsidP="000A3A3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- NT Hashes and user passwords</w:t>
            </w:r>
            <w:r w:rsidR="004860D1">
              <w:rPr>
                <w:rFonts w:ascii="Times New Roman" w:hAnsi="Times New Roman" w:cs="Times New Roman"/>
                <w:sz w:val="16"/>
                <w:szCs w:val="20"/>
              </w:rPr>
              <w:t xml:space="preserve"> (</w:t>
            </w:r>
            <w:r w:rsidR="00682840">
              <w:rPr>
                <w:rFonts w:ascii="Times New Roman" w:hAnsi="Times New Roman" w:cs="Times New Roman"/>
                <w:sz w:val="16"/>
                <w:szCs w:val="20"/>
              </w:rPr>
              <w:t>it</w:t>
            </w:r>
            <w:r w:rsidR="004860D1">
              <w:rPr>
                <w:rFonts w:ascii="Times New Roman" w:hAnsi="Times New Roman" w:cs="Times New Roman"/>
                <w:sz w:val="16"/>
                <w:szCs w:val="20"/>
              </w:rPr>
              <w:t xml:space="preserve"> will be useful for </w:t>
            </w:r>
            <w:r w:rsidR="00682840">
              <w:rPr>
                <w:rFonts w:ascii="Times New Roman" w:hAnsi="Times New Roman" w:cs="Times New Roman"/>
                <w:sz w:val="16"/>
                <w:szCs w:val="20"/>
              </w:rPr>
              <w:t>practicing Windows password cracking)</w:t>
            </w:r>
          </w:p>
          <w:p w14:paraId="6213E58D" w14:textId="77777777" w:rsidR="003A126E" w:rsidRPr="003A126E" w:rsidRDefault="003A126E" w:rsidP="003A126E">
            <w:pPr>
              <w:pStyle w:val="ListParagraph"/>
              <w:tabs>
                <w:tab w:val="left" w:pos="1800"/>
              </w:tabs>
              <w:ind w:left="0" w:firstLine="87"/>
              <w:jc w:val="both"/>
              <w:rPr>
                <w:rFonts w:ascii="Consolas" w:hAnsi="Consolas" w:cs="Consolas"/>
                <w:sz w:val="14"/>
                <w:szCs w:val="20"/>
              </w:rPr>
            </w:pPr>
            <w:r w:rsidRPr="003A126E">
              <w:rPr>
                <w:rFonts w:ascii="Consolas" w:hAnsi="Consolas" w:cs="Consolas"/>
                <w:sz w:val="14"/>
                <w:szCs w:val="20"/>
              </w:rPr>
              <w:t>(a) 9E3D31B073E60BFD7B07978D6F914D0A</w:t>
            </w:r>
            <w:r>
              <w:rPr>
                <w:rFonts w:ascii="Consolas" w:hAnsi="Consolas" w:cs="Consolas"/>
                <w:sz w:val="14"/>
                <w:szCs w:val="20"/>
              </w:rPr>
              <w:t xml:space="preserve">   </w:t>
            </w:r>
            <w:r w:rsidRPr="003A126E">
              <w:rPr>
                <w:rFonts w:ascii="Consolas" w:hAnsi="Consolas" w:cs="Consolas"/>
                <w:sz w:val="14"/>
                <w:szCs w:val="20"/>
              </w:rPr>
              <w:sym w:font="Wingdings" w:char="F0E0"/>
            </w:r>
            <w:r>
              <w:rPr>
                <w:rFonts w:ascii="Consolas" w:hAnsi="Consolas" w:cs="Consolas"/>
                <w:sz w:val="14"/>
                <w:szCs w:val="20"/>
              </w:rPr>
              <w:t xml:space="preserve"> </w:t>
            </w:r>
            <w:r w:rsidR="00B26754">
              <w:rPr>
                <w:rFonts w:ascii="Consolas" w:hAnsi="Consolas" w:cs="Consolas"/>
                <w:sz w:val="14"/>
                <w:szCs w:val="20"/>
              </w:rPr>
              <w:t>Password:</w:t>
            </w:r>
            <w:r>
              <w:rPr>
                <w:rFonts w:ascii="Consolas" w:hAnsi="Consolas" w:cs="Consolas"/>
                <w:sz w:val="14"/>
                <w:szCs w:val="20"/>
              </w:rPr>
              <w:t xml:space="preserve"> </w:t>
            </w:r>
            <w:r w:rsidRPr="003A126E">
              <w:rPr>
                <w:rFonts w:ascii="Consolas" w:hAnsi="Consolas" w:cs="Consolas"/>
                <w:i/>
                <w:sz w:val="14"/>
                <w:szCs w:val="20"/>
              </w:rPr>
              <w:t>informant#suspect1</w:t>
            </w:r>
          </w:p>
          <w:p w14:paraId="305A3E58" w14:textId="77777777" w:rsidR="003A126E" w:rsidRPr="003A126E" w:rsidRDefault="003A126E" w:rsidP="003A126E">
            <w:pPr>
              <w:pStyle w:val="ListParagraph"/>
              <w:tabs>
                <w:tab w:val="left" w:pos="1800"/>
              </w:tabs>
              <w:ind w:left="0" w:firstLine="87"/>
              <w:jc w:val="both"/>
              <w:rPr>
                <w:rFonts w:ascii="Consolas" w:hAnsi="Consolas" w:cs="Consolas"/>
                <w:sz w:val="14"/>
                <w:szCs w:val="20"/>
              </w:rPr>
            </w:pPr>
            <w:r w:rsidRPr="003A126E">
              <w:rPr>
                <w:rFonts w:ascii="Consolas" w:hAnsi="Consolas" w:cs="Consolas"/>
                <w:sz w:val="14"/>
                <w:szCs w:val="20"/>
              </w:rPr>
              <w:t>(b) 21759544B2D7EFCCC978449463CF7E63</w:t>
            </w:r>
            <w:r>
              <w:rPr>
                <w:rFonts w:ascii="Consolas" w:hAnsi="Consolas" w:cs="Consolas"/>
                <w:sz w:val="14"/>
                <w:szCs w:val="20"/>
              </w:rPr>
              <w:t xml:space="preserve">   </w:t>
            </w:r>
            <w:r w:rsidRPr="003A126E">
              <w:rPr>
                <w:rFonts w:ascii="Consolas" w:hAnsi="Consolas" w:cs="Consolas"/>
                <w:sz w:val="14"/>
                <w:szCs w:val="20"/>
              </w:rPr>
              <w:sym w:font="Wingdings" w:char="F0E0"/>
            </w:r>
            <w:r>
              <w:rPr>
                <w:rFonts w:ascii="Consolas" w:hAnsi="Consolas" w:cs="Consolas"/>
                <w:sz w:val="14"/>
                <w:szCs w:val="20"/>
              </w:rPr>
              <w:t xml:space="preserve"> </w:t>
            </w:r>
            <w:r w:rsidR="00B26754">
              <w:rPr>
                <w:rFonts w:ascii="Consolas" w:hAnsi="Consolas" w:cs="Consolas"/>
                <w:sz w:val="14"/>
                <w:szCs w:val="20"/>
              </w:rPr>
              <w:t>Password:</w:t>
            </w:r>
            <w:r>
              <w:rPr>
                <w:rFonts w:ascii="Consolas" w:hAnsi="Consolas" w:cs="Consolas"/>
                <w:sz w:val="14"/>
                <w:szCs w:val="20"/>
              </w:rPr>
              <w:t xml:space="preserve"> </w:t>
            </w:r>
            <w:r w:rsidRPr="003A126E">
              <w:rPr>
                <w:rFonts w:ascii="Consolas" w:hAnsi="Consolas" w:cs="Consolas"/>
                <w:i/>
                <w:sz w:val="14"/>
                <w:szCs w:val="20"/>
              </w:rPr>
              <w:t>djemals11</w:t>
            </w:r>
          </w:p>
          <w:p w14:paraId="111693EF" w14:textId="77777777" w:rsidR="003A126E" w:rsidRPr="003A126E" w:rsidRDefault="003A126E" w:rsidP="003A126E">
            <w:pPr>
              <w:pStyle w:val="ListParagraph"/>
              <w:tabs>
                <w:tab w:val="left" w:pos="1800"/>
              </w:tabs>
              <w:ind w:left="0" w:firstLine="87"/>
              <w:jc w:val="both"/>
              <w:rPr>
                <w:rFonts w:ascii="Consolas" w:hAnsi="Consolas" w:cs="Consolas"/>
                <w:sz w:val="14"/>
                <w:szCs w:val="20"/>
              </w:rPr>
            </w:pPr>
            <w:r w:rsidRPr="003A126E">
              <w:rPr>
                <w:rFonts w:ascii="Consolas" w:hAnsi="Consolas" w:cs="Consolas"/>
                <w:sz w:val="14"/>
                <w:szCs w:val="20"/>
              </w:rPr>
              <w:t>(c) 75ED0CB7676889AB43764A3B7D3E6943</w:t>
            </w:r>
            <w:r>
              <w:rPr>
                <w:rFonts w:ascii="Consolas" w:hAnsi="Consolas" w:cs="Consolas"/>
                <w:sz w:val="14"/>
                <w:szCs w:val="20"/>
              </w:rPr>
              <w:t xml:space="preserve">   </w:t>
            </w:r>
            <w:r w:rsidRPr="003A126E">
              <w:rPr>
                <w:rFonts w:ascii="Consolas" w:hAnsi="Consolas" w:cs="Consolas"/>
                <w:sz w:val="14"/>
                <w:szCs w:val="20"/>
              </w:rPr>
              <w:sym w:font="Wingdings" w:char="F0E0"/>
            </w:r>
            <w:r>
              <w:rPr>
                <w:rFonts w:ascii="Consolas" w:hAnsi="Consolas" w:cs="Consolas"/>
                <w:sz w:val="14"/>
                <w:szCs w:val="20"/>
              </w:rPr>
              <w:t xml:space="preserve"> </w:t>
            </w:r>
            <w:r w:rsidR="00B26754">
              <w:rPr>
                <w:rFonts w:ascii="Consolas" w:hAnsi="Consolas" w:cs="Consolas"/>
                <w:sz w:val="14"/>
                <w:szCs w:val="20"/>
              </w:rPr>
              <w:t>Password:</w:t>
            </w:r>
            <w:r>
              <w:rPr>
                <w:rFonts w:ascii="Consolas" w:hAnsi="Consolas" w:cs="Consolas"/>
                <w:sz w:val="14"/>
                <w:szCs w:val="20"/>
              </w:rPr>
              <w:t xml:space="preserve"> </w:t>
            </w:r>
            <w:r w:rsidRPr="003A126E">
              <w:rPr>
                <w:rFonts w:ascii="Consolas" w:hAnsi="Consolas" w:cs="Consolas"/>
                <w:i/>
                <w:sz w:val="14"/>
                <w:szCs w:val="20"/>
              </w:rPr>
              <w:t>dkdlxpzmxla</w:t>
            </w:r>
          </w:p>
          <w:p w14:paraId="2A35E2C3" w14:textId="77777777" w:rsidR="003A126E" w:rsidRPr="003A126E" w:rsidRDefault="003A126E" w:rsidP="00B26754">
            <w:pPr>
              <w:pStyle w:val="ListParagraph"/>
              <w:tabs>
                <w:tab w:val="left" w:pos="1800"/>
              </w:tabs>
              <w:ind w:left="0" w:firstLine="87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A126E">
              <w:rPr>
                <w:rFonts w:ascii="Consolas" w:hAnsi="Consolas" w:cs="Consolas"/>
                <w:sz w:val="14"/>
                <w:szCs w:val="20"/>
              </w:rPr>
              <w:t>(d) 1B3801B608A6BE89D21FD3C5729D30BF</w:t>
            </w:r>
            <w:r>
              <w:rPr>
                <w:rFonts w:ascii="Consolas" w:hAnsi="Consolas" w:cs="Consolas"/>
                <w:sz w:val="14"/>
                <w:szCs w:val="20"/>
              </w:rPr>
              <w:t xml:space="preserve">   </w:t>
            </w:r>
            <w:r w:rsidRPr="003A126E">
              <w:rPr>
                <w:rFonts w:ascii="Consolas" w:hAnsi="Consolas" w:cs="Consolas"/>
                <w:sz w:val="14"/>
                <w:szCs w:val="20"/>
              </w:rPr>
              <w:sym w:font="Wingdings" w:char="F0E0"/>
            </w:r>
            <w:r>
              <w:rPr>
                <w:rFonts w:ascii="Consolas" w:hAnsi="Consolas" w:cs="Consolas"/>
                <w:sz w:val="14"/>
                <w:szCs w:val="20"/>
              </w:rPr>
              <w:t xml:space="preserve"> </w:t>
            </w:r>
            <w:r w:rsidR="00B26754">
              <w:rPr>
                <w:rFonts w:ascii="Consolas" w:hAnsi="Consolas" w:cs="Consolas"/>
                <w:sz w:val="14"/>
                <w:szCs w:val="20"/>
              </w:rPr>
              <w:t>Password:</w:t>
            </w:r>
            <w:r>
              <w:rPr>
                <w:rFonts w:ascii="Consolas" w:hAnsi="Consolas" w:cs="Consolas"/>
                <w:sz w:val="14"/>
                <w:szCs w:val="20"/>
              </w:rPr>
              <w:t xml:space="preserve"> </w:t>
            </w:r>
            <w:r w:rsidRPr="003A126E">
              <w:rPr>
                <w:rFonts w:ascii="Consolas" w:hAnsi="Consolas" w:cs="Consolas"/>
                <w:i/>
                <w:sz w:val="14"/>
                <w:szCs w:val="20"/>
              </w:rPr>
              <w:t>xpavhfkfl</w:t>
            </w:r>
          </w:p>
        </w:tc>
      </w:tr>
    </w:tbl>
    <w:p w14:paraId="3CF9FDCC" w14:textId="77777777" w:rsidR="00FC5012" w:rsidRPr="00766447" w:rsidRDefault="00FC5012" w:rsidP="00CF387C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5D8A4510" w14:textId="77777777" w:rsidR="007D0198" w:rsidRDefault="007D0198" w:rsidP="00AA0E64">
      <w:pPr>
        <w:pStyle w:val="Heading4"/>
      </w:pPr>
      <w:r w:rsidRPr="00EA3D58">
        <w:t xml:space="preserve">Who was the last user to logon </w:t>
      </w:r>
      <w:r w:rsidR="00D028F0">
        <w:t>in</w:t>
      </w:r>
      <w:r w:rsidRPr="00EA3D58">
        <w:t xml:space="preserve">to </w:t>
      </w:r>
      <w:r w:rsidR="0079301F">
        <w:t>PC</w:t>
      </w:r>
      <w:r w:rsidRPr="00EA3D58"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DC2541" w14:paraId="6955515C" w14:textId="77777777" w:rsidTr="000E5A13">
        <w:tc>
          <w:tcPr>
            <w:tcW w:w="1615" w:type="dxa"/>
          </w:tcPr>
          <w:p w14:paraId="1C885B5E" w14:textId="77777777" w:rsidR="00DC2541" w:rsidRPr="00DA20F6" w:rsidRDefault="00DC2541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3625F5D9" w14:textId="77777777" w:rsidR="00DC2541" w:rsidRPr="00DA20F6" w:rsidRDefault="00DC2541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formant</w:t>
            </w:r>
          </w:p>
        </w:tc>
      </w:tr>
      <w:tr w:rsidR="00DC2541" w14:paraId="0C6AA33C" w14:textId="77777777" w:rsidTr="000E5A13">
        <w:tc>
          <w:tcPr>
            <w:tcW w:w="1615" w:type="dxa"/>
          </w:tcPr>
          <w:p w14:paraId="091F13DC" w14:textId="77777777" w:rsidR="00DC2541" w:rsidRPr="00DA20F6" w:rsidRDefault="00DC2541" w:rsidP="00DC254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0849A5CF" w14:textId="77777777" w:rsidR="00DC2541" w:rsidRPr="00005F4B" w:rsidRDefault="00DC2541" w:rsidP="00DC254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05F4B">
              <w:rPr>
                <w:rFonts w:ascii="Times New Roman" w:hAnsi="Times New Roman" w:cs="Times New Roman"/>
                <w:sz w:val="16"/>
                <w:szCs w:val="20"/>
              </w:rPr>
              <w:t>HKLM\SAM\~</w:t>
            </w:r>
          </w:p>
        </w:tc>
      </w:tr>
    </w:tbl>
    <w:p w14:paraId="7204EEA4" w14:textId="77777777" w:rsidR="002F6258" w:rsidRDefault="002F6258" w:rsidP="002F6258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4243EC1C" w14:textId="77777777" w:rsidR="00DC2541" w:rsidRDefault="00650B0B" w:rsidP="00AA0E64">
      <w:pPr>
        <w:pStyle w:val="Heading4"/>
      </w:pPr>
      <w:r>
        <w:t>When was the last recorded shutdown date/time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DC2541" w14:paraId="0D38061B" w14:textId="77777777" w:rsidTr="000E5A13">
        <w:tc>
          <w:tcPr>
            <w:tcW w:w="1615" w:type="dxa"/>
          </w:tcPr>
          <w:p w14:paraId="42C5C29E" w14:textId="77777777" w:rsidR="00DC2541" w:rsidRPr="00DA20F6" w:rsidRDefault="00DC2541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37C7F613" w14:textId="77777777" w:rsidR="00DC2541" w:rsidRPr="00DA20F6" w:rsidRDefault="00ED336E" w:rsidP="00BD7A8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BD7A8E">
              <w:rPr>
                <w:rFonts w:ascii="Times New Roman" w:hAnsi="Times New Roman" w:cs="Times New Roman"/>
                <w:sz w:val="20"/>
                <w:szCs w:val="20"/>
              </w:rPr>
              <w:t xml:space="preserve"> 11:31:05 (Eastern Time + DST)</w:t>
            </w:r>
          </w:p>
        </w:tc>
      </w:tr>
      <w:tr w:rsidR="00DC2541" w14:paraId="459F8285" w14:textId="77777777" w:rsidTr="000E5A13">
        <w:tc>
          <w:tcPr>
            <w:tcW w:w="1615" w:type="dxa"/>
          </w:tcPr>
          <w:p w14:paraId="394EED0F" w14:textId="77777777" w:rsidR="00DC2541" w:rsidRPr="00DA20F6" w:rsidRDefault="00DC2541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23E93B95" w14:textId="77777777" w:rsidR="00DC2541" w:rsidRPr="00005F4B" w:rsidRDefault="00DC2541" w:rsidP="00FE42D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05F4B">
              <w:rPr>
                <w:rFonts w:ascii="Times New Roman" w:hAnsi="Times New Roman" w:cs="Times New Roman"/>
                <w:sz w:val="16"/>
                <w:szCs w:val="20"/>
              </w:rPr>
              <w:t>HKLM\</w:t>
            </w:r>
            <w:r w:rsidR="00FE42D7" w:rsidRPr="00FE42D7">
              <w:rPr>
                <w:rFonts w:ascii="Times New Roman" w:hAnsi="Times New Roman" w:cs="Times New Roman"/>
                <w:sz w:val="16"/>
                <w:szCs w:val="20"/>
              </w:rPr>
              <w:t>S</w:t>
            </w:r>
            <w:r w:rsidR="00FE42D7">
              <w:rPr>
                <w:rFonts w:ascii="Times New Roman" w:hAnsi="Times New Roman" w:cs="Times New Roman"/>
                <w:sz w:val="16"/>
                <w:szCs w:val="20"/>
              </w:rPr>
              <w:t>YSTEM</w:t>
            </w:r>
            <w:r w:rsidR="00FE42D7" w:rsidRPr="00FE42D7">
              <w:rPr>
                <w:rFonts w:ascii="Times New Roman" w:hAnsi="Times New Roman" w:cs="Times New Roman"/>
                <w:sz w:val="16"/>
                <w:szCs w:val="20"/>
              </w:rPr>
              <w:t>\ControlSet</w:t>
            </w:r>
            <w:r w:rsidR="00FE42D7">
              <w:rPr>
                <w:rFonts w:ascii="Times New Roman" w:hAnsi="Times New Roman" w:cs="Times New Roman"/>
                <w:sz w:val="16"/>
                <w:szCs w:val="20"/>
              </w:rPr>
              <w:t>###</w:t>
            </w:r>
            <w:r w:rsidR="00FE42D7" w:rsidRPr="00FE42D7">
              <w:rPr>
                <w:rFonts w:ascii="Times New Roman" w:hAnsi="Times New Roman" w:cs="Times New Roman"/>
                <w:sz w:val="16"/>
                <w:szCs w:val="20"/>
              </w:rPr>
              <w:t>\Control\Windows</w:t>
            </w:r>
            <w:r w:rsidR="00FE42D7">
              <w:rPr>
                <w:rFonts w:ascii="Times New Roman" w:hAnsi="Times New Roman" w:cs="Times New Roman"/>
                <w:sz w:val="16"/>
                <w:szCs w:val="20"/>
              </w:rPr>
              <w:t xml:space="preserve">  (value: ShutdownTime)</w:t>
            </w:r>
          </w:p>
        </w:tc>
      </w:tr>
    </w:tbl>
    <w:p w14:paraId="135EF56C" w14:textId="77777777" w:rsidR="00DC2541" w:rsidRPr="00DC2541" w:rsidRDefault="00DC2541" w:rsidP="00DC2541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3CF9E030" w14:textId="77777777" w:rsidR="00921320" w:rsidRPr="008E25D6" w:rsidRDefault="005371C2" w:rsidP="00AA0E64">
      <w:pPr>
        <w:pStyle w:val="Heading4"/>
      </w:pPr>
      <w:r>
        <w:t>Explain the information of network interface</w:t>
      </w:r>
      <w:r w:rsidR="00921320">
        <w:t>(</w:t>
      </w:r>
      <w:r>
        <w:t>s</w:t>
      </w:r>
      <w:r w:rsidR="00921320">
        <w:t>) with an IP address assigned by DHCP</w:t>
      </w:r>
      <w: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1710"/>
        <w:gridCol w:w="5305"/>
      </w:tblGrid>
      <w:tr w:rsidR="001D1DF8" w14:paraId="1D2DE5F2" w14:textId="77777777" w:rsidTr="00A66BA3">
        <w:trPr>
          <w:trHeight w:val="23"/>
        </w:trPr>
        <w:tc>
          <w:tcPr>
            <w:tcW w:w="1615" w:type="dxa"/>
            <w:vMerge w:val="restart"/>
          </w:tcPr>
          <w:p w14:paraId="591A74DE" w14:textId="77777777" w:rsidR="001D1DF8" w:rsidRPr="00DA20F6" w:rsidRDefault="001D1DF8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1710" w:type="dxa"/>
            <w:shd w:val="clear" w:color="auto" w:fill="FFE599" w:themeFill="accent4" w:themeFillTint="66"/>
          </w:tcPr>
          <w:p w14:paraId="670243E9" w14:textId="77777777" w:rsidR="001D1DF8" w:rsidRPr="00DA20F6" w:rsidRDefault="001D1DF8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vice Name</w:t>
            </w:r>
          </w:p>
        </w:tc>
        <w:tc>
          <w:tcPr>
            <w:tcW w:w="5305" w:type="dxa"/>
          </w:tcPr>
          <w:p w14:paraId="5CF424A0" w14:textId="77777777" w:rsidR="001D1DF8" w:rsidRPr="00DA20F6" w:rsidRDefault="001D1DF8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D1DF8">
              <w:rPr>
                <w:rFonts w:ascii="Times New Roman" w:hAnsi="Times New Roman" w:cs="Times New Roman"/>
                <w:sz w:val="20"/>
                <w:szCs w:val="20"/>
              </w:rPr>
              <w:t>Intel(R) PRO/1000 MT Network Connection</w:t>
            </w:r>
          </w:p>
        </w:tc>
      </w:tr>
      <w:tr w:rsidR="001D1DF8" w14:paraId="5A8C5963" w14:textId="77777777" w:rsidTr="00A66BA3">
        <w:trPr>
          <w:trHeight w:val="23"/>
        </w:trPr>
        <w:tc>
          <w:tcPr>
            <w:tcW w:w="1615" w:type="dxa"/>
            <w:vMerge/>
          </w:tcPr>
          <w:p w14:paraId="04DB23E6" w14:textId="77777777" w:rsidR="001D1DF8" w:rsidRPr="00DA20F6" w:rsidRDefault="001D1DF8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E599" w:themeFill="accent4" w:themeFillTint="66"/>
          </w:tcPr>
          <w:p w14:paraId="65FCDDC2" w14:textId="77777777" w:rsidR="001D1DF8" w:rsidRPr="00DA20F6" w:rsidRDefault="001D1DF8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P Address</w:t>
            </w:r>
          </w:p>
        </w:tc>
        <w:tc>
          <w:tcPr>
            <w:tcW w:w="5305" w:type="dxa"/>
          </w:tcPr>
          <w:p w14:paraId="30D445F3" w14:textId="77777777" w:rsidR="001D1DF8" w:rsidRPr="00DA20F6" w:rsidRDefault="001D1DF8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D1DF8">
              <w:rPr>
                <w:rFonts w:ascii="Times New Roman" w:hAnsi="Times New Roman" w:cs="Times New Roman"/>
                <w:sz w:val="20"/>
                <w:szCs w:val="20"/>
              </w:rPr>
              <w:t>10.11.11.129</w:t>
            </w:r>
          </w:p>
        </w:tc>
      </w:tr>
      <w:tr w:rsidR="001D1DF8" w14:paraId="7FB4D238" w14:textId="77777777" w:rsidTr="00A66BA3">
        <w:trPr>
          <w:trHeight w:val="23"/>
        </w:trPr>
        <w:tc>
          <w:tcPr>
            <w:tcW w:w="1615" w:type="dxa"/>
            <w:vMerge/>
          </w:tcPr>
          <w:p w14:paraId="554E0A33" w14:textId="77777777" w:rsidR="001D1DF8" w:rsidRPr="00DA20F6" w:rsidRDefault="001D1DF8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E599" w:themeFill="accent4" w:themeFillTint="66"/>
          </w:tcPr>
          <w:p w14:paraId="2DEA1B33" w14:textId="77777777" w:rsidR="001D1DF8" w:rsidRPr="00DA20F6" w:rsidRDefault="001D1DF8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bnet Mask</w:t>
            </w:r>
          </w:p>
        </w:tc>
        <w:tc>
          <w:tcPr>
            <w:tcW w:w="5305" w:type="dxa"/>
          </w:tcPr>
          <w:p w14:paraId="092230BF" w14:textId="77777777" w:rsidR="001D1DF8" w:rsidRPr="00DA20F6" w:rsidRDefault="001D1DF8" w:rsidP="000E5A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D1DF8">
              <w:rPr>
                <w:rFonts w:ascii="Times New Roman" w:hAnsi="Times New Roman" w:cs="Times New Roman"/>
                <w:sz w:val="20"/>
                <w:szCs w:val="20"/>
              </w:rPr>
              <w:t>255.255.255.0</w:t>
            </w:r>
          </w:p>
        </w:tc>
      </w:tr>
      <w:tr w:rsidR="001D1DF8" w14:paraId="5C8130A8" w14:textId="77777777" w:rsidTr="00A66BA3">
        <w:trPr>
          <w:trHeight w:val="23"/>
        </w:trPr>
        <w:tc>
          <w:tcPr>
            <w:tcW w:w="1615" w:type="dxa"/>
            <w:vMerge/>
          </w:tcPr>
          <w:p w14:paraId="56F1AF72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E599" w:themeFill="accent4" w:themeFillTint="66"/>
          </w:tcPr>
          <w:p w14:paraId="10E4810F" w14:textId="77777777" w:rsidR="001D1DF8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 Server</w:t>
            </w:r>
          </w:p>
        </w:tc>
        <w:tc>
          <w:tcPr>
            <w:tcW w:w="5305" w:type="dxa"/>
          </w:tcPr>
          <w:p w14:paraId="2937CB5B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D1DF8">
              <w:rPr>
                <w:rFonts w:ascii="Times New Roman" w:hAnsi="Times New Roman" w:cs="Times New Roman"/>
                <w:sz w:val="20"/>
                <w:szCs w:val="20"/>
              </w:rPr>
              <w:t>10.11.11.2</w:t>
            </w:r>
          </w:p>
        </w:tc>
      </w:tr>
      <w:tr w:rsidR="001D1DF8" w14:paraId="42718E46" w14:textId="77777777" w:rsidTr="00A66BA3">
        <w:trPr>
          <w:trHeight w:val="23"/>
        </w:trPr>
        <w:tc>
          <w:tcPr>
            <w:tcW w:w="1615" w:type="dxa"/>
            <w:vMerge/>
          </w:tcPr>
          <w:p w14:paraId="63348BA0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E599" w:themeFill="accent4" w:themeFillTint="66"/>
          </w:tcPr>
          <w:p w14:paraId="71DD56DC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main</w:t>
            </w:r>
          </w:p>
        </w:tc>
        <w:tc>
          <w:tcPr>
            <w:tcW w:w="5305" w:type="dxa"/>
          </w:tcPr>
          <w:p w14:paraId="535A18AD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D1DF8">
              <w:rPr>
                <w:rFonts w:ascii="Times New Roman" w:hAnsi="Times New Roman" w:cs="Times New Roman"/>
                <w:sz w:val="20"/>
                <w:szCs w:val="20"/>
              </w:rPr>
              <w:t>localdomain</w:t>
            </w:r>
          </w:p>
        </w:tc>
      </w:tr>
      <w:tr w:rsidR="001D1DF8" w14:paraId="19A48924" w14:textId="77777777" w:rsidTr="00A66BA3">
        <w:trPr>
          <w:trHeight w:val="23"/>
        </w:trPr>
        <w:tc>
          <w:tcPr>
            <w:tcW w:w="1615" w:type="dxa"/>
            <w:vMerge/>
          </w:tcPr>
          <w:p w14:paraId="196BDCB6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E599" w:themeFill="accent4" w:themeFillTint="66"/>
          </w:tcPr>
          <w:p w14:paraId="59FEFE51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fault Gateway</w:t>
            </w:r>
          </w:p>
        </w:tc>
        <w:tc>
          <w:tcPr>
            <w:tcW w:w="5305" w:type="dxa"/>
          </w:tcPr>
          <w:p w14:paraId="266F5F37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D1DF8">
              <w:rPr>
                <w:rFonts w:ascii="Times New Roman" w:hAnsi="Times New Roman" w:cs="Times New Roman"/>
                <w:sz w:val="20"/>
                <w:szCs w:val="20"/>
              </w:rPr>
              <w:t>10.11.11.2</w:t>
            </w:r>
          </w:p>
        </w:tc>
      </w:tr>
      <w:tr w:rsidR="001D1DF8" w14:paraId="20FAA710" w14:textId="77777777" w:rsidTr="00A66BA3">
        <w:trPr>
          <w:trHeight w:val="23"/>
        </w:trPr>
        <w:tc>
          <w:tcPr>
            <w:tcW w:w="1615" w:type="dxa"/>
            <w:vMerge/>
          </w:tcPr>
          <w:p w14:paraId="582DDA7B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E599" w:themeFill="accent4" w:themeFillTint="66"/>
          </w:tcPr>
          <w:p w14:paraId="7223878F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HCP Usage</w:t>
            </w:r>
          </w:p>
        </w:tc>
        <w:tc>
          <w:tcPr>
            <w:tcW w:w="5305" w:type="dxa"/>
          </w:tcPr>
          <w:p w14:paraId="581461D9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</w:tr>
      <w:tr w:rsidR="001D1DF8" w14:paraId="3C8F7A35" w14:textId="77777777" w:rsidTr="00A66BA3">
        <w:trPr>
          <w:trHeight w:val="23"/>
        </w:trPr>
        <w:tc>
          <w:tcPr>
            <w:tcW w:w="1615" w:type="dxa"/>
            <w:vMerge/>
          </w:tcPr>
          <w:p w14:paraId="4AE7D380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E599" w:themeFill="accent4" w:themeFillTint="66"/>
          </w:tcPr>
          <w:p w14:paraId="3AA9A24D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HCP Server</w:t>
            </w:r>
          </w:p>
        </w:tc>
        <w:tc>
          <w:tcPr>
            <w:tcW w:w="5305" w:type="dxa"/>
          </w:tcPr>
          <w:p w14:paraId="18C444C8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.11.11.254</w:t>
            </w:r>
          </w:p>
        </w:tc>
      </w:tr>
      <w:tr w:rsidR="001D1DF8" w14:paraId="57D7B2D3" w14:textId="77777777" w:rsidTr="000E5A13">
        <w:tc>
          <w:tcPr>
            <w:tcW w:w="1615" w:type="dxa"/>
          </w:tcPr>
          <w:p w14:paraId="67501D04" w14:textId="77777777" w:rsidR="001D1DF8" w:rsidRPr="00DA20F6" w:rsidRDefault="001D1DF8" w:rsidP="001D1DF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gridSpan w:val="2"/>
            <w:vAlign w:val="center"/>
          </w:tcPr>
          <w:p w14:paraId="07761386" w14:textId="77777777" w:rsidR="001D1DF8" w:rsidRPr="00005F4B" w:rsidRDefault="001D1DF8" w:rsidP="00F026B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05F4B">
              <w:rPr>
                <w:rFonts w:ascii="Times New Roman" w:hAnsi="Times New Roman" w:cs="Times New Roman"/>
                <w:sz w:val="16"/>
                <w:szCs w:val="20"/>
              </w:rPr>
              <w:t>HKLM\</w:t>
            </w:r>
            <w:r w:rsidRPr="00FE42D7">
              <w:rPr>
                <w:rFonts w:ascii="Times New Roman" w:hAnsi="Times New Roman" w:cs="Times New Roman"/>
                <w:sz w:val="16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YSTEM</w:t>
            </w:r>
            <w:r w:rsidRPr="00FE42D7">
              <w:rPr>
                <w:rFonts w:ascii="Times New Roman" w:hAnsi="Times New Roman" w:cs="Times New Roman"/>
                <w:sz w:val="16"/>
                <w:szCs w:val="20"/>
              </w:rPr>
              <w:t>\ControlSet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###</w:t>
            </w:r>
            <w:r w:rsidRPr="00FE42D7">
              <w:rPr>
                <w:rFonts w:ascii="Times New Roman" w:hAnsi="Times New Roman" w:cs="Times New Roman"/>
                <w:sz w:val="16"/>
                <w:szCs w:val="20"/>
              </w:rPr>
              <w:t>\</w:t>
            </w:r>
            <w:r w:rsidR="00A66BA3">
              <w:rPr>
                <w:rFonts w:ascii="Times New Roman" w:hAnsi="Times New Roman" w:cs="Times New Roman"/>
                <w:sz w:val="16"/>
                <w:szCs w:val="20"/>
              </w:rPr>
              <w:t>Services\Tcpip\Parameters\Interfaces\{GUID}</w:t>
            </w:r>
          </w:p>
        </w:tc>
      </w:tr>
    </w:tbl>
    <w:p w14:paraId="08F43CDF" w14:textId="77777777" w:rsidR="00DC391A" w:rsidRDefault="00DC391A" w:rsidP="00DC391A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CCFDFED" w14:textId="77777777" w:rsidR="0079301F" w:rsidRDefault="0079301F" w:rsidP="00AA0E64">
      <w:pPr>
        <w:pStyle w:val="Heading4"/>
      </w:pPr>
      <w:r>
        <w:rPr>
          <w:rFonts w:hint="eastAsia"/>
        </w:rPr>
        <w:t>W</w:t>
      </w:r>
      <w:r>
        <w:t>hat applications were installed</w:t>
      </w:r>
      <w:r w:rsidR="004E27DD">
        <w:t xml:space="preserve"> by the suspect after installing OS</w:t>
      </w:r>
      <w:r>
        <w:t>?</w:t>
      </w: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615"/>
        <w:gridCol w:w="1170"/>
        <w:gridCol w:w="1557"/>
        <w:gridCol w:w="1377"/>
        <w:gridCol w:w="1197"/>
        <w:gridCol w:w="1719"/>
      </w:tblGrid>
      <w:tr w:rsidR="006B1CB6" w14:paraId="115C40D1" w14:textId="77777777" w:rsidTr="006B1CB6">
        <w:trPr>
          <w:trHeight w:val="26"/>
        </w:trPr>
        <w:tc>
          <w:tcPr>
            <w:tcW w:w="1615" w:type="dxa"/>
            <w:vMerge w:val="restart"/>
          </w:tcPr>
          <w:p w14:paraId="6DCE4151" w14:textId="77777777" w:rsidR="006B1CB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1CAC9F70" w14:textId="77777777" w:rsidR="006B1CB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6D4B74" w14:textId="77777777" w:rsidR="006B1CB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F46AB8" w14:textId="77777777" w:rsidR="006B1CB6" w:rsidRPr="00DA20F6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70" w:type="dxa"/>
            <w:shd w:val="clear" w:color="auto" w:fill="FFE599" w:themeFill="accent4" w:themeFillTint="66"/>
          </w:tcPr>
          <w:p w14:paraId="77AEFCEB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Installation Time</w:t>
            </w:r>
          </w:p>
        </w:tc>
        <w:tc>
          <w:tcPr>
            <w:tcW w:w="1557" w:type="dxa"/>
            <w:shd w:val="clear" w:color="auto" w:fill="FFE599" w:themeFill="accent4" w:themeFillTint="66"/>
          </w:tcPr>
          <w:p w14:paraId="0F29A8C1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Name</w:t>
            </w:r>
          </w:p>
        </w:tc>
        <w:tc>
          <w:tcPr>
            <w:tcW w:w="1377" w:type="dxa"/>
            <w:shd w:val="clear" w:color="auto" w:fill="FFE599" w:themeFill="accent4" w:themeFillTint="66"/>
          </w:tcPr>
          <w:p w14:paraId="4C3B9E73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Version</w:t>
            </w:r>
          </w:p>
        </w:tc>
        <w:tc>
          <w:tcPr>
            <w:tcW w:w="1197" w:type="dxa"/>
            <w:shd w:val="clear" w:color="auto" w:fill="FFE599" w:themeFill="accent4" w:themeFillTint="66"/>
          </w:tcPr>
          <w:p w14:paraId="263A6D4F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Manufacturer</w:t>
            </w:r>
          </w:p>
        </w:tc>
        <w:tc>
          <w:tcPr>
            <w:tcW w:w="1719" w:type="dxa"/>
            <w:shd w:val="clear" w:color="auto" w:fill="FFE599" w:themeFill="accent4" w:themeFillTint="66"/>
          </w:tcPr>
          <w:p w14:paraId="2A8026C6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Installation Path</w:t>
            </w:r>
          </w:p>
        </w:tc>
      </w:tr>
      <w:tr w:rsidR="006B1CB6" w14:paraId="08AB423A" w14:textId="77777777" w:rsidTr="006B1CB6">
        <w:trPr>
          <w:trHeight w:val="21"/>
        </w:trPr>
        <w:tc>
          <w:tcPr>
            <w:tcW w:w="1615" w:type="dxa"/>
            <w:vMerge/>
          </w:tcPr>
          <w:p w14:paraId="1B2F3EF6" w14:textId="77777777" w:rsidR="006B1CB6" w:rsidRPr="00DA20F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E8F1D35" w14:textId="77777777" w:rsidR="006B1CB6" w:rsidRPr="000A0BD4" w:rsidRDefault="00ED336E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2</w:t>
            </w:r>
            <w:r w:rsidR="006B1CB6" w:rsidRPr="000A0BD4">
              <w:rPr>
                <w:rFonts w:ascii="Times New Roman" w:hAnsi="Times New Roman" w:cs="Times New Roman"/>
                <w:sz w:val="18"/>
                <w:szCs w:val="20"/>
              </w:rPr>
              <w:t xml:space="preserve"> 10:04:14</w:t>
            </w:r>
          </w:p>
        </w:tc>
        <w:tc>
          <w:tcPr>
            <w:tcW w:w="1557" w:type="dxa"/>
          </w:tcPr>
          <w:p w14:paraId="53608326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Microsoft Office Professional Plus 2013</w:t>
            </w:r>
          </w:p>
        </w:tc>
        <w:tc>
          <w:tcPr>
            <w:tcW w:w="1377" w:type="dxa"/>
          </w:tcPr>
          <w:p w14:paraId="38941D40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15.0.4420.1017</w:t>
            </w:r>
          </w:p>
        </w:tc>
        <w:tc>
          <w:tcPr>
            <w:tcW w:w="1197" w:type="dxa"/>
          </w:tcPr>
          <w:p w14:paraId="2532EEED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Microsoft Corporation</w:t>
            </w:r>
          </w:p>
        </w:tc>
        <w:tc>
          <w:tcPr>
            <w:tcW w:w="1719" w:type="dxa"/>
          </w:tcPr>
          <w:p w14:paraId="2E04C94C" w14:textId="77777777" w:rsidR="006B1CB6" w:rsidRPr="00FD6EF2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FD6EF2">
              <w:rPr>
                <w:rFonts w:ascii="Times New Roman" w:hAnsi="Times New Roman" w:cs="Times New Roman"/>
                <w:sz w:val="14"/>
                <w:szCs w:val="20"/>
              </w:rPr>
              <w:t>C:\Program Files\Microsoft Office</w:t>
            </w:r>
          </w:p>
        </w:tc>
      </w:tr>
      <w:tr w:rsidR="006B1CB6" w14:paraId="2CCF1712" w14:textId="77777777" w:rsidTr="006B1CB6">
        <w:trPr>
          <w:trHeight w:val="21"/>
        </w:trPr>
        <w:tc>
          <w:tcPr>
            <w:tcW w:w="1615" w:type="dxa"/>
            <w:vMerge/>
          </w:tcPr>
          <w:p w14:paraId="2D1867D7" w14:textId="77777777" w:rsidR="006B1CB6" w:rsidRPr="00DA20F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C54627F" w14:textId="77777777" w:rsidR="006B1CB6" w:rsidRPr="000A0BD4" w:rsidRDefault="00ED336E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2</w:t>
            </w:r>
            <w:r w:rsidR="006B1CB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6B1CB6" w:rsidRPr="000A0BD4">
              <w:rPr>
                <w:rFonts w:ascii="Times New Roman" w:hAnsi="Times New Roman" w:cs="Times New Roman"/>
                <w:sz w:val="18"/>
                <w:szCs w:val="20"/>
              </w:rPr>
              <w:t>10:11:51</w:t>
            </w:r>
          </w:p>
        </w:tc>
        <w:tc>
          <w:tcPr>
            <w:tcW w:w="1557" w:type="dxa"/>
          </w:tcPr>
          <w:p w14:paraId="6C536F3C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Google Chrome</w:t>
            </w:r>
          </w:p>
        </w:tc>
        <w:tc>
          <w:tcPr>
            <w:tcW w:w="1377" w:type="dxa"/>
          </w:tcPr>
          <w:p w14:paraId="57DF4D7A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41.0.2272.101</w:t>
            </w:r>
          </w:p>
        </w:tc>
        <w:tc>
          <w:tcPr>
            <w:tcW w:w="1197" w:type="dxa"/>
          </w:tcPr>
          <w:p w14:paraId="2CAC24C0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Google Inc.</w:t>
            </w:r>
          </w:p>
        </w:tc>
        <w:tc>
          <w:tcPr>
            <w:tcW w:w="1719" w:type="dxa"/>
          </w:tcPr>
          <w:p w14:paraId="630AB503" w14:textId="77777777" w:rsidR="006B1CB6" w:rsidRPr="00FD6EF2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FD6EF2">
              <w:rPr>
                <w:rFonts w:ascii="Times New Roman" w:hAnsi="Times New Roman" w:cs="Times New Roman"/>
                <w:sz w:val="14"/>
                <w:szCs w:val="20"/>
              </w:rPr>
              <w:t>C:\Program Files (x86)\Google\Chrome\Application</w:t>
            </w:r>
          </w:p>
        </w:tc>
      </w:tr>
      <w:tr w:rsidR="006B1CB6" w14:paraId="4D49CCF4" w14:textId="77777777" w:rsidTr="006B1CB6">
        <w:trPr>
          <w:trHeight w:val="21"/>
        </w:trPr>
        <w:tc>
          <w:tcPr>
            <w:tcW w:w="1615" w:type="dxa"/>
            <w:vMerge/>
          </w:tcPr>
          <w:p w14:paraId="1FB4E55B" w14:textId="77777777" w:rsidR="006B1CB6" w:rsidRPr="00DA20F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9CFA966" w14:textId="77777777" w:rsidR="006B1CB6" w:rsidRPr="000A0BD4" w:rsidRDefault="00ED336E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2</w:t>
            </w:r>
            <w:r w:rsidR="006B1CB6">
              <w:rPr>
                <w:rFonts w:ascii="Times New Roman" w:hAnsi="Times New Roman" w:cs="Times New Roman"/>
                <w:sz w:val="18"/>
                <w:szCs w:val="20"/>
              </w:rPr>
              <w:t xml:space="preserve"> 10:16:03</w:t>
            </w:r>
          </w:p>
        </w:tc>
        <w:tc>
          <w:tcPr>
            <w:tcW w:w="1557" w:type="dxa"/>
          </w:tcPr>
          <w:p w14:paraId="2EA2A9FD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D43E5">
              <w:rPr>
                <w:rFonts w:ascii="Times New Roman" w:hAnsi="Times New Roman" w:cs="Times New Roman"/>
                <w:sz w:val="18"/>
                <w:szCs w:val="20"/>
              </w:rPr>
              <w:t>Google Update Helper</w:t>
            </w:r>
          </w:p>
        </w:tc>
        <w:tc>
          <w:tcPr>
            <w:tcW w:w="1377" w:type="dxa"/>
          </w:tcPr>
          <w:p w14:paraId="3160132C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D43E5">
              <w:rPr>
                <w:rFonts w:ascii="Times New Roman" w:hAnsi="Times New Roman" w:cs="Times New Roman"/>
                <w:sz w:val="18"/>
                <w:szCs w:val="20"/>
              </w:rPr>
              <w:t>1.3.26.9</w:t>
            </w:r>
          </w:p>
        </w:tc>
        <w:tc>
          <w:tcPr>
            <w:tcW w:w="1197" w:type="dxa"/>
          </w:tcPr>
          <w:p w14:paraId="4DCC44AB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D43E5">
              <w:rPr>
                <w:rFonts w:ascii="Times New Roman" w:hAnsi="Times New Roman" w:cs="Times New Roman"/>
                <w:sz w:val="18"/>
                <w:szCs w:val="20"/>
              </w:rPr>
              <w:t>Google Inc.</w:t>
            </w:r>
          </w:p>
        </w:tc>
        <w:tc>
          <w:tcPr>
            <w:tcW w:w="1719" w:type="dxa"/>
          </w:tcPr>
          <w:p w14:paraId="30732B1D" w14:textId="77777777" w:rsidR="006B1CB6" w:rsidRPr="00FD6EF2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</w:tr>
      <w:tr w:rsidR="006B1CB6" w14:paraId="3BFE1FD1" w14:textId="77777777" w:rsidTr="006B1CB6">
        <w:trPr>
          <w:trHeight w:val="21"/>
        </w:trPr>
        <w:tc>
          <w:tcPr>
            <w:tcW w:w="1615" w:type="dxa"/>
            <w:vMerge/>
          </w:tcPr>
          <w:p w14:paraId="2348892E" w14:textId="77777777" w:rsidR="006B1CB6" w:rsidRPr="00DA20F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0C369B3" w14:textId="77777777" w:rsidR="006B1CB6" w:rsidRPr="000A0BD4" w:rsidRDefault="00ED336E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6B1CB6" w:rsidRPr="00B703C4">
              <w:rPr>
                <w:rFonts w:ascii="Times New Roman" w:hAnsi="Times New Roman" w:cs="Times New Roman"/>
                <w:sz w:val="18"/>
                <w:szCs w:val="20"/>
              </w:rPr>
              <w:t xml:space="preserve"> 15:00:45</w:t>
            </w:r>
          </w:p>
        </w:tc>
        <w:tc>
          <w:tcPr>
            <w:tcW w:w="1557" w:type="dxa"/>
          </w:tcPr>
          <w:p w14:paraId="53BAD683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Apple Application Support</w:t>
            </w:r>
          </w:p>
        </w:tc>
        <w:tc>
          <w:tcPr>
            <w:tcW w:w="1377" w:type="dxa"/>
          </w:tcPr>
          <w:p w14:paraId="41C43B4D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3.0.6</w:t>
            </w:r>
          </w:p>
        </w:tc>
        <w:tc>
          <w:tcPr>
            <w:tcW w:w="1197" w:type="dxa"/>
          </w:tcPr>
          <w:p w14:paraId="2023DF67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Apple Inc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719" w:type="dxa"/>
          </w:tcPr>
          <w:p w14:paraId="1B3E3183" w14:textId="77777777" w:rsidR="006B1CB6" w:rsidRPr="00FD6EF2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FD6EF2">
              <w:rPr>
                <w:rFonts w:ascii="Times New Roman" w:hAnsi="Times New Roman" w:cs="Times New Roman"/>
                <w:sz w:val="14"/>
                <w:szCs w:val="20"/>
              </w:rPr>
              <w:t>C:\Program Files (x86)\Common Files\Apple\Apple Application Support\</w:t>
            </w:r>
          </w:p>
        </w:tc>
      </w:tr>
      <w:tr w:rsidR="006B1CB6" w14:paraId="27F5F41C" w14:textId="77777777" w:rsidTr="006B1CB6">
        <w:trPr>
          <w:trHeight w:val="21"/>
        </w:trPr>
        <w:tc>
          <w:tcPr>
            <w:tcW w:w="1615" w:type="dxa"/>
            <w:vMerge/>
          </w:tcPr>
          <w:p w14:paraId="1F177BBB" w14:textId="77777777" w:rsidR="006B1CB6" w:rsidRPr="00DA20F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2F27080" w14:textId="77777777" w:rsidR="006B1CB6" w:rsidRPr="000A0BD4" w:rsidRDefault="00ED336E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6B1CB6" w:rsidRPr="00B703C4">
              <w:rPr>
                <w:rFonts w:ascii="Times New Roman" w:hAnsi="Times New Roman" w:cs="Times New Roman"/>
                <w:sz w:val="18"/>
                <w:szCs w:val="20"/>
              </w:rPr>
              <w:t xml:space="preserve"> 15:00:</w:t>
            </w:r>
            <w:r w:rsidR="006B1CB6">
              <w:rPr>
                <w:rFonts w:ascii="Times New Roman" w:hAnsi="Times New Roman" w:cs="Times New Roman"/>
                <w:sz w:val="18"/>
                <w:szCs w:val="20"/>
              </w:rPr>
              <w:t>58</w:t>
            </w:r>
          </w:p>
        </w:tc>
        <w:tc>
          <w:tcPr>
            <w:tcW w:w="1557" w:type="dxa"/>
          </w:tcPr>
          <w:p w14:paraId="09D2C7DA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Bonjour</w:t>
            </w:r>
          </w:p>
        </w:tc>
        <w:tc>
          <w:tcPr>
            <w:tcW w:w="1377" w:type="dxa"/>
          </w:tcPr>
          <w:p w14:paraId="7649B881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3.0.0.10</w:t>
            </w:r>
          </w:p>
        </w:tc>
        <w:tc>
          <w:tcPr>
            <w:tcW w:w="1197" w:type="dxa"/>
          </w:tcPr>
          <w:p w14:paraId="0538238E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Apple Inc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719" w:type="dxa"/>
          </w:tcPr>
          <w:p w14:paraId="55B8A745" w14:textId="77777777" w:rsidR="006B1CB6" w:rsidRPr="00FD6EF2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FD6EF2">
              <w:rPr>
                <w:rFonts w:ascii="Times New Roman" w:hAnsi="Times New Roman" w:cs="Times New Roman"/>
                <w:sz w:val="14"/>
                <w:szCs w:val="20"/>
              </w:rPr>
              <w:t>C:\Program Files (x86)\Bonjour\</w:t>
            </w:r>
          </w:p>
        </w:tc>
      </w:tr>
      <w:tr w:rsidR="006B1CB6" w14:paraId="4251B7B1" w14:textId="77777777" w:rsidTr="006B1CB6">
        <w:trPr>
          <w:trHeight w:val="21"/>
        </w:trPr>
        <w:tc>
          <w:tcPr>
            <w:tcW w:w="1615" w:type="dxa"/>
            <w:vMerge/>
          </w:tcPr>
          <w:p w14:paraId="21A29B2F" w14:textId="77777777" w:rsidR="006B1CB6" w:rsidRPr="00DA20F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62818B6" w14:textId="77777777" w:rsidR="006B1CB6" w:rsidRPr="000A0BD4" w:rsidRDefault="00ED336E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6B1CB6" w:rsidRPr="00B703C4">
              <w:rPr>
                <w:rFonts w:ascii="Times New Roman" w:hAnsi="Times New Roman" w:cs="Times New Roman"/>
                <w:sz w:val="18"/>
                <w:szCs w:val="20"/>
              </w:rPr>
              <w:t xml:space="preserve"> 15:0</w:t>
            </w:r>
            <w:r w:rsidR="006B1CB6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 w:rsidR="006B1CB6" w:rsidRPr="00B703C4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 w:rsidR="006B1CB6">
              <w:rPr>
                <w:rFonts w:ascii="Times New Roman" w:hAnsi="Times New Roman" w:cs="Times New Roman"/>
                <w:sz w:val="18"/>
                <w:szCs w:val="20"/>
              </w:rPr>
              <w:t>01</w:t>
            </w:r>
          </w:p>
        </w:tc>
        <w:tc>
          <w:tcPr>
            <w:tcW w:w="1557" w:type="dxa"/>
          </w:tcPr>
          <w:p w14:paraId="7B48F89F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Apple Software Update</w:t>
            </w:r>
          </w:p>
        </w:tc>
        <w:tc>
          <w:tcPr>
            <w:tcW w:w="1377" w:type="dxa"/>
          </w:tcPr>
          <w:p w14:paraId="3976EB5E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2.1.3.127</w:t>
            </w:r>
          </w:p>
        </w:tc>
        <w:tc>
          <w:tcPr>
            <w:tcW w:w="1197" w:type="dxa"/>
          </w:tcPr>
          <w:p w14:paraId="22303584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Apple Inc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  <w:tc>
          <w:tcPr>
            <w:tcW w:w="1719" w:type="dxa"/>
          </w:tcPr>
          <w:p w14:paraId="2E81BD8E" w14:textId="77777777" w:rsidR="006B1CB6" w:rsidRPr="00FD6EF2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FD6EF2">
              <w:rPr>
                <w:rFonts w:ascii="Times New Roman" w:hAnsi="Times New Roman" w:cs="Times New Roman"/>
                <w:sz w:val="14"/>
                <w:szCs w:val="20"/>
              </w:rPr>
              <w:t>C:\Program Files (x86)\Apple Software Update\</w:t>
            </w:r>
          </w:p>
        </w:tc>
      </w:tr>
      <w:tr w:rsidR="006B1CB6" w14:paraId="664E8C92" w14:textId="77777777" w:rsidTr="006B1CB6">
        <w:trPr>
          <w:trHeight w:val="21"/>
        </w:trPr>
        <w:tc>
          <w:tcPr>
            <w:tcW w:w="1615" w:type="dxa"/>
            <w:vMerge/>
          </w:tcPr>
          <w:p w14:paraId="5400E99A" w14:textId="77777777" w:rsidR="006B1CB6" w:rsidRPr="00DA20F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20E8CCA" w14:textId="77777777" w:rsidR="006B1CB6" w:rsidRPr="000A0BD4" w:rsidRDefault="00ED336E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6B1CB6">
              <w:rPr>
                <w:rFonts w:ascii="Times New Roman" w:hAnsi="Times New Roman" w:cs="Times New Roman"/>
                <w:sz w:val="18"/>
                <w:szCs w:val="20"/>
              </w:rPr>
              <w:t xml:space="preserve"> 15:02:46</w:t>
            </w:r>
          </w:p>
        </w:tc>
        <w:tc>
          <w:tcPr>
            <w:tcW w:w="1557" w:type="dxa"/>
          </w:tcPr>
          <w:p w14:paraId="433C050A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Google Drive</w:t>
            </w:r>
          </w:p>
        </w:tc>
        <w:tc>
          <w:tcPr>
            <w:tcW w:w="1377" w:type="dxa"/>
          </w:tcPr>
          <w:p w14:paraId="709A1A6F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1.20.8672.3137</w:t>
            </w:r>
          </w:p>
        </w:tc>
        <w:tc>
          <w:tcPr>
            <w:tcW w:w="1197" w:type="dxa"/>
          </w:tcPr>
          <w:p w14:paraId="62F5114E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D43E5">
              <w:rPr>
                <w:rFonts w:ascii="Times New Roman" w:hAnsi="Times New Roman" w:cs="Times New Roman"/>
                <w:sz w:val="18"/>
                <w:szCs w:val="20"/>
              </w:rPr>
              <w:t>Google Inc.</w:t>
            </w:r>
          </w:p>
        </w:tc>
        <w:tc>
          <w:tcPr>
            <w:tcW w:w="1719" w:type="dxa"/>
          </w:tcPr>
          <w:p w14:paraId="6EA5B646" w14:textId="77777777" w:rsidR="006B1CB6" w:rsidRPr="00FD6EF2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</w:tr>
      <w:tr w:rsidR="006B1CB6" w14:paraId="57865932" w14:textId="77777777" w:rsidTr="006B1CB6">
        <w:trPr>
          <w:trHeight w:val="21"/>
        </w:trPr>
        <w:tc>
          <w:tcPr>
            <w:tcW w:w="1615" w:type="dxa"/>
            <w:vMerge/>
          </w:tcPr>
          <w:p w14:paraId="6E73A1AA" w14:textId="77777777" w:rsidR="006B1CB6" w:rsidRPr="00DA20F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50DF4C9" w14:textId="77777777" w:rsidR="006B1CB6" w:rsidRPr="000A0BD4" w:rsidRDefault="00ED336E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="006B1CB6">
              <w:rPr>
                <w:rFonts w:ascii="Times New Roman" w:hAnsi="Times New Roman" w:cs="Times New Roman"/>
                <w:sz w:val="18"/>
                <w:szCs w:val="20"/>
              </w:rPr>
              <w:t xml:space="preserve"> 09:51:39</w:t>
            </w:r>
          </w:p>
        </w:tc>
        <w:tc>
          <w:tcPr>
            <w:tcW w:w="1557" w:type="dxa"/>
          </w:tcPr>
          <w:p w14:paraId="6374B0F0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Microsoft .NET Framework 4</w:t>
            </w:r>
          </w:p>
        </w:tc>
        <w:tc>
          <w:tcPr>
            <w:tcW w:w="1377" w:type="dxa"/>
          </w:tcPr>
          <w:p w14:paraId="0EB4D2F0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4.0.30319</w:t>
            </w:r>
          </w:p>
        </w:tc>
        <w:tc>
          <w:tcPr>
            <w:tcW w:w="1197" w:type="dxa"/>
          </w:tcPr>
          <w:p w14:paraId="4A0CFC4E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A0BD4">
              <w:rPr>
                <w:rFonts w:ascii="Times New Roman" w:hAnsi="Times New Roman" w:cs="Times New Roman"/>
                <w:sz w:val="18"/>
                <w:szCs w:val="20"/>
              </w:rPr>
              <w:t>Microsoft Corporation</w:t>
            </w:r>
          </w:p>
        </w:tc>
        <w:tc>
          <w:tcPr>
            <w:tcW w:w="1719" w:type="dxa"/>
          </w:tcPr>
          <w:p w14:paraId="6F38223C" w14:textId="77777777" w:rsidR="006B1CB6" w:rsidRPr="00FD6EF2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FD6EF2">
              <w:rPr>
                <w:rFonts w:ascii="Times New Roman" w:hAnsi="Times New Roman" w:cs="Times New Roman"/>
                <w:sz w:val="14"/>
                <w:szCs w:val="20"/>
              </w:rPr>
              <w:t>C:\Windows\Microsoft.NET\Framework64\v4.0.30319</w:t>
            </w:r>
          </w:p>
        </w:tc>
      </w:tr>
      <w:tr w:rsidR="006B1CB6" w14:paraId="292CF455" w14:textId="77777777" w:rsidTr="006B1CB6">
        <w:trPr>
          <w:trHeight w:val="21"/>
        </w:trPr>
        <w:tc>
          <w:tcPr>
            <w:tcW w:w="1615" w:type="dxa"/>
            <w:vMerge/>
          </w:tcPr>
          <w:p w14:paraId="5818C7AD" w14:textId="77777777" w:rsidR="006B1CB6" w:rsidRPr="00DA20F6" w:rsidRDefault="006B1CB6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9B122FF" w14:textId="77777777" w:rsidR="006B1CB6" w:rsidRPr="000A0BD4" w:rsidRDefault="00ED336E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="006B1CB6">
              <w:rPr>
                <w:rFonts w:ascii="Times New Roman" w:hAnsi="Times New Roman" w:cs="Times New Roman"/>
                <w:sz w:val="18"/>
                <w:szCs w:val="20"/>
              </w:rPr>
              <w:t xml:space="preserve"> 09:57:31</w:t>
            </w:r>
          </w:p>
        </w:tc>
        <w:tc>
          <w:tcPr>
            <w:tcW w:w="1557" w:type="dxa"/>
          </w:tcPr>
          <w:p w14:paraId="2B9860BD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Eraser</w:t>
            </w:r>
          </w:p>
        </w:tc>
        <w:tc>
          <w:tcPr>
            <w:tcW w:w="1377" w:type="dxa"/>
          </w:tcPr>
          <w:p w14:paraId="0FC3ECCF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6.2.2962</w:t>
            </w:r>
          </w:p>
        </w:tc>
        <w:tc>
          <w:tcPr>
            <w:tcW w:w="1197" w:type="dxa"/>
          </w:tcPr>
          <w:p w14:paraId="6A6072E0" w14:textId="77777777" w:rsidR="006B1CB6" w:rsidRPr="000A0BD4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B703C4">
              <w:rPr>
                <w:rFonts w:ascii="Times New Roman" w:hAnsi="Times New Roman" w:cs="Times New Roman"/>
                <w:sz w:val="18"/>
                <w:szCs w:val="20"/>
              </w:rPr>
              <w:t>The Eraser Project</w:t>
            </w:r>
          </w:p>
        </w:tc>
        <w:tc>
          <w:tcPr>
            <w:tcW w:w="1719" w:type="dxa"/>
          </w:tcPr>
          <w:p w14:paraId="1123E5A0" w14:textId="77777777" w:rsidR="006B1CB6" w:rsidRPr="00FD6EF2" w:rsidRDefault="006B1CB6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</w:tr>
      <w:tr w:rsidR="00F51881" w14:paraId="59E2EC71" w14:textId="77777777" w:rsidTr="001803BB">
        <w:tc>
          <w:tcPr>
            <w:tcW w:w="1615" w:type="dxa"/>
          </w:tcPr>
          <w:p w14:paraId="3CA6261D" w14:textId="77777777" w:rsidR="00F51881" w:rsidRPr="00DA20F6" w:rsidRDefault="00F51881" w:rsidP="00CB148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20" w:type="dxa"/>
            <w:gridSpan w:val="5"/>
          </w:tcPr>
          <w:p w14:paraId="4D10FA14" w14:textId="77777777" w:rsidR="00F51881" w:rsidRDefault="00F51881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05F4B">
              <w:rPr>
                <w:rFonts w:ascii="Times New Roman" w:hAnsi="Times New Roman" w:cs="Times New Roman"/>
                <w:sz w:val="16"/>
                <w:szCs w:val="20"/>
              </w:rPr>
              <w:t>HKLM\</w:t>
            </w:r>
            <w:r w:rsidRPr="00FE42D7">
              <w:rPr>
                <w:rFonts w:ascii="Times New Roman" w:hAnsi="Times New Roman" w:cs="Times New Roman"/>
                <w:sz w:val="16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OFTWARE\Microsoft\Windows\CurrentVersion\Uninstall\~</w:t>
            </w:r>
          </w:p>
          <w:p w14:paraId="1F56BF6A" w14:textId="77777777" w:rsidR="00F51881" w:rsidRDefault="00F51881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05F4B">
              <w:rPr>
                <w:rFonts w:ascii="Times New Roman" w:hAnsi="Times New Roman" w:cs="Times New Roman"/>
                <w:sz w:val="16"/>
                <w:szCs w:val="20"/>
              </w:rPr>
              <w:t>HKLM\</w:t>
            </w:r>
            <w:r w:rsidRPr="00FE42D7">
              <w:rPr>
                <w:rFonts w:ascii="Times New Roman" w:hAnsi="Times New Roman" w:cs="Times New Roman"/>
                <w:sz w:val="16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OFTWARE\Wow6432Node\Microsoft\Windows\CurrentVersion\Uninstall\~</w:t>
            </w:r>
          </w:p>
          <w:p w14:paraId="5DF9F96E" w14:textId="77777777" w:rsidR="00F51881" w:rsidRPr="00005F4B" w:rsidRDefault="00F51881" w:rsidP="00CB148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…</w:t>
            </w:r>
          </w:p>
        </w:tc>
      </w:tr>
    </w:tbl>
    <w:p w14:paraId="71959213" w14:textId="77777777" w:rsidR="00F33508" w:rsidRDefault="00F33508" w:rsidP="00953377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211D9BE" w14:textId="77777777" w:rsidR="002D01D4" w:rsidRDefault="009F6E18" w:rsidP="00AA0E64">
      <w:pPr>
        <w:pStyle w:val="Heading4"/>
      </w:pPr>
      <w:r>
        <w:rPr>
          <w:rFonts w:hint="eastAsia"/>
        </w:rPr>
        <w:t xml:space="preserve">List application </w:t>
      </w:r>
      <w:r w:rsidR="00174946">
        <w:t>execution</w:t>
      </w:r>
      <w:r>
        <w:rPr>
          <w:rFonts w:hint="eastAsia"/>
        </w:rPr>
        <w:t xml:space="preserve"> logs.</w:t>
      </w:r>
    </w:p>
    <w:p w14:paraId="51DB04CC" w14:textId="77777777" w:rsidR="002D01D4" w:rsidRDefault="002D01D4" w:rsidP="002D01D4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274245">
        <w:rPr>
          <w:rFonts w:ascii="Times New Roman" w:hAnsi="Times New Roman" w:cs="Times New Roman"/>
        </w:rPr>
        <w:t xml:space="preserve">Executable path, </w:t>
      </w:r>
      <w:r w:rsidR="001A00CB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xecution time, execution count...)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180"/>
        <w:gridCol w:w="1065"/>
        <w:gridCol w:w="4716"/>
        <w:gridCol w:w="684"/>
        <w:gridCol w:w="985"/>
      </w:tblGrid>
      <w:tr w:rsidR="001B796D" w:rsidRPr="00371E62" w14:paraId="08B44C1E" w14:textId="77777777" w:rsidTr="000525D3">
        <w:trPr>
          <w:trHeight w:val="26"/>
        </w:trPr>
        <w:tc>
          <w:tcPr>
            <w:tcW w:w="1180" w:type="dxa"/>
            <w:vMerge w:val="restart"/>
          </w:tcPr>
          <w:p w14:paraId="5A53D77B" w14:textId="77777777" w:rsidR="001B796D" w:rsidRDefault="001B796D" w:rsidP="001B79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5D7E6D90" w14:textId="77777777" w:rsidR="001B796D" w:rsidRDefault="001B796D" w:rsidP="001B79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3E0C05" w14:textId="77777777" w:rsidR="006D1968" w:rsidRDefault="006D1968" w:rsidP="001B79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600C70" w14:textId="77777777" w:rsidR="001B796D" w:rsidRDefault="001B796D" w:rsidP="001B79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17494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ome Windows executables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and duplicated items</w:t>
            </w:r>
            <w:r w:rsidRPr="0017494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are </w:t>
            </w:r>
            <w:r w:rsidR="000525D3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exclud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70C9D863" w14:textId="77777777" w:rsidR="001B796D" w:rsidRDefault="001B796D" w:rsidP="001B79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7F348C" w14:textId="77777777" w:rsidR="006D1968" w:rsidRDefault="006D1968" w:rsidP="001B79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0F8599" w14:textId="77777777" w:rsidR="001B796D" w:rsidRDefault="001B796D" w:rsidP="001B79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678514E6" w14:textId="77777777" w:rsidR="00AB3B33" w:rsidRPr="00DA20F6" w:rsidRDefault="00AB3B33" w:rsidP="001B79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  <w:shd w:val="clear" w:color="auto" w:fill="FFE599" w:themeFill="accent4" w:themeFillTint="66"/>
          </w:tcPr>
          <w:p w14:paraId="777F9EFB" w14:textId="77777777" w:rsidR="001B796D" w:rsidRPr="00371E62" w:rsidRDefault="00F70110" w:rsidP="001B79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Timestamp</w:t>
            </w:r>
          </w:p>
        </w:tc>
        <w:tc>
          <w:tcPr>
            <w:tcW w:w="4716" w:type="dxa"/>
            <w:shd w:val="clear" w:color="auto" w:fill="FFE599" w:themeFill="accent4" w:themeFillTint="66"/>
          </w:tcPr>
          <w:p w14:paraId="760304CE" w14:textId="77777777" w:rsidR="001B796D" w:rsidRPr="00371E62" w:rsidRDefault="001B796D" w:rsidP="001B79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Execution Path</w:t>
            </w:r>
          </w:p>
        </w:tc>
        <w:tc>
          <w:tcPr>
            <w:tcW w:w="684" w:type="dxa"/>
            <w:shd w:val="clear" w:color="auto" w:fill="FFE599" w:themeFill="accent4" w:themeFillTint="66"/>
          </w:tcPr>
          <w:p w14:paraId="6CDC5C54" w14:textId="77777777" w:rsidR="001B796D" w:rsidRPr="00371E62" w:rsidRDefault="001B796D" w:rsidP="001B79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ount</w:t>
            </w:r>
          </w:p>
        </w:tc>
        <w:tc>
          <w:tcPr>
            <w:tcW w:w="985" w:type="dxa"/>
            <w:shd w:val="clear" w:color="auto" w:fill="FFE599" w:themeFill="accent4" w:themeFillTint="66"/>
          </w:tcPr>
          <w:p w14:paraId="5CCEE857" w14:textId="77777777" w:rsidR="001B796D" w:rsidRPr="00371E62" w:rsidRDefault="001B796D" w:rsidP="001B79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Source</w:t>
            </w:r>
          </w:p>
        </w:tc>
      </w:tr>
      <w:tr w:rsidR="005D713E" w:rsidRPr="00371E62" w14:paraId="724929B8" w14:textId="77777777" w:rsidTr="000525D3">
        <w:trPr>
          <w:trHeight w:val="21"/>
        </w:trPr>
        <w:tc>
          <w:tcPr>
            <w:tcW w:w="1180" w:type="dxa"/>
            <w:vMerge/>
          </w:tcPr>
          <w:p w14:paraId="07D8CDB4" w14:textId="77777777" w:rsidR="005D713E" w:rsidRPr="00DA20F6" w:rsidRDefault="005D713E" w:rsidP="005D71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23582BB6" w14:textId="77777777" w:rsidR="005D713E" w:rsidRPr="00371E62" w:rsidRDefault="005D713E" w:rsidP="005D71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2015-03-22 11:11:04 </w:t>
            </w:r>
          </w:p>
        </w:tc>
        <w:tc>
          <w:tcPr>
            <w:tcW w:w="4716" w:type="dxa"/>
          </w:tcPr>
          <w:p w14:paraId="0891BD3D" w14:textId="77777777" w:rsidR="005D713E" w:rsidRPr="00371E62" w:rsidRDefault="005D713E" w:rsidP="005D71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D713E">
              <w:rPr>
                <w:rFonts w:ascii="Times New Roman" w:hAnsi="Times New Roman" w:cs="Times New Roman"/>
                <w:sz w:val="18"/>
                <w:szCs w:val="20"/>
              </w:rPr>
              <w:t>C:\Users\informant\Desktop\temp\IE11-Windows6.1-x64-en-us.exe</w:t>
            </w:r>
          </w:p>
        </w:tc>
        <w:tc>
          <w:tcPr>
            <w:tcW w:w="684" w:type="dxa"/>
          </w:tcPr>
          <w:p w14:paraId="5A1571A6" w14:textId="77777777" w:rsidR="005D713E" w:rsidRPr="00934ADD" w:rsidRDefault="005D713E" w:rsidP="005D71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03B5D8C2" w14:textId="77777777" w:rsidR="005D713E" w:rsidRPr="00934ADD" w:rsidRDefault="005D713E" w:rsidP="005D71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 w:rsidRPr="00934ADD"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2A7DFB93" w14:textId="77777777" w:rsidTr="000525D3">
        <w:trPr>
          <w:trHeight w:val="21"/>
        </w:trPr>
        <w:tc>
          <w:tcPr>
            <w:tcW w:w="1180" w:type="dxa"/>
            <w:vMerge/>
          </w:tcPr>
          <w:p w14:paraId="7BD26E3A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52DBA6F9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2015-03-22 11:11:04 </w:t>
            </w:r>
          </w:p>
        </w:tc>
        <w:tc>
          <w:tcPr>
            <w:tcW w:w="4716" w:type="dxa"/>
          </w:tcPr>
          <w:p w14:paraId="4FA17AB1" w14:textId="77777777" w:rsidR="00F3603E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F3603E">
              <w:rPr>
                <w:rFonts w:ascii="Times New Roman" w:hAnsi="Times New Roman" w:cs="Times New Roman"/>
                <w:sz w:val="18"/>
                <w:szCs w:val="20"/>
              </w:rPr>
              <w:t>C:\Users\informant\Desktop\Download\IE11-Windows6.1-x64-en-us.exe</w:t>
            </w:r>
          </w:p>
        </w:tc>
        <w:tc>
          <w:tcPr>
            <w:tcW w:w="684" w:type="dxa"/>
          </w:tcPr>
          <w:p w14:paraId="00ECC926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16ED590D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 w:rsidRPr="00934ADD"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62CBB709" w14:textId="77777777" w:rsidTr="000525D3">
        <w:trPr>
          <w:trHeight w:val="21"/>
        </w:trPr>
        <w:tc>
          <w:tcPr>
            <w:tcW w:w="1180" w:type="dxa"/>
            <w:vMerge/>
          </w:tcPr>
          <w:p w14:paraId="3E29100E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4859BC85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2015-03-22 11:12:32 </w:t>
            </w:r>
          </w:p>
        </w:tc>
        <w:tc>
          <w:tcPr>
            <w:tcW w:w="4716" w:type="dxa"/>
          </w:tcPr>
          <w:p w14:paraId="35A20ACA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C:</w:t>
            </w:r>
            <w:r w:rsidRPr="009D76AC">
              <w:rPr>
                <w:rFonts w:ascii="Times New Roman" w:hAnsi="Times New Roman" w:cs="Times New Roman"/>
                <w:sz w:val="18"/>
                <w:szCs w:val="20"/>
              </w:rPr>
              <w:t>\Users\informant\Desktop\Download\IE11-Windows6.1-x64-en-us.exe</w:t>
            </w:r>
          </w:p>
        </w:tc>
        <w:tc>
          <w:tcPr>
            <w:tcW w:w="684" w:type="dxa"/>
          </w:tcPr>
          <w:p w14:paraId="2484C45F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146E33F3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7B9F14C7" w14:textId="77777777" w:rsidTr="000525D3">
        <w:trPr>
          <w:trHeight w:val="21"/>
        </w:trPr>
        <w:tc>
          <w:tcPr>
            <w:tcW w:w="1180" w:type="dxa"/>
            <w:vMerge/>
          </w:tcPr>
          <w:p w14:paraId="3C39B23B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C7752BC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2015-03-23 15:56:33</w:t>
            </w:r>
          </w:p>
        </w:tc>
        <w:tc>
          <w:tcPr>
            <w:tcW w:w="4716" w:type="dxa"/>
          </w:tcPr>
          <w:p w14:paraId="58ADACD8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C:\Users\informant\Downloads\googledrivesync.exe</w:t>
            </w:r>
          </w:p>
        </w:tc>
        <w:tc>
          <w:tcPr>
            <w:tcW w:w="684" w:type="dxa"/>
          </w:tcPr>
          <w:p w14:paraId="19CCBD4D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5E86FCDA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 w:rsidRPr="00934ADD"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0BED89DA" w14:textId="77777777" w:rsidTr="000525D3">
        <w:trPr>
          <w:trHeight w:val="21"/>
        </w:trPr>
        <w:tc>
          <w:tcPr>
            <w:tcW w:w="1180" w:type="dxa"/>
            <w:vMerge/>
          </w:tcPr>
          <w:p w14:paraId="20ED117A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41C44079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2015-03-23 15:56:33</w:t>
            </w:r>
          </w:p>
        </w:tc>
        <w:tc>
          <w:tcPr>
            <w:tcW w:w="4716" w:type="dxa"/>
          </w:tcPr>
          <w:p w14:paraId="20EA42EB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C:\Users\INFORM~1\AppData\Local\Temp\GUMA150.tmp\GoogleUpdateSetup.exe</w:t>
            </w:r>
          </w:p>
        </w:tc>
        <w:tc>
          <w:tcPr>
            <w:tcW w:w="684" w:type="dxa"/>
          </w:tcPr>
          <w:p w14:paraId="5615E67F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213867A9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 w:rsidRPr="00934ADD"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795393E9" w14:textId="77777777" w:rsidTr="000525D3">
        <w:trPr>
          <w:trHeight w:val="21"/>
        </w:trPr>
        <w:tc>
          <w:tcPr>
            <w:tcW w:w="1180" w:type="dxa"/>
            <w:vMerge/>
          </w:tcPr>
          <w:p w14:paraId="32CE204D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28B9F4FA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2015-03-23 15:56:33</w:t>
            </w:r>
          </w:p>
        </w:tc>
        <w:tc>
          <w:tcPr>
            <w:tcW w:w="4716" w:type="dxa"/>
          </w:tcPr>
          <w:p w14:paraId="00F7EDD8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C:\Users\informant\Downloads\icloudsetup.exe</w:t>
            </w:r>
          </w:p>
        </w:tc>
        <w:tc>
          <w:tcPr>
            <w:tcW w:w="684" w:type="dxa"/>
          </w:tcPr>
          <w:p w14:paraId="426C34D6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4C33C684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 w:rsidRPr="00934ADD"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5A5E22EF" w14:textId="77777777" w:rsidTr="000525D3">
        <w:trPr>
          <w:trHeight w:val="21"/>
        </w:trPr>
        <w:tc>
          <w:tcPr>
            <w:tcW w:w="1180" w:type="dxa"/>
            <w:vMerge/>
          </w:tcPr>
          <w:p w14:paraId="165E494F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A2F1253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2015-03-23 16:00:59</w:t>
            </w:r>
          </w:p>
        </w:tc>
        <w:tc>
          <w:tcPr>
            <w:tcW w:w="4716" w:type="dxa"/>
          </w:tcPr>
          <w:p w14:paraId="3ADEBD97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C:\Windows\Installer\{789A5B64-9DD9-4BA5-915A-F0FC0A1B7BFE}\AppleSoftwareUpdateIco.exe</w:t>
            </w:r>
          </w:p>
        </w:tc>
        <w:tc>
          <w:tcPr>
            <w:tcW w:w="684" w:type="dxa"/>
          </w:tcPr>
          <w:p w14:paraId="0E1C0F9E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658FD7FE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 w:rsidRPr="00934ADD"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017CD58E" w14:textId="77777777" w:rsidTr="000525D3">
        <w:trPr>
          <w:trHeight w:val="21"/>
        </w:trPr>
        <w:tc>
          <w:tcPr>
            <w:tcW w:w="1180" w:type="dxa"/>
            <w:vMerge/>
          </w:tcPr>
          <w:p w14:paraId="686F07BC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6889A22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2015-03-23 16:02:07</w:t>
            </w:r>
          </w:p>
        </w:tc>
        <w:tc>
          <w:tcPr>
            <w:tcW w:w="4716" w:type="dxa"/>
          </w:tcPr>
          <w:p w14:paraId="418DADDE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C:\Users\INFORM~1\AppData\Local\Temp\GUMA150.tmp\GoogleUpdate.exe</w:t>
            </w:r>
          </w:p>
        </w:tc>
        <w:tc>
          <w:tcPr>
            <w:tcW w:w="684" w:type="dxa"/>
          </w:tcPr>
          <w:p w14:paraId="7353FB3B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77DA019D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 w:rsidRPr="00934ADD"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781052E7" w14:textId="77777777" w:rsidTr="000525D3">
        <w:trPr>
          <w:trHeight w:val="21"/>
        </w:trPr>
        <w:tc>
          <w:tcPr>
            <w:tcW w:w="1180" w:type="dxa"/>
            <w:vMerge/>
          </w:tcPr>
          <w:p w14:paraId="2D196342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42019712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2015-03-23 16:02:09</w:t>
            </w:r>
          </w:p>
        </w:tc>
        <w:tc>
          <w:tcPr>
            <w:tcW w:w="4716" w:type="dxa"/>
          </w:tcPr>
          <w:p w14:paraId="520D6671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C:\Program Files (x86)\GUMA94B.tmp\GoogleUpdate.exe</w:t>
            </w:r>
          </w:p>
        </w:tc>
        <w:tc>
          <w:tcPr>
            <w:tcW w:w="684" w:type="dxa"/>
          </w:tcPr>
          <w:p w14:paraId="671FD790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34ADD"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4B9D9956" w14:textId="77777777" w:rsidR="00F3603E" w:rsidRPr="00934ADD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 w:rsidRPr="00934ADD"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598A355D" w14:textId="77777777" w:rsidTr="000525D3">
        <w:trPr>
          <w:trHeight w:val="21"/>
        </w:trPr>
        <w:tc>
          <w:tcPr>
            <w:tcW w:w="1180" w:type="dxa"/>
            <w:vMerge/>
          </w:tcPr>
          <w:p w14:paraId="25495FE1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AF00D3D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2015-03-23 16:26:50 </w:t>
            </w:r>
          </w:p>
        </w:tc>
        <w:tc>
          <w:tcPr>
            <w:tcW w:w="4716" w:type="dxa"/>
          </w:tcPr>
          <w:p w14:paraId="3638901D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</w:t>
            </w:r>
            <w:r w:rsidRPr="009D76AC">
              <w:rPr>
                <w:rFonts w:ascii="Times New Roman" w:hAnsi="Times New Roman" w:cs="Times New Roman"/>
                <w:sz w:val="18"/>
                <w:szCs w:val="20"/>
              </w:rPr>
              <w:t>\Microsoft Office\Office15\EXCEL.EXE</w:t>
            </w:r>
          </w:p>
        </w:tc>
        <w:tc>
          <w:tcPr>
            <w:tcW w:w="684" w:type="dxa"/>
          </w:tcPr>
          <w:p w14:paraId="32FD6FC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3FB68E9F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3EDC24F0" w14:textId="77777777" w:rsidTr="000525D3">
        <w:trPr>
          <w:trHeight w:val="21"/>
        </w:trPr>
        <w:tc>
          <w:tcPr>
            <w:tcW w:w="1180" w:type="dxa"/>
            <w:vMerge/>
          </w:tcPr>
          <w:p w14:paraId="262E1531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50EFBB90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2015-03-23 16:27:33 </w:t>
            </w:r>
          </w:p>
        </w:tc>
        <w:tc>
          <w:tcPr>
            <w:tcW w:w="4716" w:type="dxa"/>
          </w:tcPr>
          <w:p w14:paraId="17FB571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</w:t>
            </w:r>
            <w:r w:rsidRPr="00234E83">
              <w:rPr>
                <w:rFonts w:ascii="Times New Roman" w:hAnsi="Times New Roman" w:cs="Times New Roman"/>
                <w:sz w:val="18"/>
                <w:szCs w:val="20"/>
              </w:rPr>
              <w:t>\Microsof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234E83">
              <w:rPr>
                <w:rFonts w:ascii="Times New Roman" w:hAnsi="Times New Roman" w:cs="Times New Roman"/>
                <w:sz w:val="18"/>
                <w:szCs w:val="20"/>
              </w:rPr>
              <w:t>Office\Office15\POWERPNT.EXE</w:t>
            </w:r>
          </w:p>
        </w:tc>
        <w:tc>
          <w:tcPr>
            <w:tcW w:w="684" w:type="dxa"/>
          </w:tcPr>
          <w:p w14:paraId="20489D51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</w:tc>
        <w:tc>
          <w:tcPr>
            <w:tcW w:w="985" w:type="dxa"/>
          </w:tcPr>
          <w:p w14:paraId="1CC7FA5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578B465C" w14:textId="77777777" w:rsidTr="000525D3">
        <w:trPr>
          <w:trHeight w:val="21"/>
        </w:trPr>
        <w:tc>
          <w:tcPr>
            <w:tcW w:w="1180" w:type="dxa"/>
            <w:vMerge/>
          </w:tcPr>
          <w:p w14:paraId="1E81E7A7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78A0AAAF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4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:29:07</w:t>
            </w:r>
          </w:p>
        </w:tc>
        <w:tc>
          <w:tcPr>
            <w:tcW w:w="4716" w:type="dxa"/>
          </w:tcPr>
          <w:p w14:paraId="46C1048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MICROSOFT GAMES\SOLITAIRE\SOLITAIRE.EXE</w:t>
            </w:r>
          </w:p>
        </w:tc>
        <w:tc>
          <w:tcPr>
            <w:tcW w:w="684" w:type="dxa"/>
          </w:tcPr>
          <w:p w14:paraId="75D823D5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7FE38C53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67A8A3AE" w14:textId="77777777" w:rsidTr="000525D3">
        <w:trPr>
          <w:trHeight w:val="21"/>
        </w:trPr>
        <w:tc>
          <w:tcPr>
            <w:tcW w:w="1180" w:type="dxa"/>
            <w:vMerge/>
          </w:tcPr>
          <w:p w14:paraId="15171B28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27977F1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4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:31:55</w:t>
            </w:r>
          </w:p>
        </w:tc>
        <w:tc>
          <w:tcPr>
            <w:tcW w:w="4716" w:type="dxa"/>
          </w:tcPr>
          <w:p w14:paraId="78FB2B0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Windows\System32\StikyNot.exe</w:t>
            </w:r>
          </w:p>
        </w:tc>
        <w:tc>
          <w:tcPr>
            <w:tcW w:w="684" w:type="dxa"/>
          </w:tcPr>
          <w:p w14:paraId="56AF44AC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</w:tc>
        <w:tc>
          <w:tcPr>
            <w:tcW w:w="985" w:type="dxa"/>
          </w:tcPr>
          <w:p w14:paraId="1CEA681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65D908E9" w14:textId="77777777" w:rsidTr="000525D3">
        <w:trPr>
          <w:trHeight w:val="21"/>
        </w:trPr>
        <w:tc>
          <w:tcPr>
            <w:tcW w:w="1180" w:type="dxa"/>
            <w:vMerge/>
          </w:tcPr>
          <w:p w14:paraId="4B9C3C2D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43BD6EC0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4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:31:55</w:t>
            </w:r>
          </w:p>
        </w:tc>
        <w:tc>
          <w:tcPr>
            <w:tcW w:w="4716" w:type="dxa"/>
          </w:tcPr>
          <w:p w14:paraId="554EA4E0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2621C3">
              <w:rPr>
                <w:rFonts w:ascii="Times New Roman" w:hAnsi="Times New Roman" w:cs="Times New Roman"/>
                <w:sz w:val="18"/>
                <w:szCs w:val="20"/>
              </w:rPr>
              <w:t>Microsoft.Windows.StickyNotes</w:t>
            </w:r>
          </w:p>
        </w:tc>
        <w:tc>
          <w:tcPr>
            <w:tcW w:w="684" w:type="dxa"/>
          </w:tcPr>
          <w:p w14:paraId="4517F925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3</w:t>
            </w:r>
          </w:p>
        </w:tc>
        <w:tc>
          <w:tcPr>
            <w:tcW w:w="985" w:type="dxa"/>
          </w:tcPr>
          <w:p w14:paraId="43BDDD21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4F32F864" w14:textId="77777777" w:rsidTr="000525D3">
        <w:trPr>
          <w:trHeight w:val="21"/>
        </w:trPr>
        <w:tc>
          <w:tcPr>
            <w:tcW w:w="1180" w:type="dxa"/>
            <w:vMerge/>
          </w:tcPr>
          <w:p w14:paraId="5237CF40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4216A6B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7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:05:38</w:t>
            </w:r>
          </w:p>
        </w:tc>
        <w:tc>
          <w:tcPr>
            <w:tcW w:w="4716" w:type="dxa"/>
          </w:tcPr>
          <w:p w14:paraId="7A06737F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 (X86)\GOOGLE\CHROME\APPLICATION\CHROME.EXE</w:t>
            </w:r>
          </w:p>
        </w:tc>
        <w:tc>
          <w:tcPr>
            <w:tcW w:w="684" w:type="dxa"/>
          </w:tcPr>
          <w:p w14:paraId="6489D81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71</w:t>
            </w:r>
          </w:p>
        </w:tc>
        <w:tc>
          <w:tcPr>
            <w:tcW w:w="985" w:type="dxa"/>
          </w:tcPr>
          <w:p w14:paraId="17345F2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1EA20261" w14:textId="77777777" w:rsidTr="000525D3">
        <w:trPr>
          <w:trHeight w:val="21"/>
        </w:trPr>
        <w:tc>
          <w:tcPr>
            <w:tcW w:w="1180" w:type="dxa"/>
            <w:vMerge/>
          </w:tcPr>
          <w:p w14:paraId="716FE805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6D2503E5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0:41:03</w:t>
            </w:r>
          </w:p>
        </w:tc>
        <w:tc>
          <w:tcPr>
            <w:tcW w:w="4716" w:type="dxa"/>
          </w:tcPr>
          <w:p w14:paraId="4013609A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MICROSOFT OFFICE\OFFICE15\OUTLOOK.EXE</w:t>
            </w:r>
          </w:p>
        </w:tc>
        <w:tc>
          <w:tcPr>
            <w:tcW w:w="684" w:type="dxa"/>
          </w:tcPr>
          <w:p w14:paraId="426DC9E3" w14:textId="77777777" w:rsidR="004E2935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08E6F06C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49BD1A59" w14:textId="77777777" w:rsidTr="000525D3">
        <w:trPr>
          <w:trHeight w:val="21"/>
        </w:trPr>
        <w:tc>
          <w:tcPr>
            <w:tcW w:w="1180" w:type="dxa"/>
            <w:vMerge/>
          </w:tcPr>
          <w:p w14:paraId="4841FDFB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26B96F9C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0:41:03</w:t>
            </w:r>
          </w:p>
        </w:tc>
        <w:tc>
          <w:tcPr>
            <w:tcW w:w="4716" w:type="dxa"/>
          </w:tcPr>
          <w:p w14:paraId="32FB7CF4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MICROSOFT OFFICE\OFFICE15\OUTLOOK.EXE</w:t>
            </w:r>
          </w:p>
        </w:tc>
        <w:tc>
          <w:tcPr>
            <w:tcW w:w="684" w:type="dxa"/>
          </w:tcPr>
          <w:p w14:paraId="74F568D7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5</w:t>
            </w:r>
          </w:p>
        </w:tc>
        <w:tc>
          <w:tcPr>
            <w:tcW w:w="985" w:type="dxa"/>
          </w:tcPr>
          <w:p w14:paraId="05C3F5E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5F6600C7" w14:textId="77777777" w:rsidTr="000525D3">
        <w:trPr>
          <w:trHeight w:val="21"/>
        </w:trPr>
        <w:tc>
          <w:tcPr>
            <w:tcW w:w="1180" w:type="dxa"/>
            <w:vMerge/>
          </w:tcPr>
          <w:p w14:paraId="76A89F19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DEC68F6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2015-03-25 10:42:47</w:t>
            </w:r>
          </w:p>
        </w:tc>
        <w:tc>
          <w:tcPr>
            <w:tcW w:w="4716" w:type="dxa"/>
          </w:tcPr>
          <w:p w14:paraId="318367FB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C:\PROGRAM FILES (X86)\WINDOWS MEDIA PLAYER\wmplayer.exe</w:t>
            </w:r>
          </w:p>
        </w:tc>
        <w:tc>
          <w:tcPr>
            <w:tcW w:w="684" w:type="dxa"/>
          </w:tcPr>
          <w:p w14:paraId="1938CE05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33445462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2EB84E2E" w14:textId="77777777" w:rsidTr="000525D3">
        <w:trPr>
          <w:trHeight w:val="21"/>
        </w:trPr>
        <w:tc>
          <w:tcPr>
            <w:tcW w:w="1180" w:type="dxa"/>
            <w:vMerge/>
          </w:tcPr>
          <w:p w14:paraId="6738AF94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4B4A014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2015-03-25 10:42:47</w:t>
            </w:r>
          </w:p>
        </w:tc>
        <w:tc>
          <w:tcPr>
            <w:tcW w:w="4716" w:type="dxa"/>
          </w:tcPr>
          <w:p w14:paraId="206DD48B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Microsoft.Windows.MediaPlayer32</w:t>
            </w:r>
          </w:p>
        </w:tc>
        <w:tc>
          <w:tcPr>
            <w:tcW w:w="684" w:type="dxa"/>
          </w:tcPr>
          <w:p w14:paraId="307F9198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2901376E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06BCE2BC" w14:textId="77777777" w:rsidTr="000525D3">
        <w:trPr>
          <w:trHeight w:val="21"/>
        </w:trPr>
        <w:tc>
          <w:tcPr>
            <w:tcW w:w="1180" w:type="dxa"/>
            <w:vMerge/>
          </w:tcPr>
          <w:p w14:paraId="6F9BFEAB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4E85DCA8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2015-03-25 10: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7</w:t>
            </w: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40</w:t>
            </w:r>
          </w:p>
        </w:tc>
        <w:tc>
          <w:tcPr>
            <w:tcW w:w="4716" w:type="dxa"/>
          </w:tcPr>
          <w:p w14:paraId="006F00A9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1F39FC">
              <w:rPr>
                <w:rFonts w:ascii="Times New Roman" w:hAnsi="Times New Roman" w:cs="Times New Roman"/>
                <w:sz w:val="18"/>
                <w:szCs w:val="20"/>
              </w:rPr>
              <w:t>C:\Users\informant\Desktop\Download\Eraser 6.2.0.2962.exe</w:t>
            </w:r>
          </w:p>
        </w:tc>
        <w:tc>
          <w:tcPr>
            <w:tcW w:w="684" w:type="dxa"/>
          </w:tcPr>
          <w:p w14:paraId="3D790EE3" w14:textId="77777777" w:rsidR="00F3603E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683CFCD8" w14:textId="77777777" w:rsidR="00F3603E" w:rsidRPr="001B5C07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57B622AB" w14:textId="77777777" w:rsidTr="000525D3">
        <w:trPr>
          <w:trHeight w:val="21"/>
        </w:trPr>
        <w:tc>
          <w:tcPr>
            <w:tcW w:w="1180" w:type="dxa"/>
            <w:vMerge/>
          </w:tcPr>
          <w:p w14:paraId="1752E7DE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6295F182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2015-03-25 10: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8</w:t>
            </w:r>
            <w:r w:rsidRPr="003C0F7F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28</w:t>
            </w:r>
          </w:p>
        </w:tc>
        <w:tc>
          <w:tcPr>
            <w:tcW w:w="4716" w:type="dxa"/>
          </w:tcPr>
          <w:p w14:paraId="2D5EFB78" w14:textId="77777777" w:rsidR="00F3603E" w:rsidRPr="003C0F7F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1F39FC">
              <w:rPr>
                <w:rFonts w:ascii="Times New Roman" w:hAnsi="Times New Roman" w:cs="Times New Roman"/>
                <w:sz w:val="18"/>
                <w:szCs w:val="20"/>
              </w:rPr>
              <w:t>C:\Users\informant\Desktop\Download\ccsetup504.exe</w:t>
            </w:r>
          </w:p>
        </w:tc>
        <w:tc>
          <w:tcPr>
            <w:tcW w:w="684" w:type="dxa"/>
          </w:tcPr>
          <w:p w14:paraId="2FE1EC02" w14:textId="77777777" w:rsidR="00F3603E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0927D229" w14:textId="77777777" w:rsidR="00F3603E" w:rsidRPr="001B5C07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1C4CDD6B" w14:textId="77777777" w:rsidTr="000525D3">
        <w:trPr>
          <w:trHeight w:val="21"/>
        </w:trPr>
        <w:tc>
          <w:tcPr>
            <w:tcW w:w="1180" w:type="dxa"/>
            <w:vMerge/>
          </w:tcPr>
          <w:p w14:paraId="015CE7AC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6430540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0:50:14</w:t>
            </w:r>
          </w:p>
        </w:tc>
        <w:tc>
          <w:tcPr>
            <w:tcW w:w="4716" w:type="dxa"/>
          </w:tcPr>
          <w:p w14:paraId="2D146045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USERS\INFORMANT\DESKTOP\DOWNLOAD\ERASER 6.2.0.2962.EXE</w:t>
            </w:r>
          </w:p>
        </w:tc>
        <w:tc>
          <w:tcPr>
            <w:tcW w:w="684" w:type="dxa"/>
          </w:tcPr>
          <w:p w14:paraId="01BE0033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711A62CA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3F9B7899" w14:textId="77777777" w:rsidTr="000525D3">
        <w:trPr>
          <w:trHeight w:val="21"/>
        </w:trPr>
        <w:tc>
          <w:tcPr>
            <w:tcW w:w="1180" w:type="dxa"/>
            <w:vMerge/>
          </w:tcPr>
          <w:p w14:paraId="4BD709FE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13A730FD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0:50:14</w:t>
            </w:r>
          </w:p>
        </w:tc>
        <w:tc>
          <w:tcPr>
            <w:tcW w:w="4716" w:type="dxa"/>
          </w:tcPr>
          <w:p w14:paraId="100F19FA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USERS\INFORMANT\DESKTOP\DOWNLOAD\ERASER 6.2.0.2962.EXE</w:t>
            </w:r>
          </w:p>
        </w:tc>
        <w:tc>
          <w:tcPr>
            <w:tcW w:w="684" w:type="dxa"/>
          </w:tcPr>
          <w:p w14:paraId="2E644AE9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589AA43C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2629D5E3" w14:textId="77777777" w:rsidTr="000525D3">
        <w:trPr>
          <w:trHeight w:val="21"/>
        </w:trPr>
        <w:tc>
          <w:tcPr>
            <w:tcW w:w="1180" w:type="dxa"/>
            <w:vMerge/>
          </w:tcPr>
          <w:p w14:paraId="4A6E6783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885F5F1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 10:50:15</w:t>
            </w:r>
          </w:p>
        </w:tc>
        <w:tc>
          <w:tcPr>
            <w:tcW w:w="4716" w:type="dxa"/>
          </w:tcPr>
          <w:p w14:paraId="1638E0DD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8140BD">
              <w:rPr>
                <w:rFonts w:ascii="Times New Roman" w:hAnsi="Times New Roman" w:cs="Times New Roman"/>
                <w:sz w:val="18"/>
                <w:szCs w:val="20"/>
              </w:rPr>
              <w:t>C:\Users\INFORM~1\AppData\Local\Temp\eraserInstallBootstrapper\dotNetFx40_Full_setup.exe</w:t>
            </w:r>
          </w:p>
        </w:tc>
        <w:tc>
          <w:tcPr>
            <w:tcW w:w="684" w:type="dxa"/>
          </w:tcPr>
          <w:p w14:paraId="1F174E9C" w14:textId="77777777" w:rsidR="00F3603E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5C2F85B8" w14:textId="77777777" w:rsidR="00F3603E" w:rsidRPr="001B5C07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Shimcache</w:t>
            </w:r>
          </w:p>
        </w:tc>
      </w:tr>
      <w:tr w:rsidR="00F3603E" w:rsidRPr="00371E62" w14:paraId="1B1E303A" w14:textId="77777777" w:rsidTr="000525D3">
        <w:trPr>
          <w:trHeight w:val="21"/>
        </w:trPr>
        <w:tc>
          <w:tcPr>
            <w:tcW w:w="1180" w:type="dxa"/>
            <w:vMerge/>
          </w:tcPr>
          <w:p w14:paraId="2DFF2A7A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10D48F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 10:50:15</w:t>
            </w:r>
          </w:p>
        </w:tc>
        <w:tc>
          <w:tcPr>
            <w:tcW w:w="4716" w:type="dxa"/>
          </w:tcPr>
          <w:p w14:paraId="65B4D982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8C3BF8">
              <w:rPr>
                <w:rFonts w:ascii="Times New Roman" w:hAnsi="Times New Roman" w:cs="Times New Roman"/>
                <w:sz w:val="18"/>
                <w:szCs w:val="20"/>
              </w:rPr>
              <w:t>C:\USERS\INFORMANT\APPDATA\LOCAL\TEMP\ERASERINSTALLBOOTSTRAPPER\DOTNETFX40_FULL_SETUP.EXE</w:t>
            </w:r>
          </w:p>
        </w:tc>
        <w:tc>
          <w:tcPr>
            <w:tcW w:w="684" w:type="dxa"/>
          </w:tcPr>
          <w:p w14:paraId="66094FC1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0E457ECD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6955B5D4" w14:textId="77777777" w:rsidTr="000525D3">
        <w:trPr>
          <w:trHeight w:val="21"/>
        </w:trPr>
        <w:tc>
          <w:tcPr>
            <w:tcW w:w="1180" w:type="dxa"/>
            <w:vMerge/>
          </w:tcPr>
          <w:p w14:paraId="702CEBEC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663A82F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0:57:56</w:t>
            </w:r>
          </w:p>
        </w:tc>
        <w:tc>
          <w:tcPr>
            <w:tcW w:w="4716" w:type="dxa"/>
          </w:tcPr>
          <w:p w14:paraId="3837D8D5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USERS\INFORMANT\DESKTOP\DOWNLOAD\CCSETUP504.EXE</w:t>
            </w:r>
          </w:p>
        </w:tc>
        <w:tc>
          <w:tcPr>
            <w:tcW w:w="684" w:type="dxa"/>
          </w:tcPr>
          <w:p w14:paraId="51864157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268577E8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438BE386" w14:textId="77777777" w:rsidTr="000525D3">
        <w:trPr>
          <w:trHeight w:val="21"/>
        </w:trPr>
        <w:tc>
          <w:tcPr>
            <w:tcW w:w="1180" w:type="dxa"/>
            <w:vMerge/>
          </w:tcPr>
          <w:p w14:paraId="182D68D9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211C16B7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0:57:56</w:t>
            </w:r>
          </w:p>
        </w:tc>
        <w:tc>
          <w:tcPr>
            <w:tcW w:w="4716" w:type="dxa"/>
          </w:tcPr>
          <w:p w14:paraId="4DA021B4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USERS\INFORMANT\DESKTOP\DOWNLOAD\CCSETUP504.EXE</w:t>
            </w:r>
          </w:p>
        </w:tc>
        <w:tc>
          <w:tcPr>
            <w:tcW w:w="684" w:type="dxa"/>
          </w:tcPr>
          <w:p w14:paraId="1339CB3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2B35A1C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C0F7F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764B5D13" w14:textId="77777777" w:rsidTr="000525D3">
        <w:trPr>
          <w:trHeight w:val="21"/>
        </w:trPr>
        <w:tc>
          <w:tcPr>
            <w:tcW w:w="1180" w:type="dxa"/>
            <w:vMerge/>
          </w:tcPr>
          <w:p w14:paraId="68A4672A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616AE2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2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28</w:t>
            </w:r>
          </w:p>
        </w:tc>
        <w:tc>
          <w:tcPr>
            <w:tcW w:w="4716" w:type="dxa"/>
          </w:tcPr>
          <w:p w14:paraId="2F238CE5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Eraser\Eraser.exe</w:t>
            </w:r>
          </w:p>
        </w:tc>
        <w:tc>
          <w:tcPr>
            <w:tcW w:w="684" w:type="dxa"/>
          </w:tcPr>
          <w:p w14:paraId="01E103AA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3056356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7BD67691" w14:textId="77777777" w:rsidTr="000525D3">
        <w:trPr>
          <w:trHeight w:val="21"/>
        </w:trPr>
        <w:tc>
          <w:tcPr>
            <w:tcW w:w="1180" w:type="dxa"/>
            <w:vMerge/>
          </w:tcPr>
          <w:p w14:paraId="443E9CA3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10BE113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13:30</w:t>
            </w:r>
          </w:p>
        </w:tc>
        <w:tc>
          <w:tcPr>
            <w:tcW w:w="4716" w:type="dxa"/>
          </w:tcPr>
          <w:p w14:paraId="2FC650CC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Eraser\Eraser.exe</w:t>
            </w:r>
          </w:p>
        </w:tc>
        <w:tc>
          <w:tcPr>
            <w:tcW w:w="684" w:type="dxa"/>
          </w:tcPr>
          <w:p w14:paraId="6616731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</w:tc>
        <w:tc>
          <w:tcPr>
            <w:tcW w:w="985" w:type="dxa"/>
          </w:tcPr>
          <w:p w14:paraId="064ABA37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750092C9" w14:textId="77777777" w:rsidTr="000525D3">
        <w:trPr>
          <w:trHeight w:val="21"/>
        </w:trPr>
        <w:tc>
          <w:tcPr>
            <w:tcW w:w="1180" w:type="dxa"/>
            <w:vMerge/>
          </w:tcPr>
          <w:p w14:paraId="6D8F876B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64AFFB2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15:50</w:t>
            </w:r>
          </w:p>
        </w:tc>
        <w:tc>
          <w:tcPr>
            <w:tcW w:w="4716" w:type="dxa"/>
          </w:tcPr>
          <w:p w14:paraId="764011D3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CCLEANER\CCLEANER64.EXE</w:t>
            </w:r>
          </w:p>
        </w:tc>
        <w:tc>
          <w:tcPr>
            <w:tcW w:w="684" w:type="dxa"/>
          </w:tcPr>
          <w:p w14:paraId="12F8B468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6A2DAAD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7FD1FBA5" w14:textId="77777777" w:rsidTr="000525D3">
        <w:trPr>
          <w:trHeight w:val="21"/>
        </w:trPr>
        <w:tc>
          <w:tcPr>
            <w:tcW w:w="1180" w:type="dxa"/>
            <w:vMerge/>
          </w:tcPr>
          <w:p w14:paraId="320C1332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1449277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15:50</w:t>
            </w:r>
          </w:p>
        </w:tc>
        <w:tc>
          <w:tcPr>
            <w:tcW w:w="4716" w:type="dxa"/>
          </w:tcPr>
          <w:p w14:paraId="557C43A4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CCLEANER\CCLEANER64.EXE</w:t>
            </w:r>
          </w:p>
        </w:tc>
        <w:tc>
          <w:tcPr>
            <w:tcW w:w="684" w:type="dxa"/>
          </w:tcPr>
          <w:p w14:paraId="1B3BDFFE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</w:tc>
        <w:tc>
          <w:tcPr>
            <w:tcW w:w="985" w:type="dxa"/>
          </w:tcPr>
          <w:p w14:paraId="630CDEF3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4018E952" w14:textId="77777777" w:rsidTr="000525D3">
        <w:trPr>
          <w:trHeight w:val="21"/>
        </w:trPr>
        <w:tc>
          <w:tcPr>
            <w:tcW w:w="1180" w:type="dxa"/>
            <w:vMerge/>
          </w:tcPr>
          <w:p w14:paraId="35AFF44F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A3C4ED8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16:00</w:t>
            </w:r>
          </w:p>
        </w:tc>
        <w:tc>
          <w:tcPr>
            <w:tcW w:w="4716" w:type="dxa"/>
          </w:tcPr>
          <w:p w14:paraId="36A98DA2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 (X86)\GOOGLE\UPDATE\GOOGLEUPDATE.EXE</w:t>
            </w:r>
          </w:p>
        </w:tc>
        <w:tc>
          <w:tcPr>
            <w:tcW w:w="684" w:type="dxa"/>
          </w:tcPr>
          <w:p w14:paraId="21AB5F8A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38</w:t>
            </w:r>
          </w:p>
        </w:tc>
        <w:tc>
          <w:tcPr>
            <w:tcW w:w="985" w:type="dxa"/>
          </w:tcPr>
          <w:p w14:paraId="467CE2E3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385288F9" w14:textId="77777777" w:rsidTr="000525D3">
        <w:trPr>
          <w:trHeight w:val="21"/>
        </w:trPr>
        <w:tc>
          <w:tcPr>
            <w:tcW w:w="1180" w:type="dxa"/>
            <w:vMerge/>
          </w:tcPr>
          <w:p w14:paraId="16BBB3E0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9F05DFC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18:29</w:t>
            </w:r>
          </w:p>
        </w:tc>
        <w:tc>
          <w:tcPr>
            <w:tcW w:w="4716" w:type="dxa"/>
          </w:tcPr>
          <w:p w14:paraId="55525C92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CCLEANER\UNINST.EXE</w:t>
            </w:r>
          </w:p>
        </w:tc>
        <w:tc>
          <w:tcPr>
            <w:tcW w:w="684" w:type="dxa"/>
          </w:tcPr>
          <w:p w14:paraId="53B62694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0DF2D7EE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262C78BD" w14:textId="77777777" w:rsidTr="000525D3">
        <w:trPr>
          <w:trHeight w:val="21"/>
        </w:trPr>
        <w:tc>
          <w:tcPr>
            <w:tcW w:w="1180" w:type="dxa"/>
            <w:vMerge/>
          </w:tcPr>
          <w:p w14:paraId="515D852F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BCB35E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21:3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</w:t>
            </w:r>
          </w:p>
        </w:tc>
        <w:tc>
          <w:tcPr>
            <w:tcW w:w="4716" w:type="dxa"/>
          </w:tcPr>
          <w:p w14:paraId="0DE023AF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 (X86)\GOOGLE\DRIVE\GOOGLEDRIVESYNC.EXE</w:t>
            </w:r>
          </w:p>
        </w:tc>
        <w:tc>
          <w:tcPr>
            <w:tcW w:w="684" w:type="dxa"/>
          </w:tcPr>
          <w:p w14:paraId="6AC5A399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3B22192C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601C65AF" w14:textId="77777777" w:rsidTr="000525D3">
        <w:trPr>
          <w:trHeight w:val="21"/>
        </w:trPr>
        <w:tc>
          <w:tcPr>
            <w:tcW w:w="1180" w:type="dxa"/>
            <w:vMerge/>
          </w:tcPr>
          <w:p w14:paraId="1320B6A4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690B6C18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21:31</w:t>
            </w:r>
          </w:p>
        </w:tc>
        <w:tc>
          <w:tcPr>
            <w:tcW w:w="4716" w:type="dxa"/>
          </w:tcPr>
          <w:p w14:paraId="763ECF99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 (X86)\GOOGLE\DRIVE\GOOGLEDRIVESYNC.EXE</w:t>
            </w:r>
          </w:p>
        </w:tc>
        <w:tc>
          <w:tcPr>
            <w:tcW w:w="684" w:type="dxa"/>
          </w:tcPr>
          <w:p w14:paraId="62AF1C9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</w:tc>
        <w:tc>
          <w:tcPr>
            <w:tcW w:w="985" w:type="dxa"/>
          </w:tcPr>
          <w:p w14:paraId="72E89801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0642E8E5" w14:textId="77777777" w:rsidTr="000525D3">
        <w:trPr>
          <w:trHeight w:val="21"/>
        </w:trPr>
        <w:tc>
          <w:tcPr>
            <w:tcW w:w="1180" w:type="dxa"/>
            <w:vMerge/>
          </w:tcPr>
          <w:p w14:paraId="3C75C636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D41E514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22:06</w:t>
            </w:r>
          </w:p>
        </w:tc>
        <w:tc>
          <w:tcPr>
            <w:tcW w:w="4716" w:type="dxa"/>
          </w:tcPr>
          <w:p w14:paraId="33FDF37A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INTERNET EXPLORER\iexplore.exe</w:t>
            </w:r>
          </w:p>
        </w:tc>
        <w:tc>
          <w:tcPr>
            <w:tcW w:w="684" w:type="dxa"/>
          </w:tcPr>
          <w:p w14:paraId="3072668A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</w:tc>
        <w:tc>
          <w:tcPr>
            <w:tcW w:w="985" w:type="dxa"/>
          </w:tcPr>
          <w:p w14:paraId="2FD48018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2047144A" w14:textId="77777777" w:rsidTr="000525D3">
        <w:trPr>
          <w:trHeight w:val="21"/>
        </w:trPr>
        <w:tc>
          <w:tcPr>
            <w:tcW w:w="1180" w:type="dxa"/>
            <w:vMerge/>
          </w:tcPr>
          <w:p w14:paraId="4FED5A4E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5FAE3641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22:07</w:t>
            </w:r>
          </w:p>
        </w:tc>
        <w:tc>
          <w:tcPr>
            <w:tcW w:w="4716" w:type="dxa"/>
          </w:tcPr>
          <w:p w14:paraId="3964463D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 (X86)\INTERNET EXPLORER\iexplore.exe</w:t>
            </w:r>
          </w:p>
        </w:tc>
        <w:tc>
          <w:tcPr>
            <w:tcW w:w="684" w:type="dxa"/>
          </w:tcPr>
          <w:p w14:paraId="56E757D8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4</w:t>
            </w:r>
          </w:p>
        </w:tc>
        <w:tc>
          <w:tcPr>
            <w:tcW w:w="985" w:type="dxa"/>
          </w:tcPr>
          <w:p w14:paraId="0421D077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4B1838E2" w14:textId="77777777" w:rsidTr="000525D3">
        <w:trPr>
          <w:trHeight w:val="21"/>
        </w:trPr>
        <w:tc>
          <w:tcPr>
            <w:tcW w:w="1180" w:type="dxa"/>
            <w:vMerge/>
          </w:tcPr>
          <w:p w14:paraId="61E2110E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8B52C70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24:48</w:t>
            </w:r>
          </w:p>
        </w:tc>
        <w:tc>
          <w:tcPr>
            <w:tcW w:w="4716" w:type="dxa"/>
          </w:tcPr>
          <w:p w14:paraId="1976A32D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MICROSOFT OFFICE\OFFICE15\WINWORD.EXE</w:t>
            </w:r>
          </w:p>
        </w:tc>
        <w:tc>
          <w:tcPr>
            <w:tcW w:w="684" w:type="dxa"/>
          </w:tcPr>
          <w:p w14:paraId="775EAAB2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3</w:t>
            </w:r>
          </w:p>
        </w:tc>
        <w:tc>
          <w:tcPr>
            <w:tcW w:w="985" w:type="dxa"/>
          </w:tcPr>
          <w:p w14:paraId="05C75518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7CD37A6C" w14:textId="77777777" w:rsidTr="000525D3">
        <w:trPr>
          <w:trHeight w:val="21"/>
        </w:trPr>
        <w:tc>
          <w:tcPr>
            <w:tcW w:w="1180" w:type="dxa"/>
            <w:vMerge/>
          </w:tcPr>
          <w:p w14:paraId="7B4B14A8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0A647A14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24:48</w:t>
            </w:r>
          </w:p>
        </w:tc>
        <w:tc>
          <w:tcPr>
            <w:tcW w:w="4716" w:type="dxa"/>
          </w:tcPr>
          <w:p w14:paraId="4BAC0D48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\MICROSOFT OFFICE\OFFICE15\WINWORD.EXE</w:t>
            </w:r>
          </w:p>
        </w:tc>
        <w:tc>
          <w:tcPr>
            <w:tcW w:w="684" w:type="dxa"/>
          </w:tcPr>
          <w:p w14:paraId="22866FF4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4</w:t>
            </w:r>
          </w:p>
        </w:tc>
        <w:tc>
          <w:tcPr>
            <w:tcW w:w="985" w:type="dxa"/>
          </w:tcPr>
          <w:p w14:paraId="1A81B397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5319667A" w14:textId="77777777" w:rsidTr="000525D3">
        <w:trPr>
          <w:trHeight w:val="21"/>
        </w:trPr>
        <w:tc>
          <w:tcPr>
            <w:tcW w:w="1180" w:type="dxa"/>
            <w:vMerge/>
          </w:tcPr>
          <w:p w14:paraId="580C87E1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73C5AC4F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28:47</w:t>
            </w:r>
          </w:p>
        </w:tc>
        <w:tc>
          <w:tcPr>
            <w:tcW w:w="4716" w:type="dxa"/>
          </w:tcPr>
          <w:p w14:paraId="01705048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Windows\System32\xpsrchvw.exe</w:t>
            </w:r>
          </w:p>
        </w:tc>
        <w:tc>
          <w:tcPr>
            <w:tcW w:w="684" w:type="dxa"/>
          </w:tcPr>
          <w:p w14:paraId="4CC49E1E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2DF2B513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Prefetch</w:t>
            </w:r>
          </w:p>
        </w:tc>
      </w:tr>
      <w:tr w:rsidR="00F3603E" w:rsidRPr="00371E62" w14:paraId="67B6DA76" w14:textId="77777777" w:rsidTr="000525D3">
        <w:trPr>
          <w:trHeight w:val="21"/>
        </w:trPr>
        <w:tc>
          <w:tcPr>
            <w:tcW w:w="1180" w:type="dxa"/>
            <w:vMerge/>
          </w:tcPr>
          <w:p w14:paraId="107D4897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1567C68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28:47</w:t>
            </w:r>
          </w:p>
        </w:tc>
        <w:tc>
          <w:tcPr>
            <w:tcW w:w="4716" w:type="dxa"/>
          </w:tcPr>
          <w:p w14:paraId="5DEF7A6B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Windows\System32\xpsrchvw.exe</w:t>
            </w:r>
          </w:p>
        </w:tc>
        <w:tc>
          <w:tcPr>
            <w:tcW w:w="684" w:type="dxa"/>
          </w:tcPr>
          <w:p w14:paraId="47385681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1</w:t>
            </w:r>
          </w:p>
        </w:tc>
        <w:tc>
          <w:tcPr>
            <w:tcW w:w="985" w:type="dxa"/>
          </w:tcPr>
          <w:p w14:paraId="575B6176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7464F21C" w14:textId="77777777" w:rsidTr="000525D3">
        <w:trPr>
          <w:trHeight w:val="21"/>
        </w:trPr>
        <w:tc>
          <w:tcPr>
            <w:tcW w:w="1180" w:type="dxa"/>
            <w:vMerge/>
          </w:tcPr>
          <w:p w14:paraId="6CE7BE9A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1187FCB4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4716" w:type="dxa"/>
          </w:tcPr>
          <w:p w14:paraId="28F64874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C:</w:t>
            </w:r>
            <w:r w:rsidRPr="009D76AC">
              <w:rPr>
                <w:rFonts w:ascii="Times New Roman" w:hAnsi="Times New Roman" w:cs="Times New Roman"/>
                <w:sz w:val="18"/>
                <w:szCs w:val="20"/>
              </w:rPr>
              <w:t>\Users\informant\Downloads\icloudsetup.exe</w:t>
            </w:r>
          </w:p>
        </w:tc>
        <w:tc>
          <w:tcPr>
            <w:tcW w:w="684" w:type="dxa"/>
          </w:tcPr>
          <w:p w14:paraId="0B46536D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23FB2270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F3603E" w:rsidRPr="00371E62" w14:paraId="6BE9B71C" w14:textId="77777777" w:rsidTr="000525D3">
        <w:trPr>
          <w:trHeight w:val="21"/>
        </w:trPr>
        <w:tc>
          <w:tcPr>
            <w:tcW w:w="1180" w:type="dxa"/>
            <w:vMerge/>
          </w:tcPr>
          <w:p w14:paraId="5FA90AB1" w14:textId="77777777" w:rsidR="00F3603E" w:rsidRPr="00DA20F6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730BFF24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4716" w:type="dxa"/>
          </w:tcPr>
          <w:p w14:paraId="2E47F5ED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C:\PROGRAM FILES (X86)\</w:t>
            </w:r>
            <w:r w:rsidRPr="00234E83">
              <w:rPr>
                <w:rFonts w:ascii="Times New Roman" w:hAnsi="Times New Roman" w:cs="Times New Roman"/>
                <w:sz w:val="18"/>
                <w:szCs w:val="20"/>
              </w:rPr>
              <w:t>Common Files\Apple\Internet Services\iCloud.exe</w:t>
            </w:r>
          </w:p>
        </w:tc>
        <w:tc>
          <w:tcPr>
            <w:tcW w:w="684" w:type="dxa"/>
          </w:tcPr>
          <w:p w14:paraId="19B243AA" w14:textId="77777777" w:rsidR="00F3603E" w:rsidRPr="00371E62" w:rsidRDefault="00F3603E" w:rsidP="00F3603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66DA9DEF" w14:textId="77777777" w:rsidR="00F3603E" w:rsidRPr="001B5C07" w:rsidRDefault="00F3603E" w:rsidP="00F360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3A7496" w:rsidRPr="00371E62" w14:paraId="397BA5F6" w14:textId="77777777" w:rsidTr="000525D3">
        <w:trPr>
          <w:trHeight w:val="21"/>
        </w:trPr>
        <w:tc>
          <w:tcPr>
            <w:tcW w:w="1180" w:type="dxa"/>
            <w:vMerge/>
          </w:tcPr>
          <w:p w14:paraId="00228C7C" w14:textId="77777777" w:rsidR="003A7496" w:rsidRPr="00DA20F6" w:rsidRDefault="003A7496" w:rsidP="003A749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48742652" w14:textId="77777777" w:rsidR="003A7496" w:rsidRPr="00371E62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4716" w:type="dxa"/>
          </w:tcPr>
          <w:p w14:paraId="2AEEF740" w14:textId="77777777" w:rsidR="003A7496" w:rsidRPr="00371E62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C:</w:t>
            </w:r>
            <w:r w:rsidRPr="00234E83">
              <w:rPr>
                <w:rFonts w:ascii="Times New Roman" w:hAnsi="Times New Roman" w:cs="Times New Roman"/>
                <w:sz w:val="18"/>
                <w:szCs w:val="20"/>
              </w:rPr>
              <w:t>\Users\informant\AppData\Local\Temp\eraserInstallBootstrapper\dotNetFx40_Full_setup.exe</w:t>
            </w:r>
          </w:p>
        </w:tc>
        <w:tc>
          <w:tcPr>
            <w:tcW w:w="684" w:type="dxa"/>
          </w:tcPr>
          <w:p w14:paraId="2C9023D9" w14:textId="77777777" w:rsidR="003A7496" w:rsidRPr="00371E62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N/A</w:t>
            </w:r>
          </w:p>
        </w:tc>
        <w:tc>
          <w:tcPr>
            <w:tcW w:w="985" w:type="dxa"/>
          </w:tcPr>
          <w:p w14:paraId="30BC0E41" w14:textId="77777777" w:rsidR="003A7496" w:rsidRPr="00371E62" w:rsidRDefault="003A7496" w:rsidP="003A749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UserAssist</w:t>
            </w:r>
          </w:p>
        </w:tc>
      </w:tr>
      <w:tr w:rsidR="003A7496" w:rsidRPr="00371E62" w14:paraId="02C27581" w14:textId="77777777" w:rsidTr="001B796D">
        <w:trPr>
          <w:trHeight w:val="21"/>
        </w:trPr>
        <w:tc>
          <w:tcPr>
            <w:tcW w:w="1180" w:type="dxa"/>
            <w:vMerge/>
          </w:tcPr>
          <w:p w14:paraId="579A99BE" w14:textId="77777777" w:rsidR="003A7496" w:rsidRPr="00DA20F6" w:rsidRDefault="003A7496" w:rsidP="003A749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610903E2" w14:textId="77777777" w:rsidR="003A7496" w:rsidRPr="001B5C07" w:rsidRDefault="003A7496" w:rsidP="003A749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7"/>
                <w:szCs w:val="17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MuiCache</w:t>
            </w:r>
          </w:p>
        </w:tc>
        <w:tc>
          <w:tcPr>
            <w:tcW w:w="6385" w:type="dxa"/>
            <w:gridSpan w:val="3"/>
          </w:tcPr>
          <w:p w14:paraId="31E6EA97" w14:textId="77777777" w:rsidR="003A7496" w:rsidRPr="00371E62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C:\Program Files\Internet Explorer\iexplorer.exe</w:t>
            </w:r>
          </w:p>
        </w:tc>
      </w:tr>
      <w:tr w:rsidR="003A7496" w:rsidRPr="00371E62" w14:paraId="47A96EE4" w14:textId="77777777" w:rsidTr="001B796D">
        <w:trPr>
          <w:trHeight w:val="21"/>
        </w:trPr>
        <w:tc>
          <w:tcPr>
            <w:tcW w:w="1180" w:type="dxa"/>
            <w:vMerge/>
          </w:tcPr>
          <w:p w14:paraId="792296BF" w14:textId="77777777" w:rsidR="003A7496" w:rsidRPr="00DA20F6" w:rsidRDefault="003A7496" w:rsidP="003A749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3EFE2921" w14:textId="77777777" w:rsidR="003A7496" w:rsidRPr="00371E62" w:rsidRDefault="003A7496" w:rsidP="003A749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MuiCache</w:t>
            </w:r>
          </w:p>
        </w:tc>
        <w:tc>
          <w:tcPr>
            <w:tcW w:w="6385" w:type="dxa"/>
            <w:gridSpan w:val="3"/>
          </w:tcPr>
          <w:p w14:paraId="377CBE9D" w14:textId="77777777" w:rsidR="003A7496" w:rsidRPr="00371E62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C:</w:t>
            </w:r>
            <w:r w:rsidRPr="009D76AC">
              <w:rPr>
                <w:rFonts w:ascii="Times New Roman" w:hAnsi="Times New Roman" w:cs="Times New Roman"/>
                <w:sz w:val="18"/>
                <w:szCs w:val="20"/>
              </w:rPr>
              <w:t>\Users\informant\Desktop\Download\IE11-Windows6.1-x64-en-us.exe</w:t>
            </w:r>
          </w:p>
        </w:tc>
      </w:tr>
      <w:tr w:rsidR="003A7496" w:rsidRPr="00371E62" w14:paraId="5B3F700E" w14:textId="77777777" w:rsidTr="001B796D">
        <w:trPr>
          <w:trHeight w:val="21"/>
        </w:trPr>
        <w:tc>
          <w:tcPr>
            <w:tcW w:w="1180" w:type="dxa"/>
            <w:vMerge/>
          </w:tcPr>
          <w:p w14:paraId="4A100335" w14:textId="77777777" w:rsidR="003A7496" w:rsidRPr="00DA20F6" w:rsidRDefault="003A7496" w:rsidP="003A749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5" w:type="dxa"/>
          </w:tcPr>
          <w:p w14:paraId="6357F50C" w14:textId="77777777" w:rsidR="003A7496" w:rsidRPr="00371E62" w:rsidRDefault="003A7496" w:rsidP="003A749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B5C07">
              <w:rPr>
                <w:rFonts w:ascii="Times New Roman" w:hAnsi="Times New Roman" w:cs="Times New Roman"/>
                <w:sz w:val="17"/>
                <w:szCs w:val="17"/>
              </w:rPr>
              <w:t>MuiCache</w:t>
            </w:r>
          </w:p>
        </w:tc>
        <w:tc>
          <w:tcPr>
            <w:tcW w:w="6385" w:type="dxa"/>
            <w:gridSpan w:val="3"/>
          </w:tcPr>
          <w:p w14:paraId="4060C3AC" w14:textId="77777777" w:rsidR="003A7496" w:rsidRPr="00371E62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C:\Windows\System32\xpsrchvw.exe (XPS Viewer)</w:t>
            </w:r>
          </w:p>
        </w:tc>
      </w:tr>
      <w:tr w:rsidR="003A7496" w14:paraId="5327E619" w14:textId="77777777" w:rsidTr="00D45075">
        <w:tc>
          <w:tcPr>
            <w:tcW w:w="1180" w:type="dxa"/>
          </w:tcPr>
          <w:p w14:paraId="2BBAA95F" w14:textId="77777777" w:rsidR="003A7496" w:rsidRPr="00DA20F6" w:rsidRDefault="003A7496" w:rsidP="003A749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450" w:type="dxa"/>
            <w:gridSpan w:val="4"/>
            <w:vAlign w:val="center"/>
          </w:tcPr>
          <w:p w14:paraId="330064A6" w14:textId="77777777" w:rsidR="003A7496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7"/>
                <w:szCs w:val="17"/>
              </w:rPr>
            </w:pPr>
            <w:r w:rsidRPr="006D1968">
              <w:rPr>
                <w:rFonts w:ascii="Times New Roman" w:hAnsi="Times New Roman" w:cs="Times New Roman"/>
                <w:sz w:val="17"/>
                <w:szCs w:val="17"/>
              </w:rPr>
              <w:t>* ‘Execution Count’ may not be accurate.</w:t>
            </w: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 </w:t>
            </w:r>
          </w:p>
          <w:p w14:paraId="3122048E" w14:textId="77777777" w:rsidR="003A7496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* Timestamps of UserAssist and Prefetch: ‘Execution Time’</w:t>
            </w:r>
          </w:p>
          <w:p w14:paraId="011583AC" w14:textId="77777777" w:rsidR="003A7496" w:rsidRPr="006D1968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* Timestamps of Shimcache: ‘Last Modified Time’ from filesystem metadata</w:t>
            </w:r>
          </w:p>
          <w:p w14:paraId="316906EC" w14:textId="77777777" w:rsidR="003A7496" w:rsidRPr="006D1968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7"/>
                <w:szCs w:val="17"/>
              </w:rPr>
            </w:pPr>
          </w:p>
          <w:p w14:paraId="253B505F" w14:textId="77777777" w:rsidR="003A7496" w:rsidRPr="0005338E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7"/>
                <w:szCs w:val="17"/>
                <w:u w:val="single"/>
              </w:rPr>
            </w:pPr>
            <w:r w:rsidRPr="006D1968">
              <w:rPr>
                <w:rFonts w:ascii="Times New Roman" w:hAnsi="Times New Roman" w:cs="Times New Roman"/>
                <w:sz w:val="17"/>
                <w:szCs w:val="17"/>
              </w:rPr>
              <w:lastRenderedPageBreak/>
              <w:t xml:space="preserve">[File] </w:t>
            </w:r>
            <w:r w:rsidRPr="0005338E">
              <w:rPr>
                <w:rFonts w:ascii="Times New Roman" w:hAnsi="Times New Roman" w:cs="Times New Roman"/>
                <w:sz w:val="17"/>
                <w:szCs w:val="17"/>
                <w:u w:val="single"/>
              </w:rPr>
              <w:t xml:space="preserve">Windows Prefetch folder </w:t>
            </w:r>
          </w:p>
          <w:p w14:paraId="6F871A2C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&gt; </w:t>
            </w:r>
            <w:r w:rsidRPr="006D1968">
              <w:rPr>
                <w:rFonts w:ascii="Times New Roman" w:hAnsi="Times New Roman" w:cs="Times New Roman"/>
                <w:sz w:val="17"/>
                <w:szCs w:val="17"/>
              </w:rPr>
              <w:t>\Windows\Prefetch\*.pf</w:t>
            </w:r>
          </w:p>
          <w:p w14:paraId="2D040162" w14:textId="77777777" w:rsidR="003A7496" w:rsidRPr="00D343C5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 w:rsidRPr="00D343C5">
              <w:rPr>
                <w:rFonts w:ascii="Times New Roman" w:hAnsi="Times New Roman" w:cs="Times New Roman"/>
                <w:sz w:val="17"/>
                <w:szCs w:val="17"/>
              </w:rPr>
              <w:t>&gt; Executable file paths and their execution timestamps (+ execution counts)</w:t>
            </w:r>
          </w:p>
          <w:p w14:paraId="0DB5E459" w14:textId="77777777" w:rsidR="003A7496" w:rsidRPr="006D1968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</w:p>
          <w:p w14:paraId="1605D259" w14:textId="77777777" w:rsidR="003A7496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7"/>
                <w:szCs w:val="17"/>
              </w:rPr>
            </w:pPr>
            <w:r w:rsidRPr="006D1968">
              <w:rPr>
                <w:rFonts w:ascii="Times New Roman" w:hAnsi="Times New Roman" w:cs="Times New Roman"/>
                <w:sz w:val="17"/>
                <w:szCs w:val="17"/>
              </w:rPr>
              <w:t xml:space="preserve">[File] </w:t>
            </w:r>
            <w:r w:rsidRPr="0005338E">
              <w:rPr>
                <w:rFonts w:ascii="Times New Roman" w:hAnsi="Times New Roman" w:cs="Times New Roman"/>
                <w:sz w:val="17"/>
                <w:szCs w:val="17"/>
                <w:u w:val="single"/>
              </w:rPr>
              <w:t>IconCache</w:t>
            </w:r>
          </w:p>
          <w:p w14:paraId="786353A8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&gt; </w:t>
            </w:r>
            <w:r w:rsidRPr="006D1968">
              <w:rPr>
                <w:rFonts w:ascii="Times New Roman" w:hAnsi="Times New Roman" w:cs="Times New Roman"/>
                <w:sz w:val="17"/>
                <w:szCs w:val="17"/>
              </w:rPr>
              <w:t>\Users\informant\AppData\Local\IconCache.db</w:t>
            </w:r>
          </w:p>
          <w:p w14:paraId="158D3E22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&gt; </w:t>
            </w:r>
            <w:r w:rsidRPr="00D343C5">
              <w:rPr>
                <w:rFonts w:ascii="Times New Roman" w:hAnsi="Times New Roman" w:cs="Times New Roman"/>
                <w:sz w:val="17"/>
                <w:szCs w:val="17"/>
              </w:rPr>
              <w:t>Executable</w:t>
            </w: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 file paths and their icon images</w:t>
            </w:r>
          </w:p>
          <w:p w14:paraId="6695599E" w14:textId="77777777" w:rsidR="003A7496" w:rsidRPr="006D1968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</w:p>
          <w:p w14:paraId="0A9BF63E" w14:textId="77777777" w:rsidR="003A7496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7"/>
                <w:szCs w:val="17"/>
              </w:rPr>
            </w:pPr>
            <w:r w:rsidRPr="006D1968">
              <w:rPr>
                <w:rFonts w:ascii="Times New Roman" w:hAnsi="Times New Roman" w:cs="Times New Roman"/>
                <w:sz w:val="17"/>
                <w:szCs w:val="17"/>
              </w:rPr>
              <w:t xml:space="preserve">[Reg] </w:t>
            </w:r>
            <w:r w:rsidRPr="0005338E">
              <w:rPr>
                <w:rFonts w:ascii="Times New Roman" w:hAnsi="Times New Roman" w:cs="Times New Roman"/>
                <w:sz w:val="17"/>
                <w:szCs w:val="17"/>
                <w:u w:val="single"/>
              </w:rPr>
              <w:t>UserAssist</w:t>
            </w:r>
          </w:p>
          <w:p w14:paraId="1C4254F5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&gt; </w:t>
            </w:r>
            <w:r w:rsidRPr="0005338E">
              <w:rPr>
                <w:rFonts w:ascii="Times New Roman" w:hAnsi="Times New Roman" w:cs="Times New Roman"/>
                <w:sz w:val="16"/>
                <w:szCs w:val="16"/>
              </w:rPr>
              <w:t>HKU\informant\Software\Microsoft\Windows\CurrentVersion\Explorer\UserAssist\*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\Count\</w:t>
            </w:r>
          </w:p>
          <w:p w14:paraId="37C209D4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&gt; </w:t>
            </w:r>
            <w:r w:rsidRPr="00D343C5">
              <w:rPr>
                <w:rFonts w:ascii="Times New Roman" w:hAnsi="Times New Roman" w:cs="Times New Roman"/>
                <w:sz w:val="17"/>
                <w:szCs w:val="17"/>
              </w:rPr>
              <w:t>Executable</w:t>
            </w: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 file paths and their execution timestamps (+ execution counts)</w:t>
            </w:r>
          </w:p>
          <w:p w14:paraId="29FFE727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</w:p>
          <w:p w14:paraId="5953948A" w14:textId="77777777" w:rsidR="003A7496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7"/>
                <w:szCs w:val="17"/>
              </w:rPr>
            </w:pPr>
            <w:r w:rsidRPr="006D1968">
              <w:rPr>
                <w:rFonts w:ascii="Times New Roman" w:hAnsi="Times New Roman" w:cs="Times New Roman"/>
                <w:sz w:val="17"/>
                <w:szCs w:val="17"/>
              </w:rPr>
              <w:t xml:space="preserve">[Reg] </w:t>
            </w:r>
            <w:r w:rsidRPr="00E74304">
              <w:rPr>
                <w:rFonts w:ascii="Times New Roman" w:hAnsi="Times New Roman" w:cs="Times New Roman"/>
                <w:sz w:val="17"/>
                <w:szCs w:val="17"/>
                <w:u w:val="single"/>
              </w:rPr>
              <w:t>Application Compatibility (Shimcache)</w:t>
            </w:r>
          </w:p>
          <w:p w14:paraId="76765602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>&gt; HKLM\</w:t>
            </w:r>
            <w:r w:rsidRPr="00E74304">
              <w:rPr>
                <w:rFonts w:ascii="Times New Roman" w:hAnsi="Times New Roman" w:cs="Times New Roman"/>
                <w:sz w:val="15"/>
                <w:szCs w:val="15"/>
              </w:rPr>
              <w:t>SYSTEM\ControlSet###\Control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\Session Manager\AppCompatCache\</w:t>
            </w:r>
          </w:p>
          <w:p w14:paraId="34CE8FCD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&gt; </w:t>
            </w:r>
            <w:r w:rsidRPr="00D343C5">
              <w:rPr>
                <w:rFonts w:ascii="Times New Roman" w:hAnsi="Times New Roman" w:cs="Times New Roman"/>
                <w:sz w:val="17"/>
                <w:szCs w:val="17"/>
              </w:rPr>
              <w:t>Executable</w:t>
            </w: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 file paths and their modified timestamps</w:t>
            </w:r>
          </w:p>
          <w:p w14:paraId="736F75B9" w14:textId="77777777" w:rsidR="003A7496" w:rsidRPr="006D1968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</w:p>
          <w:p w14:paraId="16043AA3" w14:textId="77777777" w:rsidR="003A7496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7"/>
                <w:szCs w:val="17"/>
              </w:rPr>
            </w:pPr>
            <w:r w:rsidRPr="006D1968">
              <w:rPr>
                <w:rFonts w:ascii="Times New Roman" w:hAnsi="Times New Roman" w:cs="Times New Roman"/>
                <w:sz w:val="17"/>
                <w:szCs w:val="17"/>
              </w:rPr>
              <w:t xml:space="preserve">[Reg] </w:t>
            </w:r>
            <w:r w:rsidRPr="0005338E">
              <w:rPr>
                <w:rFonts w:ascii="Times New Roman" w:hAnsi="Times New Roman" w:cs="Times New Roman"/>
                <w:sz w:val="17"/>
                <w:szCs w:val="17"/>
                <w:u w:val="single"/>
              </w:rPr>
              <w:t>Application Compatibility Cache</w:t>
            </w:r>
          </w:p>
          <w:p w14:paraId="3B4A3F94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&gt; </w:t>
            </w:r>
            <w:r w:rsidRPr="0005338E">
              <w:rPr>
                <w:rFonts w:ascii="Times New Roman" w:hAnsi="Times New Roman" w:cs="Times New Roman"/>
                <w:sz w:val="15"/>
                <w:szCs w:val="15"/>
              </w:rPr>
              <w:t>HKU\informant\Software\Microsoft\Windows NT\CurrentVersion\AppCompatFlags\Compatibility Assistant</w:t>
            </w:r>
            <w:r>
              <w:rPr>
                <w:rFonts w:ascii="Times New Roman" w:hAnsi="Times New Roman" w:cs="Times New Roman"/>
                <w:sz w:val="15"/>
                <w:szCs w:val="15"/>
              </w:rPr>
              <w:t>\</w:t>
            </w:r>
          </w:p>
          <w:p w14:paraId="2A75EBBB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&gt; </w:t>
            </w:r>
            <w:r w:rsidRPr="00D343C5">
              <w:rPr>
                <w:rFonts w:ascii="Times New Roman" w:hAnsi="Times New Roman" w:cs="Times New Roman"/>
                <w:sz w:val="17"/>
                <w:szCs w:val="17"/>
              </w:rPr>
              <w:t>Executable</w:t>
            </w: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 file paths and their modified timestamps</w:t>
            </w:r>
          </w:p>
          <w:p w14:paraId="08E12C0B" w14:textId="77777777" w:rsidR="003A7496" w:rsidRPr="006D1968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</w:p>
          <w:p w14:paraId="416363EF" w14:textId="77777777" w:rsidR="003A7496" w:rsidRDefault="003A7496" w:rsidP="003A749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7"/>
                <w:szCs w:val="17"/>
              </w:rPr>
            </w:pPr>
            <w:r w:rsidRPr="006D1968">
              <w:rPr>
                <w:rFonts w:ascii="Times New Roman" w:hAnsi="Times New Roman" w:cs="Times New Roman"/>
                <w:sz w:val="17"/>
                <w:szCs w:val="17"/>
              </w:rPr>
              <w:t xml:space="preserve">[Reg] </w:t>
            </w:r>
            <w:r w:rsidRPr="0005338E">
              <w:rPr>
                <w:rFonts w:ascii="Times New Roman" w:hAnsi="Times New Roman" w:cs="Times New Roman"/>
                <w:sz w:val="17"/>
                <w:szCs w:val="17"/>
                <w:u w:val="single"/>
              </w:rPr>
              <w:t>MuiCache</w:t>
            </w:r>
          </w:p>
          <w:p w14:paraId="1CFD9BAC" w14:textId="77777777" w:rsidR="003A7496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&gt; </w:t>
            </w:r>
            <w:r w:rsidRPr="0005338E">
              <w:rPr>
                <w:rFonts w:ascii="Times New Roman" w:hAnsi="Times New Roman" w:cs="Times New Roman"/>
                <w:sz w:val="16"/>
                <w:szCs w:val="16"/>
              </w:rPr>
              <w:t>HKU\informant\Software\Classes\Local Settings\Software\Microsoft\Windows\Shell\MuiCach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\</w:t>
            </w:r>
          </w:p>
          <w:p w14:paraId="4849D2C7" w14:textId="77777777" w:rsidR="003A7496" w:rsidRPr="0064700F" w:rsidRDefault="003A7496" w:rsidP="003A749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&gt; </w:t>
            </w:r>
            <w:r w:rsidRPr="00D343C5">
              <w:rPr>
                <w:rFonts w:ascii="Times New Roman" w:hAnsi="Times New Roman" w:cs="Times New Roman"/>
                <w:sz w:val="17"/>
                <w:szCs w:val="17"/>
              </w:rPr>
              <w:t>Executable</w:t>
            </w:r>
            <w:r>
              <w:rPr>
                <w:rFonts w:ascii="Times New Roman" w:hAnsi="Times New Roman" w:cs="Times New Roman"/>
                <w:sz w:val="17"/>
                <w:szCs w:val="17"/>
              </w:rPr>
              <w:t xml:space="preserve"> file paths</w:t>
            </w:r>
          </w:p>
        </w:tc>
      </w:tr>
    </w:tbl>
    <w:p w14:paraId="3CB323B3" w14:textId="77777777" w:rsidR="001B796D" w:rsidRDefault="001B796D" w:rsidP="002D01D4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3F6D62F8" w14:textId="77777777" w:rsidR="00DE1D7F" w:rsidRDefault="00DE1D7F" w:rsidP="00AA0E64">
      <w:pPr>
        <w:pStyle w:val="Heading4"/>
      </w:pPr>
      <w:r>
        <w:t>List all traces about the system on/off and the user logon/logoff.</w:t>
      </w:r>
    </w:p>
    <w:p w14:paraId="627A8EDF" w14:textId="77777777" w:rsidR="00C804E2" w:rsidRDefault="00C804E2" w:rsidP="00C804E2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947448">
        <w:rPr>
          <w:rFonts w:ascii="Times New Roman" w:hAnsi="Times New Roman" w:cs="Times New Roman"/>
        </w:rPr>
        <w:t>It should be considered only during a time range between 09:00 and 18:00</w:t>
      </w:r>
      <w:r w:rsidR="00E15544">
        <w:rPr>
          <w:rFonts w:ascii="Times New Roman" w:hAnsi="Times New Roman" w:cs="Times New Roman"/>
        </w:rPr>
        <w:t xml:space="preserve"> in the timezone from Question 4</w:t>
      </w:r>
      <w:r w:rsidR="00947448">
        <w:rPr>
          <w:rFonts w:ascii="Times New Roman" w:hAnsi="Times New Roman" w:cs="Times New Roman"/>
        </w:rPr>
        <w:t>.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32"/>
        <w:gridCol w:w="2783"/>
        <w:gridCol w:w="1890"/>
        <w:gridCol w:w="2425"/>
      </w:tblGrid>
      <w:tr w:rsidR="005359AE" w14:paraId="18689DFD" w14:textId="77777777" w:rsidTr="003212BA">
        <w:trPr>
          <w:trHeight w:val="21"/>
        </w:trPr>
        <w:tc>
          <w:tcPr>
            <w:tcW w:w="1532" w:type="dxa"/>
            <w:vMerge w:val="restart"/>
          </w:tcPr>
          <w:p w14:paraId="12C7E57E" w14:textId="77777777" w:rsidR="005359AE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BBDC81" w14:textId="77777777" w:rsidR="005359AE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57071083" w14:textId="77777777" w:rsidR="005359AE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114EA7" w14:textId="77777777" w:rsidR="005359AE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032712" w14:textId="77777777" w:rsidR="005359AE" w:rsidRDefault="005359AE" w:rsidP="005359A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17494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Some 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uplicated and meaningless items</w:t>
            </w:r>
            <w:r w:rsidRPr="0017494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are </w:t>
            </w:r>
            <w:r w:rsidR="000525D3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exclud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7FEC58A" w14:textId="77777777" w:rsidR="005359AE" w:rsidRDefault="005359AE" w:rsidP="005359A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ED1D78" w14:textId="77777777" w:rsidR="00E15544" w:rsidRDefault="00E15544" w:rsidP="005359A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90525F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83" w:type="dxa"/>
            <w:shd w:val="clear" w:color="auto" w:fill="FFE599" w:themeFill="accent4" w:themeFillTint="66"/>
          </w:tcPr>
          <w:p w14:paraId="5DB4CED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me Generated</w:t>
            </w:r>
          </w:p>
        </w:tc>
        <w:tc>
          <w:tcPr>
            <w:tcW w:w="1890" w:type="dxa"/>
            <w:shd w:val="clear" w:color="auto" w:fill="FFE599" w:themeFill="accent4" w:themeFillTint="66"/>
          </w:tcPr>
          <w:p w14:paraId="7C6F0CA0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vent ID</w:t>
            </w:r>
          </w:p>
        </w:tc>
        <w:tc>
          <w:tcPr>
            <w:tcW w:w="2425" w:type="dxa"/>
            <w:shd w:val="clear" w:color="auto" w:fill="FFE599" w:themeFill="accent4" w:themeFillTint="66"/>
          </w:tcPr>
          <w:p w14:paraId="4B445B1F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</w:p>
        </w:tc>
      </w:tr>
      <w:tr w:rsidR="005359AE" w14:paraId="64973F63" w14:textId="77777777" w:rsidTr="003212BA">
        <w:trPr>
          <w:trHeight w:val="20"/>
        </w:trPr>
        <w:tc>
          <w:tcPr>
            <w:tcW w:w="1532" w:type="dxa"/>
            <w:vMerge/>
          </w:tcPr>
          <w:p w14:paraId="0081B1B4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</w:tcPr>
          <w:p w14:paraId="0A8B021D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2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0:51:14</w:t>
            </w:r>
          </w:p>
        </w:tc>
        <w:tc>
          <w:tcPr>
            <w:tcW w:w="1890" w:type="dxa"/>
          </w:tcPr>
          <w:p w14:paraId="11DCBD19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08</w:t>
            </w:r>
          </w:p>
        </w:tc>
        <w:tc>
          <w:tcPr>
            <w:tcW w:w="2425" w:type="dxa"/>
          </w:tcPr>
          <w:p w14:paraId="5C4F2DA7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rting up</w:t>
            </w:r>
          </w:p>
        </w:tc>
      </w:tr>
      <w:tr w:rsidR="005359AE" w14:paraId="53FEC2E7" w14:textId="77777777" w:rsidTr="003212BA">
        <w:trPr>
          <w:trHeight w:val="20"/>
        </w:trPr>
        <w:tc>
          <w:tcPr>
            <w:tcW w:w="1532" w:type="dxa"/>
            <w:vMerge/>
          </w:tcPr>
          <w:p w14:paraId="1967A7B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</w:tcPr>
          <w:p w14:paraId="3899B66D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2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1:00:08</w:t>
            </w:r>
          </w:p>
        </w:tc>
        <w:tc>
          <w:tcPr>
            <w:tcW w:w="1890" w:type="dxa"/>
          </w:tcPr>
          <w:p w14:paraId="7BF84E1C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</w:tcPr>
          <w:p w14:paraId="7FD9723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1C5519F6" w14:textId="77777777" w:rsidTr="003212BA">
        <w:trPr>
          <w:trHeight w:val="20"/>
        </w:trPr>
        <w:tc>
          <w:tcPr>
            <w:tcW w:w="1532" w:type="dxa"/>
            <w:vMerge/>
          </w:tcPr>
          <w:p w14:paraId="6F87F08E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</w:tcPr>
          <w:p w14:paraId="4D247338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2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1:22:54</w:t>
            </w:r>
          </w:p>
        </w:tc>
        <w:tc>
          <w:tcPr>
            <w:tcW w:w="1890" w:type="dxa"/>
          </w:tcPr>
          <w:p w14:paraId="0A64FA19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</w:tcPr>
          <w:p w14:paraId="5EDB40E2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1A4322A5" w14:textId="77777777" w:rsidTr="003212BA">
        <w:trPr>
          <w:trHeight w:val="20"/>
        </w:trPr>
        <w:tc>
          <w:tcPr>
            <w:tcW w:w="1532" w:type="dxa"/>
            <w:vMerge/>
          </w:tcPr>
          <w:p w14:paraId="07D1AF83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</w:tcPr>
          <w:p w14:paraId="1246F076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2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2:00:08</w:t>
            </w:r>
          </w:p>
        </w:tc>
        <w:tc>
          <w:tcPr>
            <w:tcW w:w="1890" w:type="dxa"/>
          </w:tcPr>
          <w:p w14:paraId="4683975D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47</w:t>
            </w:r>
          </w:p>
        </w:tc>
        <w:tc>
          <w:tcPr>
            <w:tcW w:w="2425" w:type="dxa"/>
          </w:tcPr>
          <w:p w14:paraId="4152A2FA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ff</w:t>
            </w:r>
          </w:p>
        </w:tc>
      </w:tr>
      <w:tr w:rsidR="005359AE" w14:paraId="25FE9879" w14:textId="77777777" w:rsidTr="003212BA">
        <w:trPr>
          <w:trHeight w:val="20"/>
        </w:trPr>
        <w:tc>
          <w:tcPr>
            <w:tcW w:w="1532" w:type="dxa"/>
            <w:vMerge/>
          </w:tcPr>
          <w:p w14:paraId="1C94D4E8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</w:tcPr>
          <w:p w14:paraId="14B88E44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2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2:00:09</w:t>
            </w:r>
          </w:p>
        </w:tc>
        <w:tc>
          <w:tcPr>
            <w:tcW w:w="1890" w:type="dxa"/>
          </w:tcPr>
          <w:p w14:paraId="07369335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00</w:t>
            </w:r>
          </w:p>
        </w:tc>
        <w:tc>
          <w:tcPr>
            <w:tcW w:w="2425" w:type="dxa"/>
          </w:tcPr>
          <w:p w14:paraId="53BA1D30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hutdown</w:t>
            </w:r>
          </w:p>
        </w:tc>
      </w:tr>
      <w:tr w:rsidR="005359AE" w14:paraId="2490017F" w14:textId="77777777" w:rsidTr="005359AE">
        <w:trPr>
          <w:trHeight w:val="20"/>
        </w:trPr>
        <w:tc>
          <w:tcPr>
            <w:tcW w:w="1532" w:type="dxa"/>
            <w:vMerge/>
          </w:tcPr>
          <w:p w14:paraId="332C3239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418F8D7F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3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3:24:23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3B342458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5A630A53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7733D92B" w14:textId="77777777" w:rsidTr="005359AE">
        <w:trPr>
          <w:trHeight w:val="20"/>
        </w:trPr>
        <w:tc>
          <w:tcPr>
            <w:tcW w:w="1532" w:type="dxa"/>
            <w:vMerge/>
          </w:tcPr>
          <w:p w14:paraId="43963BD4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758213EC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3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3:24:23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1A4331C2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08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1ED89E0B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rting up</w:t>
            </w:r>
          </w:p>
        </w:tc>
      </w:tr>
      <w:tr w:rsidR="005359AE" w14:paraId="1A6F0937" w14:textId="77777777" w:rsidTr="005359AE">
        <w:trPr>
          <w:trHeight w:val="20"/>
        </w:trPr>
        <w:tc>
          <w:tcPr>
            <w:tcW w:w="1532" w:type="dxa"/>
            <w:vMerge/>
          </w:tcPr>
          <w:p w14:paraId="1B1F4A4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1A711874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3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4:36:07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7FC3D66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170448F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75041846" w14:textId="77777777" w:rsidTr="005359AE">
        <w:trPr>
          <w:trHeight w:val="20"/>
        </w:trPr>
        <w:tc>
          <w:tcPr>
            <w:tcW w:w="1532" w:type="dxa"/>
            <w:vMerge/>
          </w:tcPr>
          <w:p w14:paraId="30C13748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7F7296C0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3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6:00:22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6A0E3C88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3F35261E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7E507D3C" w14:textId="77777777" w:rsidTr="005359AE">
        <w:trPr>
          <w:trHeight w:val="20"/>
        </w:trPr>
        <w:tc>
          <w:tcPr>
            <w:tcW w:w="1532" w:type="dxa"/>
            <w:vMerge/>
          </w:tcPr>
          <w:p w14:paraId="39242B4B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3B9DAB72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3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6:01:02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2AC70E08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317205AD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638E1B0F" w14:textId="77777777" w:rsidTr="005359AE">
        <w:trPr>
          <w:trHeight w:val="20"/>
        </w:trPr>
        <w:tc>
          <w:tcPr>
            <w:tcW w:w="1532" w:type="dxa"/>
            <w:vMerge/>
          </w:tcPr>
          <w:p w14:paraId="70E15A42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105092BC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3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7:02:53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7E19FA67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47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45A845E4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ff</w:t>
            </w:r>
          </w:p>
        </w:tc>
      </w:tr>
      <w:tr w:rsidR="005359AE" w14:paraId="61CC6993" w14:textId="77777777" w:rsidTr="005359AE">
        <w:trPr>
          <w:trHeight w:val="20"/>
        </w:trPr>
        <w:tc>
          <w:tcPr>
            <w:tcW w:w="1532" w:type="dxa"/>
            <w:vMerge/>
          </w:tcPr>
          <w:p w14:paraId="5DB1097B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6BC59743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3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7:02:59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1648CE8B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00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02285EE0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hutdown</w:t>
            </w:r>
          </w:p>
        </w:tc>
      </w:tr>
      <w:tr w:rsidR="005359AE" w14:paraId="143F1F8F" w14:textId="77777777" w:rsidTr="003212BA">
        <w:trPr>
          <w:trHeight w:val="20"/>
        </w:trPr>
        <w:tc>
          <w:tcPr>
            <w:tcW w:w="1532" w:type="dxa"/>
            <w:vMerge/>
          </w:tcPr>
          <w:p w14:paraId="79FB211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</w:tcPr>
          <w:p w14:paraId="323072E7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09:21:29</w:t>
            </w:r>
          </w:p>
        </w:tc>
        <w:tc>
          <w:tcPr>
            <w:tcW w:w="1890" w:type="dxa"/>
          </w:tcPr>
          <w:p w14:paraId="07B4C6C9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</w:tcPr>
          <w:p w14:paraId="3D3ACFB5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32666401" w14:textId="77777777" w:rsidTr="003212BA">
        <w:trPr>
          <w:trHeight w:val="20"/>
        </w:trPr>
        <w:tc>
          <w:tcPr>
            <w:tcW w:w="1532" w:type="dxa"/>
            <w:vMerge/>
          </w:tcPr>
          <w:p w14:paraId="54AA6B64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</w:tcPr>
          <w:p w14:paraId="28E6CF3E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09:21:29</w:t>
            </w:r>
          </w:p>
        </w:tc>
        <w:tc>
          <w:tcPr>
            <w:tcW w:w="1890" w:type="dxa"/>
          </w:tcPr>
          <w:p w14:paraId="39A9574A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08</w:t>
            </w:r>
          </w:p>
        </w:tc>
        <w:tc>
          <w:tcPr>
            <w:tcW w:w="2425" w:type="dxa"/>
          </w:tcPr>
          <w:p w14:paraId="30867C9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rting up</w:t>
            </w:r>
          </w:p>
        </w:tc>
      </w:tr>
      <w:tr w:rsidR="005359AE" w14:paraId="1F3A5E1D" w14:textId="77777777" w:rsidTr="005359AE">
        <w:trPr>
          <w:trHeight w:val="20"/>
        </w:trPr>
        <w:tc>
          <w:tcPr>
            <w:tcW w:w="1532" w:type="dxa"/>
            <w:vMerge/>
          </w:tcPr>
          <w:p w14:paraId="1D174837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auto"/>
          </w:tcPr>
          <w:p w14:paraId="213A3542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09:23:40</w:t>
            </w:r>
          </w:p>
        </w:tc>
        <w:tc>
          <w:tcPr>
            <w:tcW w:w="1890" w:type="dxa"/>
            <w:shd w:val="clear" w:color="auto" w:fill="auto"/>
          </w:tcPr>
          <w:p w14:paraId="5119DF32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auto"/>
          </w:tcPr>
          <w:p w14:paraId="6894602C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2C5D8614" w14:textId="77777777" w:rsidTr="005359AE">
        <w:trPr>
          <w:trHeight w:val="20"/>
        </w:trPr>
        <w:tc>
          <w:tcPr>
            <w:tcW w:w="1532" w:type="dxa"/>
            <w:vMerge/>
          </w:tcPr>
          <w:p w14:paraId="1D39481E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auto"/>
          </w:tcPr>
          <w:p w14:paraId="3990689C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1:14:30</w:t>
            </w:r>
          </w:p>
        </w:tc>
        <w:tc>
          <w:tcPr>
            <w:tcW w:w="1890" w:type="dxa"/>
            <w:shd w:val="clear" w:color="auto" w:fill="auto"/>
          </w:tcPr>
          <w:p w14:paraId="740A0DF9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auto"/>
          </w:tcPr>
          <w:p w14:paraId="40C6F97A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56CD6B4B" w14:textId="77777777" w:rsidTr="005359AE">
        <w:trPr>
          <w:trHeight w:val="20"/>
        </w:trPr>
        <w:tc>
          <w:tcPr>
            <w:tcW w:w="1532" w:type="dxa"/>
            <w:vMerge/>
          </w:tcPr>
          <w:p w14:paraId="1AED6F0E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auto"/>
          </w:tcPr>
          <w:p w14:paraId="21CA31FF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1:22:39</w:t>
            </w:r>
          </w:p>
        </w:tc>
        <w:tc>
          <w:tcPr>
            <w:tcW w:w="1890" w:type="dxa"/>
            <w:shd w:val="clear" w:color="auto" w:fill="auto"/>
          </w:tcPr>
          <w:p w14:paraId="64ECC92B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auto"/>
          </w:tcPr>
          <w:p w14:paraId="6AEE660A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18609EFE" w14:textId="77777777" w:rsidTr="005359AE">
        <w:trPr>
          <w:trHeight w:val="20"/>
        </w:trPr>
        <w:tc>
          <w:tcPr>
            <w:tcW w:w="1532" w:type="dxa"/>
            <w:vMerge/>
          </w:tcPr>
          <w:p w14:paraId="2199F82F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auto"/>
          </w:tcPr>
          <w:p w14:paraId="2AD2F80B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1:46:14</w:t>
            </w:r>
          </w:p>
        </w:tc>
        <w:tc>
          <w:tcPr>
            <w:tcW w:w="1890" w:type="dxa"/>
            <w:shd w:val="clear" w:color="auto" w:fill="auto"/>
          </w:tcPr>
          <w:p w14:paraId="7A829715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auto"/>
          </w:tcPr>
          <w:p w14:paraId="7EEAFFB4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7C85C218" w14:textId="77777777" w:rsidTr="005359AE">
        <w:trPr>
          <w:trHeight w:val="20"/>
        </w:trPr>
        <w:tc>
          <w:tcPr>
            <w:tcW w:w="1532" w:type="dxa"/>
            <w:vMerge/>
          </w:tcPr>
          <w:p w14:paraId="4DC040D4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auto"/>
          </w:tcPr>
          <w:p w14:paraId="6383D496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4:28:38</w:t>
            </w:r>
          </w:p>
        </w:tc>
        <w:tc>
          <w:tcPr>
            <w:tcW w:w="1890" w:type="dxa"/>
            <w:shd w:val="clear" w:color="auto" w:fill="auto"/>
          </w:tcPr>
          <w:p w14:paraId="537F7AF2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auto"/>
          </w:tcPr>
          <w:p w14:paraId="5C9C8ACD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44075A55" w14:textId="77777777" w:rsidTr="005359AE">
        <w:trPr>
          <w:trHeight w:val="20"/>
        </w:trPr>
        <w:tc>
          <w:tcPr>
            <w:tcW w:w="1532" w:type="dxa"/>
            <w:vMerge/>
          </w:tcPr>
          <w:p w14:paraId="32741AF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auto"/>
          </w:tcPr>
          <w:p w14:paraId="2B3A4BB8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6:58:52</w:t>
            </w:r>
          </w:p>
        </w:tc>
        <w:tc>
          <w:tcPr>
            <w:tcW w:w="1890" w:type="dxa"/>
            <w:shd w:val="clear" w:color="auto" w:fill="auto"/>
          </w:tcPr>
          <w:p w14:paraId="7677A63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auto"/>
          </w:tcPr>
          <w:p w14:paraId="673053AF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3F2A3748" w14:textId="77777777" w:rsidTr="005359AE">
        <w:trPr>
          <w:trHeight w:val="20"/>
        </w:trPr>
        <w:tc>
          <w:tcPr>
            <w:tcW w:w="1532" w:type="dxa"/>
            <w:vMerge/>
          </w:tcPr>
          <w:p w14:paraId="69214F1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auto"/>
          </w:tcPr>
          <w:p w14:paraId="3DE3E186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7:07:25</w:t>
            </w:r>
          </w:p>
        </w:tc>
        <w:tc>
          <w:tcPr>
            <w:tcW w:w="1890" w:type="dxa"/>
            <w:shd w:val="clear" w:color="auto" w:fill="auto"/>
          </w:tcPr>
          <w:p w14:paraId="6A4FA60C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47</w:t>
            </w:r>
          </w:p>
        </w:tc>
        <w:tc>
          <w:tcPr>
            <w:tcW w:w="2425" w:type="dxa"/>
            <w:shd w:val="clear" w:color="auto" w:fill="auto"/>
          </w:tcPr>
          <w:p w14:paraId="0CA2086F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ff</w:t>
            </w:r>
          </w:p>
        </w:tc>
      </w:tr>
      <w:tr w:rsidR="005359AE" w14:paraId="506EFAEE" w14:textId="77777777" w:rsidTr="005359AE">
        <w:trPr>
          <w:trHeight w:val="20"/>
        </w:trPr>
        <w:tc>
          <w:tcPr>
            <w:tcW w:w="1532" w:type="dxa"/>
            <w:vMerge/>
          </w:tcPr>
          <w:p w14:paraId="51979E65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auto"/>
          </w:tcPr>
          <w:p w14:paraId="40A46F58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7:07:26</w:t>
            </w:r>
          </w:p>
        </w:tc>
        <w:tc>
          <w:tcPr>
            <w:tcW w:w="1890" w:type="dxa"/>
            <w:shd w:val="clear" w:color="auto" w:fill="auto"/>
          </w:tcPr>
          <w:p w14:paraId="7F5056F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00</w:t>
            </w:r>
          </w:p>
        </w:tc>
        <w:tc>
          <w:tcPr>
            <w:tcW w:w="2425" w:type="dxa"/>
            <w:shd w:val="clear" w:color="auto" w:fill="auto"/>
          </w:tcPr>
          <w:p w14:paraId="48250CF5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hutdown</w:t>
            </w:r>
          </w:p>
        </w:tc>
      </w:tr>
      <w:tr w:rsidR="005359AE" w14:paraId="47E4FB62" w14:textId="77777777" w:rsidTr="005359AE">
        <w:trPr>
          <w:trHeight w:val="20"/>
        </w:trPr>
        <w:tc>
          <w:tcPr>
            <w:tcW w:w="1532" w:type="dxa"/>
            <w:vMerge/>
          </w:tcPr>
          <w:p w14:paraId="4C9D53D4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4AA5BDE9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09:05:41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537381F0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114CBC6A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76E8D4BB" w14:textId="77777777" w:rsidTr="005359AE">
        <w:trPr>
          <w:trHeight w:val="20"/>
        </w:trPr>
        <w:tc>
          <w:tcPr>
            <w:tcW w:w="1532" w:type="dxa"/>
            <w:vMerge/>
          </w:tcPr>
          <w:p w14:paraId="368CC66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51A340AB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09:05:41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7EF4BA42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08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0D9A638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rting up</w:t>
            </w:r>
          </w:p>
        </w:tc>
      </w:tr>
      <w:tr w:rsidR="005359AE" w14:paraId="6E0FF23C" w14:textId="77777777" w:rsidTr="005359AE">
        <w:trPr>
          <w:trHeight w:val="20"/>
        </w:trPr>
        <w:tc>
          <w:tcPr>
            <w:tcW w:w="1532" w:type="dxa"/>
            <w:vMerge/>
          </w:tcPr>
          <w:p w14:paraId="5D360DF5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7DC24BF0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09:07:49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21E8318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63C0948E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5989B1E1" w14:textId="77777777" w:rsidTr="005359AE">
        <w:trPr>
          <w:trHeight w:val="20"/>
        </w:trPr>
        <w:tc>
          <w:tcPr>
            <w:tcW w:w="1532" w:type="dxa"/>
            <w:vMerge/>
          </w:tcPr>
          <w:p w14:paraId="74CCE227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730CE3D5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09:23:59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508D5159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58769D9F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4974A278" w14:textId="77777777" w:rsidTr="005359AE">
        <w:trPr>
          <w:trHeight w:val="20"/>
        </w:trPr>
        <w:tc>
          <w:tcPr>
            <w:tcW w:w="1532" w:type="dxa"/>
            <w:vMerge/>
          </w:tcPr>
          <w:p w14:paraId="1279EBC5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6A568EAD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0:31:53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15AC5FD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10E5582E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2A40769E" w14:textId="77777777" w:rsidTr="005359AE">
        <w:trPr>
          <w:trHeight w:val="20"/>
        </w:trPr>
        <w:tc>
          <w:tcPr>
            <w:tcW w:w="1532" w:type="dxa"/>
            <w:vMerge/>
          </w:tcPr>
          <w:p w14:paraId="1A89B38E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2FBA1FE2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0:45:59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1265FE04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37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6DCE9BEB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ff</w:t>
            </w:r>
          </w:p>
        </w:tc>
      </w:tr>
      <w:tr w:rsidR="005359AE" w14:paraId="790282C2" w14:textId="77777777" w:rsidTr="005359AE">
        <w:trPr>
          <w:trHeight w:val="20"/>
        </w:trPr>
        <w:tc>
          <w:tcPr>
            <w:tcW w:w="1532" w:type="dxa"/>
            <w:vMerge/>
          </w:tcPr>
          <w:p w14:paraId="061342C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2BF56253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0:50:28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7FC9CD0F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7BCCC084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0F52223D" w14:textId="77777777" w:rsidTr="005359AE">
        <w:trPr>
          <w:trHeight w:val="20"/>
        </w:trPr>
        <w:tc>
          <w:tcPr>
            <w:tcW w:w="1532" w:type="dxa"/>
            <w:vMerge/>
          </w:tcPr>
          <w:p w14:paraId="705F419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1164141A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0:50:30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4763DF9E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5D8696C0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568271FF" w14:textId="77777777" w:rsidTr="005359AE">
        <w:trPr>
          <w:trHeight w:val="20"/>
        </w:trPr>
        <w:tc>
          <w:tcPr>
            <w:tcW w:w="1532" w:type="dxa"/>
            <w:vMerge/>
          </w:tcPr>
          <w:p w14:paraId="5CF83382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38DCE8A8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0:50:50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0DD63420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6D9A60DA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187F5127" w14:textId="77777777" w:rsidTr="005359AE">
        <w:trPr>
          <w:trHeight w:val="20"/>
        </w:trPr>
        <w:tc>
          <w:tcPr>
            <w:tcW w:w="1532" w:type="dxa"/>
            <w:vMerge/>
          </w:tcPr>
          <w:p w14:paraId="655C259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1B1A1507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0:56:55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52A56FDB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2FC0F4E2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08116C98" w14:textId="77777777" w:rsidTr="005359AE">
        <w:trPr>
          <w:trHeight w:val="20"/>
        </w:trPr>
        <w:tc>
          <w:tcPr>
            <w:tcW w:w="1532" w:type="dxa"/>
            <w:vMerge/>
          </w:tcPr>
          <w:p w14:paraId="675910D8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5EE819D7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0:57:18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0934321D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3273305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1E5BC9CE" w14:textId="77777777" w:rsidTr="005359AE">
        <w:trPr>
          <w:trHeight w:val="20"/>
        </w:trPr>
        <w:tc>
          <w:tcPr>
            <w:tcW w:w="1532" w:type="dxa"/>
            <w:vMerge/>
          </w:tcPr>
          <w:p w14:paraId="1F7FBC8B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0270D241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1:18:54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3D3EAC1B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24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285D4CE6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</w:t>
            </w:r>
          </w:p>
        </w:tc>
      </w:tr>
      <w:tr w:rsidR="005359AE" w14:paraId="24B4C2F4" w14:textId="77777777" w:rsidTr="005359AE">
        <w:trPr>
          <w:trHeight w:val="53"/>
        </w:trPr>
        <w:tc>
          <w:tcPr>
            <w:tcW w:w="1532" w:type="dxa"/>
            <w:vMerge/>
          </w:tcPr>
          <w:p w14:paraId="4259AACB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04FA081D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1:30:57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0715F643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47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709524E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ff</w:t>
            </w:r>
          </w:p>
        </w:tc>
      </w:tr>
      <w:tr w:rsidR="005359AE" w14:paraId="040139B8" w14:textId="77777777" w:rsidTr="005359AE">
        <w:trPr>
          <w:trHeight w:val="20"/>
        </w:trPr>
        <w:tc>
          <w:tcPr>
            <w:tcW w:w="1532" w:type="dxa"/>
            <w:vMerge/>
          </w:tcPr>
          <w:p w14:paraId="45A7BDD1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3" w:type="dxa"/>
            <w:shd w:val="clear" w:color="auto" w:fill="E2EFD9" w:themeFill="accent6" w:themeFillTint="33"/>
          </w:tcPr>
          <w:p w14:paraId="4F29D716" w14:textId="77777777" w:rsidR="005359AE" w:rsidRPr="00DA20F6" w:rsidRDefault="00ED336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5359AE">
              <w:rPr>
                <w:rFonts w:ascii="Times New Roman" w:hAnsi="Times New Roman" w:cs="Times New Roman"/>
                <w:sz w:val="20"/>
                <w:szCs w:val="20"/>
              </w:rPr>
              <w:t xml:space="preserve"> 11:31:00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132D50DE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00</w:t>
            </w:r>
          </w:p>
        </w:tc>
        <w:tc>
          <w:tcPr>
            <w:tcW w:w="2425" w:type="dxa"/>
            <w:shd w:val="clear" w:color="auto" w:fill="E2EFD9" w:themeFill="accent6" w:themeFillTint="33"/>
          </w:tcPr>
          <w:p w14:paraId="4C842160" w14:textId="77777777" w:rsidR="005359AE" w:rsidRPr="00DA20F6" w:rsidRDefault="005359AE" w:rsidP="005359A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hutdown</w:t>
            </w:r>
          </w:p>
        </w:tc>
      </w:tr>
      <w:tr w:rsidR="003212BA" w14:paraId="3959626B" w14:textId="77777777" w:rsidTr="003212BA">
        <w:tc>
          <w:tcPr>
            <w:tcW w:w="1532" w:type="dxa"/>
          </w:tcPr>
          <w:p w14:paraId="3E0FF327" w14:textId="77777777" w:rsidR="003212BA" w:rsidRPr="00DA20F6" w:rsidRDefault="003212BA" w:rsidP="003212B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98" w:type="dxa"/>
            <w:gridSpan w:val="3"/>
          </w:tcPr>
          <w:p w14:paraId="04EFF890" w14:textId="77777777" w:rsidR="003212BA" w:rsidRDefault="003212BA" w:rsidP="003212B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- Security event logs</w:t>
            </w:r>
          </w:p>
          <w:p w14:paraId="051F542E" w14:textId="77777777" w:rsidR="003212BA" w:rsidRDefault="003212BA" w:rsidP="003212B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- Event IDs for Windows Vista or higher</w:t>
            </w:r>
          </w:p>
          <w:p w14:paraId="1DED0E1A" w14:textId="77777777" w:rsidR="003212BA" w:rsidRDefault="003212BA" w:rsidP="003212B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: 4608 (Windows is starting up), 1100 (service shutdown)</w:t>
            </w:r>
          </w:p>
          <w:p w14:paraId="2A42C76D" w14:textId="77777777" w:rsidR="003212BA" w:rsidRDefault="003212BA" w:rsidP="003212B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: </w:t>
            </w:r>
            <w:r w:rsidRPr="00DF7092">
              <w:rPr>
                <w:rFonts w:ascii="Times New Roman" w:hAnsi="Times New Roman" w:cs="Times New Roman"/>
                <w:sz w:val="16"/>
                <w:szCs w:val="20"/>
              </w:rPr>
              <w:t>4624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(successful logon), 4634 (logoff), 4625 (logon failure), 4647 (a user initiated the logoff process)...</w:t>
            </w:r>
          </w:p>
          <w:p w14:paraId="5EE95B1D" w14:textId="77777777" w:rsidR="003212BA" w:rsidRPr="007635EA" w:rsidRDefault="003212BA" w:rsidP="00E15544">
            <w:pPr>
              <w:tabs>
                <w:tab w:val="left" w:pos="1800"/>
                <w:tab w:val="left" w:pos="5040"/>
              </w:tabs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* Some events </w:t>
            </w:r>
            <w:r w:rsidRPr="007635EA">
              <w:rPr>
                <w:rFonts w:ascii="Times New Roman" w:hAnsi="Times New Roman" w:cs="Times New Roman"/>
                <w:sz w:val="16"/>
                <w:szCs w:val="20"/>
              </w:rPr>
              <w:t>may not be accurate.</w:t>
            </w:r>
            <w:r w:rsidR="00E15544">
              <w:rPr>
                <w:rFonts w:ascii="Times New Roman" w:hAnsi="Times New Roman" w:cs="Times New Roman"/>
                <w:sz w:val="16"/>
                <w:szCs w:val="20"/>
              </w:rPr>
              <w:tab/>
            </w:r>
          </w:p>
        </w:tc>
      </w:tr>
    </w:tbl>
    <w:p w14:paraId="35217884" w14:textId="77777777" w:rsidR="005359AE" w:rsidRPr="00DE1D7F" w:rsidRDefault="005359AE" w:rsidP="00DE1D7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60192B08" w14:textId="77777777" w:rsidR="00DE1D7F" w:rsidRDefault="00DE1D7F" w:rsidP="00AA0E64">
      <w:pPr>
        <w:pStyle w:val="Heading4"/>
      </w:pPr>
      <w:r>
        <w:t>What web browsers were used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910CE5" w14:paraId="77700D5E" w14:textId="77777777" w:rsidTr="000B2BD2">
        <w:tc>
          <w:tcPr>
            <w:tcW w:w="1615" w:type="dxa"/>
          </w:tcPr>
          <w:p w14:paraId="4094ABE5" w14:textId="77777777" w:rsidR="00910CE5" w:rsidRPr="00DA20F6" w:rsidRDefault="00910CE5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22934FCD" w14:textId="77777777" w:rsidR="000B2BD2" w:rsidRDefault="00B64B7F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0B2BD2">
              <w:rPr>
                <w:rFonts w:ascii="Times New Roman" w:hAnsi="Times New Roman" w:cs="Times New Roman"/>
                <w:sz w:val="20"/>
                <w:szCs w:val="20"/>
              </w:rPr>
              <w:t>Microsoft Internet Explorer v</w:t>
            </w:r>
            <w:r w:rsidR="000B2BD2" w:rsidRPr="000B2BD2">
              <w:rPr>
                <w:rFonts w:ascii="Times New Roman" w:hAnsi="Times New Roman" w:cs="Times New Roman"/>
                <w:sz w:val="20"/>
                <w:szCs w:val="20"/>
              </w:rPr>
              <w:t>11.0.9600.17691</w:t>
            </w:r>
          </w:p>
          <w:p w14:paraId="08693CA0" w14:textId="77777777" w:rsidR="000B2BD2" w:rsidRDefault="00B64B7F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0B2BD2">
              <w:rPr>
                <w:rFonts w:ascii="Times New Roman" w:hAnsi="Times New Roman" w:cs="Times New Roman"/>
                <w:sz w:val="20"/>
                <w:szCs w:val="20"/>
              </w:rPr>
              <w:t xml:space="preserve">(Microsoft Internet Explorer 9 or lower </w:t>
            </w:r>
            <w:r w:rsidR="000B2BD2" w:rsidRPr="00CC3259">
              <w:rPr>
                <w:rFonts w:ascii="Times New Roman" w:hAnsi="Times New Roman" w:cs="Times New Roman"/>
                <w:sz w:val="20"/>
                <w:szCs w:val="20"/>
              </w:rPr>
              <w:sym w:font="Wingdings" w:char="F0E0"/>
            </w:r>
            <w:r w:rsidR="000B2BD2">
              <w:rPr>
                <w:rFonts w:ascii="Times New Roman" w:hAnsi="Times New Roman" w:cs="Times New Roman"/>
                <w:sz w:val="20"/>
                <w:szCs w:val="20"/>
              </w:rPr>
              <w:t xml:space="preserve"> updated to IE 11 version)</w:t>
            </w:r>
          </w:p>
          <w:p w14:paraId="48476EBC" w14:textId="77777777" w:rsidR="00910CE5" w:rsidRPr="00DA20F6" w:rsidRDefault="00B64B7F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910CE5">
              <w:rPr>
                <w:rFonts w:ascii="Times New Roman" w:hAnsi="Times New Roman" w:cs="Times New Roman"/>
                <w:sz w:val="20"/>
                <w:szCs w:val="20"/>
              </w:rPr>
              <w:t>Google Chrome v</w:t>
            </w:r>
            <w:r w:rsidR="002E166C" w:rsidRPr="002E166C">
              <w:rPr>
                <w:rFonts w:ascii="Times New Roman" w:hAnsi="Times New Roman" w:cs="Times New Roman"/>
                <w:sz w:val="20"/>
                <w:szCs w:val="20"/>
              </w:rPr>
              <w:t>41.0.2272.101</w:t>
            </w:r>
          </w:p>
        </w:tc>
      </w:tr>
      <w:tr w:rsidR="00910CE5" w14:paraId="0394BB25" w14:textId="77777777" w:rsidTr="000B2BD2">
        <w:tc>
          <w:tcPr>
            <w:tcW w:w="1615" w:type="dxa"/>
          </w:tcPr>
          <w:p w14:paraId="20BDBEA5" w14:textId="77777777" w:rsidR="00910CE5" w:rsidRPr="00DA20F6" w:rsidRDefault="00910CE5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2A477E35" w14:textId="77777777" w:rsidR="000B2BD2" w:rsidRDefault="000B2BD2" w:rsidP="000B2BD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HKLM\SOFTWARE\Microsoft\Internet Explorer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(value: svcVersion)</w:t>
            </w:r>
          </w:p>
          <w:p w14:paraId="13C18EEC" w14:textId="77777777" w:rsidR="00910CE5" w:rsidRPr="00005F4B" w:rsidRDefault="002E166C" w:rsidP="000B2BD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2E166C">
              <w:rPr>
                <w:rFonts w:ascii="Times New Roman" w:hAnsi="Times New Roman" w:cs="Times New Roman"/>
                <w:sz w:val="16"/>
                <w:szCs w:val="20"/>
              </w:rPr>
              <w:t>HKU\informant\Software\Google\Chrome\BLBeacon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(value: version)</w:t>
            </w:r>
          </w:p>
        </w:tc>
      </w:tr>
    </w:tbl>
    <w:p w14:paraId="7BDC31E3" w14:textId="77777777" w:rsidR="00032BF5" w:rsidRDefault="00032BF5" w:rsidP="00032BF5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4972BB30" w14:textId="77777777" w:rsidR="00655CA0" w:rsidRDefault="00324DFC" w:rsidP="00AA0E64">
      <w:pPr>
        <w:pStyle w:val="Heading4"/>
      </w:pPr>
      <w:r>
        <w:t xml:space="preserve">Identify </w:t>
      </w:r>
      <w:r w:rsidR="003877B1">
        <w:t>directory/</w:t>
      </w:r>
      <w:r>
        <w:t xml:space="preserve">file paths </w:t>
      </w:r>
      <w:r w:rsidR="00655CA0">
        <w:t xml:space="preserve">related to </w:t>
      </w:r>
      <w:r w:rsidR="00B64B7F">
        <w:t xml:space="preserve">the </w:t>
      </w:r>
      <w:r w:rsidR="00655CA0">
        <w:t xml:space="preserve">web browser </w:t>
      </w:r>
      <w:r w:rsidR="00B64B7F">
        <w:t>history</w:t>
      </w:r>
      <w:r w:rsidR="00655CA0"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25"/>
        <w:gridCol w:w="981"/>
        <w:gridCol w:w="6124"/>
      </w:tblGrid>
      <w:tr w:rsidR="00AD7F36" w14:paraId="0C4540A9" w14:textId="77777777" w:rsidTr="003D4C93">
        <w:trPr>
          <w:trHeight w:val="196"/>
        </w:trPr>
        <w:tc>
          <w:tcPr>
            <w:tcW w:w="1525" w:type="dxa"/>
            <w:vMerge w:val="restart"/>
          </w:tcPr>
          <w:p w14:paraId="518405AA" w14:textId="77777777" w:rsidR="00AD7F36" w:rsidRPr="00DA20F6" w:rsidRDefault="00AD7F36" w:rsidP="00AD7F3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981" w:type="dxa"/>
            <w:shd w:val="clear" w:color="auto" w:fill="FFE599" w:themeFill="accent4" w:themeFillTint="66"/>
          </w:tcPr>
          <w:p w14:paraId="50DA33CE" w14:textId="77777777" w:rsidR="00AD7F36" w:rsidRDefault="00AD7F36" w:rsidP="00AD7F3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 IE</w:t>
            </w:r>
          </w:p>
          <w:p w14:paraId="5E025900" w14:textId="77777777" w:rsidR="00AD7F36" w:rsidRDefault="00AD7F36" w:rsidP="00AD7F3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D6150">
              <w:rPr>
                <w:rFonts w:ascii="Times New Roman" w:hAnsi="Times New Roman" w:cs="Times New Roman"/>
                <w:sz w:val="16"/>
                <w:szCs w:val="20"/>
              </w:rPr>
              <w:t>(9 or lower)</w:t>
            </w:r>
          </w:p>
        </w:tc>
        <w:tc>
          <w:tcPr>
            <w:tcW w:w="6124" w:type="dxa"/>
          </w:tcPr>
          <w:p w14:paraId="1B1D35CF" w14:textId="77777777" w:rsidR="00AD7F36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History\</w:t>
            </w:r>
          </w:p>
          <w:p w14:paraId="4AA613C0" w14:textId="77777777" w:rsidR="00AD7F36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Temporary Internet Files\</w:t>
            </w:r>
          </w:p>
          <w:p w14:paraId="60508683" w14:textId="77777777" w:rsidR="00AD7F36" w:rsidRPr="000B2BD2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Roaming\Microsoft\Windows\Cookies\</w:t>
            </w:r>
          </w:p>
        </w:tc>
      </w:tr>
      <w:tr w:rsidR="00AD7F36" w14:paraId="33FB2FE4" w14:textId="77777777" w:rsidTr="003D4C93">
        <w:trPr>
          <w:trHeight w:val="196"/>
        </w:trPr>
        <w:tc>
          <w:tcPr>
            <w:tcW w:w="1525" w:type="dxa"/>
            <w:vMerge/>
          </w:tcPr>
          <w:p w14:paraId="57CE4A8A" w14:textId="77777777" w:rsidR="00AD7F36" w:rsidRPr="00DA20F6" w:rsidRDefault="00AD7F36" w:rsidP="00AD7F3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shd w:val="clear" w:color="auto" w:fill="FFE599" w:themeFill="accent4" w:themeFillTint="66"/>
          </w:tcPr>
          <w:p w14:paraId="200E8459" w14:textId="77777777" w:rsidR="00AD7F36" w:rsidRPr="00DA20F6" w:rsidRDefault="00AD7F36" w:rsidP="00AD7F3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 IE 11</w:t>
            </w:r>
          </w:p>
        </w:tc>
        <w:tc>
          <w:tcPr>
            <w:tcW w:w="6124" w:type="dxa"/>
            <w:vAlign w:val="center"/>
          </w:tcPr>
          <w:p w14:paraId="67F8199B" w14:textId="77777777" w:rsidR="000B03CF" w:rsidRPr="000B2BD2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WebCache\WebCacheV01.dat</w:t>
            </w:r>
          </w:p>
        </w:tc>
      </w:tr>
      <w:tr w:rsidR="00AD7F36" w14:paraId="4E44FDA6" w14:textId="77777777" w:rsidTr="003D4C93">
        <w:trPr>
          <w:trHeight w:val="196"/>
        </w:trPr>
        <w:tc>
          <w:tcPr>
            <w:tcW w:w="1525" w:type="dxa"/>
            <w:vMerge/>
          </w:tcPr>
          <w:p w14:paraId="46691CD6" w14:textId="77777777" w:rsidR="00AD7F36" w:rsidRPr="00DA20F6" w:rsidRDefault="00AD7F36" w:rsidP="00AD7F3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shd w:val="clear" w:color="auto" w:fill="FFE599" w:themeFill="accent4" w:themeFillTint="66"/>
          </w:tcPr>
          <w:p w14:paraId="498423DF" w14:textId="77777777" w:rsidR="00AD7F36" w:rsidRPr="00DA20F6" w:rsidRDefault="00AD7F36" w:rsidP="00AD7F3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rome</w:t>
            </w:r>
          </w:p>
        </w:tc>
        <w:tc>
          <w:tcPr>
            <w:tcW w:w="6124" w:type="dxa"/>
          </w:tcPr>
          <w:p w14:paraId="6D60EB97" w14:textId="77777777" w:rsidR="00AD7F36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Local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Google\Chrome\User Data\Default\History</w:t>
            </w:r>
          </w:p>
          <w:p w14:paraId="3A3AE7EE" w14:textId="77777777" w:rsidR="00AD7F36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Local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Google\Chrome\User</w:t>
            </w:r>
            <w:r w:rsidR="00897D7D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Data\Default\Application Cache\</w:t>
            </w:r>
          </w:p>
          <w:p w14:paraId="00E07AD8" w14:textId="77777777" w:rsidR="00AD7F36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Local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Google\Chrome\User Data\Default\Media Cache\</w:t>
            </w:r>
          </w:p>
          <w:p w14:paraId="3ED55ABB" w14:textId="77777777" w:rsidR="00AD7F36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Local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Google\Chrome\User Data\Default</w:t>
            </w:r>
            <w:r w:rsidR="00897D7D">
              <w:rPr>
                <w:rFonts w:ascii="Times New Roman" w:hAnsi="Times New Roman" w:cs="Times New Roman"/>
                <w:sz w:val="16"/>
                <w:szCs w:val="20"/>
              </w:rPr>
              <w:t>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GPUCache\</w:t>
            </w:r>
          </w:p>
          <w:p w14:paraId="1A067C7F" w14:textId="77777777" w:rsidR="00AD7F36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Local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Google\Chrome\User Data\Default\Cookies\</w:t>
            </w:r>
          </w:p>
          <w:p w14:paraId="05E2DACC" w14:textId="77777777" w:rsidR="00AD7F36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Local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Google\Chrome\User Data\Default\Extension Cookies </w:t>
            </w:r>
          </w:p>
          <w:p w14:paraId="6AF08299" w14:textId="77777777" w:rsidR="00AD7F36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B2BD2">
              <w:rPr>
                <w:rFonts w:ascii="Times New Roman" w:hAnsi="Times New Roman" w:cs="Times New Roman"/>
                <w:sz w:val="16"/>
                <w:szCs w:val="20"/>
              </w:rPr>
              <w:t>C:\Users\informant\AppData\Local\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Google\Chrome\User Data\Default\Extensions\</w:t>
            </w:r>
          </w:p>
          <w:p w14:paraId="27CF1428" w14:textId="77777777" w:rsidR="00AD7F36" w:rsidRPr="000B2BD2" w:rsidRDefault="00AD7F36" w:rsidP="003D4C9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……</w:t>
            </w:r>
          </w:p>
        </w:tc>
      </w:tr>
      <w:tr w:rsidR="00AD7F36" w14:paraId="07F7D551" w14:textId="77777777" w:rsidTr="00897D7D">
        <w:tc>
          <w:tcPr>
            <w:tcW w:w="1525" w:type="dxa"/>
          </w:tcPr>
          <w:p w14:paraId="47C3AF35" w14:textId="77777777" w:rsidR="00AD7F36" w:rsidRPr="00DA20F6" w:rsidRDefault="00AD7F36" w:rsidP="00AD7F3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105" w:type="dxa"/>
            <w:gridSpan w:val="2"/>
            <w:vAlign w:val="center"/>
          </w:tcPr>
          <w:p w14:paraId="39255F4B" w14:textId="77777777" w:rsidR="00AD7F36" w:rsidRPr="00E65172" w:rsidRDefault="00AD7F36" w:rsidP="00AD7F3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65172">
              <w:rPr>
                <w:rFonts w:ascii="Times New Roman" w:hAnsi="Times New Roman" w:cs="Times New Roman"/>
                <w:sz w:val="18"/>
                <w:szCs w:val="20"/>
              </w:rPr>
              <w:t>- History, Cache, Cookie…</w:t>
            </w:r>
          </w:p>
          <w:p w14:paraId="69C58E52" w14:textId="77777777" w:rsidR="003D4C93" w:rsidRPr="00E65172" w:rsidRDefault="003D4C93" w:rsidP="00AD7F3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65172">
              <w:rPr>
                <w:rFonts w:ascii="Times New Roman" w:hAnsi="Times New Roman" w:cs="Times New Roman"/>
                <w:sz w:val="18"/>
                <w:szCs w:val="20"/>
              </w:rPr>
              <w:t xml:space="preserve">- Windows Search database (related to Question </w:t>
            </w:r>
            <w:r w:rsidR="00803849" w:rsidRPr="00E65172">
              <w:rPr>
                <w:rFonts w:ascii="Times New Roman" w:hAnsi="Times New Roman" w:cs="Times New Roman"/>
                <w:sz w:val="18"/>
                <w:szCs w:val="20"/>
              </w:rPr>
              <w:t>42 ~ 46</w:t>
            </w:r>
            <w:r w:rsidRPr="00E65172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  <w:p w14:paraId="5AF1C3F8" w14:textId="77777777" w:rsidR="003D4C93" w:rsidRPr="00E65172" w:rsidRDefault="003D4C93" w:rsidP="003D4C93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E65172">
              <w:rPr>
                <w:rFonts w:ascii="Times New Roman" w:hAnsi="Times New Roman" w:cs="Times New Roman"/>
                <w:sz w:val="18"/>
                <w:szCs w:val="20"/>
              </w:rPr>
              <w:t>&gt; C:\ProgramData\Microsoft\Search\Data\Applications\Windows\Windows.edb</w:t>
            </w:r>
          </w:p>
        </w:tc>
      </w:tr>
    </w:tbl>
    <w:p w14:paraId="49BF3E32" w14:textId="77777777" w:rsidR="00655CA0" w:rsidRPr="00655CA0" w:rsidRDefault="00655CA0" w:rsidP="00655CA0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48C1DFBA" w14:textId="77777777" w:rsidR="00787BB2" w:rsidRPr="00BC7780" w:rsidRDefault="00E71238" w:rsidP="00AA0E64">
      <w:pPr>
        <w:pStyle w:val="Heading4"/>
      </w:pPr>
      <w:r w:rsidRPr="00BC7780">
        <w:t>What websites were the suspect accessing?</w:t>
      </w:r>
      <w:r w:rsidR="00BC7780">
        <w:t xml:space="preserve"> </w:t>
      </w:r>
      <w:r w:rsidR="00787BB2" w:rsidRPr="00BC7780">
        <w:t>(</w:t>
      </w:r>
      <w:r w:rsidR="00455FCE" w:rsidRPr="00BC7780">
        <w:t>T</w:t>
      </w:r>
      <w:r w:rsidR="00787BB2" w:rsidRPr="00BC7780">
        <w:rPr>
          <w:rFonts w:hint="eastAsia"/>
        </w:rPr>
        <w:t>imestamp</w:t>
      </w:r>
      <w:r w:rsidR="00002DE2" w:rsidRPr="00BC7780">
        <w:t>, URL</w:t>
      </w:r>
      <w:r w:rsidR="00787BB2" w:rsidRPr="00BC7780">
        <w:t>...)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552"/>
        <w:gridCol w:w="1143"/>
        <w:gridCol w:w="5151"/>
        <w:gridCol w:w="784"/>
      </w:tblGrid>
      <w:tr w:rsidR="00AA247C" w14:paraId="05BDD1F9" w14:textId="77777777" w:rsidTr="002B3845">
        <w:trPr>
          <w:trHeight w:val="64"/>
        </w:trPr>
        <w:tc>
          <w:tcPr>
            <w:tcW w:w="1552" w:type="dxa"/>
            <w:vMerge w:val="restart"/>
          </w:tcPr>
          <w:p w14:paraId="50B0BB0F" w14:textId="77777777" w:rsidR="00AA247C" w:rsidRDefault="00AA24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27051C25" w14:textId="77777777" w:rsidR="00D871AA" w:rsidRDefault="00D871AA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158E49" w14:textId="77777777" w:rsidR="0006220F" w:rsidRDefault="0006220F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004DFF" w14:textId="77777777" w:rsidR="00A27A73" w:rsidRDefault="00A27A73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BD3AC7" w14:textId="77777777" w:rsidR="00D871AA" w:rsidRDefault="00FA394E" w:rsidP="00D871A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17494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Some 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uplicated and meaningless items</w:t>
            </w:r>
            <w:r w:rsidRPr="0017494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are </w:t>
            </w:r>
            <w:r w:rsidR="000525D3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exclud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7C84C9F8" w14:textId="77777777" w:rsidR="007F0D89" w:rsidRDefault="007F0D89" w:rsidP="00D871A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451B98" w14:textId="77777777" w:rsidR="007F0D89" w:rsidRDefault="007F0D89" w:rsidP="00D871A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404A4C" w14:textId="77777777" w:rsidR="007F0D89" w:rsidRPr="00DA20F6" w:rsidRDefault="007F0D89" w:rsidP="00D871A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43" w:type="dxa"/>
            <w:shd w:val="clear" w:color="auto" w:fill="FFE599" w:themeFill="accent4" w:themeFillTint="66"/>
          </w:tcPr>
          <w:p w14:paraId="506F024D" w14:textId="77777777" w:rsidR="00AA247C" w:rsidRPr="00116369" w:rsidRDefault="00AA24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16369">
              <w:rPr>
                <w:rFonts w:ascii="Times New Roman" w:hAnsi="Times New Roman" w:cs="Times New Roman"/>
                <w:sz w:val="18"/>
                <w:szCs w:val="20"/>
              </w:rPr>
              <w:lastRenderedPageBreak/>
              <w:t>Timestamp</w:t>
            </w:r>
          </w:p>
        </w:tc>
        <w:tc>
          <w:tcPr>
            <w:tcW w:w="5151" w:type="dxa"/>
            <w:shd w:val="clear" w:color="auto" w:fill="FFE599" w:themeFill="accent4" w:themeFillTint="66"/>
          </w:tcPr>
          <w:p w14:paraId="4DB822C2" w14:textId="77777777" w:rsidR="00AA247C" w:rsidRPr="00116369" w:rsidRDefault="00AA24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16369">
              <w:rPr>
                <w:rFonts w:ascii="Times New Roman" w:hAnsi="Times New Roman" w:cs="Times New Roman"/>
                <w:sz w:val="18"/>
                <w:szCs w:val="20"/>
              </w:rPr>
              <w:t>URL</w:t>
            </w:r>
          </w:p>
        </w:tc>
        <w:tc>
          <w:tcPr>
            <w:tcW w:w="784" w:type="dxa"/>
            <w:shd w:val="clear" w:color="auto" w:fill="FFE599" w:themeFill="accent4" w:themeFillTint="66"/>
          </w:tcPr>
          <w:p w14:paraId="2C1A3DB3" w14:textId="77777777" w:rsidR="00AA247C" w:rsidRPr="00AA247C" w:rsidRDefault="00AA24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D05BC">
              <w:rPr>
                <w:rFonts w:ascii="Times New Roman" w:hAnsi="Times New Roman" w:cs="Times New Roman"/>
                <w:sz w:val="16"/>
                <w:szCs w:val="20"/>
              </w:rPr>
              <w:t>Browser</w:t>
            </w:r>
          </w:p>
        </w:tc>
      </w:tr>
      <w:tr w:rsidR="00AA247C" w14:paraId="1D486465" w14:textId="77777777" w:rsidTr="002B3845">
        <w:trPr>
          <w:trHeight w:val="63"/>
        </w:trPr>
        <w:tc>
          <w:tcPr>
            <w:tcW w:w="1552" w:type="dxa"/>
            <w:vMerge/>
          </w:tcPr>
          <w:p w14:paraId="5E2CFE0B" w14:textId="77777777" w:rsidR="00AA247C" w:rsidRPr="00DA20F6" w:rsidRDefault="00AA24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7F1ADBDC" w14:textId="77777777" w:rsidR="00AA247C" w:rsidRPr="00082C1F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2</w:t>
            </w:r>
            <w:r w:rsidR="00FA394E" w:rsidRPr="00082C1F">
              <w:rPr>
                <w:rFonts w:ascii="Times New Roman" w:hAnsi="Times New Roman" w:cs="Times New Roman"/>
                <w:sz w:val="16"/>
                <w:szCs w:val="20"/>
              </w:rPr>
              <w:t xml:space="preserve">  11:09:01</w:t>
            </w:r>
          </w:p>
        </w:tc>
        <w:tc>
          <w:tcPr>
            <w:tcW w:w="5151" w:type="dxa"/>
            <w:shd w:val="clear" w:color="auto" w:fill="auto"/>
          </w:tcPr>
          <w:p w14:paraId="44718E64" w14:textId="77777777" w:rsidR="00AA247C" w:rsidRPr="00082C1F" w:rsidRDefault="00082C1F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82C1F">
              <w:rPr>
                <w:rFonts w:ascii="Times New Roman" w:hAnsi="Times New Roman" w:cs="Times New Roman"/>
                <w:sz w:val="16"/>
                <w:szCs w:val="20"/>
              </w:rPr>
              <w:t>http://windows.microsoft.com/en-us/internet-explorer/ie-8-welcome</w:t>
            </w:r>
          </w:p>
        </w:tc>
        <w:tc>
          <w:tcPr>
            <w:tcW w:w="784" w:type="dxa"/>
            <w:shd w:val="clear" w:color="auto" w:fill="auto"/>
          </w:tcPr>
          <w:p w14:paraId="53707BC0" w14:textId="77777777" w:rsidR="00AA247C" w:rsidRPr="00082C1F" w:rsidRDefault="00FA394E" w:rsidP="00082C1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82C1F">
              <w:rPr>
                <w:rFonts w:ascii="Times New Roman" w:hAnsi="Times New Roman" w:cs="Times New Roman"/>
                <w:sz w:val="16"/>
                <w:szCs w:val="20"/>
              </w:rPr>
              <w:t xml:space="preserve">IE </w:t>
            </w:r>
            <w:r w:rsidR="00082C1F" w:rsidRPr="00082C1F">
              <w:rPr>
                <w:rFonts w:ascii="Times New Roman" w:hAnsi="Times New Roman" w:cs="Times New Roman"/>
                <w:sz w:val="16"/>
                <w:szCs w:val="20"/>
              </w:rPr>
              <w:t>8</w:t>
            </w:r>
          </w:p>
        </w:tc>
      </w:tr>
      <w:tr w:rsidR="00AA247C" w14:paraId="20E3A893" w14:textId="77777777" w:rsidTr="002B3845">
        <w:trPr>
          <w:trHeight w:val="188"/>
        </w:trPr>
        <w:tc>
          <w:tcPr>
            <w:tcW w:w="1552" w:type="dxa"/>
            <w:vMerge/>
          </w:tcPr>
          <w:p w14:paraId="7D4042E4" w14:textId="77777777" w:rsidR="00AA247C" w:rsidRPr="00DA20F6" w:rsidRDefault="00AA24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25531A9E" w14:textId="77777777" w:rsidR="00AA247C" w:rsidRPr="00082C1F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2</w:t>
            </w:r>
            <w:r w:rsidR="00082C1F" w:rsidRPr="00082C1F">
              <w:rPr>
                <w:rFonts w:ascii="Times New Roman" w:hAnsi="Times New Roman" w:cs="Times New Roman"/>
                <w:sz w:val="16"/>
                <w:szCs w:val="20"/>
              </w:rPr>
              <w:t xml:space="preserve">  11:09:47</w:t>
            </w:r>
          </w:p>
        </w:tc>
        <w:tc>
          <w:tcPr>
            <w:tcW w:w="5151" w:type="dxa"/>
            <w:shd w:val="clear" w:color="auto" w:fill="auto"/>
          </w:tcPr>
          <w:p w14:paraId="0030E78F" w14:textId="77777777" w:rsidR="00AA247C" w:rsidRPr="00082C1F" w:rsidRDefault="00082C1F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82C1F">
              <w:rPr>
                <w:rFonts w:ascii="Times New Roman" w:hAnsi="Times New Roman" w:cs="Times New Roman"/>
                <w:sz w:val="16"/>
                <w:szCs w:val="20"/>
              </w:rPr>
              <w:t>https://www.google.com/</w:t>
            </w:r>
          </w:p>
        </w:tc>
        <w:tc>
          <w:tcPr>
            <w:tcW w:w="784" w:type="dxa"/>
            <w:shd w:val="clear" w:color="auto" w:fill="auto"/>
          </w:tcPr>
          <w:p w14:paraId="6F30095A" w14:textId="77777777" w:rsidR="00AA247C" w:rsidRPr="00082C1F" w:rsidRDefault="00082C1F" w:rsidP="00082C1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82C1F">
              <w:rPr>
                <w:rFonts w:ascii="Times New Roman" w:hAnsi="Times New Roman" w:cs="Times New Roman"/>
                <w:sz w:val="16"/>
                <w:szCs w:val="20"/>
              </w:rPr>
              <w:t>IE 8</w:t>
            </w:r>
          </w:p>
        </w:tc>
      </w:tr>
      <w:tr w:rsidR="00AA247C" w14:paraId="2B2D66C6" w14:textId="77777777" w:rsidTr="002B3845">
        <w:trPr>
          <w:trHeight w:val="63"/>
        </w:trPr>
        <w:tc>
          <w:tcPr>
            <w:tcW w:w="1552" w:type="dxa"/>
            <w:vMerge/>
          </w:tcPr>
          <w:p w14:paraId="58C6E066" w14:textId="77777777" w:rsidR="00AA247C" w:rsidRPr="00DA20F6" w:rsidRDefault="00AA24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09B9074" w14:textId="77777777" w:rsidR="00AA247C" w:rsidRPr="00082C1F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2</w:t>
            </w:r>
            <w:r w:rsidR="00082C1F" w:rsidRPr="00082C1F">
              <w:rPr>
                <w:rFonts w:ascii="Times New Roman" w:hAnsi="Times New Roman" w:cs="Times New Roman"/>
                <w:sz w:val="16"/>
                <w:szCs w:val="20"/>
              </w:rPr>
              <w:t xml:space="preserve">  11:10:50</w:t>
            </w:r>
          </w:p>
        </w:tc>
        <w:tc>
          <w:tcPr>
            <w:tcW w:w="5151" w:type="dxa"/>
            <w:shd w:val="clear" w:color="auto" w:fill="auto"/>
          </w:tcPr>
          <w:p w14:paraId="4B01A574" w14:textId="77777777" w:rsidR="00AA247C" w:rsidRPr="00082C1F" w:rsidRDefault="00082C1F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82C1F">
              <w:rPr>
                <w:rFonts w:ascii="Times New Roman" w:hAnsi="Times New Roman" w:cs="Times New Roman"/>
                <w:sz w:val="16"/>
                <w:szCs w:val="20"/>
              </w:rPr>
              <w:t>http://windows.microsoft.com/en-us/internet-explorer/download-ie</w:t>
            </w:r>
          </w:p>
        </w:tc>
        <w:tc>
          <w:tcPr>
            <w:tcW w:w="784" w:type="dxa"/>
            <w:shd w:val="clear" w:color="auto" w:fill="auto"/>
          </w:tcPr>
          <w:p w14:paraId="193541E3" w14:textId="77777777" w:rsidR="00AA247C" w:rsidRPr="00082C1F" w:rsidRDefault="00082C1F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82C1F">
              <w:rPr>
                <w:rFonts w:ascii="Times New Roman" w:hAnsi="Times New Roman" w:cs="Times New Roman"/>
                <w:sz w:val="16"/>
                <w:szCs w:val="20"/>
              </w:rPr>
              <w:t>IE 8</w:t>
            </w:r>
          </w:p>
        </w:tc>
      </w:tr>
      <w:tr w:rsidR="00AA247C" w14:paraId="5C94C7ED" w14:textId="77777777" w:rsidTr="002B3845">
        <w:trPr>
          <w:trHeight w:val="63"/>
        </w:trPr>
        <w:tc>
          <w:tcPr>
            <w:tcW w:w="1552" w:type="dxa"/>
            <w:vMerge/>
          </w:tcPr>
          <w:p w14:paraId="07CC9472" w14:textId="77777777" w:rsidR="00AA247C" w:rsidRPr="00DA20F6" w:rsidRDefault="00AA24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E679D13" w14:textId="77777777" w:rsidR="00AA247C" w:rsidRPr="00082C1F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2</w:t>
            </w:r>
            <w:r w:rsidR="00082C1F" w:rsidRPr="00082C1F">
              <w:rPr>
                <w:rFonts w:ascii="Times New Roman" w:hAnsi="Times New Roman" w:cs="Times New Roman"/>
                <w:sz w:val="16"/>
                <w:szCs w:val="20"/>
              </w:rPr>
              <w:t xml:space="preserve">  11:11:04</w:t>
            </w:r>
          </w:p>
        </w:tc>
        <w:tc>
          <w:tcPr>
            <w:tcW w:w="5151" w:type="dxa"/>
            <w:shd w:val="clear" w:color="auto" w:fill="auto"/>
          </w:tcPr>
          <w:p w14:paraId="7801BC90" w14:textId="77777777" w:rsidR="00AA247C" w:rsidRPr="00082C1F" w:rsidRDefault="00082C1F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82C1F">
              <w:rPr>
                <w:rFonts w:ascii="Times New Roman" w:hAnsi="Times New Roman" w:cs="Times New Roman"/>
                <w:sz w:val="16"/>
                <w:szCs w:val="20"/>
              </w:rPr>
              <w:t>http://download.microsoft.com/download/7/1/7/7179A150-F2D2-4502-9D70-4B59EA148EAA/IE11-Windows6.1-x64-en-us.exe</w:t>
            </w:r>
          </w:p>
        </w:tc>
        <w:tc>
          <w:tcPr>
            <w:tcW w:w="784" w:type="dxa"/>
            <w:shd w:val="clear" w:color="auto" w:fill="auto"/>
          </w:tcPr>
          <w:p w14:paraId="75ABD845" w14:textId="77777777" w:rsidR="00AA247C" w:rsidRPr="00082C1F" w:rsidRDefault="002B3845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82C1F">
              <w:rPr>
                <w:rFonts w:ascii="Times New Roman" w:hAnsi="Times New Roman" w:cs="Times New Roman"/>
                <w:sz w:val="16"/>
                <w:szCs w:val="20"/>
              </w:rPr>
              <w:t>IE 8</w:t>
            </w:r>
          </w:p>
        </w:tc>
      </w:tr>
      <w:tr w:rsidR="002B3845" w14:paraId="10B7BE6D" w14:textId="77777777" w:rsidTr="002B3845">
        <w:trPr>
          <w:trHeight w:val="63"/>
        </w:trPr>
        <w:tc>
          <w:tcPr>
            <w:tcW w:w="1552" w:type="dxa"/>
            <w:vMerge/>
          </w:tcPr>
          <w:p w14:paraId="52C6A87C" w14:textId="77777777" w:rsidR="002B3845" w:rsidRPr="00DA20F6" w:rsidRDefault="002B384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2A3A91A3" w14:textId="77777777" w:rsidR="002B3845" w:rsidRPr="00082C1F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2</w:t>
            </w:r>
            <w:r w:rsidR="002B3845" w:rsidRPr="002B3845">
              <w:rPr>
                <w:rFonts w:ascii="Times New Roman" w:hAnsi="Times New Roman" w:cs="Times New Roman"/>
                <w:sz w:val="16"/>
                <w:szCs w:val="20"/>
              </w:rPr>
              <w:t xml:space="preserve">  11:11:06</w:t>
            </w:r>
          </w:p>
        </w:tc>
        <w:tc>
          <w:tcPr>
            <w:tcW w:w="5151" w:type="dxa"/>
            <w:shd w:val="clear" w:color="auto" w:fill="auto"/>
          </w:tcPr>
          <w:p w14:paraId="23F1E5F8" w14:textId="77777777" w:rsidR="002B3845" w:rsidRPr="00082C1F" w:rsidRDefault="002B384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B3845">
              <w:rPr>
                <w:rFonts w:ascii="Times New Roman" w:hAnsi="Times New Roman" w:cs="Times New Roman"/>
                <w:sz w:val="16"/>
                <w:szCs w:val="20"/>
              </w:rPr>
              <w:t>https://dl.google.com/update2/1.3.26.9/GoogleInstaller_en.application?appguid%3D%7B8A69D345-D564-463C-AFF1-</w:t>
            </w:r>
          </w:p>
        </w:tc>
        <w:tc>
          <w:tcPr>
            <w:tcW w:w="784" w:type="dxa"/>
            <w:shd w:val="clear" w:color="auto" w:fill="auto"/>
          </w:tcPr>
          <w:p w14:paraId="12102713" w14:textId="77777777" w:rsidR="002B3845" w:rsidRPr="00082C1F" w:rsidRDefault="002B384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82C1F">
              <w:rPr>
                <w:rFonts w:ascii="Times New Roman" w:hAnsi="Times New Roman" w:cs="Times New Roman"/>
                <w:sz w:val="16"/>
                <w:szCs w:val="20"/>
              </w:rPr>
              <w:t>IE 8</w:t>
            </w:r>
          </w:p>
        </w:tc>
      </w:tr>
      <w:tr w:rsidR="002B3845" w14:paraId="0ADCF0E8" w14:textId="77777777" w:rsidTr="002B3845">
        <w:trPr>
          <w:trHeight w:val="63"/>
        </w:trPr>
        <w:tc>
          <w:tcPr>
            <w:tcW w:w="1552" w:type="dxa"/>
            <w:vMerge/>
          </w:tcPr>
          <w:p w14:paraId="741109C0" w14:textId="77777777" w:rsidR="002B3845" w:rsidRPr="00DA20F6" w:rsidRDefault="002B384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CB006C2" w14:textId="77777777" w:rsidR="002B3845" w:rsidRPr="00082C1F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2</w:t>
            </w:r>
            <w:r w:rsidR="002B3845" w:rsidRPr="002B3845">
              <w:rPr>
                <w:rFonts w:ascii="Times New Roman" w:hAnsi="Times New Roman" w:cs="Times New Roman"/>
                <w:sz w:val="16"/>
                <w:szCs w:val="20"/>
              </w:rPr>
              <w:t xml:space="preserve">  11:11:58</w:t>
            </w:r>
          </w:p>
        </w:tc>
        <w:tc>
          <w:tcPr>
            <w:tcW w:w="5151" w:type="dxa"/>
            <w:shd w:val="clear" w:color="auto" w:fill="auto"/>
          </w:tcPr>
          <w:p w14:paraId="18000BA2" w14:textId="77777777" w:rsidR="002B3845" w:rsidRPr="00082C1F" w:rsidRDefault="002B384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B3845">
              <w:rPr>
                <w:rFonts w:ascii="Times New Roman" w:hAnsi="Times New Roman" w:cs="Times New Roman"/>
                <w:sz w:val="16"/>
                <w:szCs w:val="20"/>
              </w:rPr>
              <w:t>https://www.google.com/intl/en/chrome/browser/welcome.html</w:t>
            </w:r>
          </w:p>
        </w:tc>
        <w:tc>
          <w:tcPr>
            <w:tcW w:w="784" w:type="dxa"/>
            <w:shd w:val="clear" w:color="auto" w:fill="auto"/>
          </w:tcPr>
          <w:p w14:paraId="54CB0072" w14:textId="77777777" w:rsidR="002B3845" w:rsidRPr="00082C1F" w:rsidRDefault="002B384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2B3845" w14:paraId="0390F020" w14:textId="77777777" w:rsidTr="002B3845">
        <w:trPr>
          <w:trHeight w:val="63"/>
        </w:trPr>
        <w:tc>
          <w:tcPr>
            <w:tcW w:w="1552" w:type="dxa"/>
            <w:vMerge/>
          </w:tcPr>
          <w:p w14:paraId="59129F70" w14:textId="77777777" w:rsidR="002B3845" w:rsidRPr="00DA20F6" w:rsidRDefault="002B384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3A7B7D81" w14:textId="77777777" w:rsidR="002B3845" w:rsidRPr="002B3845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2</w:t>
            </w:r>
            <w:r w:rsidR="00291EE5" w:rsidRPr="00291EE5">
              <w:rPr>
                <w:rFonts w:ascii="Times New Roman" w:hAnsi="Times New Roman" w:cs="Times New Roman"/>
                <w:sz w:val="16"/>
                <w:szCs w:val="20"/>
              </w:rPr>
              <w:t xml:space="preserve">  11:27:59</w:t>
            </w:r>
          </w:p>
        </w:tc>
        <w:tc>
          <w:tcPr>
            <w:tcW w:w="5151" w:type="dxa"/>
            <w:shd w:val="clear" w:color="auto" w:fill="auto"/>
          </w:tcPr>
          <w:p w14:paraId="2E8A9455" w14:textId="77777777" w:rsidR="002B3845" w:rsidRPr="002B3845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91EE5">
              <w:rPr>
                <w:rFonts w:ascii="Times New Roman" w:hAnsi="Times New Roman" w:cs="Times New Roman"/>
                <w:sz w:val="16"/>
                <w:szCs w:val="20"/>
              </w:rPr>
              <w:t>https://www.google.com/#q=outlook+2013+settings</w:t>
            </w:r>
          </w:p>
        </w:tc>
        <w:tc>
          <w:tcPr>
            <w:tcW w:w="784" w:type="dxa"/>
            <w:shd w:val="clear" w:color="auto" w:fill="auto"/>
          </w:tcPr>
          <w:p w14:paraId="15694BE3" w14:textId="77777777" w:rsidR="002B3845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2B3845" w14:paraId="6C5DC5A1" w14:textId="77777777" w:rsidTr="002B3845">
        <w:trPr>
          <w:trHeight w:val="63"/>
        </w:trPr>
        <w:tc>
          <w:tcPr>
            <w:tcW w:w="1552" w:type="dxa"/>
            <w:vMerge/>
          </w:tcPr>
          <w:p w14:paraId="6A58B8FD" w14:textId="77777777" w:rsidR="002B3845" w:rsidRPr="00DA20F6" w:rsidRDefault="002B384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8BDB90B" w14:textId="77777777" w:rsidR="002B3845" w:rsidRPr="002B3845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291EE5" w:rsidRPr="00291EE5">
              <w:rPr>
                <w:rFonts w:ascii="Times New Roman" w:hAnsi="Times New Roman" w:cs="Times New Roman"/>
                <w:sz w:val="16"/>
                <w:szCs w:val="20"/>
              </w:rPr>
              <w:t xml:space="preserve">  1</w:t>
            </w:r>
            <w:r w:rsidR="00291EE5">
              <w:rPr>
                <w:rFonts w:ascii="Times New Roman" w:hAnsi="Times New Roman" w:cs="Times New Roman"/>
                <w:sz w:val="16"/>
                <w:szCs w:val="20"/>
              </w:rPr>
              <w:t>3</w:t>
            </w:r>
            <w:r w:rsidR="00291EE5" w:rsidRPr="00291EE5">
              <w:rPr>
                <w:rFonts w:ascii="Times New Roman" w:hAnsi="Times New Roman" w:cs="Times New Roman"/>
                <w:sz w:val="16"/>
                <w:szCs w:val="20"/>
              </w:rPr>
              <w:t>:26:58</w:t>
            </w:r>
          </w:p>
        </w:tc>
        <w:tc>
          <w:tcPr>
            <w:tcW w:w="5151" w:type="dxa"/>
            <w:shd w:val="clear" w:color="auto" w:fill="auto"/>
          </w:tcPr>
          <w:p w14:paraId="5170D3DB" w14:textId="77777777" w:rsidR="002B3845" w:rsidRPr="002B3845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91EE5">
              <w:rPr>
                <w:rFonts w:ascii="Times New Roman" w:hAnsi="Times New Roman" w:cs="Times New Roman"/>
                <w:sz w:val="16"/>
                <w:szCs w:val="20"/>
              </w:rPr>
              <w:t>http://www.bing.com/</w:t>
            </w:r>
          </w:p>
        </w:tc>
        <w:tc>
          <w:tcPr>
            <w:tcW w:w="784" w:type="dxa"/>
            <w:shd w:val="clear" w:color="auto" w:fill="auto"/>
          </w:tcPr>
          <w:p w14:paraId="707C51DF" w14:textId="77777777" w:rsidR="002B3845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291EE5" w14:paraId="6E43DAB2" w14:textId="77777777" w:rsidTr="002B3845">
        <w:trPr>
          <w:trHeight w:val="63"/>
        </w:trPr>
        <w:tc>
          <w:tcPr>
            <w:tcW w:w="1552" w:type="dxa"/>
            <w:vMerge/>
          </w:tcPr>
          <w:p w14:paraId="6473A7CC" w14:textId="77777777" w:rsidR="00291EE5" w:rsidRPr="00DA20F6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3F9361E" w14:textId="77777777" w:rsidR="00291EE5" w:rsidRPr="002B3845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291EE5" w:rsidRPr="00291EE5">
              <w:rPr>
                <w:rFonts w:ascii="Times New Roman" w:hAnsi="Times New Roman" w:cs="Times New Roman"/>
                <w:sz w:val="16"/>
                <w:szCs w:val="20"/>
              </w:rPr>
              <w:t xml:space="preserve">  1</w:t>
            </w:r>
            <w:r w:rsidR="00291EE5">
              <w:rPr>
                <w:rFonts w:ascii="Times New Roman" w:hAnsi="Times New Roman" w:cs="Times New Roman"/>
                <w:sz w:val="16"/>
                <w:szCs w:val="20"/>
              </w:rPr>
              <w:t>3</w:t>
            </w:r>
            <w:r w:rsidR="00291EE5" w:rsidRPr="00291EE5">
              <w:rPr>
                <w:rFonts w:ascii="Times New Roman" w:hAnsi="Times New Roman" w:cs="Times New Roman"/>
                <w:sz w:val="16"/>
                <w:szCs w:val="20"/>
              </w:rPr>
              <w:t>:26:58</w:t>
            </w:r>
          </w:p>
        </w:tc>
        <w:tc>
          <w:tcPr>
            <w:tcW w:w="5151" w:type="dxa"/>
            <w:shd w:val="clear" w:color="auto" w:fill="auto"/>
          </w:tcPr>
          <w:p w14:paraId="4A9E0426" w14:textId="77777777" w:rsidR="00291EE5" w:rsidRPr="002B3845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91EE5">
              <w:rPr>
                <w:rFonts w:ascii="Times New Roman" w:hAnsi="Times New Roman" w:cs="Times New Roman"/>
                <w:sz w:val="16"/>
                <w:szCs w:val="20"/>
              </w:rPr>
              <w:t>https://www.google.com/webhp?hl=en</w:t>
            </w:r>
          </w:p>
        </w:tc>
        <w:tc>
          <w:tcPr>
            <w:tcW w:w="784" w:type="dxa"/>
            <w:shd w:val="clear" w:color="auto" w:fill="auto"/>
          </w:tcPr>
          <w:p w14:paraId="2B120B2F" w14:textId="77777777" w:rsidR="00291EE5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291EE5" w14:paraId="5ACBF759" w14:textId="77777777" w:rsidTr="002B3845">
        <w:trPr>
          <w:trHeight w:val="63"/>
        </w:trPr>
        <w:tc>
          <w:tcPr>
            <w:tcW w:w="1552" w:type="dxa"/>
            <w:vMerge/>
          </w:tcPr>
          <w:p w14:paraId="3C29C996" w14:textId="77777777" w:rsidR="00291EE5" w:rsidRPr="00DA20F6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2A276120" w14:textId="77777777" w:rsidR="00291EE5" w:rsidRPr="002B3845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414105" w:rsidRPr="00414105">
              <w:rPr>
                <w:rFonts w:ascii="Times New Roman" w:hAnsi="Times New Roman" w:cs="Times New Roman"/>
                <w:sz w:val="16"/>
                <w:szCs w:val="20"/>
              </w:rPr>
              <w:t xml:space="preserve"> 13:27:36</w:t>
            </w:r>
          </w:p>
        </w:tc>
        <w:tc>
          <w:tcPr>
            <w:tcW w:w="5151" w:type="dxa"/>
            <w:shd w:val="clear" w:color="auto" w:fill="auto"/>
          </w:tcPr>
          <w:p w14:paraId="43C5D61A" w14:textId="77777777" w:rsidR="00291EE5" w:rsidRPr="002B3845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91EE5">
              <w:rPr>
                <w:rFonts w:ascii="Times New Roman" w:hAnsi="Times New Roman" w:cs="Times New Roman"/>
                <w:sz w:val="16"/>
                <w:szCs w:val="20"/>
              </w:rPr>
              <w:t>http://go.microsoft.com/fwlink/?LinkId=69157</w:t>
            </w:r>
          </w:p>
        </w:tc>
        <w:tc>
          <w:tcPr>
            <w:tcW w:w="784" w:type="dxa"/>
            <w:shd w:val="clear" w:color="auto" w:fill="auto"/>
          </w:tcPr>
          <w:p w14:paraId="17B3763E" w14:textId="77777777" w:rsidR="00291EE5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2B3845" w14:paraId="6376E5B9" w14:textId="77777777" w:rsidTr="002B3845">
        <w:trPr>
          <w:trHeight w:val="63"/>
        </w:trPr>
        <w:tc>
          <w:tcPr>
            <w:tcW w:w="1552" w:type="dxa"/>
            <w:vMerge/>
          </w:tcPr>
          <w:p w14:paraId="5DDCEE77" w14:textId="77777777" w:rsidR="002B3845" w:rsidRPr="00DA20F6" w:rsidRDefault="002B384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7FB542F6" w14:textId="77777777" w:rsidR="002B3845" w:rsidRPr="002B3845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414105" w:rsidRPr="00414105">
              <w:rPr>
                <w:rFonts w:ascii="Times New Roman" w:hAnsi="Times New Roman" w:cs="Times New Roman"/>
                <w:sz w:val="16"/>
                <w:szCs w:val="20"/>
              </w:rPr>
              <w:t xml:space="preserve"> 13:27:49</w:t>
            </w:r>
          </w:p>
        </w:tc>
        <w:tc>
          <w:tcPr>
            <w:tcW w:w="5151" w:type="dxa"/>
            <w:shd w:val="clear" w:color="auto" w:fill="auto"/>
          </w:tcPr>
          <w:p w14:paraId="67D6E19C" w14:textId="77777777" w:rsidR="002B3845" w:rsidRPr="002B3845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91EE5">
              <w:rPr>
                <w:rFonts w:ascii="Times New Roman" w:hAnsi="Times New Roman" w:cs="Times New Roman"/>
                <w:sz w:val="16"/>
                <w:szCs w:val="20"/>
              </w:rPr>
              <w:t>http://www.microsoft.com/en-us/ie-firstrun/win-7/ie-11/vie</w:t>
            </w:r>
          </w:p>
        </w:tc>
        <w:tc>
          <w:tcPr>
            <w:tcW w:w="784" w:type="dxa"/>
            <w:shd w:val="clear" w:color="auto" w:fill="auto"/>
          </w:tcPr>
          <w:p w14:paraId="3999FC75" w14:textId="77777777" w:rsidR="002B3845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291EE5" w14:paraId="1B5F2E3C" w14:textId="77777777" w:rsidTr="002B3845">
        <w:trPr>
          <w:trHeight w:val="63"/>
        </w:trPr>
        <w:tc>
          <w:tcPr>
            <w:tcW w:w="1552" w:type="dxa"/>
            <w:vMerge/>
          </w:tcPr>
          <w:p w14:paraId="6357E683" w14:textId="77777777" w:rsidR="00291EE5" w:rsidRPr="00DA20F6" w:rsidRDefault="00291E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3E33168B" w14:textId="77777777" w:rsidR="00291EE5" w:rsidRPr="002B3845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776B51" w:rsidRPr="00776B51">
              <w:rPr>
                <w:rFonts w:ascii="Times New Roman" w:hAnsi="Times New Roman" w:cs="Times New Roman"/>
                <w:sz w:val="16"/>
                <w:szCs w:val="20"/>
              </w:rPr>
              <w:t xml:space="preserve"> 14:02:09</w:t>
            </w:r>
          </w:p>
        </w:tc>
        <w:tc>
          <w:tcPr>
            <w:tcW w:w="5151" w:type="dxa"/>
            <w:shd w:val="clear" w:color="auto" w:fill="auto"/>
          </w:tcPr>
          <w:p w14:paraId="48F49C00" w14:textId="77777777" w:rsidR="00291EE5" w:rsidRPr="00C0591C" w:rsidRDefault="00776B51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webhp?hl=en#hl=en&amp;q=data+leakage+methods</w:t>
            </w:r>
          </w:p>
        </w:tc>
        <w:tc>
          <w:tcPr>
            <w:tcW w:w="784" w:type="dxa"/>
            <w:shd w:val="clear" w:color="auto" w:fill="auto"/>
          </w:tcPr>
          <w:p w14:paraId="6B118D1B" w14:textId="77777777" w:rsidR="00291EE5" w:rsidRDefault="00776B51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0D5F85" w14:paraId="63787097" w14:textId="77777777" w:rsidTr="002B3845">
        <w:trPr>
          <w:trHeight w:val="63"/>
        </w:trPr>
        <w:tc>
          <w:tcPr>
            <w:tcW w:w="1552" w:type="dxa"/>
            <w:vMerge/>
          </w:tcPr>
          <w:p w14:paraId="2D7D7D27" w14:textId="77777777" w:rsidR="000D5F85" w:rsidRPr="00DA20F6" w:rsidRDefault="000D5F8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2371457" w14:textId="77777777" w:rsidR="000D5F85" w:rsidRPr="00776B51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3D55C0" w:rsidRPr="003D55C0">
              <w:rPr>
                <w:rFonts w:ascii="Times New Roman" w:hAnsi="Times New Roman" w:cs="Times New Roman"/>
                <w:sz w:val="16"/>
                <w:szCs w:val="20"/>
              </w:rPr>
              <w:t xml:space="preserve"> 14:02:18</w:t>
            </w:r>
          </w:p>
        </w:tc>
        <w:tc>
          <w:tcPr>
            <w:tcW w:w="5151" w:type="dxa"/>
            <w:shd w:val="clear" w:color="auto" w:fill="auto"/>
          </w:tcPr>
          <w:p w14:paraId="561418E8" w14:textId="77777777" w:rsidR="000D5F85" w:rsidRPr="00C0591C" w:rsidRDefault="003D55C0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sans.org/reading-room/whitepapers/awareness/data-leakage-threats-mitigation_1931</w:t>
            </w:r>
          </w:p>
        </w:tc>
        <w:tc>
          <w:tcPr>
            <w:tcW w:w="784" w:type="dxa"/>
            <w:shd w:val="clear" w:color="auto" w:fill="auto"/>
          </w:tcPr>
          <w:p w14:paraId="5C0C6B2C" w14:textId="77777777" w:rsidR="000D5F85" w:rsidRDefault="003D55C0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0D5F85" w14:paraId="3AE28CAD" w14:textId="77777777" w:rsidTr="002B3845">
        <w:trPr>
          <w:trHeight w:val="63"/>
        </w:trPr>
        <w:tc>
          <w:tcPr>
            <w:tcW w:w="1552" w:type="dxa"/>
            <w:vMerge/>
          </w:tcPr>
          <w:p w14:paraId="1E84497E" w14:textId="77777777" w:rsidR="000D5F85" w:rsidRPr="00DA20F6" w:rsidRDefault="000D5F8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54042B2F" w14:textId="77777777" w:rsidR="000D5F85" w:rsidRPr="00776B51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BA261F" w:rsidRPr="00BA261F">
              <w:rPr>
                <w:rFonts w:ascii="Times New Roman" w:hAnsi="Times New Roman" w:cs="Times New Roman"/>
                <w:sz w:val="16"/>
                <w:szCs w:val="20"/>
              </w:rPr>
              <w:t xml:space="preserve"> 14:02:44</w:t>
            </w:r>
          </w:p>
        </w:tc>
        <w:tc>
          <w:tcPr>
            <w:tcW w:w="5151" w:type="dxa"/>
            <w:shd w:val="clear" w:color="auto" w:fill="auto"/>
          </w:tcPr>
          <w:p w14:paraId="3EF97DB2" w14:textId="77777777" w:rsidR="000D5F85" w:rsidRPr="00C0591C" w:rsidRDefault="00297376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webhp?hl=en#hl=en&amp;q=leaking+confidential+information</w:t>
            </w:r>
          </w:p>
        </w:tc>
        <w:tc>
          <w:tcPr>
            <w:tcW w:w="784" w:type="dxa"/>
            <w:shd w:val="clear" w:color="auto" w:fill="auto"/>
          </w:tcPr>
          <w:p w14:paraId="0457E46B" w14:textId="77777777" w:rsidR="000D5F85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BA261F" w14:paraId="1D0824FD" w14:textId="77777777" w:rsidTr="002B3845">
        <w:trPr>
          <w:trHeight w:val="63"/>
        </w:trPr>
        <w:tc>
          <w:tcPr>
            <w:tcW w:w="1552" w:type="dxa"/>
            <w:vMerge/>
          </w:tcPr>
          <w:p w14:paraId="203B9E58" w14:textId="77777777" w:rsidR="00BA261F" w:rsidRPr="00DA20F6" w:rsidRDefault="00BA261F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2A36531D" w14:textId="77777777" w:rsidR="00BA261F" w:rsidRPr="00BA261F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9009E5" w:rsidRPr="009009E5">
              <w:rPr>
                <w:rFonts w:ascii="Times New Roman" w:hAnsi="Times New Roman" w:cs="Times New Roman"/>
                <w:sz w:val="16"/>
                <w:szCs w:val="20"/>
              </w:rPr>
              <w:t xml:space="preserve"> 14:03:40</w:t>
            </w:r>
          </w:p>
        </w:tc>
        <w:tc>
          <w:tcPr>
            <w:tcW w:w="5151" w:type="dxa"/>
            <w:shd w:val="clear" w:color="auto" w:fill="auto"/>
          </w:tcPr>
          <w:p w14:paraId="011F3B68" w14:textId="77777777" w:rsidR="00BA261F" w:rsidRPr="00C0591C" w:rsidRDefault="009009E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webhp?hl=en#hl=en&amp;q=information+leakage+cases</w:t>
            </w:r>
          </w:p>
        </w:tc>
        <w:tc>
          <w:tcPr>
            <w:tcW w:w="784" w:type="dxa"/>
            <w:shd w:val="clear" w:color="auto" w:fill="auto"/>
          </w:tcPr>
          <w:p w14:paraId="2636BD47" w14:textId="77777777" w:rsidR="00BA261F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BA261F" w14:paraId="162D4921" w14:textId="77777777" w:rsidTr="002B3845">
        <w:trPr>
          <w:trHeight w:val="63"/>
        </w:trPr>
        <w:tc>
          <w:tcPr>
            <w:tcW w:w="1552" w:type="dxa"/>
            <w:vMerge/>
          </w:tcPr>
          <w:p w14:paraId="5C7FB4DE" w14:textId="77777777" w:rsidR="00BA261F" w:rsidRPr="00DA20F6" w:rsidRDefault="00BA261F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2A4A9EA0" w14:textId="77777777" w:rsidR="00BA261F" w:rsidRPr="00BA261F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630947" w:rsidRPr="00630947">
              <w:rPr>
                <w:rFonts w:ascii="Times New Roman" w:hAnsi="Times New Roman" w:cs="Times New Roman"/>
                <w:sz w:val="16"/>
                <w:szCs w:val="20"/>
              </w:rPr>
              <w:t xml:space="preserve"> 14:04:54</w:t>
            </w:r>
          </w:p>
        </w:tc>
        <w:tc>
          <w:tcPr>
            <w:tcW w:w="5151" w:type="dxa"/>
            <w:shd w:val="clear" w:color="auto" w:fill="auto"/>
          </w:tcPr>
          <w:p w14:paraId="0BB42690" w14:textId="77777777" w:rsidR="00BA261F" w:rsidRPr="00C0591C" w:rsidRDefault="00630947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emirates247.com/business/technology/top-5-sources-leaking-personal-data-2015-03-</w:t>
            </w:r>
          </w:p>
        </w:tc>
        <w:tc>
          <w:tcPr>
            <w:tcW w:w="784" w:type="dxa"/>
            <w:shd w:val="clear" w:color="auto" w:fill="auto"/>
          </w:tcPr>
          <w:p w14:paraId="19380BE7" w14:textId="77777777" w:rsidR="00BA261F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BA261F" w14:paraId="074034BD" w14:textId="77777777" w:rsidTr="002B3845">
        <w:trPr>
          <w:trHeight w:val="63"/>
        </w:trPr>
        <w:tc>
          <w:tcPr>
            <w:tcW w:w="1552" w:type="dxa"/>
            <w:vMerge/>
          </w:tcPr>
          <w:p w14:paraId="625B30E8" w14:textId="77777777" w:rsidR="00BA261F" w:rsidRPr="00DA20F6" w:rsidRDefault="00BA261F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5F701DC7" w14:textId="77777777" w:rsidR="00BA261F" w:rsidRPr="00BA261F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443865" w:rsidRPr="00443865">
              <w:rPr>
                <w:rFonts w:ascii="Times New Roman" w:hAnsi="Times New Roman" w:cs="Times New Roman"/>
                <w:sz w:val="16"/>
                <w:szCs w:val="20"/>
              </w:rPr>
              <w:t xml:space="preserve"> 14:05:48</w:t>
            </w:r>
          </w:p>
        </w:tc>
        <w:tc>
          <w:tcPr>
            <w:tcW w:w="5151" w:type="dxa"/>
            <w:shd w:val="clear" w:color="auto" w:fill="auto"/>
          </w:tcPr>
          <w:p w14:paraId="6B3351E7" w14:textId="77777777" w:rsidR="00BA261F" w:rsidRPr="00C0591C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search?q=information+leakage+cases&amp;hl=en&amp;biw=950&amp;bih=499&amp;site=webhp&amp;tbm=vid&amp;source=lnms&amp;sa=X&amp;ei=3VUQVYH3FMO1sQTf1YGwBw&amp;ved=0CAoQ_AUoBA&amp;dpr=1#hl=en&amp;q=intellectual+property+theft</w:t>
            </w:r>
          </w:p>
        </w:tc>
        <w:tc>
          <w:tcPr>
            <w:tcW w:w="784" w:type="dxa"/>
            <w:shd w:val="clear" w:color="auto" w:fill="auto"/>
          </w:tcPr>
          <w:p w14:paraId="2AD9F95D" w14:textId="77777777" w:rsidR="00BA261F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BA261F" w14:paraId="1DD8EF7B" w14:textId="77777777" w:rsidTr="002B3845">
        <w:trPr>
          <w:trHeight w:val="63"/>
        </w:trPr>
        <w:tc>
          <w:tcPr>
            <w:tcW w:w="1552" w:type="dxa"/>
            <w:vMerge/>
          </w:tcPr>
          <w:p w14:paraId="4533E2DE" w14:textId="77777777" w:rsidR="00BA261F" w:rsidRPr="00DA20F6" w:rsidRDefault="00BA261F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72933EEE" w14:textId="77777777" w:rsidR="00BA261F" w:rsidRPr="00BA261F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443865" w:rsidRPr="00443865">
              <w:rPr>
                <w:rFonts w:ascii="Times New Roman" w:hAnsi="Times New Roman" w:cs="Times New Roman"/>
                <w:sz w:val="16"/>
                <w:szCs w:val="20"/>
              </w:rPr>
              <w:t xml:space="preserve"> 14:05:55</w:t>
            </w:r>
          </w:p>
        </w:tc>
        <w:tc>
          <w:tcPr>
            <w:tcW w:w="5151" w:type="dxa"/>
            <w:shd w:val="clear" w:color="auto" w:fill="auto"/>
          </w:tcPr>
          <w:p w14:paraId="15E219F6" w14:textId="77777777" w:rsidR="00BA261F" w:rsidRPr="00297376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43865">
              <w:rPr>
                <w:rFonts w:ascii="Times New Roman" w:hAnsi="Times New Roman" w:cs="Times New Roman"/>
                <w:sz w:val="16"/>
                <w:szCs w:val="20"/>
              </w:rPr>
              <w:t>http://www.fbi.gov/about-us/investigate/white_collar/ipr/ipr</w:t>
            </w:r>
          </w:p>
        </w:tc>
        <w:tc>
          <w:tcPr>
            <w:tcW w:w="784" w:type="dxa"/>
            <w:shd w:val="clear" w:color="auto" w:fill="auto"/>
          </w:tcPr>
          <w:p w14:paraId="1E0AC29E" w14:textId="77777777" w:rsidR="00BA261F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BA261F" w14:paraId="29F5011E" w14:textId="77777777" w:rsidTr="002B3845">
        <w:trPr>
          <w:trHeight w:val="63"/>
        </w:trPr>
        <w:tc>
          <w:tcPr>
            <w:tcW w:w="1552" w:type="dxa"/>
            <w:vMerge/>
          </w:tcPr>
          <w:p w14:paraId="2668117C" w14:textId="77777777" w:rsidR="00BA261F" w:rsidRPr="00DA20F6" w:rsidRDefault="00BA261F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017386AF" w14:textId="77777777" w:rsidR="00BA261F" w:rsidRPr="00BA261F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443865" w:rsidRPr="00443865">
              <w:rPr>
                <w:rFonts w:ascii="Times New Roman" w:hAnsi="Times New Roman" w:cs="Times New Roman"/>
                <w:sz w:val="16"/>
                <w:szCs w:val="20"/>
              </w:rPr>
              <w:t xml:space="preserve"> 14:06:01</w:t>
            </w:r>
          </w:p>
        </w:tc>
        <w:tc>
          <w:tcPr>
            <w:tcW w:w="5151" w:type="dxa"/>
            <w:shd w:val="clear" w:color="auto" w:fill="auto"/>
          </w:tcPr>
          <w:p w14:paraId="4802A9BC" w14:textId="77777777" w:rsidR="00BA261F" w:rsidRPr="00297376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43865">
              <w:rPr>
                <w:rFonts w:ascii="Times New Roman" w:hAnsi="Times New Roman" w:cs="Times New Roman"/>
                <w:sz w:val="16"/>
                <w:szCs w:val="20"/>
              </w:rPr>
              <w:t>http://en.wikipedia.org/wiki/Intellectual_property</w:t>
            </w:r>
          </w:p>
        </w:tc>
        <w:tc>
          <w:tcPr>
            <w:tcW w:w="784" w:type="dxa"/>
            <w:shd w:val="clear" w:color="auto" w:fill="auto"/>
          </w:tcPr>
          <w:p w14:paraId="29367A0D" w14:textId="77777777" w:rsidR="00BA261F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BA261F" w14:paraId="689E4A15" w14:textId="77777777" w:rsidTr="002B3845">
        <w:trPr>
          <w:trHeight w:val="63"/>
        </w:trPr>
        <w:tc>
          <w:tcPr>
            <w:tcW w:w="1552" w:type="dxa"/>
            <w:vMerge/>
          </w:tcPr>
          <w:p w14:paraId="37389ECF" w14:textId="77777777" w:rsidR="00BA261F" w:rsidRPr="00DA20F6" w:rsidRDefault="00BA261F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12314CE9" w14:textId="77777777" w:rsidR="00BA261F" w:rsidRPr="00BA261F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443865" w:rsidRPr="00443865">
              <w:rPr>
                <w:rFonts w:ascii="Times New Roman" w:hAnsi="Times New Roman" w:cs="Times New Roman"/>
                <w:sz w:val="16"/>
                <w:szCs w:val="20"/>
              </w:rPr>
              <w:t xml:space="preserve"> 14:06:27</w:t>
            </w:r>
          </w:p>
        </w:tc>
        <w:tc>
          <w:tcPr>
            <w:tcW w:w="5151" w:type="dxa"/>
            <w:shd w:val="clear" w:color="auto" w:fill="auto"/>
          </w:tcPr>
          <w:p w14:paraId="086034BB" w14:textId="77777777" w:rsidR="00BA261F" w:rsidRPr="00C0591C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search?q=information+leakage+cases&amp;hl=en&amp;biw=950&amp;bih=499&amp;site=webhp&amp;tbm=vid&amp;source=lnms&amp;sa=X&amp;ei=3VUQVYH3FMO1sQTf1YGwBw&amp;ved=0CAoQ_AUoBA&amp;dpr=1#hl=en&amp;q=how+to+leak+a+secret</w:t>
            </w:r>
          </w:p>
        </w:tc>
        <w:tc>
          <w:tcPr>
            <w:tcW w:w="784" w:type="dxa"/>
            <w:shd w:val="clear" w:color="auto" w:fill="auto"/>
          </w:tcPr>
          <w:p w14:paraId="6DD3923E" w14:textId="77777777" w:rsidR="00BA261F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BA261F" w14:paraId="2C7CB7DB" w14:textId="77777777" w:rsidTr="002B3845">
        <w:trPr>
          <w:trHeight w:val="63"/>
        </w:trPr>
        <w:tc>
          <w:tcPr>
            <w:tcW w:w="1552" w:type="dxa"/>
            <w:vMerge/>
          </w:tcPr>
          <w:p w14:paraId="1B8D07AF" w14:textId="77777777" w:rsidR="00BA261F" w:rsidRPr="00DA20F6" w:rsidRDefault="00BA261F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0C6C8850" w14:textId="77777777" w:rsidR="00BA261F" w:rsidRPr="00BA261F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AA245B" w:rsidRPr="00AA245B">
              <w:rPr>
                <w:rFonts w:ascii="Times New Roman" w:hAnsi="Times New Roman" w:cs="Times New Roman"/>
                <w:sz w:val="16"/>
                <w:szCs w:val="20"/>
              </w:rPr>
              <w:t xml:space="preserve"> 14:06:53</w:t>
            </w:r>
          </w:p>
        </w:tc>
        <w:tc>
          <w:tcPr>
            <w:tcW w:w="5151" w:type="dxa"/>
            <w:shd w:val="clear" w:color="auto" w:fill="auto"/>
          </w:tcPr>
          <w:p w14:paraId="3AB62055" w14:textId="77777777" w:rsidR="00BA261F" w:rsidRPr="00C0591C" w:rsidRDefault="00AA245B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research.microsoft.com/en-us/um/people/yael/publications/2001-leak_secret.pdf</w:t>
            </w:r>
          </w:p>
        </w:tc>
        <w:tc>
          <w:tcPr>
            <w:tcW w:w="784" w:type="dxa"/>
            <w:shd w:val="clear" w:color="auto" w:fill="auto"/>
          </w:tcPr>
          <w:p w14:paraId="78032A5A" w14:textId="77777777" w:rsidR="00BA261F" w:rsidRDefault="00443865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BA261F" w14:paraId="4071DE19" w14:textId="77777777" w:rsidTr="002B3845">
        <w:trPr>
          <w:trHeight w:val="63"/>
        </w:trPr>
        <w:tc>
          <w:tcPr>
            <w:tcW w:w="1552" w:type="dxa"/>
            <w:vMerge/>
          </w:tcPr>
          <w:p w14:paraId="47A61B75" w14:textId="77777777" w:rsidR="00BA261F" w:rsidRPr="00DA20F6" w:rsidRDefault="00BA261F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A783B9C" w14:textId="77777777" w:rsidR="00BA261F" w:rsidRPr="00BA261F" w:rsidRDefault="00ED336E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637EB8" w:rsidRPr="00637EB8">
              <w:rPr>
                <w:rFonts w:ascii="Times New Roman" w:hAnsi="Times New Roman" w:cs="Times New Roman"/>
                <w:sz w:val="16"/>
                <w:szCs w:val="20"/>
              </w:rPr>
              <w:t xml:space="preserve"> 14:07:58</w:t>
            </w:r>
          </w:p>
        </w:tc>
        <w:tc>
          <w:tcPr>
            <w:tcW w:w="5151" w:type="dxa"/>
            <w:shd w:val="clear" w:color="auto" w:fill="auto"/>
          </w:tcPr>
          <w:p w14:paraId="01939CED" w14:textId="77777777" w:rsidR="00BA261F" w:rsidRPr="00C0591C" w:rsidRDefault="00D517A3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news/search?q=file+sharing+and+tethering&amp;FORM=HDRSC6</w:t>
            </w:r>
          </w:p>
        </w:tc>
        <w:tc>
          <w:tcPr>
            <w:tcW w:w="784" w:type="dxa"/>
            <w:shd w:val="clear" w:color="auto" w:fill="auto"/>
          </w:tcPr>
          <w:p w14:paraId="16F7EDFE" w14:textId="77777777" w:rsidR="00BA261F" w:rsidRDefault="00637EB8" w:rsidP="002B384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AF0700" w14:paraId="1AEAD5E5" w14:textId="77777777" w:rsidTr="002B3845">
        <w:trPr>
          <w:trHeight w:val="63"/>
        </w:trPr>
        <w:tc>
          <w:tcPr>
            <w:tcW w:w="1552" w:type="dxa"/>
            <w:vMerge/>
          </w:tcPr>
          <w:p w14:paraId="6B624C98" w14:textId="77777777" w:rsidR="00AF0700" w:rsidRPr="00DA20F6" w:rsidRDefault="00AF0700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35214DC5" w14:textId="77777777" w:rsidR="00AF0700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AF0700" w:rsidRPr="00DF2EA1">
              <w:rPr>
                <w:rFonts w:ascii="Times New Roman" w:hAnsi="Times New Roman" w:cs="Times New Roman"/>
                <w:sz w:val="16"/>
                <w:szCs w:val="20"/>
              </w:rPr>
              <w:t xml:space="preserve"> 14:08:18</w:t>
            </w:r>
          </w:p>
        </w:tc>
        <w:tc>
          <w:tcPr>
            <w:tcW w:w="5151" w:type="dxa"/>
            <w:shd w:val="clear" w:color="auto" w:fill="auto"/>
          </w:tcPr>
          <w:p w14:paraId="59B13D6E" w14:textId="77777777" w:rsidR="00AF0700" w:rsidRPr="00C0591C" w:rsidRDefault="00AF0700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sysinfotools.com/blog/tethering-internet-files-sharing/</w:t>
            </w:r>
          </w:p>
        </w:tc>
        <w:tc>
          <w:tcPr>
            <w:tcW w:w="784" w:type="dxa"/>
            <w:shd w:val="clear" w:color="auto" w:fill="auto"/>
          </w:tcPr>
          <w:p w14:paraId="7F8E8E02" w14:textId="77777777" w:rsidR="00AF0700" w:rsidRDefault="00AF0700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AF0700" w14:paraId="445A30FD" w14:textId="77777777" w:rsidTr="002B3845">
        <w:trPr>
          <w:trHeight w:val="63"/>
        </w:trPr>
        <w:tc>
          <w:tcPr>
            <w:tcW w:w="1552" w:type="dxa"/>
            <w:vMerge/>
          </w:tcPr>
          <w:p w14:paraId="3E1C6CB6" w14:textId="77777777" w:rsidR="00AF0700" w:rsidRPr="00DA20F6" w:rsidRDefault="00AF0700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38356A2" w14:textId="77777777" w:rsidR="00AF0700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AF0700" w:rsidRPr="00A208B7">
              <w:rPr>
                <w:rFonts w:ascii="Times New Roman" w:hAnsi="Times New Roman" w:cs="Times New Roman"/>
                <w:sz w:val="16"/>
                <w:szCs w:val="20"/>
              </w:rPr>
              <w:t xml:space="preserve"> 14:08:31</w:t>
            </w:r>
          </w:p>
        </w:tc>
        <w:tc>
          <w:tcPr>
            <w:tcW w:w="5151" w:type="dxa"/>
            <w:shd w:val="clear" w:color="auto" w:fill="auto"/>
          </w:tcPr>
          <w:p w14:paraId="409F80DC" w14:textId="77777777" w:rsidR="00AF0700" w:rsidRPr="00C0591C" w:rsidRDefault="00AF0700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DLP%20DRM&amp;qs=n&amp;form=QBRE&amp;pq=dlp%20drm&amp;sc=8-7&amp;sp=-1&amp;sk=&amp;cvid=6e206ee8751e4ad89f882ed52daf3aea&amp;sid=BE5E388F8757406CAA32E58334719A20&amp;format=jsonv2&amp;jsoncbid=0</w:t>
            </w:r>
          </w:p>
        </w:tc>
        <w:tc>
          <w:tcPr>
            <w:tcW w:w="784" w:type="dxa"/>
            <w:shd w:val="clear" w:color="auto" w:fill="auto"/>
          </w:tcPr>
          <w:p w14:paraId="421F4300" w14:textId="77777777" w:rsidR="00AF0700" w:rsidRDefault="00AF0700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AF0700" w14:paraId="3AA795F0" w14:textId="77777777" w:rsidTr="002B3845">
        <w:trPr>
          <w:trHeight w:val="63"/>
        </w:trPr>
        <w:tc>
          <w:tcPr>
            <w:tcW w:w="1552" w:type="dxa"/>
            <w:vMerge/>
          </w:tcPr>
          <w:p w14:paraId="53163985" w14:textId="77777777" w:rsidR="00AF0700" w:rsidRPr="00DA20F6" w:rsidRDefault="00AF0700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16A97477" w14:textId="77777777" w:rsidR="00AF0700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AF0700" w:rsidRPr="00AF0700">
              <w:rPr>
                <w:rFonts w:ascii="Times New Roman" w:hAnsi="Times New Roman" w:cs="Times New Roman"/>
                <w:sz w:val="16"/>
                <w:szCs w:val="20"/>
              </w:rPr>
              <w:t xml:space="preserve"> 14:08:54</w:t>
            </w:r>
          </w:p>
        </w:tc>
        <w:tc>
          <w:tcPr>
            <w:tcW w:w="5151" w:type="dxa"/>
            <w:shd w:val="clear" w:color="auto" w:fill="auto"/>
          </w:tcPr>
          <w:p w14:paraId="7DE5C834" w14:textId="77777777" w:rsidR="00AF0700" w:rsidRPr="00C0591C" w:rsidRDefault="00AF0700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e-mail%20investigation&amp;qs=n&amp;form=QBRE&amp;pq=e-mail%20investigation&amp;sc=8-7&amp;sp=-1&amp;sk=&amp;cvid=fe1c3738d8c7471284731724166959af&amp;sid=BE5E388F8757406CAA32E58334719A20&amp;format=jsonv2&amp;jsoncbid=1</w:t>
            </w:r>
          </w:p>
        </w:tc>
        <w:tc>
          <w:tcPr>
            <w:tcW w:w="784" w:type="dxa"/>
            <w:shd w:val="clear" w:color="auto" w:fill="auto"/>
          </w:tcPr>
          <w:p w14:paraId="733E5DF6" w14:textId="77777777" w:rsidR="00AF0700" w:rsidRDefault="00AF0700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805443" w14:paraId="5013344F" w14:textId="77777777" w:rsidTr="002B3845">
        <w:trPr>
          <w:trHeight w:val="63"/>
        </w:trPr>
        <w:tc>
          <w:tcPr>
            <w:tcW w:w="1552" w:type="dxa"/>
            <w:vMerge/>
          </w:tcPr>
          <w:p w14:paraId="4A2FDD7F" w14:textId="77777777" w:rsidR="00805443" w:rsidRPr="00DA20F6" w:rsidRDefault="0080544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29512BA7" w14:textId="77777777" w:rsidR="00805443" w:rsidRPr="00AF0700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030AEF" w:rsidRPr="00030AEF">
              <w:rPr>
                <w:rFonts w:ascii="Times New Roman" w:hAnsi="Times New Roman" w:cs="Times New Roman"/>
                <w:sz w:val="16"/>
                <w:szCs w:val="20"/>
              </w:rPr>
              <w:t xml:space="preserve"> 14:10:03</w:t>
            </w:r>
          </w:p>
        </w:tc>
        <w:tc>
          <w:tcPr>
            <w:tcW w:w="5151" w:type="dxa"/>
            <w:shd w:val="clear" w:color="auto" w:fill="auto"/>
          </w:tcPr>
          <w:p w14:paraId="2A046954" w14:textId="77777777" w:rsidR="00805443" w:rsidRPr="00C0591C" w:rsidRDefault="00030AEF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Forensic+Email+Investigation&amp;FORM=QSRE1&amp;sid=BE5E388F8757406CAA32E58334719A20&amp;format=jsonv2&amp;jsoncbid=3</w:t>
            </w:r>
          </w:p>
        </w:tc>
        <w:tc>
          <w:tcPr>
            <w:tcW w:w="784" w:type="dxa"/>
            <w:shd w:val="clear" w:color="auto" w:fill="auto"/>
          </w:tcPr>
          <w:p w14:paraId="0649962F" w14:textId="77777777" w:rsidR="00805443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AF0700" w14:paraId="788D8F92" w14:textId="77777777" w:rsidTr="002B3845">
        <w:trPr>
          <w:trHeight w:val="63"/>
        </w:trPr>
        <w:tc>
          <w:tcPr>
            <w:tcW w:w="1552" w:type="dxa"/>
            <w:vMerge/>
          </w:tcPr>
          <w:p w14:paraId="0BCA8D20" w14:textId="77777777" w:rsidR="00AF0700" w:rsidRPr="00DA20F6" w:rsidRDefault="00AF0700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7494B09B" w14:textId="77777777" w:rsidR="00AF0700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030AEF" w:rsidRPr="00030AEF">
              <w:rPr>
                <w:rFonts w:ascii="Times New Roman" w:hAnsi="Times New Roman" w:cs="Times New Roman"/>
                <w:sz w:val="16"/>
                <w:szCs w:val="20"/>
              </w:rPr>
              <w:t xml:space="preserve"> 14:10:27</w:t>
            </w:r>
          </w:p>
        </w:tc>
        <w:tc>
          <w:tcPr>
            <w:tcW w:w="5151" w:type="dxa"/>
            <w:shd w:val="clear" w:color="auto" w:fill="auto"/>
          </w:tcPr>
          <w:p w14:paraId="07481C0E" w14:textId="77777777" w:rsidR="00AF0700" w:rsidRPr="00C0591C" w:rsidRDefault="00030AEF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what%20is%20windows%20system%20artifacts&amp;qs=n&amp;form=QBRE&amp;pq=what%20is%20windows%20system%20artifacts&amp;sc=0-27&amp;sp=-1&amp;sk=&amp;cvid=1ef4ace146854d97acf263b53bf97b8c&amp;sid=BE5E388F8757406CAA32E58334719A20&amp;format=jsonv2&amp;jsoncbid=4</w:t>
            </w:r>
          </w:p>
        </w:tc>
        <w:tc>
          <w:tcPr>
            <w:tcW w:w="784" w:type="dxa"/>
            <w:shd w:val="clear" w:color="auto" w:fill="auto"/>
          </w:tcPr>
          <w:p w14:paraId="7468EE5E" w14:textId="77777777" w:rsidR="00AF0700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805443" w14:paraId="6465F7FB" w14:textId="77777777" w:rsidTr="002B3845">
        <w:trPr>
          <w:trHeight w:val="63"/>
        </w:trPr>
        <w:tc>
          <w:tcPr>
            <w:tcW w:w="1552" w:type="dxa"/>
            <w:vMerge/>
          </w:tcPr>
          <w:p w14:paraId="69C9C4F4" w14:textId="77777777" w:rsidR="00805443" w:rsidRPr="00DA20F6" w:rsidRDefault="0080544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7C95BAA6" w14:textId="77777777" w:rsidR="0080544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2605E1" w:rsidRPr="002605E1">
              <w:rPr>
                <w:rFonts w:ascii="Times New Roman" w:hAnsi="Times New Roman" w:cs="Times New Roman"/>
                <w:sz w:val="16"/>
                <w:szCs w:val="20"/>
              </w:rPr>
              <w:t xml:space="preserve"> 14:11:12</w:t>
            </w:r>
          </w:p>
        </w:tc>
        <w:tc>
          <w:tcPr>
            <w:tcW w:w="5151" w:type="dxa"/>
            <w:shd w:val="clear" w:color="auto" w:fill="auto"/>
          </w:tcPr>
          <w:p w14:paraId="172675BB" w14:textId="77777777" w:rsidR="00805443" w:rsidRPr="00C0591C" w:rsidRDefault="002605E1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resources.infosecinstitute.com/windows-systems-and-artifacts-in-digital-forensics-part-i-registry/</w:t>
            </w:r>
          </w:p>
        </w:tc>
        <w:tc>
          <w:tcPr>
            <w:tcW w:w="784" w:type="dxa"/>
            <w:shd w:val="clear" w:color="auto" w:fill="auto"/>
          </w:tcPr>
          <w:p w14:paraId="397F517D" w14:textId="77777777" w:rsidR="00805443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805443" w14:paraId="42393C13" w14:textId="77777777" w:rsidTr="002B3845">
        <w:trPr>
          <w:trHeight w:val="63"/>
        </w:trPr>
        <w:tc>
          <w:tcPr>
            <w:tcW w:w="1552" w:type="dxa"/>
            <w:vMerge/>
          </w:tcPr>
          <w:p w14:paraId="36E754A4" w14:textId="77777777" w:rsidR="00805443" w:rsidRPr="00DA20F6" w:rsidRDefault="0080544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3A6E61A" w14:textId="77777777" w:rsidR="0080544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2D013D" w:rsidRPr="002D013D">
              <w:rPr>
                <w:rFonts w:ascii="Times New Roman" w:hAnsi="Times New Roman" w:cs="Times New Roman"/>
                <w:sz w:val="16"/>
                <w:szCs w:val="20"/>
              </w:rPr>
              <w:t xml:space="preserve"> 14:11:50</w:t>
            </w:r>
          </w:p>
        </w:tc>
        <w:tc>
          <w:tcPr>
            <w:tcW w:w="5151" w:type="dxa"/>
            <w:shd w:val="clear" w:color="auto" w:fill="auto"/>
          </w:tcPr>
          <w:p w14:paraId="14D65B13" w14:textId="77777777" w:rsidR="00805443" w:rsidRPr="00C0591C" w:rsidRDefault="00DD0DD5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investigation%20on%20windows%20machine&amp;qs=n&amp;form=QBRE&amp;pq=investigation%20on%20windows%20machine&amp;sc=8-4&amp;sp=-1&amp;sk=&amp;cvid=eb73de7f523c48769d56201379f55e67&amp;sid=BE5E388F8757406CAA32E58334719A20&amp;format=jsonv2&amp;jsoncbid=5</w:t>
            </w:r>
          </w:p>
        </w:tc>
        <w:tc>
          <w:tcPr>
            <w:tcW w:w="784" w:type="dxa"/>
            <w:shd w:val="clear" w:color="auto" w:fill="auto"/>
          </w:tcPr>
          <w:p w14:paraId="7E70A364" w14:textId="77777777" w:rsidR="00805443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805443" w14:paraId="00C32C9E" w14:textId="77777777" w:rsidTr="002B3845">
        <w:trPr>
          <w:trHeight w:val="63"/>
        </w:trPr>
        <w:tc>
          <w:tcPr>
            <w:tcW w:w="1552" w:type="dxa"/>
            <w:vMerge/>
          </w:tcPr>
          <w:p w14:paraId="28C26B69" w14:textId="77777777" w:rsidR="00805443" w:rsidRPr="00DA20F6" w:rsidRDefault="0080544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59F7210" w14:textId="77777777" w:rsidR="0080544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6A1E44" w:rsidRPr="006A1E44">
              <w:rPr>
                <w:rFonts w:ascii="Times New Roman" w:hAnsi="Times New Roman" w:cs="Times New Roman"/>
                <w:sz w:val="16"/>
                <w:szCs w:val="20"/>
              </w:rPr>
              <w:t xml:space="preserve"> 14:12:07</w:t>
            </w:r>
          </w:p>
        </w:tc>
        <w:tc>
          <w:tcPr>
            <w:tcW w:w="5151" w:type="dxa"/>
            <w:shd w:val="clear" w:color="auto" w:fill="auto"/>
          </w:tcPr>
          <w:p w14:paraId="10E79E44" w14:textId="77777777" w:rsidR="00805443" w:rsidRPr="00C0591C" w:rsidRDefault="006A1E44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technet.microsoft.com/en-us/library/cc162846.aspx</w:t>
            </w:r>
          </w:p>
        </w:tc>
        <w:tc>
          <w:tcPr>
            <w:tcW w:w="784" w:type="dxa"/>
            <w:shd w:val="clear" w:color="auto" w:fill="auto"/>
          </w:tcPr>
          <w:p w14:paraId="20AF5100" w14:textId="77777777" w:rsidR="00805443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805443" w14:paraId="23923E11" w14:textId="77777777" w:rsidTr="002B3845">
        <w:trPr>
          <w:trHeight w:val="63"/>
        </w:trPr>
        <w:tc>
          <w:tcPr>
            <w:tcW w:w="1552" w:type="dxa"/>
            <w:vMerge/>
          </w:tcPr>
          <w:p w14:paraId="5A93650A" w14:textId="77777777" w:rsidR="00805443" w:rsidRPr="00DA20F6" w:rsidRDefault="0080544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39820F3" w14:textId="77777777" w:rsidR="0080544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102BFA" w:rsidRPr="00102BFA">
              <w:rPr>
                <w:rFonts w:ascii="Times New Roman" w:hAnsi="Times New Roman" w:cs="Times New Roman"/>
                <w:sz w:val="16"/>
                <w:szCs w:val="20"/>
              </w:rPr>
              <w:t xml:space="preserve"> 14:12:35</w:t>
            </w:r>
          </w:p>
        </w:tc>
        <w:tc>
          <w:tcPr>
            <w:tcW w:w="5151" w:type="dxa"/>
            <w:shd w:val="clear" w:color="auto" w:fill="auto"/>
          </w:tcPr>
          <w:p w14:paraId="5E34FA4B" w14:textId="77777777" w:rsidR="00805443" w:rsidRPr="00C0591C" w:rsidRDefault="006A1E44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windows%20event%20logs&amp;qs=n&amp;form=QBRE&amp;pq=windows%20event%20logs&amp;sc=0-32&amp;sp=-1&amp;sk=&amp;cvid=36b33ac5151246398f7dc1ca79de069c&amp;sid=BE5E388F8757406CAA32E58334719A20&amp;format=jsonv2&amp;jsoncbid=6</w:t>
            </w:r>
          </w:p>
        </w:tc>
        <w:tc>
          <w:tcPr>
            <w:tcW w:w="784" w:type="dxa"/>
            <w:shd w:val="clear" w:color="auto" w:fill="auto"/>
          </w:tcPr>
          <w:p w14:paraId="3172FE4B" w14:textId="77777777" w:rsidR="00805443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763717" w14:paraId="0DCC171C" w14:textId="77777777" w:rsidTr="002B3845">
        <w:trPr>
          <w:trHeight w:val="63"/>
        </w:trPr>
        <w:tc>
          <w:tcPr>
            <w:tcW w:w="1552" w:type="dxa"/>
            <w:vMerge/>
          </w:tcPr>
          <w:p w14:paraId="3C63DC35" w14:textId="77777777" w:rsidR="00763717" w:rsidRPr="00DA20F6" w:rsidRDefault="00763717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5E03A269" w14:textId="77777777" w:rsidR="00763717" w:rsidRPr="00102BFA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763717" w:rsidRPr="00763717">
              <w:rPr>
                <w:rFonts w:ascii="Times New Roman" w:hAnsi="Times New Roman" w:cs="Times New Roman"/>
                <w:sz w:val="16"/>
                <w:szCs w:val="20"/>
              </w:rPr>
              <w:t xml:space="preserve"> 14:12:45</w:t>
            </w:r>
          </w:p>
        </w:tc>
        <w:tc>
          <w:tcPr>
            <w:tcW w:w="5151" w:type="dxa"/>
            <w:shd w:val="clear" w:color="auto" w:fill="auto"/>
          </w:tcPr>
          <w:p w14:paraId="4C7A8916" w14:textId="77777777" w:rsidR="00763717" w:rsidRPr="00C0591C" w:rsidRDefault="00763717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support.microsoft.com/en-us/kb/308427</w:t>
            </w:r>
          </w:p>
        </w:tc>
        <w:tc>
          <w:tcPr>
            <w:tcW w:w="784" w:type="dxa"/>
            <w:shd w:val="clear" w:color="auto" w:fill="auto"/>
          </w:tcPr>
          <w:p w14:paraId="13E9DCE6" w14:textId="77777777" w:rsidR="00763717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805443" w14:paraId="7C0D6A50" w14:textId="77777777" w:rsidTr="002B3845">
        <w:trPr>
          <w:trHeight w:val="63"/>
        </w:trPr>
        <w:tc>
          <w:tcPr>
            <w:tcW w:w="1552" w:type="dxa"/>
            <w:vMerge/>
          </w:tcPr>
          <w:p w14:paraId="699F3F72" w14:textId="77777777" w:rsidR="00805443" w:rsidRPr="00DA20F6" w:rsidRDefault="0080544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1D51F40C" w14:textId="77777777" w:rsidR="0080544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763717" w:rsidRPr="00763717">
              <w:rPr>
                <w:rFonts w:ascii="Times New Roman" w:hAnsi="Times New Roman" w:cs="Times New Roman"/>
                <w:sz w:val="16"/>
                <w:szCs w:val="20"/>
              </w:rPr>
              <w:t xml:space="preserve"> 14:12:52</w:t>
            </w:r>
          </w:p>
        </w:tc>
        <w:tc>
          <w:tcPr>
            <w:tcW w:w="5151" w:type="dxa"/>
            <w:shd w:val="clear" w:color="auto" w:fill="auto"/>
          </w:tcPr>
          <w:p w14:paraId="6C0C3EF5" w14:textId="77777777" w:rsidR="00805443" w:rsidRPr="00C0591C" w:rsidRDefault="00763717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en.wikipedia.org/wiki/Event_Viewer</w:t>
            </w:r>
          </w:p>
        </w:tc>
        <w:tc>
          <w:tcPr>
            <w:tcW w:w="784" w:type="dxa"/>
            <w:shd w:val="clear" w:color="auto" w:fill="auto"/>
          </w:tcPr>
          <w:p w14:paraId="2CD82B99" w14:textId="77777777" w:rsidR="00805443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805443" w14:paraId="51C14E87" w14:textId="77777777" w:rsidTr="002B3845">
        <w:trPr>
          <w:trHeight w:val="63"/>
        </w:trPr>
        <w:tc>
          <w:tcPr>
            <w:tcW w:w="1552" w:type="dxa"/>
            <w:vMerge/>
          </w:tcPr>
          <w:p w14:paraId="29B4882F" w14:textId="77777777" w:rsidR="00805443" w:rsidRPr="00DA20F6" w:rsidRDefault="0080544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0DD93623" w14:textId="77777777" w:rsidR="0080544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CE4545" w:rsidRPr="00CE4545">
              <w:rPr>
                <w:rFonts w:ascii="Times New Roman" w:hAnsi="Times New Roman" w:cs="Times New Roman"/>
                <w:sz w:val="16"/>
                <w:szCs w:val="20"/>
              </w:rPr>
              <w:t xml:space="preserve"> 14:13:20</w:t>
            </w:r>
          </w:p>
        </w:tc>
        <w:tc>
          <w:tcPr>
            <w:tcW w:w="5151" w:type="dxa"/>
            <w:shd w:val="clear" w:color="auto" w:fill="auto"/>
          </w:tcPr>
          <w:p w14:paraId="60FEA5FE" w14:textId="77777777" w:rsidR="00805443" w:rsidRPr="00C0591C" w:rsidRDefault="000A54FD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cd%20burning%20method&amp;qs=n&amp;form=QBRE&amp;pq=cd%20burning%20method&amp;sc=8-2&amp;sp=-1&amp;sk=&amp;cvid=b7dbe6fb67424c578172ba57330a0894&amp;sid=BE5E388F8757406CAA32E58334719A20&amp;format=jsonv2&amp;jsoncbid=7</w:t>
            </w:r>
          </w:p>
        </w:tc>
        <w:tc>
          <w:tcPr>
            <w:tcW w:w="784" w:type="dxa"/>
            <w:shd w:val="clear" w:color="auto" w:fill="auto"/>
          </w:tcPr>
          <w:p w14:paraId="2432F3D7" w14:textId="77777777" w:rsidR="00805443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805443" w14:paraId="7E3264B2" w14:textId="77777777" w:rsidTr="002B3845">
        <w:trPr>
          <w:trHeight w:val="63"/>
        </w:trPr>
        <w:tc>
          <w:tcPr>
            <w:tcW w:w="1552" w:type="dxa"/>
            <w:vMerge/>
          </w:tcPr>
          <w:p w14:paraId="7FEE7F8F" w14:textId="77777777" w:rsidR="00805443" w:rsidRPr="00DA20F6" w:rsidRDefault="0080544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7BA08E13" w14:textId="77777777" w:rsidR="0080544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1A2ED3" w:rsidRPr="001A2ED3">
              <w:rPr>
                <w:rFonts w:ascii="Times New Roman" w:hAnsi="Times New Roman" w:cs="Times New Roman"/>
                <w:sz w:val="16"/>
                <w:szCs w:val="20"/>
              </w:rPr>
              <w:t xml:space="preserve"> 14:13:37</w:t>
            </w:r>
          </w:p>
        </w:tc>
        <w:tc>
          <w:tcPr>
            <w:tcW w:w="5151" w:type="dxa"/>
            <w:shd w:val="clear" w:color="auto" w:fill="auto"/>
          </w:tcPr>
          <w:p w14:paraId="59777C4A" w14:textId="77777777" w:rsidR="00805443" w:rsidRPr="00C0591C" w:rsidRDefault="001327E4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cd%20burning%20method%20in%20windows&amp;qs=n&amp;form=QBRE&amp;pq=cd%20burning%20method%20in%20windows&amp;sc=0-0&amp;sp=-1&amp;sk=&amp;cvid=acec9b1dcb8146c58258ad65c770d76e&amp;sid=BE5E388F8757406CAA32E58334719A20&amp;format=jsonv2&amp;jsoncbid=8</w:t>
            </w:r>
          </w:p>
        </w:tc>
        <w:tc>
          <w:tcPr>
            <w:tcW w:w="784" w:type="dxa"/>
            <w:shd w:val="clear" w:color="auto" w:fill="auto"/>
          </w:tcPr>
          <w:p w14:paraId="57E819CB" w14:textId="77777777" w:rsidR="00805443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805443" w14:paraId="73F3FC55" w14:textId="77777777" w:rsidTr="002B3845">
        <w:trPr>
          <w:trHeight w:val="63"/>
        </w:trPr>
        <w:tc>
          <w:tcPr>
            <w:tcW w:w="1552" w:type="dxa"/>
            <w:vMerge/>
          </w:tcPr>
          <w:p w14:paraId="6E4E0CB4" w14:textId="77777777" w:rsidR="00805443" w:rsidRPr="00DA20F6" w:rsidRDefault="0080544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34A41F6" w14:textId="77777777" w:rsidR="0080544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743ED" w:rsidRPr="00F743ED">
              <w:rPr>
                <w:rFonts w:ascii="Times New Roman" w:hAnsi="Times New Roman" w:cs="Times New Roman"/>
                <w:sz w:val="16"/>
                <w:szCs w:val="20"/>
              </w:rPr>
              <w:t xml:space="preserve"> 14:13:57</w:t>
            </w:r>
          </w:p>
        </w:tc>
        <w:tc>
          <w:tcPr>
            <w:tcW w:w="5151" w:type="dxa"/>
            <w:shd w:val="clear" w:color="auto" w:fill="auto"/>
          </w:tcPr>
          <w:p w14:paraId="12D15BDA" w14:textId="77777777" w:rsidR="00805443" w:rsidRPr="00C0591C" w:rsidRDefault="00F743ED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msdn.microsoft.com/en-us/library/windows/desktop/dd562212(v=vs.85).aspx</w:t>
            </w:r>
          </w:p>
        </w:tc>
        <w:tc>
          <w:tcPr>
            <w:tcW w:w="784" w:type="dxa"/>
            <w:shd w:val="clear" w:color="auto" w:fill="auto"/>
          </w:tcPr>
          <w:p w14:paraId="04BD79BD" w14:textId="77777777" w:rsidR="00805443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805443" w14:paraId="72B94113" w14:textId="77777777" w:rsidTr="002B3845">
        <w:trPr>
          <w:trHeight w:val="63"/>
        </w:trPr>
        <w:tc>
          <w:tcPr>
            <w:tcW w:w="1552" w:type="dxa"/>
            <w:vMerge/>
          </w:tcPr>
          <w:p w14:paraId="72243D51" w14:textId="77777777" w:rsidR="00805443" w:rsidRPr="00DA20F6" w:rsidRDefault="0080544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735130C1" w14:textId="77777777" w:rsidR="0080544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28FD" w:rsidRPr="00F528FD">
              <w:rPr>
                <w:rFonts w:ascii="Times New Roman" w:hAnsi="Times New Roman" w:cs="Times New Roman"/>
                <w:sz w:val="16"/>
                <w:szCs w:val="20"/>
              </w:rPr>
              <w:t xml:space="preserve"> 14:14:11</w:t>
            </w:r>
          </w:p>
        </w:tc>
        <w:tc>
          <w:tcPr>
            <w:tcW w:w="5151" w:type="dxa"/>
            <w:shd w:val="clear" w:color="auto" w:fill="auto"/>
          </w:tcPr>
          <w:p w14:paraId="0CC83E59" w14:textId="77777777" w:rsidR="00805443" w:rsidRPr="00C0591C" w:rsidRDefault="00F528FD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external%20device%20and%20forensics&amp;qs=n&amp;form=QBRE&amp;pq=external%20device%20and%20forensics&amp;sc=8-9&amp;sp=-1&amp;sk=&amp;cvid=c30c4b1f36114b1c9bc683838c69823a&amp;sid=BE5E388F8757406CAA32E58334719A20&amp;format=jsonv2&amp;jsoncbid=9</w:t>
            </w:r>
          </w:p>
        </w:tc>
        <w:tc>
          <w:tcPr>
            <w:tcW w:w="784" w:type="dxa"/>
            <w:shd w:val="clear" w:color="auto" w:fill="auto"/>
          </w:tcPr>
          <w:p w14:paraId="790C94E6" w14:textId="77777777" w:rsidR="00805443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1752C6" w14:paraId="1F814CE8" w14:textId="77777777" w:rsidTr="002B3845">
        <w:trPr>
          <w:trHeight w:val="63"/>
        </w:trPr>
        <w:tc>
          <w:tcPr>
            <w:tcW w:w="1552" w:type="dxa"/>
            <w:vMerge/>
          </w:tcPr>
          <w:p w14:paraId="48026A1E" w14:textId="77777777" w:rsidR="001752C6" w:rsidRPr="00DA20F6" w:rsidRDefault="001752C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1FADD040" w14:textId="77777777" w:rsidR="001752C6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8C26F3" w:rsidRPr="008C26F3">
              <w:rPr>
                <w:rFonts w:ascii="Times New Roman" w:hAnsi="Times New Roman" w:cs="Times New Roman"/>
                <w:sz w:val="16"/>
                <w:szCs w:val="20"/>
              </w:rPr>
              <w:t xml:space="preserve"> 14:14:24</w:t>
            </w:r>
          </w:p>
        </w:tc>
        <w:tc>
          <w:tcPr>
            <w:tcW w:w="5151" w:type="dxa"/>
            <w:shd w:val="clear" w:color="auto" w:fill="auto"/>
          </w:tcPr>
          <w:p w14:paraId="6A1AE86F" w14:textId="77777777" w:rsidR="001752C6" w:rsidRPr="00C0591C" w:rsidRDefault="008C26F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forensicswiki.org/wiki/USB_History_Viewing</w:t>
            </w:r>
          </w:p>
        </w:tc>
        <w:tc>
          <w:tcPr>
            <w:tcW w:w="784" w:type="dxa"/>
            <w:shd w:val="clear" w:color="auto" w:fill="auto"/>
          </w:tcPr>
          <w:p w14:paraId="2553EB94" w14:textId="77777777" w:rsidR="001752C6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1752C6" w14:paraId="26DB018A" w14:textId="77777777" w:rsidTr="002B3845">
        <w:trPr>
          <w:trHeight w:val="63"/>
        </w:trPr>
        <w:tc>
          <w:tcPr>
            <w:tcW w:w="1552" w:type="dxa"/>
            <w:vMerge/>
          </w:tcPr>
          <w:p w14:paraId="3E702657" w14:textId="77777777" w:rsidR="001752C6" w:rsidRPr="00DA20F6" w:rsidRDefault="001752C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F7BAB13" w14:textId="77777777" w:rsidR="001752C6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65138" w:rsidRPr="00F65138">
              <w:rPr>
                <w:rFonts w:ascii="Times New Roman" w:hAnsi="Times New Roman" w:cs="Times New Roman"/>
                <w:sz w:val="16"/>
                <w:szCs w:val="20"/>
              </w:rPr>
              <w:t xml:space="preserve"> 14:14:50</w:t>
            </w:r>
          </w:p>
        </w:tc>
        <w:tc>
          <w:tcPr>
            <w:tcW w:w="5151" w:type="dxa"/>
            <w:shd w:val="clear" w:color="auto" w:fill="auto"/>
          </w:tcPr>
          <w:p w14:paraId="765EDF13" w14:textId="77777777" w:rsidR="001752C6" w:rsidRPr="00C0591C" w:rsidRDefault="00F65138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search?q=information+leakage+cases&amp;hl=en&amp;biw=950&amp;bih=499&amp;site=webhp&amp;tbm=vid&amp;source=lnms&amp;sa=X&amp;ei=3VUQVYH3FMO1sQTf1YGwBw&amp;ved=0CAoQ_AUoBA&amp;dpr=1#hl=en&amp;q=cloud+storage</w:t>
            </w:r>
          </w:p>
        </w:tc>
        <w:tc>
          <w:tcPr>
            <w:tcW w:w="784" w:type="dxa"/>
            <w:shd w:val="clear" w:color="auto" w:fill="auto"/>
          </w:tcPr>
          <w:p w14:paraId="30A0E0C0" w14:textId="77777777" w:rsidR="001752C6" w:rsidRDefault="00AA5F9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1752C6" w14:paraId="13D2435E" w14:textId="77777777" w:rsidTr="002B3845">
        <w:trPr>
          <w:trHeight w:val="63"/>
        </w:trPr>
        <w:tc>
          <w:tcPr>
            <w:tcW w:w="1552" w:type="dxa"/>
            <w:vMerge/>
          </w:tcPr>
          <w:p w14:paraId="3AD6D22A" w14:textId="77777777" w:rsidR="001752C6" w:rsidRPr="00DA20F6" w:rsidRDefault="001752C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5E497697" w14:textId="77777777" w:rsidR="001752C6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E778BF" w:rsidRPr="00E778BF">
              <w:rPr>
                <w:rFonts w:ascii="Times New Roman" w:hAnsi="Times New Roman" w:cs="Times New Roman"/>
                <w:sz w:val="16"/>
                <w:szCs w:val="20"/>
              </w:rPr>
              <w:t xml:space="preserve"> 14:15:09</w:t>
            </w:r>
          </w:p>
        </w:tc>
        <w:tc>
          <w:tcPr>
            <w:tcW w:w="5151" w:type="dxa"/>
            <w:shd w:val="clear" w:color="auto" w:fill="auto"/>
          </w:tcPr>
          <w:p w14:paraId="435756D2" w14:textId="77777777" w:rsidR="001752C6" w:rsidRPr="00C0591C" w:rsidRDefault="00E778BF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en.wikipedia.org/wiki/Cloud_storage</w:t>
            </w:r>
          </w:p>
        </w:tc>
        <w:tc>
          <w:tcPr>
            <w:tcW w:w="784" w:type="dxa"/>
            <w:shd w:val="clear" w:color="auto" w:fill="auto"/>
          </w:tcPr>
          <w:p w14:paraId="08AA9993" w14:textId="77777777" w:rsidR="001752C6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1752C6" w14:paraId="5AF17EEE" w14:textId="77777777" w:rsidTr="002B3845">
        <w:trPr>
          <w:trHeight w:val="63"/>
        </w:trPr>
        <w:tc>
          <w:tcPr>
            <w:tcW w:w="1552" w:type="dxa"/>
            <w:vMerge/>
          </w:tcPr>
          <w:p w14:paraId="046F3203" w14:textId="77777777" w:rsidR="001752C6" w:rsidRPr="00DA20F6" w:rsidRDefault="001752C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38DE4DCB" w14:textId="77777777" w:rsidR="001752C6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754A5D" w:rsidRPr="00754A5D">
              <w:rPr>
                <w:rFonts w:ascii="Times New Roman" w:hAnsi="Times New Roman" w:cs="Times New Roman"/>
                <w:sz w:val="16"/>
                <w:szCs w:val="20"/>
              </w:rPr>
              <w:t xml:space="preserve"> 14:15:32</w:t>
            </w:r>
          </w:p>
        </w:tc>
        <w:tc>
          <w:tcPr>
            <w:tcW w:w="5151" w:type="dxa"/>
            <w:shd w:val="clear" w:color="auto" w:fill="auto"/>
          </w:tcPr>
          <w:p w14:paraId="435B4122" w14:textId="77777777" w:rsidR="001752C6" w:rsidRPr="00C0591C" w:rsidRDefault="00754A5D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pcadvisor.co.uk/test-centre/internet/3506734/best-cloud-storage-dropbox-google-drive-onedrive-icloud/</w:t>
            </w:r>
          </w:p>
        </w:tc>
        <w:tc>
          <w:tcPr>
            <w:tcW w:w="784" w:type="dxa"/>
            <w:shd w:val="clear" w:color="auto" w:fill="auto"/>
          </w:tcPr>
          <w:p w14:paraId="1EDE8DC5" w14:textId="77777777" w:rsidR="001752C6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8C26F3" w14:paraId="4017FAFD" w14:textId="77777777" w:rsidTr="002B3845">
        <w:trPr>
          <w:trHeight w:val="63"/>
        </w:trPr>
        <w:tc>
          <w:tcPr>
            <w:tcW w:w="1552" w:type="dxa"/>
            <w:vMerge/>
          </w:tcPr>
          <w:p w14:paraId="7D9F4B6C" w14:textId="77777777" w:rsidR="008C26F3" w:rsidRPr="00DA20F6" w:rsidRDefault="008C26F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31D5BB4" w14:textId="77777777" w:rsidR="008C26F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7D61C1" w:rsidRPr="007D61C1">
              <w:rPr>
                <w:rFonts w:ascii="Times New Roman" w:hAnsi="Times New Roman" w:cs="Times New Roman"/>
                <w:sz w:val="16"/>
                <w:szCs w:val="20"/>
              </w:rPr>
              <w:t xml:space="preserve"> 14:15:44</w:t>
            </w:r>
          </w:p>
        </w:tc>
        <w:tc>
          <w:tcPr>
            <w:tcW w:w="5151" w:type="dxa"/>
            <w:shd w:val="clear" w:color="auto" w:fill="auto"/>
          </w:tcPr>
          <w:p w14:paraId="7853F0C3" w14:textId="77777777" w:rsidR="008C26F3" w:rsidRPr="00C0591C" w:rsidRDefault="007D61C1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search?q=information+leakage+cases&amp;hl=en&amp;biw=950&amp;bih=499&amp;site=webhp&amp;tbm=vid&amp;source=lnms&amp;sa=X&amp;ei=3VUQVYH3FMO1sQTf1YGwBw&amp;ved=0CAoQ_AUoBA&amp;dpr=1#hl=en&amp;q=digital+forensics</w:t>
            </w:r>
          </w:p>
        </w:tc>
        <w:tc>
          <w:tcPr>
            <w:tcW w:w="784" w:type="dxa"/>
            <w:shd w:val="clear" w:color="auto" w:fill="auto"/>
          </w:tcPr>
          <w:p w14:paraId="47486A04" w14:textId="77777777" w:rsidR="008C26F3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8C26F3" w14:paraId="7C496637" w14:textId="77777777" w:rsidTr="002B3845">
        <w:trPr>
          <w:trHeight w:val="63"/>
        </w:trPr>
        <w:tc>
          <w:tcPr>
            <w:tcW w:w="1552" w:type="dxa"/>
            <w:vMerge/>
          </w:tcPr>
          <w:p w14:paraId="73048616" w14:textId="77777777" w:rsidR="008C26F3" w:rsidRPr="00DA20F6" w:rsidRDefault="008C26F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0F98F374" w14:textId="77777777" w:rsidR="008C26F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047B55" w:rsidRPr="00047B55">
              <w:rPr>
                <w:rFonts w:ascii="Times New Roman" w:hAnsi="Times New Roman" w:cs="Times New Roman"/>
                <w:sz w:val="16"/>
                <w:szCs w:val="20"/>
              </w:rPr>
              <w:t xml:space="preserve"> 14:15:49</w:t>
            </w:r>
          </w:p>
        </w:tc>
        <w:tc>
          <w:tcPr>
            <w:tcW w:w="5151" w:type="dxa"/>
            <w:shd w:val="clear" w:color="auto" w:fill="auto"/>
          </w:tcPr>
          <w:p w14:paraId="79C06D8C" w14:textId="77777777" w:rsidR="008C26F3" w:rsidRPr="00C0591C" w:rsidRDefault="00047B55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en.wikipedia.org/wiki/Digital_forensics</w:t>
            </w:r>
          </w:p>
        </w:tc>
        <w:tc>
          <w:tcPr>
            <w:tcW w:w="784" w:type="dxa"/>
            <w:shd w:val="clear" w:color="auto" w:fill="auto"/>
          </w:tcPr>
          <w:p w14:paraId="66378DD7" w14:textId="77777777" w:rsidR="008C26F3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8C26F3" w14:paraId="1AC19123" w14:textId="77777777" w:rsidTr="002B3845">
        <w:trPr>
          <w:trHeight w:val="63"/>
        </w:trPr>
        <w:tc>
          <w:tcPr>
            <w:tcW w:w="1552" w:type="dxa"/>
            <w:vMerge/>
          </w:tcPr>
          <w:p w14:paraId="26E34883" w14:textId="77777777" w:rsidR="008C26F3" w:rsidRPr="00DA20F6" w:rsidRDefault="008C26F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78619F3B" w14:textId="77777777" w:rsidR="008C26F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E46D93" w:rsidRPr="00E46D93">
              <w:rPr>
                <w:rFonts w:ascii="Times New Roman" w:hAnsi="Times New Roman" w:cs="Times New Roman"/>
                <w:sz w:val="16"/>
                <w:szCs w:val="20"/>
              </w:rPr>
              <w:t xml:space="preserve"> 14:16:06</w:t>
            </w:r>
          </w:p>
        </w:tc>
        <w:tc>
          <w:tcPr>
            <w:tcW w:w="5151" w:type="dxa"/>
            <w:shd w:val="clear" w:color="auto" w:fill="auto"/>
          </w:tcPr>
          <w:p w14:paraId="54268BE0" w14:textId="77777777" w:rsidR="008C26F3" w:rsidRPr="00C0591C" w:rsidRDefault="00E46D9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nij.gov/topics/forensics/evidence/digital/pages/welcome.aspx</w:t>
            </w:r>
          </w:p>
        </w:tc>
        <w:tc>
          <w:tcPr>
            <w:tcW w:w="784" w:type="dxa"/>
            <w:shd w:val="clear" w:color="auto" w:fill="auto"/>
          </w:tcPr>
          <w:p w14:paraId="65D0EA83" w14:textId="77777777" w:rsidR="008C26F3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8C26F3" w14:paraId="4A6C9862" w14:textId="77777777" w:rsidTr="002B3845">
        <w:trPr>
          <w:trHeight w:val="63"/>
        </w:trPr>
        <w:tc>
          <w:tcPr>
            <w:tcW w:w="1552" w:type="dxa"/>
            <w:vMerge/>
          </w:tcPr>
          <w:p w14:paraId="0EE9B4A0" w14:textId="77777777" w:rsidR="008C26F3" w:rsidRPr="00DA20F6" w:rsidRDefault="008C26F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36C3077C" w14:textId="77777777" w:rsidR="008C26F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0E6448" w:rsidRPr="000E6448">
              <w:rPr>
                <w:rFonts w:ascii="Times New Roman" w:hAnsi="Times New Roman" w:cs="Times New Roman"/>
                <w:sz w:val="16"/>
                <w:szCs w:val="20"/>
              </w:rPr>
              <w:t xml:space="preserve"> 14:16:55</w:t>
            </w:r>
          </w:p>
        </w:tc>
        <w:tc>
          <w:tcPr>
            <w:tcW w:w="5151" w:type="dxa"/>
            <w:shd w:val="clear" w:color="auto" w:fill="auto"/>
          </w:tcPr>
          <w:p w14:paraId="73030413" w14:textId="77777777" w:rsidR="008C26F3" w:rsidRPr="00C0591C" w:rsidRDefault="000E6448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search?q=information+leakage+cases&amp;hl=en&amp;biw=950&amp;bih=499&amp;site=webhp&amp;tbm=vid&amp;source=lnms&amp;sa=X&amp;ei=3VUQVYH3FMO1sQTf1YGwBw&amp;ved=0CAoQ_AUoBA&amp;dpr=1#hl=en&amp;q=how+to+delete+data</w:t>
            </w:r>
          </w:p>
        </w:tc>
        <w:tc>
          <w:tcPr>
            <w:tcW w:w="784" w:type="dxa"/>
            <w:shd w:val="clear" w:color="auto" w:fill="auto"/>
          </w:tcPr>
          <w:p w14:paraId="55C0398C" w14:textId="77777777" w:rsidR="008C26F3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8C26F3" w14:paraId="71EC1D74" w14:textId="77777777" w:rsidTr="002B3845">
        <w:trPr>
          <w:trHeight w:val="63"/>
        </w:trPr>
        <w:tc>
          <w:tcPr>
            <w:tcW w:w="1552" w:type="dxa"/>
            <w:vMerge/>
          </w:tcPr>
          <w:p w14:paraId="431ED05A" w14:textId="77777777" w:rsidR="008C26F3" w:rsidRPr="00DA20F6" w:rsidRDefault="008C26F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102BE3FD" w14:textId="77777777" w:rsidR="008C26F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D72EB6" w:rsidRPr="00D72EB6">
              <w:rPr>
                <w:rFonts w:ascii="Times New Roman" w:hAnsi="Times New Roman" w:cs="Times New Roman"/>
                <w:sz w:val="16"/>
                <w:szCs w:val="20"/>
              </w:rPr>
              <w:t xml:space="preserve"> 14:17:14</w:t>
            </w:r>
          </w:p>
        </w:tc>
        <w:tc>
          <w:tcPr>
            <w:tcW w:w="5151" w:type="dxa"/>
            <w:shd w:val="clear" w:color="auto" w:fill="auto"/>
          </w:tcPr>
          <w:p w14:paraId="7ED62BD6" w14:textId="77777777" w:rsidR="008C26F3" w:rsidRPr="00C0591C" w:rsidRDefault="00D72EB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search?q=information+leakage+cases&amp;hl=en&amp;biw=950&amp;bih=499&amp;site=webhp&amp;tbm=vid&amp;source=lnms&amp;sa=X&amp;ei=3VUQVYH3FMO1sQTf1YGwBw&amp;ved=0CAoQ_AUoBA&amp;dpr=1#hl=en&amp;q=anti-forensics</w:t>
            </w:r>
          </w:p>
        </w:tc>
        <w:tc>
          <w:tcPr>
            <w:tcW w:w="784" w:type="dxa"/>
            <w:shd w:val="clear" w:color="auto" w:fill="auto"/>
          </w:tcPr>
          <w:p w14:paraId="795CA328" w14:textId="77777777" w:rsidR="008C26F3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8C26F3" w14:paraId="76C83E02" w14:textId="77777777" w:rsidTr="002B3845">
        <w:trPr>
          <w:trHeight w:val="63"/>
        </w:trPr>
        <w:tc>
          <w:tcPr>
            <w:tcW w:w="1552" w:type="dxa"/>
            <w:vMerge/>
          </w:tcPr>
          <w:p w14:paraId="0A32E8F3" w14:textId="77777777" w:rsidR="008C26F3" w:rsidRPr="00DA20F6" w:rsidRDefault="008C26F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5E1F64DA" w14:textId="77777777" w:rsidR="008C26F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9659EA" w:rsidRPr="009659EA">
              <w:rPr>
                <w:rFonts w:ascii="Times New Roman" w:hAnsi="Times New Roman" w:cs="Times New Roman"/>
                <w:sz w:val="16"/>
                <w:szCs w:val="20"/>
              </w:rPr>
              <w:t xml:space="preserve"> 14:17:19</w:t>
            </w:r>
          </w:p>
        </w:tc>
        <w:tc>
          <w:tcPr>
            <w:tcW w:w="5151" w:type="dxa"/>
            <w:shd w:val="clear" w:color="auto" w:fill="auto"/>
          </w:tcPr>
          <w:p w14:paraId="756CF056" w14:textId="77777777" w:rsidR="008C26F3" w:rsidRPr="00C0591C" w:rsidRDefault="009659EA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forensicswiki.org/wiki/Anti-forensic_techniques</w:t>
            </w:r>
          </w:p>
        </w:tc>
        <w:tc>
          <w:tcPr>
            <w:tcW w:w="784" w:type="dxa"/>
            <w:shd w:val="clear" w:color="auto" w:fill="auto"/>
          </w:tcPr>
          <w:p w14:paraId="6F4CF7B8" w14:textId="77777777" w:rsidR="008C26F3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8C26F3" w14:paraId="78FCA998" w14:textId="77777777" w:rsidTr="002B3845">
        <w:trPr>
          <w:trHeight w:val="63"/>
        </w:trPr>
        <w:tc>
          <w:tcPr>
            <w:tcW w:w="1552" w:type="dxa"/>
            <w:vMerge/>
          </w:tcPr>
          <w:p w14:paraId="7AFFCFC7" w14:textId="77777777" w:rsidR="008C26F3" w:rsidRPr="00DA20F6" w:rsidRDefault="008C26F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2D30BA4" w14:textId="77777777" w:rsidR="008C26F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A47608" w:rsidRPr="00A47608">
              <w:rPr>
                <w:rFonts w:ascii="Times New Roman" w:hAnsi="Times New Roman" w:cs="Times New Roman"/>
                <w:sz w:val="16"/>
                <w:szCs w:val="20"/>
              </w:rPr>
              <w:t xml:space="preserve"> 14:18:00</w:t>
            </w:r>
          </w:p>
        </w:tc>
        <w:tc>
          <w:tcPr>
            <w:tcW w:w="5151" w:type="dxa"/>
            <w:shd w:val="clear" w:color="auto" w:fill="auto"/>
          </w:tcPr>
          <w:p w14:paraId="35726048" w14:textId="77777777" w:rsidR="008C26F3" w:rsidRPr="00C0591C" w:rsidRDefault="00A47608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defcon.org/images/defcon-20/dc-20-presentations/Perklin/DEFCON-20-Perklin-AntiForensics.pdf</w:t>
            </w:r>
          </w:p>
        </w:tc>
        <w:tc>
          <w:tcPr>
            <w:tcW w:w="784" w:type="dxa"/>
            <w:shd w:val="clear" w:color="auto" w:fill="auto"/>
          </w:tcPr>
          <w:p w14:paraId="7FE46B7D" w14:textId="77777777" w:rsidR="008C26F3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8C26F3" w14:paraId="6E49D136" w14:textId="77777777" w:rsidTr="002B3845">
        <w:trPr>
          <w:trHeight w:val="63"/>
        </w:trPr>
        <w:tc>
          <w:tcPr>
            <w:tcW w:w="1552" w:type="dxa"/>
            <w:vMerge/>
          </w:tcPr>
          <w:p w14:paraId="100330EC" w14:textId="77777777" w:rsidR="008C26F3" w:rsidRPr="00DA20F6" w:rsidRDefault="008C26F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5787538" w14:textId="77777777" w:rsidR="008C26F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6C2AE6" w:rsidRPr="006C2AE6">
              <w:rPr>
                <w:rFonts w:ascii="Times New Roman" w:hAnsi="Times New Roman" w:cs="Times New Roman"/>
                <w:sz w:val="16"/>
                <w:szCs w:val="20"/>
              </w:rPr>
              <w:t xml:space="preserve"> 14:18:10</w:t>
            </w:r>
          </w:p>
        </w:tc>
        <w:tc>
          <w:tcPr>
            <w:tcW w:w="5151" w:type="dxa"/>
            <w:shd w:val="clear" w:color="auto" w:fill="auto"/>
          </w:tcPr>
          <w:p w14:paraId="5935DAFB" w14:textId="77777777" w:rsidR="008C26F3" w:rsidRPr="00C0591C" w:rsidRDefault="006C2AE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search?q=information+leakage+cases&amp;hl=en&amp;biw=950&amp;bih=499&amp;site=webhp&amp;tbm=vid&amp;source=lnms&amp;sa=X&amp;ei=3VUQVYH3FMO1sQTf1YGwBw&amp;ved=0CAoQ_AUoBA&amp;dpr=1#hl=en&amp;q=system+cleaner</w:t>
            </w:r>
          </w:p>
        </w:tc>
        <w:tc>
          <w:tcPr>
            <w:tcW w:w="784" w:type="dxa"/>
            <w:shd w:val="clear" w:color="auto" w:fill="auto"/>
          </w:tcPr>
          <w:p w14:paraId="021EAFC5" w14:textId="77777777" w:rsidR="008C26F3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8C26F3" w14:paraId="1C1425FC" w14:textId="77777777" w:rsidTr="002B3845">
        <w:trPr>
          <w:trHeight w:val="63"/>
        </w:trPr>
        <w:tc>
          <w:tcPr>
            <w:tcW w:w="1552" w:type="dxa"/>
            <w:vMerge/>
          </w:tcPr>
          <w:p w14:paraId="20EBEAC0" w14:textId="77777777" w:rsidR="008C26F3" w:rsidRPr="00DA20F6" w:rsidRDefault="008C26F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159981F9" w14:textId="77777777" w:rsidR="008C26F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D3C7A" w:rsidRPr="00FD3C7A">
              <w:rPr>
                <w:rFonts w:ascii="Times New Roman" w:hAnsi="Times New Roman" w:cs="Times New Roman"/>
                <w:sz w:val="16"/>
                <w:szCs w:val="20"/>
              </w:rPr>
              <w:t xml:space="preserve"> 14:18:30</w:t>
            </w:r>
          </w:p>
        </w:tc>
        <w:tc>
          <w:tcPr>
            <w:tcW w:w="5151" w:type="dxa"/>
            <w:shd w:val="clear" w:color="auto" w:fill="auto"/>
          </w:tcPr>
          <w:p w14:paraId="3D1BE61A" w14:textId="77777777" w:rsidR="008C26F3" w:rsidRPr="00C0591C" w:rsidRDefault="00FD3C7A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search?q=information+leakage+cases&amp;hl=en&amp;biw=950&amp;bih=499&amp;site=webhp&amp;tbm=vid&amp;source=lnms&amp;sa=X&amp;ei=3VUQVYH3FMO1sQTf1YGwBw&amp;ved=0CAoQ_AUoBA&amp;dpr=1#hl=en&amp;q=how+to+recover+data</w:t>
            </w:r>
          </w:p>
        </w:tc>
        <w:tc>
          <w:tcPr>
            <w:tcW w:w="784" w:type="dxa"/>
            <w:shd w:val="clear" w:color="auto" w:fill="auto"/>
          </w:tcPr>
          <w:p w14:paraId="72575992" w14:textId="77777777" w:rsidR="008C26F3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4204BE" w14:paraId="7E9EC371" w14:textId="77777777" w:rsidTr="002B3845">
        <w:trPr>
          <w:trHeight w:val="63"/>
        </w:trPr>
        <w:tc>
          <w:tcPr>
            <w:tcW w:w="1552" w:type="dxa"/>
            <w:vMerge/>
          </w:tcPr>
          <w:p w14:paraId="4C01F669" w14:textId="77777777" w:rsidR="004204BE" w:rsidRPr="00DA20F6" w:rsidRDefault="004204B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0256E706" w14:textId="77777777" w:rsidR="004204BE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B268E6" w:rsidRPr="00B268E6">
              <w:rPr>
                <w:rFonts w:ascii="Times New Roman" w:hAnsi="Times New Roman" w:cs="Times New Roman"/>
                <w:sz w:val="16"/>
                <w:szCs w:val="20"/>
              </w:rPr>
              <w:t xml:space="preserve"> 14:19:03</w:t>
            </w:r>
          </w:p>
        </w:tc>
        <w:tc>
          <w:tcPr>
            <w:tcW w:w="5151" w:type="dxa"/>
            <w:shd w:val="clear" w:color="auto" w:fill="auto"/>
          </w:tcPr>
          <w:p w14:paraId="5AE99297" w14:textId="77777777" w:rsidR="004204BE" w:rsidRPr="00C0591C" w:rsidRDefault="00FD3C7A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search?q=information+leakage+cases&amp;hl=en&amp;biw=950&amp;bih=499&amp;site=webhp&amp;tbm=vid&amp;source=lnms&amp;sa=X&amp;ei=3VUQVYH3FMO1sQTf1YGwBw&amp;ved=0CAoQ_AUoBA&amp;dpr=1#hl=en&amp;q=data+recovery+tools</w:t>
            </w:r>
          </w:p>
        </w:tc>
        <w:tc>
          <w:tcPr>
            <w:tcW w:w="784" w:type="dxa"/>
            <w:shd w:val="clear" w:color="auto" w:fill="auto"/>
          </w:tcPr>
          <w:p w14:paraId="4DA99AA6" w14:textId="77777777" w:rsidR="004204BE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4204BE" w14:paraId="7A5A175C" w14:textId="77777777" w:rsidTr="002B3845">
        <w:trPr>
          <w:trHeight w:val="63"/>
        </w:trPr>
        <w:tc>
          <w:tcPr>
            <w:tcW w:w="1552" w:type="dxa"/>
            <w:vMerge/>
          </w:tcPr>
          <w:p w14:paraId="2BBCD0E5" w14:textId="77777777" w:rsidR="004204BE" w:rsidRPr="00DA20F6" w:rsidRDefault="004204B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05A6AB00" w14:textId="77777777" w:rsidR="004204BE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B268E6" w:rsidRPr="00B268E6">
              <w:rPr>
                <w:rFonts w:ascii="Times New Roman" w:hAnsi="Times New Roman" w:cs="Times New Roman"/>
                <w:sz w:val="16"/>
                <w:szCs w:val="20"/>
              </w:rPr>
              <w:t xml:space="preserve"> 14:19:17</w:t>
            </w:r>
          </w:p>
        </w:tc>
        <w:tc>
          <w:tcPr>
            <w:tcW w:w="5151" w:type="dxa"/>
            <w:shd w:val="clear" w:color="auto" w:fill="auto"/>
          </w:tcPr>
          <w:p w14:paraId="65FACF40" w14:textId="77777777" w:rsidR="004204BE" w:rsidRPr="00291EE5" w:rsidRDefault="00B268E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268E6">
              <w:rPr>
                <w:rFonts w:ascii="Times New Roman" w:hAnsi="Times New Roman" w:cs="Times New Roman"/>
                <w:sz w:val="16"/>
                <w:szCs w:val="20"/>
              </w:rPr>
              <w:t>http://en.wikipedia.org/wiki/List_of_data_recovery_software</w:t>
            </w:r>
          </w:p>
        </w:tc>
        <w:tc>
          <w:tcPr>
            <w:tcW w:w="784" w:type="dxa"/>
            <w:shd w:val="clear" w:color="auto" w:fill="auto"/>
          </w:tcPr>
          <w:p w14:paraId="61EDC98D" w14:textId="77777777" w:rsidR="004204BE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4204BE" w14:paraId="3B67C5D0" w14:textId="77777777" w:rsidTr="002B3845">
        <w:trPr>
          <w:trHeight w:val="63"/>
        </w:trPr>
        <w:tc>
          <w:tcPr>
            <w:tcW w:w="1552" w:type="dxa"/>
            <w:vMerge/>
          </w:tcPr>
          <w:p w14:paraId="6D3F2F43" w14:textId="77777777" w:rsidR="004204BE" w:rsidRPr="00DA20F6" w:rsidRDefault="004204B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2C050D82" w14:textId="77777777" w:rsidR="004204BE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60B39" w:rsidRPr="00F60B39">
              <w:rPr>
                <w:rFonts w:ascii="Times New Roman" w:hAnsi="Times New Roman" w:cs="Times New Roman"/>
                <w:sz w:val="16"/>
                <w:szCs w:val="20"/>
              </w:rPr>
              <w:t xml:space="preserve"> 14:19:21</w:t>
            </w:r>
          </w:p>
        </w:tc>
        <w:tc>
          <w:tcPr>
            <w:tcW w:w="5151" w:type="dxa"/>
            <w:shd w:val="clear" w:color="auto" w:fill="auto"/>
          </w:tcPr>
          <w:p w14:paraId="58E40AEB" w14:textId="77777777" w:rsidR="004204BE" w:rsidRPr="00291EE5" w:rsidRDefault="00F60B3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60B39">
              <w:rPr>
                <w:rFonts w:ascii="Times New Roman" w:hAnsi="Times New Roman" w:cs="Times New Roman"/>
                <w:sz w:val="16"/>
                <w:szCs w:val="20"/>
              </w:rPr>
              <w:t>http://www.forensicswiki.org/wiki/Tools:Data_Recovery</w:t>
            </w:r>
          </w:p>
        </w:tc>
        <w:tc>
          <w:tcPr>
            <w:tcW w:w="784" w:type="dxa"/>
            <w:shd w:val="clear" w:color="auto" w:fill="auto"/>
          </w:tcPr>
          <w:p w14:paraId="3F83B948" w14:textId="77777777" w:rsidR="004204BE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4204BE" w14:paraId="75EA3507" w14:textId="77777777" w:rsidTr="002B3845">
        <w:trPr>
          <w:trHeight w:val="63"/>
        </w:trPr>
        <w:tc>
          <w:tcPr>
            <w:tcW w:w="1552" w:type="dxa"/>
            <w:vMerge/>
          </w:tcPr>
          <w:p w14:paraId="171CA16B" w14:textId="77777777" w:rsidR="004204BE" w:rsidRPr="00DA20F6" w:rsidRDefault="004204B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0694C14" w14:textId="77777777" w:rsidR="004204BE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464AEE" w:rsidRPr="00464AEE">
              <w:rPr>
                <w:rFonts w:ascii="Times New Roman" w:hAnsi="Times New Roman" w:cs="Times New Roman"/>
                <w:sz w:val="16"/>
                <w:szCs w:val="20"/>
              </w:rPr>
              <w:t xml:space="preserve"> 15:55:09</w:t>
            </w:r>
          </w:p>
        </w:tc>
        <w:tc>
          <w:tcPr>
            <w:tcW w:w="5151" w:type="dxa"/>
            <w:shd w:val="clear" w:color="auto" w:fill="auto"/>
          </w:tcPr>
          <w:p w14:paraId="22987CAD" w14:textId="77777777" w:rsidR="004204BE" w:rsidRPr="00C0591C" w:rsidRDefault="00464A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webhp?hl=en#hl=en&amp;q=apple+icloud</w:t>
            </w:r>
          </w:p>
        </w:tc>
        <w:tc>
          <w:tcPr>
            <w:tcW w:w="784" w:type="dxa"/>
            <w:shd w:val="clear" w:color="auto" w:fill="auto"/>
          </w:tcPr>
          <w:p w14:paraId="4EF3B16B" w14:textId="77777777" w:rsidR="004204BE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341FE6" w14:paraId="3D90A70F" w14:textId="77777777" w:rsidTr="002B3845">
        <w:trPr>
          <w:trHeight w:val="63"/>
        </w:trPr>
        <w:tc>
          <w:tcPr>
            <w:tcW w:w="1552" w:type="dxa"/>
            <w:vMerge/>
          </w:tcPr>
          <w:p w14:paraId="3501419C" w14:textId="77777777" w:rsidR="00341FE6" w:rsidRPr="00DA20F6" w:rsidRDefault="00341FE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0C3EBF16" w14:textId="77777777" w:rsidR="00341FE6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EF0338" w:rsidRPr="00EF0338">
              <w:rPr>
                <w:rFonts w:ascii="Times New Roman" w:hAnsi="Times New Roman" w:cs="Times New Roman"/>
                <w:sz w:val="16"/>
                <w:szCs w:val="20"/>
              </w:rPr>
              <w:t xml:space="preserve"> 15:55:28</w:t>
            </w:r>
          </w:p>
        </w:tc>
        <w:tc>
          <w:tcPr>
            <w:tcW w:w="5151" w:type="dxa"/>
            <w:shd w:val="clear" w:color="auto" w:fill="auto"/>
          </w:tcPr>
          <w:p w14:paraId="5E35786C" w14:textId="77777777" w:rsidR="00341FE6" w:rsidRPr="00C0591C" w:rsidRDefault="00EF0338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apple.com/icloud/setup/pc.html</w:t>
            </w:r>
          </w:p>
        </w:tc>
        <w:tc>
          <w:tcPr>
            <w:tcW w:w="784" w:type="dxa"/>
            <w:shd w:val="clear" w:color="auto" w:fill="auto"/>
          </w:tcPr>
          <w:p w14:paraId="4459A160" w14:textId="77777777" w:rsidR="00341FE6" w:rsidRDefault="003410E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341FE6" w14:paraId="6AA533B7" w14:textId="77777777" w:rsidTr="002B3845">
        <w:trPr>
          <w:trHeight w:val="63"/>
        </w:trPr>
        <w:tc>
          <w:tcPr>
            <w:tcW w:w="1552" w:type="dxa"/>
            <w:vMerge/>
          </w:tcPr>
          <w:p w14:paraId="7165B35A" w14:textId="77777777" w:rsidR="00341FE6" w:rsidRPr="00DA20F6" w:rsidRDefault="00341FE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59E79C8" w14:textId="77777777" w:rsidR="00341FE6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733E67" w:rsidRPr="00733E67">
              <w:rPr>
                <w:rFonts w:ascii="Times New Roman" w:hAnsi="Times New Roman" w:cs="Times New Roman"/>
                <w:sz w:val="16"/>
                <w:szCs w:val="20"/>
              </w:rPr>
              <w:t xml:space="preserve"> 15:56:04</w:t>
            </w:r>
          </w:p>
        </w:tc>
        <w:tc>
          <w:tcPr>
            <w:tcW w:w="5151" w:type="dxa"/>
            <w:shd w:val="clear" w:color="auto" w:fill="auto"/>
          </w:tcPr>
          <w:p w14:paraId="0BB2D1B0" w14:textId="77777777" w:rsidR="00341FE6" w:rsidRPr="00C0591C" w:rsidRDefault="00733E67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webhp?hl=en#hl=en&amp;q=google+drive</w:t>
            </w:r>
          </w:p>
        </w:tc>
        <w:tc>
          <w:tcPr>
            <w:tcW w:w="784" w:type="dxa"/>
            <w:shd w:val="clear" w:color="auto" w:fill="auto"/>
          </w:tcPr>
          <w:p w14:paraId="66231338" w14:textId="77777777" w:rsidR="00341FE6" w:rsidRDefault="009E566C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341FE6" w14:paraId="71FE995D" w14:textId="77777777" w:rsidTr="002B3845">
        <w:trPr>
          <w:trHeight w:val="63"/>
        </w:trPr>
        <w:tc>
          <w:tcPr>
            <w:tcW w:w="1552" w:type="dxa"/>
            <w:vMerge/>
          </w:tcPr>
          <w:p w14:paraId="5EBDF4A8" w14:textId="77777777" w:rsidR="00341FE6" w:rsidRPr="00DA20F6" w:rsidRDefault="00341FE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385FB091" w14:textId="77777777" w:rsidR="00341FE6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516F3B" w:rsidRPr="00516F3B">
              <w:rPr>
                <w:rFonts w:ascii="Times New Roman" w:hAnsi="Times New Roman" w:cs="Times New Roman"/>
                <w:sz w:val="16"/>
                <w:szCs w:val="20"/>
              </w:rPr>
              <w:t xml:space="preserve"> 15:56:15</w:t>
            </w:r>
          </w:p>
        </w:tc>
        <w:tc>
          <w:tcPr>
            <w:tcW w:w="5151" w:type="dxa"/>
            <w:shd w:val="clear" w:color="auto" w:fill="auto"/>
          </w:tcPr>
          <w:p w14:paraId="4A0574DB" w14:textId="77777777" w:rsidR="00341FE6" w:rsidRPr="00291EE5" w:rsidRDefault="00516F3B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516F3B">
              <w:rPr>
                <w:rFonts w:ascii="Times New Roman" w:hAnsi="Times New Roman" w:cs="Times New Roman"/>
                <w:sz w:val="16"/>
                <w:szCs w:val="20"/>
              </w:rPr>
              <w:t>https://www.google.com/drive/download/</w:t>
            </w:r>
          </w:p>
        </w:tc>
        <w:tc>
          <w:tcPr>
            <w:tcW w:w="784" w:type="dxa"/>
            <w:shd w:val="clear" w:color="auto" w:fill="auto"/>
          </w:tcPr>
          <w:p w14:paraId="4E60C8A7" w14:textId="77777777" w:rsidR="00341FE6" w:rsidRDefault="009E566C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341FE6" w14:paraId="41C8EB95" w14:textId="77777777" w:rsidTr="002B3845">
        <w:trPr>
          <w:trHeight w:val="63"/>
        </w:trPr>
        <w:tc>
          <w:tcPr>
            <w:tcW w:w="1552" w:type="dxa"/>
            <w:vMerge/>
          </w:tcPr>
          <w:p w14:paraId="4F4E77CD" w14:textId="77777777" w:rsidR="00341FE6" w:rsidRPr="00DA20F6" w:rsidRDefault="00341FE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1056C66C" w14:textId="77777777" w:rsidR="00341FE6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B275A6" w:rsidRPr="00B275A6">
              <w:rPr>
                <w:rFonts w:ascii="Times New Roman" w:hAnsi="Times New Roman" w:cs="Times New Roman"/>
                <w:sz w:val="16"/>
                <w:szCs w:val="20"/>
              </w:rPr>
              <w:t xml:space="preserve"> 16:43:52</w:t>
            </w:r>
          </w:p>
        </w:tc>
        <w:tc>
          <w:tcPr>
            <w:tcW w:w="5151" w:type="dxa"/>
            <w:shd w:val="clear" w:color="auto" w:fill="auto"/>
          </w:tcPr>
          <w:p w14:paraId="6C06D3A1" w14:textId="77777777" w:rsidR="00341FE6" w:rsidRPr="00291EE5" w:rsidRDefault="00B275A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275A6">
              <w:rPr>
                <w:rFonts w:ascii="Times New Roman" w:hAnsi="Times New Roman" w:cs="Times New Roman"/>
                <w:sz w:val="16"/>
                <w:szCs w:val="20"/>
              </w:rPr>
              <w:t>http://www.bing.com/news?FORM=Z9LH3</w:t>
            </w:r>
          </w:p>
        </w:tc>
        <w:tc>
          <w:tcPr>
            <w:tcW w:w="784" w:type="dxa"/>
            <w:shd w:val="clear" w:color="auto" w:fill="auto"/>
          </w:tcPr>
          <w:p w14:paraId="5CF1C2BE" w14:textId="77777777" w:rsidR="00341FE6" w:rsidRDefault="00615C72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341FE6" w14:paraId="09B12840" w14:textId="77777777" w:rsidTr="002B3845">
        <w:trPr>
          <w:trHeight w:val="63"/>
        </w:trPr>
        <w:tc>
          <w:tcPr>
            <w:tcW w:w="1552" w:type="dxa"/>
            <w:vMerge/>
          </w:tcPr>
          <w:p w14:paraId="540296EF" w14:textId="77777777" w:rsidR="00341FE6" w:rsidRPr="00DA20F6" w:rsidRDefault="00341FE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02652692" w14:textId="77777777" w:rsidR="00341FE6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B275A6" w:rsidRPr="00B275A6">
              <w:rPr>
                <w:rFonts w:ascii="Times New Roman" w:hAnsi="Times New Roman" w:cs="Times New Roman"/>
                <w:sz w:val="16"/>
                <w:szCs w:val="20"/>
              </w:rPr>
              <w:t xml:space="preserve"> 16:45:30</w:t>
            </w:r>
          </w:p>
        </w:tc>
        <w:tc>
          <w:tcPr>
            <w:tcW w:w="5151" w:type="dxa"/>
            <w:shd w:val="clear" w:color="auto" w:fill="auto"/>
          </w:tcPr>
          <w:p w14:paraId="7D85570C" w14:textId="77777777" w:rsidR="00341FE6" w:rsidRPr="00291EE5" w:rsidRDefault="00B275A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275A6">
              <w:rPr>
                <w:rFonts w:ascii="Times New Roman" w:hAnsi="Times New Roman" w:cs="Times New Roman"/>
                <w:sz w:val="16"/>
                <w:szCs w:val="20"/>
              </w:rPr>
              <w:t>http://www.bing.com/news?q=Soccer+News&amp;FORM=NSBABR</w:t>
            </w:r>
          </w:p>
        </w:tc>
        <w:tc>
          <w:tcPr>
            <w:tcW w:w="784" w:type="dxa"/>
            <w:shd w:val="clear" w:color="auto" w:fill="auto"/>
          </w:tcPr>
          <w:p w14:paraId="7F696769" w14:textId="77777777" w:rsidR="00341FE6" w:rsidRDefault="00615C72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341FE6" w14:paraId="0EBC6C4D" w14:textId="77777777" w:rsidTr="002B3845">
        <w:trPr>
          <w:trHeight w:val="63"/>
        </w:trPr>
        <w:tc>
          <w:tcPr>
            <w:tcW w:w="1552" w:type="dxa"/>
            <w:vMerge/>
          </w:tcPr>
          <w:p w14:paraId="6C61D186" w14:textId="77777777" w:rsidR="00341FE6" w:rsidRPr="00DA20F6" w:rsidRDefault="00341FE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7FAFFD4F" w14:textId="77777777" w:rsidR="00341FE6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B275A6" w:rsidRPr="00B275A6">
              <w:rPr>
                <w:rFonts w:ascii="Times New Roman" w:hAnsi="Times New Roman" w:cs="Times New Roman"/>
                <w:sz w:val="16"/>
                <w:szCs w:val="20"/>
              </w:rPr>
              <w:t xml:space="preserve"> 16:53:46</w:t>
            </w:r>
          </w:p>
        </w:tc>
        <w:tc>
          <w:tcPr>
            <w:tcW w:w="5151" w:type="dxa"/>
            <w:shd w:val="clear" w:color="auto" w:fill="auto"/>
          </w:tcPr>
          <w:p w14:paraId="1D95B4D1" w14:textId="77777777" w:rsidR="00341FE6" w:rsidRPr="00291EE5" w:rsidRDefault="00B275A6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275A6">
              <w:rPr>
                <w:rFonts w:ascii="Times New Roman" w:hAnsi="Times New Roman" w:cs="Times New Roman"/>
                <w:sz w:val="16"/>
                <w:szCs w:val="20"/>
              </w:rPr>
              <w:t>http://www.bing.com/news?q=top+stories&amp;FORM=NWRFSH</w:t>
            </w:r>
          </w:p>
        </w:tc>
        <w:tc>
          <w:tcPr>
            <w:tcW w:w="784" w:type="dxa"/>
            <w:shd w:val="clear" w:color="auto" w:fill="auto"/>
          </w:tcPr>
          <w:p w14:paraId="134665CF" w14:textId="77777777" w:rsidR="00341FE6" w:rsidRDefault="00615C72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4204BE" w14:paraId="05F5FC0B" w14:textId="77777777" w:rsidTr="002B3845">
        <w:trPr>
          <w:trHeight w:val="63"/>
        </w:trPr>
        <w:tc>
          <w:tcPr>
            <w:tcW w:w="1552" w:type="dxa"/>
            <w:vMerge/>
          </w:tcPr>
          <w:p w14:paraId="6D937EFE" w14:textId="77777777" w:rsidR="004204BE" w:rsidRPr="00DA20F6" w:rsidRDefault="004204B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E7BB8E1" w14:textId="77777777" w:rsidR="004204BE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A90B3F" w:rsidRPr="00A90B3F">
              <w:rPr>
                <w:rFonts w:ascii="Times New Roman" w:hAnsi="Times New Roman" w:cs="Times New Roman"/>
                <w:sz w:val="16"/>
                <w:szCs w:val="20"/>
              </w:rPr>
              <w:t xml:space="preserve"> 16:55:10</w:t>
            </w:r>
          </w:p>
        </w:tc>
        <w:tc>
          <w:tcPr>
            <w:tcW w:w="5151" w:type="dxa"/>
            <w:shd w:val="clear" w:color="auto" w:fill="auto"/>
          </w:tcPr>
          <w:p w14:paraId="7B706B13" w14:textId="77777777" w:rsidR="004204BE" w:rsidRPr="00291EE5" w:rsidRDefault="00A90B3F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90B3F">
              <w:rPr>
                <w:rFonts w:ascii="Times New Roman" w:hAnsi="Times New Roman" w:cs="Times New Roman"/>
                <w:sz w:val="16"/>
                <w:szCs w:val="20"/>
              </w:rPr>
              <w:t>http://www.bing.com/news?q=world+news&amp;FORM=NSBABR</w:t>
            </w:r>
          </w:p>
        </w:tc>
        <w:tc>
          <w:tcPr>
            <w:tcW w:w="784" w:type="dxa"/>
            <w:shd w:val="clear" w:color="auto" w:fill="auto"/>
          </w:tcPr>
          <w:p w14:paraId="22C8A1DA" w14:textId="77777777" w:rsidR="004204BE" w:rsidRDefault="00615C72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231573" w14:paraId="16C38AD3" w14:textId="77777777" w:rsidTr="002B3845">
        <w:trPr>
          <w:trHeight w:val="63"/>
        </w:trPr>
        <w:tc>
          <w:tcPr>
            <w:tcW w:w="1552" w:type="dxa"/>
            <w:vMerge/>
          </w:tcPr>
          <w:p w14:paraId="48D2EF4A" w14:textId="77777777" w:rsidR="00231573" w:rsidRPr="00DA20F6" w:rsidRDefault="0023157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5F32B3B0" w14:textId="77777777" w:rsidR="0023157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A90B3F" w:rsidRPr="00A90B3F">
              <w:rPr>
                <w:rFonts w:ascii="Times New Roman" w:hAnsi="Times New Roman" w:cs="Times New Roman"/>
                <w:sz w:val="16"/>
                <w:szCs w:val="20"/>
              </w:rPr>
              <w:t xml:space="preserve"> 16:55:18</w:t>
            </w:r>
          </w:p>
        </w:tc>
        <w:tc>
          <w:tcPr>
            <w:tcW w:w="5151" w:type="dxa"/>
            <w:shd w:val="clear" w:color="auto" w:fill="auto"/>
          </w:tcPr>
          <w:p w14:paraId="37243D8E" w14:textId="77777777" w:rsidR="00231573" w:rsidRPr="00291EE5" w:rsidRDefault="00A90B3F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90B3F">
              <w:rPr>
                <w:rFonts w:ascii="Times New Roman" w:hAnsi="Times New Roman" w:cs="Times New Roman"/>
                <w:sz w:val="16"/>
                <w:szCs w:val="20"/>
              </w:rPr>
              <w:t>http://www.bing.com/news?q=entertainment+news&amp;FORM=NSBABR</w:t>
            </w:r>
          </w:p>
        </w:tc>
        <w:tc>
          <w:tcPr>
            <w:tcW w:w="784" w:type="dxa"/>
            <w:shd w:val="clear" w:color="auto" w:fill="auto"/>
          </w:tcPr>
          <w:p w14:paraId="045A4988" w14:textId="77777777" w:rsidR="00231573" w:rsidRDefault="00615C72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231573" w14:paraId="36C4DB30" w14:textId="77777777" w:rsidTr="002B3845">
        <w:trPr>
          <w:trHeight w:val="63"/>
        </w:trPr>
        <w:tc>
          <w:tcPr>
            <w:tcW w:w="1552" w:type="dxa"/>
            <w:vMerge/>
          </w:tcPr>
          <w:p w14:paraId="66B17EC4" w14:textId="77777777" w:rsidR="00231573" w:rsidRPr="00DA20F6" w:rsidRDefault="0023157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259154C" w14:textId="77777777" w:rsidR="00231573" w:rsidRPr="002B3845" w:rsidRDefault="00ED336E" w:rsidP="00A90B3F">
            <w:pPr>
              <w:pStyle w:val="ListParagraph"/>
              <w:tabs>
                <w:tab w:val="left" w:pos="602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A90B3F" w:rsidRPr="00A90B3F">
              <w:rPr>
                <w:rFonts w:ascii="Times New Roman" w:hAnsi="Times New Roman" w:cs="Times New Roman"/>
                <w:sz w:val="16"/>
                <w:szCs w:val="20"/>
              </w:rPr>
              <w:t xml:space="preserve"> 16:55:54</w:t>
            </w:r>
          </w:p>
        </w:tc>
        <w:tc>
          <w:tcPr>
            <w:tcW w:w="5151" w:type="dxa"/>
            <w:shd w:val="clear" w:color="auto" w:fill="auto"/>
          </w:tcPr>
          <w:p w14:paraId="6E92D441" w14:textId="77777777" w:rsidR="00231573" w:rsidRPr="00291EE5" w:rsidRDefault="00A90B3F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90B3F">
              <w:rPr>
                <w:rFonts w:ascii="Times New Roman" w:hAnsi="Times New Roman" w:cs="Times New Roman"/>
                <w:sz w:val="16"/>
                <w:szCs w:val="20"/>
              </w:rPr>
              <w:t>http://www.bing.com/news?q=business+news&amp;FORM=NSBABR</w:t>
            </w:r>
          </w:p>
        </w:tc>
        <w:tc>
          <w:tcPr>
            <w:tcW w:w="784" w:type="dxa"/>
            <w:shd w:val="clear" w:color="auto" w:fill="auto"/>
          </w:tcPr>
          <w:p w14:paraId="11E5C50A" w14:textId="77777777" w:rsidR="00231573" w:rsidRDefault="00615C72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231573" w14:paraId="139A921D" w14:textId="77777777" w:rsidTr="002B3845">
        <w:trPr>
          <w:trHeight w:val="63"/>
        </w:trPr>
        <w:tc>
          <w:tcPr>
            <w:tcW w:w="1552" w:type="dxa"/>
            <w:vMerge/>
          </w:tcPr>
          <w:p w14:paraId="39199003" w14:textId="77777777" w:rsidR="00231573" w:rsidRPr="00DA20F6" w:rsidRDefault="0023157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24B6992F" w14:textId="77777777" w:rsidR="0023157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345379" w:rsidRPr="00345379">
              <w:rPr>
                <w:rFonts w:ascii="Times New Roman" w:hAnsi="Times New Roman" w:cs="Times New Roman"/>
                <w:sz w:val="16"/>
                <w:szCs w:val="20"/>
              </w:rPr>
              <w:t xml:space="preserve"> 11:22:46</w:t>
            </w:r>
          </w:p>
        </w:tc>
        <w:tc>
          <w:tcPr>
            <w:tcW w:w="5151" w:type="dxa"/>
            <w:shd w:val="clear" w:color="auto" w:fill="auto"/>
          </w:tcPr>
          <w:p w14:paraId="0C1F6E9A" w14:textId="77777777" w:rsidR="00231573" w:rsidRPr="00291EE5" w:rsidRDefault="00345379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45379">
              <w:rPr>
                <w:rFonts w:ascii="Times New Roman" w:hAnsi="Times New Roman" w:cs="Times New Roman"/>
                <w:sz w:val="16"/>
                <w:szCs w:val="20"/>
              </w:rPr>
              <w:t>https://news.google.com/news/section?pz=1&amp;cf=all&amp;ned=us&amp;topic=w&amp;siidp=0b2226a6a5dab3b27ee85fc5e8d21f28f01e</w:t>
            </w:r>
          </w:p>
        </w:tc>
        <w:tc>
          <w:tcPr>
            <w:tcW w:w="784" w:type="dxa"/>
            <w:shd w:val="clear" w:color="auto" w:fill="auto"/>
          </w:tcPr>
          <w:p w14:paraId="2CE2CB36" w14:textId="77777777" w:rsidR="00231573" w:rsidRDefault="009E566C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231573" w14:paraId="37E56437" w14:textId="77777777" w:rsidTr="002B3845">
        <w:trPr>
          <w:trHeight w:val="63"/>
        </w:trPr>
        <w:tc>
          <w:tcPr>
            <w:tcW w:w="1552" w:type="dxa"/>
            <w:vMerge/>
          </w:tcPr>
          <w:p w14:paraId="2BE41E8E" w14:textId="77777777" w:rsidR="00231573" w:rsidRPr="00DA20F6" w:rsidRDefault="0023157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974F404" w14:textId="77777777" w:rsidR="0023157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7C1273" w:rsidRPr="007C1273">
              <w:rPr>
                <w:rFonts w:ascii="Times New Roman" w:hAnsi="Times New Roman" w:cs="Times New Roman"/>
                <w:sz w:val="16"/>
                <w:szCs w:val="20"/>
              </w:rPr>
              <w:t xml:space="preserve"> 11:23:16</w:t>
            </w:r>
          </w:p>
        </w:tc>
        <w:tc>
          <w:tcPr>
            <w:tcW w:w="5151" w:type="dxa"/>
            <w:shd w:val="clear" w:color="auto" w:fill="auto"/>
          </w:tcPr>
          <w:p w14:paraId="46C233C4" w14:textId="77777777" w:rsidR="00231573" w:rsidRPr="00291EE5" w:rsidRDefault="004D0B42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D0B42">
              <w:rPr>
                <w:rFonts w:ascii="Times New Roman" w:hAnsi="Times New Roman" w:cs="Times New Roman"/>
                <w:sz w:val="16"/>
                <w:szCs w:val="20"/>
              </w:rPr>
              <w:t>https://news.google.com/news/section?pz=1&amp;cf=all&amp;ned=us&amp;topic=tc&amp;siidp=e6116f8175cb189b8dd7fd58ef6bc922ec04&amp;ar=1427212899</w:t>
            </w:r>
          </w:p>
        </w:tc>
        <w:tc>
          <w:tcPr>
            <w:tcW w:w="784" w:type="dxa"/>
            <w:shd w:val="clear" w:color="auto" w:fill="auto"/>
          </w:tcPr>
          <w:p w14:paraId="2348B8C7" w14:textId="77777777" w:rsidR="00231573" w:rsidRDefault="009E566C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4204BE" w14:paraId="0F17543B" w14:textId="77777777" w:rsidTr="002B3845">
        <w:trPr>
          <w:trHeight w:val="63"/>
        </w:trPr>
        <w:tc>
          <w:tcPr>
            <w:tcW w:w="1552" w:type="dxa"/>
            <w:vMerge/>
          </w:tcPr>
          <w:p w14:paraId="7642551D" w14:textId="77777777" w:rsidR="004204BE" w:rsidRPr="00DA20F6" w:rsidRDefault="004204B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9C83025" w14:textId="77777777" w:rsidR="004204BE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1C2B83" w:rsidRPr="001C2B83">
              <w:rPr>
                <w:rFonts w:ascii="Times New Roman" w:hAnsi="Times New Roman" w:cs="Times New Roman"/>
                <w:sz w:val="16"/>
                <w:szCs w:val="20"/>
              </w:rPr>
              <w:t xml:space="preserve"> 14:59:52</w:t>
            </w:r>
          </w:p>
        </w:tc>
        <w:tc>
          <w:tcPr>
            <w:tcW w:w="5151" w:type="dxa"/>
            <w:shd w:val="clear" w:color="auto" w:fill="auto"/>
          </w:tcPr>
          <w:p w14:paraId="3FEBE9F6" w14:textId="77777777" w:rsidR="004204BE" w:rsidRPr="00291EE5" w:rsidRDefault="001C2B8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1C2B83">
              <w:rPr>
                <w:rFonts w:ascii="Times New Roman" w:hAnsi="Times New Roman" w:cs="Times New Roman"/>
                <w:sz w:val="16"/>
                <w:szCs w:val="20"/>
              </w:rPr>
              <w:t>https://news.google.com/news?pz=1&amp;cf=all&amp;ned=us&amp;siidp=0c33ef04190b3734a22c5bae18801ff1041e</w:t>
            </w:r>
          </w:p>
        </w:tc>
        <w:tc>
          <w:tcPr>
            <w:tcW w:w="784" w:type="dxa"/>
            <w:shd w:val="clear" w:color="auto" w:fill="auto"/>
          </w:tcPr>
          <w:p w14:paraId="587B5922" w14:textId="77777777" w:rsidR="004204BE" w:rsidRDefault="009E566C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2A6BA3" w14:paraId="78005316" w14:textId="77777777" w:rsidTr="002B3845">
        <w:trPr>
          <w:trHeight w:val="63"/>
        </w:trPr>
        <w:tc>
          <w:tcPr>
            <w:tcW w:w="1552" w:type="dxa"/>
            <w:vMerge/>
          </w:tcPr>
          <w:p w14:paraId="0D071DF9" w14:textId="77777777" w:rsidR="002A6BA3" w:rsidRPr="00DA20F6" w:rsidRDefault="002A6BA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5159852" w14:textId="77777777" w:rsidR="002A6BA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FE652C" w:rsidRPr="00FE652C">
              <w:rPr>
                <w:rFonts w:ascii="Times New Roman" w:hAnsi="Times New Roman" w:cs="Times New Roman"/>
                <w:sz w:val="16"/>
                <w:szCs w:val="20"/>
              </w:rPr>
              <w:t xml:space="preserve"> 15:00:27</w:t>
            </w:r>
          </w:p>
        </w:tc>
        <w:tc>
          <w:tcPr>
            <w:tcW w:w="5151" w:type="dxa"/>
            <w:shd w:val="clear" w:color="auto" w:fill="auto"/>
          </w:tcPr>
          <w:p w14:paraId="08816AD8" w14:textId="77777777" w:rsidR="002A6BA3" w:rsidRPr="00291EE5" w:rsidRDefault="00FE652C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E652C">
              <w:rPr>
                <w:rFonts w:ascii="Times New Roman" w:hAnsi="Times New Roman" w:cs="Times New Roman"/>
                <w:sz w:val="16"/>
                <w:szCs w:val="20"/>
              </w:rPr>
              <w:t>https://news.google.com/news/section?pz=1&amp;cf=all&amp;ned=us&amp;topic=w&amp;siidp=538c61c825aba06be7485be747a619778015</w:t>
            </w:r>
          </w:p>
        </w:tc>
        <w:tc>
          <w:tcPr>
            <w:tcW w:w="784" w:type="dxa"/>
            <w:shd w:val="clear" w:color="auto" w:fill="auto"/>
          </w:tcPr>
          <w:p w14:paraId="67EC86E8" w14:textId="77777777" w:rsidR="002A6BA3" w:rsidRDefault="009E566C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2A6BA3" w14:paraId="1A0DD035" w14:textId="77777777" w:rsidTr="002B3845">
        <w:trPr>
          <w:trHeight w:val="63"/>
        </w:trPr>
        <w:tc>
          <w:tcPr>
            <w:tcW w:w="1552" w:type="dxa"/>
            <w:vMerge/>
          </w:tcPr>
          <w:p w14:paraId="3F8066E8" w14:textId="77777777" w:rsidR="002A6BA3" w:rsidRPr="00DA20F6" w:rsidRDefault="002A6BA3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3BF8AC1F" w14:textId="77777777" w:rsidR="002A6BA3" w:rsidRPr="002B3845" w:rsidRDefault="00ED336E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E1543B" w:rsidRPr="00E1543B">
              <w:rPr>
                <w:rFonts w:ascii="Times New Roman" w:hAnsi="Times New Roman" w:cs="Times New Roman"/>
                <w:sz w:val="16"/>
                <w:szCs w:val="20"/>
              </w:rPr>
              <w:t xml:space="preserve"> 17:06:50</w:t>
            </w:r>
          </w:p>
        </w:tc>
        <w:tc>
          <w:tcPr>
            <w:tcW w:w="5151" w:type="dxa"/>
            <w:shd w:val="clear" w:color="auto" w:fill="auto"/>
          </w:tcPr>
          <w:p w14:paraId="4DEFF2EF" w14:textId="77777777" w:rsidR="002A6BA3" w:rsidRPr="00C0591C" w:rsidRDefault="00E1543B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s://www.google.com/#q=security+checkpoint+cd-r</w:t>
            </w:r>
          </w:p>
        </w:tc>
        <w:tc>
          <w:tcPr>
            <w:tcW w:w="784" w:type="dxa"/>
            <w:shd w:val="clear" w:color="auto" w:fill="auto"/>
          </w:tcPr>
          <w:p w14:paraId="09479438" w14:textId="77777777" w:rsidR="002A6BA3" w:rsidRDefault="009E566C" w:rsidP="00AF070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E0116C" w14:paraId="0E702BEC" w14:textId="77777777" w:rsidTr="002B3845">
        <w:trPr>
          <w:trHeight w:val="63"/>
        </w:trPr>
        <w:tc>
          <w:tcPr>
            <w:tcW w:w="1552" w:type="dxa"/>
            <w:vMerge/>
          </w:tcPr>
          <w:p w14:paraId="1EF94D02" w14:textId="77777777" w:rsidR="00E0116C" w:rsidRPr="00DA20F6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5D0C11B4" w14:textId="77777777" w:rsidR="00E0116C" w:rsidRPr="002B3845" w:rsidRDefault="00ED336E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5</w:t>
            </w:r>
            <w:r w:rsidR="00E0116C" w:rsidRPr="004753F8">
              <w:rPr>
                <w:rFonts w:ascii="Times New Roman" w:hAnsi="Times New Roman" w:cs="Times New Roman"/>
                <w:sz w:val="16"/>
                <w:szCs w:val="20"/>
              </w:rPr>
              <w:t xml:space="preserve"> 10:46:44</w:t>
            </w:r>
          </w:p>
        </w:tc>
        <w:tc>
          <w:tcPr>
            <w:tcW w:w="5151" w:type="dxa"/>
            <w:shd w:val="clear" w:color="auto" w:fill="auto"/>
          </w:tcPr>
          <w:p w14:paraId="33100746" w14:textId="77777777" w:rsidR="00E0116C" w:rsidRPr="00C0591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anti-forensic+tools&amp;qs=n&amp;form=QBLH&amp;pq=anti-forensic+tools&amp;sc=8-13&amp;sp=-1&amp;sk=&amp;cvid=e799e715fa2244a5a7967675bdcca9d3</w:t>
            </w:r>
          </w:p>
        </w:tc>
        <w:tc>
          <w:tcPr>
            <w:tcW w:w="784" w:type="dxa"/>
            <w:shd w:val="clear" w:color="auto" w:fill="auto"/>
          </w:tcPr>
          <w:p w14:paraId="08F3DCF4" w14:textId="77777777" w:rsidR="00E0116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E0116C" w14:paraId="1CBBCD30" w14:textId="77777777" w:rsidTr="002B3845">
        <w:trPr>
          <w:trHeight w:val="63"/>
        </w:trPr>
        <w:tc>
          <w:tcPr>
            <w:tcW w:w="1552" w:type="dxa"/>
            <w:vMerge/>
          </w:tcPr>
          <w:p w14:paraId="0051C7D1" w14:textId="77777777" w:rsidR="00E0116C" w:rsidRPr="00DA20F6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5C6B508D" w14:textId="77777777" w:rsidR="00E0116C" w:rsidRPr="002B3845" w:rsidRDefault="00ED336E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5</w:t>
            </w:r>
            <w:r w:rsidR="00E0116C" w:rsidRPr="009E112B">
              <w:rPr>
                <w:rFonts w:ascii="Times New Roman" w:hAnsi="Times New Roman" w:cs="Times New Roman"/>
                <w:sz w:val="16"/>
                <w:szCs w:val="20"/>
              </w:rPr>
              <w:t xml:space="preserve"> 10:46:54</w:t>
            </w:r>
          </w:p>
        </w:tc>
        <w:tc>
          <w:tcPr>
            <w:tcW w:w="5151" w:type="dxa"/>
            <w:shd w:val="clear" w:color="auto" w:fill="auto"/>
          </w:tcPr>
          <w:p w14:paraId="1BFE10D6" w14:textId="77777777" w:rsidR="00E0116C" w:rsidRPr="00C0591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eraser&amp;qs=n&amp;form=QBRE&amp;pq=eraser&amp;sc=8-6&amp;sp=-1&amp;sk=&amp;cvid=e3b983fe889944179093ff5199b2eac4&amp;sid=C7E8F3776E804120B57C623F21EF33C4&amp;format=jsonv2&amp;jsoncbid=0</w:t>
            </w:r>
          </w:p>
        </w:tc>
        <w:tc>
          <w:tcPr>
            <w:tcW w:w="784" w:type="dxa"/>
            <w:shd w:val="clear" w:color="auto" w:fill="auto"/>
          </w:tcPr>
          <w:p w14:paraId="7CD89AE9" w14:textId="77777777" w:rsidR="00E0116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E0116C" w14:paraId="7046A8F8" w14:textId="77777777" w:rsidTr="002B3845">
        <w:trPr>
          <w:trHeight w:val="63"/>
        </w:trPr>
        <w:tc>
          <w:tcPr>
            <w:tcW w:w="1552" w:type="dxa"/>
            <w:vMerge/>
          </w:tcPr>
          <w:p w14:paraId="6BBB7DAE" w14:textId="77777777" w:rsidR="00E0116C" w:rsidRPr="00DA20F6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12D174D9" w14:textId="77777777" w:rsidR="00E0116C" w:rsidRPr="002B3845" w:rsidRDefault="00ED336E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5</w:t>
            </w:r>
            <w:r w:rsidR="00E0116C" w:rsidRPr="0079590B">
              <w:rPr>
                <w:rFonts w:ascii="Times New Roman" w:hAnsi="Times New Roman" w:cs="Times New Roman"/>
                <w:sz w:val="16"/>
                <w:szCs w:val="20"/>
              </w:rPr>
              <w:t xml:space="preserve"> 10:46:59</w:t>
            </w:r>
          </w:p>
        </w:tc>
        <w:tc>
          <w:tcPr>
            <w:tcW w:w="5151" w:type="dxa"/>
            <w:shd w:val="clear" w:color="auto" w:fill="auto"/>
          </w:tcPr>
          <w:p w14:paraId="087C6D65" w14:textId="77777777" w:rsidR="00E0116C" w:rsidRPr="00C0591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eraser.heidi.ie/</w:t>
            </w:r>
          </w:p>
        </w:tc>
        <w:tc>
          <w:tcPr>
            <w:tcW w:w="784" w:type="dxa"/>
            <w:shd w:val="clear" w:color="auto" w:fill="auto"/>
          </w:tcPr>
          <w:p w14:paraId="287D76E3" w14:textId="77777777" w:rsidR="00E0116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E0116C" w14:paraId="1516235B" w14:textId="77777777" w:rsidTr="002B3845">
        <w:trPr>
          <w:trHeight w:val="63"/>
        </w:trPr>
        <w:tc>
          <w:tcPr>
            <w:tcW w:w="1552" w:type="dxa"/>
            <w:vMerge/>
          </w:tcPr>
          <w:p w14:paraId="61CD2F5F" w14:textId="77777777" w:rsidR="00E0116C" w:rsidRPr="00DA20F6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179F4454" w14:textId="77777777" w:rsidR="00E0116C" w:rsidRPr="002B3845" w:rsidRDefault="00ED336E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5</w:t>
            </w:r>
            <w:r w:rsidR="00E0116C" w:rsidRPr="00E7249D">
              <w:rPr>
                <w:rFonts w:ascii="Times New Roman" w:hAnsi="Times New Roman" w:cs="Times New Roman"/>
                <w:sz w:val="16"/>
                <w:szCs w:val="20"/>
              </w:rPr>
              <w:t xml:space="preserve"> 10:47:34</w:t>
            </w:r>
          </w:p>
        </w:tc>
        <w:tc>
          <w:tcPr>
            <w:tcW w:w="5151" w:type="dxa"/>
            <w:shd w:val="clear" w:color="auto" w:fill="auto"/>
          </w:tcPr>
          <w:p w14:paraId="540D04CF" w14:textId="77777777" w:rsidR="00E0116C" w:rsidRPr="00C0591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iweb.dl.sourceforge.net/project/eraser/Eraser%206/6.2/Eraser%206.2.0.2962.exe</w:t>
            </w:r>
          </w:p>
        </w:tc>
        <w:tc>
          <w:tcPr>
            <w:tcW w:w="784" w:type="dxa"/>
            <w:shd w:val="clear" w:color="auto" w:fill="auto"/>
          </w:tcPr>
          <w:p w14:paraId="127E5F2E" w14:textId="77777777" w:rsidR="00E0116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E0116C" w14:paraId="1CF4DD3F" w14:textId="77777777" w:rsidTr="002B3845">
        <w:trPr>
          <w:trHeight w:val="63"/>
        </w:trPr>
        <w:tc>
          <w:tcPr>
            <w:tcW w:w="1552" w:type="dxa"/>
            <w:vMerge/>
          </w:tcPr>
          <w:p w14:paraId="0D572404" w14:textId="77777777" w:rsidR="00E0116C" w:rsidRPr="00DA20F6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630D6BA4" w14:textId="77777777" w:rsidR="00E0116C" w:rsidRPr="002B3845" w:rsidRDefault="00ED336E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5</w:t>
            </w:r>
            <w:r w:rsidR="00E0116C" w:rsidRPr="00486F79">
              <w:rPr>
                <w:rFonts w:ascii="Times New Roman" w:hAnsi="Times New Roman" w:cs="Times New Roman"/>
                <w:sz w:val="16"/>
                <w:szCs w:val="20"/>
              </w:rPr>
              <w:t xml:space="preserve"> 10:47:51</w:t>
            </w:r>
          </w:p>
        </w:tc>
        <w:tc>
          <w:tcPr>
            <w:tcW w:w="5151" w:type="dxa"/>
            <w:shd w:val="clear" w:color="auto" w:fill="auto"/>
          </w:tcPr>
          <w:p w14:paraId="14E769A4" w14:textId="77777777" w:rsidR="00E0116C" w:rsidRPr="00C0591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0591C">
              <w:rPr>
                <w:rFonts w:ascii="Times New Roman" w:hAnsi="Times New Roman" w:cs="Times New Roman"/>
                <w:sz w:val="16"/>
                <w:szCs w:val="20"/>
              </w:rPr>
              <w:t>http://www.bing.com/search?q=ccleaner&amp;qs=n&amp;form=QBRE&amp;pq=ccleaner&amp;sc=8-8&amp;sp=-1&amp;sk=&amp;cvid=d434736d4e514ad497f68734a6779104&amp;sid=C7E8F3776E804120B57C623F21EF33C4&amp;format=jsonv2&amp;jsoncbid=1</w:t>
            </w:r>
          </w:p>
        </w:tc>
        <w:tc>
          <w:tcPr>
            <w:tcW w:w="784" w:type="dxa"/>
            <w:shd w:val="clear" w:color="auto" w:fill="auto"/>
          </w:tcPr>
          <w:p w14:paraId="0CCC841C" w14:textId="77777777" w:rsidR="00E0116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E0116C" w14:paraId="12265116" w14:textId="77777777" w:rsidTr="002B3845">
        <w:trPr>
          <w:trHeight w:val="63"/>
        </w:trPr>
        <w:tc>
          <w:tcPr>
            <w:tcW w:w="1552" w:type="dxa"/>
            <w:vMerge/>
          </w:tcPr>
          <w:p w14:paraId="78D880C4" w14:textId="77777777" w:rsidR="00E0116C" w:rsidRPr="00DA20F6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24D0D8F7" w14:textId="77777777" w:rsidR="00E0116C" w:rsidRPr="002B3845" w:rsidRDefault="00ED336E" w:rsidP="00E0116C">
            <w:pPr>
              <w:pStyle w:val="ListParagraph"/>
              <w:tabs>
                <w:tab w:val="left" w:pos="87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5</w:t>
            </w:r>
            <w:r w:rsidR="00E0116C" w:rsidRPr="005D52DB">
              <w:rPr>
                <w:rFonts w:ascii="Times New Roman" w:hAnsi="Times New Roman" w:cs="Times New Roman"/>
                <w:sz w:val="16"/>
                <w:szCs w:val="20"/>
              </w:rPr>
              <w:t xml:space="preserve"> 10:48:12</w:t>
            </w:r>
          </w:p>
        </w:tc>
        <w:tc>
          <w:tcPr>
            <w:tcW w:w="5151" w:type="dxa"/>
            <w:shd w:val="clear" w:color="auto" w:fill="auto"/>
          </w:tcPr>
          <w:p w14:paraId="7B2035A6" w14:textId="77777777" w:rsidR="00E0116C" w:rsidRPr="00291EE5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5D52DB">
              <w:rPr>
                <w:rFonts w:ascii="Times New Roman" w:hAnsi="Times New Roman" w:cs="Times New Roman"/>
                <w:sz w:val="16"/>
                <w:szCs w:val="20"/>
              </w:rPr>
              <w:t>http://www.piriform.com/ccleaner/download</w:t>
            </w:r>
          </w:p>
        </w:tc>
        <w:tc>
          <w:tcPr>
            <w:tcW w:w="784" w:type="dxa"/>
            <w:shd w:val="clear" w:color="auto" w:fill="auto"/>
          </w:tcPr>
          <w:p w14:paraId="1DB70ACE" w14:textId="77777777" w:rsidR="00E0116C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E0116C" w14:paraId="5A330F06" w14:textId="77777777" w:rsidTr="002B3845">
        <w:tc>
          <w:tcPr>
            <w:tcW w:w="1552" w:type="dxa"/>
          </w:tcPr>
          <w:p w14:paraId="63018112" w14:textId="77777777" w:rsidR="00E0116C" w:rsidRPr="00DA20F6" w:rsidRDefault="00E0116C" w:rsidP="00E011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78" w:type="dxa"/>
            <w:gridSpan w:val="3"/>
            <w:vAlign w:val="center"/>
          </w:tcPr>
          <w:p w14:paraId="4BC185B3" w14:textId="77777777" w:rsidR="00E0116C" w:rsidRPr="009A1A38" w:rsidRDefault="00E0116C" w:rsidP="00E0116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9A1A38">
              <w:rPr>
                <w:rFonts w:ascii="Times New Roman" w:hAnsi="Times New Roman" w:cs="Times New Roman"/>
                <w:sz w:val="18"/>
                <w:szCs w:val="20"/>
              </w:rPr>
              <w:t>- History, Cache, Cookie…</w:t>
            </w:r>
          </w:p>
        </w:tc>
      </w:tr>
    </w:tbl>
    <w:p w14:paraId="73D441B4" w14:textId="77777777" w:rsidR="002D3B6D" w:rsidRPr="00F354F1" w:rsidRDefault="002D3B6D" w:rsidP="00787BB2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30E97F24" w14:textId="77777777" w:rsidR="00E71238" w:rsidRPr="00BC7780" w:rsidRDefault="00E71238" w:rsidP="00AA0E64">
      <w:pPr>
        <w:pStyle w:val="Heading4"/>
      </w:pPr>
      <w:r w:rsidRPr="00BC7780">
        <w:t>List all search keywords using web browsers.</w:t>
      </w:r>
      <w:r w:rsidR="00BC7780">
        <w:t xml:space="preserve"> </w:t>
      </w:r>
      <w:r w:rsidRPr="00BC7780">
        <w:t>(</w:t>
      </w:r>
      <w:r w:rsidR="00F50510" w:rsidRPr="00BC7780">
        <w:t>T</w:t>
      </w:r>
      <w:r w:rsidR="00F50510" w:rsidRPr="00BC7780">
        <w:rPr>
          <w:rFonts w:hint="eastAsia"/>
        </w:rPr>
        <w:t>imestamp</w:t>
      </w:r>
      <w:r w:rsidR="00F50510" w:rsidRPr="00BC7780">
        <w:t xml:space="preserve">, </w:t>
      </w:r>
      <w:r w:rsidRPr="00BC7780">
        <w:t>URL, k</w:t>
      </w:r>
      <w:r w:rsidRPr="00BC7780">
        <w:rPr>
          <w:rFonts w:hint="eastAsia"/>
        </w:rPr>
        <w:t>eyword</w:t>
      </w:r>
      <w:r w:rsidR="00DA1080" w:rsidRPr="00BC7780">
        <w:t>...</w:t>
      </w:r>
      <w:r w:rsidRPr="00BC7780">
        <w:t>)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552"/>
        <w:gridCol w:w="1053"/>
        <w:gridCol w:w="5241"/>
        <w:gridCol w:w="784"/>
      </w:tblGrid>
      <w:tr w:rsidR="00F50510" w14:paraId="1CFD912A" w14:textId="77777777" w:rsidTr="0043092E">
        <w:trPr>
          <w:trHeight w:val="64"/>
        </w:trPr>
        <w:tc>
          <w:tcPr>
            <w:tcW w:w="1552" w:type="dxa"/>
            <w:vMerge w:val="restart"/>
          </w:tcPr>
          <w:p w14:paraId="08BF5F86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30C04A2F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BEAB0E2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90B6B3" w14:textId="77777777" w:rsidR="00A27A73" w:rsidRDefault="00A27A73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BDE0BF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17494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Some 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uplicated and meaningless items</w:t>
            </w:r>
            <w:r w:rsidRPr="0017494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are </w:t>
            </w:r>
            <w:r w:rsidR="000525D3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exclud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E63D28F" w14:textId="77777777" w:rsidR="007F0D89" w:rsidRDefault="007F0D89" w:rsidP="00F0296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918341" w14:textId="77777777" w:rsidR="007F0D89" w:rsidRDefault="007F0D89" w:rsidP="00F0296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651D25" w14:textId="77777777" w:rsidR="007F0D89" w:rsidRPr="00DA20F6" w:rsidRDefault="007F0D89" w:rsidP="00F0296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53" w:type="dxa"/>
            <w:shd w:val="clear" w:color="auto" w:fill="FFE599" w:themeFill="accent4" w:themeFillTint="66"/>
          </w:tcPr>
          <w:p w14:paraId="5D1BE7AF" w14:textId="77777777" w:rsidR="00F50510" w:rsidRPr="00116369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116369">
              <w:rPr>
                <w:rFonts w:ascii="Times New Roman" w:hAnsi="Times New Roman" w:cs="Times New Roman"/>
                <w:sz w:val="18"/>
                <w:szCs w:val="20"/>
              </w:rPr>
              <w:t>Timestamp</w:t>
            </w:r>
          </w:p>
        </w:tc>
        <w:tc>
          <w:tcPr>
            <w:tcW w:w="5241" w:type="dxa"/>
            <w:shd w:val="clear" w:color="auto" w:fill="FFE599" w:themeFill="accent4" w:themeFillTint="66"/>
          </w:tcPr>
          <w:p w14:paraId="12941D36" w14:textId="77777777" w:rsidR="00F50510" w:rsidRPr="00116369" w:rsidRDefault="00964528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Keyword (</w:t>
            </w:r>
            <w:r w:rsidR="00F50510" w:rsidRPr="00116369">
              <w:rPr>
                <w:rFonts w:ascii="Times New Roman" w:hAnsi="Times New Roman" w:cs="Times New Roman"/>
                <w:sz w:val="18"/>
                <w:szCs w:val="20"/>
              </w:rPr>
              <w:t>UR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</w:tc>
        <w:tc>
          <w:tcPr>
            <w:tcW w:w="784" w:type="dxa"/>
            <w:shd w:val="clear" w:color="auto" w:fill="FFE599" w:themeFill="accent4" w:themeFillTint="66"/>
          </w:tcPr>
          <w:p w14:paraId="57316507" w14:textId="77777777" w:rsidR="00F50510" w:rsidRPr="00AA247C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D05BC">
              <w:rPr>
                <w:rFonts w:ascii="Times New Roman" w:hAnsi="Times New Roman" w:cs="Times New Roman"/>
                <w:sz w:val="16"/>
                <w:szCs w:val="20"/>
              </w:rPr>
              <w:t>Browser</w:t>
            </w:r>
          </w:p>
        </w:tc>
      </w:tr>
      <w:tr w:rsidR="00F50510" w14:paraId="0CAC1609" w14:textId="77777777" w:rsidTr="0043092E">
        <w:trPr>
          <w:trHeight w:val="63"/>
        </w:trPr>
        <w:tc>
          <w:tcPr>
            <w:tcW w:w="1552" w:type="dxa"/>
            <w:vMerge/>
          </w:tcPr>
          <w:p w14:paraId="46B6C702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6CFD6DE4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776B51">
              <w:rPr>
                <w:rFonts w:ascii="Times New Roman" w:hAnsi="Times New Roman" w:cs="Times New Roman"/>
                <w:sz w:val="16"/>
                <w:szCs w:val="20"/>
              </w:rPr>
              <w:t xml:space="preserve"> 14:02:09</w:t>
            </w:r>
          </w:p>
        </w:tc>
        <w:tc>
          <w:tcPr>
            <w:tcW w:w="5241" w:type="dxa"/>
            <w:shd w:val="clear" w:color="auto" w:fill="auto"/>
          </w:tcPr>
          <w:p w14:paraId="516DBFAF" w14:textId="77777777" w:rsidR="00964528" w:rsidRDefault="00964528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64528">
              <w:rPr>
                <w:rFonts w:ascii="Times New Roman" w:hAnsi="Times New Roman" w:cs="Times New Roman"/>
                <w:b/>
                <w:sz w:val="16"/>
                <w:szCs w:val="20"/>
              </w:rPr>
              <w:t>data leakage method</w:t>
            </w:r>
          </w:p>
          <w:p w14:paraId="7A5F8027" w14:textId="77777777" w:rsidR="008449C4" w:rsidRPr="00964528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</w:p>
          <w:p w14:paraId="3CC4415E" w14:textId="77777777" w:rsidR="00F50510" w:rsidRPr="00291EE5" w:rsidRDefault="00964528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776B51">
              <w:rPr>
                <w:rFonts w:ascii="Times New Roman" w:hAnsi="Times New Roman" w:cs="Times New Roman"/>
                <w:sz w:val="16"/>
                <w:szCs w:val="20"/>
              </w:rPr>
              <w:t>https://www.google.com/webhp?hl=en#hl=en&amp;q=</w:t>
            </w:r>
            <w:r w:rsidR="00F50510" w:rsidRPr="00776B51">
              <w:rPr>
                <w:rFonts w:ascii="Times New Roman" w:hAnsi="Times New Roman" w:cs="Times New Roman"/>
                <w:b/>
                <w:sz w:val="16"/>
                <w:szCs w:val="20"/>
              </w:rPr>
              <w:t>data+leakage+methods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500C8DE3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2B80FD51" w14:textId="77777777" w:rsidTr="0043092E">
        <w:trPr>
          <w:trHeight w:val="63"/>
        </w:trPr>
        <w:tc>
          <w:tcPr>
            <w:tcW w:w="1552" w:type="dxa"/>
            <w:vMerge/>
          </w:tcPr>
          <w:p w14:paraId="40D5FF35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6CAC66F9" w14:textId="77777777" w:rsidR="00F50510" w:rsidRPr="00776B51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BA261F">
              <w:rPr>
                <w:rFonts w:ascii="Times New Roman" w:hAnsi="Times New Roman" w:cs="Times New Roman"/>
                <w:sz w:val="16"/>
                <w:szCs w:val="20"/>
              </w:rPr>
              <w:t xml:space="preserve"> 14:02:44</w:t>
            </w:r>
          </w:p>
        </w:tc>
        <w:tc>
          <w:tcPr>
            <w:tcW w:w="5241" w:type="dxa"/>
            <w:shd w:val="clear" w:color="auto" w:fill="auto"/>
          </w:tcPr>
          <w:p w14:paraId="2CF74CAE" w14:textId="77777777" w:rsidR="00964528" w:rsidRDefault="00964528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297376">
              <w:rPr>
                <w:rFonts w:ascii="Times New Roman" w:hAnsi="Times New Roman" w:cs="Times New Roman"/>
                <w:b/>
                <w:sz w:val="16"/>
                <w:szCs w:val="20"/>
              </w:rPr>
              <w:t>leaking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297376">
              <w:rPr>
                <w:rFonts w:ascii="Times New Roman" w:hAnsi="Times New Roman" w:cs="Times New Roman"/>
                <w:b/>
                <w:sz w:val="16"/>
                <w:szCs w:val="20"/>
              </w:rPr>
              <w:t>confidential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297376">
              <w:rPr>
                <w:rFonts w:ascii="Times New Roman" w:hAnsi="Times New Roman" w:cs="Times New Roman"/>
                <w:b/>
                <w:sz w:val="16"/>
                <w:szCs w:val="20"/>
              </w:rPr>
              <w:t>information</w:t>
            </w:r>
          </w:p>
          <w:p w14:paraId="26456A2E" w14:textId="77777777" w:rsidR="008449C4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50073EAD" w14:textId="77777777" w:rsidR="00F50510" w:rsidRPr="00776B51" w:rsidRDefault="00964528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297376">
              <w:rPr>
                <w:rFonts w:ascii="Times New Roman" w:hAnsi="Times New Roman" w:cs="Times New Roman"/>
                <w:sz w:val="16"/>
                <w:szCs w:val="20"/>
              </w:rPr>
              <w:t>https://www.google.com/webhp?hl=en#hl=en&amp;q=</w:t>
            </w:r>
            <w:r w:rsidR="00F50510" w:rsidRPr="00297376">
              <w:rPr>
                <w:rFonts w:ascii="Times New Roman" w:hAnsi="Times New Roman" w:cs="Times New Roman"/>
                <w:b/>
                <w:sz w:val="16"/>
                <w:szCs w:val="20"/>
              </w:rPr>
              <w:t>leaking+confidential+information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40FC5621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245499A4" w14:textId="77777777" w:rsidTr="0043092E">
        <w:trPr>
          <w:trHeight w:val="63"/>
        </w:trPr>
        <w:tc>
          <w:tcPr>
            <w:tcW w:w="1552" w:type="dxa"/>
            <w:vMerge/>
          </w:tcPr>
          <w:p w14:paraId="0E82D14A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4BA3B496" w14:textId="77777777" w:rsidR="00F50510" w:rsidRPr="00BA261F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9009E5">
              <w:rPr>
                <w:rFonts w:ascii="Times New Roman" w:hAnsi="Times New Roman" w:cs="Times New Roman"/>
                <w:sz w:val="16"/>
                <w:szCs w:val="20"/>
              </w:rPr>
              <w:t xml:space="preserve"> 14:03:40</w:t>
            </w:r>
          </w:p>
        </w:tc>
        <w:tc>
          <w:tcPr>
            <w:tcW w:w="5241" w:type="dxa"/>
            <w:shd w:val="clear" w:color="auto" w:fill="auto"/>
          </w:tcPr>
          <w:p w14:paraId="6253BAE1" w14:textId="77777777" w:rsidR="0090742C" w:rsidRDefault="0090742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9009E5">
              <w:rPr>
                <w:rFonts w:ascii="Times New Roman" w:hAnsi="Times New Roman" w:cs="Times New Roman"/>
                <w:b/>
                <w:sz w:val="16"/>
                <w:szCs w:val="20"/>
              </w:rPr>
              <w:t>information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9009E5">
              <w:rPr>
                <w:rFonts w:ascii="Times New Roman" w:hAnsi="Times New Roman" w:cs="Times New Roman"/>
                <w:b/>
                <w:sz w:val="16"/>
                <w:szCs w:val="20"/>
              </w:rPr>
              <w:t>leakage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9009E5">
              <w:rPr>
                <w:rFonts w:ascii="Times New Roman" w:hAnsi="Times New Roman" w:cs="Times New Roman"/>
                <w:b/>
                <w:sz w:val="16"/>
                <w:szCs w:val="20"/>
              </w:rPr>
              <w:t>cases</w:t>
            </w:r>
          </w:p>
          <w:p w14:paraId="41352227" w14:textId="77777777" w:rsidR="008449C4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E6C18E5" w14:textId="77777777" w:rsidR="00F50510" w:rsidRPr="003D7B07" w:rsidRDefault="0090742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3D7B07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r w:rsidR="00F50510" w:rsidRPr="003D7B07">
              <w:rPr>
                <w:rFonts w:ascii="Times New Roman" w:hAnsi="Times New Roman" w:cs="Times New Roman"/>
                <w:sz w:val="15"/>
                <w:szCs w:val="15"/>
              </w:rPr>
              <w:t>https://www.google.com/webhp?hl=en#hl=en&amp;q=</w:t>
            </w:r>
            <w:r w:rsidR="00F50510" w:rsidRPr="003D7B07">
              <w:rPr>
                <w:rFonts w:ascii="Times New Roman" w:hAnsi="Times New Roman" w:cs="Times New Roman"/>
                <w:b/>
                <w:sz w:val="15"/>
                <w:szCs w:val="15"/>
              </w:rPr>
              <w:t>information+leakage+cases</w:t>
            </w:r>
            <w:r w:rsidRPr="003D7B07">
              <w:rPr>
                <w:rFonts w:ascii="Times New Roman" w:hAnsi="Times New Roman" w:cs="Times New Roman"/>
                <w:b/>
                <w:sz w:val="15"/>
                <w:szCs w:val="15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0403E429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116C20A7" w14:textId="77777777" w:rsidTr="0043092E">
        <w:trPr>
          <w:trHeight w:val="63"/>
        </w:trPr>
        <w:tc>
          <w:tcPr>
            <w:tcW w:w="1552" w:type="dxa"/>
            <w:vMerge/>
          </w:tcPr>
          <w:p w14:paraId="5C96EA83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24AF9DCD" w14:textId="77777777" w:rsidR="00F50510" w:rsidRPr="00BA261F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443865">
              <w:rPr>
                <w:rFonts w:ascii="Times New Roman" w:hAnsi="Times New Roman" w:cs="Times New Roman"/>
                <w:sz w:val="16"/>
                <w:szCs w:val="20"/>
              </w:rPr>
              <w:t xml:space="preserve"> 14:05:48</w:t>
            </w:r>
          </w:p>
        </w:tc>
        <w:tc>
          <w:tcPr>
            <w:tcW w:w="5241" w:type="dxa"/>
            <w:shd w:val="clear" w:color="auto" w:fill="auto"/>
          </w:tcPr>
          <w:p w14:paraId="00457EC5" w14:textId="77777777" w:rsidR="008449C4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443865">
              <w:rPr>
                <w:rFonts w:ascii="Times New Roman" w:hAnsi="Times New Roman" w:cs="Times New Roman"/>
                <w:b/>
                <w:sz w:val="16"/>
                <w:szCs w:val="20"/>
              </w:rPr>
              <w:t>intellectual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443865">
              <w:rPr>
                <w:rFonts w:ascii="Times New Roman" w:hAnsi="Times New Roman" w:cs="Times New Roman"/>
                <w:b/>
                <w:sz w:val="16"/>
                <w:szCs w:val="20"/>
              </w:rPr>
              <w:t>property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443865">
              <w:rPr>
                <w:rFonts w:ascii="Times New Roman" w:hAnsi="Times New Roman" w:cs="Times New Roman"/>
                <w:b/>
                <w:sz w:val="16"/>
                <w:szCs w:val="20"/>
              </w:rPr>
              <w:t>theft</w:t>
            </w:r>
          </w:p>
          <w:p w14:paraId="051CEF03" w14:textId="77777777" w:rsidR="008449C4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4209F658" w14:textId="77777777" w:rsidR="00F50510" w:rsidRPr="00297376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443865">
              <w:rPr>
                <w:rFonts w:ascii="Times New Roman" w:hAnsi="Times New Roman" w:cs="Times New Roman"/>
                <w:sz w:val="16"/>
                <w:szCs w:val="20"/>
              </w:rPr>
              <w:t>https://www.google.com/search?q=information+leakage+cases&amp;hl=en&amp;biw=950&amp;bih=499&amp;site=webhp&amp;tbm=vid&amp;source=lnms&amp;sa=X&amp;ei=3VUQVYH3FMO1sQTf1YGwBw&amp;ved=0CAoQ_AUoBA&amp;dpr=1#hl=en&amp;q=</w:t>
            </w:r>
            <w:r w:rsidR="00F50510" w:rsidRPr="00443865">
              <w:rPr>
                <w:rFonts w:ascii="Times New Roman" w:hAnsi="Times New Roman" w:cs="Times New Roman"/>
                <w:b/>
                <w:sz w:val="16"/>
                <w:szCs w:val="20"/>
              </w:rPr>
              <w:t>intellectual+property+theft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133C7549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0619E15C" w14:textId="77777777" w:rsidTr="0043092E">
        <w:trPr>
          <w:trHeight w:val="63"/>
        </w:trPr>
        <w:tc>
          <w:tcPr>
            <w:tcW w:w="1552" w:type="dxa"/>
            <w:vMerge/>
          </w:tcPr>
          <w:p w14:paraId="7C2D63CE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745ADE6D" w14:textId="77777777" w:rsidR="00F50510" w:rsidRPr="00BA261F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443865">
              <w:rPr>
                <w:rFonts w:ascii="Times New Roman" w:hAnsi="Times New Roman" w:cs="Times New Roman"/>
                <w:sz w:val="16"/>
                <w:szCs w:val="20"/>
              </w:rPr>
              <w:t xml:space="preserve"> 14:06:27</w:t>
            </w:r>
          </w:p>
        </w:tc>
        <w:tc>
          <w:tcPr>
            <w:tcW w:w="5241" w:type="dxa"/>
            <w:shd w:val="clear" w:color="auto" w:fill="auto"/>
          </w:tcPr>
          <w:p w14:paraId="5D1400E5" w14:textId="77777777" w:rsidR="008449C4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43865">
              <w:rPr>
                <w:rFonts w:ascii="Times New Roman" w:hAnsi="Times New Roman" w:cs="Times New Roman"/>
                <w:b/>
                <w:sz w:val="16"/>
                <w:szCs w:val="20"/>
              </w:rPr>
              <w:t>how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443865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443865">
              <w:rPr>
                <w:rFonts w:ascii="Times New Roman" w:hAnsi="Times New Roman" w:cs="Times New Roman"/>
                <w:b/>
                <w:sz w:val="16"/>
                <w:szCs w:val="20"/>
              </w:rPr>
              <w:t>leak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443865">
              <w:rPr>
                <w:rFonts w:ascii="Times New Roman" w:hAnsi="Times New Roman" w:cs="Times New Roman"/>
                <w:b/>
                <w:sz w:val="16"/>
                <w:szCs w:val="20"/>
              </w:rPr>
              <w:t>a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443865">
              <w:rPr>
                <w:rFonts w:ascii="Times New Roman" w:hAnsi="Times New Roman" w:cs="Times New Roman"/>
                <w:b/>
                <w:sz w:val="16"/>
                <w:szCs w:val="20"/>
              </w:rPr>
              <w:t>secret</w:t>
            </w:r>
          </w:p>
          <w:p w14:paraId="6373306C" w14:textId="77777777" w:rsidR="008449C4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55159A44" w14:textId="77777777" w:rsidR="00F50510" w:rsidRPr="00CC69AA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CC69AA">
              <w:rPr>
                <w:rFonts w:ascii="Times New Roman" w:hAnsi="Times New Roman" w:cs="Times New Roman"/>
                <w:sz w:val="15"/>
                <w:szCs w:val="15"/>
              </w:rPr>
              <w:lastRenderedPageBreak/>
              <w:t>(</w:t>
            </w:r>
            <w:r w:rsidR="00F50510" w:rsidRPr="00CC69AA">
              <w:rPr>
                <w:rFonts w:ascii="Times New Roman" w:hAnsi="Times New Roman" w:cs="Times New Roman"/>
                <w:sz w:val="15"/>
                <w:szCs w:val="15"/>
              </w:rPr>
              <w:t>https://www.google.com/search?q=information+leakage+cases&amp;hl=en&amp;biw=950&amp;bih=499&amp;site=webhp&amp;tbm=vid&amp;source=lnms&amp;sa=X&amp;ei=3VUQVYH3FMO1sQTf1YGwBw&amp;ved=0CAoQ_AUoBA&amp;dpr=1#hl=en&amp;q=</w:t>
            </w:r>
            <w:r w:rsidR="00F50510"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how+to+leak+a+secret</w:t>
            </w:r>
            <w:r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38CC0649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lastRenderedPageBreak/>
              <w:t>Chrome</w:t>
            </w:r>
          </w:p>
        </w:tc>
      </w:tr>
      <w:tr w:rsidR="00F50510" w14:paraId="43EC7181" w14:textId="77777777" w:rsidTr="0043092E">
        <w:trPr>
          <w:trHeight w:val="63"/>
        </w:trPr>
        <w:tc>
          <w:tcPr>
            <w:tcW w:w="1552" w:type="dxa"/>
            <w:vMerge/>
          </w:tcPr>
          <w:p w14:paraId="29E73ACC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26C77CAD" w14:textId="77777777" w:rsidR="00F50510" w:rsidRPr="00BA261F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637EB8">
              <w:rPr>
                <w:rFonts w:ascii="Times New Roman" w:hAnsi="Times New Roman" w:cs="Times New Roman"/>
                <w:sz w:val="16"/>
                <w:szCs w:val="20"/>
              </w:rPr>
              <w:t xml:space="preserve"> 14:07:58</w:t>
            </w:r>
          </w:p>
        </w:tc>
        <w:tc>
          <w:tcPr>
            <w:tcW w:w="5241" w:type="dxa"/>
            <w:shd w:val="clear" w:color="auto" w:fill="auto"/>
          </w:tcPr>
          <w:p w14:paraId="4E06C726" w14:textId="77777777" w:rsidR="008449C4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D517A3">
              <w:rPr>
                <w:rFonts w:ascii="Times New Roman" w:hAnsi="Times New Roman" w:cs="Times New Roman"/>
                <w:b/>
                <w:sz w:val="16"/>
                <w:szCs w:val="20"/>
              </w:rPr>
              <w:t>file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D517A3">
              <w:rPr>
                <w:rFonts w:ascii="Times New Roman" w:hAnsi="Times New Roman" w:cs="Times New Roman"/>
                <w:b/>
                <w:sz w:val="16"/>
                <w:szCs w:val="20"/>
              </w:rPr>
              <w:t>sharing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D517A3">
              <w:rPr>
                <w:rFonts w:ascii="Times New Roman" w:hAnsi="Times New Roman" w:cs="Times New Roman"/>
                <w:b/>
                <w:sz w:val="16"/>
                <w:szCs w:val="20"/>
              </w:rPr>
              <w:t>and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D517A3">
              <w:rPr>
                <w:rFonts w:ascii="Times New Roman" w:hAnsi="Times New Roman" w:cs="Times New Roman"/>
                <w:b/>
                <w:sz w:val="16"/>
                <w:szCs w:val="20"/>
              </w:rPr>
              <w:t>tethering</w:t>
            </w:r>
          </w:p>
          <w:p w14:paraId="7512CF86" w14:textId="77777777" w:rsidR="008449C4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6DB035E6" w14:textId="77777777" w:rsidR="00F50510" w:rsidRPr="00297376" w:rsidRDefault="008449C4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D517A3">
              <w:rPr>
                <w:rFonts w:ascii="Times New Roman" w:hAnsi="Times New Roman" w:cs="Times New Roman"/>
                <w:sz w:val="16"/>
                <w:szCs w:val="20"/>
              </w:rPr>
              <w:t>http://www.bing.com/news/search?q=</w:t>
            </w:r>
            <w:r w:rsidR="00F50510" w:rsidRPr="00D517A3">
              <w:rPr>
                <w:rFonts w:ascii="Times New Roman" w:hAnsi="Times New Roman" w:cs="Times New Roman"/>
                <w:b/>
                <w:sz w:val="16"/>
                <w:szCs w:val="20"/>
              </w:rPr>
              <w:t>file+sharing+and+tethering</w:t>
            </w:r>
            <w:r w:rsidR="00F50510" w:rsidRPr="00D517A3">
              <w:rPr>
                <w:rFonts w:ascii="Times New Roman" w:hAnsi="Times New Roman" w:cs="Times New Roman"/>
                <w:sz w:val="16"/>
                <w:szCs w:val="20"/>
              </w:rPr>
              <w:t>&amp;FORM=HDRSC6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1C1099E4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42FE6143" w14:textId="77777777" w:rsidTr="0043092E">
        <w:trPr>
          <w:trHeight w:val="63"/>
        </w:trPr>
        <w:tc>
          <w:tcPr>
            <w:tcW w:w="1552" w:type="dxa"/>
            <w:vMerge/>
          </w:tcPr>
          <w:p w14:paraId="60CB4C1C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7233BDBD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A208B7">
              <w:rPr>
                <w:rFonts w:ascii="Times New Roman" w:hAnsi="Times New Roman" w:cs="Times New Roman"/>
                <w:sz w:val="16"/>
                <w:szCs w:val="20"/>
              </w:rPr>
              <w:t xml:space="preserve"> 14:08:31</w:t>
            </w:r>
          </w:p>
        </w:tc>
        <w:tc>
          <w:tcPr>
            <w:tcW w:w="5241" w:type="dxa"/>
            <w:shd w:val="clear" w:color="auto" w:fill="auto"/>
          </w:tcPr>
          <w:p w14:paraId="4602E742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C5750">
              <w:rPr>
                <w:rFonts w:ascii="Times New Roman" w:hAnsi="Times New Roman" w:cs="Times New Roman"/>
                <w:b/>
                <w:sz w:val="16"/>
                <w:szCs w:val="20"/>
              </w:rPr>
              <w:t>DLP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2C5750">
              <w:rPr>
                <w:rFonts w:ascii="Times New Roman" w:hAnsi="Times New Roman" w:cs="Times New Roman"/>
                <w:b/>
                <w:sz w:val="16"/>
                <w:szCs w:val="20"/>
              </w:rPr>
              <w:t>DRM</w:t>
            </w:r>
          </w:p>
          <w:p w14:paraId="786EA285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475DB676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2C5750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2C5750">
              <w:rPr>
                <w:rFonts w:ascii="Times New Roman" w:hAnsi="Times New Roman" w:cs="Times New Roman"/>
                <w:b/>
                <w:sz w:val="16"/>
                <w:szCs w:val="20"/>
              </w:rPr>
              <w:t>DLP%20DRM</w:t>
            </w:r>
            <w:r w:rsidR="00F50510" w:rsidRPr="002C5750">
              <w:rPr>
                <w:rFonts w:ascii="Times New Roman" w:hAnsi="Times New Roman" w:cs="Times New Roman"/>
                <w:sz w:val="16"/>
                <w:szCs w:val="20"/>
              </w:rPr>
              <w:t>&amp;qs=n&amp;form=QBRE&amp;pq=</w:t>
            </w:r>
            <w:r w:rsidR="00F50510" w:rsidRPr="00837A61">
              <w:rPr>
                <w:rFonts w:ascii="Times New Roman" w:hAnsi="Times New Roman" w:cs="Times New Roman"/>
                <w:b/>
                <w:sz w:val="16"/>
                <w:szCs w:val="20"/>
              </w:rPr>
              <w:t>dlp%20drm</w:t>
            </w:r>
            <w:r w:rsidR="00F50510" w:rsidRPr="002C5750">
              <w:rPr>
                <w:rFonts w:ascii="Times New Roman" w:hAnsi="Times New Roman" w:cs="Times New Roman"/>
                <w:sz w:val="16"/>
                <w:szCs w:val="20"/>
              </w:rPr>
              <w:t>&amp;sc=8-7&amp;sp=-1&amp;sk=&amp;cvid=6e206ee8751e4ad89f882ed52daf3aea&amp;sid=BE5E388F87574</w:t>
            </w:r>
          </w:p>
          <w:p w14:paraId="712DA74E" w14:textId="77777777" w:rsidR="00F50510" w:rsidRPr="00291EE5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C5750">
              <w:rPr>
                <w:rFonts w:ascii="Times New Roman" w:hAnsi="Times New Roman" w:cs="Times New Roman"/>
                <w:sz w:val="16"/>
                <w:szCs w:val="20"/>
              </w:rPr>
              <w:t>06CAA32E58334719A20&amp;format=jsonv2&amp;jsoncbid=0</w:t>
            </w:r>
            <w:r w:rsidR="00BC30A6"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7F783E63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3AFDB0DC" w14:textId="77777777" w:rsidTr="0043092E">
        <w:trPr>
          <w:trHeight w:val="63"/>
        </w:trPr>
        <w:tc>
          <w:tcPr>
            <w:tcW w:w="1552" w:type="dxa"/>
            <w:vMerge/>
          </w:tcPr>
          <w:p w14:paraId="33E62693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1F62AA13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AF0700">
              <w:rPr>
                <w:rFonts w:ascii="Times New Roman" w:hAnsi="Times New Roman" w:cs="Times New Roman"/>
                <w:sz w:val="16"/>
                <w:szCs w:val="20"/>
              </w:rPr>
              <w:t xml:space="preserve"> 14:08:54</w:t>
            </w:r>
          </w:p>
        </w:tc>
        <w:tc>
          <w:tcPr>
            <w:tcW w:w="5241" w:type="dxa"/>
            <w:shd w:val="clear" w:color="auto" w:fill="auto"/>
          </w:tcPr>
          <w:p w14:paraId="2723581F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 w:rsidRPr="00017EEA">
              <w:rPr>
                <w:rFonts w:ascii="Times New Roman" w:hAnsi="Times New Roman" w:cs="Times New Roman"/>
                <w:b/>
                <w:sz w:val="16"/>
                <w:szCs w:val="20"/>
              </w:rPr>
              <w:t>e-mail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17EEA">
              <w:rPr>
                <w:rFonts w:ascii="Times New Roman" w:hAnsi="Times New Roman" w:cs="Times New Roman"/>
                <w:b/>
                <w:sz w:val="16"/>
                <w:szCs w:val="20"/>
              </w:rPr>
              <w:t>investigation</w:t>
            </w:r>
          </w:p>
          <w:p w14:paraId="11F8601A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08B79D3" w14:textId="77777777" w:rsidR="00F50510" w:rsidRPr="00291EE5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017EEA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017EEA">
              <w:rPr>
                <w:rFonts w:ascii="Times New Roman" w:hAnsi="Times New Roman" w:cs="Times New Roman"/>
                <w:b/>
                <w:sz w:val="16"/>
                <w:szCs w:val="20"/>
              </w:rPr>
              <w:t>e-mail%20investigation</w:t>
            </w:r>
            <w:r w:rsidR="00F50510" w:rsidRPr="00017EEA">
              <w:rPr>
                <w:rFonts w:ascii="Times New Roman" w:hAnsi="Times New Roman" w:cs="Times New Roman"/>
                <w:sz w:val="16"/>
                <w:szCs w:val="20"/>
              </w:rPr>
              <w:t>&amp;qs=n&amp;form=QBRE&amp;pq=</w:t>
            </w:r>
            <w:r w:rsidR="00F50510" w:rsidRPr="00017EEA">
              <w:rPr>
                <w:rFonts w:ascii="Times New Roman" w:hAnsi="Times New Roman" w:cs="Times New Roman"/>
                <w:b/>
                <w:sz w:val="16"/>
                <w:szCs w:val="20"/>
              </w:rPr>
              <w:t>e-mail%20investigation</w:t>
            </w:r>
            <w:r w:rsidR="00F50510" w:rsidRPr="00017EEA">
              <w:rPr>
                <w:rFonts w:ascii="Times New Roman" w:hAnsi="Times New Roman" w:cs="Times New Roman"/>
                <w:sz w:val="16"/>
                <w:szCs w:val="20"/>
              </w:rPr>
              <w:t>&amp;sc=8-7&amp;sp=-1&amp;sk=&amp;cvid=fe1c3738d8c7471284731724166959af&amp;sid=BE5E388F8757406CAA32E58334719A20&amp;format=jsonv2&amp;jsoncbid=1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01CD45DC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7DF8327F" w14:textId="77777777" w:rsidTr="0043092E">
        <w:trPr>
          <w:trHeight w:val="63"/>
        </w:trPr>
        <w:tc>
          <w:tcPr>
            <w:tcW w:w="1552" w:type="dxa"/>
            <w:vMerge/>
          </w:tcPr>
          <w:p w14:paraId="3176C625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349C38FB" w14:textId="77777777" w:rsidR="00F50510" w:rsidRPr="00AF0700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030AEF">
              <w:rPr>
                <w:rFonts w:ascii="Times New Roman" w:hAnsi="Times New Roman" w:cs="Times New Roman"/>
                <w:sz w:val="16"/>
                <w:szCs w:val="20"/>
              </w:rPr>
              <w:t xml:space="preserve"> 14:10:03</w:t>
            </w:r>
          </w:p>
        </w:tc>
        <w:tc>
          <w:tcPr>
            <w:tcW w:w="5241" w:type="dxa"/>
            <w:shd w:val="clear" w:color="auto" w:fill="auto"/>
          </w:tcPr>
          <w:p w14:paraId="6842D038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30AEF">
              <w:rPr>
                <w:rFonts w:ascii="Times New Roman" w:hAnsi="Times New Roman" w:cs="Times New Roman"/>
                <w:b/>
                <w:sz w:val="16"/>
                <w:szCs w:val="20"/>
              </w:rPr>
              <w:t>Forensic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30AEF">
              <w:rPr>
                <w:rFonts w:ascii="Times New Roman" w:hAnsi="Times New Roman" w:cs="Times New Roman"/>
                <w:b/>
                <w:sz w:val="16"/>
                <w:szCs w:val="20"/>
              </w:rPr>
              <w:t>Email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30AEF">
              <w:rPr>
                <w:rFonts w:ascii="Times New Roman" w:hAnsi="Times New Roman" w:cs="Times New Roman"/>
                <w:b/>
                <w:sz w:val="16"/>
                <w:szCs w:val="20"/>
              </w:rPr>
              <w:t>Investigation</w:t>
            </w:r>
          </w:p>
          <w:p w14:paraId="663AE8C8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7D0124D5" w14:textId="77777777" w:rsidR="00F50510" w:rsidRPr="00CC69AA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CC69AA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r w:rsidR="00F50510" w:rsidRPr="00CC69AA">
              <w:rPr>
                <w:rFonts w:ascii="Times New Roman" w:hAnsi="Times New Roman" w:cs="Times New Roman"/>
                <w:sz w:val="15"/>
                <w:szCs w:val="15"/>
              </w:rPr>
              <w:t>http://www.bing.com/search?q=</w:t>
            </w:r>
            <w:r w:rsidR="00F50510"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Forensic+Email+Investigation</w:t>
            </w:r>
            <w:r w:rsidR="00F50510" w:rsidRPr="00CC69AA">
              <w:rPr>
                <w:rFonts w:ascii="Times New Roman" w:hAnsi="Times New Roman" w:cs="Times New Roman"/>
                <w:sz w:val="15"/>
                <w:szCs w:val="15"/>
              </w:rPr>
              <w:t>&amp;FORM=QSRE1&amp;sid=BE5E388F8757406CAA32E58334719A20&amp;format=jsonv2&amp;jsoncbid=3</w:t>
            </w:r>
            <w:r w:rsidRPr="00CC69AA">
              <w:rPr>
                <w:rFonts w:ascii="Times New Roman" w:hAnsi="Times New Roman" w:cs="Times New Roman"/>
                <w:sz w:val="15"/>
                <w:szCs w:val="15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2FEEF9F7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0E616C1C" w14:textId="77777777" w:rsidTr="0043092E">
        <w:trPr>
          <w:trHeight w:val="63"/>
        </w:trPr>
        <w:tc>
          <w:tcPr>
            <w:tcW w:w="1552" w:type="dxa"/>
            <w:vMerge/>
          </w:tcPr>
          <w:p w14:paraId="35B63410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29F82274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030AEF">
              <w:rPr>
                <w:rFonts w:ascii="Times New Roman" w:hAnsi="Times New Roman" w:cs="Times New Roman"/>
                <w:sz w:val="16"/>
                <w:szCs w:val="20"/>
              </w:rPr>
              <w:t xml:space="preserve"> 14:10:27</w:t>
            </w:r>
          </w:p>
        </w:tc>
        <w:tc>
          <w:tcPr>
            <w:tcW w:w="5241" w:type="dxa"/>
            <w:shd w:val="clear" w:color="auto" w:fill="auto"/>
          </w:tcPr>
          <w:p w14:paraId="2F4E9169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30AEF">
              <w:rPr>
                <w:rFonts w:ascii="Times New Roman" w:hAnsi="Times New Roman" w:cs="Times New Roman"/>
                <w:b/>
                <w:sz w:val="16"/>
                <w:szCs w:val="20"/>
              </w:rPr>
              <w:t>what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30AEF">
              <w:rPr>
                <w:rFonts w:ascii="Times New Roman" w:hAnsi="Times New Roman" w:cs="Times New Roman"/>
                <w:b/>
                <w:sz w:val="16"/>
                <w:szCs w:val="20"/>
              </w:rPr>
              <w:t>is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30AEF">
              <w:rPr>
                <w:rFonts w:ascii="Times New Roman" w:hAnsi="Times New Roman" w:cs="Times New Roman"/>
                <w:b/>
                <w:sz w:val="16"/>
                <w:szCs w:val="20"/>
              </w:rPr>
              <w:t>windows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30AEF">
              <w:rPr>
                <w:rFonts w:ascii="Times New Roman" w:hAnsi="Times New Roman" w:cs="Times New Roman"/>
                <w:b/>
                <w:sz w:val="16"/>
                <w:szCs w:val="20"/>
              </w:rPr>
              <w:t>system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30AEF">
              <w:rPr>
                <w:rFonts w:ascii="Times New Roman" w:hAnsi="Times New Roman" w:cs="Times New Roman"/>
                <w:b/>
                <w:sz w:val="16"/>
                <w:szCs w:val="20"/>
              </w:rPr>
              <w:t>artifacts</w:t>
            </w:r>
          </w:p>
          <w:p w14:paraId="742D37BE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5C0629F" w14:textId="77777777" w:rsidR="00F50510" w:rsidRPr="00291EE5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030AEF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030AEF">
              <w:rPr>
                <w:rFonts w:ascii="Times New Roman" w:hAnsi="Times New Roman" w:cs="Times New Roman"/>
                <w:b/>
                <w:sz w:val="16"/>
                <w:szCs w:val="20"/>
              </w:rPr>
              <w:t>what%20is%20windows%20system%20artifacts</w:t>
            </w:r>
            <w:r w:rsidR="00F50510" w:rsidRPr="00030AEF">
              <w:rPr>
                <w:rFonts w:ascii="Times New Roman" w:hAnsi="Times New Roman" w:cs="Times New Roman"/>
                <w:sz w:val="16"/>
                <w:szCs w:val="20"/>
              </w:rPr>
              <w:t>&amp;qs=n&amp;form=QBRE&amp;pq=</w:t>
            </w:r>
            <w:r w:rsidR="00F50510" w:rsidRPr="00030AEF">
              <w:rPr>
                <w:rFonts w:ascii="Times New Roman" w:hAnsi="Times New Roman" w:cs="Times New Roman"/>
                <w:b/>
                <w:sz w:val="16"/>
                <w:szCs w:val="20"/>
              </w:rPr>
              <w:t>what%20is%20windows%20system%20artifacts</w:t>
            </w:r>
            <w:r w:rsidR="00F50510" w:rsidRPr="00030AEF">
              <w:rPr>
                <w:rFonts w:ascii="Times New Roman" w:hAnsi="Times New Roman" w:cs="Times New Roman"/>
                <w:sz w:val="16"/>
                <w:szCs w:val="20"/>
              </w:rPr>
              <w:t>&amp;sc=0-27&amp;sp=-1&amp;sk=&amp;cvid=1ef4ace146854d97acf263b53bf97b8c&amp;sid=BE5E388F8757406CAA32E58334719A20&amp;format=jsonv2&amp;jsoncbid=4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40942522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6B52D146" w14:textId="77777777" w:rsidTr="0043092E">
        <w:trPr>
          <w:trHeight w:val="63"/>
        </w:trPr>
        <w:tc>
          <w:tcPr>
            <w:tcW w:w="1552" w:type="dxa"/>
            <w:vMerge/>
          </w:tcPr>
          <w:p w14:paraId="4A7D3115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3FD0D456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2D013D">
              <w:rPr>
                <w:rFonts w:ascii="Times New Roman" w:hAnsi="Times New Roman" w:cs="Times New Roman"/>
                <w:sz w:val="16"/>
                <w:szCs w:val="20"/>
              </w:rPr>
              <w:t xml:space="preserve"> 14:11:50</w:t>
            </w:r>
          </w:p>
        </w:tc>
        <w:tc>
          <w:tcPr>
            <w:tcW w:w="5241" w:type="dxa"/>
            <w:shd w:val="clear" w:color="auto" w:fill="auto"/>
          </w:tcPr>
          <w:p w14:paraId="496EBBB0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DD0DD5">
              <w:rPr>
                <w:rFonts w:ascii="Times New Roman" w:hAnsi="Times New Roman" w:cs="Times New Roman"/>
                <w:b/>
                <w:sz w:val="16"/>
                <w:szCs w:val="20"/>
              </w:rPr>
              <w:t>investigation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DD0DD5">
              <w:rPr>
                <w:rFonts w:ascii="Times New Roman" w:hAnsi="Times New Roman" w:cs="Times New Roman"/>
                <w:b/>
                <w:sz w:val="16"/>
                <w:szCs w:val="20"/>
              </w:rPr>
              <w:t>on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DD0DD5">
              <w:rPr>
                <w:rFonts w:ascii="Times New Roman" w:hAnsi="Times New Roman" w:cs="Times New Roman"/>
                <w:b/>
                <w:sz w:val="16"/>
                <w:szCs w:val="20"/>
              </w:rPr>
              <w:t>windows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DD0DD5">
              <w:rPr>
                <w:rFonts w:ascii="Times New Roman" w:hAnsi="Times New Roman" w:cs="Times New Roman"/>
                <w:b/>
                <w:sz w:val="16"/>
                <w:szCs w:val="20"/>
              </w:rPr>
              <w:t>machine</w:t>
            </w:r>
          </w:p>
          <w:p w14:paraId="38231D9D" w14:textId="77777777" w:rsidR="00BC30A6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3633DF3C" w14:textId="77777777" w:rsidR="00F50510" w:rsidRPr="00291EE5" w:rsidRDefault="00BC30A6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DD0DD5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DD0DD5">
              <w:rPr>
                <w:rFonts w:ascii="Times New Roman" w:hAnsi="Times New Roman" w:cs="Times New Roman"/>
                <w:b/>
                <w:sz w:val="16"/>
                <w:szCs w:val="20"/>
              </w:rPr>
              <w:t>investigation%20on%20windows%20machine</w:t>
            </w:r>
            <w:r w:rsidR="00F50510" w:rsidRPr="00DD0DD5">
              <w:rPr>
                <w:rFonts w:ascii="Times New Roman" w:hAnsi="Times New Roman" w:cs="Times New Roman"/>
                <w:sz w:val="16"/>
                <w:szCs w:val="20"/>
              </w:rPr>
              <w:t>&amp;qs=n&amp;form=QBRE&amp;pq=</w:t>
            </w:r>
            <w:r w:rsidR="00F50510" w:rsidRPr="00DD0DD5">
              <w:rPr>
                <w:rFonts w:ascii="Times New Roman" w:hAnsi="Times New Roman" w:cs="Times New Roman"/>
                <w:b/>
                <w:sz w:val="16"/>
                <w:szCs w:val="20"/>
              </w:rPr>
              <w:t>investigation%20on%20windows%20machine</w:t>
            </w:r>
            <w:r w:rsidR="00F50510" w:rsidRPr="00DD0DD5">
              <w:rPr>
                <w:rFonts w:ascii="Times New Roman" w:hAnsi="Times New Roman" w:cs="Times New Roman"/>
                <w:sz w:val="16"/>
                <w:szCs w:val="20"/>
              </w:rPr>
              <w:t>&amp;sc=8-4&amp;sp=-1&amp;sk=&amp;cvid=eb73de7f523c48769d56201379f55e67&amp;sid=BE5E388F8757406CAA32E58334719A20&amp;format=jsonv2&amp;jsoncbid=5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7F07DA68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2C841E9B" w14:textId="77777777" w:rsidTr="0043092E">
        <w:trPr>
          <w:trHeight w:val="63"/>
        </w:trPr>
        <w:tc>
          <w:tcPr>
            <w:tcW w:w="1552" w:type="dxa"/>
            <w:vMerge/>
          </w:tcPr>
          <w:p w14:paraId="63335041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429AC81F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102BFA">
              <w:rPr>
                <w:rFonts w:ascii="Times New Roman" w:hAnsi="Times New Roman" w:cs="Times New Roman"/>
                <w:sz w:val="16"/>
                <w:szCs w:val="20"/>
              </w:rPr>
              <w:t xml:space="preserve"> 14:12:35</w:t>
            </w:r>
          </w:p>
        </w:tc>
        <w:tc>
          <w:tcPr>
            <w:tcW w:w="5241" w:type="dxa"/>
            <w:shd w:val="clear" w:color="auto" w:fill="auto"/>
          </w:tcPr>
          <w:p w14:paraId="46FC266D" w14:textId="77777777" w:rsidR="007A1179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A1E44">
              <w:rPr>
                <w:rFonts w:ascii="Times New Roman" w:hAnsi="Times New Roman" w:cs="Times New Roman"/>
                <w:b/>
                <w:sz w:val="16"/>
                <w:szCs w:val="20"/>
              </w:rPr>
              <w:t>windows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6A1E44">
              <w:rPr>
                <w:rFonts w:ascii="Times New Roman" w:hAnsi="Times New Roman" w:cs="Times New Roman"/>
                <w:b/>
                <w:sz w:val="16"/>
                <w:szCs w:val="20"/>
              </w:rPr>
              <w:t>event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6A1E44">
              <w:rPr>
                <w:rFonts w:ascii="Times New Roman" w:hAnsi="Times New Roman" w:cs="Times New Roman"/>
                <w:b/>
                <w:sz w:val="16"/>
                <w:szCs w:val="20"/>
              </w:rPr>
              <w:t>logs</w:t>
            </w:r>
          </w:p>
          <w:p w14:paraId="525B0348" w14:textId="77777777" w:rsidR="007A1179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899B947" w14:textId="77777777" w:rsidR="00F50510" w:rsidRPr="00291EE5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6A1E44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6A1E44">
              <w:rPr>
                <w:rFonts w:ascii="Times New Roman" w:hAnsi="Times New Roman" w:cs="Times New Roman"/>
                <w:b/>
                <w:sz w:val="16"/>
                <w:szCs w:val="20"/>
              </w:rPr>
              <w:t>windows%20event%20logs</w:t>
            </w:r>
            <w:r w:rsidR="00F50510" w:rsidRPr="006A1E44">
              <w:rPr>
                <w:rFonts w:ascii="Times New Roman" w:hAnsi="Times New Roman" w:cs="Times New Roman"/>
                <w:sz w:val="16"/>
                <w:szCs w:val="20"/>
              </w:rPr>
              <w:t>&amp;qs=n&amp;form=QBRE&amp;pq=</w:t>
            </w:r>
            <w:r w:rsidR="00F50510" w:rsidRPr="006A1E44">
              <w:rPr>
                <w:rFonts w:ascii="Times New Roman" w:hAnsi="Times New Roman" w:cs="Times New Roman"/>
                <w:b/>
                <w:sz w:val="16"/>
                <w:szCs w:val="20"/>
              </w:rPr>
              <w:t>windows%20event%20logs</w:t>
            </w:r>
            <w:r w:rsidR="00F50510" w:rsidRPr="006A1E44">
              <w:rPr>
                <w:rFonts w:ascii="Times New Roman" w:hAnsi="Times New Roman" w:cs="Times New Roman"/>
                <w:sz w:val="16"/>
                <w:szCs w:val="20"/>
              </w:rPr>
              <w:t>&amp;sc=0-32&amp;sp=-1&amp;sk=&amp;cvid=36b33ac5151246398f7dc1ca79de069c&amp;sid=BE5E388F8757406CAA32E58334719A20&amp;format=jsonv2&amp;jsoncbid=6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0C657D49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7EABAC40" w14:textId="77777777" w:rsidTr="0043092E">
        <w:trPr>
          <w:trHeight w:val="63"/>
        </w:trPr>
        <w:tc>
          <w:tcPr>
            <w:tcW w:w="1552" w:type="dxa"/>
            <w:vMerge/>
          </w:tcPr>
          <w:p w14:paraId="6396E5EA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2EFF3865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CE4545">
              <w:rPr>
                <w:rFonts w:ascii="Times New Roman" w:hAnsi="Times New Roman" w:cs="Times New Roman"/>
                <w:sz w:val="16"/>
                <w:szCs w:val="20"/>
              </w:rPr>
              <w:t xml:space="preserve"> 14:13:20</w:t>
            </w:r>
          </w:p>
        </w:tc>
        <w:tc>
          <w:tcPr>
            <w:tcW w:w="5241" w:type="dxa"/>
            <w:shd w:val="clear" w:color="auto" w:fill="auto"/>
          </w:tcPr>
          <w:p w14:paraId="1023543C" w14:textId="77777777" w:rsidR="007A1179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A54FD">
              <w:rPr>
                <w:rFonts w:ascii="Times New Roman" w:hAnsi="Times New Roman" w:cs="Times New Roman"/>
                <w:b/>
                <w:sz w:val="16"/>
                <w:szCs w:val="20"/>
              </w:rPr>
              <w:t>cd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A54FD">
              <w:rPr>
                <w:rFonts w:ascii="Times New Roman" w:hAnsi="Times New Roman" w:cs="Times New Roman"/>
                <w:b/>
                <w:sz w:val="16"/>
                <w:szCs w:val="20"/>
              </w:rPr>
              <w:t>burning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A54FD">
              <w:rPr>
                <w:rFonts w:ascii="Times New Roman" w:hAnsi="Times New Roman" w:cs="Times New Roman"/>
                <w:b/>
                <w:sz w:val="16"/>
                <w:szCs w:val="20"/>
              </w:rPr>
              <w:t>method</w:t>
            </w:r>
          </w:p>
          <w:p w14:paraId="36633799" w14:textId="77777777" w:rsidR="007A1179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1758AC18" w14:textId="77777777" w:rsidR="00F50510" w:rsidRPr="00291EE5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0A54FD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0A54FD">
              <w:rPr>
                <w:rFonts w:ascii="Times New Roman" w:hAnsi="Times New Roman" w:cs="Times New Roman"/>
                <w:b/>
                <w:sz w:val="16"/>
                <w:szCs w:val="20"/>
              </w:rPr>
              <w:t>cd%20burning%20method</w:t>
            </w:r>
            <w:r w:rsidR="00F50510" w:rsidRPr="000A54FD">
              <w:rPr>
                <w:rFonts w:ascii="Times New Roman" w:hAnsi="Times New Roman" w:cs="Times New Roman"/>
                <w:sz w:val="16"/>
                <w:szCs w:val="20"/>
              </w:rPr>
              <w:t>&amp;qs=n&amp;form=QBRE&amp;pq=</w:t>
            </w:r>
            <w:r w:rsidR="00F50510" w:rsidRPr="000A54FD">
              <w:rPr>
                <w:rFonts w:ascii="Times New Roman" w:hAnsi="Times New Roman" w:cs="Times New Roman"/>
                <w:b/>
                <w:sz w:val="16"/>
                <w:szCs w:val="20"/>
              </w:rPr>
              <w:t>cd%20burning%20method</w:t>
            </w:r>
            <w:r w:rsidR="00F50510" w:rsidRPr="000A54FD">
              <w:rPr>
                <w:rFonts w:ascii="Times New Roman" w:hAnsi="Times New Roman" w:cs="Times New Roman"/>
                <w:sz w:val="16"/>
                <w:szCs w:val="20"/>
              </w:rPr>
              <w:t>&amp;sc=8-2&amp;sp=-1&amp;sk=&amp;cvid=b7dbe6fb67424c578172ba57330a0894&amp;sid=BE5E388F8757406CAA32E58334719A20&amp;format=jsonv2&amp;jsoncbid=7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3FCEE172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40C04D71" w14:textId="77777777" w:rsidTr="0043092E">
        <w:trPr>
          <w:trHeight w:val="63"/>
        </w:trPr>
        <w:tc>
          <w:tcPr>
            <w:tcW w:w="1552" w:type="dxa"/>
            <w:vMerge/>
          </w:tcPr>
          <w:p w14:paraId="1AFC0B4A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5249C90F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1A2ED3">
              <w:rPr>
                <w:rFonts w:ascii="Times New Roman" w:hAnsi="Times New Roman" w:cs="Times New Roman"/>
                <w:sz w:val="16"/>
                <w:szCs w:val="20"/>
              </w:rPr>
              <w:t xml:space="preserve"> 14:13:37</w:t>
            </w:r>
          </w:p>
        </w:tc>
        <w:tc>
          <w:tcPr>
            <w:tcW w:w="5241" w:type="dxa"/>
            <w:shd w:val="clear" w:color="auto" w:fill="auto"/>
          </w:tcPr>
          <w:p w14:paraId="73B3209C" w14:textId="77777777" w:rsidR="007A1179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1327E4">
              <w:rPr>
                <w:rFonts w:ascii="Times New Roman" w:hAnsi="Times New Roman" w:cs="Times New Roman"/>
                <w:b/>
                <w:sz w:val="16"/>
                <w:szCs w:val="20"/>
              </w:rPr>
              <w:t>cd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1327E4">
              <w:rPr>
                <w:rFonts w:ascii="Times New Roman" w:hAnsi="Times New Roman" w:cs="Times New Roman"/>
                <w:b/>
                <w:sz w:val="16"/>
                <w:szCs w:val="20"/>
              </w:rPr>
              <w:t>burning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1327E4">
              <w:rPr>
                <w:rFonts w:ascii="Times New Roman" w:hAnsi="Times New Roman" w:cs="Times New Roman"/>
                <w:b/>
                <w:sz w:val="16"/>
                <w:szCs w:val="20"/>
              </w:rPr>
              <w:t>method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1327E4">
              <w:rPr>
                <w:rFonts w:ascii="Times New Roman" w:hAnsi="Times New Roman" w:cs="Times New Roman"/>
                <w:b/>
                <w:sz w:val="16"/>
                <w:szCs w:val="20"/>
              </w:rPr>
              <w:t>in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1327E4">
              <w:rPr>
                <w:rFonts w:ascii="Times New Roman" w:hAnsi="Times New Roman" w:cs="Times New Roman"/>
                <w:b/>
                <w:sz w:val="16"/>
                <w:szCs w:val="20"/>
              </w:rPr>
              <w:t>windows</w:t>
            </w:r>
          </w:p>
          <w:p w14:paraId="39F6EA8C" w14:textId="77777777" w:rsidR="007A1179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5090C9A9" w14:textId="77777777" w:rsidR="00F50510" w:rsidRPr="00291EE5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1327E4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1327E4">
              <w:rPr>
                <w:rFonts w:ascii="Times New Roman" w:hAnsi="Times New Roman" w:cs="Times New Roman"/>
                <w:b/>
                <w:sz w:val="16"/>
                <w:szCs w:val="20"/>
              </w:rPr>
              <w:t>cd%20burning%20method%20in%20windows</w:t>
            </w:r>
            <w:r w:rsidR="00F50510" w:rsidRPr="001327E4">
              <w:rPr>
                <w:rFonts w:ascii="Times New Roman" w:hAnsi="Times New Roman" w:cs="Times New Roman"/>
                <w:sz w:val="16"/>
                <w:szCs w:val="20"/>
              </w:rPr>
              <w:t>&amp;qs=n&amp;form=QBRE&amp;pq=</w:t>
            </w:r>
            <w:r w:rsidR="00F50510" w:rsidRPr="001327E4">
              <w:rPr>
                <w:rFonts w:ascii="Times New Roman" w:hAnsi="Times New Roman" w:cs="Times New Roman"/>
                <w:b/>
                <w:sz w:val="16"/>
                <w:szCs w:val="20"/>
              </w:rPr>
              <w:t>cd%20burning%20method%20in%20windows</w:t>
            </w:r>
            <w:r w:rsidR="00F50510" w:rsidRPr="001327E4">
              <w:rPr>
                <w:rFonts w:ascii="Times New Roman" w:hAnsi="Times New Roman" w:cs="Times New Roman"/>
                <w:sz w:val="16"/>
                <w:szCs w:val="20"/>
              </w:rPr>
              <w:t>&amp;sc=0-0&amp;sp=-1&amp;sk=&amp;cvid=acec9b1dcb8146c58258ad65c770d76e&amp;sid=BE5E388F8757406CAA32E58334719A20&amp;format=jsonv2&amp;jsoncbid=8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5D953933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2E23E140" w14:textId="77777777" w:rsidTr="0043092E">
        <w:trPr>
          <w:trHeight w:val="63"/>
        </w:trPr>
        <w:tc>
          <w:tcPr>
            <w:tcW w:w="1552" w:type="dxa"/>
            <w:vMerge/>
          </w:tcPr>
          <w:p w14:paraId="2C67C1D1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238339A2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F528FD">
              <w:rPr>
                <w:rFonts w:ascii="Times New Roman" w:hAnsi="Times New Roman" w:cs="Times New Roman"/>
                <w:sz w:val="16"/>
                <w:szCs w:val="20"/>
              </w:rPr>
              <w:t xml:space="preserve"> 14:14:11</w:t>
            </w:r>
          </w:p>
        </w:tc>
        <w:tc>
          <w:tcPr>
            <w:tcW w:w="5241" w:type="dxa"/>
            <w:shd w:val="clear" w:color="auto" w:fill="auto"/>
          </w:tcPr>
          <w:p w14:paraId="7C46B2FF" w14:textId="77777777" w:rsidR="007A1179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528FD">
              <w:rPr>
                <w:rFonts w:ascii="Times New Roman" w:hAnsi="Times New Roman" w:cs="Times New Roman"/>
                <w:b/>
                <w:sz w:val="16"/>
                <w:szCs w:val="20"/>
              </w:rPr>
              <w:t>external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F528FD">
              <w:rPr>
                <w:rFonts w:ascii="Times New Roman" w:hAnsi="Times New Roman" w:cs="Times New Roman"/>
                <w:b/>
                <w:sz w:val="16"/>
                <w:szCs w:val="20"/>
              </w:rPr>
              <w:t>device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F528FD">
              <w:rPr>
                <w:rFonts w:ascii="Times New Roman" w:hAnsi="Times New Roman" w:cs="Times New Roman"/>
                <w:b/>
                <w:sz w:val="16"/>
                <w:szCs w:val="20"/>
              </w:rPr>
              <w:t>and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F528FD">
              <w:rPr>
                <w:rFonts w:ascii="Times New Roman" w:hAnsi="Times New Roman" w:cs="Times New Roman"/>
                <w:b/>
                <w:sz w:val="16"/>
                <w:szCs w:val="20"/>
              </w:rPr>
              <w:t>forensics</w:t>
            </w:r>
          </w:p>
          <w:p w14:paraId="3F4DD4DA" w14:textId="77777777" w:rsidR="007A1179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7EB7E8C" w14:textId="77777777" w:rsidR="00F50510" w:rsidRPr="00291EE5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F528FD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F528FD">
              <w:rPr>
                <w:rFonts w:ascii="Times New Roman" w:hAnsi="Times New Roman" w:cs="Times New Roman"/>
                <w:b/>
                <w:sz w:val="16"/>
                <w:szCs w:val="20"/>
              </w:rPr>
              <w:t>external%20device%20and%20forensics</w:t>
            </w:r>
            <w:r w:rsidR="00F50510" w:rsidRPr="00F528FD">
              <w:rPr>
                <w:rFonts w:ascii="Times New Roman" w:hAnsi="Times New Roman" w:cs="Times New Roman"/>
                <w:sz w:val="16"/>
                <w:szCs w:val="20"/>
              </w:rPr>
              <w:t>&amp;qs=n&amp;form=QBRE&amp;pq=</w:t>
            </w:r>
            <w:r w:rsidR="00F50510" w:rsidRPr="00F528FD">
              <w:rPr>
                <w:rFonts w:ascii="Times New Roman" w:hAnsi="Times New Roman" w:cs="Times New Roman"/>
                <w:b/>
                <w:sz w:val="16"/>
                <w:szCs w:val="20"/>
              </w:rPr>
              <w:t>external%20device%20and%20forensics</w:t>
            </w:r>
            <w:r w:rsidR="00F50510" w:rsidRPr="00F528FD">
              <w:rPr>
                <w:rFonts w:ascii="Times New Roman" w:hAnsi="Times New Roman" w:cs="Times New Roman"/>
                <w:sz w:val="16"/>
                <w:szCs w:val="20"/>
              </w:rPr>
              <w:t>&amp;sc=8-9&amp;sp=-1&amp;sk=&amp;cvid=c30c4b1f36114b1c9bc683838c69823a&amp;sid=BE5E388F8757406CAA32E58334719A20&amp;format=jsonv2&amp;jsoncbid=9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1062820D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146CC384" w14:textId="77777777" w:rsidTr="0043092E">
        <w:trPr>
          <w:trHeight w:val="63"/>
        </w:trPr>
        <w:tc>
          <w:tcPr>
            <w:tcW w:w="1552" w:type="dxa"/>
            <w:vMerge/>
          </w:tcPr>
          <w:p w14:paraId="31851464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596C0663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F65138">
              <w:rPr>
                <w:rFonts w:ascii="Times New Roman" w:hAnsi="Times New Roman" w:cs="Times New Roman"/>
                <w:sz w:val="16"/>
                <w:szCs w:val="20"/>
              </w:rPr>
              <w:t xml:space="preserve"> 14:14:50</w:t>
            </w:r>
          </w:p>
        </w:tc>
        <w:tc>
          <w:tcPr>
            <w:tcW w:w="5241" w:type="dxa"/>
            <w:shd w:val="clear" w:color="auto" w:fill="auto"/>
          </w:tcPr>
          <w:p w14:paraId="203DD770" w14:textId="77777777" w:rsidR="007A1179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65138">
              <w:rPr>
                <w:rFonts w:ascii="Times New Roman" w:hAnsi="Times New Roman" w:cs="Times New Roman"/>
                <w:b/>
                <w:sz w:val="16"/>
                <w:szCs w:val="20"/>
              </w:rPr>
              <w:t>cloud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F65138">
              <w:rPr>
                <w:rFonts w:ascii="Times New Roman" w:hAnsi="Times New Roman" w:cs="Times New Roman"/>
                <w:b/>
                <w:sz w:val="16"/>
                <w:szCs w:val="20"/>
              </w:rPr>
              <w:t>storage</w:t>
            </w:r>
          </w:p>
          <w:p w14:paraId="7F7EA47F" w14:textId="77777777" w:rsidR="007A1179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3879A0E9" w14:textId="77777777" w:rsidR="00F50510" w:rsidRPr="00CC69AA" w:rsidRDefault="007A1179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CC69AA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r w:rsidR="00F50510" w:rsidRPr="00CC69AA">
              <w:rPr>
                <w:rFonts w:ascii="Times New Roman" w:hAnsi="Times New Roman" w:cs="Times New Roman"/>
                <w:sz w:val="15"/>
                <w:szCs w:val="15"/>
              </w:rPr>
              <w:t>https://www.google.com/search?q=information+leakage+cases&amp;hl=en&amp;biw=950&amp;bih=499&amp;site=webhp&amp;tbm=vid&amp;source=lnms&amp;sa=X&amp;ei=3VUQVYH3FMO1sQTf1YGwBw&amp;ved=0CAoQ_AUoBA&amp;dpr=1#hl=en&amp;q=</w:t>
            </w:r>
            <w:r w:rsidR="00F50510"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cloud+storage</w:t>
            </w:r>
            <w:r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2D1EDF64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59B00C28" w14:textId="77777777" w:rsidTr="0043092E">
        <w:trPr>
          <w:trHeight w:val="63"/>
        </w:trPr>
        <w:tc>
          <w:tcPr>
            <w:tcW w:w="1552" w:type="dxa"/>
            <w:vMerge/>
          </w:tcPr>
          <w:p w14:paraId="2B955DAB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1C37443D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7D61C1">
              <w:rPr>
                <w:rFonts w:ascii="Times New Roman" w:hAnsi="Times New Roman" w:cs="Times New Roman"/>
                <w:sz w:val="16"/>
                <w:szCs w:val="20"/>
              </w:rPr>
              <w:t xml:space="preserve"> 14:15:44</w:t>
            </w:r>
          </w:p>
        </w:tc>
        <w:tc>
          <w:tcPr>
            <w:tcW w:w="5241" w:type="dxa"/>
            <w:shd w:val="clear" w:color="auto" w:fill="auto"/>
          </w:tcPr>
          <w:p w14:paraId="0F4186D8" w14:textId="77777777" w:rsidR="00906B7C" w:rsidRDefault="00906B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7D61C1">
              <w:rPr>
                <w:rFonts w:ascii="Times New Roman" w:hAnsi="Times New Roman" w:cs="Times New Roman"/>
                <w:b/>
                <w:sz w:val="16"/>
                <w:szCs w:val="20"/>
              </w:rPr>
              <w:t>digital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7D61C1">
              <w:rPr>
                <w:rFonts w:ascii="Times New Roman" w:hAnsi="Times New Roman" w:cs="Times New Roman"/>
                <w:b/>
                <w:sz w:val="16"/>
                <w:szCs w:val="20"/>
              </w:rPr>
              <w:t>forensics</w:t>
            </w:r>
          </w:p>
          <w:p w14:paraId="5FDEC629" w14:textId="77777777" w:rsidR="00906B7C" w:rsidRDefault="00906B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0650DDB" w14:textId="77777777" w:rsidR="00F50510" w:rsidRPr="00CC69AA" w:rsidRDefault="00906B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CC69AA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r w:rsidR="00F50510" w:rsidRPr="00CC69AA">
              <w:rPr>
                <w:rFonts w:ascii="Times New Roman" w:hAnsi="Times New Roman" w:cs="Times New Roman"/>
                <w:sz w:val="15"/>
                <w:szCs w:val="15"/>
              </w:rPr>
              <w:t>https://www.google.com/search?q=information+leakage+cases&amp;hl=en&amp;biw=950&amp;bih=499&amp;site=webhp&amp;tbm=vid&amp;source=lnms&amp;sa=X&amp;ei=3VUQVYH3FMO1sQTf1YGwBw&amp;ved=0CAoQ_AUoBA&amp;dpr=1#hl=en&amp;q=</w:t>
            </w:r>
            <w:r w:rsidR="00F50510"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digital+forensics</w:t>
            </w:r>
            <w:r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3FD140CF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1A1E7401" w14:textId="77777777" w:rsidTr="0043092E">
        <w:trPr>
          <w:trHeight w:val="63"/>
        </w:trPr>
        <w:tc>
          <w:tcPr>
            <w:tcW w:w="1552" w:type="dxa"/>
            <w:vMerge/>
          </w:tcPr>
          <w:p w14:paraId="51CF4348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1754F873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0E6448">
              <w:rPr>
                <w:rFonts w:ascii="Times New Roman" w:hAnsi="Times New Roman" w:cs="Times New Roman"/>
                <w:sz w:val="16"/>
                <w:szCs w:val="20"/>
              </w:rPr>
              <w:t xml:space="preserve"> 14:16:55</w:t>
            </w:r>
          </w:p>
        </w:tc>
        <w:tc>
          <w:tcPr>
            <w:tcW w:w="5241" w:type="dxa"/>
            <w:shd w:val="clear" w:color="auto" w:fill="auto"/>
          </w:tcPr>
          <w:p w14:paraId="31CC1EB5" w14:textId="77777777" w:rsidR="00906B7C" w:rsidRDefault="00906B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0E6448">
              <w:rPr>
                <w:rFonts w:ascii="Times New Roman" w:hAnsi="Times New Roman" w:cs="Times New Roman"/>
                <w:b/>
                <w:sz w:val="16"/>
                <w:szCs w:val="20"/>
              </w:rPr>
              <w:t>how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E6448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E6448">
              <w:rPr>
                <w:rFonts w:ascii="Times New Roman" w:hAnsi="Times New Roman" w:cs="Times New Roman"/>
                <w:b/>
                <w:sz w:val="16"/>
                <w:szCs w:val="20"/>
              </w:rPr>
              <w:t>delete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0E6448">
              <w:rPr>
                <w:rFonts w:ascii="Times New Roman" w:hAnsi="Times New Roman" w:cs="Times New Roman"/>
                <w:b/>
                <w:sz w:val="16"/>
                <w:szCs w:val="20"/>
              </w:rPr>
              <w:t>data</w:t>
            </w:r>
          </w:p>
          <w:p w14:paraId="7EC2D1CD" w14:textId="77777777" w:rsidR="00906B7C" w:rsidRDefault="00906B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12F7B3B1" w14:textId="77777777" w:rsidR="00F50510" w:rsidRPr="00CC69AA" w:rsidRDefault="00906B7C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CC69AA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r w:rsidR="00F50510" w:rsidRPr="00CC69AA">
              <w:rPr>
                <w:rFonts w:ascii="Times New Roman" w:hAnsi="Times New Roman" w:cs="Times New Roman"/>
                <w:sz w:val="15"/>
                <w:szCs w:val="15"/>
              </w:rPr>
              <w:t>https://www.google.com/search?q=information+leakage+cases&amp;hl=en&amp;biw=950&amp;bih=499&amp;site=webhp&amp;tbm=vid&amp;source=lnms&amp;sa=X&amp;ei=3VUQVYH3FMO1sQTf1YGwBw&amp;ved=0CAoQ_AUoBA&amp;dpr=1#hl=en&amp;q=</w:t>
            </w:r>
            <w:r w:rsidR="00F50510"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how+to+delete+data</w:t>
            </w:r>
            <w:r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43B5377C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42E01AA5" w14:textId="77777777" w:rsidTr="0043092E">
        <w:trPr>
          <w:trHeight w:val="63"/>
        </w:trPr>
        <w:tc>
          <w:tcPr>
            <w:tcW w:w="1552" w:type="dxa"/>
            <w:vMerge/>
          </w:tcPr>
          <w:p w14:paraId="1D5509AE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62611E58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D72EB6">
              <w:rPr>
                <w:rFonts w:ascii="Times New Roman" w:hAnsi="Times New Roman" w:cs="Times New Roman"/>
                <w:sz w:val="16"/>
                <w:szCs w:val="20"/>
              </w:rPr>
              <w:t xml:space="preserve"> 14:17:14</w:t>
            </w:r>
          </w:p>
        </w:tc>
        <w:tc>
          <w:tcPr>
            <w:tcW w:w="5241" w:type="dxa"/>
            <w:shd w:val="clear" w:color="auto" w:fill="auto"/>
          </w:tcPr>
          <w:p w14:paraId="42D5F068" w14:textId="77777777" w:rsidR="006D0681" w:rsidRDefault="006D0681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D72EB6">
              <w:rPr>
                <w:rFonts w:ascii="Times New Roman" w:hAnsi="Times New Roman" w:cs="Times New Roman"/>
                <w:b/>
                <w:sz w:val="16"/>
                <w:szCs w:val="20"/>
              </w:rPr>
              <w:t>anti-forensics</w:t>
            </w:r>
          </w:p>
          <w:p w14:paraId="2474A8D7" w14:textId="77777777" w:rsidR="006D0681" w:rsidRDefault="006D0681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A7DF887" w14:textId="77777777" w:rsidR="00F50510" w:rsidRPr="00CC69AA" w:rsidRDefault="006D0681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CC69AA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r w:rsidR="00F50510" w:rsidRPr="00CC69AA">
              <w:rPr>
                <w:rFonts w:ascii="Times New Roman" w:hAnsi="Times New Roman" w:cs="Times New Roman"/>
                <w:sz w:val="15"/>
                <w:szCs w:val="15"/>
              </w:rPr>
              <w:t>https://www.google.com/search?q=information+leakage+cases&amp;hl=en&amp;biw=950&amp;bih=499&amp;site=webhp&amp;tbm=vid&amp;source=lnms&amp;sa=X&amp;ei=3VUQVYH3FMO1sQTf1YGwBw&amp;ved=0CAoQ_AUoBA&amp;dpr=1#hl=en&amp;q=</w:t>
            </w:r>
            <w:r w:rsidR="00F50510"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anti-forensics</w:t>
            </w:r>
            <w:r w:rsidRPr="00CC69AA">
              <w:rPr>
                <w:rFonts w:ascii="Times New Roman" w:hAnsi="Times New Roman" w:cs="Times New Roman"/>
                <w:b/>
                <w:sz w:val="15"/>
                <w:szCs w:val="15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3DB42444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491073CE" w14:textId="77777777" w:rsidTr="0043092E">
        <w:trPr>
          <w:trHeight w:val="63"/>
        </w:trPr>
        <w:tc>
          <w:tcPr>
            <w:tcW w:w="1552" w:type="dxa"/>
            <w:vMerge/>
          </w:tcPr>
          <w:p w14:paraId="2A6B12E5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68C0A4B2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6C2AE6">
              <w:rPr>
                <w:rFonts w:ascii="Times New Roman" w:hAnsi="Times New Roman" w:cs="Times New Roman"/>
                <w:sz w:val="16"/>
                <w:szCs w:val="20"/>
              </w:rPr>
              <w:t xml:space="preserve"> 14:18:10</w:t>
            </w:r>
          </w:p>
        </w:tc>
        <w:tc>
          <w:tcPr>
            <w:tcW w:w="5241" w:type="dxa"/>
            <w:shd w:val="clear" w:color="auto" w:fill="auto"/>
          </w:tcPr>
          <w:p w14:paraId="417B21C5" w14:textId="77777777" w:rsidR="006D0681" w:rsidRDefault="006D0681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b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system </w:t>
            </w:r>
            <w:r w:rsidRPr="006C2AE6">
              <w:rPr>
                <w:rFonts w:ascii="Times New Roman" w:hAnsi="Times New Roman" w:cs="Times New Roman"/>
                <w:b/>
                <w:sz w:val="16"/>
                <w:szCs w:val="20"/>
              </w:rPr>
              <w:t>cleaner</w:t>
            </w:r>
          </w:p>
          <w:p w14:paraId="2BCB6BFE" w14:textId="77777777" w:rsidR="006D0681" w:rsidRDefault="006D0681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35FAB88E" w14:textId="77777777" w:rsidR="00F50510" w:rsidRPr="003D7B07" w:rsidRDefault="006D0681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3D7B07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r w:rsidR="00F50510" w:rsidRPr="003D7B07">
              <w:rPr>
                <w:rFonts w:ascii="Times New Roman" w:hAnsi="Times New Roman" w:cs="Times New Roman"/>
                <w:sz w:val="15"/>
                <w:szCs w:val="15"/>
              </w:rPr>
              <w:t>https://www.google.com/search?q=information+leakage+cases&amp;hl=en&amp;biw=950&amp;bih=499&amp;site=webhp&amp;tbm=vid&amp;source=lnms&amp;sa=X&amp;ei=3VUQVYH3FMO1sQTf1YGwBw&amp;ved=0CAoQ_AUoBA&amp;dpr=1#hl=en&amp;q=</w:t>
            </w:r>
            <w:r w:rsidR="00F50510" w:rsidRPr="003D7B07">
              <w:rPr>
                <w:rFonts w:ascii="Times New Roman" w:hAnsi="Times New Roman" w:cs="Times New Roman"/>
                <w:b/>
                <w:sz w:val="15"/>
                <w:szCs w:val="15"/>
              </w:rPr>
              <w:t>system+cleaner</w:t>
            </w:r>
            <w:r w:rsidRPr="003D7B07">
              <w:rPr>
                <w:rFonts w:ascii="Times New Roman" w:hAnsi="Times New Roman" w:cs="Times New Roman"/>
                <w:b/>
                <w:sz w:val="15"/>
                <w:szCs w:val="15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6E86EBC9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6B3B3AC5" w14:textId="77777777" w:rsidTr="0043092E">
        <w:trPr>
          <w:trHeight w:val="63"/>
        </w:trPr>
        <w:tc>
          <w:tcPr>
            <w:tcW w:w="1552" w:type="dxa"/>
            <w:vMerge/>
          </w:tcPr>
          <w:p w14:paraId="1737945C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4A433DD3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FD3C7A">
              <w:rPr>
                <w:rFonts w:ascii="Times New Roman" w:hAnsi="Times New Roman" w:cs="Times New Roman"/>
                <w:sz w:val="16"/>
                <w:szCs w:val="20"/>
              </w:rPr>
              <w:t xml:space="preserve"> 14:18:30</w:t>
            </w:r>
          </w:p>
        </w:tc>
        <w:tc>
          <w:tcPr>
            <w:tcW w:w="5241" w:type="dxa"/>
            <w:shd w:val="clear" w:color="auto" w:fill="auto"/>
          </w:tcPr>
          <w:p w14:paraId="10A7AE88" w14:textId="77777777" w:rsidR="006D0681" w:rsidRDefault="006D0681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D3C7A">
              <w:rPr>
                <w:rFonts w:ascii="Times New Roman" w:hAnsi="Times New Roman" w:cs="Times New Roman"/>
                <w:b/>
                <w:sz w:val="16"/>
                <w:szCs w:val="20"/>
              </w:rPr>
              <w:t>how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FD3C7A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FD3C7A">
              <w:rPr>
                <w:rFonts w:ascii="Times New Roman" w:hAnsi="Times New Roman" w:cs="Times New Roman"/>
                <w:b/>
                <w:sz w:val="16"/>
                <w:szCs w:val="20"/>
              </w:rPr>
              <w:t>recover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FD3C7A">
              <w:rPr>
                <w:rFonts w:ascii="Times New Roman" w:hAnsi="Times New Roman" w:cs="Times New Roman"/>
                <w:b/>
                <w:sz w:val="16"/>
                <w:szCs w:val="20"/>
              </w:rPr>
              <w:t>data</w:t>
            </w:r>
          </w:p>
          <w:p w14:paraId="0BDF59F2" w14:textId="77777777" w:rsidR="006D0681" w:rsidRDefault="006D0681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128A57C8" w14:textId="77777777" w:rsidR="00F50510" w:rsidRPr="003D7B07" w:rsidRDefault="006D0681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3D7B07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r w:rsidR="00F50510" w:rsidRPr="003D7B07">
              <w:rPr>
                <w:rFonts w:ascii="Times New Roman" w:hAnsi="Times New Roman" w:cs="Times New Roman"/>
                <w:sz w:val="15"/>
                <w:szCs w:val="15"/>
              </w:rPr>
              <w:t>https://www.google.com/search?q=information+leakage+cases&amp;hl=en&amp;biw=950&amp;bih=499&amp;site=webhp&amp;tbm=vid&amp;source=lnms&amp;sa=X&amp;ei=3VUQVYH3FMO1sQTf1YGwBw&amp;ved=0CAoQ_AUoBA&amp;dpr=1#hl=en&amp;q=</w:t>
            </w:r>
            <w:r w:rsidR="00F50510" w:rsidRPr="003D7B07">
              <w:rPr>
                <w:rFonts w:ascii="Times New Roman" w:hAnsi="Times New Roman" w:cs="Times New Roman"/>
                <w:b/>
                <w:sz w:val="15"/>
                <w:szCs w:val="15"/>
              </w:rPr>
              <w:t>how+to+recover+data</w:t>
            </w:r>
            <w:r w:rsidRPr="003D7B07">
              <w:rPr>
                <w:rFonts w:ascii="Times New Roman" w:hAnsi="Times New Roman" w:cs="Times New Roman"/>
                <w:b/>
                <w:sz w:val="15"/>
                <w:szCs w:val="15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60565657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01670A2D" w14:textId="77777777" w:rsidTr="0043092E">
        <w:trPr>
          <w:trHeight w:val="63"/>
        </w:trPr>
        <w:tc>
          <w:tcPr>
            <w:tcW w:w="1552" w:type="dxa"/>
            <w:vMerge/>
          </w:tcPr>
          <w:p w14:paraId="5A4A785F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75F8C86C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B268E6">
              <w:rPr>
                <w:rFonts w:ascii="Times New Roman" w:hAnsi="Times New Roman" w:cs="Times New Roman"/>
                <w:sz w:val="16"/>
                <w:szCs w:val="20"/>
              </w:rPr>
              <w:t xml:space="preserve"> 14:19:03</w:t>
            </w:r>
          </w:p>
        </w:tc>
        <w:tc>
          <w:tcPr>
            <w:tcW w:w="5241" w:type="dxa"/>
            <w:shd w:val="clear" w:color="auto" w:fill="auto"/>
          </w:tcPr>
          <w:p w14:paraId="642DD75C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D3C7A">
              <w:rPr>
                <w:rFonts w:ascii="Times New Roman" w:hAnsi="Times New Roman" w:cs="Times New Roman"/>
                <w:b/>
                <w:sz w:val="16"/>
                <w:szCs w:val="20"/>
              </w:rPr>
              <w:t>data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FD3C7A">
              <w:rPr>
                <w:rFonts w:ascii="Times New Roman" w:hAnsi="Times New Roman" w:cs="Times New Roman"/>
                <w:b/>
                <w:sz w:val="16"/>
                <w:szCs w:val="20"/>
              </w:rPr>
              <w:t>recovery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FD3C7A">
              <w:rPr>
                <w:rFonts w:ascii="Times New Roman" w:hAnsi="Times New Roman" w:cs="Times New Roman"/>
                <w:b/>
                <w:sz w:val="16"/>
                <w:szCs w:val="20"/>
              </w:rPr>
              <w:t>tools</w:t>
            </w:r>
          </w:p>
          <w:p w14:paraId="4DABD5A3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542FB9A9" w14:textId="77777777" w:rsidR="00F50510" w:rsidRPr="003D7B07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5"/>
                <w:szCs w:val="15"/>
              </w:rPr>
            </w:pPr>
            <w:r w:rsidRPr="003D7B07">
              <w:rPr>
                <w:rFonts w:ascii="Times New Roman" w:hAnsi="Times New Roman" w:cs="Times New Roman"/>
                <w:sz w:val="15"/>
                <w:szCs w:val="15"/>
              </w:rPr>
              <w:t>(</w:t>
            </w:r>
            <w:r w:rsidR="00F50510" w:rsidRPr="003D7B07">
              <w:rPr>
                <w:rFonts w:ascii="Times New Roman" w:hAnsi="Times New Roman" w:cs="Times New Roman"/>
                <w:sz w:val="15"/>
                <w:szCs w:val="15"/>
              </w:rPr>
              <w:t>https://www.google.com/search?q=information+leakage+cases&amp;hl=en&amp;biw=950&amp;bih=499&amp;site=webhp&amp;tbm=vid&amp;source=lnms&amp;sa=X&amp;ei=3VUQVYH3FMO1sQTf1YGwBw&amp;ved=0CAoQ_AUoBA&amp;dpr=1#hl=en&amp;q=</w:t>
            </w:r>
            <w:r w:rsidR="00F50510" w:rsidRPr="003D7B07">
              <w:rPr>
                <w:rFonts w:ascii="Times New Roman" w:hAnsi="Times New Roman" w:cs="Times New Roman"/>
                <w:b/>
                <w:sz w:val="15"/>
                <w:szCs w:val="15"/>
              </w:rPr>
              <w:t>data+recovery+tools</w:t>
            </w:r>
            <w:r w:rsidRPr="003D7B07">
              <w:rPr>
                <w:rFonts w:ascii="Times New Roman" w:hAnsi="Times New Roman" w:cs="Times New Roman"/>
                <w:b/>
                <w:sz w:val="15"/>
                <w:szCs w:val="15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45F2745E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5DC3BF18" w14:textId="77777777" w:rsidTr="0043092E">
        <w:trPr>
          <w:trHeight w:val="63"/>
        </w:trPr>
        <w:tc>
          <w:tcPr>
            <w:tcW w:w="1552" w:type="dxa"/>
            <w:vMerge/>
          </w:tcPr>
          <w:p w14:paraId="68FE1386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763FD7D7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464AEE">
              <w:rPr>
                <w:rFonts w:ascii="Times New Roman" w:hAnsi="Times New Roman" w:cs="Times New Roman"/>
                <w:sz w:val="16"/>
                <w:szCs w:val="20"/>
              </w:rPr>
              <w:t xml:space="preserve"> 15:55:09</w:t>
            </w:r>
          </w:p>
        </w:tc>
        <w:tc>
          <w:tcPr>
            <w:tcW w:w="5241" w:type="dxa"/>
            <w:shd w:val="clear" w:color="auto" w:fill="auto"/>
          </w:tcPr>
          <w:p w14:paraId="0A484872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64AEE">
              <w:rPr>
                <w:rFonts w:ascii="Times New Roman" w:hAnsi="Times New Roman" w:cs="Times New Roman"/>
                <w:b/>
                <w:sz w:val="16"/>
                <w:szCs w:val="20"/>
              </w:rPr>
              <w:t>apple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464AEE">
              <w:rPr>
                <w:rFonts w:ascii="Times New Roman" w:hAnsi="Times New Roman" w:cs="Times New Roman"/>
                <w:b/>
                <w:sz w:val="16"/>
                <w:szCs w:val="20"/>
              </w:rPr>
              <w:t>icloud</w:t>
            </w:r>
          </w:p>
          <w:p w14:paraId="12100247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B340E80" w14:textId="77777777" w:rsidR="00F50510" w:rsidRPr="00291EE5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464AEE">
              <w:rPr>
                <w:rFonts w:ascii="Times New Roman" w:hAnsi="Times New Roman" w:cs="Times New Roman"/>
                <w:sz w:val="16"/>
                <w:szCs w:val="20"/>
              </w:rPr>
              <w:t>https://www.google.com/webhp?hl=en#hl=en&amp;q=</w:t>
            </w:r>
            <w:r w:rsidR="00F50510" w:rsidRPr="00464AEE">
              <w:rPr>
                <w:rFonts w:ascii="Times New Roman" w:hAnsi="Times New Roman" w:cs="Times New Roman"/>
                <w:b/>
                <w:sz w:val="16"/>
                <w:szCs w:val="20"/>
              </w:rPr>
              <w:t>apple+icloud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671CFA85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70BE2DC6" w14:textId="77777777" w:rsidTr="0043092E">
        <w:trPr>
          <w:trHeight w:val="63"/>
        </w:trPr>
        <w:tc>
          <w:tcPr>
            <w:tcW w:w="1552" w:type="dxa"/>
            <w:vMerge/>
          </w:tcPr>
          <w:p w14:paraId="3986E272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06AA0A61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F50510" w:rsidRPr="00733E67">
              <w:rPr>
                <w:rFonts w:ascii="Times New Roman" w:hAnsi="Times New Roman" w:cs="Times New Roman"/>
                <w:sz w:val="16"/>
                <w:szCs w:val="20"/>
              </w:rPr>
              <w:t xml:space="preserve"> 15:56:04</w:t>
            </w:r>
          </w:p>
        </w:tc>
        <w:tc>
          <w:tcPr>
            <w:tcW w:w="5241" w:type="dxa"/>
            <w:shd w:val="clear" w:color="auto" w:fill="auto"/>
          </w:tcPr>
          <w:p w14:paraId="445CF258" w14:textId="77777777" w:rsidR="00257928" w:rsidRDefault="00257928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733E67">
              <w:rPr>
                <w:rFonts w:ascii="Times New Roman" w:hAnsi="Times New Roman" w:cs="Times New Roman"/>
                <w:b/>
                <w:sz w:val="16"/>
                <w:szCs w:val="20"/>
              </w:rPr>
              <w:t>google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733E67">
              <w:rPr>
                <w:rFonts w:ascii="Times New Roman" w:hAnsi="Times New Roman" w:cs="Times New Roman"/>
                <w:b/>
                <w:sz w:val="16"/>
                <w:szCs w:val="20"/>
              </w:rPr>
              <w:t>drive</w:t>
            </w:r>
          </w:p>
          <w:p w14:paraId="3CCA0245" w14:textId="77777777" w:rsidR="00257928" w:rsidRDefault="00257928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CC5E4EA" w14:textId="77777777" w:rsidR="00F50510" w:rsidRPr="00291EE5" w:rsidRDefault="00257928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733E67">
              <w:rPr>
                <w:rFonts w:ascii="Times New Roman" w:hAnsi="Times New Roman" w:cs="Times New Roman"/>
                <w:sz w:val="16"/>
                <w:szCs w:val="20"/>
              </w:rPr>
              <w:t>https://www.google.com/webhp?hl=en#hl=en&amp;q=</w:t>
            </w:r>
            <w:r w:rsidR="00F50510" w:rsidRPr="00733E67">
              <w:rPr>
                <w:rFonts w:ascii="Times New Roman" w:hAnsi="Times New Roman" w:cs="Times New Roman"/>
                <w:b/>
                <w:sz w:val="16"/>
                <w:szCs w:val="20"/>
              </w:rPr>
              <w:t>google+drive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3EEBA24D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4783E1ED" w14:textId="77777777" w:rsidTr="0043092E">
        <w:trPr>
          <w:trHeight w:val="63"/>
        </w:trPr>
        <w:tc>
          <w:tcPr>
            <w:tcW w:w="1552" w:type="dxa"/>
            <w:vMerge/>
          </w:tcPr>
          <w:p w14:paraId="4AEF01E9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4E292095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F50510" w:rsidRPr="00E1543B">
              <w:rPr>
                <w:rFonts w:ascii="Times New Roman" w:hAnsi="Times New Roman" w:cs="Times New Roman"/>
                <w:sz w:val="16"/>
                <w:szCs w:val="20"/>
              </w:rPr>
              <w:t xml:space="preserve"> 17:06:50</w:t>
            </w:r>
          </w:p>
        </w:tc>
        <w:tc>
          <w:tcPr>
            <w:tcW w:w="5241" w:type="dxa"/>
            <w:shd w:val="clear" w:color="auto" w:fill="auto"/>
          </w:tcPr>
          <w:p w14:paraId="1AD3E546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1543B">
              <w:rPr>
                <w:rFonts w:ascii="Times New Roman" w:hAnsi="Times New Roman" w:cs="Times New Roman"/>
                <w:b/>
                <w:sz w:val="16"/>
                <w:szCs w:val="20"/>
              </w:rPr>
              <w:t>security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E1543B">
              <w:rPr>
                <w:rFonts w:ascii="Times New Roman" w:hAnsi="Times New Roman" w:cs="Times New Roman"/>
                <w:b/>
                <w:sz w:val="16"/>
                <w:szCs w:val="20"/>
              </w:rPr>
              <w:t>checkpoint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E1543B">
              <w:rPr>
                <w:rFonts w:ascii="Times New Roman" w:hAnsi="Times New Roman" w:cs="Times New Roman"/>
                <w:b/>
                <w:sz w:val="16"/>
                <w:szCs w:val="20"/>
              </w:rPr>
              <w:t>cd-r</w:t>
            </w:r>
          </w:p>
          <w:p w14:paraId="4E0F6C8B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40C40097" w14:textId="77777777" w:rsidR="00F50510" w:rsidRPr="00291EE5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E1543B">
              <w:rPr>
                <w:rFonts w:ascii="Times New Roman" w:hAnsi="Times New Roman" w:cs="Times New Roman"/>
                <w:sz w:val="16"/>
                <w:szCs w:val="20"/>
              </w:rPr>
              <w:t>https://www.google.com/#q=</w:t>
            </w:r>
            <w:r w:rsidR="00F50510" w:rsidRPr="00E1543B">
              <w:rPr>
                <w:rFonts w:ascii="Times New Roman" w:hAnsi="Times New Roman" w:cs="Times New Roman"/>
                <w:b/>
                <w:sz w:val="16"/>
                <w:szCs w:val="20"/>
              </w:rPr>
              <w:t>security+checkpoint+cd-r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3A577081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Chrome</w:t>
            </w:r>
          </w:p>
        </w:tc>
      </w:tr>
      <w:tr w:rsidR="00F50510" w14:paraId="331D09DE" w14:textId="77777777" w:rsidTr="0043092E">
        <w:trPr>
          <w:trHeight w:val="63"/>
        </w:trPr>
        <w:tc>
          <w:tcPr>
            <w:tcW w:w="1552" w:type="dxa"/>
            <w:vMerge/>
          </w:tcPr>
          <w:p w14:paraId="297F0B81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09E91581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5</w:t>
            </w:r>
            <w:r w:rsidR="00F50510" w:rsidRPr="004753F8">
              <w:rPr>
                <w:rFonts w:ascii="Times New Roman" w:hAnsi="Times New Roman" w:cs="Times New Roman"/>
                <w:sz w:val="16"/>
                <w:szCs w:val="20"/>
              </w:rPr>
              <w:t xml:space="preserve"> 10:46:44</w:t>
            </w:r>
          </w:p>
        </w:tc>
        <w:tc>
          <w:tcPr>
            <w:tcW w:w="5241" w:type="dxa"/>
            <w:shd w:val="clear" w:color="auto" w:fill="auto"/>
          </w:tcPr>
          <w:p w14:paraId="4DEAADD6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03D70">
              <w:rPr>
                <w:rFonts w:ascii="Times New Roman" w:hAnsi="Times New Roman" w:cs="Times New Roman"/>
                <w:b/>
                <w:sz w:val="16"/>
                <w:szCs w:val="20"/>
              </w:rPr>
              <w:t>anti-forensic</w:t>
            </w:r>
            <w:r>
              <w:rPr>
                <w:rFonts w:ascii="Times New Roman" w:hAnsi="Times New Roman" w:cs="Times New Roman"/>
                <w:b/>
                <w:sz w:val="16"/>
                <w:szCs w:val="20"/>
              </w:rPr>
              <w:t xml:space="preserve"> </w:t>
            </w:r>
            <w:r w:rsidRPr="00303D70">
              <w:rPr>
                <w:rFonts w:ascii="Times New Roman" w:hAnsi="Times New Roman" w:cs="Times New Roman"/>
                <w:b/>
                <w:sz w:val="16"/>
                <w:szCs w:val="20"/>
              </w:rPr>
              <w:t>tools</w:t>
            </w:r>
          </w:p>
          <w:p w14:paraId="3F1BB885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5828EA0" w14:textId="77777777" w:rsidR="00F50510" w:rsidRPr="00291EE5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303D70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303D70">
              <w:rPr>
                <w:rFonts w:ascii="Times New Roman" w:hAnsi="Times New Roman" w:cs="Times New Roman"/>
                <w:b/>
                <w:sz w:val="16"/>
                <w:szCs w:val="20"/>
              </w:rPr>
              <w:t>anti-forensic+tools</w:t>
            </w:r>
            <w:r w:rsidR="00F50510" w:rsidRPr="00303D70">
              <w:rPr>
                <w:rFonts w:ascii="Times New Roman" w:hAnsi="Times New Roman" w:cs="Times New Roman"/>
                <w:sz w:val="16"/>
                <w:szCs w:val="20"/>
              </w:rPr>
              <w:t>&amp;qs=n&amp;form=QBLH&amp;pq=</w:t>
            </w:r>
            <w:r w:rsidR="00F50510" w:rsidRPr="00303D70">
              <w:rPr>
                <w:rFonts w:ascii="Times New Roman" w:hAnsi="Times New Roman" w:cs="Times New Roman"/>
                <w:b/>
                <w:sz w:val="16"/>
                <w:szCs w:val="20"/>
              </w:rPr>
              <w:t>anti-forensic+tools</w:t>
            </w:r>
            <w:r w:rsidR="00F50510" w:rsidRPr="00303D70">
              <w:rPr>
                <w:rFonts w:ascii="Times New Roman" w:hAnsi="Times New Roman" w:cs="Times New Roman"/>
                <w:sz w:val="16"/>
                <w:szCs w:val="20"/>
              </w:rPr>
              <w:t>&amp;sc=8-13&amp;sp=-1&amp;sk=&amp;cvid=e799e715fa2244a5a7967675bdcca9d3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1CA64E78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356E3855" w14:textId="77777777" w:rsidTr="0043092E">
        <w:trPr>
          <w:trHeight w:val="63"/>
        </w:trPr>
        <w:tc>
          <w:tcPr>
            <w:tcW w:w="1552" w:type="dxa"/>
            <w:vMerge/>
          </w:tcPr>
          <w:p w14:paraId="7C104CEE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18644B03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5</w:t>
            </w:r>
            <w:r w:rsidR="00F50510" w:rsidRPr="009E112B">
              <w:rPr>
                <w:rFonts w:ascii="Times New Roman" w:hAnsi="Times New Roman" w:cs="Times New Roman"/>
                <w:sz w:val="16"/>
                <w:szCs w:val="20"/>
              </w:rPr>
              <w:t xml:space="preserve"> 10:46:54</w:t>
            </w:r>
          </w:p>
        </w:tc>
        <w:tc>
          <w:tcPr>
            <w:tcW w:w="5241" w:type="dxa"/>
            <w:shd w:val="clear" w:color="auto" w:fill="auto"/>
          </w:tcPr>
          <w:p w14:paraId="5A9E7201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E112B">
              <w:rPr>
                <w:rFonts w:ascii="Times New Roman" w:hAnsi="Times New Roman" w:cs="Times New Roman"/>
                <w:b/>
                <w:sz w:val="16"/>
                <w:szCs w:val="20"/>
              </w:rPr>
              <w:t>eraser</w:t>
            </w:r>
          </w:p>
          <w:p w14:paraId="0B8867E2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B060293" w14:textId="77777777" w:rsidR="00F50510" w:rsidRPr="00291EE5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9E112B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9E112B">
              <w:rPr>
                <w:rFonts w:ascii="Times New Roman" w:hAnsi="Times New Roman" w:cs="Times New Roman"/>
                <w:b/>
                <w:sz w:val="16"/>
                <w:szCs w:val="20"/>
              </w:rPr>
              <w:t>eraser</w:t>
            </w:r>
            <w:r w:rsidR="00F50510" w:rsidRPr="009E112B">
              <w:rPr>
                <w:rFonts w:ascii="Times New Roman" w:hAnsi="Times New Roman" w:cs="Times New Roman"/>
                <w:sz w:val="16"/>
                <w:szCs w:val="20"/>
              </w:rPr>
              <w:t>&amp;qs=n&amp;form=QBRE&amp;pq=</w:t>
            </w:r>
            <w:r w:rsidR="00F50510" w:rsidRPr="009E112B">
              <w:rPr>
                <w:rFonts w:ascii="Times New Roman" w:hAnsi="Times New Roman" w:cs="Times New Roman"/>
                <w:b/>
                <w:sz w:val="16"/>
                <w:szCs w:val="20"/>
              </w:rPr>
              <w:t>eraser</w:t>
            </w:r>
            <w:r w:rsidR="00F50510" w:rsidRPr="009E112B">
              <w:rPr>
                <w:rFonts w:ascii="Times New Roman" w:hAnsi="Times New Roman" w:cs="Times New Roman"/>
                <w:sz w:val="16"/>
                <w:szCs w:val="20"/>
              </w:rPr>
              <w:t>&amp;sc=8-6&amp;sp=-1&amp;sk=&amp;cvid=e3b983fe889944179093ff5199b2eac4&amp;sid=C7E8F3776E804120B57C623F21EF33C4&amp;format=jsonv2&amp;jsoncbid=0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009D8118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552C6BA9" w14:textId="77777777" w:rsidTr="0043092E">
        <w:trPr>
          <w:trHeight w:val="63"/>
        </w:trPr>
        <w:tc>
          <w:tcPr>
            <w:tcW w:w="1552" w:type="dxa"/>
            <w:vMerge/>
          </w:tcPr>
          <w:p w14:paraId="6073DAB6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3" w:type="dxa"/>
            <w:shd w:val="clear" w:color="auto" w:fill="auto"/>
          </w:tcPr>
          <w:p w14:paraId="579A6882" w14:textId="77777777" w:rsidR="00F50510" w:rsidRPr="002B3845" w:rsidRDefault="00ED336E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5</w:t>
            </w:r>
            <w:r w:rsidR="00F50510" w:rsidRPr="00486F79">
              <w:rPr>
                <w:rFonts w:ascii="Times New Roman" w:hAnsi="Times New Roman" w:cs="Times New Roman"/>
                <w:sz w:val="16"/>
                <w:szCs w:val="20"/>
              </w:rPr>
              <w:t xml:space="preserve"> 10:47:51</w:t>
            </w:r>
          </w:p>
        </w:tc>
        <w:tc>
          <w:tcPr>
            <w:tcW w:w="5241" w:type="dxa"/>
            <w:shd w:val="clear" w:color="auto" w:fill="auto"/>
          </w:tcPr>
          <w:p w14:paraId="59A82EBF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60ED6">
              <w:rPr>
                <w:rFonts w:ascii="Times New Roman" w:hAnsi="Times New Roman" w:cs="Times New Roman"/>
                <w:b/>
                <w:sz w:val="16"/>
                <w:szCs w:val="20"/>
              </w:rPr>
              <w:t>ccleaner</w:t>
            </w:r>
          </w:p>
          <w:p w14:paraId="24164854" w14:textId="77777777" w:rsidR="003E1B80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5E18A6C" w14:textId="77777777" w:rsidR="00F50510" w:rsidRPr="00291EE5" w:rsidRDefault="003E1B8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 w:rsidR="00F50510" w:rsidRPr="00460ED6">
              <w:rPr>
                <w:rFonts w:ascii="Times New Roman" w:hAnsi="Times New Roman" w:cs="Times New Roman"/>
                <w:sz w:val="16"/>
                <w:szCs w:val="20"/>
              </w:rPr>
              <w:t>http://www.bing.com/search?q=</w:t>
            </w:r>
            <w:r w:rsidR="00F50510" w:rsidRPr="00460ED6">
              <w:rPr>
                <w:rFonts w:ascii="Times New Roman" w:hAnsi="Times New Roman" w:cs="Times New Roman"/>
                <w:b/>
                <w:sz w:val="16"/>
                <w:szCs w:val="20"/>
              </w:rPr>
              <w:t>ccleaner</w:t>
            </w:r>
            <w:r w:rsidR="00F50510" w:rsidRPr="00460ED6">
              <w:rPr>
                <w:rFonts w:ascii="Times New Roman" w:hAnsi="Times New Roman" w:cs="Times New Roman"/>
                <w:sz w:val="16"/>
                <w:szCs w:val="20"/>
              </w:rPr>
              <w:t>&amp;qs=n&amp;form=QBRE&amp;pq=</w:t>
            </w:r>
            <w:r w:rsidR="00F50510" w:rsidRPr="00460ED6">
              <w:rPr>
                <w:rFonts w:ascii="Times New Roman" w:hAnsi="Times New Roman" w:cs="Times New Roman"/>
                <w:b/>
                <w:sz w:val="16"/>
                <w:szCs w:val="20"/>
              </w:rPr>
              <w:t>ccleaner</w:t>
            </w:r>
            <w:r w:rsidR="00F50510" w:rsidRPr="00460ED6">
              <w:rPr>
                <w:rFonts w:ascii="Times New Roman" w:hAnsi="Times New Roman" w:cs="Times New Roman"/>
                <w:sz w:val="16"/>
                <w:szCs w:val="20"/>
              </w:rPr>
              <w:t>&amp;sc=8-8&amp;sp=-1&amp;sk=&amp;cvid=d434736d4e514ad497f68734a6779104&amp;sid=C7E8F3776E804120B57C623F21EF33C4&amp;format=jsonv2&amp;jsoncbid=1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784" w:type="dxa"/>
            <w:shd w:val="clear" w:color="auto" w:fill="auto"/>
          </w:tcPr>
          <w:p w14:paraId="388804C9" w14:textId="77777777" w:rsidR="00F50510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IE 11</w:t>
            </w:r>
          </w:p>
        </w:tc>
      </w:tr>
      <w:tr w:rsidR="00F50510" w14:paraId="09A638A8" w14:textId="77777777" w:rsidTr="00F0296E">
        <w:tc>
          <w:tcPr>
            <w:tcW w:w="1552" w:type="dxa"/>
          </w:tcPr>
          <w:p w14:paraId="242B07AA" w14:textId="77777777" w:rsidR="00F50510" w:rsidRPr="00DA20F6" w:rsidRDefault="00F50510" w:rsidP="00F0296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78" w:type="dxa"/>
            <w:gridSpan w:val="3"/>
            <w:vAlign w:val="center"/>
          </w:tcPr>
          <w:p w14:paraId="21D1D35C" w14:textId="77777777" w:rsidR="00F50510" w:rsidRPr="0043092E" w:rsidRDefault="00F50510" w:rsidP="003E1B8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43092E">
              <w:rPr>
                <w:rFonts w:ascii="Times New Roman" w:hAnsi="Times New Roman" w:cs="Times New Roman"/>
                <w:sz w:val="18"/>
                <w:szCs w:val="20"/>
              </w:rPr>
              <w:t xml:space="preserve">- </w:t>
            </w:r>
            <w:r w:rsidR="003E1B80" w:rsidRPr="0043092E">
              <w:rPr>
                <w:rFonts w:ascii="Times New Roman" w:hAnsi="Times New Roman" w:cs="Times New Roman"/>
                <w:sz w:val="18"/>
                <w:szCs w:val="20"/>
              </w:rPr>
              <w:t>Web browser logs</w:t>
            </w:r>
          </w:p>
        </w:tc>
      </w:tr>
    </w:tbl>
    <w:p w14:paraId="48D83C67" w14:textId="77777777" w:rsidR="002D3B6D" w:rsidRDefault="002D3B6D" w:rsidP="008B5B48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2A921E2D" w14:textId="77777777" w:rsidR="00BC7780" w:rsidRPr="00BC7780" w:rsidRDefault="00BC7780" w:rsidP="00AA0E64">
      <w:pPr>
        <w:pStyle w:val="Heading4"/>
      </w:pPr>
      <w:r w:rsidRPr="00BC7780">
        <w:t xml:space="preserve">List </w:t>
      </w:r>
      <w:r w:rsidR="00B42BAA">
        <w:t>all user</w:t>
      </w:r>
      <w:r w:rsidR="008367F7" w:rsidRPr="00BC7780">
        <w:t xml:space="preserve"> keywords </w:t>
      </w:r>
      <w:r w:rsidR="00B42BAA">
        <w:t>at the search bar in Windows Explorer.</w:t>
      </w:r>
      <w:r>
        <w:t xml:space="preserve"> </w:t>
      </w:r>
      <w:r w:rsidRPr="00BC7780">
        <w:t xml:space="preserve">(Timestamp, </w:t>
      </w:r>
      <w:r w:rsidR="0026224C">
        <w:t>K</w:t>
      </w:r>
      <w:r w:rsidRPr="00BC7780">
        <w:t>eyword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3507"/>
        <w:gridCol w:w="3508"/>
      </w:tblGrid>
      <w:tr w:rsidR="00BC7780" w14:paraId="3629547E" w14:textId="77777777" w:rsidTr="005D2A6A">
        <w:trPr>
          <w:trHeight w:val="230"/>
        </w:trPr>
        <w:tc>
          <w:tcPr>
            <w:tcW w:w="1615" w:type="dxa"/>
            <w:vMerge w:val="restart"/>
          </w:tcPr>
          <w:p w14:paraId="429C6742" w14:textId="77777777" w:rsidR="00BC7780" w:rsidRPr="00DA20F6" w:rsidRDefault="00BC7780" w:rsidP="00BC778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3507" w:type="dxa"/>
            <w:shd w:val="clear" w:color="auto" w:fill="FFE599" w:themeFill="accent4" w:themeFillTint="66"/>
          </w:tcPr>
          <w:p w14:paraId="053230B0" w14:textId="77777777" w:rsidR="00BC7780" w:rsidRPr="00DA20F6" w:rsidRDefault="00BC7780" w:rsidP="00BC778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mestamp</w:t>
            </w:r>
            <w:r w:rsidR="0077103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7103E" w:rsidRPr="0077103E">
              <w:rPr>
                <w:rFonts w:ascii="Times New Roman" w:hAnsi="Times New Roman" w:cs="Times New Roman"/>
                <w:sz w:val="14"/>
                <w:szCs w:val="20"/>
              </w:rPr>
              <w:t>(Timezone is applied)</w:t>
            </w:r>
          </w:p>
        </w:tc>
        <w:tc>
          <w:tcPr>
            <w:tcW w:w="3508" w:type="dxa"/>
            <w:shd w:val="clear" w:color="auto" w:fill="FFE599" w:themeFill="accent4" w:themeFillTint="66"/>
          </w:tcPr>
          <w:p w14:paraId="71827E04" w14:textId="77777777" w:rsidR="00BC7780" w:rsidRPr="00DA20F6" w:rsidRDefault="00BC7780" w:rsidP="00BC778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arch Keyword</w:t>
            </w:r>
          </w:p>
        </w:tc>
      </w:tr>
      <w:tr w:rsidR="00BC7780" w14:paraId="31934548" w14:textId="77777777" w:rsidTr="005D2A6A">
        <w:trPr>
          <w:trHeight w:val="230"/>
        </w:trPr>
        <w:tc>
          <w:tcPr>
            <w:tcW w:w="1615" w:type="dxa"/>
            <w:vMerge/>
          </w:tcPr>
          <w:p w14:paraId="6A9B351F" w14:textId="77777777" w:rsidR="00BC7780" w:rsidRPr="00DA20F6" w:rsidRDefault="00BC7780" w:rsidP="00BC778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07" w:type="dxa"/>
          </w:tcPr>
          <w:p w14:paraId="5F51CDD0" w14:textId="77777777" w:rsidR="00BC7780" w:rsidRPr="000D0EE6" w:rsidRDefault="00ED336E" w:rsidP="00FB081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D0EE6">
              <w:rPr>
                <w:rFonts w:ascii="Times New Roman" w:hAnsi="Times New Roman" w:cs="Times New Roman"/>
                <w:sz w:val="20"/>
                <w:szCs w:val="20"/>
              </w:rPr>
              <w:t>2015-03-23</w:t>
            </w:r>
            <w:r w:rsidR="00BC7780" w:rsidRPr="000D0EE6">
              <w:rPr>
                <w:rFonts w:ascii="Times New Roman" w:hAnsi="Times New Roman" w:cs="Times New Roman"/>
                <w:sz w:val="20"/>
                <w:szCs w:val="20"/>
              </w:rPr>
              <w:t xml:space="preserve">  14:40:17</w:t>
            </w:r>
          </w:p>
        </w:tc>
        <w:tc>
          <w:tcPr>
            <w:tcW w:w="3508" w:type="dxa"/>
          </w:tcPr>
          <w:p w14:paraId="60517F73" w14:textId="77777777" w:rsidR="00BC7780" w:rsidRDefault="00BC7780" w:rsidP="00BC778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cret</w:t>
            </w:r>
          </w:p>
        </w:tc>
      </w:tr>
      <w:tr w:rsidR="00BC7780" w14:paraId="3A956A2F" w14:textId="77777777" w:rsidTr="00F0296E">
        <w:tc>
          <w:tcPr>
            <w:tcW w:w="1615" w:type="dxa"/>
          </w:tcPr>
          <w:p w14:paraId="79D5A136" w14:textId="77777777" w:rsidR="00BC7780" w:rsidRPr="00DA20F6" w:rsidRDefault="00BC7780" w:rsidP="00BC778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gridSpan w:val="2"/>
            <w:vAlign w:val="center"/>
          </w:tcPr>
          <w:p w14:paraId="13968E74" w14:textId="77777777" w:rsidR="000D0EE6" w:rsidRPr="000D0EE6" w:rsidRDefault="000D0EE6" w:rsidP="00BC778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D0EE6">
              <w:rPr>
                <w:rFonts w:ascii="Times New Roman" w:hAnsi="Times New Roman" w:cs="Times New Roman"/>
                <w:sz w:val="16"/>
                <w:szCs w:val="16"/>
              </w:rPr>
              <w:t>HKU\informant\Software\Microsoft\Windows\CurrentVersion\Explorer\WordWheelQue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\</w:t>
            </w:r>
          </w:p>
          <w:p w14:paraId="11E3B91B" w14:textId="77777777" w:rsidR="000D0EE6" w:rsidRPr="000D0EE6" w:rsidRDefault="000D0EE6" w:rsidP="00BC778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84106CA" w14:textId="77777777" w:rsidR="000D0EE6" w:rsidRPr="000D0EE6" w:rsidRDefault="000D0EE6" w:rsidP="00BC778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0D0EE6">
              <w:rPr>
                <w:rFonts w:ascii="Times New Roman" w:hAnsi="Times New Roman" w:cs="Times New Roman"/>
                <w:sz w:val="16"/>
                <w:szCs w:val="16"/>
              </w:rPr>
              <w:t>- ‘Timestamp’ can be inferred from a timestamp of the parent ke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(‘</w:t>
            </w:r>
            <w:r w:rsidRPr="000D0EE6">
              <w:rPr>
                <w:rFonts w:ascii="Times New Roman" w:hAnsi="Times New Roman" w:cs="Times New Roman"/>
                <w:sz w:val="16"/>
                <w:szCs w:val="16"/>
              </w:rPr>
              <w:t>WordWheelQuery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’)</w:t>
            </w:r>
            <w:r w:rsidRPr="000D0EE6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21AE6640" w14:textId="77777777" w:rsidR="000D0EE6" w:rsidRPr="000D0EE6" w:rsidRDefault="000D0EE6" w:rsidP="000D0EE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D0EE6">
              <w:rPr>
                <w:rFonts w:ascii="Times New Roman" w:hAnsi="Times New Roman" w:cs="Times New Roman"/>
                <w:sz w:val="16"/>
                <w:szCs w:val="16"/>
              </w:rPr>
              <w:t>- ‘Timestamp’ may not be accurate because it depends on the update mechanism of Windows Explorer.</w:t>
            </w:r>
          </w:p>
        </w:tc>
      </w:tr>
    </w:tbl>
    <w:p w14:paraId="11176B1D" w14:textId="77777777" w:rsidR="002D3B6D" w:rsidRDefault="002D3B6D" w:rsidP="002D3B6D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4A74E970" w14:textId="77777777" w:rsidR="00A6674D" w:rsidRDefault="00A6674D" w:rsidP="00AA0E64">
      <w:pPr>
        <w:pStyle w:val="Heading4"/>
      </w:pPr>
      <w:r>
        <w:lastRenderedPageBreak/>
        <w:t xml:space="preserve">What application </w:t>
      </w:r>
      <w:r w:rsidR="00317EFD">
        <w:t xml:space="preserve">was used </w:t>
      </w:r>
      <w:r>
        <w:t>for e-mail communication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CD586C" w14:paraId="34469667" w14:textId="77777777" w:rsidTr="000B2BD2">
        <w:tc>
          <w:tcPr>
            <w:tcW w:w="1615" w:type="dxa"/>
          </w:tcPr>
          <w:p w14:paraId="022C467B" w14:textId="77777777" w:rsidR="00CD586C" w:rsidRPr="00DA20F6" w:rsidRDefault="00CD586C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77989986" w14:textId="77777777" w:rsidR="00CD586C" w:rsidRPr="00DA20F6" w:rsidRDefault="00CD586C" w:rsidP="00CD586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crosoft Outlook 2013</w:t>
            </w:r>
          </w:p>
        </w:tc>
      </w:tr>
      <w:tr w:rsidR="00CD586C" w14:paraId="5CBA536F" w14:textId="77777777" w:rsidTr="000B2BD2">
        <w:tc>
          <w:tcPr>
            <w:tcW w:w="1615" w:type="dxa"/>
          </w:tcPr>
          <w:p w14:paraId="1304CD67" w14:textId="77777777" w:rsidR="00CD586C" w:rsidRPr="00DA20F6" w:rsidRDefault="00CD586C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3A48B60B" w14:textId="77777777" w:rsidR="00BA1F72" w:rsidRDefault="00BA1F72" w:rsidP="00BA1F7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BA1F72">
              <w:rPr>
                <w:rFonts w:ascii="Times New Roman" w:hAnsi="Times New Roman" w:cs="Times New Roman"/>
                <w:sz w:val="16"/>
                <w:szCs w:val="20"/>
              </w:rPr>
              <w:t>HKLM\SOFTWARE\Classes\mailto\shell\open\comman</w:t>
            </w:r>
            <w:r w:rsidR="00A12937">
              <w:rPr>
                <w:rFonts w:ascii="Times New Roman" w:hAnsi="Times New Roman" w:cs="Times New Roman"/>
                <w:sz w:val="16"/>
                <w:szCs w:val="20"/>
              </w:rPr>
              <w:t>d  (</w:t>
            </w:r>
            <w:r w:rsidR="00A12937" w:rsidRPr="00A12937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="00A12937" w:rsidRPr="00A12937">
              <w:rPr>
                <w:rFonts w:ascii="Times New Roman" w:hAnsi="Times New Roman" w:cs="Times New Roman"/>
                <w:sz w:val="16"/>
                <w:szCs w:val="20"/>
              </w:rPr>
              <w:t>Microsoft Outlook</w:t>
            </w:r>
            <w:r w:rsidR="00A12937"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  <w:p w14:paraId="127CA4BB" w14:textId="77777777" w:rsidR="0067434E" w:rsidRDefault="0067434E" w:rsidP="0067434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67434E">
              <w:rPr>
                <w:rFonts w:ascii="Times New Roman" w:hAnsi="Times New Roman" w:cs="Times New Roman"/>
                <w:sz w:val="16"/>
                <w:szCs w:val="20"/>
              </w:rPr>
              <w:t>HKLM\SOFTWARE\Clients\Mail</w:t>
            </w:r>
            <w:r w:rsidR="00A12937">
              <w:rPr>
                <w:rFonts w:ascii="Times New Roman" w:hAnsi="Times New Roman" w:cs="Times New Roman"/>
                <w:sz w:val="16"/>
                <w:szCs w:val="20"/>
              </w:rPr>
              <w:t xml:space="preserve">  (</w:t>
            </w:r>
            <w:r w:rsidR="00A12937" w:rsidRPr="00A12937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="00A12937" w:rsidRPr="00A12937">
              <w:rPr>
                <w:rFonts w:ascii="Times New Roman" w:hAnsi="Times New Roman" w:cs="Times New Roman"/>
                <w:sz w:val="16"/>
                <w:szCs w:val="20"/>
              </w:rPr>
              <w:t>Microsoft Outlook</w:t>
            </w:r>
            <w:r w:rsidR="00A12937"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  <w:p w14:paraId="52C86084" w14:textId="77777777" w:rsidR="00373384" w:rsidRDefault="00373384" w:rsidP="0067434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872E5B">
              <w:rPr>
                <w:rFonts w:ascii="Times New Roman" w:hAnsi="Times New Roman" w:cs="Times New Roman"/>
                <w:sz w:val="16"/>
                <w:szCs w:val="20"/>
              </w:rPr>
              <w:t>HKU\informant\Software\Microsoft\Office\15.0\Outlook</w:t>
            </w:r>
          </w:p>
          <w:p w14:paraId="6C2B85D6" w14:textId="77777777" w:rsidR="00EB14E1" w:rsidRPr="00872E5B" w:rsidRDefault="00EB14E1" w:rsidP="0067434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…</w:t>
            </w:r>
          </w:p>
        </w:tc>
      </w:tr>
    </w:tbl>
    <w:p w14:paraId="731FAA5B" w14:textId="77777777" w:rsidR="002D3B6D" w:rsidRDefault="002D3B6D" w:rsidP="002D3B6D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20D74784" w14:textId="77777777" w:rsidR="00317EFD" w:rsidRDefault="00317EFD" w:rsidP="00AA0E64">
      <w:pPr>
        <w:pStyle w:val="Heading4"/>
      </w:pPr>
      <w:r>
        <w:t>Where is the e-mail file located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CD586C" w14:paraId="1AEC0158" w14:textId="77777777" w:rsidTr="000B2BD2">
        <w:tc>
          <w:tcPr>
            <w:tcW w:w="1615" w:type="dxa"/>
          </w:tcPr>
          <w:p w14:paraId="7DDF6080" w14:textId="77777777" w:rsidR="00CD586C" w:rsidRPr="00DA20F6" w:rsidRDefault="00CD586C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7D860EA0" w14:textId="77777777" w:rsidR="00CD586C" w:rsidRPr="00DA20F6" w:rsidRDefault="00CD586C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:\Users\informant\AppData\Local\Microsoft\Office\iaman.informant@nist.gov.ost</w:t>
            </w:r>
          </w:p>
        </w:tc>
      </w:tr>
      <w:tr w:rsidR="00CD586C" w:rsidRPr="00D111AE" w14:paraId="5B0CA525" w14:textId="77777777" w:rsidTr="000B2BD2">
        <w:tc>
          <w:tcPr>
            <w:tcW w:w="1615" w:type="dxa"/>
          </w:tcPr>
          <w:p w14:paraId="6AFC5220" w14:textId="77777777" w:rsidR="00CD586C" w:rsidRPr="00DA20F6" w:rsidRDefault="00CD586C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6CE78890" w14:textId="77777777" w:rsidR="00872E5B" w:rsidRPr="00D111AE" w:rsidRDefault="00872E5B" w:rsidP="00CD586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D111AE">
              <w:rPr>
                <w:rFonts w:ascii="Times New Roman" w:hAnsi="Times New Roman" w:cs="Times New Roman"/>
                <w:sz w:val="16"/>
                <w:szCs w:val="16"/>
              </w:rPr>
              <w:t>- Microsoft Outlook 2013</w:t>
            </w:r>
          </w:p>
          <w:p w14:paraId="096EEEBB" w14:textId="77777777" w:rsidR="00CD586C" w:rsidRPr="00D111AE" w:rsidRDefault="00872E5B" w:rsidP="00CD586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D111AE">
              <w:rPr>
                <w:rFonts w:ascii="Times New Roman" w:hAnsi="Times New Roman" w:cs="Times New Roman"/>
                <w:sz w:val="16"/>
                <w:szCs w:val="16"/>
              </w:rPr>
              <w:t xml:space="preserve">- </w:t>
            </w:r>
            <w:r w:rsidR="00CD586C" w:rsidRPr="00D111AE">
              <w:rPr>
                <w:rFonts w:ascii="Times New Roman" w:hAnsi="Times New Roman" w:cs="Times New Roman"/>
                <w:sz w:val="16"/>
                <w:szCs w:val="16"/>
              </w:rPr>
              <w:t>Microsoft OST file format</w:t>
            </w:r>
          </w:p>
          <w:p w14:paraId="7FC93D7E" w14:textId="77777777" w:rsidR="006B3D01" w:rsidRPr="00D111AE" w:rsidRDefault="006B3D01" w:rsidP="00CD586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490880" w14:textId="77777777" w:rsidR="006B3D01" w:rsidRPr="00D111AE" w:rsidRDefault="006B3D01" w:rsidP="006B3D0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D111AE">
              <w:rPr>
                <w:rFonts w:ascii="Times New Roman" w:hAnsi="Times New Roman" w:cs="Times New Roman"/>
                <w:sz w:val="16"/>
                <w:szCs w:val="16"/>
              </w:rPr>
              <w:t>HKEY_USERS\informant\Software\Microsoft\Office\15.0\Outlook\Search</w:t>
            </w:r>
          </w:p>
          <w:p w14:paraId="1AD80EEA" w14:textId="77777777" w:rsidR="006B3D01" w:rsidRPr="00D111AE" w:rsidRDefault="006B3D01" w:rsidP="006B3D0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D111AE">
              <w:rPr>
                <w:rFonts w:ascii="Times New Roman" w:hAnsi="Times New Roman" w:cs="Times New Roman"/>
                <w:sz w:val="16"/>
                <w:szCs w:val="16"/>
              </w:rPr>
              <w:t>(value: C:\Users\informant\AppData\Local\Microsoft\Outlook\iaman.informant@nist.gov.ost)</w:t>
            </w:r>
          </w:p>
          <w:p w14:paraId="6DC0D683" w14:textId="77777777" w:rsidR="006B3D01" w:rsidRPr="00D111AE" w:rsidRDefault="006B3D01" w:rsidP="006B3D0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9F23F93" w14:textId="77777777" w:rsidR="006B3D01" w:rsidRPr="00D111AE" w:rsidRDefault="006B3D01" w:rsidP="006B3D0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D111AE">
              <w:rPr>
                <w:rFonts w:ascii="Times New Roman" w:hAnsi="Times New Roman" w:cs="Times New Roman"/>
                <w:sz w:val="16"/>
                <w:szCs w:val="16"/>
              </w:rPr>
              <w:t>HKEY_USERS\informant\Software\Microsoft\Office\15.0\Outlook\PST</w:t>
            </w:r>
          </w:p>
          <w:p w14:paraId="7D7DB819" w14:textId="77777777" w:rsidR="006B3D01" w:rsidRPr="00D111AE" w:rsidRDefault="006B3D01" w:rsidP="006B3D0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D111AE">
              <w:rPr>
                <w:rFonts w:ascii="Times New Roman" w:hAnsi="Times New Roman" w:cs="Times New Roman"/>
                <w:sz w:val="16"/>
                <w:szCs w:val="16"/>
              </w:rPr>
              <w:t>(value: LastCorruptStore)</w:t>
            </w:r>
          </w:p>
        </w:tc>
      </w:tr>
    </w:tbl>
    <w:p w14:paraId="0F286545" w14:textId="77777777" w:rsidR="002D3B6D" w:rsidRDefault="002D3B6D" w:rsidP="002D3B6D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BC1BFF7" w14:textId="77777777" w:rsidR="0099415C" w:rsidRDefault="0099415C" w:rsidP="00AA0E64">
      <w:pPr>
        <w:pStyle w:val="Heading4"/>
      </w:pPr>
      <w:r>
        <w:t>What was the e-mail account used by the suspect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BB1FA9" w14:paraId="15A1F948" w14:textId="77777777" w:rsidTr="000B2BD2">
        <w:tc>
          <w:tcPr>
            <w:tcW w:w="1615" w:type="dxa"/>
          </w:tcPr>
          <w:p w14:paraId="72EE2D89" w14:textId="77777777" w:rsidR="00BB1FA9" w:rsidRPr="00DA20F6" w:rsidRDefault="00BB1FA9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3655D390" w14:textId="77777777" w:rsidR="00BB1FA9" w:rsidRPr="00DA20F6" w:rsidRDefault="00BB1FA9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man.informant@nist.gov</w:t>
            </w:r>
          </w:p>
        </w:tc>
      </w:tr>
      <w:tr w:rsidR="00BB1FA9" w14:paraId="5B1E91EF" w14:textId="77777777" w:rsidTr="000B2BD2">
        <w:tc>
          <w:tcPr>
            <w:tcW w:w="1615" w:type="dxa"/>
          </w:tcPr>
          <w:p w14:paraId="01E4FAF4" w14:textId="77777777" w:rsidR="00BB1FA9" w:rsidRPr="00DA20F6" w:rsidRDefault="00BB1FA9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487C142B" w14:textId="77777777" w:rsidR="00872E5B" w:rsidRPr="00D111AE" w:rsidRDefault="000D5C59" w:rsidP="000061D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D111AE">
              <w:rPr>
                <w:rFonts w:ascii="Times New Roman" w:hAnsi="Times New Roman" w:cs="Times New Roman"/>
                <w:sz w:val="16"/>
                <w:szCs w:val="20"/>
              </w:rPr>
              <w:t xml:space="preserve">- </w:t>
            </w:r>
            <w:r w:rsidR="000061DC" w:rsidRPr="00D111AE">
              <w:rPr>
                <w:rFonts w:ascii="Times New Roman" w:hAnsi="Times New Roman" w:cs="Times New Roman"/>
                <w:sz w:val="16"/>
                <w:szCs w:val="20"/>
              </w:rPr>
              <w:t>See</w:t>
            </w:r>
            <w:r w:rsidR="00D111AE" w:rsidRPr="00D111AE">
              <w:rPr>
                <w:rFonts w:ascii="Times New Roman" w:hAnsi="Times New Roman" w:cs="Times New Roman"/>
                <w:sz w:val="16"/>
                <w:szCs w:val="20"/>
              </w:rPr>
              <w:t xml:space="preserve"> Question 19</w:t>
            </w:r>
            <w:r w:rsidR="00700206">
              <w:rPr>
                <w:rFonts w:ascii="Times New Roman" w:hAnsi="Times New Roman" w:cs="Times New Roman"/>
                <w:sz w:val="16"/>
                <w:szCs w:val="20"/>
              </w:rPr>
              <w:t>.</w:t>
            </w:r>
          </w:p>
        </w:tc>
      </w:tr>
    </w:tbl>
    <w:p w14:paraId="3ED16646" w14:textId="77777777" w:rsidR="00EE632F" w:rsidRDefault="003D7B70" w:rsidP="003D7B70">
      <w:pPr>
        <w:pStyle w:val="ListParagraph"/>
        <w:tabs>
          <w:tab w:val="left" w:pos="4129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024D6D37" w14:textId="77777777" w:rsidR="00F33B3F" w:rsidRDefault="000614DD" w:rsidP="00AA0E64">
      <w:pPr>
        <w:pStyle w:val="Heading4"/>
      </w:pPr>
      <w:r>
        <w:t>List</w:t>
      </w:r>
      <w:r w:rsidR="00DB7B16">
        <w:rPr>
          <w:rFonts w:hint="eastAsia"/>
        </w:rPr>
        <w:t xml:space="preserve"> </w:t>
      </w:r>
      <w:r w:rsidR="003D7B70">
        <w:t>all e-mails</w:t>
      </w:r>
      <w:r w:rsidR="00DB7B16">
        <w:t xml:space="preserve"> </w:t>
      </w:r>
      <w:r w:rsidR="00B946B5">
        <w:t>of the</w:t>
      </w:r>
      <w:r w:rsidR="00DB7B16">
        <w:t xml:space="preserve"> suspect.</w:t>
      </w:r>
      <w:r>
        <w:t xml:space="preserve"> </w:t>
      </w:r>
      <w:r w:rsidR="0027763D">
        <w:t>If possible, identify</w:t>
      </w:r>
      <w:r w:rsidR="003D7B70">
        <w:t xml:space="preserve"> deleted e-mails</w:t>
      </w:r>
      <w:r w:rsidR="0027763D">
        <w:t>.</w:t>
      </w:r>
    </w:p>
    <w:p w14:paraId="6F638C07" w14:textId="77777777" w:rsidR="00DB7B16" w:rsidRDefault="00F33B3F" w:rsidP="00F33B3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F33B3F">
        <w:rPr>
          <w:rFonts w:ascii="Times New Roman" w:hAnsi="Times New Roman" w:cs="Times New Roman"/>
          <w:sz w:val="21"/>
          <w:szCs w:val="21"/>
        </w:rPr>
        <w:t xml:space="preserve">(You can identify the following items: </w:t>
      </w:r>
      <w:r w:rsidRPr="00704F8D">
        <w:rPr>
          <w:rFonts w:ascii="Times New Roman" w:hAnsi="Times New Roman" w:cs="Times New Roman"/>
          <w:i/>
          <w:sz w:val="21"/>
          <w:szCs w:val="21"/>
        </w:rPr>
        <w:t>Timestamp</w:t>
      </w:r>
      <w:r w:rsidRPr="00F33B3F">
        <w:rPr>
          <w:rFonts w:ascii="Times New Roman" w:hAnsi="Times New Roman" w:cs="Times New Roman"/>
          <w:sz w:val="21"/>
          <w:szCs w:val="21"/>
        </w:rPr>
        <w:t xml:space="preserve">, </w:t>
      </w:r>
      <w:r w:rsidR="000614DD" w:rsidRPr="00704F8D">
        <w:rPr>
          <w:rFonts w:ascii="Times New Roman" w:hAnsi="Times New Roman" w:cs="Times New Roman"/>
          <w:i/>
          <w:sz w:val="21"/>
          <w:szCs w:val="21"/>
        </w:rPr>
        <w:t>From</w:t>
      </w:r>
      <w:r w:rsidR="000614DD" w:rsidRPr="00F33B3F">
        <w:rPr>
          <w:rFonts w:ascii="Times New Roman" w:hAnsi="Times New Roman" w:cs="Times New Roman"/>
          <w:sz w:val="21"/>
          <w:szCs w:val="21"/>
        </w:rPr>
        <w:t xml:space="preserve">, </w:t>
      </w:r>
      <w:r w:rsidR="000614DD" w:rsidRPr="00704F8D">
        <w:rPr>
          <w:rFonts w:ascii="Times New Roman" w:hAnsi="Times New Roman" w:cs="Times New Roman"/>
          <w:i/>
          <w:sz w:val="21"/>
          <w:szCs w:val="21"/>
        </w:rPr>
        <w:t>To</w:t>
      </w:r>
      <w:r w:rsidR="000614DD" w:rsidRPr="00F33B3F">
        <w:rPr>
          <w:rFonts w:ascii="Times New Roman" w:hAnsi="Times New Roman" w:cs="Times New Roman"/>
          <w:sz w:val="21"/>
          <w:szCs w:val="21"/>
        </w:rPr>
        <w:t xml:space="preserve">, </w:t>
      </w:r>
      <w:r w:rsidR="000614DD" w:rsidRPr="00704F8D">
        <w:rPr>
          <w:rFonts w:ascii="Times New Roman" w:hAnsi="Times New Roman" w:cs="Times New Roman"/>
          <w:i/>
          <w:sz w:val="21"/>
          <w:szCs w:val="21"/>
        </w:rPr>
        <w:t>Subject</w:t>
      </w:r>
      <w:r w:rsidR="000614DD" w:rsidRPr="00F33B3F">
        <w:rPr>
          <w:rFonts w:ascii="Times New Roman" w:hAnsi="Times New Roman" w:cs="Times New Roman"/>
          <w:sz w:val="21"/>
          <w:szCs w:val="21"/>
        </w:rPr>
        <w:t xml:space="preserve">, </w:t>
      </w:r>
      <w:r w:rsidR="000614DD" w:rsidRPr="00704F8D">
        <w:rPr>
          <w:rFonts w:ascii="Times New Roman" w:hAnsi="Times New Roman" w:cs="Times New Roman"/>
          <w:i/>
          <w:sz w:val="21"/>
          <w:szCs w:val="21"/>
        </w:rPr>
        <w:t>Body</w:t>
      </w:r>
      <w:r w:rsidR="000614DD" w:rsidRPr="00F33B3F">
        <w:rPr>
          <w:rFonts w:ascii="Times New Roman" w:hAnsi="Times New Roman" w:cs="Times New Roman"/>
          <w:sz w:val="21"/>
          <w:szCs w:val="21"/>
        </w:rPr>
        <w:t xml:space="preserve">, and </w:t>
      </w:r>
      <w:r w:rsidRPr="00704F8D">
        <w:rPr>
          <w:rFonts w:ascii="Times New Roman" w:hAnsi="Times New Roman" w:cs="Times New Roman"/>
          <w:i/>
          <w:sz w:val="21"/>
          <w:szCs w:val="21"/>
        </w:rPr>
        <w:t>A</w:t>
      </w:r>
      <w:r w:rsidR="000614DD" w:rsidRPr="00704F8D">
        <w:rPr>
          <w:rFonts w:ascii="Times New Roman" w:hAnsi="Times New Roman" w:cs="Times New Roman"/>
          <w:i/>
          <w:sz w:val="21"/>
          <w:szCs w:val="21"/>
        </w:rPr>
        <w:t>ttachment</w:t>
      </w:r>
      <w:r w:rsidRPr="00F33B3F">
        <w:rPr>
          <w:rFonts w:ascii="Times New Roman" w:hAnsi="Times New Roman" w:cs="Times New Roman"/>
          <w:sz w:val="21"/>
          <w:szCs w:val="21"/>
        </w:rPr>
        <w:t>)</w:t>
      </w:r>
    </w:p>
    <w:p w14:paraId="58FFD976" w14:textId="77777777" w:rsidR="002233E7" w:rsidRPr="00F33B3F" w:rsidRDefault="002233E7" w:rsidP="00F33B3F">
      <w:pPr>
        <w:pStyle w:val="ListParagraph"/>
        <w:tabs>
          <w:tab w:val="left" w:pos="1800"/>
        </w:tabs>
        <w:spacing w:line="360" w:lineRule="auto"/>
        <w:jc w:val="both"/>
        <w:rPr>
          <w:sz w:val="21"/>
          <w:szCs w:val="21"/>
        </w:rPr>
      </w:pPr>
      <w:r>
        <w:rPr>
          <w:rFonts w:ascii="Times New Roman" w:hAnsi="Times New Roman" w:cs="Times New Roman"/>
        </w:rPr>
        <w:t>[Hint: just examine the OST file only.]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165"/>
        <w:gridCol w:w="1530"/>
        <w:gridCol w:w="1170"/>
        <w:gridCol w:w="4765"/>
      </w:tblGrid>
      <w:tr w:rsidR="004E5E78" w14:paraId="5FA5D92D" w14:textId="77777777" w:rsidTr="00ED238D">
        <w:trPr>
          <w:trHeight w:val="23"/>
        </w:trPr>
        <w:tc>
          <w:tcPr>
            <w:tcW w:w="1165" w:type="dxa"/>
            <w:vMerge w:val="restart"/>
          </w:tcPr>
          <w:p w14:paraId="6A466A71" w14:textId="77777777" w:rsidR="004E5E78" w:rsidRDefault="004E5E78" w:rsidP="00FD5BA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2A6E6471" w14:textId="77777777" w:rsidR="004E5E78" w:rsidRDefault="004E5E78" w:rsidP="00FD5BA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101266" w14:textId="77777777" w:rsidR="004E5E78" w:rsidRDefault="004E5E78" w:rsidP="00FD5BA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9EBA9B" w14:textId="77777777" w:rsidR="0077103E" w:rsidRPr="00DA20F6" w:rsidRDefault="0077103E" w:rsidP="00FD5BA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30" w:type="dxa"/>
            <w:shd w:val="clear" w:color="auto" w:fill="FFE599" w:themeFill="accent4" w:themeFillTint="66"/>
          </w:tcPr>
          <w:p w14:paraId="2369A733" w14:textId="77777777" w:rsidR="004E5E78" w:rsidRPr="009F5CAC" w:rsidRDefault="004E5E78" w:rsidP="00FD5BA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9F5CAC">
              <w:rPr>
                <w:rFonts w:ascii="Times New Roman" w:hAnsi="Times New Roman" w:cs="Times New Roman"/>
                <w:sz w:val="18"/>
                <w:szCs w:val="20"/>
              </w:rPr>
              <w:t>Timestamp</w:t>
            </w:r>
          </w:p>
        </w:tc>
        <w:tc>
          <w:tcPr>
            <w:tcW w:w="5935" w:type="dxa"/>
            <w:gridSpan w:val="2"/>
            <w:shd w:val="clear" w:color="auto" w:fill="FFE599" w:themeFill="accent4" w:themeFillTint="66"/>
          </w:tcPr>
          <w:p w14:paraId="27400FAB" w14:textId="77777777" w:rsidR="004E5E78" w:rsidRPr="009F5CAC" w:rsidRDefault="004E5E78" w:rsidP="009F5CA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-Mail Communication</w:t>
            </w:r>
          </w:p>
        </w:tc>
      </w:tr>
      <w:tr w:rsidR="004E5E78" w14:paraId="0E026757" w14:textId="77777777" w:rsidTr="00ED238D">
        <w:trPr>
          <w:trHeight w:val="62"/>
        </w:trPr>
        <w:tc>
          <w:tcPr>
            <w:tcW w:w="1165" w:type="dxa"/>
            <w:vMerge/>
          </w:tcPr>
          <w:p w14:paraId="78898D2E" w14:textId="77777777" w:rsidR="004E5E78" w:rsidRPr="00DA20F6" w:rsidRDefault="004E5E78" w:rsidP="009F5CA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4FFA04E3" w14:textId="77777777" w:rsidR="004E5E78" w:rsidRPr="009F5CAC" w:rsidRDefault="003D67A4" w:rsidP="002A223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4E5E78">
              <w:rPr>
                <w:rFonts w:ascii="Times New Roman" w:hAnsi="Times New Roman" w:cs="Times New Roman"/>
                <w:sz w:val="18"/>
                <w:szCs w:val="20"/>
              </w:rPr>
              <w:t xml:space="preserve"> 13:29:27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459A56F3" w14:textId="77777777" w:rsidR="004E5E78" w:rsidRPr="002A2235" w:rsidRDefault="004E5E78" w:rsidP="009F5CA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4D0683FD" w14:textId="77777777" w:rsidR="004E5E78" w:rsidRPr="002A2235" w:rsidRDefault="00E44CF7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</w:t>
            </w:r>
            <w:r w:rsidR="0061226A">
              <w:rPr>
                <w:rFonts w:ascii="Times New Roman" w:hAnsi="Times New Roman" w:cs="Times New Roman"/>
                <w:sz w:val="16"/>
                <w:szCs w:val="20"/>
              </w:rPr>
              <w:t>Inbox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]</w:t>
            </w:r>
          </w:p>
        </w:tc>
      </w:tr>
      <w:tr w:rsidR="004E5E78" w14:paraId="01CAE10A" w14:textId="77777777" w:rsidTr="00ED238D">
        <w:trPr>
          <w:trHeight w:val="62"/>
        </w:trPr>
        <w:tc>
          <w:tcPr>
            <w:tcW w:w="1165" w:type="dxa"/>
            <w:vMerge/>
          </w:tcPr>
          <w:p w14:paraId="0D4333B3" w14:textId="77777777" w:rsidR="004E5E78" w:rsidRPr="00DA20F6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66230B41" w14:textId="77777777" w:rsidR="004E5E78" w:rsidRDefault="004E5E78" w:rsidP="002A223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973A36A" w14:textId="77777777" w:rsidR="004E5E78" w:rsidRPr="002A2235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1450FB71" w14:textId="77777777" w:rsidR="004E5E78" w:rsidRPr="002A2235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4E5E78" w14:paraId="71E2290D" w14:textId="77777777" w:rsidTr="00ED238D">
        <w:trPr>
          <w:trHeight w:val="62"/>
        </w:trPr>
        <w:tc>
          <w:tcPr>
            <w:tcW w:w="1165" w:type="dxa"/>
            <w:vMerge/>
          </w:tcPr>
          <w:p w14:paraId="5F27FEF1" w14:textId="77777777" w:rsidR="004E5E78" w:rsidRPr="00DA20F6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C6C5A3E" w14:textId="77777777" w:rsidR="004E5E78" w:rsidRPr="009F5CAC" w:rsidRDefault="004E5E78" w:rsidP="002A223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3CEBC37" w14:textId="77777777" w:rsidR="004E5E78" w:rsidRPr="002A2235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2D174C98" w14:textId="77777777" w:rsidR="004E5E78" w:rsidRPr="002A2235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Hello, Iaman</w:t>
            </w:r>
          </w:p>
        </w:tc>
      </w:tr>
      <w:tr w:rsidR="004E5E78" w14:paraId="714E9CD6" w14:textId="77777777" w:rsidTr="00ED238D">
        <w:trPr>
          <w:trHeight w:val="62"/>
        </w:trPr>
        <w:tc>
          <w:tcPr>
            <w:tcW w:w="1165" w:type="dxa"/>
            <w:vMerge/>
          </w:tcPr>
          <w:p w14:paraId="0C4DBCA8" w14:textId="77777777" w:rsidR="004E5E78" w:rsidRPr="00DA20F6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D4B1FEC" w14:textId="77777777" w:rsidR="004E5E78" w:rsidRPr="009F5CAC" w:rsidRDefault="004E5E78" w:rsidP="002A223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6145EA0" w14:textId="77777777" w:rsidR="004E5E78" w:rsidRPr="002A2235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367EFB50" w14:textId="77777777" w:rsidR="004E5E78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How are you doing?</w:t>
            </w:r>
          </w:p>
          <w:p w14:paraId="407C0813" w14:textId="77777777" w:rsidR="00F12630" w:rsidRPr="002A2235" w:rsidRDefault="00F12630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</w:tr>
      <w:tr w:rsidR="004E5E78" w14:paraId="47F71A94" w14:textId="77777777" w:rsidTr="003D7B07">
        <w:trPr>
          <w:trHeight w:val="53"/>
        </w:trPr>
        <w:tc>
          <w:tcPr>
            <w:tcW w:w="1165" w:type="dxa"/>
            <w:vMerge/>
          </w:tcPr>
          <w:p w14:paraId="6FE3B912" w14:textId="77777777" w:rsidR="004E5E78" w:rsidRPr="00DA20F6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0E3FE725" w14:textId="77777777" w:rsidR="004E5E78" w:rsidRPr="003D7B07" w:rsidRDefault="004E5E78" w:rsidP="002A223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49336CE" w14:textId="77777777" w:rsidR="004E5E78" w:rsidRPr="003D7B07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5EAA57CC" w14:textId="77777777" w:rsidR="004E5E78" w:rsidRPr="003D7B07" w:rsidRDefault="004E5E78" w:rsidP="002A22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61226A" w14:paraId="5940C6CF" w14:textId="77777777" w:rsidTr="0061226A">
        <w:trPr>
          <w:trHeight w:val="45"/>
        </w:trPr>
        <w:tc>
          <w:tcPr>
            <w:tcW w:w="1165" w:type="dxa"/>
            <w:vMerge/>
          </w:tcPr>
          <w:p w14:paraId="6DC38810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  <w:shd w:val="clear" w:color="auto" w:fill="auto"/>
          </w:tcPr>
          <w:p w14:paraId="0147C806" w14:textId="77777777" w:rsidR="0061226A" w:rsidRPr="009F5CAC" w:rsidRDefault="003D67A4" w:rsidP="00E9443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E94433" w:rsidRPr="00E9443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E94433">
              <w:rPr>
                <w:rFonts w:ascii="Times New Roman" w:hAnsi="Times New Roman" w:cs="Times New Roman"/>
                <w:sz w:val="18"/>
                <w:szCs w:val="20"/>
              </w:rPr>
              <w:t>14</w:t>
            </w:r>
            <w:r w:rsidR="00E94433" w:rsidRPr="00E94433">
              <w:rPr>
                <w:rFonts w:ascii="Times New Roman" w:hAnsi="Times New Roman" w:cs="Times New Roman"/>
                <w:sz w:val="18"/>
                <w:szCs w:val="20"/>
              </w:rPr>
              <w:t>:44:31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39D14B8C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  <w:shd w:val="clear" w:color="auto" w:fill="auto"/>
          </w:tcPr>
          <w:p w14:paraId="2D4C0AA2" w14:textId="77777777" w:rsidR="0061226A" w:rsidRPr="002A2235" w:rsidRDefault="00E44CF7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</w:t>
            </w:r>
            <w:r w:rsidR="0061226A">
              <w:rPr>
                <w:rFonts w:ascii="Times New Roman" w:hAnsi="Times New Roman" w:cs="Times New Roman"/>
                <w:sz w:val="16"/>
                <w:szCs w:val="20"/>
              </w:rPr>
              <w:t>Sent Item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]</w:t>
            </w:r>
          </w:p>
        </w:tc>
      </w:tr>
      <w:tr w:rsidR="0061226A" w14:paraId="60908EB8" w14:textId="77777777" w:rsidTr="0061226A">
        <w:trPr>
          <w:trHeight w:val="45"/>
        </w:trPr>
        <w:tc>
          <w:tcPr>
            <w:tcW w:w="1165" w:type="dxa"/>
            <w:vMerge/>
          </w:tcPr>
          <w:p w14:paraId="2517EADD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2199D6D6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5D38C36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  <w:shd w:val="clear" w:color="auto" w:fill="auto"/>
          </w:tcPr>
          <w:p w14:paraId="3FB6BD7F" w14:textId="77777777" w:rsidR="0061226A" w:rsidRPr="0097184D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61226A" w14:paraId="7D270783" w14:textId="77777777" w:rsidTr="0061226A">
        <w:trPr>
          <w:trHeight w:val="45"/>
        </w:trPr>
        <w:tc>
          <w:tcPr>
            <w:tcW w:w="1165" w:type="dxa"/>
            <w:vMerge/>
          </w:tcPr>
          <w:p w14:paraId="24C02407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7A32EBB1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E88ECA0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  <w:shd w:val="clear" w:color="auto" w:fill="auto"/>
          </w:tcPr>
          <w:p w14:paraId="35EA6B66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RE: Hello, Iaman</w:t>
            </w:r>
          </w:p>
        </w:tc>
      </w:tr>
      <w:tr w:rsidR="0061226A" w14:paraId="6C70E440" w14:textId="77777777" w:rsidTr="0061226A">
        <w:trPr>
          <w:trHeight w:val="45"/>
        </w:trPr>
        <w:tc>
          <w:tcPr>
            <w:tcW w:w="1165" w:type="dxa"/>
            <w:vMerge/>
          </w:tcPr>
          <w:p w14:paraId="5D58162A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1757208D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4888C28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  <w:shd w:val="clear" w:color="auto" w:fill="auto"/>
          </w:tcPr>
          <w:p w14:paraId="05758039" w14:textId="77777777" w:rsidR="0061226A" w:rsidRPr="006122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Successfully secured.</w:t>
            </w:r>
          </w:p>
          <w:p w14:paraId="07C4CC33" w14:textId="77777777" w:rsidR="006122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3DA6A90" w14:textId="77777777" w:rsidR="0061226A" w:rsidRPr="00E354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0D36EC55" w14:textId="77777777" w:rsidR="0061226A" w:rsidRPr="006122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0F154070" w14:textId="77777777" w:rsidR="0061226A" w:rsidRPr="006122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: Monday, March 23, 2015 1:29 PM</w:t>
            </w:r>
          </w:p>
          <w:p w14:paraId="3D55CE12" w14:textId="77777777" w:rsidR="0061226A" w:rsidRPr="006122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1FCF6A06" w14:textId="77777777" w:rsidR="0061226A" w:rsidRPr="006122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: Hello, Iaman</w:t>
            </w:r>
          </w:p>
          <w:p w14:paraId="732327B7" w14:textId="77777777" w:rsidR="006122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6B798E2" w14:textId="77777777" w:rsidR="00F12630" w:rsidRPr="002A2235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How are you doing?</w:t>
            </w:r>
          </w:p>
        </w:tc>
      </w:tr>
      <w:tr w:rsidR="0061226A" w14:paraId="6134EE1E" w14:textId="77777777" w:rsidTr="00ED238D">
        <w:trPr>
          <w:trHeight w:val="45"/>
        </w:trPr>
        <w:tc>
          <w:tcPr>
            <w:tcW w:w="1165" w:type="dxa"/>
            <w:vMerge/>
          </w:tcPr>
          <w:p w14:paraId="41F15666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628C574D" w14:textId="77777777" w:rsidR="0061226A" w:rsidRPr="003D7B07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CFE136B" w14:textId="77777777" w:rsidR="0061226A" w:rsidRPr="003D7B07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7A3BBFAB" w14:textId="77777777" w:rsidR="0061226A" w:rsidRPr="003D7B07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61226A" w14:paraId="1641E632" w14:textId="77777777" w:rsidTr="00ED238D">
        <w:trPr>
          <w:trHeight w:val="62"/>
        </w:trPr>
        <w:tc>
          <w:tcPr>
            <w:tcW w:w="1165" w:type="dxa"/>
            <w:vMerge/>
          </w:tcPr>
          <w:p w14:paraId="469FDD6C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7DFE60FB" w14:textId="77777777" w:rsidR="0061226A" w:rsidRPr="009F5CAC" w:rsidRDefault="003D67A4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61226A">
              <w:rPr>
                <w:rFonts w:ascii="Times New Roman" w:hAnsi="Times New Roman" w:cs="Times New Roman"/>
                <w:sz w:val="18"/>
                <w:szCs w:val="20"/>
              </w:rPr>
              <w:t xml:space="preserve"> 15:14:58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22DB7AD7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5904551C" w14:textId="77777777" w:rsidR="0061226A" w:rsidRPr="002A2235" w:rsidRDefault="00E44CF7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</w:t>
            </w:r>
            <w:r w:rsidR="0061226A">
              <w:rPr>
                <w:rFonts w:ascii="Times New Roman" w:hAnsi="Times New Roman" w:cs="Times New Roman"/>
                <w:sz w:val="16"/>
                <w:szCs w:val="20"/>
              </w:rPr>
              <w:t>Inbox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]</w:t>
            </w:r>
          </w:p>
        </w:tc>
      </w:tr>
      <w:tr w:rsidR="0061226A" w14:paraId="5DAFA013" w14:textId="77777777" w:rsidTr="00ED238D">
        <w:trPr>
          <w:trHeight w:val="62"/>
        </w:trPr>
        <w:tc>
          <w:tcPr>
            <w:tcW w:w="1165" w:type="dxa"/>
            <w:vMerge/>
          </w:tcPr>
          <w:p w14:paraId="7928C987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2CC8372E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7F9B25C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613C344F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61226A" w14:paraId="174E105B" w14:textId="77777777" w:rsidTr="00ED238D">
        <w:trPr>
          <w:trHeight w:val="62"/>
        </w:trPr>
        <w:tc>
          <w:tcPr>
            <w:tcW w:w="1165" w:type="dxa"/>
            <w:vMerge/>
          </w:tcPr>
          <w:p w14:paraId="359CEFE4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60ABC263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84D3186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0471A831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93DF7">
              <w:rPr>
                <w:rFonts w:ascii="Times New Roman" w:hAnsi="Times New Roman" w:cs="Times New Roman"/>
                <w:sz w:val="16"/>
                <w:szCs w:val="20"/>
              </w:rPr>
              <w:t>Good job, buddy.</w:t>
            </w:r>
          </w:p>
        </w:tc>
      </w:tr>
      <w:tr w:rsidR="0061226A" w14:paraId="39D65F9F" w14:textId="77777777" w:rsidTr="00ED238D">
        <w:trPr>
          <w:trHeight w:val="62"/>
        </w:trPr>
        <w:tc>
          <w:tcPr>
            <w:tcW w:w="1165" w:type="dxa"/>
            <w:vMerge/>
          </w:tcPr>
          <w:p w14:paraId="28D64183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3E9BF8E2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0A7DC15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42B2CD46" w14:textId="77777777" w:rsidR="0061226A" w:rsidRPr="00493DF7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93DF7">
              <w:rPr>
                <w:rFonts w:ascii="Times New Roman" w:hAnsi="Times New Roman" w:cs="Times New Roman"/>
                <w:sz w:val="16"/>
                <w:szCs w:val="20"/>
              </w:rPr>
              <w:t>Good, job.</w:t>
            </w:r>
          </w:p>
          <w:p w14:paraId="6079C062" w14:textId="77777777" w:rsidR="003D7B07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93DF7">
              <w:rPr>
                <w:rFonts w:ascii="Times New Roman" w:hAnsi="Times New Roman" w:cs="Times New Roman"/>
                <w:sz w:val="16"/>
                <w:szCs w:val="20"/>
              </w:rPr>
              <w:t>I need a more detailed data about this business.</w:t>
            </w:r>
          </w:p>
        </w:tc>
      </w:tr>
      <w:tr w:rsidR="0061226A" w14:paraId="070194B1" w14:textId="77777777" w:rsidTr="00ED238D">
        <w:trPr>
          <w:trHeight w:val="62"/>
        </w:trPr>
        <w:tc>
          <w:tcPr>
            <w:tcW w:w="1165" w:type="dxa"/>
            <w:vMerge/>
          </w:tcPr>
          <w:p w14:paraId="701F1F71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7506133B" w14:textId="77777777" w:rsidR="0061226A" w:rsidRPr="003D7B07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51CAEE8" w14:textId="77777777" w:rsidR="0061226A" w:rsidRPr="003D7B07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386EA01F" w14:textId="77777777" w:rsidR="0061226A" w:rsidRPr="003D7B07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61226A" w14:paraId="78D90414" w14:textId="77777777" w:rsidTr="00ED238D">
        <w:trPr>
          <w:trHeight w:val="31"/>
        </w:trPr>
        <w:tc>
          <w:tcPr>
            <w:tcW w:w="1165" w:type="dxa"/>
            <w:vMerge/>
          </w:tcPr>
          <w:p w14:paraId="62B1EC17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5EBB2B7C" w14:textId="77777777" w:rsidR="0061226A" w:rsidRPr="009F5CAC" w:rsidRDefault="003D67A4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61226A">
              <w:rPr>
                <w:rFonts w:ascii="Times New Roman" w:hAnsi="Times New Roman" w:cs="Times New Roman"/>
                <w:sz w:val="18"/>
                <w:szCs w:val="20"/>
              </w:rPr>
              <w:t xml:space="preserve"> 15:20:41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4D801AEC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4695B8A2" w14:textId="77777777" w:rsidR="0061226A" w:rsidRPr="002A2235" w:rsidRDefault="00E44CF7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</w:t>
            </w:r>
            <w:r w:rsidR="0061226A">
              <w:rPr>
                <w:rFonts w:ascii="Times New Roman" w:hAnsi="Times New Roman" w:cs="Times New Roman"/>
                <w:sz w:val="16"/>
                <w:szCs w:val="20"/>
              </w:rPr>
              <w:t>Inbox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]</w:t>
            </w:r>
          </w:p>
        </w:tc>
      </w:tr>
      <w:tr w:rsidR="0061226A" w14:paraId="117A8721" w14:textId="77777777" w:rsidTr="00ED238D">
        <w:trPr>
          <w:trHeight w:val="31"/>
        </w:trPr>
        <w:tc>
          <w:tcPr>
            <w:tcW w:w="1165" w:type="dxa"/>
            <w:vMerge/>
          </w:tcPr>
          <w:p w14:paraId="387E5C51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62A85C60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FECBD9E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68334211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61226A" w14:paraId="516BF59C" w14:textId="77777777" w:rsidTr="00ED238D">
        <w:trPr>
          <w:trHeight w:val="31"/>
        </w:trPr>
        <w:tc>
          <w:tcPr>
            <w:tcW w:w="1165" w:type="dxa"/>
            <w:vMerge/>
          </w:tcPr>
          <w:p w14:paraId="249EC79E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7A5CCEF0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57BC585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085574BC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RE: Good job, buddy.</w:t>
            </w:r>
          </w:p>
        </w:tc>
      </w:tr>
      <w:tr w:rsidR="0061226A" w:rsidRPr="00E25A5F" w14:paraId="5F6756A3" w14:textId="77777777" w:rsidTr="00ED238D">
        <w:trPr>
          <w:trHeight w:val="31"/>
        </w:trPr>
        <w:tc>
          <w:tcPr>
            <w:tcW w:w="1165" w:type="dxa"/>
            <w:vMerge/>
          </w:tcPr>
          <w:p w14:paraId="35BA4D0C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472A8400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516C825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16090C9C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Okay, I got it.</w:t>
            </w:r>
          </w:p>
          <w:p w14:paraId="743575FD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I’ll be in touch.</w:t>
            </w:r>
          </w:p>
          <w:p w14:paraId="41FC6964" w14:textId="77777777" w:rsidR="0061226A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B63EC2F" w14:textId="77777777" w:rsidR="0061226A" w:rsidRPr="00E354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lastRenderedPageBreak/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13688C29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 xml:space="preserve">: iaman </w:t>
            </w:r>
          </w:p>
          <w:p w14:paraId="2CD5C681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Monday, March 23, 2015 3:19 PM</w:t>
            </w:r>
          </w:p>
          <w:p w14:paraId="202D12E4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spy</w:t>
            </w:r>
          </w:p>
          <w:p w14:paraId="7C3A6800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RE: Good job, buddy.</w:t>
            </w:r>
          </w:p>
          <w:p w14:paraId="67B4CA86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1DCA60B5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This is a sample.</w:t>
            </w:r>
          </w:p>
          <w:p w14:paraId="77ECB40D" w14:textId="77777777" w:rsidR="006122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4EC44EAF" w14:textId="77777777" w:rsidR="0061226A" w:rsidRPr="00E3546A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5C0B6212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3BBE25DB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Monday, March 23, 2015 3:15 PM</w:t>
            </w:r>
          </w:p>
          <w:p w14:paraId="08BF09D2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23E866CD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Good job, buddy.</w:t>
            </w:r>
          </w:p>
          <w:p w14:paraId="25BC9214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4E3CC74E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Good, job.</w:t>
            </w:r>
          </w:p>
          <w:p w14:paraId="0CB6E477" w14:textId="77777777" w:rsidR="0061226A" w:rsidRPr="00E25A5F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I need a more detailed data about this business.</w:t>
            </w:r>
          </w:p>
        </w:tc>
      </w:tr>
      <w:tr w:rsidR="0061226A" w:rsidRPr="00E25A5F" w14:paraId="27CC8927" w14:textId="77777777" w:rsidTr="00ED238D">
        <w:trPr>
          <w:trHeight w:val="31"/>
        </w:trPr>
        <w:tc>
          <w:tcPr>
            <w:tcW w:w="1165" w:type="dxa"/>
            <w:vMerge/>
          </w:tcPr>
          <w:p w14:paraId="1A7387E7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5D3176D8" w14:textId="77777777" w:rsidR="0061226A" w:rsidRPr="003D7B07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DA912B6" w14:textId="77777777" w:rsidR="0061226A" w:rsidRPr="003D7B07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6A3FAC94" w14:textId="77777777" w:rsidR="0061226A" w:rsidRPr="003D7B07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61226A" w14:paraId="10876079" w14:textId="77777777" w:rsidTr="00ED238D">
        <w:trPr>
          <w:trHeight w:val="31"/>
        </w:trPr>
        <w:tc>
          <w:tcPr>
            <w:tcW w:w="1165" w:type="dxa"/>
            <w:vMerge/>
          </w:tcPr>
          <w:p w14:paraId="6CB65968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2A90EC7C" w14:textId="77777777" w:rsidR="0061226A" w:rsidRPr="009F5CAC" w:rsidRDefault="003D67A4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61226A">
              <w:rPr>
                <w:rFonts w:ascii="Times New Roman" w:hAnsi="Times New Roman" w:cs="Times New Roman"/>
                <w:sz w:val="18"/>
                <w:szCs w:val="20"/>
              </w:rPr>
              <w:t xml:space="preserve"> 15:26:22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14CD14B6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1AA03E6B" w14:textId="77777777" w:rsidR="0061226A" w:rsidRPr="002A2235" w:rsidRDefault="00E44CF7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</w:t>
            </w:r>
            <w:r w:rsidR="0061226A">
              <w:rPr>
                <w:rFonts w:ascii="Times New Roman" w:hAnsi="Times New Roman" w:cs="Times New Roman"/>
                <w:sz w:val="16"/>
                <w:szCs w:val="20"/>
              </w:rPr>
              <w:t>Inbox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]</w:t>
            </w:r>
          </w:p>
        </w:tc>
      </w:tr>
      <w:tr w:rsidR="0061226A" w14:paraId="6160CDC9" w14:textId="77777777" w:rsidTr="00ED238D">
        <w:trPr>
          <w:trHeight w:val="31"/>
        </w:trPr>
        <w:tc>
          <w:tcPr>
            <w:tcW w:w="1165" w:type="dxa"/>
            <w:vMerge/>
          </w:tcPr>
          <w:p w14:paraId="348CAE04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3FCA1CD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DD800D9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42A57AB2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61226A" w14:paraId="1A91C0D0" w14:textId="77777777" w:rsidTr="00ED238D">
        <w:trPr>
          <w:trHeight w:val="31"/>
        </w:trPr>
        <w:tc>
          <w:tcPr>
            <w:tcW w:w="1165" w:type="dxa"/>
            <w:vMerge/>
          </w:tcPr>
          <w:p w14:paraId="59C39107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3E9FA0CB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CE87121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4C48A93F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7184D">
              <w:rPr>
                <w:rFonts w:ascii="Times New Roman" w:hAnsi="Times New Roman" w:cs="Times New Roman"/>
                <w:sz w:val="16"/>
                <w:szCs w:val="20"/>
              </w:rPr>
              <w:t>Important request</w:t>
            </w:r>
          </w:p>
        </w:tc>
      </w:tr>
      <w:tr w:rsidR="0061226A" w14:paraId="7E140021" w14:textId="77777777" w:rsidTr="00ED238D">
        <w:trPr>
          <w:trHeight w:val="31"/>
        </w:trPr>
        <w:tc>
          <w:tcPr>
            <w:tcW w:w="1165" w:type="dxa"/>
            <w:vMerge/>
          </w:tcPr>
          <w:p w14:paraId="649EA6C1" w14:textId="77777777" w:rsidR="0061226A" w:rsidRPr="00DA20F6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357026FC" w14:textId="77777777" w:rsidR="0061226A" w:rsidRPr="009F5CAC" w:rsidRDefault="0061226A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A946877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1A786BAF" w14:textId="77777777" w:rsidR="0061226A" w:rsidRPr="0097184D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7184D">
              <w:rPr>
                <w:rFonts w:ascii="Times New Roman" w:hAnsi="Times New Roman" w:cs="Times New Roman"/>
                <w:sz w:val="16"/>
                <w:szCs w:val="20"/>
              </w:rPr>
              <w:t>I confirmed it.</w:t>
            </w:r>
          </w:p>
          <w:p w14:paraId="18C7D2DF" w14:textId="77777777" w:rsidR="0061226A" w:rsidRPr="0097184D" w:rsidRDefault="0061226A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7184D">
              <w:rPr>
                <w:rFonts w:ascii="Times New Roman" w:hAnsi="Times New Roman" w:cs="Times New Roman"/>
                <w:sz w:val="16"/>
                <w:szCs w:val="20"/>
              </w:rPr>
              <w:t>But, I need a more data.</w:t>
            </w:r>
          </w:p>
          <w:p w14:paraId="44F174A0" w14:textId="77777777" w:rsidR="0061226A" w:rsidRPr="002A2235" w:rsidRDefault="0061226A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7184D">
              <w:rPr>
                <w:rFonts w:ascii="Times New Roman" w:hAnsi="Times New Roman" w:cs="Times New Roman"/>
                <w:sz w:val="16"/>
                <w:szCs w:val="20"/>
              </w:rPr>
              <w:t>Do your best.</w:t>
            </w:r>
          </w:p>
        </w:tc>
      </w:tr>
      <w:tr w:rsidR="00A8637D" w14:paraId="57AAB5AD" w14:textId="77777777" w:rsidTr="00A8637D">
        <w:trPr>
          <w:trHeight w:val="31"/>
        </w:trPr>
        <w:tc>
          <w:tcPr>
            <w:tcW w:w="1165" w:type="dxa"/>
            <w:vMerge/>
          </w:tcPr>
          <w:p w14:paraId="6055E24E" w14:textId="77777777" w:rsidR="00A8637D" w:rsidRPr="00DA20F6" w:rsidRDefault="00A8637D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59D7AEF7" w14:textId="77777777" w:rsidR="00A8637D" w:rsidRPr="003D7B07" w:rsidRDefault="00A8637D" w:rsidP="006122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2601166" w14:textId="77777777" w:rsidR="00A8637D" w:rsidRPr="003D7B07" w:rsidRDefault="00A8637D" w:rsidP="0061226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7A883D75" w14:textId="77777777" w:rsidR="00A8637D" w:rsidRPr="003D7B07" w:rsidRDefault="00A8637D" w:rsidP="0061226A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A8637D" w14:paraId="1C153F9D" w14:textId="77777777" w:rsidTr="00ED238D">
        <w:trPr>
          <w:trHeight w:val="31"/>
        </w:trPr>
        <w:tc>
          <w:tcPr>
            <w:tcW w:w="1165" w:type="dxa"/>
            <w:vMerge/>
          </w:tcPr>
          <w:p w14:paraId="4B089792" w14:textId="77777777" w:rsidR="00A8637D" w:rsidRPr="00DA20F6" w:rsidRDefault="00A8637D" w:rsidP="00A8637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23ABA132" w14:textId="77777777" w:rsidR="00A8637D" w:rsidRPr="009F5CAC" w:rsidRDefault="003D67A4" w:rsidP="009E032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9E032B" w:rsidRPr="009E032B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  <w:r w:rsidR="009E032B">
              <w:rPr>
                <w:rFonts w:ascii="Times New Roman" w:hAnsi="Times New Roman" w:cs="Times New Roman"/>
                <w:sz w:val="18"/>
                <w:szCs w:val="20"/>
              </w:rPr>
              <w:t>5</w:t>
            </w:r>
            <w:r w:rsidR="009E032B" w:rsidRPr="009E032B">
              <w:rPr>
                <w:rFonts w:ascii="Times New Roman" w:hAnsi="Times New Roman" w:cs="Times New Roman"/>
                <w:sz w:val="18"/>
                <w:szCs w:val="20"/>
              </w:rPr>
              <w:t>:27:05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0A53B6E3" w14:textId="77777777" w:rsidR="00A8637D" w:rsidRPr="002A2235" w:rsidRDefault="00A8637D" w:rsidP="00A8637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489BCD06" w14:textId="77777777" w:rsidR="00A8637D" w:rsidRPr="0097184D" w:rsidRDefault="00E44CF7" w:rsidP="00A8637D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</w:t>
            </w:r>
            <w:r w:rsidR="009E032B">
              <w:rPr>
                <w:rFonts w:ascii="Times New Roman" w:hAnsi="Times New Roman" w:cs="Times New Roman"/>
                <w:sz w:val="16"/>
                <w:szCs w:val="20"/>
              </w:rPr>
              <w:t>Sent Item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]</w:t>
            </w:r>
          </w:p>
        </w:tc>
      </w:tr>
      <w:tr w:rsidR="009E032B" w14:paraId="4AB4D44A" w14:textId="77777777" w:rsidTr="00ED238D">
        <w:trPr>
          <w:trHeight w:val="31"/>
        </w:trPr>
        <w:tc>
          <w:tcPr>
            <w:tcW w:w="1165" w:type="dxa"/>
            <w:vMerge/>
          </w:tcPr>
          <w:p w14:paraId="76363B1B" w14:textId="77777777" w:rsidR="009E032B" w:rsidRPr="00DA20F6" w:rsidRDefault="009E032B" w:rsidP="009E032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986692E" w14:textId="77777777" w:rsidR="009E032B" w:rsidRPr="009F5CAC" w:rsidRDefault="009E032B" w:rsidP="009E032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47DD29E" w14:textId="77777777" w:rsidR="009E032B" w:rsidRPr="002A2235" w:rsidRDefault="009E032B" w:rsidP="009E032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7A05C71E" w14:textId="77777777" w:rsidR="009E032B" w:rsidRPr="0097184D" w:rsidRDefault="009E032B" w:rsidP="009E032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9E032B" w14:paraId="3FC689B8" w14:textId="77777777" w:rsidTr="00ED238D">
        <w:trPr>
          <w:trHeight w:val="31"/>
        </w:trPr>
        <w:tc>
          <w:tcPr>
            <w:tcW w:w="1165" w:type="dxa"/>
            <w:vMerge/>
          </w:tcPr>
          <w:p w14:paraId="1641079B" w14:textId="77777777" w:rsidR="009E032B" w:rsidRPr="00DA20F6" w:rsidRDefault="009E032B" w:rsidP="009E032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57CD8E4A" w14:textId="77777777" w:rsidR="009E032B" w:rsidRPr="009F5CAC" w:rsidRDefault="009E032B" w:rsidP="009E032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3D88394" w14:textId="77777777" w:rsidR="009E032B" w:rsidRPr="002A2235" w:rsidRDefault="009E032B" w:rsidP="009E032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243C7E50" w14:textId="77777777" w:rsidR="009E032B" w:rsidRPr="0097184D" w:rsidRDefault="009E032B" w:rsidP="009E032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E032B">
              <w:rPr>
                <w:rFonts w:ascii="Times New Roman" w:hAnsi="Times New Roman" w:cs="Times New Roman"/>
                <w:sz w:val="16"/>
                <w:szCs w:val="20"/>
              </w:rPr>
              <w:t>RE: Important request</w:t>
            </w:r>
          </w:p>
        </w:tc>
      </w:tr>
      <w:tr w:rsidR="009E032B" w14:paraId="0171BCB3" w14:textId="77777777" w:rsidTr="00ED238D">
        <w:trPr>
          <w:trHeight w:val="31"/>
        </w:trPr>
        <w:tc>
          <w:tcPr>
            <w:tcW w:w="1165" w:type="dxa"/>
            <w:vMerge/>
          </w:tcPr>
          <w:p w14:paraId="3E9E3CB3" w14:textId="77777777" w:rsidR="009E032B" w:rsidRPr="00DA20F6" w:rsidRDefault="009E032B" w:rsidP="009E032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578B653C" w14:textId="77777777" w:rsidR="009E032B" w:rsidRPr="009F5CAC" w:rsidRDefault="009E032B" w:rsidP="009E032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9B79035" w14:textId="77777777" w:rsidR="009E032B" w:rsidRPr="002A2235" w:rsidRDefault="009E032B" w:rsidP="009E032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3223F9D3" w14:textId="77777777" w:rsidR="00FC02FB" w:rsidRPr="00FC02FB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Umm….. I need time to think.</w:t>
            </w:r>
          </w:p>
          <w:p w14:paraId="2933F2D0" w14:textId="77777777" w:rsidR="00FC02FB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48F6E343" w14:textId="77777777" w:rsidR="00FC02FB" w:rsidRPr="00FC02FB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4279690A" w14:textId="77777777" w:rsidR="00FC02FB" w:rsidRPr="00FC02FB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46BF8D75" w14:textId="77777777" w:rsidR="00FC02FB" w:rsidRPr="00FC02FB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: Monday, March 23, 2015 3:26 PM</w:t>
            </w:r>
          </w:p>
          <w:p w14:paraId="3DA29FC4" w14:textId="77777777" w:rsidR="00FC02FB" w:rsidRPr="00FC02FB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22D7E903" w14:textId="77777777" w:rsidR="00FC02FB" w:rsidRPr="00FC02FB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: Important request</w:t>
            </w:r>
          </w:p>
          <w:p w14:paraId="5012E484" w14:textId="77777777" w:rsidR="00FC02FB" w:rsidRPr="00FC02FB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7FD58047" w14:textId="77777777" w:rsidR="00FC02FB" w:rsidRPr="00FC02FB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I confirmed it.</w:t>
            </w:r>
          </w:p>
          <w:p w14:paraId="3CA72C50" w14:textId="77777777" w:rsidR="00FC02FB" w:rsidRPr="00FC02FB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But, I need a more data.</w:t>
            </w:r>
          </w:p>
          <w:p w14:paraId="745BD11A" w14:textId="77777777" w:rsidR="009E032B" w:rsidRPr="0097184D" w:rsidRDefault="00FC02FB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Do your best.</w:t>
            </w:r>
          </w:p>
        </w:tc>
      </w:tr>
      <w:tr w:rsidR="00E86064" w14:paraId="65CC896B" w14:textId="77777777" w:rsidTr="00E86064">
        <w:trPr>
          <w:trHeight w:val="31"/>
        </w:trPr>
        <w:tc>
          <w:tcPr>
            <w:tcW w:w="1165" w:type="dxa"/>
            <w:vMerge/>
          </w:tcPr>
          <w:p w14:paraId="0360C206" w14:textId="77777777" w:rsidR="00E86064" w:rsidRPr="00DA20F6" w:rsidRDefault="00E86064" w:rsidP="009E032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32000CFD" w14:textId="77777777" w:rsidR="00E86064" w:rsidRPr="003D7B07" w:rsidRDefault="00E86064" w:rsidP="009E032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6FF1CB6" w14:textId="77777777" w:rsidR="00E86064" w:rsidRPr="003D7B07" w:rsidRDefault="00E86064" w:rsidP="009E032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43FD41A7" w14:textId="77777777" w:rsidR="00E86064" w:rsidRPr="003D7B07" w:rsidRDefault="00E86064" w:rsidP="00FC02FB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E86064" w14:paraId="0FB72C7C" w14:textId="77777777" w:rsidTr="00E86064">
        <w:trPr>
          <w:trHeight w:val="31"/>
        </w:trPr>
        <w:tc>
          <w:tcPr>
            <w:tcW w:w="1165" w:type="dxa"/>
            <w:vMerge/>
          </w:tcPr>
          <w:p w14:paraId="72C0C155" w14:textId="77777777" w:rsidR="00E86064" w:rsidRPr="00DA20F6" w:rsidRDefault="00E86064" w:rsidP="00E8606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  <w:shd w:val="clear" w:color="auto" w:fill="auto"/>
          </w:tcPr>
          <w:p w14:paraId="67C5D68F" w14:textId="77777777" w:rsidR="00E86064" w:rsidRPr="009F5CAC" w:rsidRDefault="003D67A4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903552" w:rsidRPr="00903552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903552">
              <w:rPr>
                <w:rFonts w:ascii="Times New Roman" w:hAnsi="Times New Roman" w:cs="Times New Roman"/>
                <w:sz w:val="18"/>
                <w:szCs w:val="20"/>
              </w:rPr>
              <w:t>16</w:t>
            </w:r>
            <w:r w:rsidR="00903552" w:rsidRPr="00903552">
              <w:rPr>
                <w:rFonts w:ascii="Times New Roman" w:hAnsi="Times New Roman" w:cs="Times New Roman"/>
                <w:sz w:val="18"/>
                <w:szCs w:val="20"/>
              </w:rPr>
              <w:t>:38:47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2BC50F61" w14:textId="77777777" w:rsidR="00E86064" w:rsidRPr="002A2235" w:rsidRDefault="00E86064" w:rsidP="00E8606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  <w:shd w:val="clear" w:color="auto" w:fill="auto"/>
          </w:tcPr>
          <w:p w14:paraId="41EBD780" w14:textId="77777777" w:rsidR="00E86064" w:rsidRPr="0097184D" w:rsidRDefault="00E44CF7" w:rsidP="00E86064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D34FB2">
              <w:rPr>
                <w:rFonts w:ascii="Times New Roman" w:hAnsi="Times New Roman" w:cs="Times New Roman"/>
                <w:i/>
                <w:sz w:val="16"/>
                <w:szCs w:val="20"/>
              </w:rPr>
              <w:t>Recovered Item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from </w:t>
            </w:r>
            <w:r w:rsidR="00C562B4">
              <w:rPr>
                <w:rFonts w:ascii="Times New Roman" w:hAnsi="Times New Roman" w:cs="Times New Roman"/>
                <w:sz w:val="16"/>
                <w:szCs w:val="20"/>
              </w:rPr>
              <w:t>u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nused area of OST file</w:t>
            </w:r>
          </w:p>
        </w:tc>
      </w:tr>
      <w:tr w:rsidR="00903552" w14:paraId="06729B2B" w14:textId="77777777" w:rsidTr="00E86064">
        <w:trPr>
          <w:trHeight w:val="31"/>
        </w:trPr>
        <w:tc>
          <w:tcPr>
            <w:tcW w:w="1165" w:type="dxa"/>
            <w:vMerge/>
          </w:tcPr>
          <w:p w14:paraId="01324281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002DFDD9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7F701D09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  <w:shd w:val="clear" w:color="auto" w:fill="auto"/>
          </w:tcPr>
          <w:p w14:paraId="0B16D83F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903552" w14:paraId="4C633E7D" w14:textId="77777777" w:rsidTr="00E86064">
        <w:trPr>
          <w:trHeight w:val="31"/>
        </w:trPr>
        <w:tc>
          <w:tcPr>
            <w:tcW w:w="1165" w:type="dxa"/>
            <w:vMerge/>
          </w:tcPr>
          <w:p w14:paraId="75B76F86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193E5CA5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874EE40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  <w:shd w:val="clear" w:color="auto" w:fill="auto"/>
          </w:tcPr>
          <w:p w14:paraId="08E4CB98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03552">
              <w:rPr>
                <w:rFonts w:ascii="Times New Roman" w:hAnsi="Times New Roman" w:cs="Times New Roman"/>
                <w:sz w:val="16"/>
                <w:szCs w:val="20"/>
              </w:rPr>
              <w:t>It's me</w:t>
            </w:r>
          </w:p>
        </w:tc>
      </w:tr>
      <w:tr w:rsidR="00903552" w14:paraId="2C32B8E9" w14:textId="77777777" w:rsidTr="00E86064">
        <w:trPr>
          <w:trHeight w:val="31"/>
        </w:trPr>
        <w:tc>
          <w:tcPr>
            <w:tcW w:w="1165" w:type="dxa"/>
            <w:vMerge/>
          </w:tcPr>
          <w:p w14:paraId="16612B10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28BDBCA3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1FA790F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  <w:shd w:val="clear" w:color="auto" w:fill="auto"/>
          </w:tcPr>
          <w:p w14:paraId="5102DEA2" w14:textId="77777777" w:rsidR="0053160F" w:rsidRPr="00835122" w:rsidRDefault="0053160F" w:rsidP="0053160F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Use links below,</w:t>
            </w:r>
          </w:p>
          <w:p w14:paraId="7623D0CE" w14:textId="77777777" w:rsidR="0053160F" w:rsidRPr="00835122" w:rsidRDefault="0053160F" w:rsidP="0053160F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570E5483" w14:textId="77777777" w:rsidR="0053160F" w:rsidRPr="00B12F3C" w:rsidRDefault="0053160F" w:rsidP="0053160F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2"/>
                <w:szCs w:val="20"/>
              </w:rPr>
            </w:pPr>
            <w:r w:rsidRPr="00B12F3C">
              <w:rPr>
                <w:rFonts w:ascii="Times New Roman" w:hAnsi="Times New Roman" w:cs="Times New Roman"/>
                <w:sz w:val="12"/>
                <w:szCs w:val="20"/>
              </w:rPr>
              <w:t>https://drive.google.com/file/d/0Bz0ye6gXtiZaVl8yVU5mWHlGbWc/view?usp=sharing</w:t>
            </w:r>
          </w:p>
          <w:p w14:paraId="5BCD1229" w14:textId="77777777" w:rsidR="0053160F" w:rsidRPr="00B12F3C" w:rsidRDefault="0053160F" w:rsidP="0053160F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2"/>
                <w:szCs w:val="20"/>
              </w:rPr>
            </w:pPr>
            <w:r w:rsidRPr="00B12F3C">
              <w:rPr>
                <w:rFonts w:ascii="Times New Roman" w:hAnsi="Times New Roman" w:cs="Times New Roman"/>
                <w:sz w:val="12"/>
                <w:szCs w:val="20"/>
              </w:rPr>
              <w:t xml:space="preserve"> </w:t>
            </w:r>
          </w:p>
          <w:p w14:paraId="653E904D" w14:textId="77777777" w:rsidR="00903552" w:rsidRPr="0097184D" w:rsidRDefault="0053160F" w:rsidP="0053160F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12F3C">
              <w:rPr>
                <w:rFonts w:ascii="Times New Roman" w:hAnsi="Times New Roman" w:cs="Times New Roman"/>
                <w:sz w:val="12"/>
                <w:szCs w:val="20"/>
              </w:rPr>
              <w:t>https://drive.google.com/file/d/0Bz0ye6gXtiZaakx6d3R3c0JmM1U/view?usp=sharing</w:t>
            </w:r>
          </w:p>
        </w:tc>
      </w:tr>
      <w:tr w:rsidR="00903552" w14:paraId="46E2F234" w14:textId="77777777" w:rsidTr="00EE632F">
        <w:trPr>
          <w:trHeight w:val="31"/>
        </w:trPr>
        <w:tc>
          <w:tcPr>
            <w:tcW w:w="1165" w:type="dxa"/>
            <w:vMerge/>
          </w:tcPr>
          <w:p w14:paraId="30EC7B71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7B486BC0" w14:textId="77777777" w:rsidR="00903552" w:rsidRPr="003D7B07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45A8C74" w14:textId="77777777" w:rsidR="00903552" w:rsidRPr="003D7B07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40CB009A" w14:textId="77777777" w:rsidR="00903552" w:rsidRPr="003D7B07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903552" w14:paraId="7B411F90" w14:textId="77777777" w:rsidTr="00835122">
        <w:trPr>
          <w:trHeight w:val="35"/>
        </w:trPr>
        <w:tc>
          <w:tcPr>
            <w:tcW w:w="1165" w:type="dxa"/>
            <w:vMerge/>
          </w:tcPr>
          <w:p w14:paraId="0B72A211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47C00C3D" w14:textId="77777777" w:rsidR="00903552" w:rsidRPr="009F5CAC" w:rsidRDefault="003D67A4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903552">
              <w:rPr>
                <w:rFonts w:ascii="Times New Roman" w:hAnsi="Times New Roman" w:cs="Times New Roman"/>
                <w:sz w:val="18"/>
                <w:szCs w:val="20"/>
              </w:rPr>
              <w:t xml:space="preserve"> 16:41:19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2DA2647E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  <w:shd w:val="clear" w:color="auto" w:fill="auto"/>
          </w:tcPr>
          <w:p w14:paraId="49F5F191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Deleted Items]</w:t>
            </w:r>
          </w:p>
        </w:tc>
      </w:tr>
      <w:tr w:rsidR="00903552" w14:paraId="3E9A20A4" w14:textId="77777777" w:rsidTr="00835122">
        <w:trPr>
          <w:trHeight w:val="32"/>
        </w:trPr>
        <w:tc>
          <w:tcPr>
            <w:tcW w:w="1165" w:type="dxa"/>
            <w:vMerge/>
          </w:tcPr>
          <w:p w14:paraId="0C64D9FE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40B905C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AADDDE9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  <w:shd w:val="clear" w:color="auto" w:fill="auto"/>
          </w:tcPr>
          <w:p w14:paraId="1B26E7DF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903552" w14:paraId="04534BD2" w14:textId="77777777" w:rsidTr="00835122">
        <w:trPr>
          <w:trHeight w:val="32"/>
        </w:trPr>
        <w:tc>
          <w:tcPr>
            <w:tcW w:w="1165" w:type="dxa"/>
            <w:vMerge/>
          </w:tcPr>
          <w:p w14:paraId="39E30A1F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5608193B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FBCE1B3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  <w:shd w:val="clear" w:color="auto" w:fill="auto"/>
          </w:tcPr>
          <w:p w14:paraId="5C2B4DC4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RE: It's me</w:t>
            </w:r>
          </w:p>
        </w:tc>
      </w:tr>
      <w:tr w:rsidR="00903552" w14:paraId="47F7FB13" w14:textId="77777777" w:rsidTr="00835122">
        <w:trPr>
          <w:trHeight w:val="32"/>
        </w:trPr>
        <w:tc>
          <w:tcPr>
            <w:tcW w:w="1165" w:type="dxa"/>
            <w:vMerge/>
          </w:tcPr>
          <w:p w14:paraId="0A90752F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62EC40E6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C829392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  <w:shd w:val="clear" w:color="auto" w:fill="auto"/>
          </w:tcPr>
          <w:p w14:paraId="5863FD9D" w14:textId="77777777" w:rsidR="00903552" w:rsidRPr="0083512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I got it.</w:t>
            </w:r>
          </w:p>
          <w:p w14:paraId="0F054502" w14:textId="77777777" w:rsidR="0090355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58351074" w14:textId="77777777" w:rsidR="00903552" w:rsidRPr="0083512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06C50ADC" w14:textId="77777777" w:rsidR="00903552" w:rsidRPr="0083512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 xml:space="preserve">: iaman </w:t>
            </w:r>
          </w:p>
          <w:p w14:paraId="503E4FCB" w14:textId="77777777" w:rsidR="00903552" w:rsidRPr="0083512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: Monday, March 23, 2015 4:39 PM</w:t>
            </w:r>
          </w:p>
          <w:p w14:paraId="01880F98" w14:textId="77777777" w:rsidR="00903552" w:rsidRPr="0083512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: spy</w:t>
            </w:r>
          </w:p>
          <w:p w14:paraId="5BCADC76" w14:textId="77777777" w:rsidR="00903552" w:rsidRPr="0083512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: It's me</w:t>
            </w:r>
          </w:p>
          <w:p w14:paraId="10787516" w14:textId="77777777" w:rsidR="00903552" w:rsidRPr="0083512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7830803D" w14:textId="77777777" w:rsidR="00903552" w:rsidRPr="0083512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Use links below,</w:t>
            </w:r>
          </w:p>
          <w:p w14:paraId="77B4ADA7" w14:textId="77777777" w:rsidR="00903552" w:rsidRPr="0083512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6976C57E" w14:textId="77777777" w:rsidR="00903552" w:rsidRPr="00B12F3C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2"/>
                <w:szCs w:val="20"/>
              </w:rPr>
            </w:pPr>
            <w:r w:rsidRPr="00B12F3C">
              <w:rPr>
                <w:rFonts w:ascii="Times New Roman" w:hAnsi="Times New Roman" w:cs="Times New Roman"/>
                <w:sz w:val="12"/>
                <w:szCs w:val="20"/>
              </w:rPr>
              <w:t>https://drive.google.com/file/d/0Bz0ye6gXtiZaVl8yVU5mWHlGbWc/view?usp=sharing</w:t>
            </w:r>
          </w:p>
          <w:p w14:paraId="0C836D49" w14:textId="77777777" w:rsidR="00903552" w:rsidRPr="00B12F3C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2"/>
                <w:szCs w:val="20"/>
              </w:rPr>
            </w:pPr>
            <w:r w:rsidRPr="00B12F3C">
              <w:rPr>
                <w:rFonts w:ascii="Times New Roman" w:hAnsi="Times New Roman" w:cs="Times New Roman"/>
                <w:sz w:val="12"/>
                <w:szCs w:val="20"/>
              </w:rPr>
              <w:t xml:space="preserve"> </w:t>
            </w:r>
          </w:p>
          <w:p w14:paraId="29043C53" w14:textId="77777777" w:rsidR="00903552" w:rsidRDefault="003D7B07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2"/>
                <w:szCs w:val="20"/>
              </w:rPr>
            </w:pPr>
            <w:r w:rsidRPr="003D7B07">
              <w:rPr>
                <w:rFonts w:ascii="Times New Roman" w:hAnsi="Times New Roman" w:cs="Times New Roman"/>
                <w:sz w:val="12"/>
                <w:szCs w:val="20"/>
              </w:rPr>
              <w:t>https://drive.google.com/file/d/0Bz0ye6gXtiZaakx6d3R3c0JmM1U/view?usp=sharing</w:t>
            </w:r>
          </w:p>
          <w:p w14:paraId="228AF57A" w14:textId="77777777" w:rsidR="003D7B07" w:rsidRPr="0097184D" w:rsidRDefault="003D7B07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</w:tr>
      <w:tr w:rsidR="00903552" w14:paraId="390ECB04" w14:textId="77777777" w:rsidTr="00057849">
        <w:trPr>
          <w:trHeight w:val="31"/>
        </w:trPr>
        <w:tc>
          <w:tcPr>
            <w:tcW w:w="1165" w:type="dxa"/>
            <w:vMerge/>
          </w:tcPr>
          <w:p w14:paraId="0F67D2C2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1D0D2190" w14:textId="77777777" w:rsidR="00903552" w:rsidRPr="003D7B07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BCD56EC" w14:textId="77777777" w:rsidR="00903552" w:rsidRPr="003D7B07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2F8C6BC2" w14:textId="77777777" w:rsidR="00903552" w:rsidRPr="003D7B07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903552" w14:paraId="2DD29F5E" w14:textId="77777777" w:rsidTr="00C60162">
        <w:trPr>
          <w:trHeight w:val="31"/>
        </w:trPr>
        <w:tc>
          <w:tcPr>
            <w:tcW w:w="1165" w:type="dxa"/>
            <w:vMerge/>
          </w:tcPr>
          <w:p w14:paraId="078F349E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1BE254E9" w14:textId="77777777" w:rsidR="00903552" w:rsidRPr="009F5CAC" w:rsidRDefault="003D67A4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="00903552" w:rsidRPr="00C7718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903552"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="00903552" w:rsidRPr="00C77186">
              <w:rPr>
                <w:rFonts w:ascii="Times New Roman" w:hAnsi="Times New Roman" w:cs="Times New Roman"/>
                <w:sz w:val="18"/>
                <w:szCs w:val="20"/>
              </w:rPr>
              <w:t>:25:57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54E03B5F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3952855A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Inbox]</w:t>
            </w:r>
          </w:p>
        </w:tc>
      </w:tr>
      <w:tr w:rsidR="00903552" w14:paraId="50FD2E09" w14:textId="77777777" w:rsidTr="00C60162">
        <w:trPr>
          <w:trHeight w:val="31"/>
        </w:trPr>
        <w:tc>
          <w:tcPr>
            <w:tcW w:w="1165" w:type="dxa"/>
            <w:vMerge/>
          </w:tcPr>
          <w:p w14:paraId="0438B28B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0E26265C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89A632C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05DB8154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903552" w14:paraId="548C276F" w14:textId="77777777" w:rsidTr="00C60162">
        <w:trPr>
          <w:trHeight w:val="31"/>
        </w:trPr>
        <w:tc>
          <w:tcPr>
            <w:tcW w:w="1165" w:type="dxa"/>
            <w:vMerge/>
          </w:tcPr>
          <w:p w14:paraId="1BDBE3CB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5DBE9206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72F4E19E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37806AC0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77186">
              <w:rPr>
                <w:rFonts w:ascii="Times New Roman" w:hAnsi="Times New Roman" w:cs="Times New Roman"/>
                <w:sz w:val="16"/>
                <w:szCs w:val="20"/>
              </w:rPr>
              <w:t>Last request</w:t>
            </w:r>
          </w:p>
        </w:tc>
      </w:tr>
      <w:tr w:rsidR="00903552" w14:paraId="10928C0B" w14:textId="77777777" w:rsidTr="00C60162">
        <w:trPr>
          <w:trHeight w:val="31"/>
        </w:trPr>
        <w:tc>
          <w:tcPr>
            <w:tcW w:w="1165" w:type="dxa"/>
            <w:vMerge/>
          </w:tcPr>
          <w:p w14:paraId="1FD1A571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48C4AAE7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BDD4B5E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33A11AC2" w14:textId="77777777" w:rsidR="00903552" w:rsidRPr="00704F39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704F39">
              <w:rPr>
                <w:rFonts w:ascii="Times New Roman" w:hAnsi="Times New Roman" w:cs="Times New Roman"/>
                <w:sz w:val="16"/>
                <w:szCs w:val="20"/>
              </w:rPr>
              <w:t>This is the last request.</w:t>
            </w:r>
          </w:p>
          <w:p w14:paraId="468C5480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704F39">
              <w:rPr>
                <w:rFonts w:ascii="Times New Roman" w:hAnsi="Times New Roman" w:cs="Times New Roman"/>
                <w:sz w:val="16"/>
                <w:szCs w:val="20"/>
              </w:rPr>
              <w:t>I want to get the remaining data.</w:t>
            </w:r>
          </w:p>
        </w:tc>
      </w:tr>
      <w:tr w:rsidR="00903552" w14:paraId="2CA0B9EC" w14:textId="77777777" w:rsidTr="00CD3E12">
        <w:trPr>
          <w:trHeight w:val="31"/>
        </w:trPr>
        <w:tc>
          <w:tcPr>
            <w:tcW w:w="1165" w:type="dxa"/>
            <w:vMerge/>
          </w:tcPr>
          <w:p w14:paraId="611337CB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3950509F" w14:textId="77777777" w:rsidR="00903552" w:rsidRPr="003D7B07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931B07D" w14:textId="77777777" w:rsidR="00903552" w:rsidRPr="003D7B07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624C853F" w14:textId="77777777" w:rsidR="00903552" w:rsidRPr="003D7B07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903552" w14:paraId="2BD00BA6" w14:textId="77777777" w:rsidTr="00B12F3C">
        <w:trPr>
          <w:trHeight w:val="35"/>
        </w:trPr>
        <w:tc>
          <w:tcPr>
            <w:tcW w:w="1165" w:type="dxa"/>
            <w:vMerge/>
          </w:tcPr>
          <w:p w14:paraId="2D096C20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5D85D5D9" w14:textId="77777777" w:rsidR="00903552" w:rsidRPr="009F5CAC" w:rsidRDefault="003D67A4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="00903552" w:rsidRPr="00CD349B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903552"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="00903552" w:rsidRPr="00CD349B">
              <w:rPr>
                <w:rFonts w:ascii="Times New Roman" w:hAnsi="Times New Roman" w:cs="Times New Roman"/>
                <w:sz w:val="18"/>
                <w:szCs w:val="20"/>
              </w:rPr>
              <w:t>:35:10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7269D7F2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618E5141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Deleted Items]</w:t>
            </w:r>
          </w:p>
        </w:tc>
      </w:tr>
      <w:tr w:rsidR="00903552" w14:paraId="51665B6A" w14:textId="77777777" w:rsidTr="00B12F3C">
        <w:trPr>
          <w:trHeight w:val="32"/>
        </w:trPr>
        <w:tc>
          <w:tcPr>
            <w:tcW w:w="1165" w:type="dxa"/>
            <w:vMerge/>
          </w:tcPr>
          <w:p w14:paraId="675B9B65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40656575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CF20556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3BC360D3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903552" w14:paraId="0D509B02" w14:textId="77777777" w:rsidTr="00B12F3C">
        <w:trPr>
          <w:trHeight w:val="32"/>
        </w:trPr>
        <w:tc>
          <w:tcPr>
            <w:tcW w:w="1165" w:type="dxa"/>
            <w:vMerge/>
          </w:tcPr>
          <w:p w14:paraId="5ECDC666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7412F8B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AC99DF8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63BE0EF4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D349B">
              <w:rPr>
                <w:rFonts w:ascii="Times New Roman" w:hAnsi="Times New Roman" w:cs="Times New Roman"/>
                <w:sz w:val="16"/>
                <w:szCs w:val="20"/>
              </w:rPr>
              <w:t>RE: Last request</w:t>
            </w:r>
          </w:p>
        </w:tc>
      </w:tr>
      <w:tr w:rsidR="00903552" w14:paraId="6CEFD4BB" w14:textId="77777777" w:rsidTr="00B12F3C">
        <w:trPr>
          <w:trHeight w:val="32"/>
        </w:trPr>
        <w:tc>
          <w:tcPr>
            <w:tcW w:w="1165" w:type="dxa"/>
            <w:vMerge/>
          </w:tcPr>
          <w:p w14:paraId="68575292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7907A9BD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607BDC8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620880E3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This is the last time..</w:t>
            </w:r>
          </w:p>
          <w:p w14:paraId="7B457F7E" w14:textId="77777777" w:rsidR="0090355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12F3C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34390EB8" w14:textId="77777777" w:rsidR="00903552" w:rsidRPr="00E3546A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0BF66BC2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0790ACD3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Tuesday, March 24, 2015 9:34 AM</w:t>
            </w:r>
          </w:p>
          <w:p w14:paraId="5442C8BB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211BA2F9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RE: Last request</w:t>
            </w:r>
          </w:p>
          <w:p w14:paraId="3C47F9A8" w14:textId="77777777" w:rsidR="00903552" w:rsidRPr="00AD11E2" w:rsidRDefault="00903552" w:rsidP="00903552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30417BA6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No problem.</w:t>
            </w:r>
          </w:p>
          <w:p w14:paraId="5B314C12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U can directly deliver storage devices that stored it.</w:t>
            </w:r>
          </w:p>
          <w:p w14:paraId="0D40344C" w14:textId="77777777" w:rsidR="0090355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7322EE58" w14:textId="77777777" w:rsidR="00903552" w:rsidRPr="00E3546A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1E1EA2A7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: iaman </w:t>
            </w:r>
          </w:p>
          <w:p w14:paraId="18529DBD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Tuesday, March 24, 2015 9:30 AM</w:t>
            </w:r>
          </w:p>
          <w:p w14:paraId="347A1090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spy</w:t>
            </w:r>
          </w:p>
          <w:p w14:paraId="49DA20EE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RE: Last request</w:t>
            </w:r>
          </w:p>
          <w:p w14:paraId="502E2247" w14:textId="77777777" w:rsidR="00903552" w:rsidRPr="00AD11E2" w:rsidRDefault="00903552" w:rsidP="00903552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14E5D324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Stop it!</w:t>
            </w:r>
          </w:p>
          <w:p w14:paraId="4FE1BB48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It is very hard to transfer all data over the internet!</w:t>
            </w:r>
          </w:p>
          <w:p w14:paraId="21DAA3A2" w14:textId="77777777" w:rsidR="0090355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5BC43599" w14:textId="77777777" w:rsidR="00903552" w:rsidRPr="00E3546A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11490DD2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3AA3DF98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Tuesday, March 24, 2015 9:26 AM</w:t>
            </w:r>
          </w:p>
          <w:p w14:paraId="3BC5ADCD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29A9544F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Last request</w:t>
            </w:r>
          </w:p>
          <w:p w14:paraId="60143570" w14:textId="77777777" w:rsidR="00903552" w:rsidRPr="00AD11E2" w:rsidRDefault="00903552" w:rsidP="00903552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0252E242" w14:textId="77777777" w:rsidR="00903552" w:rsidRPr="00AD11E2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This is the last request.</w:t>
            </w:r>
          </w:p>
          <w:p w14:paraId="40BEA5EA" w14:textId="77777777" w:rsidR="00903552" w:rsidRPr="002A2235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I want to get the remaining data.</w:t>
            </w:r>
          </w:p>
        </w:tc>
      </w:tr>
      <w:tr w:rsidR="00903552" w14:paraId="7EE3EB79" w14:textId="77777777" w:rsidTr="00300880">
        <w:trPr>
          <w:trHeight w:val="32"/>
        </w:trPr>
        <w:tc>
          <w:tcPr>
            <w:tcW w:w="1165" w:type="dxa"/>
            <w:vMerge/>
          </w:tcPr>
          <w:p w14:paraId="47C0E8CB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4EAF8C16" w14:textId="77777777" w:rsidR="00903552" w:rsidRPr="003D7B07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F9E07C0" w14:textId="77777777" w:rsidR="00903552" w:rsidRPr="003D7B07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2C9C2FD6" w14:textId="77777777" w:rsidR="00903552" w:rsidRPr="003D7B07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903552" w14:paraId="0919BC16" w14:textId="77777777" w:rsidTr="00E3546A">
        <w:trPr>
          <w:trHeight w:val="25"/>
        </w:trPr>
        <w:tc>
          <w:tcPr>
            <w:tcW w:w="1165" w:type="dxa"/>
            <w:vMerge/>
          </w:tcPr>
          <w:p w14:paraId="08CD6CC8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4BD2F6D1" w14:textId="77777777" w:rsidR="00903552" w:rsidRPr="009F5CAC" w:rsidRDefault="003D67A4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="00903552" w:rsidRPr="00113635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  <w:r w:rsidR="00903552">
              <w:rPr>
                <w:rFonts w:ascii="Times New Roman" w:hAnsi="Times New Roman" w:cs="Times New Roman"/>
                <w:sz w:val="18"/>
                <w:szCs w:val="20"/>
              </w:rPr>
              <w:t>5</w:t>
            </w:r>
            <w:r w:rsidR="00903552" w:rsidRPr="00113635">
              <w:rPr>
                <w:rFonts w:ascii="Times New Roman" w:hAnsi="Times New Roman" w:cs="Times New Roman"/>
                <w:sz w:val="18"/>
                <w:szCs w:val="20"/>
              </w:rPr>
              <w:t>:34:02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775398AC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5D14FC23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Deleted Items]</w:t>
            </w:r>
          </w:p>
        </w:tc>
      </w:tr>
      <w:tr w:rsidR="00903552" w14:paraId="52E3A516" w14:textId="77777777" w:rsidTr="00E3546A">
        <w:trPr>
          <w:trHeight w:val="25"/>
        </w:trPr>
        <w:tc>
          <w:tcPr>
            <w:tcW w:w="1165" w:type="dxa"/>
            <w:vMerge/>
          </w:tcPr>
          <w:p w14:paraId="3B5144A6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37C37809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0E0C20A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2980F27E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903552" w14:paraId="3E18374E" w14:textId="77777777" w:rsidTr="00E3546A">
        <w:trPr>
          <w:trHeight w:val="25"/>
        </w:trPr>
        <w:tc>
          <w:tcPr>
            <w:tcW w:w="1165" w:type="dxa"/>
            <w:vMerge/>
          </w:tcPr>
          <w:p w14:paraId="02412A9E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90C98E9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352EE41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6F8AE24B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113635">
              <w:rPr>
                <w:rFonts w:ascii="Times New Roman" w:hAnsi="Times New Roman" w:cs="Times New Roman"/>
                <w:sz w:val="16"/>
                <w:szCs w:val="20"/>
              </w:rPr>
              <w:t>RE: Watch out!</w:t>
            </w:r>
          </w:p>
        </w:tc>
      </w:tr>
      <w:tr w:rsidR="00903552" w14:paraId="1271BCB0" w14:textId="77777777" w:rsidTr="00E3546A">
        <w:trPr>
          <w:trHeight w:val="25"/>
        </w:trPr>
        <w:tc>
          <w:tcPr>
            <w:tcW w:w="1165" w:type="dxa"/>
            <w:vMerge/>
          </w:tcPr>
          <w:p w14:paraId="420E8014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415469D0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E6C35A4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7852AFB0" w14:textId="77777777" w:rsidR="00903552" w:rsidRPr="00E3546A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I am trying.</w:t>
            </w:r>
          </w:p>
          <w:p w14:paraId="172AEE59" w14:textId="77777777" w:rsidR="00903552" w:rsidRPr="00E3546A" w:rsidRDefault="00903552" w:rsidP="00903552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6506861A" w14:textId="77777777" w:rsidR="00903552" w:rsidRPr="00E3546A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46536F02" w14:textId="77777777" w:rsidR="00903552" w:rsidRPr="00E3546A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00880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09D67838" w14:textId="77777777" w:rsidR="00903552" w:rsidRPr="00E3546A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00880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: Tuesday, March 24, 2015 3:33 PM</w:t>
            </w:r>
          </w:p>
          <w:p w14:paraId="03CEC3AE" w14:textId="77777777" w:rsidR="00903552" w:rsidRPr="00E3546A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00880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2E359AB1" w14:textId="77777777" w:rsidR="00903552" w:rsidRPr="00E3546A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00880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: Watch out!</w:t>
            </w:r>
          </w:p>
          <w:p w14:paraId="597C3FC8" w14:textId="77777777" w:rsidR="00903552" w:rsidRPr="00E3546A" w:rsidRDefault="00903552" w:rsidP="00903552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EA7C070" w14:textId="77777777" w:rsidR="00903552" w:rsidRPr="00E3546A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 xml:space="preserve">USB device may be easily detected. </w:t>
            </w:r>
          </w:p>
          <w:p w14:paraId="548E47ED" w14:textId="77777777" w:rsidR="00903552" w:rsidRPr="00E3546A" w:rsidRDefault="00903552" w:rsidP="00903552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716A349F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So, try another method.</w:t>
            </w:r>
          </w:p>
        </w:tc>
      </w:tr>
      <w:tr w:rsidR="00903552" w14:paraId="130DAE77" w14:textId="77777777" w:rsidTr="00187A36">
        <w:trPr>
          <w:trHeight w:val="25"/>
        </w:trPr>
        <w:tc>
          <w:tcPr>
            <w:tcW w:w="1165" w:type="dxa"/>
            <w:vMerge/>
          </w:tcPr>
          <w:p w14:paraId="30606868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7D9227A8" w14:textId="77777777" w:rsidR="00903552" w:rsidRPr="003D7B07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B085BFA" w14:textId="77777777" w:rsidR="00903552" w:rsidRPr="003D7B07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3ABD8114" w14:textId="77777777" w:rsidR="00903552" w:rsidRPr="003D7B07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903552" w14:paraId="5B64B79E" w14:textId="77777777" w:rsidTr="00187A36">
        <w:trPr>
          <w:trHeight w:val="25"/>
        </w:trPr>
        <w:tc>
          <w:tcPr>
            <w:tcW w:w="1165" w:type="dxa"/>
            <w:vMerge/>
          </w:tcPr>
          <w:p w14:paraId="0EEAC8AD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60214639" w14:textId="77777777" w:rsidR="00903552" w:rsidRPr="009F5CAC" w:rsidRDefault="003D67A4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="00903552" w:rsidRPr="00187A3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903552">
              <w:rPr>
                <w:rFonts w:ascii="Times New Roman" w:hAnsi="Times New Roman" w:cs="Times New Roman"/>
                <w:sz w:val="18"/>
                <w:szCs w:val="20"/>
              </w:rPr>
              <w:t>17</w:t>
            </w:r>
            <w:r w:rsidR="00903552" w:rsidRPr="00187A36">
              <w:rPr>
                <w:rFonts w:ascii="Times New Roman" w:hAnsi="Times New Roman" w:cs="Times New Roman"/>
                <w:sz w:val="18"/>
                <w:szCs w:val="20"/>
              </w:rPr>
              <w:t>:05:09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778FED71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6795081A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Deleted Items]</w:t>
            </w:r>
          </w:p>
        </w:tc>
      </w:tr>
      <w:tr w:rsidR="00903552" w14:paraId="48176931" w14:textId="77777777" w:rsidTr="00187A36">
        <w:trPr>
          <w:trHeight w:val="25"/>
        </w:trPr>
        <w:tc>
          <w:tcPr>
            <w:tcW w:w="1165" w:type="dxa"/>
            <w:vMerge/>
          </w:tcPr>
          <w:p w14:paraId="41E51100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0BC9F65C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DFCD43A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4766A6BD" w14:textId="77777777" w:rsidR="00903552" w:rsidRPr="0097184D" w:rsidRDefault="00903552" w:rsidP="00903552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903552" w14:paraId="47C7FE1E" w14:textId="77777777" w:rsidTr="00187A36">
        <w:trPr>
          <w:trHeight w:val="25"/>
        </w:trPr>
        <w:tc>
          <w:tcPr>
            <w:tcW w:w="1165" w:type="dxa"/>
            <w:vMerge/>
          </w:tcPr>
          <w:p w14:paraId="452B500C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29AAAEA2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3FA4144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02A67AF7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187A36">
              <w:rPr>
                <w:rFonts w:ascii="Times New Roman" w:hAnsi="Times New Roman" w:cs="Times New Roman"/>
                <w:sz w:val="16"/>
                <w:szCs w:val="20"/>
              </w:rPr>
              <w:t>Done</w:t>
            </w:r>
          </w:p>
        </w:tc>
      </w:tr>
      <w:tr w:rsidR="00903552" w14:paraId="08BAE72C" w14:textId="77777777" w:rsidTr="00187A36">
        <w:trPr>
          <w:trHeight w:val="25"/>
        </w:trPr>
        <w:tc>
          <w:tcPr>
            <w:tcW w:w="1165" w:type="dxa"/>
            <w:vMerge/>
          </w:tcPr>
          <w:p w14:paraId="5E6C9B11" w14:textId="77777777" w:rsidR="00903552" w:rsidRPr="00DA20F6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0785C7AD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249EBED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58EC9FCA" w14:textId="77777777" w:rsidR="00903552" w:rsidRPr="002A2235" w:rsidRDefault="00903552" w:rsidP="0090355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187A36">
              <w:rPr>
                <w:rFonts w:ascii="Times New Roman" w:hAnsi="Times New Roman" w:cs="Times New Roman"/>
                <w:sz w:val="16"/>
                <w:szCs w:val="20"/>
              </w:rPr>
              <w:t>It’s done.  See you tomorrow.</w:t>
            </w:r>
          </w:p>
        </w:tc>
      </w:tr>
      <w:tr w:rsidR="00903552" w14:paraId="16A23F6B" w14:textId="77777777" w:rsidTr="00ED238D">
        <w:tc>
          <w:tcPr>
            <w:tcW w:w="1165" w:type="dxa"/>
          </w:tcPr>
          <w:p w14:paraId="05432DD9" w14:textId="77777777" w:rsidR="00903552" w:rsidRPr="00DA20F6" w:rsidRDefault="00903552" w:rsidP="00B3552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465" w:type="dxa"/>
            <w:gridSpan w:val="3"/>
            <w:vAlign w:val="center"/>
          </w:tcPr>
          <w:p w14:paraId="7D428D68" w14:textId="77777777" w:rsidR="00903552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 F</w:t>
            </w:r>
            <w:r w:rsidRPr="00C929D5">
              <w:rPr>
                <w:rFonts w:ascii="Times New Roman" w:hAnsi="Times New Roman" w:cs="Times New Roman"/>
                <w:sz w:val="18"/>
                <w:szCs w:val="20"/>
              </w:rPr>
              <w:t>ortunately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, a suspected OST file was not protected and encrypted with a password.</w:t>
            </w:r>
          </w:p>
          <w:p w14:paraId="7D37DC18" w14:textId="77777777" w:rsidR="00903552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- OST file parsing </w:t>
            </w:r>
            <w:r w:rsidRPr="00FB6A00">
              <w:rPr>
                <w:rFonts w:ascii="Times New Roman" w:hAnsi="Times New Roman" w:cs="Times New Roman"/>
                <w:sz w:val="18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Inbox, Deleted Items, Contact, and Calendar…</w:t>
            </w:r>
          </w:p>
          <w:p w14:paraId="630374BC" w14:textId="77777777" w:rsidR="00903552" w:rsidRPr="009F5CAC" w:rsidRDefault="00903552" w:rsidP="0090355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 Deleted e-mail recovery</w:t>
            </w:r>
            <w:r w:rsidR="00CF6853">
              <w:rPr>
                <w:rFonts w:ascii="Times New Roman" w:hAnsi="Times New Roman" w:cs="Times New Roman"/>
                <w:sz w:val="18"/>
                <w:szCs w:val="20"/>
              </w:rPr>
              <w:t xml:space="preserve"> from unused are</w:t>
            </w:r>
            <w:r w:rsidR="00B35522">
              <w:rPr>
                <w:rFonts w:ascii="Times New Roman" w:hAnsi="Times New Roman" w:cs="Times New Roman"/>
                <w:sz w:val="18"/>
                <w:szCs w:val="20"/>
              </w:rPr>
              <w:t>a</w:t>
            </w:r>
            <w:r w:rsidR="00CF6853">
              <w:rPr>
                <w:rFonts w:ascii="Times New Roman" w:hAnsi="Times New Roman" w:cs="Times New Roman"/>
                <w:sz w:val="18"/>
                <w:szCs w:val="20"/>
              </w:rPr>
              <w:t xml:space="preserve"> of OST file</w:t>
            </w:r>
            <w:r w:rsidR="00700206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</w:tc>
      </w:tr>
    </w:tbl>
    <w:p w14:paraId="6967ADA8" w14:textId="77777777" w:rsidR="00E20736" w:rsidRDefault="00E20736" w:rsidP="00E20736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497DF24D" w14:textId="77777777" w:rsidR="003D7B07" w:rsidRDefault="003D7B07">
      <w:pPr>
        <w:rPr>
          <w:rFonts w:ascii="Times New Roman" w:hAnsi="Times New Roman" w:cs="Times New Roman"/>
        </w:rPr>
      </w:pPr>
      <w:r>
        <w:br w:type="page"/>
      </w:r>
    </w:p>
    <w:p w14:paraId="7FC55FDE" w14:textId="77777777" w:rsidR="00E71238" w:rsidRDefault="00E71238" w:rsidP="00AA0E64">
      <w:pPr>
        <w:pStyle w:val="Heading4"/>
      </w:pPr>
      <w:r w:rsidRPr="00D9103F">
        <w:lastRenderedPageBreak/>
        <w:t>List external storage devices attached to PC.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575"/>
        <w:gridCol w:w="1363"/>
        <w:gridCol w:w="1206"/>
        <w:gridCol w:w="1864"/>
        <w:gridCol w:w="1311"/>
        <w:gridCol w:w="1311"/>
      </w:tblGrid>
      <w:tr w:rsidR="00987E15" w14:paraId="509136BC" w14:textId="77777777" w:rsidTr="00E8687F">
        <w:trPr>
          <w:trHeight w:val="25"/>
        </w:trPr>
        <w:tc>
          <w:tcPr>
            <w:tcW w:w="1575" w:type="dxa"/>
            <w:vMerge w:val="restart"/>
          </w:tcPr>
          <w:p w14:paraId="51FBB711" w14:textId="77777777" w:rsidR="00987E15" w:rsidRPr="00DA20F6" w:rsidRDefault="00987E15" w:rsidP="007703A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1363" w:type="dxa"/>
            <w:shd w:val="clear" w:color="auto" w:fill="FFE599" w:themeFill="accent4" w:themeFillTint="66"/>
          </w:tcPr>
          <w:p w14:paraId="40AAE4E9" w14:textId="77777777" w:rsidR="00987E15" w:rsidRPr="00987E15" w:rsidRDefault="00987E15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987E15">
              <w:rPr>
                <w:rFonts w:ascii="Times New Roman" w:hAnsi="Times New Roman" w:cs="Times New Roman"/>
                <w:sz w:val="16"/>
                <w:szCs w:val="20"/>
              </w:rPr>
              <w:t>Device Name</w:t>
            </w:r>
          </w:p>
        </w:tc>
        <w:tc>
          <w:tcPr>
            <w:tcW w:w="1206" w:type="dxa"/>
            <w:shd w:val="clear" w:color="auto" w:fill="FFE599" w:themeFill="accent4" w:themeFillTint="66"/>
          </w:tcPr>
          <w:p w14:paraId="771CA166" w14:textId="77777777" w:rsidR="00987E15" w:rsidRPr="00987E15" w:rsidRDefault="00987E15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987E15">
              <w:rPr>
                <w:rFonts w:ascii="Times New Roman" w:hAnsi="Times New Roman" w:cs="Times New Roman"/>
                <w:sz w:val="16"/>
                <w:szCs w:val="20"/>
              </w:rPr>
              <w:t>Volume Name</w:t>
            </w:r>
          </w:p>
        </w:tc>
        <w:tc>
          <w:tcPr>
            <w:tcW w:w="1864" w:type="dxa"/>
            <w:shd w:val="clear" w:color="auto" w:fill="FFE599" w:themeFill="accent4" w:themeFillTint="66"/>
          </w:tcPr>
          <w:p w14:paraId="2068AF55" w14:textId="77777777" w:rsidR="00987E15" w:rsidRPr="00987E15" w:rsidRDefault="00987E15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987E15">
              <w:rPr>
                <w:rFonts w:ascii="Times New Roman" w:hAnsi="Times New Roman" w:cs="Times New Roman"/>
                <w:sz w:val="16"/>
                <w:szCs w:val="20"/>
              </w:rPr>
              <w:t>Serial No.</w:t>
            </w:r>
          </w:p>
        </w:tc>
        <w:tc>
          <w:tcPr>
            <w:tcW w:w="1311" w:type="dxa"/>
            <w:shd w:val="clear" w:color="auto" w:fill="FFE599" w:themeFill="accent4" w:themeFillTint="66"/>
          </w:tcPr>
          <w:p w14:paraId="6B1B0B4B" w14:textId="77777777" w:rsidR="00987E15" w:rsidRPr="00987E15" w:rsidRDefault="00987E15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987E15">
              <w:rPr>
                <w:rFonts w:ascii="Times New Roman" w:hAnsi="Times New Roman" w:cs="Times New Roman"/>
                <w:sz w:val="16"/>
                <w:szCs w:val="20"/>
              </w:rPr>
              <w:t>First Connected Time</w:t>
            </w:r>
          </w:p>
        </w:tc>
        <w:tc>
          <w:tcPr>
            <w:tcW w:w="1311" w:type="dxa"/>
            <w:shd w:val="clear" w:color="auto" w:fill="FFE599" w:themeFill="accent4" w:themeFillTint="66"/>
          </w:tcPr>
          <w:p w14:paraId="078D3E07" w14:textId="77777777" w:rsidR="00987E15" w:rsidRPr="00987E15" w:rsidRDefault="00987E15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987E15">
              <w:rPr>
                <w:rFonts w:ascii="Times New Roman" w:hAnsi="Times New Roman" w:cs="Times New Roman"/>
                <w:sz w:val="16"/>
                <w:szCs w:val="20"/>
              </w:rPr>
              <w:t>Connected Time After Reboot</w:t>
            </w:r>
          </w:p>
        </w:tc>
      </w:tr>
      <w:tr w:rsidR="00987E15" w14:paraId="501981DF" w14:textId="77777777" w:rsidTr="00BA43D6">
        <w:trPr>
          <w:trHeight w:val="25"/>
        </w:trPr>
        <w:tc>
          <w:tcPr>
            <w:tcW w:w="1575" w:type="dxa"/>
            <w:vMerge/>
          </w:tcPr>
          <w:p w14:paraId="6DED99DE" w14:textId="77777777" w:rsidR="00987E15" w:rsidRPr="00DA20F6" w:rsidRDefault="00987E15" w:rsidP="007703A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3" w:type="dxa"/>
          </w:tcPr>
          <w:p w14:paraId="4F34D61B" w14:textId="77777777" w:rsidR="00987E15" w:rsidRPr="00987E15" w:rsidRDefault="00987E15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987E15">
              <w:rPr>
                <w:rFonts w:ascii="Times New Roman" w:hAnsi="Times New Roman" w:cs="Times New Roman"/>
                <w:sz w:val="16"/>
                <w:szCs w:val="20"/>
              </w:rPr>
              <w:t>SanDisk Cruzer Fit USB Device</w:t>
            </w:r>
          </w:p>
        </w:tc>
        <w:tc>
          <w:tcPr>
            <w:tcW w:w="1206" w:type="dxa"/>
          </w:tcPr>
          <w:p w14:paraId="39069869" w14:textId="77777777" w:rsidR="00987E15" w:rsidRPr="00987E15" w:rsidRDefault="00987E15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  <w:tc>
          <w:tcPr>
            <w:tcW w:w="1864" w:type="dxa"/>
          </w:tcPr>
          <w:p w14:paraId="4D11BC60" w14:textId="77777777" w:rsidR="00987E15" w:rsidRPr="00987E15" w:rsidRDefault="00987E15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987E15">
              <w:rPr>
                <w:rFonts w:ascii="Times New Roman" w:hAnsi="Times New Roman" w:cs="Times New Roman"/>
                <w:sz w:val="16"/>
                <w:szCs w:val="20"/>
              </w:rPr>
              <w:t>4C530012450531101593</w:t>
            </w:r>
          </w:p>
        </w:tc>
        <w:tc>
          <w:tcPr>
            <w:tcW w:w="1311" w:type="dxa"/>
          </w:tcPr>
          <w:p w14:paraId="3C748C9C" w14:textId="77777777" w:rsidR="00987E15" w:rsidRPr="00987E15" w:rsidRDefault="00ED336E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987E15" w:rsidRPr="00987E15">
              <w:rPr>
                <w:rFonts w:ascii="Times New Roman" w:hAnsi="Times New Roman" w:cs="Times New Roman"/>
                <w:sz w:val="16"/>
                <w:szCs w:val="20"/>
              </w:rPr>
              <w:t xml:space="preserve">  14:31:10  Mon</w:t>
            </w:r>
          </w:p>
        </w:tc>
        <w:tc>
          <w:tcPr>
            <w:tcW w:w="1311" w:type="dxa"/>
          </w:tcPr>
          <w:p w14:paraId="5E431F6D" w14:textId="77777777" w:rsidR="00987E15" w:rsidRPr="00987E15" w:rsidRDefault="00ED336E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987E15" w:rsidRPr="00987E15">
              <w:rPr>
                <w:rFonts w:ascii="Times New Roman" w:hAnsi="Times New Roman" w:cs="Times New Roman"/>
                <w:sz w:val="16"/>
                <w:szCs w:val="20"/>
              </w:rPr>
              <w:t xml:space="preserve"> 09:38:00  Tue</w:t>
            </w:r>
          </w:p>
        </w:tc>
      </w:tr>
      <w:tr w:rsidR="00987E15" w14:paraId="5F07966B" w14:textId="77777777" w:rsidTr="00BA43D6">
        <w:trPr>
          <w:trHeight w:val="25"/>
        </w:trPr>
        <w:tc>
          <w:tcPr>
            <w:tcW w:w="1575" w:type="dxa"/>
            <w:vMerge/>
          </w:tcPr>
          <w:p w14:paraId="7D9829B7" w14:textId="77777777" w:rsidR="00987E15" w:rsidRPr="00DA20F6" w:rsidRDefault="00987E15" w:rsidP="007703A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3" w:type="dxa"/>
          </w:tcPr>
          <w:p w14:paraId="51854C4A" w14:textId="77777777" w:rsidR="00987E15" w:rsidRPr="00987E15" w:rsidRDefault="00987E15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987E15">
              <w:rPr>
                <w:rFonts w:ascii="Times New Roman" w:hAnsi="Times New Roman" w:cs="Times New Roman"/>
                <w:sz w:val="16"/>
                <w:szCs w:val="20"/>
              </w:rPr>
              <w:t>SanDisk Cruzer Fit USB Device</w:t>
            </w:r>
          </w:p>
        </w:tc>
        <w:tc>
          <w:tcPr>
            <w:tcW w:w="1206" w:type="dxa"/>
          </w:tcPr>
          <w:p w14:paraId="01CC81A3" w14:textId="77777777" w:rsidR="00987E15" w:rsidRPr="00987E15" w:rsidRDefault="00BA43D6" w:rsidP="00BA43D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BA43D6">
              <w:rPr>
                <w:rFonts w:ascii="Times New Roman" w:hAnsi="Times New Roman" w:cs="Times New Roman"/>
                <w:sz w:val="16"/>
                <w:szCs w:val="20"/>
              </w:rPr>
              <w:t>IAMAN $_@</w:t>
            </w:r>
          </w:p>
        </w:tc>
        <w:tc>
          <w:tcPr>
            <w:tcW w:w="1864" w:type="dxa"/>
          </w:tcPr>
          <w:p w14:paraId="1D95FA06" w14:textId="77777777" w:rsidR="00987E15" w:rsidRPr="00987E15" w:rsidRDefault="00987E15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987E15">
              <w:rPr>
                <w:rFonts w:ascii="Times New Roman" w:hAnsi="Times New Roman" w:cs="Times New Roman"/>
                <w:sz w:val="16"/>
                <w:szCs w:val="20"/>
              </w:rPr>
              <w:t>4C530012550531106501</w:t>
            </w:r>
          </w:p>
        </w:tc>
        <w:tc>
          <w:tcPr>
            <w:tcW w:w="1311" w:type="dxa"/>
          </w:tcPr>
          <w:p w14:paraId="1DA56750" w14:textId="77777777" w:rsidR="00987E15" w:rsidRPr="00987E15" w:rsidRDefault="00ED336E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987E15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="00987E15" w:rsidRPr="00987E15">
              <w:rPr>
                <w:rFonts w:ascii="Times New Roman" w:hAnsi="Times New Roman" w:cs="Times New Roman"/>
                <w:sz w:val="16"/>
                <w:szCs w:val="20"/>
              </w:rPr>
              <w:t>09:58:32  Tue</w:t>
            </w:r>
          </w:p>
        </w:tc>
        <w:tc>
          <w:tcPr>
            <w:tcW w:w="1311" w:type="dxa"/>
          </w:tcPr>
          <w:p w14:paraId="6D793C34" w14:textId="77777777" w:rsidR="00987E15" w:rsidRPr="00987E15" w:rsidRDefault="00ED336E" w:rsidP="00987E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987E15" w:rsidRPr="00987E15">
              <w:rPr>
                <w:rFonts w:ascii="Times New Roman" w:hAnsi="Times New Roman" w:cs="Times New Roman"/>
                <w:sz w:val="16"/>
                <w:szCs w:val="20"/>
              </w:rPr>
              <w:t xml:space="preserve"> 09:58:33  Tue</w:t>
            </w:r>
          </w:p>
        </w:tc>
      </w:tr>
      <w:tr w:rsidR="00987E15" w14:paraId="5189E6C1" w14:textId="77777777" w:rsidTr="00987E15">
        <w:tc>
          <w:tcPr>
            <w:tcW w:w="1575" w:type="dxa"/>
          </w:tcPr>
          <w:p w14:paraId="412266B4" w14:textId="77777777" w:rsidR="00987E15" w:rsidRPr="00DA20F6" w:rsidRDefault="00987E15" w:rsidP="007703A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55" w:type="dxa"/>
            <w:gridSpan w:val="5"/>
            <w:vAlign w:val="center"/>
          </w:tcPr>
          <w:p w14:paraId="5FCAED71" w14:textId="77777777" w:rsidR="00BA43D6" w:rsidRDefault="00BA43D6" w:rsidP="00BA43D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- ‘First Connected Time’ </w:t>
            </w:r>
            <w:r w:rsidR="00864468">
              <w:rPr>
                <w:rFonts w:ascii="Times New Roman" w:hAnsi="Times New Roman" w:cs="Times New Roman"/>
                <w:sz w:val="16"/>
                <w:szCs w:val="20"/>
              </w:rPr>
              <w:t>can be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="00864468">
              <w:rPr>
                <w:rFonts w:ascii="Times New Roman" w:hAnsi="Times New Roman" w:cs="Times New Roman"/>
                <w:sz w:val="16"/>
                <w:szCs w:val="20"/>
              </w:rPr>
              <w:t xml:space="preserve">identified from 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SetupAPI Log.  (</w:t>
            </w:r>
            <w:r w:rsidRPr="00BA43D6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C:\Windows\inf\</w:t>
            </w:r>
            <w:r w:rsidRPr="00BA43D6">
              <w:rPr>
                <w:rFonts w:ascii="Times New Roman" w:hAnsi="Times New Roman" w:cs="Times New Roman"/>
                <w:sz w:val="16"/>
                <w:szCs w:val="20"/>
              </w:rPr>
              <w:t>setupapi.dev.log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  <w:p w14:paraId="0703F107" w14:textId="77777777" w:rsidR="00864468" w:rsidRDefault="00864468" w:rsidP="00BA43D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3D425F60" w14:textId="77777777" w:rsidR="00FE558E" w:rsidRDefault="00FE558E" w:rsidP="00BA43D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FE558E">
              <w:rPr>
                <w:rFonts w:ascii="Times New Roman" w:hAnsi="Times New Roman" w:cs="Times New Roman"/>
                <w:sz w:val="16"/>
                <w:szCs w:val="20"/>
              </w:rPr>
              <w:t>HKLM\SYSTEM\MountedDevice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</w:p>
          <w:p w14:paraId="3651CACE" w14:textId="77777777" w:rsidR="001A5605" w:rsidRDefault="001A5605" w:rsidP="00BA43D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1A5605">
              <w:rPr>
                <w:rFonts w:ascii="Times New Roman" w:hAnsi="Times New Roman" w:cs="Times New Roman"/>
                <w:sz w:val="16"/>
                <w:szCs w:val="20"/>
              </w:rPr>
              <w:t>HKLM\SYSTEM\ControlSet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###</w:t>
            </w:r>
            <w:r w:rsidRPr="001A5605">
              <w:rPr>
                <w:rFonts w:ascii="Times New Roman" w:hAnsi="Times New Roman" w:cs="Times New Roman"/>
                <w:sz w:val="16"/>
                <w:szCs w:val="20"/>
              </w:rPr>
              <w:t>\Enum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USBSTOR</w:t>
            </w:r>
            <w:r w:rsidR="0047758D">
              <w:rPr>
                <w:rFonts w:ascii="Times New Roman" w:hAnsi="Times New Roman" w:cs="Times New Roman"/>
                <w:sz w:val="16"/>
                <w:szCs w:val="20"/>
              </w:rPr>
              <w:t>\</w:t>
            </w:r>
          </w:p>
          <w:p w14:paraId="7ADE0E02" w14:textId="77777777" w:rsidR="0047758D" w:rsidRDefault="0047758D" w:rsidP="0047758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864468">
              <w:rPr>
                <w:rFonts w:ascii="Times New Roman" w:hAnsi="Times New Roman" w:cs="Times New Roman"/>
                <w:sz w:val="16"/>
                <w:szCs w:val="20"/>
              </w:rPr>
              <w:t>HKLM</w:t>
            </w:r>
            <w:r w:rsidRPr="009242B9">
              <w:rPr>
                <w:rFonts w:ascii="Times New Roman" w:hAnsi="Times New Roman" w:cs="Times New Roman"/>
                <w:sz w:val="16"/>
                <w:szCs w:val="20"/>
              </w:rPr>
              <w:t>\SYSTEM\ControlSet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###</w:t>
            </w:r>
            <w:r w:rsidRPr="00864468">
              <w:rPr>
                <w:rFonts w:ascii="Times New Roman" w:hAnsi="Times New Roman" w:cs="Times New Roman"/>
                <w:sz w:val="16"/>
                <w:szCs w:val="20"/>
              </w:rPr>
              <w:t>\</w:t>
            </w:r>
            <w:r w:rsidRPr="009242B9">
              <w:rPr>
                <w:rFonts w:ascii="Times New Roman" w:hAnsi="Times New Roman" w:cs="Times New Roman"/>
                <w:sz w:val="16"/>
                <w:szCs w:val="20"/>
              </w:rPr>
              <w:t>Control\DeviceClasses\{a5dcbf10-6530-11d2-901f-00c04fb951ed}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</w:p>
          <w:p w14:paraId="33CC6660" w14:textId="77777777" w:rsidR="00864468" w:rsidRDefault="00864468" w:rsidP="008644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864468">
              <w:rPr>
                <w:rFonts w:ascii="Times New Roman" w:hAnsi="Times New Roman" w:cs="Times New Roman"/>
                <w:sz w:val="16"/>
                <w:szCs w:val="20"/>
              </w:rPr>
              <w:t>HKLM\</w:t>
            </w:r>
            <w:r w:rsidR="001A5605">
              <w:rPr>
                <w:rFonts w:ascii="Times New Roman" w:hAnsi="Times New Roman" w:cs="Times New Roman"/>
                <w:sz w:val="16"/>
                <w:szCs w:val="20"/>
              </w:rPr>
              <w:t>SYSTEM\ControlSet###</w:t>
            </w:r>
            <w:r w:rsidRPr="00864468">
              <w:rPr>
                <w:rFonts w:ascii="Times New Roman" w:hAnsi="Times New Roman" w:cs="Times New Roman"/>
                <w:sz w:val="16"/>
                <w:szCs w:val="20"/>
              </w:rPr>
              <w:t>\Control\DeviceClasses\{53f563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07-b6bf-11d0-94f2-00a0c91efb8b}</w:t>
            </w:r>
            <w:r w:rsidR="00E900A2">
              <w:rPr>
                <w:rFonts w:ascii="Times New Roman" w:hAnsi="Times New Roman" w:cs="Times New Roman"/>
                <w:sz w:val="16"/>
                <w:szCs w:val="20"/>
              </w:rPr>
              <w:t>\</w:t>
            </w:r>
          </w:p>
          <w:p w14:paraId="43805042" w14:textId="77777777" w:rsidR="00D10C26" w:rsidRDefault="00D10C26" w:rsidP="008644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……</w:t>
            </w:r>
          </w:p>
          <w:p w14:paraId="2C93D695" w14:textId="77777777" w:rsidR="00864468" w:rsidRDefault="00864468" w:rsidP="00BA43D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864468">
              <w:rPr>
                <w:rFonts w:ascii="Times New Roman" w:hAnsi="Times New Roman" w:cs="Times New Roman"/>
                <w:sz w:val="16"/>
                <w:szCs w:val="20"/>
              </w:rPr>
              <w:t>HKU\informant\Software\Microsoft\Windows\CurrentVersion\Explorer\MountPoints2</w:t>
            </w:r>
            <w:r w:rsidR="00E900A2">
              <w:rPr>
                <w:rFonts w:ascii="Times New Roman" w:hAnsi="Times New Roman" w:cs="Times New Roman"/>
                <w:sz w:val="16"/>
                <w:szCs w:val="20"/>
              </w:rPr>
              <w:t>\</w:t>
            </w:r>
          </w:p>
          <w:p w14:paraId="3E9BED78" w14:textId="77777777" w:rsidR="00BA43D6" w:rsidRDefault="00BA43D6" w:rsidP="00BA43D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BA43D6">
              <w:rPr>
                <w:rFonts w:ascii="Times New Roman" w:hAnsi="Times New Roman" w:cs="Times New Roman"/>
                <w:sz w:val="16"/>
                <w:szCs w:val="20"/>
              </w:rPr>
              <w:t>HKLM\SOFTWARE\Microsoft\Windows Search\VolumeInfoCache\E: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</w:t>
            </w:r>
          </w:p>
          <w:p w14:paraId="7EF1D82D" w14:textId="77777777" w:rsidR="00BA43D6" w:rsidRDefault="00BA43D6" w:rsidP="00BA43D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    &gt; timestamp: </w:t>
            </w:r>
            <w:r w:rsidR="00ED336E"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BA43D6">
              <w:rPr>
                <w:rFonts w:ascii="Times New Roman" w:hAnsi="Times New Roman" w:cs="Times New Roman"/>
                <w:sz w:val="16"/>
                <w:szCs w:val="20"/>
              </w:rPr>
              <w:t>09:58:34  Tue</w:t>
            </w:r>
          </w:p>
          <w:p w14:paraId="1EFF3068" w14:textId="77777777" w:rsidR="00987E15" w:rsidRDefault="00BA43D6" w:rsidP="00BA43D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    &gt; value: </w:t>
            </w:r>
            <w:r w:rsidRPr="00BA43D6">
              <w:rPr>
                <w:rFonts w:ascii="Times New Roman" w:hAnsi="Times New Roman" w:cs="Times New Roman"/>
                <w:sz w:val="16"/>
                <w:szCs w:val="20"/>
              </w:rPr>
              <w:t>VolumeLabel</w:t>
            </w:r>
          </w:p>
          <w:p w14:paraId="3EF0DB93" w14:textId="77777777" w:rsidR="00BA43D6" w:rsidRDefault="00BA43D6" w:rsidP="00BA43D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    &gt; data:  ‘</w:t>
            </w:r>
            <w:r w:rsidRPr="00BA43D6">
              <w:rPr>
                <w:rFonts w:ascii="Times New Roman" w:hAnsi="Times New Roman" w:cs="Times New Roman"/>
                <w:sz w:val="16"/>
                <w:szCs w:val="20"/>
              </w:rPr>
              <w:t>IAMAN $_@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’</w:t>
            </w:r>
          </w:p>
          <w:p w14:paraId="39246F6B" w14:textId="77777777" w:rsidR="00545BF0" w:rsidRDefault="00545BF0" w:rsidP="00545BF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  <w:r w:rsidRPr="00545BF0">
              <w:rPr>
                <w:rFonts w:ascii="Times New Roman" w:hAnsi="Times New Roman" w:cs="Times New Roman"/>
                <w:sz w:val="16"/>
                <w:szCs w:val="20"/>
              </w:rPr>
              <w:t>Window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  <w:r w:rsidRPr="00545BF0">
              <w:rPr>
                <w:rFonts w:ascii="Times New Roman" w:hAnsi="Times New Roman" w:cs="Times New Roman"/>
                <w:sz w:val="16"/>
                <w:szCs w:val="20"/>
              </w:rPr>
              <w:t>System32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  <w:r w:rsidRPr="00545BF0">
              <w:rPr>
                <w:rFonts w:ascii="Times New Roman" w:hAnsi="Times New Roman" w:cs="Times New Roman"/>
                <w:sz w:val="16"/>
                <w:szCs w:val="20"/>
              </w:rPr>
              <w:t>winevt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  <w:r w:rsidRPr="00545BF0">
              <w:rPr>
                <w:rFonts w:ascii="Times New Roman" w:hAnsi="Times New Roman" w:cs="Times New Roman"/>
                <w:sz w:val="16"/>
                <w:szCs w:val="20"/>
              </w:rPr>
              <w:t>Log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  <w:r w:rsidRPr="00545BF0">
              <w:rPr>
                <w:rFonts w:ascii="Times New Roman" w:hAnsi="Times New Roman" w:cs="Times New Roman"/>
                <w:sz w:val="16"/>
                <w:szCs w:val="20"/>
              </w:rPr>
              <w:t>System.evtx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(Event ID: 20001, 20003…)</w:t>
            </w:r>
          </w:p>
          <w:p w14:paraId="45D32D9E" w14:textId="77777777" w:rsidR="00864468" w:rsidRPr="00872E5B" w:rsidRDefault="0047758D" w:rsidP="00401D3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……</w:t>
            </w:r>
          </w:p>
        </w:tc>
      </w:tr>
    </w:tbl>
    <w:p w14:paraId="32666A95" w14:textId="77777777" w:rsidR="00EE45B5" w:rsidRPr="00D9103F" w:rsidRDefault="00EE45B5" w:rsidP="009B4D29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E13A242" w14:textId="77777777" w:rsidR="00F85C1F" w:rsidRDefault="00BD405B" w:rsidP="00E32248">
      <w:pPr>
        <w:pStyle w:val="Heading4"/>
      </w:pPr>
      <w:r>
        <w:t xml:space="preserve">Identify all traces </w:t>
      </w:r>
      <w:r w:rsidR="00D10C26">
        <w:t>related</w:t>
      </w:r>
      <w:r>
        <w:t xml:space="preserve"> to ‘</w:t>
      </w:r>
      <w:r w:rsidR="00535F9A">
        <w:t>r</w:t>
      </w:r>
      <w:r>
        <w:t>enaming’</w:t>
      </w:r>
      <w:r w:rsidR="00535F9A">
        <w:t xml:space="preserve"> of files</w:t>
      </w:r>
      <w:r w:rsidR="002D3BEB">
        <w:t xml:space="preserve"> in Windows Desktop</w:t>
      </w:r>
      <w:r>
        <w:t>.</w:t>
      </w:r>
    </w:p>
    <w:p w14:paraId="7244866E" w14:textId="77777777" w:rsidR="00C000CB" w:rsidRDefault="00C000CB" w:rsidP="00C000CB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t should be considered only during a date range between </w:t>
      </w:r>
      <w:r w:rsidR="00ED336E">
        <w:rPr>
          <w:rFonts w:ascii="Times New Roman" w:hAnsi="Times New Roman" w:cs="Times New Roman"/>
        </w:rPr>
        <w:t>2015-03-23</w:t>
      </w:r>
      <w:r>
        <w:rPr>
          <w:rFonts w:ascii="Times New Roman" w:hAnsi="Times New Roman" w:cs="Times New Roman"/>
        </w:rPr>
        <w:t xml:space="preserve"> and </w:t>
      </w:r>
      <w:r w:rsidR="00ED336E">
        <w:rPr>
          <w:rFonts w:ascii="Times New Roman" w:hAnsi="Times New Roman" w:cs="Times New Roman"/>
        </w:rPr>
        <w:t>2015-03-24</w:t>
      </w:r>
      <w:r>
        <w:rPr>
          <w:rFonts w:ascii="Times New Roman" w:hAnsi="Times New Roman" w:cs="Times New Roman"/>
        </w:rPr>
        <w:t>.)</w:t>
      </w:r>
    </w:p>
    <w:p w14:paraId="49E61C9A" w14:textId="77777777" w:rsidR="00551A1E" w:rsidRDefault="00551A1E" w:rsidP="00C000CB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Hint: the parent directories of renamed files were deleted and their MFT entries were also overwritten. Therefore, you may not be able to find their full paths.]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435"/>
        <w:gridCol w:w="990"/>
        <w:gridCol w:w="810"/>
        <w:gridCol w:w="4590"/>
        <w:gridCol w:w="805"/>
      </w:tblGrid>
      <w:tr w:rsidR="004F4784" w14:paraId="68B6E882" w14:textId="77777777" w:rsidTr="005468A1">
        <w:trPr>
          <w:trHeight w:val="305"/>
        </w:trPr>
        <w:tc>
          <w:tcPr>
            <w:tcW w:w="1435" w:type="dxa"/>
            <w:vMerge w:val="restart"/>
          </w:tcPr>
          <w:p w14:paraId="1BE4167D" w14:textId="77777777" w:rsidR="00D72E16" w:rsidRDefault="00D72E16" w:rsidP="00D72E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183F8B62" w14:textId="77777777" w:rsidR="00D72E16" w:rsidRDefault="00D72E16" w:rsidP="00D72E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D2FD80" w14:textId="77777777" w:rsidR="00D72E16" w:rsidRDefault="00D72E16" w:rsidP="00D72E1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53FB9B" w14:textId="77777777" w:rsidR="004F4784" w:rsidRPr="00812AC1" w:rsidRDefault="00D72E16" w:rsidP="00D72E1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FFE599" w:themeFill="accent4" w:themeFillTint="66"/>
          </w:tcPr>
          <w:p w14:paraId="7DE8368E" w14:textId="77777777" w:rsidR="004F4784" w:rsidRPr="005D071A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5D071A">
              <w:rPr>
                <w:rFonts w:ascii="Times New Roman" w:hAnsi="Times New Roman" w:cs="Times New Roman"/>
                <w:sz w:val="16"/>
                <w:szCs w:val="20"/>
              </w:rPr>
              <w:t>Timestamp</w:t>
            </w:r>
          </w:p>
        </w:tc>
        <w:tc>
          <w:tcPr>
            <w:tcW w:w="810" w:type="dxa"/>
            <w:shd w:val="clear" w:color="auto" w:fill="FFE599" w:themeFill="accent4" w:themeFillTint="66"/>
          </w:tcPr>
          <w:p w14:paraId="5081F034" w14:textId="77777777" w:rsidR="004F4784" w:rsidRPr="005D071A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5D071A">
              <w:rPr>
                <w:rFonts w:ascii="Times New Roman" w:hAnsi="Times New Roman" w:cs="Times New Roman"/>
                <w:sz w:val="16"/>
                <w:szCs w:val="20"/>
              </w:rPr>
              <w:t>USN</w:t>
            </w:r>
          </w:p>
        </w:tc>
        <w:tc>
          <w:tcPr>
            <w:tcW w:w="4590" w:type="dxa"/>
            <w:shd w:val="clear" w:color="auto" w:fill="FFE599" w:themeFill="accent4" w:themeFillTint="66"/>
          </w:tcPr>
          <w:p w14:paraId="23E8D63B" w14:textId="77777777" w:rsidR="004F4784" w:rsidRPr="005D071A" w:rsidRDefault="004D2815" w:rsidP="004D281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Path (Of course, just file names are OK</w:t>
            </w:r>
            <w:r w:rsidR="00551A1E"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  <w:tc>
          <w:tcPr>
            <w:tcW w:w="805" w:type="dxa"/>
            <w:shd w:val="clear" w:color="auto" w:fill="FFE599" w:themeFill="accent4" w:themeFillTint="66"/>
          </w:tcPr>
          <w:p w14:paraId="366F5905" w14:textId="77777777" w:rsidR="004F4784" w:rsidRPr="005D071A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5D071A">
              <w:rPr>
                <w:rFonts w:ascii="Times New Roman" w:hAnsi="Times New Roman" w:cs="Times New Roman"/>
                <w:sz w:val="16"/>
                <w:szCs w:val="20"/>
              </w:rPr>
              <w:t>Event</w:t>
            </w:r>
          </w:p>
        </w:tc>
      </w:tr>
      <w:tr w:rsidR="004F4784" w14:paraId="783B49FC" w14:textId="77777777" w:rsidTr="008E3C38">
        <w:trPr>
          <w:trHeight w:val="20"/>
        </w:trPr>
        <w:tc>
          <w:tcPr>
            <w:tcW w:w="1435" w:type="dxa"/>
            <w:vMerge/>
          </w:tcPr>
          <w:p w14:paraId="4C02BF4F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20720BBF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3</w:t>
            </w:r>
            <w:r w:rsidR="004F4784" w:rsidRPr="00812AC1">
              <w:rPr>
                <w:rFonts w:ascii="Times New Roman" w:hAnsi="Times New Roman" w:cs="Times New Roman"/>
                <w:sz w:val="14"/>
                <w:szCs w:val="20"/>
              </w:rPr>
              <w:t xml:space="preserve"> 1</w:t>
            </w:r>
            <w:r w:rsidR="004F4784">
              <w:rPr>
                <w:rFonts w:ascii="Times New Roman" w:hAnsi="Times New Roman" w:cs="Times New Roman"/>
                <w:sz w:val="14"/>
                <w:szCs w:val="20"/>
              </w:rPr>
              <w:t>4</w:t>
            </w:r>
            <w:r w:rsidR="004F4784" w:rsidRPr="00812AC1">
              <w:rPr>
                <w:rFonts w:ascii="Times New Roman" w:hAnsi="Times New Roman" w:cs="Times New Roman"/>
                <w:sz w:val="14"/>
                <w:szCs w:val="20"/>
              </w:rPr>
              <w:t>:41:40</w:t>
            </w:r>
          </w:p>
        </w:tc>
        <w:tc>
          <w:tcPr>
            <w:tcW w:w="810" w:type="dxa"/>
            <w:shd w:val="clear" w:color="auto" w:fill="auto"/>
          </w:tcPr>
          <w:p w14:paraId="52397441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56306184</w:t>
            </w:r>
          </w:p>
        </w:tc>
        <w:tc>
          <w:tcPr>
            <w:tcW w:w="4590" w:type="dxa"/>
            <w:shd w:val="clear" w:color="auto" w:fill="auto"/>
          </w:tcPr>
          <w:p w14:paraId="012DC19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[secret_project]_detailed_proposal.docx</w:t>
            </w:r>
          </w:p>
        </w:tc>
        <w:tc>
          <w:tcPr>
            <w:tcW w:w="805" w:type="dxa"/>
            <w:shd w:val="clear" w:color="auto" w:fill="auto"/>
          </w:tcPr>
          <w:p w14:paraId="5368D835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12CC0583" w14:textId="77777777" w:rsidTr="008E3C38">
        <w:trPr>
          <w:trHeight w:val="377"/>
        </w:trPr>
        <w:tc>
          <w:tcPr>
            <w:tcW w:w="1435" w:type="dxa"/>
            <w:vMerge/>
          </w:tcPr>
          <w:p w14:paraId="159240F6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26D2CCF3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000D46D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56306328</w:t>
            </w:r>
          </w:p>
        </w:tc>
        <w:tc>
          <w:tcPr>
            <w:tcW w:w="4590" w:type="dxa"/>
            <w:shd w:val="clear" w:color="auto" w:fill="auto"/>
          </w:tcPr>
          <w:p w14:paraId="18647C2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576B91">
              <w:rPr>
                <w:rFonts w:ascii="Times New Roman" w:hAnsi="Times New Roman" w:cs="Times New Roman"/>
                <w:b/>
                <w:sz w:val="14"/>
                <w:szCs w:val="20"/>
              </w:rPr>
              <w:t>landscape.png</w:t>
            </w:r>
          </w:p>
        </w:tc>
        <w:tc>
          <w:tcPr>
            <w:tcW w:w="805" w:type="dxa"/>
            <w:shd w:val="clear" w:color="auto" w:fill="auto"/>
          </w:tcPr>
          <w:p w14:paraId="61FBC54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24962289" w14:textId="77777777" w:rsidTr="008E3C38">
        <w:trPr>
          <w:trHeight w:val="20"/>
        </w:trPr>
        <w:tc>
          <w:tcPr>
            <w:tcW w:w="1435" w:type="dxa"/>
            <w:vMerge/>
          </w:tcPr>
          <w:p w14:paraId="37FC3640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61BA0FE9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3</w:t>
            </w:r>
            <w:r w:rsidR="004F4784">
              <w:rPr>
                <w:rFonts w:ascii="Times New Roman" w:hAnsi="Times New Roman" w:cs="Times New Roman"/>
                <w:sz w:val="14"/>
                <w:szCs w:val="20"/>
              </w:rPr>
              <w:t xml:space="preserve"> 14</w:t>
            </w:r>
            <w:r w:rsidR="004F4784" w:rsidRPr="00812AC1">
              <w:rPr>
                <w:rFonts w:ascii="Times New Roman" w:hAnsi="Times New Roman" w:cs="Times New Roman"/>
                <w:sz w:val="14"/>
                <w:szCs w:val="20"/>
              </w:rPr>
              <w:t>:41:55</w:t>
            </w:r>
          </w:p>
        </w:tc>
        <w:tc>
          <w:tcPr>
            <w:tcW w:w="810" w:type="dxa"/>
            <w:shd w:val="clear" w:color="auto" w:fill="auto"/>
          </w:tcPr>
          <w:p w14:paraId="3A01559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56307712</w:t>
            </w:r>
          </w:p>
        </w:tc>
        <w:tc>
          <w:tcPr>
            <w:tcW w:w="4590" w:type="dxa"/>
            <w:shd w:val="clear" w:color="auto" w:fill="auto"/>
          </w:tcPr>
          <w:p w14:paraId="603DEDB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[secret_project]_design_concept.ppt</w:t>
            </w:r>
          </w:p>
        </w:tc>
        <w:tc>
          <w:tcPr>
            <w:tcW w:w="805" w:type="dxa"/>
            <w:shd w:val="clear" w:color="auto" w:fill="auto"/>
          </w:tcPr>
          <w:p w14:paraId="42D5F14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2423236A" w14:textId="77777777" w:rsidTr="008E3C38">
        <w:trPr>
          <w:trHeight w:val="20"/>
        </w:trPr>
        <w:tc>
          <w:tcPr>
            <w:tcW w:w="1435" w:type="dxa"/>
            <w:vMerge/>
          </w:tcPr>
          <w:p w14:paraId="2EB7B145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58187331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3D07F172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56307848</w:t>
            </w:r>
          </w:p>
        </w:tc>
        <w:tc>
          <w:tcPr>
            <w:tcW w:w="4590" w:type="dxa"/>
            <w:shd w:val="clear" w:color="auto" w:fill="auto"/>
          </w:tcPr>
          <w:p w14:paraId="74C689A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576B91">
              <w:rPr>
                <w:rFonts w:ascii="Times New Roman" w:hAnsi="Times New Roman" w:cs="Times New Roman"/>
                <w:b/>
                <w:sz w:val="14"/>
                <w:szCs w:val="20"/>
              </w:rPr>
              <w:t>space_and_earth.mp4</w:t>
            </w:r>
          </w:p>
        </w:tc>
        <w:tc>
          <w:tcPr>
            <w:tcW w:w="805" w:type="dxa"/>
            <w:shd w:val="clear" w:color="auto" w:fill="auto"/>
          </w:tcPr>
          <w:p w14:paraId="7F9C2422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35BE722D" w14:textId="77777777" w:rsidTr="008E3C38">
        <w:trPr>
          <w:trHeight w:val="20"/>
        </w:trPr>
        <w:tc>
          <w:tcPr>
            <w:tcW w:w="1435" w:type="dxa"/>
            <w:vMerge/>
          </w:tcPr>
          <w:p w14:paraId="7312651C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23BDC794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3</w:t>
            </w:r>
            <w:r w:rsidR="004F4784">
              <w:rPr>
                <w:rFonts w:ascii="Times New Roman" w:hAnsi="Times New Roman" w:cs="Times New Roman"/>
                <w:sz w:val="14"/>
                <w:szCs w:val="20"/>
              </w:rPr>
              <w:t xml:space="preserve"> 16</w:t>
            </w:r>
            <w:r w:rsidR="004F4784" w:rsidRPr="00593108">
              <w:rPr>
                <w:rFonts w:ascii="Times New Roman" w:hAnsi="Times New Roman" w:cs="Times New Roman"/>
                <w:sz w:val="14"/>
                <w:szCs w:val="20"/>
              </w:rPr>
              <w:t>:30:44</w:t>
            </w:r>
          </w:p>
        </w:tc>
        <w:tc>
          <w:tcPr>
            <w:tcW w:w="810" w:type="dxa"/>
            <w:shd w:val="clear" w:color="auto" w:fill="auto"/>
          </w:tcPr>
          <w:p w14:paraId="429E3B87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593108">
              <w:rPr>
                <w:rFonts w:ascii="Times New Roman" w:hAnsi="Times New Roman" w:cs="Times New Roman"/>
                <w:sz w:val="14"/>
                <w:szCs w:val="20"/>
              </w:rPr>
              <w:t>58506640</w:t>
            </w:r>
          </w:p>
        </w:tc>
        <w:tc>
          <w:tcPr>
            <w:tcW w:w="4590" w:type="dxa"/>
            <w:shd w:val="clear" w:color="auto" w:fill="auto"/>
          </w:tcPr>
          <w:p w14:paraId="4B5E7DD0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593108">
              <w:rPr>
                <w:rFonts w:ascii="Times New Roman" w:hAnsi="Times New Roman" w:cs="Times New Roman"/>
                <w:sz w:val="14"/>
                <w:szCs w:val="20"/>
              </w:rPr>
              <w:t>(secret_project)_pricing_decision.xlsx</w:t>
            </w:r>
          </w:p>
        </w:tc>
        <w:tc>
          <w:tcPr>
            <w:tcW w:w="805" w:type="dxa"/>
            <w:shd w:val="clear" w:color="auto" w:fill="auto"/>
          </w:tcPr>
          <w:p w14:paraId="030D7141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08D1F638" w14:textId="77777777" w:rsidTr="008E3C38">
        <w:trPr>
          <w:trHeight w:val="20"/>
        </w:trPr>
        <w:tc>
          <w:tcPr>
            <w:tcW w:w="1435" w:type="dxa"/>
            <w:vMerge/>
          </w:tcPr>
          <w:p w14:paraId="662EFE97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33E9DA52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2D69521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593108">
              <w:rPr>
                <w:rFonts w:ascii="Times New Roman" w:hAnsi="Times New Roman" w:cs="Times New Roman"/>
                <w:sz w:val="14"/>
                <w:szCs w:val="20"/>
              </w:rPr>
              <w:t>58506776</w:t>
            </w:r>
          </w:p>
        </w:tc>
        <w:tc>
          <w:tcPr>
            <w:tcW w:w="4590" w:type="dxa"/>
            <w:shd w:val="clear" w:color="auto" w:fill="auto"/>
          </w:tcPr>
          <w:p w14:paraId="3C7FB93D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593108">
              <w:rPr>
                <w:rFonts w:ascii="Times New Roman" w:hAnsi="Times New Roman" w:cs="Times New Roman"/>
                <w:b/>
                <w:sz w:val="14"/>
                <w:szCs w:val="20"/>
              </w:rPr>
              <w:t>happy_holiday.jpg</w:t>
            </w:r>
          </w:p>
        </w:tc>
        <w:tc>
          <w:tcPr>
            <w:tcW w:w="805" w:type="dxa"/>
            <w:shd w:val="clear" w:color="auto" w:fill="auto"/>
          </w:tcPr>
          <w:p w14:paraId="0AF2346D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13018227" w14:textId="77777777" w:rsidTr="008E3C38">
        <w:trPr>
          <w:trHeight w:val="20"/>
        </w:trPr>
        <w:tc>
          <w:tcPr>
            <w:tcW w:w="1435" w:type="dxa"/>
            <w:vMerge/>
          </w:tcPr>
          <w:p w14:paraId="79DF73CB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0C6A2E75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3</w:t>
            </w:r>
            <w:r w:rsidR="004F4784">
              <w:rPr>
                <w:rFonts w:ascii="Times New Roman" w:hAnsi="Times New Roman" w:cs="Times New Roman"/>
                <w:sz w:val="14"/>
                <w:szCs w:val="20"/>
              </w:rPr>
              <w:t xml:space="preserve"> 16</w:t>
            </w:r>
            <w:r w:rsidR="004F4784" w:rsidRPr="00B304E0">
              <w:rPr>
                <w:rFonts w:ascii="Times New Roman" w:hAnsi="Times New Roman" w:cs="Times New Roman"/>
                <w:sz w:val="14"/>
                <w:szCs w:val="20"/>
              </w:rPr>
              <w:t>:31:02</w:t>
            </w:r>
          </w:p>
        </w:tc>
        <w:tc>
          <w:tcPr>
            <w:tcW w:w="810" w:type="dxa"/>
            <w:shd w:val="clear" w:color="auto" w:fill="auto"/>
          </w:tcPr>
          <w:p w14:paraId="6084EDC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B304E0">
              <w:rPr>
                <w:rFonts w:ascii="Times New Roman" w:hAnsi="Times New Roman" w:cs="Times New Roman"/>
                <w:sz w:val="14"/>
                <w:szCs w:val="20"/>
              </w:rPr>
              <w:t>58510288</w:t>
            </w:r>
          </w:p>
        </w:tc>
        <w:tc>
          <w:tcPr>
            <w:tcW w:w="4590" w:type="dxa"/>
            <w:shd w:val="clear" w:color="auto" w:fill="auto"/>
          </w:tcPr>
          <w:p w14:paraId="66A3031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B304E0">
              <w:rPr>
                <w:rFonts w:ascii="Times New Roman" w:hAnsi="Times New Roman" w:cs="Times New Roman"/>
                <w:sz w:val="14"/>
                <w:szCs w:val="20"/>
              </w:rPr>
              <w:t>[secret_project]_final_meeting.pptx</w:t>
            </w:r>
          </w:p>
        </w:tc>
        <w:tc>
          <w:tcPr>
            <w:tcW w:w="805" w:type="dxa"/>
            <w:shd w:val="clear" w:color="auto" w:fill="auto"/>
          </w:tcPr>
          <w:p w14:paraId="16BAB013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2BA9C99D" w14:textId="77777777" w:rsidTr="008E3C38">
        <w:trPr>
          <w:trHeight w:val="20"/>
        </w:trPr>
        <w:tc>
          <w:tcPr>
            <w:tcW w:w="1435" w:type="dxa"/>
            <w:vMerge/>
          </w:tcPr>
          <w:p w14:paraId="3BEABCF4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375FAB9E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6C47911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B304E0">
              <w:rPr>
                <w:rFonts w:ascii="Times New Roman" w:hAnsi="Times New Roman" w:cs="Times New Roman"/>
                <w:sz w:val="14"/>
                <w:szCs w:val="20"/>
              </w:rPr>
              <w:t>58510424</w:t>
            </w:r>
          </w:p>
        </w:tc>
        <w:tc>
          <w:tcPr>
            <w:tcW w:w="4590" w:type="dxa"/>
            <w:shd w:val="clear" w:color="auto" w:fill="auto"/>
          </w:tcPr>
          <w:p w14:paraId="1096A84E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B304E0">
              <w:rPr>
                <w:rFonts w:ascii="Times New Roman" w:hAnsi="Times New Roman" w:cs="Times New Roman"/>
                <w:b/>
                <w:sz w:val="14"/>
                <w:szCs w:val="20"/>
              </w:rPr>
              <w:t>do_u_wanna_build_a_snow_man.mp3</w:t>
            </w:r>
          </w:p>
        </w:tc>
        <w:tc>
          <w:tcPr>
            <w:tcW w:w="805" w:type="dxa"/>
            <w:shd w:val="clear" w:color="auto" w:fill="auto"/>
          </w:tcPr>
          <w:p w14:paraId="7EC37699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62F025A2" w14:textId="77777777" w:rsidTr="008E3C38">
        <w:trPr>
          <w:trHeight w:val="20"/>
        </w:trPr>
        <w:tc>
          <w:tcPr>
            <w:tcW w:w="1435" w:type="dxa"/>
            <w:vMerge/>
          </w:tcPr>
          <w:p w14:paraId="2BA85398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739BB399" w14:textId="77777777" w:rsidR="004F4784" w:rsidRPr="00812AC1" w:rsidRDefault="00ED336E" w:rsidP="008002C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4F4784" w:rsidRPr="00DA5523">
              <w:rPr>
                <w:rFonts w:ascii="Times New Roman" w:hAnsi="Times New Roman" w:cs="Times New Roman"/>
                <w:sz w:val="14"/>
                <w:szCs w:val="20"/>
              </w:rPr>
              <w:t xml:space="preserve"> 0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>9</w:t>
            </w:r>
            <w:r w:rsidR="004F4784" w:rsidRPr="00DA5523">
              <w:rPr>
                <w:rFonts w:ascii="Times New Roman" w:hAnsi="Times New Roman" w:cs="Times New Roman"/>
                <w:sz w:val="14"/>
                <w:szCs w:val="20"/>
              </w:rPr>
              <w:t>:49:51</w:t>
            </w:r>
          </w:p>
        </w:tc>
        <w:tc>
          <w:tcPr>
            <w:tcW w:w="810" w:type="dxa"/>
            <w:shd w:val="clear" w:color="auto" w:fill="auto"/>
          </w:tcPr>
          <w:p w14:paraId="3745FC6E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59801680</w:t>
            </w:r>
          </w:p>
        </w:tc>
        <w:tc>
          <w:tcPr>
            <w:tcW w:w="4590" w:type="dxa"/>
            <w:shd w:val="clear" w:color="auto" w:fill="auto"/>
          </w:tcPr>
          <w:p w14:paraId="12F1C794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esig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6082346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[secret_project]_detailed_design.pptx</w:t>
            </w:r>
          </w:p>
        </w:tc>
        <w:tc>
          <w:tcPr>
            <w:tcW w:w="805" w:type="dxa"/>
            <w:shd w:val="clear" w:color="auto" w:fill="auto"/>
          </w:tcPr>
          <w:p w14:paraId="7E216A1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35DC4F15" w14:textId="77777777" w:rsidTr="008E3C38">
        <w:trPr>
          <w:trHeight w:val="20"/>
        </w:trPr>
        <w:tc>
          <w:tcPr>
            <w:tcW w:w="1435" w:type="dxa"/>
            <w:vMerge/>
          </w:tcPr>
          <w:p w14:paraId="31E0AF10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13A8D24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4E97C2F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59801816</w:t>
            </w:r>
          </w:p>
        </w:tc>
        <w:tc>
          <w:tcPr>
            <w:tcW w:w="4590" w:type="dxa"/>
            <w:shd w:val="clear" w:color="auto" w:fill="auto"/>
          </w:tcPr>
          <w:p w14:paraId="2F202B8B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esig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00333FD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9265B">
              <w:rPr>
                <w:rFonts w:ascii="Times New Roman" w:hAnsi="Times New Roman" w:cs="Times New Roman"/>
                <w:b/>
                <w:sz w:val="14"/>
                <w:szCs w:val="20"/>
              </w:rPr>
              <w:t>winter_whether_advisory.zip</w:t>
            </w:r>
          </w:p>
        </w:tc>
        <w:tc>
          <w:tcPr>
            <w:tcW w:w="805" w:type="dxa"/>
            <w:shd w:val="clear" w:color="auto" w:fill="auto"/>
          </w:tcPr>
          <w:p w14:paraId="49254531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3D92E9A4" w14:textId="77777777" w:rsidTr="008E3C38">
        <w:trPr>
          <w:trHeight w:val="20"/>
        </w:trPr>
        <w:tc>
          <w:tcPr>
            <w:tcW w:w="1435" w:type="dxa"/>
            <w:vMerge/>
          </w:tcPr>
          <w:p w14:paraId="5FD2982B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2D2484A9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19265B">
              <w:rPr>
                <w:rFonts w:ascii="Times New Roman" w:hAnsi="Times New Roman" w:cs="Times New Roman"/>
                <w:sz w:val="14"/>
                <w:szCs w:val="20"/>
              </w:rPr>
              <w:t>:50:08</w:t>
            </w:r>
          </w:p>
        </w:tc>
        <w:tc>
          <w:tcPr>
            <w:tcW w:w="810" w:type="dxa"/>
            <w:shd w:val="clear" w:color="auto" w:fill="auto"/>
          </w:tcPr>
          <w:p w14:paraId="6D02157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9265B">
              <w:rPr>
                <w:rFonts w:ascii="Times New Roman" w:hAnsi="Times New Roman" w:cs="Times New Roman"/>
                <w:sz w:val="14"/>
                <w:szCs w:val="20"/>
              </w:rPr>
              <w:t>59802408</w:t>
            </w:r>
          </w:p>
        </w:tc>
        <w:tc>
          <w:tcPr>
            <w:tcW w:w="4590" w:type="dxa"/>
            <w:shd w:val="clear" w:color="auto" w:fill="auto"/>
          </w:tcPr>
          <w:p w14:paraId="03FE80C7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esig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559F0039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9265B">
              <w:rPr>
                <w:rFonts w:ascii="Times New Roman" w:hAnsi="Times New Roman" w:cs="Times New Roman"/>
                <w:sz w:val="14"/>
                <w:szCs w:val="20"/>
              </w:rPr>
              <w:t>[secret_project]_revised_points.ppt</w:t>
            </w:r>
          </w:p>
        </w:tc>
        <w:tc>
          <w:tcPr>
            <w:tcW w:w="805" w:type="dxa"/>
            <w:shd w:val="clear" w:color="auto" w:fill="auto"/>
          </w:tcPr>
          <w:p w14:paraId="4FD871C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69256C93" w14:textId="77777777" w:rsidTr="008E3C38">
        <w:trPr>
          <w:trHeight w:val="20"/>
        </w:trPr>
        <w:tc>
          <w:tcPr>
            <w:tcW w:w="1435" w:type="dxa"/>
            <w:vMerge/>
          </w:tcPr>
          <w:p w14:paraId="481A1171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2B1C063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6D27A14E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9265B">
              <w:rPr>
                <w:rFonts w:ascii="Times New Roman" w:hAnsi="Times New Roman" w:cs="Times New Roman"/>
                <w:sz w:val="14"/>
                <w:szCs w:val="20"/>
              </w:rPr>
              <w:t>59802544</w:t>
            </w:r>
          </w:p>
        </w:tc>
        <w:tc>
          <w:tcPr>
            <w:tcW w:w="4590" w:type="dxa"/>
            <w:shd w:val="clear" w:color="auto" w:fill="auto"/>
          </w:tcPr>
          <w:p w14:paraId="24641D0E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esig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2FBB7555" w14:textId="77777777" w:rsidR="004F4784" w:rsidRPr="0019265B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19265B">
              <w:rPr>
                <w:rFonts w:ascii="Times New Roman" w:hAnsi="Times New Roman" w:cs="Times New Roman"/>
                <w:b/>
                <w:sz w:val="14"/>
                <w:szCs w:val="20"/>
              </w:rPr>
              <w:t>winter_storm.amr</w:t>
            </w:r>
          </w:p>
        </w:tc>
        <w:tc>
          <w:tcPr>
            <w:tcW w:w="805" w:type="dxa"/>
            <w:shd w:val="clear" w:color="auto" w:fill="auto"/>
          </w:tcPr>
          <w:p w14:paraId="4591102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0B37E5F9" w14:textId="77777777" w:rsidTr="008E3C38">
        <w:trPr>
          <w:trHeight w:val="20"/>
        </w:trPr>
        <w:tc>
          <w:tcPr>
            <w:tcW w:w="1435" w:type="dxa"/>
            <w:vMerge/>
          </w:tcPr>
          <w:p w14:paraId="5BC33D62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6C16CDB6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9877C9">
              <w:rPr>
                <w:rFonts w:ascii="Times New Roman" w:hAnsi="Times New Roman" w:cs="Times New Roman"/>
                <w:sz w:val="14"/>
                <w:szCs w:val="20"/>
              </w:rPr>
              <w:t>:50:49</w:t>
            </w:r>
          </w:p>
        </w:tc>
        <w:tc>
          <w:tcPr>
            <w:tcW w:w="810" w:type="dxa"/>
            <w:shd w:val="clear" w:color="auto" w:fill="auto"/>
          </w:tcPr>
          <w:p w14:paraId="41DEBBA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9877C9">
              <w:rPr>
                <w:rFonts w:ascii="Times New Roman" w:hAnsi="Times New Roman" w:cs="Times New Roman"/>
                <w:sz w:val="14"/>
                <w:szCs w:val="20"/>
              </w:rPr>
              <w:t>59803456</w:t>
            </w:r>
          </w:p>
        </w:tc>
        <w:tc>
          <w:tcPr>
            <w:tcW w:w="4590" w:type="dxa"/>
            <w:shd w:val="clear" w:color="auto" w:fill="auto"/>
          </w:tcPr>
          <w:p w14:paraId="18D1A4F3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design\</w:t>
            </w:r>
          </w:p>
          <w:p w14:paraId="3DB1C95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9877C9">
              <w:rPr>
                <w:rFonts w:ascii="Times New Roman" w:hAnsi="Times New Roman" w:cs="Times New Roman"/>
                <w:sz w:val="14"/>
                <w:szCs w:val="20"/>
              </w:rPr>
              <w:t>[secret_project]_design_concept.ppt</w:t>
            </w:r>
          </w:p>
        </w:tc>
        <w:tc>
          <w:tcPr>
            <w:tcW w:w="805" w:type="dxa"/>
            <w:shd w:val="clear" w:color="auto" w:fill="auto"/>
          </w:tcPr>
          <w:p w14:paraId="6886820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692E0067" w14:textId="77777777" w:rsidTr="008E3C38">
        <w:trPr>
          <w:trHeight w:val="20"/>
        </w:trPr>
        <w:tc>
          <w:tcPr>
            <w:tcW w:w="1435" w:type="dxa"/>
            <w:vMerge/>
          </w:tcPr>
          <w:p w14:paraId="7A7E2C3D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5574157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6169945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9877C9">
              <w:rPr>
                <w:rFonts w:ascii="Times New Roman" w:hAnsi="Times New Roman" w:cs="Times New Roman"/>
                <w:sz w:val="14"/>
                <w:szCs w:val="20"/>
              </w:rPr>
              <w:t>59803592</w:t>
            </w:r>
          </w:p>
        </w:tc>
        <w:tc>
          <w:tcPr>
            <w:tcW w:w="4590" w:type="dxa"/>
            <w:shd w:val="clear" w:color="auto" w:fill="auto"/>
          </w:tcPr>
          <w:p w14:paraId="2A6D647D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design\</w:t>
            </w:r>
          </w:p>
          <w:p w14:paraId="41B4EBCC" w14:textId="77777777" w:rsidR="004F4784" w:rsidRPr="0019265B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9877C9">
              <w:rPr>
                <w:rFonts w:ascii="Times New Roman" w:hAnsi="Times New Roman" w:cs="Times New Roman"/>
                <w:b/>
                <w:sz w:val="14"/>
                <w:szCs w:val="20"/>
              </w:rPr>
              <w:t>space_and_earth.mp4</w:t>
            </w:r>
          </w:p>
        </w:tc>
        <w:tc>
          <w:tcPr>
            <w:tcW w:w="805" w:type="dxa"/>
            <w:shd w:val="clear" w:color="auto" w:fill="auto"/>
          </w:tcPr>
          <w:p w14:paraId="54C6C98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1529CAFC" w14:textId="77777777" w:rsidTr="008E3C38">
        <w:trPr>
          <w:trHeight w:val="20"/>
        </w:trPr>
        <w:tc>
          <w:tcPr>
            <w:tcW w:w="1435" w:type="dxa"/>
            <w:vMerge/>
          </w:tcPr>
          <w:p w14:paraId="24D270BF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383C167F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0D3EF0">
              <w:rPr>
                <w:rFonts w:ascii="Times New Roman" w:hAnsi="Times New Roman" w:cs="Times New Roman"/>
                <w:sz w:val="14"/>
                <w:szCs w:val="20"/>
              </w:rPr>
              <w:t>:52:35</w:t>
            </w:r>
          </w:p>
        </w:tc>
        <w:tc>
          <w:tcPr>
            <w:tcW w:w="810" w:type="dxa"/>
            <w:shd w:val="clear" w:color="auto" w:fill="auto"/>
          </w:tcPr>
          <w:p w14:paraId="7437C812" w14:textId="77777777" w:rsidR="004F4784" w:rsidRPr="009877C9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0D3EF0">
              <w:rPr>
                <w:rFonts w:ascii="Times New Roman" w:hAnsi="Times New Roman" w:cs="Times New Roman"/>
                <w:sz w:val="14"/>
                <w:szCs w:val="20"/>
              </w:rPr>
              <w:t>59814352</w:t>
            </w:r>
          </w:p>
        </w:tc>
        <w:tc>
          <w:tcPr>
            <w:tcW w:w="4590" w:type="dxa"/>
            <w:shd w:val="clear" w:color="auto" w:fill="auto"/>
          </w:tcPr>
          <w:p w14:paraId="1B0354C0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final\</w:t>
            </w:r>
          </w:p>
          <w:p w14:paraId="69D7071D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0D3EF0">
              <w:rPr>
                <w:rFonts w:ascii="Times New Roman" w:hAnsi="Times New Roman" w:cs="Times New Roman"/>
                <w:sz w:val="14"/>
                <w:szCs w:val="20"/>
              </w:rPr>
              <w:t>[secret_project]_final_meeting.pptx</w:t>
            </w:r>
          </w:p>
        </w:tc>
        <w:tc>
          <w:tcPr>
            <w:tcW w:w="805" w:type="dxa"/>
            <w:shd w:val="clear" w:color="auto" w:fill="auto"/>
          </w:tcPr>
          <w:p w14:paraId="7938DAA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31DD78C7" w14:textId="77777777" w:rsidTr="008E3C38">
        <w:trPr>
          <w:trHeight w:val="20"/>
        </w:trPr>
        <w:tc>
          <w:tcPr>
            <w:tcW w:w="1435" w:type="dxa"/>
            <w:vMerge/>
          </w:tcPr>
          <w:p w14:paraId="7F5CD892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27ED4DA1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55C7E53D" w14:textId="77777777" w:rsidR="004F4784" w:rsidRPr="009877C9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0D3EF0">
              <w:rPr>
                <w:rFonts w:ascii="Times New Roman" w:hAnsi="Times New Roman" w:cs="Times New Roman"/>
                <w:sz w:val="14"/>
                <w:szCs w:val="20"/>
              </w:rPr>
              <w:t>59814488</w:t>
            </w:r>
          </w:p>
        </w:tc>
        <w:tc>
          <w:tcPr>
            <w:tcW w:w="4590" w:type="dxa"/>
            <w:shd w:val="clear" w:color="auto" w:fill="auto"/>
          </w:tcPr>
          <w:p w14:paraId="70B24780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final\</w:t>
            </w:r>
          </w:p>
          <w:p w14:paraId="026DDA63" w14:textId="77777777" w:rsidR="004F4784" w:rsidRPr="0019265B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0D3EF0">
              <w:rPr>
                <w:rFonts w:ascii="Times New Roman" w:hAnsi="Times New Roman" w:cs="Times New Roman"/>
                <w:b/>
                <w:sz w:val="14"/>
                <w:szCs w:val="20"/>
              </w:rPr>
              <w:t>do_u_wanna_build_a_snow_man.mp3</w:t>
            </w:r>
          </w:p>
        </w:tc>
        <w:tc>
          <w:tcPr>
            <w:tcW w:w="805" w:type="dxa"/>
            <w:shd w:val="clear" w:color="auto" w:fill="auto"/>
          </w:tcPr>
          <w:p w14:paraId="4B5FB632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19FB0312" w14:textId="77777777" w:rsidTr="008E3C38">
        <w:trPr>
          <w:trHeight w:val="20"/>
        </w:trPr>
        <w:tc>
          <w:tcPr>
            <w:tcW w:w="1435" w:type="dxa"/>
            <w:vMerge/>
          </w:tcPr>
          <w:p w14:paraId="186F4841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0033B6EA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875D71">
              <w:rPr>
                <w:rFonts w:ascii="Times New Roman" w:hAnsi="Times New Roman" w:cs="Times New Roman"/>
                <w:sz w:val="14"/>
                <w:szCs w:val="20"/>
              </w:rPr>
              <w:t>:52:56</w:t>
            </w:r>
          </w:p>
        </w:tc>
        <w:tc>
          <w:tcPr>
            <w:tcW w:w="810" w:type="dxa"/>
            <w:shd w:val="clear" w:color="auto" w:fill="auto"/>
          </w:tcPr>
          <w:p w14:paraId="5AFCE58E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75D71">
              <w:rPr>
                <w:rFonts w:ascii="Times New Roman" w:hAnsi="Times New Roman" w:cs="Times New Roman"/>
                <w:sz w:val="14"/>
                <w:szCs w:val="20"/>
              </w:rPr>
              <w:t>59814904</w:t>
            </w:r>
          </w:p>
        </w:tc>
        <w:tc>
          <w:tcPr>
            <w:tcW w:w="4590" w:type="dxa"/>
            <w:shd w:val="clear" w:color="auto" w:fill="auto"/>
          </w:tcPr>
          <w:p w14:paraId="32FF5B6B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icing decisio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0962F024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75D71">
              <w:rPr>
                <w:rFonts w:ascii="Times New Roman" w:hAnsi="Times New Roman" w:cs="Times New Roman"/>
                <w:sz w:val="14"/>
                <w:szCs w:val="20"/>
              </w:rPr>
              <w:t>(secret_project)_market_analysis.xlsx</w:t>
            </w:r>
          </w:p>
        </w:tc>
        <w:tc>
          <w:tcPr>
            <w:tcW w:w="805" w:type="dxa"/>
            <w:shd w:val="clear" w:color="auto" w:fill="auto"/>
          </w:tcPr>
          <w:p w14:paraId="33A34782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433F846F" w14:textId="77777777" w:rsidTr="008E3C38">
        <w:trPr>
          <w:trHeight w:val="20"/>
        </w:trPr>
        <w:tc>
          <w:tcPr>
            <w:tcW w:w="1435" w:type="dxa"/>
            <w:vMerge/>
          </w:tcPr>
          <w:p w14:paraId="4DB18FE5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2FEA3389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46C7E57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75D71">
              <w:rPr>
                <w:rFonts w:ascii="Times New Roman" w:hAnsi="Times New Roman" w:cs="Times New Roman"/>
                <w:sz w:val="14"/>
                <w:szCs w:val="20"/>
              </w:rPr>
              <w:t>59815040</w:t>
            </w:r>
          </w:p>
        </w:tc>
        <w:tc>
          <w:tcPr>
            <w:tcW w:w="4590" w:type="dxa"/>
            <w:shd w:val="clear" w:color="auto" w:fill="auto"/>
          </w:tcPr>
          <w:p w14:paraId="7DBABFC6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icing decisio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005BFBF4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875D71">
              <w:rPr>
                <w:rFonts w:ascii="Times New Roman" w:hAnsi="Times New Roman" w:cs="Times New Roman"/>
                <w:b/>
                <w:sz w:val="14"/>
                <w:szCs w:val="20"/>
              </w:rPr>
              <w:t>new_years_day.jpg</w:t>
            </w:r>
          </w:p>
        </w:tc>
        <w:tc>
          <w:tcPr>
            <w:tcW w:w="805" w:type="dxa"/>
            <w:shd w:val="clear" w:color="auto" w:fill="auto"/>
          </w:tcPr>
          <w:p w14:paraId="63DD7E34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2570C23B" w14:textId="77777777" w:rsidTr="008E3C38">
        <w:trPr>
          <w:trHeight w:val="20"/>
        </w:trPr>
        <w:tc>
          <w:tcPr>
            <w:tcW w:w="1435" w:type="dxa"/>
            <w:vMerge/>
          </w:tcPr>
          <w:p w14:paraId="76C85BA1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7F70305D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624000">
              <w:rPr>
                <w:rFonts w:ascii="Times New Roman" w:hAnsi="Times New Roman" w:cs="Times New Roman"/>
                <w:sz w:val="14"/>
                <w:szCs w:val="20"/>
              </w:rPr>
              <w:t>:53:08</w:t>
            </w:r>
          </w:p>
        </w:tc>
        <w:tc>
          <w:tcPr>
            <w:tcW w:w="810" w:type="dxa"/>
            <w:shd w:val="clear" w:color="auto" w:fill="auto"/>
          </w:tcPr>
          <w:p w14:paraId="0DFC49D0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624000">
              <w:rPr>
                <w:rFonts w:ascii="Times New Roman" w:hAnsi="Times New Roman" w:cs="Times New Roman"/>
                <w:sz w:val="14"/>
                <w:szCs w:val="20"/>
              </w:rPr>
              <w:t>59815232</w:t>
            </w:r>
          </w:p>
        </w:tc>
        <w:tc>
          <w:tcPr>
            <w:tcW w:w="4590" w:type="dxa"/>
            <w:shd w:val="clear" w:color="auto" w:fill="auto"/>
          </w:tcPr>
          <w:p w14:paraId="22A864F1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icing decisio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313523C1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712859">
              <w:rPr>
                <w:rFonts w:ascii="Times New Roman" w:hAnsi="Times New Roman" w:cs="Times New Roman"/>
                <w:sz w:val="14"/>
                <w:szCs w:val="20"/>
              </w:rPr>
              <w:t>(secret_project)_market_shares.xls</w:t>
            </w:r>
          </w:p>
        </w:tc>
        <w:tc>
          <w:tcPr>
            <w:tcW w:w="805" w:type="dxa"/>
            <w:shd w:val="clear" w:color="auto" w:fill="auto"/>
          </w:tcPr>
          <w:p w14:paraId="5EA97169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5A43ABC0" w14:textId="77777777" w:rsidTr="008E3C38">
        <w:trPr>
          <w:trHeight w:val="20"/>
        </w:trPr>
        <w:tc>
          <w:tcPr>
            <w:tcW w:w="1435" w:type="dxa"/>
            <w:vMerge/>
          </w:tcPr>
          <w:p w14:paraId="71D8194A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A4F0D25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15B7EF3A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624000">
              <w:rPr>
                <w:rFonts w:ascii="Times New Roman" w:hAnsi="Times New Roman" w:cs="Times New Roman"/>
                <w:sz w:val="14"/>
                <w:szCs w:val="20"/>
              </w:rPr>
              <w:t>59815360</w:t>
            </w:r>
          </w:p>
        </w:tc>
        <w:tc>
          <w:tcPr>
            <w:tcW w:w="4590" w:type="dxa"/>
            <w:shd w:val="clear" w:color="auto" w:fill="auto"/>
          </w:tcPr>
          <w:p w14:paraId="4C61530B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icing decisio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4CBBB811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712859">
              <w:rPr>
                <w:rFonts w:ascii="Times New Roman" w:hAnsi="Times New Roman" w:cs="Times New Roman"/>
                <w:b/>
                <w:sz w:val="14"/>
                <w:szCs w:val="20"/>
              </w:rPr>
              <w:t>super_bowl.avi</w:t>
            </w:r>
          </w:p>
        </w:tc>
        <w:tc>
          <w:tcPr>
            <w:tcW w:w="805" w:type="dxa"/>
            <w:shd w:val="clear" w:color="auto" w:fill="auto"/>
          </w:tcPr>
          <w:p w14:paraId="589153A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409D47C1" w14:textId="77777777" w:rsidTr="008E3C38">
        <w:trPr>
          <w:trHeight w:val="20"/>
        </w:trPr>
        <w:tc>
          <w:tcPr>
            <w:tcW w:w="1435" w:type="dxa"/>
            <w:vMerge/>
          </w:tcPr>
          <w:p w14:paraId="7120BC6A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0FE91C48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1724BB">
              <w:rPr>
                <w:rFonts w:ascii="Times New Roman" w:hAnsi="Times New Roman" w:cs="Times New Roman"/>
                <w:sz w:val="14"/>
                <w:szCs w:val="20"/>
              </w:rPr>
              <w:t>:53:38</w:t>
            </w:r>
          </w:p>
        </w:tc>
        <w:tc>
          <w:tcPr>
            <w:tcW w:w="810" w:type="dxa"/>
            <w:shd w:val="clear" w:color="auto" w:fill="auto"/>
          </w:tcPr>
          <w:p w14:paraId="7CEEADAD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724BB">
              <w:rPr>
                <w:rFonts w:ascii="Times New Roman" w:hAnsi="Times New Roman" w:cs="Times New Roman"/>
                <w:sz w:val="14"/>
                <w:szCs w:val="20"/>
              </w:rPr>
              <w:t>59815536</w:t>
            </w:r>
          </w:p>
        </w:tc>
        <w:tc>
          <w:tcPr>
            <w:tcW w:w="4590" w:type="dxa"/>
            <w:shd w:val="clear" w:color="auto" w:fill="auto"/>
          </w:tcPr>
          <w:p w14:paraId="6B89B68A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icing decisio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1D2CAD2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724BB">
              <w:rPr>
                <w:rFonts w:ascii="Times New Roman" w:hAnsi="Times New Roman" w:cs="Times New Roman"/>
                <w:sz w:val="14"/>
                <w:szCs w:val="20"/>
              </w:rPr>
              <w:t>(secret_project)_price_analysis_#1.xlsx</w:t>
            </w:r>
          </w:p>
        </w:tc>
        <w:tc>
          <w:tcPr>
            <w:tcW w:w="805" w:type="dxa"/>
            <w:shd w:val="clear" w:color="auto" w:fill="auto"/>
          </w:tcPr>
          <w:p w14:paraId="55FC06C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0B001AE7" w14:textId="77777777" w:rsidTr="008E3C38">
        <w:trPr>
          <w:trHeight w:val="20"/>
        </w:trPr>
        <w:tc>
          <w:tcPr>
            <w:tcW w:w="1435" w:type="dxa"/>
            <w:vMerge/>
          </w:tcPr>
          <w:p w14:paraId="6CD67ED1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7BCC119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5ECC66E9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724BB">
              <w:rPr>
                <w:rFonts w:ascii="Times New Roman" w:hAnsi="Times New Roman" w:cs="Times New Roman"/>
                <w:sz w:val="14"/>
                <w:szCs w:val="20"/>
              </w:rPr>
              <w:t>59815680</w:t>
            </w:r>
          </w:p>
        </w:tc>
        <w:tc>
          <w:tcPr>
            <w:tcW w:w="4590" w:type="dxa"/>
            <w:shd w:val="clear" w:color="auto" w:fill="auto"/>
          </w:tcPr>
          <w:p w14:paraId="6294DF5F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icing decisio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044A1A7B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1724BB">
              <w:rPr>
                <w:rFonts w:ascii="Times New Roman" w:hAnsi="Times New Roman" w:cs="Times New Roman"/>
                <w:b/>
                <w:sz w:val="14"/>
                <w:szCs w:val="20"/>
              </w:rPr>
              <w:t>my_favorite_movies.7z</w:t>
            </w:r>
          </w:p>
        </w:tc>
        <w:tc>
          <w:tcPr>
            <w:tcW w:w="805" w:type="dxa"/>
            <w:shd w:val="clear" w:color="auto" w:fill="auto"/>
          </w:tcPr>
          <w:p w14:paraId="29E6816E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039920C2" w14:textId="77777777" w:rsidTr="008E3C38">
        <w:trPr>
          <w:trHeight w:val="20"/>
        </w:trPr>
        <w:tc>
          <w:tcPr>
            <w:tcW w:w="1435" w:type="dxa"/>
            <w:vMerge/>
          </w:tcPr>
          <w:p w14:paraId="1E14BD67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1CB2D5B6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14395A">
              <w:rPr>
                <w:rFonts w:ascii="Times New Roman" w:hAnsi="Times New Roman" w:cs="Times New Roman"/>
                <w:sz w:val="14"/>
                <w:szCs w:val="20"/>
              </w:rPr>
              <w:t>:53:52</w:t>
            </w:r>
          </w:p>
        </w:tc>
        <w:tc>
          <w:tcPr>
            <w:tcW w:w="810" w:type="dxa"/>
            <w:shd w:val="clear" w:color="auto" w:fill="auto"/>
          </w:tcPr>
          <w:p w14:paraId="13BD70ED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4395A">
              <w:rPr>
                <w:rFonts w:ascii="Times New Roman" w:hAnsi="Times New Roman" w:cs="Times New Roman"/>
                <w:sz w:val="14"/>
                <w:szCs w:val="20"/>
              </w:rPr>
              <w:t>59815968</w:t>
            </w:r>
          </w:p>
        </w:tc>
        <w:tc>
          <w:tcPr>
            <w:tcW w:w="4590" w:type="dxa"/>
            <w:shd w:val="clear" w:color="auto" w:fill="auto"/>
          </w:tcPr>
          <w:p w14:paraId="65A1E459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icing decisio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0EC229A3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724BB">
              <w:rPr>
                <w:rFonts w:ascii="Times New Roman" w:hAnsi="Times New Roman" w:cs="Times New Roman"/>
                <w:sz w:val="14"/>
                <w:szCs w:val="20"/>
              </w:rPr>
              <w:t>(s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ecret_project)_price_analysis_#2.xls</w:t>
            </w:r>
          </w:p>
        </w:tc>
        <w:tc>
          <w:tcPr>
            <w:tcW w:w="805" w:type="dxa"/>
            <w:shd w:val="clear" w:color="auto" w:fill="auto"/>
          </w:tcPr>
          <w:p w14:paraId="49C41CFE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27CA45C2" w14:textId="77777777" w:rsidTr="008E3C38">
        <w:trPr>
          <w:trHeight w:val="20"/>
        </w:trPr>
        <w:tc>
          <w:tcPr>
            <w:tcW w:w="1435" w:type="dxa"/>
            <w:vMerge/>
          </w:tcPr>
          <w:p w14:paraId="248A55D8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A0C0F1E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6BACCEF5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4395A">
              <w:rPr>
                <w:rFonts w:ascii="Times New Roman" w:hAnsi="Times New Roman" w:cs="Times New Roman"/>
                <w:sz w:val="14"/>
                <w:szCs w:val="20"/>
              </w:rPr>
              <w:t>59816104</w:t>
            </w:r>
          </w:p>
        </w:tc>
        <w:tc>
          <w:tcPr>
            <w:tcW w:w="4590" w:type="dxa"/>
            <w:shd w:val="clear" w:color="auto" w:fill="auto"/>
          </w:tcPr>
          <w:p w14:paraId="5F8C7DC5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icing decisio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2BC1D6A5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14395A">
              <w:rPr>
                <w:rFonts w:ascii="Times New Roman" w:hAnsi="Times New Roman" w:cs="Times New Roman"/>
                <w:b/>
                <w:sz w:val="14"/>
                <w:szCs w:val="20"/>
              </w:rPr>
              <w:t>my_favorite_cars.db</w:t>
            </w:r>
          </w:p>
        </w:tc>
        <w:tc>
          <w:tcPr>
            <w:tcW w:w="805" w:type="dxa"/>
            <w:shd w:val="clear" w:color="auto" w:fill="auto"/>
          </w:tcPr>
          <w:p w14:paraId="465436E2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4A54B1C9" w14:textId="77777777" w:rsidTr="008E3C38">
        <w:trPr>
          <w:trHeight w:val="20"/>
        </w:trPr>
        <w:tc>
          <w:tcPr>
            <w:tcW w:w="1435" w:type="dxa"/>
            <w:vMerge/>
          </w:tcPr>
          <w:p w14:paraId="15E2EC29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3D8A9BB7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4F4784" w:rsidRPr="00757E2E"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>09</w:t>
            </w:r>
            <w:r w:rsidR="004F4784" w:rsidRPr="00757E2E">
              <w:rPr>
                <w:rFonts w:ascii="Times New Roman" w:hAnsi="Times New Roman" w:cs="Times New Roman"/>
                <w:sz w:val="14"/>
                <w:szCs w:val="20"/>
              </w:rPr>
              <w:t>:54:05</w:t>
            </w:r>
          </w:p>
        </w:tc>
        <w:tc>
          <w:tcPr>
            <w:tcW w:w="810" w:type="dxa"/>
            <w:shd w:val="clear" w:color="auto" w:fill="auto"/>
          </w:tcPr>
          <w:p w14:paraId="09848583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757E2E">
              <w:rPr>
                <w:rFonts w:ascii="Times New Roman" w:hAnsi="Times New Roman" w:cs="Times New Roman"/>
                <w:sz w:val="14"/>
                <w:szCs w:val="20"/>
              </w:rPr>
              <w:t>59816312</w:t>
            </w:r>
          </w:p>
        </w:tc>
        <w:tc>
          <w:tcPr>
            <w:tcW w:w="4590" w:type="dxa"/>
            <w:shd w:val="clear" w:color="auto" w:fill="auto"/>
          </w:tcPr>
          <w:p w14:paraId="3C02B7C0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icing decisio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4F500D53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757E2E">
              <w:rPr>
                <w:rFonts w:ascii="Times New Roman" w:hAnsi="Times New Roman" w:cs="Times New Roman"/>
                <w:sz w:val="14"/>
                <w:szCs w:val="20"/>
              </w:rPr>
              <w:t>(secret_project)_pricing_decision.xlsx</w:t>
            </w:r>
          </w:p>
        </w:tc>
        <w:tc>
          <w:tcPr>
            <w:tcW w:w="805" w:type="dxa"/>
            <w:shd w:val="clear" w:color="auto" w:fill="auto"/>
          </w:tcPr>
          <w:p w14:paraId="4D1C1B6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61C99842" w14:textId="77777777" w:rsidTr="008E3C38">
        <w:trPr>
          <w:trHeight w:val="20"/>
        </w:trPr>
        <w:tc>
          <w:tcPr>
            <w:tcW w:w="1435" w:type="dxa"/>
            <w:vMerge/>
          </w:tcPr>
          <w:p w14:paraId="2E3544A9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4C97DCA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78F9345B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757E2E">
              <w:rPr>
                <w:rFonts w:ascii="Times New Roman" w:hAnsi="Times New Roman" w:cs="Times New Roman"/>
                <w:sz w:val="14"/>
                <w:szCs w:val="20"/>
              </w:rPr>
              <w:t>59816448</w:t>
            </w:r>
          </w:p>
        </w:tc>
        <w:tc>
          <w:tcPr>
            <w:tcW w:w="4590" w:type="dxa"/>
            <w:shd w:val="clear" w:color="auto" w:fill="auto"/>
          </w:tcPr>
          <w:p w14:paraId="0B5A75A8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icing decision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28606568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757E2E">
              <w:rPr>
                <w:rFonts w:ascii="Times New Roman" w:hAnsi="Times New Roman" w:cs="Times New Roman"/>
                <w:b/>
                <w:sz w:val="14"/>
                <w:szCs w:val="20"/>
              </w:rPr>
              <w:t>happy_holiday.jpg</w:t>
            </w:r>
          </w:p>
        </w:tc>
        <w:tc>
          <w:tcPr>
            <w:tcW w:w="805" w:type="dxa"/>
            <w:shd w:val="clear" w:color="auto" w:fill="auto"/>
          </w:tcPr>
          <w:p w14:paraId="151F032D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2F41222C" w14:textId="77777777" w:rsidTr="008E3C38">
        <w:trPr>
          <w:trHeight w:val="20"/>
        </w:trPr>
        <w:tc>
          <w:tcPr>
            <w:tcW w:w="1435" w:type="dxa"/>
            <w:vMerge/>
          </w:tcPr>
          <w:p w14:paraId="0DE2FDB0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82AF704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F07D42">
              <w:rPr>
                <w:rFonts w:ascii="Times New Roman" w:hAnsi="Times New Roman" w:cs="Times New Roman"/>
                <w:sz w:val="14"/>
                <w:szCs w:val="20"/>
              </w:rPr>
              <w:t>:54:23</w:t>
            </w:r>
          </w:p>
        </w:tc>
        <w:tc>
          <w:tcPr>
            <w:tcW w:w="810" w:type="dxa"/>
            <w:shd w:val="clear" w:color="auto" w:fill="auto"/>
          </w:tcPr>
          <w:p w14:paraId="0353497F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F07D42">
              <w:rPr>
                <w:rFonts w:ascii="Times New Roman" w:hAnsi="Times New Roman" w:cs="Times New Roman"/>
                <w:sz w:val="14"/>
                <w:szCs w:val="20"/>
              </w:rPr>
              <w:t>59816880</w:t>
            </w:r>
          </w:p>
        </w:tc>
        <w:tc>
          <w:tcPr>
            <w:tcW w:w="4590" w:type="dxa"/>
            <w:shd w:val="clear" w:color="auto" w:fill="auto"/>
          </w:tcPr>
          <w:p w14:paraId="2D3735F9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ogress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3A1E6B13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1A74E9">
              <w:rPr>
                <w:rFonts w:ascii="Times New Roman" w:hAnsi="Times New Roman" w:cs="Times New Roman"/>
                <w:sz w:val="14"/>
                <w:szCs w:val="20"/>
              </w:rPr>
              <w:t>[secret_project]_progress_#1.docx</w:t>
            </w:r>
          </w:p>
        </w:tc>
        <w:tc>
          <w:tcPr>
            <w:tcW w:w="805" w:type="dxa"/>
            <w:shd w:val="clear" w:color="auto" w:fill="auto"/>
          </w:tcPr>
          <w:p w14:paraId="3BFE8BA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7266DEA9" w14:textId="77777777" w:rsidTr="008E3C38">
        <w:trPr>
          <w:trHeight w:val="20"/>
        </w:trPr>
        <w:tc>
          <w:tcPr>
            <w:tcW w:w="1435" w:type="dxa"/>
            <w:vMerge/>
          </w:tcPr>
          <w:p w14:paraId="70C8BFE8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07723E3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55A89800" w14:textId="77777777" w:rsidR="004F4784" w:rsidRPr="00875D7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F07D42">
              <w:rPr>
                <w:rFonts w:ascii="Times New Roman" w:hAnsi="Times New Roman" w:cs="Times New Roman"/>
                <w:sz w:val="14"/>
                <w:szCs w:val="20"/>
              </w:rPr>
              <w:t>59817008</w:t>
            </w:r>
          </w:p>
        </w:tc>
        <w:tc>
          <w:tcPr>
            <w:tcW w:w="4590" w:type="dxa"/>
            <w:shd w:val="clear" w:color="auto" w:fill="auto"/>
          </w:tcPr>
          <w:p w14:paraId="3FDC1E5A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ogress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7A85412D" w14:textId="77777777" w:rsidR="004F4784" w:rsidRPr="001A74E9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1A74E9">
              <w:rPr>
                <w:rFonts w:ascii="Times New Roman" w:hAnsi="Times New Roman" w:cs="Times New Roman"/>
                <w:b/>
                <w:sz w:val="14"/>
                <w:szCs w:val="20"/>
              </w:rPr>
              <w:t>my_smartphone.png</w:t>
            </w:r>
          </w:p>
        </w:tc>
        <w:tc>
          <w:tcPr>
            <w:tcW w:w="805" w:type="dxa"/>
            <w:shd w:val="clear" w:color="auto" w:fill="auto"/>
          </w:tcPr>
          <w:p w14:paraId="65225D6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656A1E3A" w14:textId="77777777" w:rsidTr="008E3C38">
        <w:trPr>
          <w:trHeight w:val="20"/>
        </w:trPr>
        <w:tc>
          <w:tcPr>
            <w:tcW w:w="1435" w:type="dxa"/>
            <w:vMerge/>
          </w:tcPr>
          <w:p w14:paraId="6F78DED8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0B0A0294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C27426">
              <w:rPr>
                <w:rFonts w:ascii="Times New Roman" w:hAnsi="Times New Roman" w:cs="Times New Roman"/>
                <w:sz w:val="14"/>
                <w:szCs w:val="20"/>
              </w:rPr>
              <w:t>:54:43</w:t>
            </w:r>
          </w:p>
        </w:tc>
        <w:tc>
          <w:tcPr>
            <w:tcW w:w="810" w:type="dxa"/>
            <w:shd w:val="clear" w:color="auto" w:fill="auto"/>
          </w:tcPr>
          <w:p w14:paraId="1A118FD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AA2E9D">
              <w:rPr>
                <w:rFonts w:ascii="Times New Roman" w:hAnsi="Times New Roman" w:cs="Times New Roman"/>
                <w:sz w:val="14"/>
                <w:szCs w:val="20"/>
              </w:rPr>
              <w:t>59817984</w:t>
            </w:r>
          </w:p>
        </w:tc>
        <w:tc>
          <w:tcPr>
            <w:tcW w:w="4590" w:type="dxa"/>
            <w:shd w:val="clear" w:color="auto" w:fill="auto"/>
          </w:tcPr>
          <w:p w14:paraId="2EC87EDB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ogress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5CB7572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[secret_project]_progress_#2</w:t>
            </w:r>
            <w:r w:rsidRPr="001A74E9">
              <w:rPr>
                <w:rFonts w:ascii="Times New Roman" w:hAnsi="Times New Roman" w:cs="Times New Roman"/>
                <w:sz w:val="14"/>
                <w:szCs w:val="20"/>
              </w:rPr>
              <w:t>.docx</w:t>
            </w:r>
          </w:p>
        </w:tc>
        <w:tc>
          <w:tcPr>
            <w:tcW w:w="805" w:type="dxa"/>
            <w:shd w:val="clear" w:color="auto" w:fill="auto"/>
          </w:tcPr>
          <w:p w14:paraId="009814F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2798FB1F" w14:textId="77777777" w:rsidTr="008E3C38">
        <w:trPr>
          <w:trHeight w:val="20"/>
        </w:trPr>
        <w:tc>
          <w:tcPr>
            <w:tcW w:w="1435" w:type="dxa"/>
            <w:vMerge/>
          </w:tcPr>
          <w:p w14:paraId="33167BA0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091854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69B32B64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AA2E9D">
              <w:rPr>
                <w:rFonts w:ascii="Times New Roman" w:hAnsi="Times New Roman" w:cs="Times New Roman"/>
                <w:sz w:val="14"/>
                <w:szCs w:val="20"/>
              </w:rPr>
              <w:t>59818112</w:t>
            </w:r>
          </w:p>
        </w:tc>
        <w:tc>
          <w:tcPr>
            <w:tcW w:w="4590" w:type="dxa"/>
            <w:shd w:val="clear" w:color="auto" w:fill="auto"/>
          </w:tcPr>
          <w:p w14:paraId="19948E6C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ogress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7328842C" w14:textId="77777777" w:rsidR="004F4784" w:rsidRPr="001A74E9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8D4BDD">
              <w:rPr>
                <w:rFonts w:ascii="Times New Roman" w:hAnsi="Times New Roman" w:cs="Times New Roman"/>
                <w:b/>
                <w:sz w:val="14"/>
                <w:szCs w:val="20"/>
              </w:rPr>
              <w:t>new_year_calendar.one</w:t>
            </w:r>
          </w:p>
        </w:tc>
        <w:tc>
          <w:tcPr>
            <w:tcW w:w="805" w:type="dxa"/>
            <w:shd w:val="clear" w:color="auto" w:fill="auto"/>
          </w:tcPr>
          <w:p w14:paraId="74637C00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6360F782" w14:textId="77777777" w:rsidTr="008E3C38">
        <w:trPr>
          <w:trHeight w:val="20"/>
        </w:trPr>
        <w:tc>
          <w:tcPr>
            <w:tcW w:w="1435" w:type="dxa"/>
            <w:vMerge/>
          </w:tcPr>
          <w:p w14:paraId="32E69620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31A1680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C27426">
              <w:rPr>
                <w:rFonts w:ascii="Times New Roman" w:hAnsi="Times New Roman" w:cs="Times New Roman"/>
                <w:sz w:val="14"/>
                <w:szCs w:val="20"/>
              </w:rPr>
              <w:t>:54:52</w:t>
            </w:r>
          </w:p>
        </w:tc>
        <w:tc>
          <w:tcPr>
            <w:tcW w:w="810" w:type="dxa"/>
            <w:shd w:val="clear" w:color="auto" w:fill="auto"/>
          </w:tcPr>
          <w:p w14:paraId="2ADE1447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AA2E9D">
              <w:rPr>
                <w:rFonts w:ascii="Times New Roman" w:hAnsi="Times New Roman" w:cs="Times New Roman"/>
                <w:sz w:val="14"/>
                <w:szCs w:val="20"/>
              </w:rPr>
              <w:t>59818320</w:t>
            </w:r>
          </w:p>
        </w:tc>
        <w:tc>
          <w:tcPr>
            <w:tcW w:w="4590" w:type="dxa"/>
            <w:shd w:val="clear" w:color="auto" w:fill="auto"/>
          </w:tcPr>
          <w:p w14:paraId="24BCB13A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ogress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75E7B1D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[secret_project]_progress_#3.doc</w:t>
            </w:r>
          </w:p>
        </w:tc>
        <w:tc>
          <w:tcPr>
            <w:tcW w:w="805" w:type="dxa"/>
            <w:shd w:val="clear" w:color="auto" w:fill="auto"/>
          </w:tcPr>
          <w:p w14:paraId="549E9903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6D3DB1DB" w14:textId="77777777" w:rsidTr="008E3C38">
        <w:trPr>
          <w:trHeight w:val="20"/>
        </w:trPr>
        <w:tc>
          <w:tcPr>
            <w:tcW w:w="1435" w:type="dxa"/>
            <w:vMerge/>
          </w:tcPr>
          <w:p w14:paraId="1A0413E4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297BC741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0C97CFA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AA2E9D">
              <w:rPr>
                <w:rFonts w:ascii="Times New Roman" w:hAnsi="Times New Roman" w:cs="Times New Roman"/>
                <w:sz w:val="14"/>
                <w:szCs w:val="20"/>
              </w:rPr>
              <w:t>59818448</w:t>
            </w:r>
          </w:p>
        </w:tc>
        <w:tc>
          <w:tcPr>
            <w:tcW w:w="4590" w:type="dxa"/>
            <w:shd w:val="clear" w:color="auto" w:fill="auto"/>
          </w:tcPr>
          <w:p w14:paraId="3705CE46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0D3AF5">
              <w:rPr>
                <w:rFonts w:ascii="Times New Roman" w:hAnsi="Times New Roman" w:cs="Times New Roman"/>
                <w:sz w:val="14"/>
                <w:szCs w:val="20"/>
              </w:rPr>
              <w:t>progress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74C72B65" w14:textId="77777777" w:rsidR="004F4784" w:rsidRPr="001A74E9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8A4C7A">
              <w:rPr>
                <w:rFonts w:ascii="Times New Roman" w:hAnsi="Times New Roman" w:cs="Times New Roman"/>
                <w:b/>
                <w:sz w:val="14"/>
                <w:szCs w:val="20"/>
              </w:rPr>
              <w:t>my_friends.svg</w:t>
            </w:r>
          </w:p>
        </w:tc>
        <w:tc>
          <w:tcPr>
            <w:tcW w:w="805" w:type="dxa"/>
            <w:shd w:val="clear" w:color="auto" w:fill="auto"/>
          </w:tcPr>
          <w:p w14:paraId="17D8A4F9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66BDC7B4" w14:textId="77777777" w:rsidTr="008E3C38">
        <w:trPr>
          <w:trHeight w:val="20"/>
        </w:trPr>
        <w:tc>
          <w:tcPr>
            <w:tcW w:w="1435" w:type="dxa"/>
            <w:vMerge/>
          </w:tcPr>
          <w:p w14:paraId="72DD10BF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25D868B3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EE45B5">
              <w:rPr>
                <w:rFonts w:ascii="Times New Roman" w:hAnsi="Times New Roman" w:cs="Times New Roman"/>
                <w:sz w:val="14"/>
                <w:szCs w:val="20"/>
              </w:rPr>
              <w:t>:55:08</w:t>
            </w:r>
          </w:p>
        </w:tc>
        <w:tc>
          <w:tcPr>
            <w:tcW w:w="810" w:type="dxa"/>
            <w:shd w:val="clear" w:color="auto" w:fill="auto"/>
          </w:tcPr>
          <w:p w14:paraId="7A35517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EE45B5">
              <w:rPr>
                <w:rFonts w:ascii="Times New Roman" w:hAnsi="Times New Roman" w:cs="Times New Roman"/>
                <w:sz w:val="14"/>
                <w:szCs w:val="20"/>
              </w:rPr>
              <w:t>59818624</w:t>
            </w:r>
          </w:p>
        </w:tc>
        <w:tc>
          <w:tcPr>
            <w:tcW w:w="4590" w:type="dxa"/>
            <w:shd w:val="clear" w:color="auto" w:fill="auto"/>
          </w:tcPr>
          <w:p w14:paraId="6A84775C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proposal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76E3F8E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CD6799">
              <w:rPr>
                <w:rFonts w:ascii="Times New Roman" w:hAnsi="Times New Roman" w:cs="Times New Roman"/>
                <w:sz w:val="14"/>
                <w:szCs w:val="20"/>
              </w:rPr>
              <w:t>[secret_project]_detailed_proposal.docx</w:t>
            </w:r>
          </w:p>
        </w:tc>
        <w:tc>
          <w:tcPr>
            <w:tcW w:w="805" w:type="dxa"/>
            <w:shd w:val="clear" w:color="auto" w:fill="auto"/>
          </w:tcPr>
          <w:p w14:paraId="22D1D3F9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2548163A" w14:textId="77777777" w:rsidTr="008E3C38">
        <w:trPr>
          <w:trHeight w:val="20"/>
        </w:trPr>
        <w:tc>
          <w:tcPr>
            <w:tcW w:w="1435" w:type="dxa"/>
            <w:vMerge/>
          </w:tcPr>
          <w:p w14:paraId="19A332D6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24E20B8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0EE19822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EE45B5">
              <w:rPr>
                <w:rFonts w:ascii="Times New Roman" w:hAnsi="Times New Roman" w:cs="Times New Roman"/>
                <w:sz w:val="14"/>
                <w:szCs w:val="20"/>
              </w:rPr>
              <w:t>59818768</w:t>
            </w:r>
          </w:p>
        </w:tc>
        <w:tc>
          <w:tcPr>
            <w:tcW w:w="4590" w:type="dxa"/>
            <w:shd w:val="clear" w:color="auto" w:fill="auto"/>
          </w:tcPr>
          <w:p w14:paraId="7F961282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proposal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3B511457" w14:textId="77777777" w:rsidR="004F4784" w:rsidRPr="00CD6799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CD6799">
              <w:rPr>
                <w:rFonts w:ascii="Times New Roman" w:hAnsi="Times New Roman" w:cs="Times New Roman"/>
                <w:b/>
                <w:sz w:val="14"/>
                <w:szCs w:val="20"/>
              </w:rPr>
              <w:t>a_gift_from_you.gif</w:t>
            </w:r>
          </w:p>
        </w:tc>
        <w:tc>
          <w:tcPr>
            <w:tcW w:w="805" w:type="dxa"/>
            <w:shd w:val="clear" w:color="auto" w:fill="auto"/>
          </w:tcPr>
          <w:p w14:paraId="3086250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1CB72098" w14:textId="77777777" w:rsidTr="008E3C38">
        <w:trPr>
          <w:trHeight w:val="20"/>
        </w:trPr>
        <w:tc>
          <w:tcPr>
            <w:tcW w:w="1435" w:type="dxa"/>
            <w:vMerge/>
          </w:tcPr>
          <w:p w14:paraId="598972E1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09090A58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500FD7">
              <w:rPr>
                <w:rFonts w:ascii="Times New Roman" w:hAnsi="Times New Roman" w:cs="Times New Roman"/>
                <w:sz w:val="14"/>
                <w:szCs w:val="20"/>
              </w:rPr>
              <w:t>:55:17</w:t>
            </w:r>
          </w:p>
        </w:tc>
        <w:tc>
          <w:tcPr>
            <w:tcW w:w="810" w:type="dxa"/>
            <w:shd w:val="clear" w:color="auto" w:fill="auto"/>
          </w:tcPr>
          <w:p w14:paraId="3ADE74F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500FD7">
              <w:rPr>
                <w:rFonts w:ascii="Times New Roman" w:hAnsi="Times New Roman" w:cs="Times New Roman"/>
                <w:sz w:val="14"/>
                <w:szCs w:val="20"/>
              </w:rPr>
              <w:t>59818976</w:t>
            </w:r>
          </w:p>
        </w:tc>
        <w:tc>
          <w:tcPr>
            <w:tcW w:w="4590" w:type="dxa"/>
            <w:shd w:val="clear" w:color="auto" w:fill="auto"/>
          </w:tcPr>
          <w:p w14:paraId="0339D48B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proposal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5C9B7D6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EE45B5">
              <w:rPr>
                <w:rFonts w:ascii="Times New Roman" w:hAnsi="Times New Roman" w:cs="Times New Roman"/>
                <w:sz w:val="14"/>
                <w:szCs w:val="20"/>
              </w:rPr>
              <w:t>[secret_project]_proposal.docx</w:t>
            </w:r>
          </w:p>
        </w:tc>
        <w:tc>
          <w:tcPr>
            <w:tcW w:w="805" w:type="dxa"/>
            <w:shd w:val="clear" w:color="auto" w:fill="auto"/>
          </w:tcPr>
          <w:p w14:paraId="5427FA3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07DBF06D" w14:textId="77777777" w:rsidTr="008E3C38">
        <w:trPr>
          <w:trHeight w:val="20"/>
        </w:trPr>
        <w:tc>
          <w:tcPr>
            <w:tcW w:w="1435" w:type="dxa"/>
            <w:vMerge/>
          </w:tcPr>
          <w:p w14:paraId="386A306D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5CD08AD4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476AE0E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500FD7">
              <w:rPr>
                <w:rFonts w:ascii="Times New Roman" w:hAnsi="Times New Roman" w:cs="Times New Roman"/>
                <w:sz w:val="14"/>
                <w:szCs w:val="20"/>
              </w:rPr>
              <w:t>59819096</w:t>
            </w:r>
          </w:p>
        </w:tc>
        <w:tc>
          <w:tcPr>
            <w:tcW w:w="4590" w:type="dxa"/>
            <w:shd w:val="clear" w:color="auto" w:fill="auto"/>
          </w:tcPr>
          <w:p w14:paraId="6A43ABE0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proposal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4125B107" w14:textId="77777777" w:rsidR="004F4784" w:rsidRPr="00EE45B5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EE45B5">
              <w:rPr>
                <w:rFonts w:ascii="Times New Roman" w:hAnsi="Times New Roman" w:cs="Times New Roman"/>
                <w:b/>
                <w:sz w:val="14"/>
                <w:szCs w:val="20"/>
              </w:rPr>
              <w:t>landscape.png</w:t>
            </w:r>
          </w:p>
        </w:tc>
        <w:tc>
          <w:tcPr>
            <w:tcW w:w="805" w:type="dxa"/>
            <w:shd w:val="clear" w:color="auto" w:fill="auto"/>
          </w:tcPr>
          <w:p w14:paraId="5E052EA9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2EE037CC" w14:textId="77777777" w:rsidTr="008E3C38">
        <w:trPr>
          <w:trHeight w:val="20"/>
        </w:trPr>
        <w:tc>
          <w:tcPr>
            <w:tcW w:w="1435" w:type="dxa"/>
            <w:vMerge/>
          </w:tcPr>
          <w:p w14:paraId="1BA32FB6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E6A0FBD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887EAB">
              <w:rPr>
                <w:rFonts w:ascii="Times New Roman" w:hAnsi="Times New Roman" w:cs="Times New Roman"/>
                <w:sz w:val="14"/>
                <w:szCs w:val="20"/>
              </w:rPr>
              <w:t>:55:32</w:t>
            </w:r>
          </w:p>
        </w:tc>
        <w:tc>
          <w:tcPr>
            <w:tcW w:w="810" w:type="dxa"/>
            <w:shd w:val="clear" w:color="auto" w:fill="auto"/>
          </w:tcPr>
          <w:p w14:paraId="25EAAF7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59819272</w:t>
            </w:r>
          </w:p>
        </w:tc>
        <w:tc>
          <w:tcPr>
            <w:tcW w:w="4590" w:type="dxa"/>
            <w:shd w:val="clear" w:color="auto" w:fill="auto"/>
          </w:tcPr>
          <w:p w14:paraId="375A07A0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13E36317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7677AD">
              <w:rPr>
                <w:rFonts w:ascii="Times New Roman" w:hAnsi="Times New Roman" w:cs="Times New Roman"/>
                <w:sz w:val="14"/>
                <w:szCs w:val="20"/>
              </w:rPr>
              <w:t>[secret_project]_technical_review_#1.docx</w:t>
            </w:r>
          </w:p>
        </w:tc>
        <w:tc>
          <w:tcPr>
            <w:tcW w:w="805" w:type="dxa"/>
            <w:shd w:val="clear" w:color="auto" w:fill="auto"/>
          </w:tcPr>
          <w:p w14:paraId="155D144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72E0D809" w14:textId="77777777" w:rsidTr="008E3C38">
        <w:trPr>
          <w:trHeight w:val="20"/>
        </w:trPr>
        <w:tc>
          <w:tcPr>
            <w:tcW w:w="1435" w:type="dxa"/>
            <w:vMerge/>
          </w:tcPr>
          <w:p w14:paraId="6AC94993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47187CA5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1172A3AE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59819416</w:t>
            </w:r>
          </w:p>
        </w:tc>
        <w:tc>
          <w:tcPr>
            <w:tcW w:w="4590" w:type="dxa"/>
            <w:shd w:val="clear" w:color="auto" w:fill="auto"/>
          </w:tcPr>
          <w:p w14:paraId="75FE069A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2D502B39" w14:textId="77777777" w:rsidR="004F4784" w:rsidRPr="007677AD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7677AD">
              <w:rPr>
                <w:rFonts w:ascii="Times New Roman" w:hAnsi="Times New Roman" w:cs="Times New Roman"/>
                <w:b/>
                <w:sz w:val="14"/>
                <w:szCs w:val="20"/>
              </w:rPr>
              <w:t>diary_#1d.txt</w:t>
            </w:r>
          </w:p>
        </w:tc>
        <w:tc>
          <w:tcPr>
            <w:tcW w:w="805" w:type="dxa"/>
            <w:shd w:val="clear" w:color="auto" w:fill="auto"/>
          </w:tcPr>
          <w:p w14:paraId="7796E51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63BFF075" w14:textId="77777777" w:rsidTr="008E3C38">
        <w:trPr>
          <w:trHeight w:val="20"/>
        </w:trPr>
        <w:tc>
          <w:tcPr>
            <w:tcW w:w="1435" w:type="dxa"/>
            <w:vMerge/>
          </w:tcPr>
          <w:p w14:paraId="36CCC230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68427B16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887EAB">
              <w:rPr>
                <w:rFonts w:ascii="Times New Roman" w:hAnsi="Times New Roman" w:cs="Times New Roman"/>
                <w:sz w:val="14"/>
                <w:szCs w:val="20"/>
              </w:rPr>
              <w:t>:55:42</w:t>
            </w:r>
          </w:p>
        </w:tc>
        <w:tc>
          <w:tcPr>
            <w:tcW w:w="810" w:type="dxa"/>
            <w:shd w:val="clear" w:color="auto" w:fill="auto"/>
          </w:tcPr>
          <w:p w14:paraId="5978D80D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59819592</w:t>
            </w:r>
          </w:p>
        </w:tc>
        <w:tc>
          <w:tcPr>
            <w:tcW w:w="4590" w:type="dxa"/>
            <w:shd w:val="clear" w:color="auto" w:fill="auto"/>
          </w:tcPr>
          <w:p w14:paraId="0C055B7E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4493B269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7677AD">
              <w:rPr>
                <w:rFonts w:ascii="Times New Roman" w:hAnsi="Times New Roman" w:cs="Times New Roman"/>
                <w:sz w:val="14"/>
                <w:szCs w:val="20"/>
              </w:rPr>
              <w:t>[secret_project]_technical_review_#1.pptx</w:t>
            </w:r>
          </w:p>
        </w:tc>
        <w:tc>
          <w:tcPr>
            <w:tcW w:w="805" w:type="dxa"/>
            <w:shd w:val="clear" w:color="auto" w:fill="auto"/>
          </w:tcPr>
          <w:p w14:paraId="7130447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41EAFE16" w14:textId="77777777" w:rsidTr="008E3C38">
        <w:trPr>
          <w:trHeight w:val="20"/>
        </w:trPr>
        <w:tc>
          <w:tcPr>
            <w:tcW w:w="1435" w:type="dxa"/>
            <w:vMerge/>
          </w:tcPr>
          <w:p w14:paraId="5578A752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10B7E76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7A363D5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59819736</w:t>
            </w:r>
          </w:p>
        </w:tc>
        <w:tc>
          <w:tcPr>
            <w:tcW w:w="4590" w:type="dxa"/>
            <w:shd w:val="clear" w:color="auto" w:fill="auto"/>
          </w:tcPr>
          <w:p w14:paraId="0DDC9019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6190BFDC" w14:textId="77777777" w:rsidR="004F4784" w:rsidRPr="007677AD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20"/>
              </w:rPr>
              <w:t>diary_#1p</w:t>
            </w:r>
            <w:r w:rsidRPr="007677AD">
              <w:rPr>
                <w:rFonts w:ascii="Times New Roman" w:hAnsi="Times New Roman" w:cs="Times New Roman"/>
                <w:b/>
                <w:sz w:val="14"/>
                <w:szCs w:val="20"/>
              </w:rPr>
              <w:t>.txt</w:t>
            </w:r>
          </w:p>
        </w:tc>
        <w:tc>
          <w:tcPr>
            <w:tcW w:w="805" w:type="dxa"/>
            <w:shd w:val="clear" w:color="auto" w:fill="auto"/>
          </w:tcPr>
          <w:p w14:paraId="091D3E4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5F6F52C1" w14:textId="77777777" w:rsidTr="008E3C38">
        <w:trPr>
          <w:trHeight w:val="20"/>
        </w:trPr>
        <w:tc>
          <w:tcPr>
            <w:tcW w:w="1435" w:type="dxa"/>
            <w:vMerge/>
          </w:tcPr>
          <w:p w14:paraId="6F227917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188C652A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887EAB">
              <w:rPr>
                <w:rFonts w:ascii="Times New Roman" w:hAnsi="Times New Roman" w:cs="Times New Roman"/>
                <w:sz w:val="14"/>
                <w:szCs w:val="20"/>
              </w:rPr>
              <w:t>:55:53</w:t>
            </w:r>
          </w:p>
        </w:tc>
        <w:tc>
          <w:tcPr>
            <w:tcW w:w="810" w:type="dxa"/>
            <w:shd w:val="clear" w:color="auto" w:fill="auto"/>
          </w:tcPr>
          <w:p w14:paraId="5D11AED5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59819912</w:t>
            </w:r>
          </w:p>
        </w:tc>
        <w:tc>
          <w:tcPr>
            <w:tcW w:w="4590" w:type="dxa"/>
            <w:shd w:val="clear" w:color="auto" w:fill="auto"/>
          </w:tcPr>
          <w:p w14:paraId="0A6D1286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156C5CC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7677AD">
              <w:rPr>
                <w:rFonts w:ascii="Times New Roman" w:hAnsi="Times New Roman" w:cs="Times New Roman"/>
                <w:sz w:val="14"/>
                <w:szCs w:val="20"/>
              </w:rPr>
              <w:t>[secret_project]_technical_review_#2.docx</w:t>
            </w:r>
          </w:p>
        </w:tc>
        <w:tc>
          <w:tcPr>
            <w:tcW w:w="805" w:type="dxa"/>
            <w:shd w:val="clear" w:color="auto" w:fill="auto"/>
          </w:tcPr>
          <w:p w14:paraId="7930C7D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64CEAE12" w14:textId="77777777" w:rsidTr="008E3C38">
        <w:trPr>
          <w:trHeight w:val="20"/>
        </w:trPr>
        <w:tc>
          <w:tcPr>
            <w:tcW w:w="1435" w:type="dxa"/>
            <w:vMerge/>
          </w:tcPr>
          <w:p w14:paraId="4CC69340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790BCF9E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5528EAA4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59820056</w:t>
            </w:r>
          </w:p>
        </w:tc>
        <w:tc>
          <w:tcPr>
            <w:tcW w:w="4590" w:type="dxa"/>
            <w:shd w:val="clear" w:color="auto" w:fill="auto"/>
          </w:tcPr>
          <w:p w14:paraId="1DBE745D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2E82E502" w14:textId="77777777" w:rsidR="004F4784" w:rsidRPr="007677AD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20"/>
              </w:rPr>
              <w:t>diary_#2</w:t>
            </w:r>
            <w:r w:rsidRPr="007677AD">
              <w:rPr>
                <w:rFonts w:ascii="Times New Roman" w:hAnsi="Times New Roman" w:cs="Times New Roman"/>
                <w:b/>
                <w:sz w:val="14"/>
                <w:szCs w:val="20"/>
              </w:rPr>
              <w:t>d.txt</w:t>
            </w:r>
          </w:p>
        </w:tc>
        <w:tc>
          <w:tcPr>
            <w:tcW w:w="805" w:type="dxa"/>
            <w:shd w:val="clear" w:color="auto" w:fill="auto"/>
          </w:tcPr>
          <w:p w14:paraId="6E9853AB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09700171" w14:textId="77777777" w:rsidTr="008E3C38">
        <w:trPr>
          <w:trHeight w:val="20"/>
        </w:trPr>
        <w:tc>
          <w:tcPr>
            <w:tcW w:w="1435" w:type="dxa"/>
            <w:vMerge/>
          </w:tcPr>
          <w:p w14:paraId="67F8D88E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098AEA1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887EAB">
              <w:rPr>
                <w:rFonts w:ascii="Times New Roman" w:hAnsi="Times New Roman" w:cs="Times New Roman"/>
                <w:sz w:val="14"/>
                <w:szCs w:val="20"/>
              </w:rPr>
              <w:t>:56:09</w:t>
            </w:r>
          </w:p>
        </w:tc>
        <w:tc>
          <w:tcPr>
            <w:tcW w:w="810" w:type="dxa"/>
            <w:shd w:val="clear" w:color="auto" w:fill="auto"/>
          </w:tcPr>
          <w:p w14:paraId="0C7037A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59823280</w:t>
            </w:r>
          </w:p>
        </w:tc>
        <w:tc>
          <w:tcPr>
            <w:tcW w:w="4590" w:type="dxa"/>
            <w:shd w:val="clear" w:color="auto" w:fill="auto"/>
          </w:tcPr>
          <w:p w14:paraId="48148B83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57390C1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7677AD">
              <w:rPr>
                <w:rFonts w:ascii="Times New Roman" w:hAnsi="Times New Roman" w:cs="Times New Roman"/>
                <w:sz w:val="14"/>
                <w:szCs w:val="20"/>
              </w:rPr>
              <w:t>[secret_project]_technical_review_#2.ppt</w:t>
            </w:r>
          </w:p>
        </w:tc>
        <w:tc>
          <w:tcPr>
            <w:tcW w:w="805" w:type="dxa"/>
            <w:shd w:val="clear" w:color="auto" w:fill="auto"/>
          </w:tcPr>
          <w:p w14:paraId="4292811D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3B7C6C96" w14:textId="77777777" w:rsidTr="008E3C38">
        <w:trPr>
          <w:trHeight w:val="20"/>
        </w:trPr>
        <w:tc>
          <w:tcPr>
            <w:tcW w:w="1435" w:type="dxa"/>
            <w:vMerge/>
          </w:tcPr>
          <w:p w14:paraId="28F3FF9A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33A18F9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580E42C2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59823424</w:t>
            </w:r>
          </w:p>
        </w:tc>
        <w:tc>
          <w:tcPr>
            <w:tcW w:w="4590" w:type="dxa"/>
            <w:shd w:val="clear" w:color="auto" w:fill="auto"/>
          </w:tcPr>
          <w:p w14:paraId="36240171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1E581449" w14:textId="77777777" w:rsidR="004F4784" w:rsidRPr="007677AD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20"/>
              </w:rPr>
              <w:t>diary_#2p</w:t>
            </w:r>
            <w:r w:rsidRPr="007677AD">
              <w:rPr>
                <w:rFonts w:ascii="Times New Roman" w:hAnsi="Times New Roman" w:cs="Times New Roman"/>
                <w:b/>
                <w:sz w:val="14"/>
                <w:szCs w:val="20"/>
              </w:rPr>
              <w:t>.txt</w:t>
            </w:r>
          </w:p>
        </w:tc>
        <w:tc>
          <w:tcPr>
            <w:tcW w:w="805" w:type="dxa"/>
            <w:shd w:val="clear" w:color="auto" w:fill="auto"/>
          </w:tcPr>
          <w:p w14:paraId="340EEBE5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3AAF8148" w14:textId="77777777" w:rsidTr="008E3C38">
        <w:trPr>
          <w:trHeight w:val="20"/>
        </w:trPr>
        <w:tc>
          <w:tcPr>
            <w:tcW w:w="1435" w:type="dxa"/>
            <w:vMerge/>
          </w:tcPr>
          <w:p w14:paraId="2F5E7968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6644620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4F4784">
              <w:rPr>
                <w:rFonts w:ascii="Times New Roman" w:hAnsi="Times New Roman" w:cs="Times New Roman"/>
                <w:sz w:val="14"/>
                <w:szCs w:val="20"/>
              </w:rPr>
              <w:t>:56:14</w:t>
            </w:r>
          </w:p>
        </w:tc>
        <w:tc>
          <w:tcPr>
            <w:tcW w:w="810" w:type="dxa"/>
            <w:shd w:val="clear" w:color="auto" w:fill="auto"/>
          </w:tcPr>
          <w:p w14:paraId="5FE30E11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59823600</w:t>
            </w:r>
          </w:p>
        </w:tc>
        <w:tc>
          <w:tcPr>
            <w:tcW w:w="4590" w:type="dxa"/>
            <w:shd w:val="clear" w:color="auto" w:fill="auto"/>
          </w:tcPr>
          <w:p w14:paraId="249F9737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1978E82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397854">
              <w:rPr>
                <w:rFonts w:ascii="Times New Roman" w:hAnsi="Times New Roman" w:cs="Times New Roman"/>
                <w:sz w:val="14"/>
                <w:szCs w:val="20"/>
              </w:rPr>
              <w:t>[secret_project]_technical_review_#3.doc</w:t>
            </w:r>
          </w:p>
        </w:tc>
        <w:tc>
          <w:tcPr>
            <w:tcW w:w="805" w:type="dxa"/>
            <w:shd w:val="clear" w:color="auto" w:fill="auto"/>
          </w:tcPr>
          <w:p w14:paraId="4E700653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5F950113" w14:textId="77777777" w:rsidTr="008E3C38">
        <w:trPr>
          <w:trHeight w:val="20"/>
        </w:trPr>
        <w:tc>
          <w:tcPr>
            <w:tcW w:w="1435" w:type="dxa"/>
            <w:vMerge/>
          </w:tcPr>
          <w:p w14:paraId="79FF8CE8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5BCD93BF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78A9DCC7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59823744</w:t>
            </w:r>
          </w:p>
        </w:tc>
        <w:tc>
          <w:tcPr>
            <w:tcW w:w="4590" w:type="dxa"/>
            <w:shd w:val="clear" w:color="auto" w:fill="auto"/>
          </w:tcPr>
          <w:p w14:paraId="2787A8B1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1A5F6572" w14:textId="77777777" w:rsidR="004F4784" w:rsidRPr="007677AD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14"/>
                <w:szCs w:val="20"/>
              </w:rPr>
              <w:t>diary_#3d</w:t>
            </w:r>
            <w:r w:rsidRPr="00397854">
              <w:rPr>
                <w:rFonts w:ascii="Times New Roman" w:hAnsi="Times New Roman" w:cs="Times New Roman"/>
                <w:b/>
                <w:sz w:val="14"/>
                <w:szCs w:val="20"/>
              </w:rPr>
              <w:t>.txt</w:t>
            </w:r>
          </w:p>
        </w:tc>
        <w:tc>
          <w:tcPr>
            <w:tcW w:w="805" w:type="dxa"/>
            <w:shd w:val="clear" w:color="auto" w:fill="auto"/>
          </w:tcPr>
          <w:p w14:paraId="58C3836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48CDA482" w14:textId="77777777" w:rsidTr="008E3C38">
        <w:trPr>
          <w:trHeight w:val="20"/>
        </w:trPr>
        <w:tc>
          <w:tcPr>
            <w:tcW w:w="1435" w:type="dxa"/>
            <w:vMerge/>
          </w:tcPr>
          <w:p w14:paraId="72571D00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130086CF" w14:textId="77777777" w:rsidR="004F4784" w:rsidRPr="00812AC1" w:rsidRDefault="00ED336E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>
              <w:rPr>
                <w:rFonts w:ascii="Times New Roman" w:hAnsi="Times New Roman" w:cs="Times New Roman"/>
                <w:sz w:val="14"/>
                <w:szCs w:val="20"/>
              </w:rPr>
              <w:t>2015-03-24</w:t>
            </w:r>
            <w:r w:rsidR="008002CA">
              <w:rPr>
                <w:rFonts w:ascii="Times New Roman" w:hAnsi="Times New Roman" w:cs="Times New Roman"/>
                <w:sz w:val="14"/>
                <w:szCs w:val="20"/>
              </w:rPr>
              <w:t xml:space="preserve"> 09</w:t>
            </w:r>
            <w:r w:rsidR="004F4784" w:rsidRPr="004F4784">
              <w:rPr>
                <w:rFonts w:ascii="Times New Roman" w:hAnsi="Times New Roman" w:cs="Times New Roman"/>
                <w:sz w:val="14"/>
                <w:szCs w:val="20"/>
              </w:rPr>
              <w:t>:56:20</w:t>
            </w:r>
          </w:p>
        </w:tc>
        <w:tc>
          <w:tcPr>
            <w:tcW w:w="810" w:type="dxa"/>
            <w:shd w:val="clear" w:color="auto" w:fill="auto"/>
          </w:tcPr>
          <w:p w14:paraId="164065C7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4F4784">
              <w:rPr>
                <w:rFonts w:ascii="Times New Roman" w:hAnsi="Times New Roman" w:cs="Times New Roman"/>
                <w:sz w:val="14"/>
                <w:szCs w:val="20"/>
              </w:rPr>
              <w:t>59823920</w:t>
            </w:r>
          </w:p>
        </w:tc>
        <w:tc>
          <w:tcPr>
            <w:tcW w:w="4590" w:type="dxa"/>
            <w:shd w:val="clear" w:color="auto" w:fill="auto"/>
          </w:tcPr>
          <w:p w14:paraId="3F8D4E12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2AF8ED05" w14:textId="77777777" w:rsidR="004F4784" w:rsidRPr="00812AC1" w:rsidRDefault="004F4784" w:rsidP="004F4784">
            <w:pPr>
              <w:pStyle w:val="ListParagraph"/>
              <w:tabs>
                <w:tab w:val="left" w:pos="1800"/>
                <w:tab w:val="left" w:pos="2698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87EAB">
              <w:rPr>
                <w:rFonts w:ascii="Times New Roman" w:hAnsi="Times New Roman" w:cs="Times New Roman"/>
                <w:sz w:val="14"/>
                <w:szCs w:val="20"/>
              </w:rPr>
              <w:t>[secret_project]_technical_review_#3.pp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ab/>
            </w:r>
          </w:p>
        </w:tc>
        <w:tc>
          <w:tcPr>
            <w:tcW w:w="805" w:type="dxa"/>
            <w:shd w:val="clear" w:color="auto" w:fill="auto"/>
          </w:tcPr>
          <w:p w14:paraId="2AA9A28C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Old</w:t>
            </w:r>
          </w:p>
        </w:tc>
      </w:tr>
      <w:tr w:rsidR="004F4784" w14:paraId="6FE4E18B" w14:textId="77777777" w:rsidTr="008E3C38">
        <w:trPr>
          <w:trHeight w:val="20"/>
        </w:trPr>
        <w:tc>
          <w:tcPr>
            <w:tcW w:w="1435" w:type="dxa"/>
            <w:vMerge/>
          </w:tcPr>
          <w:p w14:paraId="142CEC4A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1A719D4A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810" w:type="dxa"/>
            <w:shd w:val="clear" w:color="auto" w:fill="auto"/>
          </w:tcPr>
          <w:p w14:paraId="13ABE186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4F4784">
              <w:rPr>
                <w:rFonts w:ascii="Times New Roman" w:hAnsi="Times New Roman" w:cs="Times New Roman"/>
                <w:sz w:val="14"/>
                <w:szCs w:val="20"/>
              </w:rPr>
              <w:t>59824064</w:t>
            </w:r>
          </w:p>
        </w:tc>
        <w:tc>
          <w:tcPr>
            <w:tcW w:w="4590" w:type="dxa"/>
            <w:shd w:val="clear" w:color="auto" w:fill="auto"/>
          </w:tcPr>
          <w:p w14:paraId="43F789A7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\Users\informant\Desktop\S data\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Secret Project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</w:t>
            </w:r>
            <w:r w:rsidRPr="00DA5523">
              <w:rPr>
                <w:rFonts w:ascii="Times New Roman" w:hAnsi="Times New Roman" w:cs="Times New Roman"/>
                <w:sz w:val="14"/>
                <w:szCs w:val="20"/>
              </w:rPr>
              <w:t>Data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  <w:r w:rsidRPr="008D1A13">
              <w:rPr>
                <w:rFonts w:ascii="Times New Roman" w:hAnsi="Times New Roman" w:cs="Times New Roman"/>
                <w:sz w:val="14"/>
                <w:szCs w:val="20"/>
              </w:rPr>
              <w:t>technical review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>\</w:t>
            </w:r>
          </w:p>
          <w:p w14:paraId="0A689972" w14:textId="77777777" w:rsidR="004F4784" w:rsidRPr="007677AD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4"/>
                <w:szCs w:val="20"/>
              </w:rPr>
            </w:pPr>
            <w:r w:rsidRPr="00397854">
              <w:rPr>
                <w:rFonts w:ascii="Times New Roman" w:hAnsi="Times New Roman" w:cs="Times New Roman"/>
                <w:b/>
                <w:sz w:val="14"/>
                <w:szCs w:val="20"/>
              </w:rPr>
              <w:t>diary_#3p.txt</w:t>
            </w:r>
          </w:p>
        </w:tc>
        <w:tc>
          <w:tcPr>
            <w:tcW w:w="805" w:type="dxa"/>
            <w:shd w:val="clear" w:color="auto" w:fill="auto"/>
          </w:tcPr>
          <w:p w14:paraId="69D372B8" w14:textId="77777777" w:rsidR="004F4784" w:rsidRPr="00812AC1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4"/>
                <w:szCs w:val="20"/>
              </w:rPr>
            </w:pPr>
            <w:r w:rsidRPr="00812AC1">
              <w:rPr>
                <w:rFonts w:ascii="Times New Roman" w:hAnsi="Times New Roman" w:cs="Times New Roman"/>
                <w:sz w:val="14"/>
                <w:szCs w:val="20"/>
              </w:rPr>
              <w:t>Renamed</w:t>
            </w:r>
            <w:r>
              <w:rPr>
                <w:rFonts w:ascii="Times New Roman" w:hAnsi="Times New Roman" w:cs="Times New Roman"/>
                <w:sz w:val="14"/>
                <w:szCs w:val="20"/>
              </w:rPr>
              <w:t xml:space="preserve"> New</w:t>
            </w:r>
          </w:p>
        </w:tc>
      </w:tr>
      <w:tr w:rsidR="004F4784" w14:paraId="7DA35952" w14:textId="77777777" w:rsidTr="005468A1">
        <w:trPr>
          <w:trHeight w:val="980"/>
        </w:trPr>
        <w:tc>
          <w:tcPr>
            <w:tcW w:w="1435" w:type="dxa"/>
          </w:tcPr>
          <w:p w14:paraId="3AAD967F" w14:textId="77777777" w:rsidR="004F4784" w:rsidRPr="00DA20F6" w:rsidRDefault="004F4784" w:rsidP="004F478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195" w:type="dxa"/>
            <w:gridSpan w:val="4"/>
            <w:vAlign w:val="center"/>
          </w:tcPr>
          <w:p w14:paraId="30734980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- NTFS journal file analysis (</w:t>
            </w:r>
            <w:r w:rsidRPr="00680797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$UsnJrnl)</w:t>
            </w:r>
          </w:p>
          <w:p w14:paraId="51D7724A" w14:textId="77777777" w:rsidR="004F4784" w:rsidRDefault="004F4784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- \$Extend\$UsnJrnl·$J   (+ $MFT for identifying full paths of files)</w:t>
            </w:r>
          </w:p>
          <w:p w14:paraId="514862F7" w14:textId="77777777" w:rsidR="005468A1" w:rsidRDefault="005468A1" w:rsidP="004F47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61096EA7" w14:textId="77777777" w:rsidR="00551A1E" w:rsidRDefault="00551A1E" w:rsidP="00551A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- With NTFS journal file only, it may be hard to find full paths.</w:t>
            </w:r>
          </w:p>
          <w:p w14:paraId="41E6DD1A" w14:textId="77777777" w:rsidR="00D23A27" w:rsidRDefault="00D23A27" w:rsidP="00551A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- You can consider the Registry ShellBags</w:t>
            </w:r>
            <w:r w:rsidRPr="00551A1E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for further information.</w:t>
            </w:r>
          </w:p>
          <w:p w14:paraId="50BCFF84" w14:textId="77777777" w:rsidR="00551A1E" w:rsidRPr="00872E5B" w:rsidRDefault="00551A1E" w:rsidP="00D23A2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- You can </w:t>
            </w:r>
            <w:r w:rsidR="00D23A27">
              <w:rPr>
                <w:rFonts w:ascii="Times New Roman" w:hAnsi="Times New Roman" w:cs="Times New Roman"/>
                <w:sz w:val="16"/>
                <w:szCs w:val="20"/>
              </w:rPr>
              <w:t xml:space="preserve">also 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consider the </w:t>
            </w:r>
            <w:r w:rsidRPr="00551A1E">
              <w:rPr>
                <w:rFonts w:ascii="Times New Roman" w:hAnsi="Times New Roman" w:cs="Times New Roman"/>
                <w:sz w:val="16"/>
                <w:szCs w:val="20"/>
              </w:rPr>
              <w:t>Windows Search database</w:t>
            </w:r>
            <w:r w:rsidR="00D23A27">
              <w:rPr>
                <w:rFonts w:ascii="Times New Roman" w:hAnsi="Times New Roman" w:cs="Times New Roman"/>
                <w:sz w:val="16"/>
                <w:szCs w:val="20"/>
              </w:rPr>
              <w:t xml:space="preserve">. 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(See </w:t>
            </w:r>
            <w:r w:rsidR="00700206">
              <w:rPr>
                <w:rFonts w:ascii="Times New Roman" w:hAnsi="Times New Roman" w:cs="Times New Roman"/>
                <w:sz w:val="16"/>
                <w:szCs w:val="20"/>
              </w:rPr>
              <w:t>Questions 46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</w:tr>
    </w:tbl>
    <w:p w14:paraId="7EA68DFB" w14:textId="77777777" w:rsidR="006E010F" w:rsidRDefault="006E010F" w:rsidP="006E010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56A1C54D" w14:textId="77777777" w:rsidR="005468A1" w:rsidRDefault="005468A1">
      <w:pPr>
        <w:rPr>
          <w:rFonts w:ascii="Times New Roman" w:hAnsi="Times New Roman" w:cs="Times New Roman"/>
        </w:rPr>
      </w:pPr>
      <w:r>
        <w:br w:type="page"/>
      </w:r>
    </w:p>
    <w:p w14:paraId="171B0333" w14:textId="77777777" w:rsidR="00F245F1" w:rsidRDefault="005230B9" w:rsidP="00E32248">
      <w:pPr>
        <w:pStyle w:val="Heading4"/>
      </w:pPr>
      <w:r>
        <w:rPr>
          <w:rFonts w:hint="eastAsia"/>
        </w:rPr>
        <w:lastRenderedPageBreak/>
        <w:t xml:space="preserve">What is </w:t>
      </w:r>
      <w:r>
        <w:t>the</w:t>
      </w:r>
      <w:r>
        <w:rPr>
          <w:rFonts w:hint="eastAsia"/>
        </w:rPr>
        <w:t xml:space="preserve"> IP address of </w:t>
      </w:r>
      <w:r>
        <w:t xml:space="preserve">company’s shared </w:t>
      </w:r>
      <w:r>
        <w:rPr>
          <w:rFonts w:hint="eastAsia"/>
        </w:rPr>
        <w:t>network drive</w:t>
      </w:r>
      <w:r>
        <w:t>?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575"/>
        <w:gridCol w:w="7055"/>
      </w:tblGrid>
      <w:tr w:rsidR="00386977" w14:paraId="59A2AA98" w14:textId="77777777" w:rsidTr="00386977">
        <w:trPr>
          <w:trHeight w:val="107"/>
        </w:trPr>
        <w:tc>
          <w:tcPr>
            <w:tcW w:w="1575" w:type="dxa"/>
          </w:tcPr>
          <w:p w14:paraId="02568868" w14:textId="77777777" w:rsidR="00386977" w:rsidRPr="00DA20F6" w:rsidRDefault="00386977" w:rsidP="007703A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55" w:type="dxa"/>
            <w:shd w:val="clear" w:color="auto" w:fill="auto"/>
          </w:tcPr>
          <w:p w14:paraId="4CBBBF31" w14:textId="77777777" w:rsidR="00386977" w:rsidRPr="0051587C" w:rsidRDefault="0051587C" w:rsidP="007703A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51587C">
              <w:rPr>
                <w:rFonts w:ascii="Times New Roman" w:hAnsi="Times New Roman" w:cs="Times New Roman"/>
                <w:sz w:val="20"/>
                <w:szCs w:val="20"/>
              </w:rPr>
              <w:t>10.11.11.128</w:t>
            </w:r>
          </w:p>
        </w:tc>
      </w:tr>
      <w:tr w:rsidR="00386977" w14:paraId="680F2F15" w14:textId="77777777" w:rsidTr="007703AD">
        <w:tc>
          <w:tcPr>
            <w:tcW w:w="1575" w:type="dxa"/>
          </w:tcPr>
          <w:p w14:paraId="50777A5C" w14:textId="77777777" w:rsidR="00386977" w:rsidRPr="00DA20F6" w:rsidRDefault="00386977" w:rsidP="007703A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55" w:type="dxa"/>
            <w:vAlign w:val="center"/>
          </w:tcPr>
          <w:p w14:paraId="129DFFE7" w14:textId="77777777" w:rsidR="00F550EE" w:rsidRDefault="00F550EE" w:rsidP="00F550E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517519">
              <w:rPr>
                <w:rFonts w:ascii="Times New Roman" w:hAnsi="Times New Roman" w:cs="Times New Roman"/>
                <w:sz w:val="16"/>
                <w:szCs w:val="20"/>
              </w:rPr>
              <w:t>HKU\informant\Software\Microsoft\Windows\CurrentVersion\Explorer\RunMRU</w:t>
            </w:r>
            <w:r w:rsidR="00C46EB3">
              <w:rPr>
                <w:rFonts w:ascii="Times New Roman" w:hAnsi="Times New Roman" w:cs="Times New Roman"/>
                <w:sz w:val="16"/>
                <w:szCs w:val="20"/>
              </w:rPr>
              <w:t>\</w:t>
            </w:r>
          </w:p>
          <w:p w14:paraId="526F0AA6" w14:textId="77777777" w:rsidR="00F550EE" w:rsidRDefault="00F550EE" w:rsidP="00F550E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    &gt; timestamp: </w:t>
            </w:r>
            <w:r w:rsidR="00C46EB3">
              <w:rPr>
                <w:rFonts w:ascii="Times New Roman" w:hAnsi="Times New Roman" w:cs="Times New Roman"/>
                <w:sz w:val="16"/>
                <w:szCs w:val="20"/>
              </w:rPr>
              <w:t>2015-03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23</w:t>
            </w:r>
            <w:r w:rsidRPr="006C5F64">
              <w:rPr>
                <w:rFonts w:ascii="Times New Roman" w:hAnsi="Times New Roman" w:cs="Times New Roman"/>
                <w:sz w:val="16"/>
                <w:szCs w:val="20"/>
              </w:rPr>
              <w:t xml:space="preserve">  16:23:28  Mon</w:t>
            </w:r>
          </w:p>
          <w:p w14:paraId="08F851F5" w14:textId="77777777" w:rsidR="00F550EE" w:rsidRDefault="00F550EE" w:rsidP="00F550E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    &gt; value: </w:t>
            </w:r>
            <w:r w:rsidRPr="009622BC">
              <w:rPr>
                <w:rFonts w:ascii="Times New Roman" w:hAnsi="Times New Roman" w:cs="Times New Roman"/>
                <w:sz w:val="16"/>
                <w:szCs w:val="20"/>
              </w:rPr>
              <w:t>b</w:t>
            </w:r>
          </w:p>
          <w:p w14:paraId="396CDAB4" w14:textId="77777777" w:rsidR="00F550EE" w:rsidRDefault="00F550EE" w:rsidP="00F550E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    &gt; data:  ‘</w:t>
            </w:r>
            <w:r w:rsidRPr="009622BC">
              <w:rPr>
                <w:rFonts w:ascii="Times New Roman" w:hAnsi="Times New Roman" w:cs="Times New Roman"/>
                <w:sz w:val="16"/>
                <w:szCs w:val="20"/>
              </w:rPr>
              <w:t>\\10.11.11.128\sec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ured_drive’</w:t>
            </w:r>
          </w:p>
          <w:p w14:paraId="200EF5CC" w14:textId="77777777" w:rsidR="00F550EE" w:rsidRDefault="00F550EE" w:rsidP="00B56FF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78F854BE" w14:textId="77777777" w:rsidR="00386977" w:rsidRDefault="00B56FFB" w:rsidP="00B56FF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B56FFB">
              <w:rPr>
                <w:rFonts w:ascii="Times New Roman" w:hAnsi="Times New Roman" w:cs="Times New Roman"/>
                <w:sz w:val="16"/>
                <w:szCs w:val="20"/>
              </w:rPr>
              <w:t>HKU\informant\Software\Microsoft\Windows\CurrentVersion\Explorer\Map Network Drive MRU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</w:p>
          <w:p w14:paraId="69D801B8" w14:textId="77777777" w:rsidR="00B56FFB" w:rsidRDefault="00B56FFB" w:rsidP="00B56FF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    &gt; timestamp: </w:t>
            </w:r>
            <w:r w:rsidR="00C46EB3">
              <w:rPr>
                <w:rFonts w:ascii="Times New Roman" w:hAnsi="Times New Roman" w:cs="Times New Roman"/>
                <w:sz w:val="16"/>
                <w:szCs w:val="20"/>
              </w:rPr>
              <w:t>2015-03-23</w:t>
            </w:r>
            <w:r w:rsidR="001F3508" w:rsidRPr="001F3508">
              <w:rPr>
                <w:rFonts w:ascii="Times New Roman" w:hAnsi="Times New Roman" w:cs="Times New Roman"/>
                <w:sz w:val="16"/>
                <w:szCs w:val="20"/>
              </w:rPr>
              <w:t xml:space="preserve">  16:26:04  Mon</w:t>
            </w:r>
          </w:p>
          <w:p w14:paraId="1EC6E40F" w14:textId="77777777" w:rsidR="00B56FFB" w:rsidRDefault="00B56FFB" w:rsidP="00B56FF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    &gt; value: </w:t>
            </w:r>
            <w:r w:rsidRPr="00B56FFB">
              <w:rPr>
                <w:rFonts w:ascii="Times New Roman" w:hAnsi="Times New Roman" w:cs="Times New Roman"/>
                <w:sz w:val="16"/>
                <w:szCs w:val="20"/>
              </w:rPr>
              <w:t>a</w:t>
            </w:r>
          </w:p>
          <w:p w14:paraId="4F27E2B9" w14:textId="77777777" w:rsidR="00740D62" w:rsidRDefault="00B56FFB" w:rsidP="00F550E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    &gt; data:  ‘</w:t>
            </w:r>
            <w:r w:rsidRPr="00B56FFB">
              <w:rPr>
                <w:rFonts w:ascii="Times New Roman" w:hAnsi="Times New Roman" w:cs="Times New Roman"/>
                <w:sz w:val="16"/>
                <w:szCs w:val="20"/>
              </w:rPr>
              <w:t>\\10.11.11.128\secured_drive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’</w:t>
            </w:r>
          </w:p>
          <w:p w14:paraId="4831B3CA" w14:textId="77777777" w:rsidR="00740D62" w:rsidRDefault="00740D62" w:rsidP="00F550E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35CB2B65" w14:textId="77777777" w:rsidR="00847B6F" w:rsidRDefault="00740D62" w:rsidP="00F550E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740D62">
              <w:rPr>
                <w:rFonts w:ascii="Times New Roman" w:hAnsi="Times New Roman" w:cs="Times New Roman"/>
                <w:sz w:val="16"/>
                <w:szCs w:val="20"/>
              </w:rPr>
              <w:t>HKU\informant\Software\Classes\Local Settings\Software\Microsoft\Windows\Shell\BagMRU\8</w:t>
            </w:r>
            <w:r w:rsidR="0028475A">
              <w:rPr>
                <w:rFonts w:ascii="Times New Roman" w:hAnsi="Times New Roman" w:cs="Times New Roman"/>
                <w:sz w:val="16"/>
                <w:szCs w:val="20"/>
              </w:rPr>
              <w:t>\0</w:t>
            </w:r>
            <w:r w:rsidR="00C46EB3">
              <w:rPr>
                <w:rFonts w:ascii="Times New Roman" w:hAnsi="Times New Roman" w:cs="Times New Roman"/>
                <w:sz w:val="16"/>
                <w:szCs w:val="20"/>
              </w:rPr>
              <w:t>\</w:t>
            </w:r>
          </w:p>
          <w:p w14:paraId="4E4C8174" w14:textId="77777777" w:rsidR="00F76A29" w:rsidRPr="00872E5B" w:rsidRDefault="00F76A29" w:rsidP="00F550E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……</w:t>
            </w:r>
          </w:p>
        </w:tc>
      </w:tr>
    </w:tbl>
    <w:p w14:paraId="298E20B5" w14:textId="77777777" w:rsidR="006E010F" w:rsidRDefault="006E010F" w:rsidP="006E010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4C897EB1" w14:textId="77777777" w:rsidR="00132228" w:rsidRDefault="00132228" w:rsidP="00E32248">
      <w:pPr>
        <w:pStyle w:val="Heading4"/>
      </w:pPr>
      <w:r>
        <w:rPr>
          <w:rFonts w:hint="eastAsia"/>
        </w:rPr>
        <w:t>List</w:t>
      </w:r>
      <w:r>
        <w:t xml:space="preserve"> all directories that were traversed in ‘RM#</w:t>
      </w:r>
      <w:r w:rsidR="00C57467">
        <w:t>2</w:t>
      </w:r>
      <w:r>
        <w:t>’.</w:t>
      </w:r>
    </w:p>
    <w:tbl>
      <w:tblPr>
        <w:tblStyle w:val="TableGrid"/>
        <w:tblW w:w="8644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575"/>
        <w:gridCol w:w="1120"/>
        <w:gridCol w:w="4797"/>
        <w:gridCol w:w="1152"/>
      </w:tblGrid>
      <w:tr w:rsidR="00401595" w14:paraId="45F1ED0F" w14:textId="77777777" w:rsidTr="0054733A">
        <w:trPr>
          <w:trHeight w:val="25"/>
        </w:trPr>
        <w:tc>
          <w:tcPr>
            <w:tcW w:w="1575" w:type="dxa"/>
            <w:vMerge w:val="restart"/>
          </w:tcPr>
          <w:p w14:paraId="51CE3C51" w14:textId="77777777" w:rsidR="00401595" w:rsidRPr="00020F09" w:rsidRDefault="00401595" w:rsidP="005A546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6FECDE78" w14:textId="77777777" w:rsidR="00401595" w:rsidRPr="00020F09" w:rsidRDefault="00401595" w:rsidP="005A546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1F82C6" w14:textId="77777777" w:rsidR="00401595" w:rsidRPr="00020F09" w:rsidRDefault="00401595" w:rsidP="005A546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E8D665" w14:textId="77777777" w:rsidR="00401595" w:rsidRPr="00DA20F6" w:rsidRDefault="00401595" w:rsidP="005A546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132228">
              <w:rPr>
                <w:rFonts w:ascii="Times New Roman" w:hAnsi="Times New Roman" w:cs="Times New Roman"/>
                <w:sz w:val="20"/>
                <w:szCs w:val="20"/>
              </w:rPr>
              <w:t>Timezone is applied</w:t>
            </w: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20" w:type="dxa"/>
            <w:shd w:val="clear" w:color="auto" w:fill="FFE599" w:themeFill="accent4" w:themeFillTint="66"/>
          </w:tcPr>
          <w:p w14:paraId="3B75D342" w14:textId="77777777" w:rsidR="00401595" w:rsidRPr="006C3D1C" w:rsidRDefault="00401595" w:rsidP="00AE604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 w:hint="eastAsia"/>
                <w:sz w:val="18"/>
                <w:szCs w:val="20"/>
              </w:rPr>
              <w:t>Timestamp</w:t>
            </w:r>
          </w:p>
        </w:tc>
        <w:tc>
          <w:tcPr>
            <w:tcW w:w="4797" w:type="dxa"/>
            <w:shd w:val="clear" w:color="auto" w:fill="FFE599" w:themeFill="accent4" w:themeFillTint="66"/>
          </w:tcPr>
          <w:p w14:paraId="32365A7A" w14:textId="77777777" w:rsidR="00401595" w:rsidRPr="006C3D1C" w:rsidRDefault="00401595" w:rsidP="00AE604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Directory Path</w:t>
            </w:r>
          </w:p>
        </w:tc>
        <w:tc>
          <w:tcPr>
            <w:tcW w:w="1152" w:type="dxa"/>
            <w:shd w:val="clear" w:color="auto" w:fill="FFE599" w:themeFill="accent4" w:themeFillTint="66"/>
          </w:tcPr>
          <w:p w14:paraId="6A39C971" w14:textId="77777777" w:rsidR="00401595" w:rsidRPr="006C3D1C" w:rsidRDefault="00401595" w:rsidP="00AE604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Source</w:t>
            </w:r>
          </w:p>
        </w:tc>
      </w:tr>
      <w:tr w:rsidR="00094F71" w14:paraId="2431F3F8" w14:textId="77777777" w:rsidTr="0054733A">
        <w:trPr>
          <w:trHeight w:val="23"/>
        </w:trPr>
        <w:tc>
          <w:tcPr>
            <w:tcW w:w="1575" w:type="dxa"/>
            <w:vMerge/>
          </w:tcPr>
          <w:p w14:paraId="6D203FB3" w14:textId="77777777" w:rsidR="00094F71" w:rsidRPr="00DA20F6" w:rsidRDefault="00094F71" w:rsidP="00094F7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09389B69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0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0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19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4797" w:type="dxa"/>
            <w:shd w:val="clear" w:color="auto" w:fill="auto"/>
          </w:tcPr>
          <w:p w14:paraId="5BAEB57A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>E:\Secret Project Data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1152" w:type="dxa"/>
          </w:tcPr>
          <w:p w14:paraId="5874FB36" w14:textId="77777777" w:rsidR="00094F71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1AD6240E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094F71" w14:paraId="2DAE9A80" w14:textId="77777777" w:rsidTr="0054733A">
        <w:trPr>
          <w:trHeight w:val="23"/>
        </w:trPr>
        <w:tc>
          <w:tcPr>
            <w:tcW w:w="1575" w:type="dxa"/>
            <w:vMerge/>
          </w:tcPr>
          <w:p w14:paraId="2B69447E" w14:textId="77777777" w:rsidR="00094F71" w:rsidRPr="00DA20F6" w:rsidRDefault="00094F71" w:rsidP="00094F7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00754F9F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10:01:11  </w:t>
            </w:r>
          </w:p>
        </w:tc>
        <w:tc>
          <w:tcPr>
            <w:tcW w:w="4797" w:type="dxa"/>
            <w:shd w:val="clear" w:color="auto" w:fill="auto"/>
          </w:tcPr>
          <w:p w14:paraId="2F7C42EE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>E:\Secret Project Data\technical review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1152" w:type="dxa"/>
          </w:tcPr>
          <w:p w14:paraId="4D2078D5" w14:textId="77777777" w:rsidR="00094F71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71C85696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094F71" w14:paraId="22C33362" w14:textId="77777777" w:rsidTr="0054733A">
        <w:trPr>
          <w:trHeight w:val="23"/>
        </w:trPr>
        <w:tc>
          <w:tcPr>
            <w:tcW w:w="1575" w:type="dxa"/>
            <w:vMerge/>
          </w:tcPr>
          <w:p w14:paraId="1E69EA75" w14:textId="77777777" w:rsidR="00094F71" w:rsidRPr="00DA20F6" w:rsidRDefault="00094F71" w:rsidP="00094F7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605448B1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10:01:14  </w:t>
            </w:r>
          </w:p>
        </w:tc>
        <w:tc>
          <w:tcPr>
            <w:tcW w:w="4797" w:type="dxa"/>
            <w:shd w:val="clear" w:color="auto" w:fill="auto"/>
          </w:tcPr>
          <w:p w14:paraId="1C75A55D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>E:\Secret Project Data\proposa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1152" w:type="dxa"/>
          </w:tcPr>
          <w:p w14:paraId="6855AC50" w14:textId="77777777" w:rsidR="00094F71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39C05680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094F71" w14:paraId="6403198E" w14:textId="77777777" w:rsidTr="0054733A">
        <w:trPr>
          <w:trHeight w:val="23"/>
        </w:trPr>
        <w:tc>
          <w:tcPr>
            <w:tcW w:w="1575" w:type="dxa"/>
            <w:vMerge/>
          </w:tcPr>
          <w:p w14:paraId="359709FF" w14:textId="77777777" w:rsidR="00094F71" w:rsidRPr="00DA20F6" w:rsidRDefault="00094F71" w:rsidP="00094F7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7E675BD7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10:01:15  </w:t>
            </w:r>
          </w:p>
        </w:tc>
        <w:tc>
          <w:tcPr>
            <w:tcW w:w="4797" w:type="dxa"/>
            <w:shd w:val="clear" w:color="auto" w:fill="auto"/>
          </w:tcPr>
          <w:p w14:paraId="5E3B4FFF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>E:\Secret Project Data\progress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1152" w:type="dxa"/>
          </w:tcPr>
          <w:p w14:paraId="2478E472" w14:textId="77777777" w:rsidR="00094F71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4CE0B817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094F71" w14:paraId="3A8E6EFA" w14:textId="77777777" w:rsidTr="0054733A">
        <w:trPr>
          <w:trHeight w:val="23"/>
        </w:trPr>
        <w:tc>
          <w:tcPr>
            <w:tcW w:w="1575" w:type="dxa"/>
            <w:vMerge/>
          </w:tcPr>
          <w:p w14:paraId="65F83633" w14:textId="77777777" w:rsidR="00094F71" w:rsidRPr="00DA20F6" w:rsidRDefault="00094F71" w:rsidP="00094F7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7E4425A7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10:01:17  </w:t>
            </w:r>
          </w:p>
        </w:tc>
        <w:tc>
          <w:tcPr>
            <w:tcW w:w="4797" w:type="dxa"/>
            <w:shd w:val="clear" w:color="auto" w:fill="auto"/>
          </w:tcPr>
          <w:p w14:paraId="176583C9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>E:\Secret Project Data\pricing decision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1152" w:type="dxa"/>
          </w:tcPr>
          <w:p w14:paraId="2C7D8346" w14:textId="77777777" w:rsidR="00094F71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6621D252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094F71" w14:paraId="04E90FC1" w14:textId="77777777" w:rsidTr="0054733A">
        <w:trPr>
          <w:trHeight w:val="23"/>
        </w:trPr>
        <w:tc>
          <w:tcPr>
            <w:tcW w:w="1575" w:type="dxa"/>
            <w:vMerge/>
          </w:tcPr>
          <w:p w14:paraId="054448D6" w14:textId="77777777" w:rsidR="00094F71" w:rsidRPr="00DA20F6" w:rsidRDefault="00094F71" w:rsidP="00094F7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27AAEF51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10:01:29  </w:t>
            </w:r>
          </w:p>
        </w:tc>
        <w:tc>
          <w:tcPr>
            <w:tcW w:w="4797" w:type="dxa"/>
            <w:shd w:val="clear" w:color="auto" w:fill="auto"/>
          </w:tcPr>
          <w:p w14:paraId="63ABCB65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>E:\Secret Project Data\design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1152" w:type="dxa"/>
          </w:tcPr>
          <w:p w14:paraId="50A6BAC8" w14:textId="77777777" w:rsidR="00094F71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27586360" w14:textId="77777777" w:rsidR="00094F71" w:rsidRPr="006C3D1C" w:rsidRDefault="00995C3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last accessed)</w:t>
            </w:r>
          </w:p>
        </w:tc>
      </w:tr>
      <w:tr w:rsidR="00094F71" w14:paraId="0F14CB30" w14:textId="77777777" w:rsidTr="0054733A">
        <w:trPr>
          <w:trHeight w:val="23"/>
        </w:trPr>
        <w:tc>
          <w:tcPr>
            <w:tcW w:w="1575" w:type="dxa"/>
            <w:vMerge/>
          </w:tcPr>
          <w:p w14:paraId="7C0E033A" w14:textId="77777777" w:rsidR="00094F71" w:rsidRPr="00DA20F6" w:rsidRDefault="00094F71" w:rsidP="00094F7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409EB70A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16:54:07  </w:t>
            </w:r>
          </w:p>
        </w:tc>
        <w:tc>
          <w:tcPr>
            <w:tcW w:w="4797" w:type="dxa"/>
            <w:shd w:val="clear" w:color="auto" w:fill="auto"/>
          </w:tcPr>
          <w:p w14:paraId="23E0D4EC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>E:\Secret Project Data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1152" w:type="dxa"/>
          </w:tcPr>
          <w:p w14:paraId="035536DB" w14:textId="77777777" w:rsidR="00094F71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77263038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last accessed)</w:t>
            </w:r>
          </w:p>
        </w:tc>
      </w:tr>
      <w:tr w:rsidR="00094F71" w14:paraId="103035CC" w14:textId="77777777" w:rsidTr="0054733A">
        <w:trPr>
          <w:trHeight w:val="23"/>
        </w:trPr>
        <w:tc>
          <w:tcPr>
            <w:tcW w:w="1575" w:type="dxa"/>
            <w:vMerge/>
          </w:tcPr>
          <w:p w14:paraId="2BC397C7" w14:textId="77777777" w:rsidR="00094F71" w:rsidRPr="00DA20F6" w:rsidRDefault="00094F71" w:rsidP="00094F7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09A26EA2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 xml:space="preserve">16:54:07  </w:t>
            </w:r>
          </w:p>
        </w:tc>
        <w:tc>
          <w:tcPr>
            <w:tcW w:w="4797" w:type="dxa"/>
            <w:shd w:val="clear" w:color="auto" w:fill="auto"/>
          </w:tcPr>
          <w:p w14:paraId="377AFF50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A5466">
              <w:rPr>
                <w:rFonts w:ascii="Times New Roman" w:hAnsi="Times New Roman" w:cs="Times New Roman"/>
                <w:sz w:val="18"/>
                <w:szCs w:val="20"/>
              </w:rPr>
              <w:t>E:\Secret Project Data\progress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1152" w:type="dxa"/>
          </w:tcPr>
          <w:p w14:paraId="04A17E54" w14:textId="77777777" w:rsidR="00094F71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4277FCF6" w14:textId="77777777" w:rsidR="00094F71" w:rsidRPr="006C3D1C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last accessed)</w:t>
            </w:r>
          </w:p>
        </w:tc>
      </w:tr>
      <w:tr w:rsidR="00094F71" w14:paraId="149212F3" w14:textId="77777777" w:rsidTr="00AE6042">
        <w:tc>
          <w:tcPr>
            <w:tcW w:w="1575" w:type="dxa"/>
          </w:tcPr>
          <w:p w14:paraId="248C9114" w14:textId="77777777" w:rsidR="00094F71" w:rsidRPr="00DA20F6" w:rsidRDefault="00094F71" w:rsidP="00094F7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69" w:type="dxa"/>
            <w:gridSpan w:val="3"/>
            <w:vAlign w:val="center"/>
          </w:tcPr>
          <w:p w14:paraId="3FA6680F" w14:textId="77777777" w:rsidR="00094F71" w:rsidRPr="003B0DAB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 xml:space="preserve"> ‘Timestamp’ may not be accurate.</w:t>
            </w:r>
          </w:p>
          <w:p w14:paraId="6DF2DF56" w14:textId="77777777" w:rsidR="00094F71" w:rsidRPr="003B0DAB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\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an be inferred from </w:t>
            </w:r>
            <w:r w:rsidRPr="005A5466">
              <w:rPr>
                <w:rFonts w:ascii="Times New Roman" w:hAnsi="Times New Roman" w:cs="Times New Roman"/>
                <w:sz w:val="16"/>
                <w:szCs w:val="16"/>
              </w:rPr>
              <w:t>external storag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devices attached to PC in Question 22.</w:t>
            </w:r>
          </w:p>
          <w:p w14:paraId="196EE8EB" w14:textId="77777777" w:rsidR="00094F71" w:rsidRDefault="00A82E60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 You can consider a created timestamp and a last accessed timestamp of each ShellBag entry.</w:t>
            </w:r>
          </w:p>
          <w:p w14:paraId="4EEA50D1" w14:textId="77777777" w:rsidR="00A82E60" w:rsidRPr="003B0DAB" w:rsidRDefault="00A82E60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2B4CC7" w14:textId="77777777" w:rsidR="00094F71" w:rsidRPr="003B0DAB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HKU\informant\Software\Class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\</w:t>
            </w:r>
            <w:r w:rsidRPr="003D47F6">
              <w:rPr>
                <w:rFonts w:ascii="Times New Roman" w:hAnsi="Times New Roman" w:cs="Times New Roman"/>
                <w:sz w:val="16"/>
                <w:szCs w:val="16"/>
              </w:rPr>
              <w:t>Local Settings\Software\Microsoft\Windows\Shell\BagMRU\1\0\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~</w:t>
            </w:r>
          </w:p>
          <w:p w14:paraId="2E2D2285" w14:textId="77777777" w:rsidR="00094F71" w:rsidRDefault="00094F71" w:rsidP="00094F7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……</w:t>
            </w:r>
          </w:p>
        </w:tc>
      </w:tr>
    </w:tbl>
    <w:p w14:paraId="42EDA475" w14:textId="77777777" w:rsidR="009F1E41" w:rsidRDefault="009F1E41" w:rsidP="006E010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31CAEE7A" w14:textId="77777777" w:rsidR="009F1E41" w:rsidRDefault="009F1E41" w:rsidP="00E32248">
      <w:pPr>
        <w:pStyle w:val="Heading4"/>
      </w:pPr>
      <w:r>
        <w:rPr>
          <w:rFonts w:hint="eastAsia"/>
        </w:rPr>
        <w:t>List</w:t>
      </w:r>
      <w:r w:rsidR="00C46EB3">
        <w:t xml:space="preserve"> all files that were opened in ‘</w:t>
      </w:r>
      <w:r>
        <w:t>RM#</w:t>
      </w:r>
      <w:r w:rsidR="00C57467">
        <w:t>2</w:t>
      </w:r>
      <w:r>
        <w:t>’.</w:t>
      </w:r>
    </w:p>
    <w:tbl>
      <w:tblPr>
        <w:tblStyle w:val="TableGrid"/>
        <w:tblW w:w="8644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575"/>
        <w:gridCol w:w="1120"/>
        <w:gridCol w:w="5004"/>
        <w:gridCol w:w="945"/>
      </w:tblGrid>
      <w:tr w:rsidR="00700206" w14:paraId="0C307D93" w14:textId="77777777" w:rsidTr="00AE6042">
        <w:trPr>
          <w:trHeight w:val="25"/>
        </w:trPr>
        <w:tc>
          <w:tcPr>
            <w:tcW w:w="1575" w:type="dxa"/>
            <w:vMerge w:val="restart"/>
          </w:tcPr>
          <w:p w14:paraId="512B8D38" w14:textId="77777777" w:rsidR="00700206" w:rsidRPr="00020F09" w:rsidRDefault="00700206" w:rsidP="00AE604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0ED58174" w14:textId="77777777" w:rsidR="00700206" w:rsidRPr="00020F09" w:rsidRDefault="00700206" w:rsidP="00AE604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D3E608" w14:textId="77777777" w:rsidR="00700206" w:rsidRPr="00DA20F6" w:rsidRDefault="00700206" w:rsidP="00AE604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132228">
              <w:rPr>
                <w:rFonts w:ascii="Times New Roman" w:hAnsi="Times New Roman" w:cs="Times New Roman"/>
                <w:sz w:val="20"/>
                <w:szCs w:val="20"/>
              </w:rPr>
              <w:t>Timezone is applied</w:t>
            </w: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20" w:type="dxa"/>
            <w:shd w:val="clear" w:color="auto" w:fill="FFE599" w:themeFill="accent4" w:themeFillTint="66"/>
          </w:tcPr>
          <w:p w14:paraId="6F2C7ECB" w14:textId="77777777" w:rsidR="00700206" w:rsidRPr="006C3D1C" w:rsidRDefault="00700206" w:rsidP="00AE604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 w:hint="eastAsia"/>
                <w:sz w:val="18"/>
                <w:szCs w:val="20"/>
              </w:rPr>
              <w:t>Timestamp</w:t>
            </w:r>
          </w:p>
        </w:tc>
        <w:tc>
          <w:tcPr>
            <w:tcW w:w="5004" w:type="dxa"/>
            <w:shd w:val="clear" w:color="auto" w:fill="FFE599" w:themeFill="accent4" w:themeFillTint="66"/>
          </w:tcPr>
          <w:p w14:paraId="1909334D" w14:textId="77777777" w:rsidR="00700206" w:rsidRPr="006C3D1C" w:rsidRDefault="00700206" w:rsidP="00AE604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Directory Path</w:t>
            </w:r>
          </w:p>
        </w:tc>
        <w:tc>
          <w:tcPr>
            <w:tcW w:w="945" w:type="dxa"/>
            <w:shd w:val="clear" w:color="auto" w:fill="FFE599" w:themeFill="accent4" w:themeFillTint="66"/>
          </w:tcPr>
          <w:p w14:paraId="1101C6B3" w14:textId="77777777" w:rsidR="00700206" w:rsidRPr="006C3D1C" w:rsidRDefault="00700206" w:rsidP="00AE604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Source</w:t>
            </w:r>
          </w:p>
        </w:tc>
      </w:tr>
      <w:tr w:rsidR="00700206" w14:paraId="64CA2C1C" w14:textId="77777777" w:rsidTr="00AE6042">
        <w:trPr>
          <w:trHeight w:val="23"/>
        </w:trPr>
        <w:tc>
          <w:tcPr>
            <w:tcW w:w="1575" w:type="dxa"/>
            <w:vMerge/>
          </w:tcPr>
          <w:p w14:paraId="3B4E1AE3" w14:textId="77777777" w:rsidR="00700206" w:rsidRPr="00DA20F6" w:rsidRDefault="00700206" w:rsidP="00E527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3E6A4FEE" w14:textId="77777777" w:rsidR="00700206" w:rsidRDefault="00700206" w:rsidP="00E527D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C10A70">
              <w:rPr>
                <w:rFonts w:ascii="Times New Roman" w:hAnsi="Times New Roman" w:cs="Times New Roman"/>
                <w:sz w:val="18"/>
                <w:szCs w:val="20"/>
              </w:rPr>
              <w:t>10:01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23</w:t>
            </w:r>
            <w:r w:rsidRPr="00C10A70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</w:p>
        </w:tc>
        <w:tc>
          <w:tcPr>
            <w:tcW w:w="5004" w:type="dxa"/>
            <w:shd w:val="clear" w:color="auto" w:fill="auto"/>
          </w:tcPr>
          <w:p w14:paraId="0F8932A8" w14:textId="77777777" w:rsidR="00700206" w:rsidRPr="00C10A70" w:rsidRDefault="00700206" w:rsidP="00E527D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527D2">
              <w:rPr>
                <w:rFonts w:ascii="Times New Roman" w:hAnsi="Times New Roman" w:cs="Times New Roman"/>
                <w:sz w:val="18"/>
                <w:szCs w:val="20"/>
              </w:rPr>
              <w:t>E:\Secret Project Data\design\winter_whether_advisory.zip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1D691EAA" w14:textId="77777777" w:rsidR="00700206" w:rsidRPr="006C3D1C" w:rsidRDefault="00700206" w:rsidP="00E527D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JumpList</w:t>
            </w:r>
          </w:p>
        </w:tc>
      </w:tr>
      <w:tr w:rsidR="00700206" w14:paraId="45F6987D" w14:textId="77777777" w:rsidTr="00AE6042">
        <w:trPr>
          <w:trHeight w:val="23"/>
        </w:trPr>
        <w:tc>
          <w:tcPr>
            <w:tcW w:w="1575" w:type="dxa"/>
            <w:vMerge/>
          </w:tcPr>
          <w:p w14:paraId="3B0B0B88" w14:textId="77777777" w:rsidR="00700206" w:rsidRPr="00DA20F6" w:rsidRDefault="00700206" w:rsidP="00E527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31C646AF" w14:textId="77777777" w:rsidR="00700206" w:rsidRDefault="00700206" w:rsidP="00E527D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C10A70">
              <w:rPr>
                <w:rFonts w:ascii="Times New Roman" w:hAnsi="Times New Roman" w:cs="Times New Roman"/>
                <w:sz w:val="18"/>
                <w:szCs w:val="20"/>
              </w:rPr>
              <w:t>10:01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29</w:t>
            </w:r>
            <w:r w:rsidRPr="00C10A70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</w:p>
        </w:tc>
        <w:tc>
          <w:tcPr>
            <w:tcW w:w="5004" w:type="dxa"/>
            <w:shd w:val="clear" w:color="auto" w:fill="auto"/>
          </w:tcPr>
          <w:p w14:paraId="1E927F18" w14:textId="77777777" w:rsidR="00700206" w:rsidRPr="00C10A70" w:rsidRDefault="00700206" w:rsidP="00E527D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527D2">
              <w:rPr>
                <w:rFonts w:ascii="Times New Roman" w:hAnsi="Times New Roman" w:cs="Times New Roman"/>
                <w:sz w:val="18"/>
                <w:szCs w:val="20"/>
              </w:rPr>
              <w:t>E:\Secret Project Data\design\winter_whether_advisory.zip\pp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75227530" w14:textId="77777777" w:rsidR="00700206" w:rsidRDefault="00700206" w:rsidP="00E527D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JumpList</w:t>
            </w:r>
          </w:p>
        </w:tc>
      </w:tr>
      <w:tr w:rsidR="009C52D1" w14:paraId="36C64A2B" w14:textId="77777777" w:rsidTr="00AE6042">
        <w:trPr>
          <w:trHeight w:val="23"/>
        </w:trPr>
        <w:tc>
          <w:tcPr>
            <w:tcW w:w="1575" w:type="dxa"/>
            <w:vMerge/>
          </w:tcPr>
          <w:p w14:paraId="2044DC89" w14:textId="77777777" w:rsidR="009C52D1" w:rsidRPr="00DA20F6" w:rsidRDefault="009C52D1" w:rsidP="009C52D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0CCD478B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C10A70">
              <w:rPr>
                <w:rFonts w:ascii="Times New Roman" w:hAnsi="Times New Roman" w:cs="Times New Roman"/>
                <w:sz w:val="18"/>
                <w:szCs w:val="20"/>
              </w:rPr>
              <w:t>10:01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29</w:t>
            </w:r>
          </w:p>
        </w:tc>
        <w:tc>
          <w:tcPr>
            <w:tcW w:w="5004" w:type="dxa"/>
            <w:shd w:val="clear" w:color="auto" w:fill="auto"/>
          </w:tcPr>
          <w:p w14:paraId="3A3E55D2" w14:textId="77777777" w:rsidR="009C52D1" w:rsidRPr="00C10A70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527D2">
              <w:rPr>
                <w:rFonts w:ascii="Times New Roman" w:hAnsi="Times New Roman" w:cs="Times New Roman"/>
                <w:sz w:val="18"/>
                <w:szCs w:val="20"/>
              </w:rPr>
              <w:t>E:\Secret Project Data\design\winter_whether_advisory.zip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046F2738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37403F39" w14:textId="77777777" w:rsidR="009C52D1" w:rsidRPr="006C3D1C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9C52D1" w14:paraId="0A36FF5C" w14:textId="77777777" w:rsidTr="00AE6042">
        <w:tc>
          <w:tcPr>
            <w:tcW w:w="1575" w:type="dxa"/>
          </w:tcPr>
          <w:p w14:paraId="70183301" w14:textId="77777777" w:rsidR="009C52D1" w:rsidRPr="00DA20F6" w:rsidRDefault="009C52D1" w:rsidP="009C52D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69" w:type="dxa"/>
            <w:gridSpan w:val="3"/>
            <w:vAlign w:val="center"/>
          </w:tcPr>
          <w:p w14:paraId="6B698FF7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 Actually, above list shows directories opened in ‘RM#2’.</w:t>
            </w:r>
          </w:p>
          <w:p w14:paraId="4BC4F86E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 We can infer that a file ‘winter_whether_advisory.zip’ was opened and traversed in Windows Explorer.</w:t>
            </w:r>
          </w:p>
          <w:p w14:paraId="5E7B7DFC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29D0736" w14:textId="77777777" w:rsidR="009C52D1" w:rsidRPr="003B0DAB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 xml:space="preserve"> ‘Timestamp’ may not be accurate.</w:t>
            </w:r>
          </w:p>
          <w:p w14:paraId="1D2A7437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\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can be inferred from </w:t>
            </w:r>
            <w:r w:rsidRPr="005A5466">
              <w:rPr>
                <w:rFonts w:ascii="Times New Roman" w:hAnsi="Times New Roman" w:cs="Times New Roman"/>
                <w:sz w:val="16"/>
                <w:szCs w:val="16"/>
              </w:rPr>
              <w:t>external storag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devices attached to PC in Question 22.</w:t>
            </w:r>
          </w:p>
          <w:p w14:paraId="00B93468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1C25C3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HKU\informant\Software\Classe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\</w:t>
            </w:r>
            <w:r w:rsidRPr="003D47F6">
              <w:rPr>
                <w:rFonts w:ascii="Times New Roman" w:hAnsi="Times New Roman" w:cs="Times New Roman"/>
                <w:sz w:val="16"/>
                <w:szCs w:val="16"/>
              </w:rPr>
              <w:t>Local Settings\Software\Microsoft\Windows\Shell\BagMRU\1\0\1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~</w:t>
            </w:r>
          </w:p>
          <w:p w14:paraId="3EE19B95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1A7E17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\User\informant\AppData\Roaming\Microsoft\Windows\Recent\</w:t>
            </w:r>
            <w:r w:rsidRPr="00F03439">
              <w:rPr>
                <w:rFonts w:ascii="Times New Roman" w:hAnsi="Times New Roman" w:cs="Times New Roman"/>
                <w:sz w:val="16"/>
                <w:szCs w:val="16"/>
              </w:rPr>
              <w:t>AutomaticDestinations</w:t>
            </w:r>
          </w:p>
          <w:p w14:paraId="436425D3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\User\informant\AppData\Roaming\Microsoft\Windows\Recent\</w:t>
            </w:r>
            <w:r w:rsidRPr="00F03439">
              <w:rPr>
                <w:rFonts w:ascii="Times New Roman" w:hAnsi="Times New Roman" w:cs="Times New Roman"/>
                <w:sz w:val="16"/>
                <w:szCs w:val="16"/>
              </w:rPr>
              <w:t>CustomDestinations</w:t>
            </w:r>
          </w:p>
          <w:p w14:paraId="740BF806" w14:textId="77777777" w:rsidR="009C52D1" w:rsidRDefault="009C52D1" w:rsidP="009C52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……</w:t>
            </w:r>
          </w:p>
        </w:tc>
      </w:tr>
    </w:tbl>
    <w:p w14:paraId="7AEF2597" w14:textId="77777777" w:rsidR="009F1E41" w:rsidRDefault="009F1E41" w:rsidP="006E010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43820266" w14:textId="77777777" w:rsidR="00BA5870" w:rsidRDefault="005A2D01" w:rsidP="00E32248">
      <w:pPr>
        <w:pStyle w:val="Heading4"/>
      </w:pPr>
      <w:r>
        <w:rPr>
          <w:rFonts w:hint="eastAsia"/>
        </w:rPr>
        <w:t>List</w:t>
      </w:r>
      <w:r>
        <w:t xml:space="preserve"> all directories that were traversed in the </w:t>
      </w:r>
      <w:r w:rsidR="00387134">
        <w:t xml:space="preserve">company’s </w:t>
      </w:r>
      <w:r>
        <w:t>network drive.</w:t>
      </w:r>
    </w:p>
    <w:tbl>
      <w:tblPr>
        <w:tblStyle w:val="TableGrid"/>
        <w:tblW w:w="8644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575"/>
        <w:gridCol w:w="1066"/>
        <w:gridCol w:w="5058"/>
        <w:gridCol w:w="945"/>
      </w:tblGrid>
      <w:tr w:rsidR="006C3D1C" w14:paraId="7D600BC4" w14:textId="77777777" w:rsidTr="00C46EB3">
        <w:trPr>
          <w:trHeight w:val="25"/>
        </w:trPr>
        <w:tc>
          <w:tcPr>
            <w:tcW w:w="1575" w:type="dxa"/>
            <w:vMerge w:val="restart"/>
          </w:tcPr>
          <w:p w14:paraId="6DA2D64C" w14:textId="77777777" w:rsidR="006C3D1C" w:rsidRPr="00020F09" w:rsidRDefault="006C3D1C" w:rsidP="00C10A7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1B041A3F" w14:textId="77777777" w:rsidR="006C3D1C" w:rsidRPr="00020F09" w:rsidRDefault="006C3D1C" w:rsidP="00C10A7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76FA773" w14:textId="77777777" w:rsidR="006C3D1C" w:rsidRPr="00020F09" w:rsidRDefault="006C3D1C" w:rsidP="00C10A7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77A1F8" w14:textId="77777777" w:rsidR="006C3D1C" w:rsidRPr="00DA20F6" w:rsidRDefault="006C3D1C" w:rsidP="00C10A7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132228">
              <w:rPr>
                <w:rFonts w:ascii="Times New Roman" w:hAnsi="Times New Roman" w:cs="Times New Roman"/>
                <w:sz w:val="20"/>
                <w:szCs w:val="20"/>
              </w:rPr>
              <w:t>Timezone is applied</w:t>
            </w: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066" w:type="dxa"/>
            <w:shd w:val="clear" w:color="auto" w:fill="FFE599" w:themeFill="accent4" w:themeFillTint="66"/>
          </w:tcPr>
          <w:p w14:paraId="458D93F7" w14:textId="77777777" w:rsidR="006C3D1C" w:rsidRPr="006C3D1C" w:rsidRDefault="006C3D1C" w:rsidP="007703A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 w:hint="eastAsia"/>
                <w:sz w:val="18"/>
                <w:szCs w:val="20"/>
              </w:rPr>
              <w:t>Timestamp</w:t>
            </w:r>
          </w:p>
        </w:tc>
        <w:tc>
          <w:tcPr>
            <w:tcW w:w="5058" w:type="dxa"/>
            <w:shd w:val="clear" w:color="auto" w:fill="FFE599" w:themeFill="accent4" w:themeFillTint="66"/>
          </w:tcPr>
          <w:p w14:paraId="637241A5" w14:textId="77777777" w:rsidR="006C3D1C" w:rsidRPr="006C3D1C" w:rsidRDefault="006C3D1C" w:rsidP="007703A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Directory Path</w:t>
            </w:r>
          </w:p>
        </w:tc>
        <w:tc>
          <w:tcPr>
            <w:tcW w:w="945" w:type="dxa"/>
            <w:shd w:val="clear" w:color="auto" w:fill="FFE599" w:themeFill="accent4" w:themeFillTint="66"/>
          </w:tcPr>
          <w:p w14:paraId="314D4BC1" w14:textId="77777777" w:rsidR="006C3D1C" w:rsidRPr="006C3D1C" w:rsidRDefault="006C3D1C" w:rsidP="007703A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Source</w:t>
            </w:r>
          </w:p>
        </w:tc>
      </w:tr>
      <w:tr w:rsidR="00882B6F" w14:paraId="3801C95F" w14:textId="77777777" w:rsidTr="00C46EB3">
        <w:trPr>
          <w:trHeight w:val="23"/>
        </w:trPr>
        <w:tc>
          <w:tcPr>
            <w:tcW w:w="1575" w:type="dxa"/>
            <w:vMerge/>
          </w:tcPr>
          <w:p w14:paraId="68B06A8B" w14:textId="77777777" w:rsidR="00882B6F" w:rsidRPr="00DA20F6" w:rsidRDefault="00882B6F" w:rsidP="00882B6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52F43894" w14:textId="77777777" w:rsidR="00882B6F" w:rsidRPr="006C3D1C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 xml:space="preserve"> 16:24:01  </w:t>
            </w:r>
          </w:p>
        </w:tc>
        <w:tc>
          <w:tcPr>
            <w:tcW w:w="5058" w:type="dxa"/>
            <w:shd w:val="clear" w:color="auto" w:fill="auto"/>
          </w:tcPr>
          <w:p w14:paraId="7E2B56AF" w14:textId="77777777" w:rsidR="00882B6F" w:rsidRPr="006C3D1C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\10.11.11.128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secured_drive\Common Data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5FA97E5E" w14:textId="77777777" w:rsidR="00882B6F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0461D3AA" w14:textId="77777777" w:rsidR="00882B6F" w:rsidRPr="006C3D1C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882B6F" w14:paraId="7CDCABB5" w14:textId="77777777" w:rsidTr="00C46EB3">
        <w:trPr>
          <w:trHeight w:val="23"/>
        </w:trPr>
        <w:tc>
          <w:tcPr>
            <w:tcW w:w="1575" w:type="dxa"/>
            <w:vMerge/>
          </w:tcPr>
          <w:p w14:paraId="37970639" w14:textId="77777777" w:rsidR="00882B6F" w:rsidRPr="00DA20F6" w:rsidRDefault="00882B6F" w:rsidP="00882B6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37D681D6" w14:textId="77777777" w:rsidR="00882B6F" w:rsidRPr="006C3D1C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 xml:space="preserve">  16:24:08  </w:t>
            </w:r>
          </w:p>
        </w:tc>
        <w:tc>
          <w:tcPr>
            <w:tcW w:w="5058" w:type="dxa"/>
            <w:shd w:val="clear" w:color="auto" w:fill="auto"/>
          </w:tcPr>
          <w:p w14:paraId="3B3FD35F" w14:textId="77777777" w:rsidR="00882B6F" w:rsidRPr="006C3D1C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\10.11.11.128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secured_drive\Past Projects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1A9CBB2E" w14:textId="77777777" w:rsidR="00882B6F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09C59B1F" w14:textId="77777777" w:rsidR="00882B6F" w:rsidRPr="006C3D1C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882B6F" w14:paraId="45564CE9" w14:textId="77777777" w:rsidTr="00C46EB3">
        <w:trPr>
          <w:trHeight w:val="23"/>
        </w:trPr>
        <w:tc>
          <w:tcPr>
            <w:tcW w:w="1575" w:type="dxa"/>
            <w:vMerge/>
          </w:tcPr>
          <w:p w14:paraId="38B4287A" w14:textId="77777777" w:rsidR="00882B6F" w:rsidRPr="00DA20F6" w:rsidRDefault="00882B6F" w:rsidP="00882B6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7281B58C" w14:textId="77777777" w:rsidR="00882B6F" w:rsidRPr="006C3D1C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 xml:space="preserve">  16:24:12  </w:t>
            </w:r>
          </w:p>
        </w:tc>
        <w:tc>
          <w:tcPr>
            <w:tcW w:w="5058" w:type="dxa"/>
            <w:shd w:val="clear" w:color="auto" w:fill="auto"/>
          </w:tcPr>
          <w:p w14:paraId="751EA4E8" w14:textId="77777777" w:rsidR="00882B6F" w:rsidRPr="006C3D1C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\10.11.11.128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secured_drive\Secret Project Data\design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33A94B99" w14:textId="77777777" w:rsidR="00882B6F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00C5F50B" w14:textId="77777777" w:rsidR="00882B6F" w:rsidRPr="006C3D1C" w:rsidRDefault="00882B6F" w:rsidP="00882B6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7F0AAF" w14:paraId="7816098F" w14:textId="77777777" w:rsidTr="00C46EB3">
        <w:trPr>
          <w:trHeight w:val="23"/>
        </w:trPr>
        <w:tc>
          <w:tcPr>
            <w:tcW w:w="1575" w:type="dxa"/>
            <w:vMerge/>
          </w:tcPr>
          <w:p w14:paraId="1AD15D0A" w14:textId="77777777" w:rsidR="007F0AAF" w:rsidRPr="00DA20F6" w:rsidRDefault="007F0AAF" w:rsidP="007F0AA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6CEB1821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16:24:15  </w:t>
            </w:r>
          </w:p>
        </w:tc>
        <w:tc>
          <w:tcPr>
            <w:tcW w:w="5058" w:type="dxa"/>
            <w:shd w:val="clear" w:color="auto" w:fill="auto"/>
          </w:tcPr>
          <w:p w14:paraId="12099F7B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>\10.11.11.128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>secured_drive\Secret Project Data\pricing decision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1637DDF8" w14:textId="77777777" w:rsidR="007F0AAF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784B33FB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7F0AAF" w14:paraId="4713B22A" w14:textId="77777777" w:rsidTr="00C46EB3">
        <w:trPr>
          <w:trHeight w:val="23"/>
        </w:trPr>
        <w:tc>
          <w:tcPr>
            <w:tcW w:w="1575" w:type="dxa"/>
            <w:vMerge/>
          </w:tcPr>
          <w:p w14:paraId="0079AA04" w14:textId="77777777" w:rsidR="007F0AAF" w:rsidRPr="00DA20F6" w:rsidRDefault="007F0AAF" w:rsidP="007F0AA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567C00B1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DA6730">
              <w:rPr>
                <w:rFonts w:ascii="Times New Roman" w:hAnsi="Times New Roman" w:cs="Times New Roman"/>
                <w:sz w:val="18"/>
                <w:szCs w:val="20"/>
              </w:rPr>
              <w:t xml:space="preserve">  16:24:16  </w:t>
            </w:r>
          </w:p>
        </w:tc>
        <w:tc>
          <w:tcPr>
            <w:tcW w:w="5058" w:type="dxa"/>
            <w:shd w:val="clear" w:color="auto" w:fill="auto"/>
          </w:tcPr>
          <w:p w14:paraId="6E336AB4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DA6730">
              <w:rPr>
                <w:rFonts w:ascii="Times New Roman" w:hAnsi="Times New Roman" w:cs="Times New Roman"/>
                <w:sz w:val="18"/>
                <w:szCs w:val="20"/>
              </w:rPr>
              <w:t>\10.11.11.128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DA6730">
              <w:rPr>
                <w:rFonts w:ascii="Times New Roman" w:hAnsi="Times New Roman" w:cs="Times New Roman"/>
                <w:sz w:val="18"/>
                <w:szCs w:val="20"/>
              </w:rPr>
              <w:t>secured_drive\Secret Project Data\fina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45916FFB" w14:textId="77777777" w:rsidR="007F0AAF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7781BBEF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7F0AAF" w14:paraId="0D7D8C10" w14:textId="77777777" w:rsidTr="00C46EB3">
        <w:trPr>
          <w:trHeight w:val="23"/>
        </w:trPr>
        <w:tc>
          <w:tcPr>
            <w:tcW w:w="1575" w:type="dxa"/>
            <w:vMerge/>
          </w:tcPr>
          <w:p w14:paraId="59A6D64A" w14:textId="77777777" w:rsidR="007F0AAF" w:rsidRPr="00DA20F6" w:rsidRDefault="007F0AAF" w:rsidP="007F0AA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7077B756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1A1D96">
              <w:rPr>
                <w:rFonts w:ascii="Times New Roman" w:hAnsi="Times New Roman" w:cs="Times New Roman"/>
                <w:sz w:val="18"/>
                <w:szCs w:val="20"/>
              </w:rPr>
              <w:t xml:space="preserve">  16:24:18  </w:t>
            </w:r>
          </w:p>
        </w:tc>
        <w:tc>
          <w:tcPr>
            <w:tcW w:w="5058" w:type="dxa"/>
            <w:shd w:val="clear" w:color="auto" w:fill="auto"/>
          </w:tcPr>
          <w:p w14:paraId="3BC15202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1A1D96">
              <w:rPr>
                <w:rFonts w:ascii="Times New Roman" w:hAnsi="Times New Roman" w:cs="Times New Roman"/>
                <w:sz w:val="18"/>
                <w:szCs w:val="20"/>
              </w:rPr>
              <w:t>\10.11.11.128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1A1D96">
              <w:rPr>
                <w:rFonts w:ascii="Times New Roman" w:hAnsi="Times New Roman" w:cs="Times New Roman"/>
                <w:sz w:val="18"/>
                <w:szCs w:val="20"/>
              </w:rPr>
              <w:t>secured_drive\Secret Project Data\technical review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0273E2A2" w14:textId="77777777" w:rsidR="007F0AAF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32CA1467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7F0AAF" w14:paraId="0AC21764" w14:textId="77777777" w:rsidTr="00C46EB3">
        <w:trPr>
          <w:trHeight w:val="23"/>
        </w:trPr>
        <w:tc>
          <w:tcPr>
            <w:tcW w:w="1575" w:type="dxa"/>
            <w:vMerge/>
          </w:tcPr>
          <w:p w14:paraId="247307B9" w14:textId="77777777" w:rsidR="007F0AAF" w:rsidRPr="00DA20F6" w:rsidRDefault="007F0AAF" w:rsidP="007F0AA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6BFC09BD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754D97">
              <w:rPr>
                <w:rFonts w:ascii="Times New Roman" w:hAnsi="Times New Roman" w:cs="Times New Roman"/>
                <w:sz w:val="18"/>
                <w:szCs w:val="20"/>
              </w:rPr>
              <w:t xml:space="preserve">  16:24:20  </w:t>
            </w:r>
          </w:p>
        </w:tc>
        <w:tc>
          <w:tcPr>
            <w:tcW w:w="5058" w:type="dxa"/>
            <w:shd w:val="clear" w:color="auto" w:fill="auto"/>
          </w:tcPr>
          <w:p w14:paraId="3F0E8714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754D97">
              <w:rPr>
                <w:rFonts w:ascii="Times New Roman" w:hAnsi="Times New Roman" w:cs="Times New Roman"/>
                <w:sz w:val="18"/>
                <w:szCs w:val="20"/>
              </w:rPr>
              <w:t>\10.11.11.128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754D97">
              <w:rPr>
                <w:rFonts w:ascii="Times New Roman" w:hAnsi="Times New Roman" w:cs="Times New Roman"/>
                <w:sz w:val="18"/>
                <w:szCs w:val="20"/>
              </w:rPr>
              <w:t>secured_drive\Secret Project Data\proposa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2B60E801" w14:textId="77777777" w:rsidR="007F0AAF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3FB12AC1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7F0AAF" w14:paraId="583F82AC" w14:textId="77777777" w:rsidTr="00C46EB3">
        <w:trPr>
          <w:trHeight w:val="23"/>
        </w:trPr>
        <w:tc>
          <w:tcPr>
            <w:tcW w:w="1575" w:type="dxa"/>
            <w:vMerge/>
          </w:tcPr>
          <w:p w14:paraId="530812AC" w14:textId="77777777" w:rsidR="007F0AAF" w:rsidRPr="00DA20F6" w:rsidRDefault="007F0AAF" w:rsidP="007F0AA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77C124ED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4D13ED">
              <w:rPr>
                <w:rFonts w:ascii="Times New Roman" w:hAnsi="Times New Roman" w:cs="Times New Roman"/>
                <w:sz w:val="18"/>
                <w:szCs w:val="20"/>
              </w:rPr>
              <w:t xml:space="preserve">  16:24:27  </w:t>
            </w:r>
          </w:p>
        </w:tc>
        <w:tc>
          <w:tcPr>
            <w:tcW w:w="5058" w:type="dxa"/>
            <w:shd w:val="clear" w:color="auto" w:fill="auto"/>
          </w:tcPr>
          <w:p w14:paraId="47B28D23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4D13ED">
              <w:rPr>
                <w:rFonts w:ascii="Times New Roman" w:hAnsi="Times New Roman" w:cs="Times New Roman"/>
                <w:sz w:val="18"/>
                <w:szCs w:val="20"/>
              </w:rPr>
              <w:t>\10.11.11.128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4D13ED">
              <w:rPr>
                <w:rFonts w:ascii="Times New Roman" w:hAnsi="Times New Roman" w:cs="Times New Roman"/>
                <w:sz w:val="18"/>
                <w:szCs w:val="20"/>
              </w:rPr>
              <w:t>secured_drive\Secret Project Data\progress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27DD4711" w14:textId="77777777" w:rsidR="007F0AAF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6EFC185C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7F0AAF" w14:paraId="6A50F630" w14:textId="77777777" w:rsidTr="00C46EB3">
        <w:trPr>
          <w:trHeight w:val="23"/>
        </w:trPr>
        <w:tc>
          <w:tcPr>
            <w:tcW w:w="1575" w:type="dxa"/>
            <w:vMerge/>
          </w:tcPr>
          <w:p w14:paraId="1784E710" w14:textId="77777777" w:rsidR="007F0AAF" w:rsidRPr="00DA20F6" w:rsidRDefault="007F0AAF" w:rsidP="007F0AA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60A11DD6" w14:textId="77777777" w:rsidR="007F0AAF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 16</w:t>
            </w:r>
            <w:r w:rsidRPr="001B7155">
              <w:rPr>
                <w:rFonts w:ascii="Times New Roman" w:hAnsi="Times New Roman" w:cs="Times New Roman"/>
                <w:sz w:val="18"/>
                <w:szCs w:val="20"/>
              </w:rPr>
              <w:t>:26:53</w:t>
            </w:r>
          </w:p>
        </w:tc>
        <w:tc>
          <w:tcPr>
            <w:tcW w:w="5058" w:type="dxa"/>
            <w:shd w:val="clear" w:color="auto" w:fill="auto"/>
          </w:tcPr>
          <w:p w14:paraId="20029075" w14:textId="77777777" w:rsidR="007F0AAF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1B7155">
              <w:rPr>
                <w:rFonts w:ascii="Times New Roman" w:hAnsi="Times New Roman" w:cs="Times New Roman"/>
                <w:sz w:val="18"/>
                <w:szCs w:val="20"/>
              </w:rPr>
              <w:t>\\10.11.11.128\secured_drive\Secret Project Data\pricing decision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1D6C99B2" w14:textId="77777777" w:rsidR="007F0AAF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JumpList</w:t>
            </w:r>
          </w:p>
        </w:tc>
      </w:tr>
      <w:tr w:rsidR="007F0AAF" w14:paraId="76650005" w14:textId="77777777" w:rsidTr="00C46EB3">
        <w:trPr>
          <w:trHeight w:val="23"/>
        </w:trPr>
        <w:tc>
          <w:tcPr>
            <w:tcW w:w="1575" w:type="dxa"/>
            <w:vMerge/>
          </w:tcPr>
          <w:p w14:paraId="3F0175F1" w14:textId="77777777" w:rsidR="007F0AAF" w:rsidRPr="00DA20F6" w:rsidRDefault="007F0AAF" w:rsidP="007F0AA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3616649C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6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54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58" w:type="dxa"/>
            <w:shd w:val="clear" w:color="auto" w:fill="auto"/>
          </w:tcPr>
          <w:p w14:paraId="141E8825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>\10.11.11.128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>secured_drive\Secret Project Data\pricing decision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</w:tc>
        <w:tc>
          <w:tcPr>
            <w:tcW w:w="945" w:type="dxa"/>
          </w:tcPr>
          <w:p w14:paraId="7259B440" w14:textId="77777777" w:rsidR="007F0AAF" w:rsidRPr="006C3D1C" w:rsidRDefault="007F0AAF" w:rsidP="007F0AA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.LNK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(Windows)</w:t>
            </w:r>
          </w:p>
        </w:tc>
      </w:tr>
      <w:tr w:rsidR="00276DE3" w14:paraId="12614B4D" w14:textId="77777777" w:rsidTr="00C46EB3">
        <w:trPr>
          <w:trHeight w:val="23"/>
        </w:trPr>
        <w:tc>
          <w:tcPr>
            <w:tcW w:w="1575" w:type="dxa"/>
            <w:vMerge/>
          </w:tcPr>
          <w:p w14:paraId="1BBEBAED" w14:textId="77777777" w:rsidR="00276DE3" w:rsidRPr="00DA20F6" w:rsidRDefault="00276DE3" w:rsidP="00276DE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7F15DA5B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7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24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58" w:type="dxa"/>
            <w:shd w:val="clear" w:color="auto" w:fill="auto"/>
          </w:tcPr>
          <w:p w14:paraId="0466C11C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V:\Secret Project Data\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</w:p>
        </w:tc>
        <w:tc>
          <w:tcPr>
            <w:tcW w:w="945" w:type="dxa"/>
          </w:tcPr>
          <w:p w14:paraId="750AFFF3" w14:textId="77777777" w:rsidR="00276DE3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4209F0A2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276DE3" w14:paraId="6302AE8F" w14:textId="77777777" w:rsidTr="00C46EB3">
        <w:trPr>
          <w:trHeight w:val="23"/>
        </w:trPr>
        <w:tc>
          <w:tcPr>
            <w:tcW w:w="1575" w:type="dxa"/>
            <w:vMerge/>
          </w:tcPr>
          <w:p w14:paraId="39927149" w14:textId="77777777" w:rsidR="00276DE3" w:rsidRPr="00DA20F6" w:rsidRDefault="00276DE3" w:rsidP="00276DE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4210CCB8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7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29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58" w:type="dxa"/>
            <w:shd w:val="clear" w:color="auto" w:fill="auto"/>
          </w:tcPr>
          <w:p w14:paraId="198A8876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V:\Secret Project Data\final\</w:t>
            </w:r>
          </w:p>
        </w:tc>
        <w:tc>
          <w:tcPr>
            <w:tcW w:w="945" w:type="dxa"/>
          </w:tcPr>
          <w:p w14:paraId="72A1D3A2" w14:textId="77777777" w:rsidR="00276DE3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4540D39B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94F71">
              <w:rPr>
                <w:rFonts w:ascii="Times New Roman" w:hAnsi="Times New Roman" w:cs="Times New Roman"/>
                <w:sz w:val="16"/>
                <w:szCs w:val="20"/>
              </w:rPr>
              <w:t>(created)</w:t>
            </w:r>
          </w:p>
        </w:tc>
      </w:tr>
      <w:tr w:rsidR="00276DE3" w14:paraId="4D51A0CB" w14:textId="77777777" w:rsidTr="00C46EB3">
        <w:trPr>
          <w:trHeight w:val="23"/>
        </w:trPr>
        <w:tc>
          <w:tcPr>
            <w:tcW w:w="1575" w:type="dxa"/>
            <w:vMerge/>
          </w:tcPr>
          <w:p w14:paraId="78EF8833" w14:textId="77777777" w:rsidR="00276DE3" w:rsidRPr="00DA20F6" w:rsidRDefault="00276DE3" w:rsidP="00276DE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18490E15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7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33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58" w:type="dxa"/>
            <w:shd w:val="clear" w:color="auto" w:fill="auto"/>
          </w:tcPr>
          <w:p w14:paraId="45ADF15A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V:\Secret Project Data\final\</w:t>
            </w:r>
          </w:p>
        </w:tc>
        <w:tc>
          <w:tcPr>
            <w:tcW w:w="945" w:type="dxa"/>
          </w:tcPr>
          <w:p w14:paraId="3D10EC9A" w14:textId="77777777" w:rsidR="00276DE3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JumpList</w:t>
            </w:r>
          </w:p>
        </w:tc>
      </w:tr>
      <w:tr w:rsidR="00276DE3" w14:paraId="6A546363" w14:textId="77777777" w:rsidTr="00C46EB3">
        <w:trPr>
          <w:trHeight w:val="23"/>
        </w:trPr>
        <w:tc>
          <w:tcPr>
            <w:tcW w:w="1575" w:type="dxa"/>
            <w:vMerge/>
          </w:tcPr>
          <w:p w14:paraId="4F926536" w14:textId="77777777" w:rsidR="00276DE3" w:rsidRPr="00DA20F6" w:rsidRDefault="00276DE3" w:rsidP="00276DE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3E419DD0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7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33</w:t>
            </w:r>
            <w:r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58" w:type="dxa"/>
            <w:shd w:val="clear" w:color="auto" w:fill="auto"/>
          </w:tcPr>
          <w:p w14:paraId="764FFC31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V:\Secret Project Data\final\</w:t>
            </w:r>
          </w:p>
        </w:tc>
        <w:tc>
          <w:tcPr>
            <w:tcW w:w="945" w:type="dxa"/>
          </w:tcPr>
          <w:p w14:paraId="758AD683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.LNK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(Windows)</w:t>
            </w:r>
          </w:p>
        </w:tc>
      </w:tr>
      <w:tr w:rsidR="00276DE3" w14:paraId="00A69D65" w14:textId="77777777" w:rsidTr="00C46EB3">
        <w:trPr>
          <w:trHeight w:val="23"/>
        </w:trPr>
        <w:tc>
          <w:tcPr>
            <w:tcW w:w="1575" w:type="dxa"/>
            <w:vMerge/>
          </w:tcPr>
          <w:p w14:paraId="4275BA49" w14:textId="77777777" w:rsidR="00276DE3" w:rsidRPr="00DA20F6" w:rsidRDefault="00276DE3" w:rsidP="00276DE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39785CE2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620EDF">
              <w:rPr>
                <w:rFonts w:ascii="Times New Roman" w:hAnsi="Times New Roman" w:cs="Times New Roman"/>
                <w:sz w:val="18"/>
                <w:szCs w:val="20"/>
              </w:rPr>
              <w:t xml:space="preserve">  16:28:17  </w:t>
            </w:r>
          </w:p>
        </w:tc>
        <w:tc>
          <w:tcPr>
            <w:tcW w:w="5058" w:type="dxa"/>
            <w:shd w:val="clear" w:color="auto" w:fill="auto"/>
          </w:tcPr>
          <w:p w14:paraId="59902630" w14:textId="77777777" w:rsidR="00276DE3" w:rsidRPr="000540CE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540CE">
              <w:rPr>
                <w:rFonts w:ascii="Times New Roman" w:hAnsi="Times New Roman" w:cs="Times New Roman"/>
                <w:sz w:val="18"/>
                <w:szCs w:val="20"/>
              </w:rPr>
              <w:t>\\10.11.11.128\secured_drive\Secret Project Data\</w:t>
            </w:r>
          </w:p>
        </w:tc>
        <w:tc>
          <w:tcPr>
            <w:tcW w:w="945" w:type="dxa"/>
          </w:tcPr>
          <w:p w14:paraId="0A15E259" w14:textId="77777777" w:rsidR="00276DE3" w:rsidRPr="000540CE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540CE"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04991AD2" w14:textId="77777777" w:rsidR="00276DE3" w:rsidRPr="000540CE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2"/>
                <w:szCs w:val="12"/>
              </w:rPr>
            </w:pPr>
            <w:r w:rsidRPr="000540CE">
              <w:rPr>
                <w:rFonts w:ascii="Times New Roman" w:hAnsi="Times New Roman" w:cs="Times New Roman"/>
                <w:sz w:val="12"/>
                <w:szCs w:val="12"/>
              </w:rPr>
              <w:t>(last accessed)</w:t>
            </w:r>
          </w:p>
        </w:tc>
      </w:tr>
      <w:tr w:rsidR="00276DE3" w14:paraId="4D193BAF" w14:textId="77777777" w:rsidTr="00C46EB3">
        <w:trPr>
          <w:trHeight w:val="23"/>
        </w:trPr>
        <w:tc>
          <w:tcPr>
            <w:tcW w:w="1575" w:type="dxa"/>
            <w:vMerge/>
          </w:tcPr>
          <w:p w14:paraId="12F0DA86" w14:textId="77777777" w:rsidR="00276DE3" w:rsidRPr="00DA20F6" w:rsidRDefault="00276DE3" w:rsidP="00276DE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3CFC0E50" w14:textId="77777777" w:rsidR="00276DE3" w:rsidRPr="006C3D1C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Pr="00620EDF">
              <w:rPr>
                <w:rFonts w:ascii="Times New Roman" w:hAnsi="Times New Roman" w:cs="Times New Roman"/>
                <w:sz w:val="18"/>
                <w:szCs w:val="20"/>
              </w:rPr>
              <w:t xml:space="preserve">  16:28:17  </w:t>
            </w:r>
          </w:p>
        </w:tc>
        <w:tc>
          <w:tcPr>
            <w:tcW w:w="5058" w:type="dxa"/>
            <w:shd w:val="clear" w:color="auto" w:fill="auto"/>
          </w:tcPr>
          <w:p w14:paraId="2CBDEAEB" w14:textId="77777777" w:rsidR="00276DE3" w:rsidRPr="000540CE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540CE">
              <w:rPr>
                <w:rFonts w:ascii="Times New Roman" w:hAnsi="Times New Roman" w:cs="Times New Roman"/>
                <w:sz w:val="18"/>
                <w:szCs w:val="20"/>
              </w:rPr>
              <w:t>\\10.11.11.128\secured_drive\Secret Project Data\pricing decision\</w:t>
            </w:r>
          </w:p>
        </w:tc>
        <w:tc>
          <w:tcPr>
            <w:tcW w:w="945" w:type="dxa"/>
          </w:tcPr>
          <w:p w14:paraId="0CE9FF0F" w14:textId="77777777" w:rsidR="00276DE3" w:rsidRPr="000540CE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540CE"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07EA9315" w14:textId="77777777" w:rsidR="00276DE3" w:rsidRPr="000540CE" w:rsidRDefault="00276DE3" w:rsidP="00276DE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2"/>
                <w:szCs w:val="12"/>
              </w:rPr>
            </w:pPr>
            <w:r w:rsidRPr="000540CE">
              <w:rPr>
                <w:rFonts w:ascii="Times New Roman" w:hAnsi="Times New Roman" w:cs="Times New Roman"/>
                <w:sz w:val="12"/>
                <w:szCs w:val="12"/>
              </w:rPr>
              <w:t>(last accessed)</w:t>
            </w:r>
          </w:p>
        </w:tc>
      </w:tr>
      <w:tr w:rsidR="000E1268" w14:paraId="19E55BAA" w14:textId="77777777" w:rsidTr="00C46EB3">
        <w:trPr>
          <w:trHeight w:val="23"/>
        </w:trPr>
        <w:tc>
          <w:tcPr>
            <w:tcW w:w="1575" w:type="dxa"/>
            <w:vMerge/>
          </w:tcPr>
          <w:p w14:paraId="5C13851C" w14:textId="77777777" w:rsidR="000E1268" w:rsidRPr="00DA20F6" w:rsidRDefault="000E1268" w:rsidP="000E126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73E66985" w14:textId="77777777" w:rsidR="000E1268" w:rsidRPr="00324BEA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24BEA">
              <w:rPr>
                <w:rFonts w:ascii="Times New Roman" w:hAnsi="Times New Roman" w:cs="Times New Roman"/>
                <w:sz w:val="18"/>
                <w:szCs w:val="20"/>
              </w:rPr>
              <w:t xml:space="preserve">2015-03-24  09:47:54  </w:t>
            </w:r>
          </w:p>
        </w:tc>
        <w:tc>
          <w:tcPr>
            <w:tcW w:w="5058" w:type="dxa"/>
            <w:shd w:val="clear" w:color="auto" w:fill="auto"/>
          </w:tcPr>
          <w:p w14:paraId="696B1829" w14:textId="77777777" w:rsidR="000E1268" w:rsidRPr="000540CE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540CE">
              <w:rPr>
                <w:rFonts w:ascii="Times New Roman" w:hAnsi="Times New Roman" w:cs="Times New Roman"/>
                <w:sz w:val="18"/>
                <w:szCs w:val="20"/>
              </w:rPr>
              <w:t>\\10.11.11.128\secured_drive\</w:t>
            </w:r>
          </w:p>
        </w:tc>
        <w:tc>
          <w:tcPr>
            <w:tcW w:w="945" w:type="dxa"/>
          </w:tcPr>
          <w:p w14:paraId="4C8ADF0B" w14:textId="77777777" w:rsidR="000E1268" w:rsidRPr="000540CE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540CE"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069B9665" w14:textId="77777777" w:rsidR="000E1268" w:rsidRPr="000540CE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2"/>
                <w:szCs w:val="12"/>
              </w:rPr>
            </w:pPr>
            <w:r w:rsidRPr="000540CE">
              <w:rPr>
                <w:rFonts w:ascii="Times New Roman" w:hAnsi="Times New Roman" w:cs="Times New Roman"/>
                <w:sz w:val="12"/>
                <w:szCs w:val="12"/>
              </w:rPr>
              <w:t>(last accessed)</w:t>
            </w:r>
          </w:p>
        </w:tc>
      </w:tr>
      <w:tr w:rsidR="000E1268" w14:paraId="1A0D3FE5" w14:textId="77777777" w:rsidTr="00C46EB3">
        <w:trPr>
          <w:trHeight w:val="23"/>
        </w:trPr>
        <w:tc>
          <w:tcPr>
            <w:tcW w:w="1575" w:type="dxa"/>
            <w:vMerge/>
          </w:tcPr>
          <w:p w14:paraId="0EFA3A5D" w14:textId="77777777" w:rsidR="000E1268" w:rsidRPr="00DA20F6" w:rsidRDefault="000E1268" w:rsidP="000E126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6" w:type="dxa"/>
            <w:shd w:val="clear" w:color="auto" w:fill="auto"/>
          </w:tcPr>
          <w:p w14:paraId="309DBEB4" w14:textId="77777777" w:rsidR="000E1268" w:rsidRPr="00324BEA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24BEA">
              <w:rPr>
                <w:rFonts w:ascii="Times New Roman" w:hAnsi="Times New Roman" w:cs="Times New Roman"/>
                <w:sz w:val="18"/>
                <w:szCs w:val="20"/>
              </w:rPr>
              <w:t xml:space="preserve">2015-03-24  09:47:54  </w:t>
            </w:r>
          </w:p>
        </w:tc>
        <w:tc>
          <w:tcPr>
            <w:tcW w:w="5058" w:type="dxa"/>
            <w:shd w:val="clear" w:color="auto" w:fill="auto"/>
          </w:tcPr>
          <w:p w14:paraId="2EA9CCB8" w14:textId="77777777" w:rsidR="000E1268" w:rsidRPr="000540CE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540CE">
              <w:rPr>
                <w:rFonts w:ascii="Times New Roman" w:hAnsi="Times New Roman" w:cs="Times New Roman"/>
                <w:sz w:val="18"/>
                <w:szCs w:val="20"/>
              </w:rPr>
              <w:t>\\10.11.11.128\secured_drive\Past Projects\</w:t>
            </w:r>
          </w:p>
        </w:tc>
        <w:tc>
          <w:tcPr>
            <w:tcW w:w="945" w:type="dxa"/>
          </w:tcPr>
          <w:p w14:paraId="431F73B4" w14:textId="77777777" w:rsidR="000E1268" w:rsidRPr="000540CE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540CE">
              <w:rPr>
                <w:rFonts w:ascii="Times New Roman" w:hAnsi="Times New Roman" w:cs="Times New Roman"/>
                <w:sz w:val="18"/>
                <w:szCs w:val="20"/>
              </w:rPr>
              <w:t>ShellBag</w:t>
            </w:r>
          </w:p>
          <w:p w14:paraId="28A69776" w14:textId="77777777" w:rsidR="000E1268" w:rsidRPr="000540CE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2"/>
                <w:szCs w:val="12"/>
              </w:rPr>
            </w:pPr>
            <w:r w:rsidRPr="000540CE">
              <w:rPr>
                <w:rFonts w:ascii="Times New Roman" w:hAnsi="Times New Roman" w:cs="Times New Roman"/>
                <w:sz w:val="12"/>
                <w:szCs w:val="12"/>
              </w:rPr>
              <w:t>(last accessed)</w:t>
            </w:r>
          </w:p>
        </w:tc>
      </w:tr>
      <w:tr w:rsidR="000E1268" w14:paraId="556C5470" w14:textId="77777777" w:rsidTr="00DE7336">
        <w:tc>
          <w:tcPr>
            <w:tcW w:w="1575" w:type="dxa"/>
          </w:tcPr>
          <w:p w14:paraId="0958E63F" w14:textId="77777777" w:rsidR="000E1268" w:rsidRPr="00DA20F6" w:rsidRDefault="000E1268" w:rsidP="000E126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69" w:type="dxa"/>
            <w:gridSpan w:val="3"/>
            <w:vAlign w:val="center"/>
          </w:tcPr>
          <w:p w14:paraId="3285BF40" w14:textId="77777777" w:rsidR="000E1268" w:rsidRPr="003B0DAB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 xml:space="preserve"> ‘Timestamp’ may not be accurate.</w:t>
            </w:r>
          </w:p>
          <w:p w14:paraId="5006D536" w14:textId="77777777" w:rsidR="000E1268" w:rsidRPr="003B0DAB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 xml:space="preserve"> V: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\</w:t>
            </w: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 xml:space="preserve"> is mapped on \\10.11.11.128</w:t>
            </w:r>
          </w:p>
          <w:p w14:paraId="312E6617" w14:textId="77777777" w:rsidR="000E1268" w:rsidRPr="003B0DAB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0F424A" w14:textId="77777777" w:rsidR="000E1268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HKU\informant\Software\Classes\Local Settings\Software\Microsoft\Windows\Shell\BagMRU\8\0\~</w:t>
            </w:r>
          </w:p>
          <w:p w14:paraId="506F0B17" w14:textId="77777777" w:rsidR="000E1268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095502" w14:textId="77777777" w:rsidR="000E1268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\User\informant\AppData\Roaming\Microsoft\Windows\Recent\</w:t>
            </w:r>
            <w:r w:rsidRPr="00F03439">
              <w:rPr>
                <w:rFonts w:ascii="Times New Roman" w:hAnsi="Times New Roman" w:cs="Times New Roman"/>
                <w:sz w:val="16"/>
                <w:szCs w:val="16"/>
              </w:rPr>
              <w:t>AutomaticDestinations</w:t>
            </w:r>
          </w:p>
          <w:p w14:paraId="340F1DE5" w14:textId="77777777" w:rsidR="000E1268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\User\informant\AppData\Roaming\Microsoft\Windows\Recent\</w:t>
            </w:r>
            <w:r w:rsidRPr="00F03439">
              <w:rPr>
                <w:rFonts w:ascii="Times New Roman" w:hAnsi="Times New Roman" w:cs="Times New Roman"/>
                <w:sz w:val="16"/>
                <w:szCs w:val="16"/>
              </w:rPr>
              <w:t>CustomDestinations</w:t>
            </w:r>
          </w:p>
          <w:p w14:paraId="42FAB0CF" w14:textId="77777777" w:rsidR="000E1268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65DCE24" w14:textId="77777777" w:rsidR="000E1268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\User\informant\AppData\Roaming\Microsoft\Windows\Recent\*.lnk</w:t>
            </w:r>
          </w:p>
          <w:p w14:paraId="77BA05DA" w14:textId="77777777" w:rsidR="000E1268" w:rsidRPr="003B0DAB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\User\informant\AppData\Roaming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\Microsoft\Office\Recent\*.lnk</w:t>
            </w:r>
          </w:p>
          <w:p w14:paraId="367F870A" w14:textId="77777777" w:rsidR="000E1268" w:rsidRDefault="000E1268" w:rsidP="000E126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……</w:t>
            </w:r>
          </w:p>
        </w:tc>
      </w:tr>
    </w:tbl>
    <w:p w14:paraId="37F0234E" w14:textId="77777777" w:rsidR="00624E69" w:rsidRDefault="00624E69" w:rsidP="00BA5870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2874047" w14:textId="77777777" w:rsidR="000540CE" w:rsidRDefault="000540CE">
      <w:pPr>
        <w:rPr>
          <w:rFonts w:ascii="Times New Roman" w:hAnsi="Times New Roman" w:cs="Times New Roman"/>
        </w:rPr>
      </w:pPr>
      <w:r>
        <w:br w:type="page"/>
      </w:r>
    </w:p>
    <w:p w14:paraId="69B9AE92" w14:textId="77777777" w:rsidR="009F22AF" w:rsidRDefault="009F22AF" w:rsidP="00E32248">
      <w:pPr>
        <w:pStyle w:val="Heading4"/>
      </w:pPr>
      <w:r>
        <w:rPr>
          <w:rFonts w:hint="eastAsia"/>
        </w:rPr>
        <w:lastRenderedPageBreak/>
        <w:t>List</w:t>
      </w:r>
      <w:r>
        <w:t xml:space="preserve"> all files that were opened in the company’s network drive.</w:t>
      </w:r>
    </w:p>
    <w:tbl>
      <w:tblPr>
        <w:tblStyle w:val="TableGrid"/>
        <w:tblW w:w="8644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575"/>
        <w:gridCol w:w="1120"/>
        <w:gridCol w:w="5004"/>
        <w:gridCol w:w="945"/>
      </w:tblGrid>
      <w:tr w:rsidR="0039638F" w14:paraId="0E3D49F2" w14:textId="77777777" w:rsidTr="0010406D">
        <w:trPr>
          <w:trHeight w:val="25"/>
        </w:trPr>
        <w:tc>
          <w:tcPr>
            <w:tcW w:w="1575" w:type="dxa"/>
            <w:vMerge w:val="restart"/>
          </w:tcPr>
          <w:p w14:paraId="136AFB85" w14:textId="77777777" w:rsidR="0039638F" w:rsidRPr="00020F09" w:rsidRDefault="0039638F" w:rsidP="00C10A7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0A3FE70D" w14:textId="77777777" w:rsidR="0039638F" w:rsidRPr="00020F09" w:rsidRDefault="0039638F" w:rsidP="00C10A7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8F8702" w14:textId="77777777" w:rsidR="0039638F" w:rsidRPr="00020F09" w:rsidRDefault="0039638F" w:rsidP="00C10A7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3B34CA" w14:textId="77777777" w:rsidR="0039638F" w:rsidRPr="00DA20F6" w:rsidRDefault="0039638F" w:rsidP="00C10A7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132228">
              <w:rPr>
                <w:rFonts w:ascii="Times New Roman" w:hAnsi="Times New Roman" w:cs="Times New Roman"/>
                <w:sz w:val="20"/>
                <w:szCs w:val="20"/>
              </w:rPr>
              <w:t>Timezone is applied</w:t>
            </w: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20" w:type="dxa"/>
            <w:shd w:val="clear" w:color="auto" w:fill="FFE599" w:themeFill="accent4" w:themeFillTint="66"/>
          </w:tcPr>
          <w:p w14:paraId="5364F3C9" w14:textId="77777777" w:rsidR="0039638F" w:rsidRPr="006C3D1C" w:rsidRDefault="0039638F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 w:hint="eastAsia"/>
                <w:sz w:val="18"/>
                <w:szCs w:val="20"/>
              </w:rPr>
              <w:t>Timestamp</w:t>
            </w:r>
          </w:p>
        </w:tc>
        <w:tc>
          <w:tcPr>
            <w:tcW w:w="5004" w:type="dxa"/>
            <w:shd w:val="clear" w:color="auto" w:fill="FFE599" w:themeFill="accent4" w:themeFillTint="66"/>
          </w:tcPr>
          <w:p w14:paraId="62E94E05" w14:textId="77777777" w:rsidR="0039638F" w:rsidRPr="006C3D1C" w:rsidRDefault="0039638F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Directory Path</w:t>
            </w:r>
          </w:p>
        </w:tc>
        <w:tc>
          <w:tcPr>
            <w:tcW w:w="945" w:type="dxa"/>
            <w:shd w:val="clear" w:color="auto" w:fill="FFE599" w:themeFill="accent4" w:themeFillTint="66"/>
          </w:tcPr>
          <w:p w14:paraId="2B62F427" w14:textId="77777777" w:rsidR="0039638F" w:rsidRPr="006C3D1C" w:rsidRDefault="0039638F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Source</w:t>
            </w:r>
          </w:p>
        </w:tc>
      </w:tr>
      <w:tr w:rsidR="007D1FA4" w14:paraId="0659F913" w14:textId="77777777" w:rsidTr="0010406D">
        <w:trPr>
          <w:trHeight w:val="23"/>
        </w:trPr>
        <w:tc>
          <w:tcPr>
            <w:tcW w:w="1575" w:type="dxa"/>
            <w:vMerge/>
          </w:tcPr>
          <w:p w14:paraId="604A9138" w14:textId="77777777" w:rsidR="007D1FA4" w:rsidRPr="00DA20F6" w:rsidRDefault="007D1FA4" w:rsidP="007D1FA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27B1F60D" w14:textId="77777777" w:rsidR="007D1FA4" w:rsidRPr="006C3D1C" w:rsidRDefault="00ED336E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6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53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04" w:type="dxa"/>
            <w:shd w:val="clear" w:color="auto" w:fill="auto"/>
          </w:tcPr>
          <w:p w14:paraId="713908FE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4C195D">
              <w:rPr>
                <w:rFonts w:ascii="Times New Roman" w:hAnsi="Times New Roman" w:cs="Times New Roman"/>
                <w:sz w:val="18"/>
                <w:szCs w:val="20"/>
              </w:rPr>
              <w:t>\\10.11.11.128\SECURED_DRIVE\Secre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Project Data\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pricing decision\(secret_project)_pricing_decision.xlsx</w:t>
            </w:r>
          </w:p>
        </w:tc>
        <w:tc>
          <w:tcPr>
            <w:tcW w:w="945" w:type="dxa"/>
          </w:tcPr>
          <w:p w14:paraId="341AE1EC" w14:textId="77777777" w:rsidR="007D1FA4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JumpList</w:t>
            </w:r>
          </w:p>
        </w:tc>
      </w:tr>
      <w:tr w:rsidR="007D1FA4" w14:paraId="5521038E" w14:textId="77777777" w:rsidTr="0010406D">
        <w:trPr>
          <w:trHeight w:val="23"/>
        </w:trPr>
        <w:tc>
          <w:tcPr>
            <w:tcW w:w="1575" w:type="dxa"/>
            <w:vMerge/>
          </w:tcPr>
          <w:p w14:paraId="44B4F551" w14:textId="77777777" w:rsidR="007D1FA4" w:rsidRPr="00DA20F6" w:rsidRDefault="007D1FA4" w:rsidP="007D1FA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6D33ECBB" w14:textId="77777777" w:rsidR="007D1FA4" w:rsidRPr="006C3D1C" w:rsidRDefault="00ED336E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6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53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04" w:type="dxa"/>
            <w:shd w:val="clear" w:color="auto" w:fill="auto"/>
          </w:tcPr>
          <w:p w14:paraId="7C0DA6A2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4C195D">
              <w:rPr>
                <w:rFonts w:ascii="Times New Roman" w:hAnsi="Times New Roman" w:cs="Times New Roman"/>
                <w:sz w:val="18"/>
                <w:szCs w:val="20"/>
              </w:rPr>
              <w:t>\\10.11.11.128\SECURED_DRIVE\Secre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Project Data\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pricing decision\(secret_project)_pricing_decision.xlsx</w:t>
            </w:r>
          </w:p>
        </w:tc>
        <w:tc>
          <w:tcPr>
            <w:tcW w:w="945" w:type="dxa"/>
          </w:tcPr>
          <w:p w14:paraId="32BE99DA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.LNK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(Windows)</w:t>
            </w:r>
          </w:p>
        </w:tc>
      </w:tr>
      <w:tr w:rsidR="007D1FA4" w14:paraId="0DB08D2B" w14:textId="77777777" w:rsidTr="0010406D">
        <w:trPr>
          <w:trHeight w:val="23"/>
        </w:trPr>
        <w:tc>
          <w:tcPr>
            <w:tcW w:w="1575" w:type="dxa"/>
            <w:vMerge/>
          </w:tcPr>
          <w:p w14:paraId="6E9243BD" w14:textId="77777777" w:rsidR="007D1FA4" w:rsidRPr="00DA20F6" w:rsidRDefault="007D1FA4" w:rsidP="007D1FA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7C3D8BBD" w14:textId="77777777" w:rsidR="007D1FA4" w:rsidRPr="006C3D1C" w:rsidRDefault="00ED336E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6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53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04" w:type="dxa"/>
            <w:shd w:val="clear" w:color="auto" w:fill="auto"/>
          </w:tcPr>
          <w:p w14:paraId="6026C905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4C195D">
              <w:rPr>
                <w:rFonts w:ascii="Times New Roman" w:hAnsi="Times New Roman" w:cs="Times New Roman"/>
                <w:sz w:val="18"/>
                <w:szCs w:val="20"/>
              </w:rPr>
              <w:t>\\10.11.11.128\SECURED_DRIVE\Secret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Project Data\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pricing decision\(secret_project)_pricing_decision.xlsx</w:t>
            </w:r>
          </w:p>
        </w:tc>
        <w:tc>
          <w:tcPr>
            <w:tcW w:w="945" w:type="dxa"/>
          </w:tcPr>
          <w:p w14:paraId="4AFAAC4B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.LNK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(Office)</w:t>
            </w:r>
          </w:p>
        </w:tc>
      </w:tr>
      <w:tr w:rsidR="007D1FA4" w14:paraId="6D3DA2C3" w14:textId="77777777" w:rsidTr="0010406D">
        <w:trPr>
          <w:trHeight w:val="23"/>
        </w:trPr>
        <w:tc>
          <w:tcPr>
            <w:tcW w:w="1575" w:type="dxa"/>
            <w:vMerge/>
          </w:tcPr>
          <w:p w14:paraId="49246EE1" w14:textId="77777777" w:rsidR="007D1FA4" w:rsidRPr="00DA20F6" w:rsidRDefault="007D1FA4" w:rsidP="007D1FA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15BE99CA" w14:textId="77777777" w:rsidR="007D1FA4" w:rsidRPr="006C3D1C" w:rsidRDefault="00ED336E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6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56</w:t>
            </w:r>
            <w:r w:rsidR="007D1FA4" w:rsidRPr="004D13ED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04" w:type="dxa"/>
            <w:shd w:val="clear" w:color="auto" w:fill="auto"/>
          </w:tcPr>
          <w:p w14:paraId="4C1E8B03" w14:textId="77777777" w:rsidR="007D1FA4" w:rsidRPr="004C195D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7B64EA">
              <w:rPr>
                <w:rFonts w:ascii="Times New Roman" w:hAnsi="Times New Roman" w:cs="Times New Roman"/>
                <w:sz w:val="18"/>
                <w:szCs w:val="20"/>
              </w:rPr>
              <w:t>\10.11.11.128\secured_drive\Secret Project Data\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7B64EA">
              <w:rPr>
                <w:rFonts w:ascii="Times New Roman" w:hAnsi="Times New Roman" w:cs="Times New Roman"/>
                <w:sz w:val="18"/>
                <w:szCs w:val="20"/>
              </w:rPr>
              <w:t>pricing decision\(secret_project)_pricing_decision.xlsx</w:t>
            </w:r>
          </w:p>
        </w:tc>
        <w:tc>
          <w:tcPr>
            <w:tcW w:w="945" w:type="dxa"/>
          </w:tcPr>
          <w:p w14:paraId="4AC7C782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Registry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1D17BF">
              <w:rPr>
                <w:rFonts w:ascii="Times New Roman" w:hAnsi="Times New Roman" w:cs="Times New Roman"/>
                <w:sz w:val="16"/>
                <w:szCs w:val="20"/>
              </w:rPr>
              <w:t>(Office)</w:t>
            </w:r>
          </w:p>
        </w:tc>
      </w:tr>
      <w:tr w:rsidR="007D1FA4" w14:paraId="00C413AD" w14:textId="77777777" w:rsidTr="0010406D">
        <w:trPr>
          <w:trHeight w:val="23"/>
        </w:trPr>
        <w:tc>
          <w:tcPr>
            <w:tcW w:w="1575" w:type="dxa"/>
            <w:vMerge/>
          </w:tcPr>
          <w:p w14:paraId="7099F930" w14:textId="77777777" w:rsidR="007D1FA4" w:rsidRPr="00DA20F6" w:rsidRDefault="007D1FA4" w:rsidP="007D1FA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5DF9AB6F" w14:textId="77777777" w:rsidR="007D1FA4" w:rsidRPr="006C3D1C" w:rsidRDefault="00ED336E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7D1FA4"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7</w:t>
            </w:r>
            <w:r w:rsidR="007D1FA4" w:rsidRPr="00241B9C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33</w:t>
            </w:r>
            <w:r w:rsidR="007D1FA4"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04" w:type="dxa"/>
            <w:shd w:val="clear" w:color="auto" w:fill="auto"/>
          </w:tcPr>
          <w:p w14:paraId="4E32AB0C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V:\Secret Project Data\final\[secret_project]_final_meeting.pptx</w:t>
            </w:r>
          </w:p>
        </w:tc>
        <w:tc>
          <w:tcPr>
            <w:tcW w:w="945" w:type="dxa"/>
          </w:tcPr>
          <w:p w14:paraId="08D8D084" w14:textId="77777777" w:rsidR="007D1FA4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JumpList</w:t>
            </w:r>
          </w:p>
        </w:tc>
      </w:tr>
      <w:tr w:rsidR="007D1FA4" w14:paraId="1E962E9B" w14:textId="77777777" w:rsidTr="0010406D">
        <w:trPr>
          <w:trHeight w:val="23"/>
        </w:trPr>
        <w:tc>
          <w:tcPr>
            <w:tcW w:w="1575" w:type="dxa"/>
            <w:vMerge/>
          </w:tcPr>
          <w:p w14:paraId="7D337E67" w14:textId="77777777" w:rsidR="007D1FA4" w:rsidRPr="00DA20F6" w:rsidRDefault="007D1FA4" w:rsidP="007D1FA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3B853C37" w14:textId="77777777" w:rsidR="007D1FA4" w:rsidRPr="006C3D1C" w:rsidRDefault="00ED336E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7D1FA4"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7</w:t>
            </w:r>
            <w:r w:rsidR="007D1FA4" w:rsidRPr="00241B9C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33</w:t>
            </w:r>
            <w:r w:rsidR="007D1FA4"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</w:t>
            </w:r>
          </w:p>
        </w:tc>
        <w:tc>
          <w:tcPr>
            <w:tcW w:w="5004" w:type="dxa"/>
            <w:shd w:val="clear" w:color="auto" w:fill="auto"/>
          </w:tcPr>
          <w:p w14:paraId="0163E6AC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V:\Secret Project Data\final\[secret_project]_final_meeting.pptx</w:t>
            </w:r>
          </w:p>
        </w:tc>
        <w:tc>
          <w:tcPr>
            <w:tcW w:w="945" w:type="dxa"/>
          </w:tcPr>
          <w:p w14:paraId="7094FC0B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.LNK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(Windows)</w:t>
            </w:r>
          </w:p>
        </w:tc>
      </w:tr>
      <w:tr w:rsidR="007D1FA4" w14:paraId="0097D93B" w14:textId="77777777" w:rsidTr="0010406D">
        <w:trPr>
          <w:trHeight w:val="23"/>
        </w:trPr>
        <w:tc>
          <w:tcPr>
            <w:tcW w:w="1575" w:type="dxa"/>
            <w:vMerge/>
          </w:tcPr>
          <w:p w14:paraId="0286B206" w14:textId="77777777" w:rsidR="007D1FA4" w:rsidRPr="00DA20F6" w:rsidRDefault="007D1FA4" w:rsidP="007D1FA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04684F20" w14:textId="77777777" w:rsidR="007D1FA4" w:rsidRPr="006C3D1C" w:rsidRDefault="00ED336E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7D1FA4"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7</w:t>
            </w:r>
            <w:r w:rsidR="007D1FA4" w:rsidRPr="00241B9C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37</w:t>
            </w:r>
          </w:p>
        </w:tc>
        <w:tc>
          <w:tcPr>
            <w:tcW w:w="5004" w:type="dxa"/>
            <w:shd w:val="clear" w:color="auto" w:fill="auto"/>
          </w:tcPr>
          <w:p w14:paraId="30B021EB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V:\Secret Project Data\final\[secret_project]_final_meeting.pptx</w:t>
            </w:r>
          </w:p>
        </w:tc>
        <w:tc>
          <w:tcPr>
            <w:tcW w:w="945" w:type="dxa"/>
          </w:tcPr>
          <w:p w14:paraId="7012140B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.LNK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Office</w:t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)</w:t>
            </w:r>
          </w:p>
        </w:tc>
      </w:tr>
      <w:tr w:rsidR="007D1FA4" w14:paraId="7F33944F" w14:textId="77777777" w:rsidTr="0010406D">
        <w:trPr>
          <w:trHeight w:val="23"/>
        </w:trPr>
        <w:tc>
          <w:tcPr>
            <w:tcW w:w="1575" w:type="dxa"/>
            <w:vMerge/>
          </w:tcPr>
          <w:p w14:paraId="5C75659A" w14:textId="77777777" w:rsidR="007D1FA4" w:rsidRPr="00DA20F6" w:rsidRDefault="007D1FA4" w:rsidP="007D1FA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20" w:type="dxa"/>
            <w:shd w:val="clear" w:color="auto" w:fill="auto"/>
          </w:tcPr>
          <w:p w14:paraId="1EC7B57E" w14:textId="77777777" w:rsidR="007D1FA4" w:rsidRPr="006C3D1C" w:rsidRDefault="00ED336E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 w:rsidR="007D1FA4" w:rsidRPr="00241B9C">
              <w:rPr>
                <w:rFonts w:ascii="Times New Roman" w:hAnsi="Times New Roman" w:cs="Times New Roman"/>
                <w:sz w:val="18"/>
                <w:szCs w:val="20"/>
              </w:rPr>
              <w:t xml:space="preserve">  16:2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7</w:t>
            </w:r>
            <w:r w:rsidR="007D1FA4" w:rsidRPr="00241B9C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 w:rsidR="007D1FA4">
              <w:rPr>
                <w:rFonts w:ascii="Times New Roman" w:hAnsi="Times New Roman" w:cs="Times New Roman"/>
                <w:sz w:val="18"/>
                <w:szCs w:val="20"/>
              </w:rPr>
              <w:t>37</w:t>
            </w:r>
          </w:p>
        </w:tc>
        <w:tc>
          <w:tcPr>
            <w:tcW w:w="5004" w:type="dxa"/>
            <w:shd w:val="clear" w:color="auto" w:fill="auto"/>
          </w:tcPr>
          <w:p w14:paraId="6E8A5AF8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CD20F8">
              <w:rPr>
                <w:rFonts w:ascii="Times New Roman" w:hAnsi="Times New Roman" w:cs="Times New Roman"/>
                <w:sz w:val="18"/>
                <w:szCs w:val="20"/>
              </w:rPr>
              <w:t>V:\Secret Project Data\final\[secret_project]_final_meeting.pptx</w:t>
            </w:r>
          </w:p>
        </w:tc>
        <w:tc>
          <w:tcPr>
            <w:tcW w:w="945" w:type="dxa"/>
          </w:tcPr>
          <w:p w14:paraId="4CD0BEC6" w14:textId="77777777" w:rsidR="007D1FA4" w:rsidRPr="006C3D1C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Registry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1D17BF">
              <w:rPr>
                <w:rFonts w:ascii="Times New Roman" w:hAnsi="Times New Roman" w:cs="Times New Roman"/>
                <w:sz w:val="16"/>
                <w:szCs w:val="20"/>
              </w:rPr>
              <w:t>(Office)</w:t>
            </w:r>
          </w:p>
        </w:tc>
      </w:tr>
      <w:tr w:rsidR="007D1FA4" w14:paraId="22F3CBCF" w14:textId="77777777" w:rsidTr="0010406D">
        <w:tc>
          <w:tcPr>
            <w:tcW w:w="1575" w:type="dxa"/>
          </w:tcPr>
          <w:p w14:paraId="78CD877E" w14:textId="77777777" w:rsidR="007D1FA4" w:rsidRPr="00DA20F6" w:rsidRDefault="007D1FA4" w:rsidP="007D1FA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69" w:type="dxa"/>
            <w:gridSpan w:val="3"/>
            <w:vAlign w:val="center"/>
          </w:tcPr>
          <w:p w14:paraId="7FD3E315" w14:textId="77777777" w:rsidR="007D1FA4" w:rsidRPr="003B0DAB" w:rsidRDefault="008E17DE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="007D1FA4" w:rsidRPr="003B0DAB">
              <w:rPr>
                <w:rFonts w:ascii="Times New Roman" w:hAnsi="Times New Roman" w:cs="Times New Roman"/>
                <w:sz w:val="16"/>
                <w:szCs w:val="16"/>
              </w:rPr>
              <w:t xml:space="preserve"> V: is mapped on \\10.11.11.128</w:t>
            </w:r>
          </w:p>
          <w:p w14:paraId="7EBB95A2" w14:textId="77777777" w:rsidR="000540CE" w:rsidRPr="003B0DAB" w:rsidRDefault="000540CE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D68758A" w14:textId="77777777" w:rsidR="007D1FA4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\User\informant\AppData\Roaming\Microsoft\Windows\Recent\*.lnk</w:t>
            </w:r>
          </w:p>
          <w:p w14:paraId="2B721B8E" w14:textId="77777777" w:rsidR="007D1FA4" w:rsidRPr="003B0DAB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\User\informant\AppData\Roaming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\Microsoft\Office\Recent\*.lnk</w:t>
            </w:r>
          </w:p>
          <w:p w14:paraId="5397EA21" w14:textId="77777777" w:rsidR="007D1FA4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5FDE223" w14:textId="77777777" w:rsidR="007D1FA4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\User\informant\AppData\Roaming\Microsoft\Windows\Recent\</w:t>
            </w:r>
            <w:r w:rsidRPr="00F03439">
              <w:rPr>
                <w:rFonts w:ascii="Times New Roman" w:hAnsi="Times New Roman" w:cs="Times New Roman"/>
                <w:sz w:val="16"/>
                <w:szCs w:val="16"/>
              </w:rPr>
              <w:t>AutomaticDestinations</w:t>
            </w:r>
          </w:p>
          <w:p w14:paraId="77D90CA3" w14:textId="77777777" w:rsidR="007D1FA4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\User\informant\AppData\Roaming\Microsoft\Windows\Recent\</w:t>
            </w:r>
            <w:r w:rsidRPr="00F03439">
              <w:rPr>
                <w:rFonts w:ascii="Times New Roman" w:hAnsi="Times New Roman" w:cs="Times New Roman"/>
                <w:sz w:val="16"/>
                <w:szCs w:val="16"/>
              </w:rPr>
              <w:t>CustomDestinations</w:t>
            </w:r>
          </w:p>
          <w:p w14:paraId="5CC6C4B2" w14:textId="77777777" w:rsidR="007D1FA4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074C7B1" w14:textId="77777777" w:rsidR="007D1FA4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7B64EA">
              <w:rPr>
                <w:rFonts w:ascii="Times New Roman" w:hAnsi="Times New Roman" w:cs="Times New Roman"/>
                <w:sz w:val="16"/>
                <w:szCs w:val="16"/>
              </w:rPr>
              <w:t>HKU\informant\Software\Microsoft\Office\15.0\Excel\File MRU</w:t>
            </w:r>
          </w:p>
          <w:p w14:paraId="2B1DA1C6" w14:textId="77777777" w:rsidR="007D1FA4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7B64EA">
              <w:rPr>
                <w:rFonts w:ascii="Times New Roman" w:hAnsi="Times New Roman" w:cs="Times New Roman"/>
                <w:sz w:val="16"/>
                <w:szCs w:val="16"/>
              </w:rPr>
              <w:t>HKU\informant\Software\Microsoft\Office\15.0\PowerPoint\File MRU</w:t>
            </w:r>
          </w:p>
          <w:p w14:paraId="2AD405EB" w14:textId="77777777" w:rsidR="007D1FA4" w:rsidRDefault="007D1FA4" w:rsidP="007D1F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3B0DAB">
              <w:rPr>
                <w:rFonts w:ascii="Times New Roman" w:hAnsi="Times New Roman" w:cs="Times New Roman"/>
                <w:sz w:val="16"/>
                <w:szCs w:val="16"/>
              </w:rPr>
              <w:t>……</w:t>
            </w:r>
          </w:p>
        </w:tc>
      </w:tr>
    </w:tbl>
    <w:p w14:paraId="7DDE89F4" w14:textId="77777777" w:rsidR="00AC2583" w:rsidRDefault="00AC2583">
      <w:pPr>
        <w:rPr>
          <w:rFonts w:ascii="Times New Roman" w:hAnsi="Times New Roman" w:cs="Times New Roman"/>
        </w:rPr>
      </w:pPr>
    </w:p>
    <w:p w14:paraId="5D5F59F6" w14:textId="77777777" w:rsidR="00E24680" w:rsidRDefault="001D42CF" w:rsidP="00E32248">
      <w:pPr>
        <w:pStyle w:val="Heading4"/>
      </w:pPr>
      <w:r>
        <w:rPr>
          <w:rFonts w:hint="eastAsia"/>
        </w:rPr>
        <w:t xml:space="preserve">Find traces </w:t>
      </w:r>
      <w:r w:rsidR="00D10C26">
        <w:t xml:space="preserve">related </w:t>
      </w:r>
      <w:r>
        <w:rPr>
          <w:rFonts w:hint="eastAsia"/>
        </w:rPr>
        <w:t>to cloud services</w:t>
      </w:r>
      <w:r>
        <w:t xml:space="preserve"> on PC.</w:t>
      </w:r>
    </w:p>
    <w:p w14:paraId="2E0B2A2E" w14:textId="77777777" w:rsidR="00E24680" w:rsidRDefault="00E24680" w:rsidP="00E24680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Service name, log files...)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575"/>
        <w:gridCol w:w="1390"/>
        <w:gridCol w:w="900"/>
        <w:gridCol w:w="4765"/>
      </w:tblGrid>
      <w:tr w:rsidR="0082343B" w14:paraId="69A22289" w14:textId="77777777" w:rsidTr="0082343B">
        <w:trPr>
          <w:trHeight w:val="33"/>
        </w:trPr>
        <w:tc>
          <w:tcPr>
            <w:tcW w:w="1575" w:type="dxa"/>
            <w:vMerge w:val="restart"/>
          </w:tcPr>
          <w:p w14:paraId="7D5DEB31" w14:textId="77777777" w:rsidR="0082343B" w:rsidRPr="00DA20F6" w:rsidRDefault="0082343B" w:rsidP="007703A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1390" w:type="dxa"/>
            <w:shd w:val="clear" w:color="auto" w:fill="FFE599" w:themeFill="accent4" w:themeFillTint="66"/>
          </w:tcPr>
          <w:p w14:paraId="1714B7C1" w14:textId="77777777" w:rsidR="0082343B" w:rsidRPr="00D5325E" w:rsidRDefault="0082343B" w:rsidP="0082343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Cloud Service</w:t>
            </w:r>
          </w:p>
        </w:tc>
        <w:tc>
          <w:tcPr>
            <w:tcW w:w="900" w:type="dxa"/>
            <w:shd w:val="clear" w:color="auto" w:fill="FFE599" w:themeFill="accent4" w:themeFillTint="66"/>
          </w:tcPr>
          <w:p w14:paraId="10DA31D2" w14:textId="77777777" w:rsidR="0082343B" w:rsidRPr="00D5325E" w:rsidRDefault="0082343B" w:rsidP="007703A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Type</w:t>
            </w:r>
          </w:p>
        </w:tc>
        <w:tc>
          <w:tcPr>
            <w:tcW w:w="4765" w:type="dxa"/>
            <w:shd w:val="clear" w:color="auto" w:fill="FFE599" w:themeFill="accent4" w:themeFillTint="66"/>
          </w:tcPr>
          <w:p w14:paraId="1DB5FC70" w14:textId="77777777" w:rsidR="0082343B" w:rsidRPr="00D5325E" w:rsidRDefault="0082343B" w:rsidP="007703A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Traces</w:t>
            </w:r>
          </w:p>
        </w:tc>
      </w:tr>
      <w:tr w:rsidR="0082343B" w14:paraId="69845AF4" w14:textId="77777777" w:rsidTr="0082343B">
        <w:trPr>
          <w:trHeight w:val="32"/>
        </w:trPr>
        <w:tc>
          <w:tcPr>
            <w:tcW w:w="1575" w:type="dxa"/>
            <w:vMerge/>
          </w:tcPr>
          <w:p w14:paraId="0C13D769" w14:textId="77777777" w:rsidR="0082343B" w:rsidRPr="00DA20F6" w:rsidRDefault="0082343B" w:rsidP="007703A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703B915C" w14:textId="77777777" w:rsidR="0082343B" w:rsidRPr="00D5325E" w:rsidRDefault="0082343B" w:rsidP="007703A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Google Drive</w:t>
            </w:r>
          </w:p>
        </w:tc>
        <w:tc>
          <w:tcPr>
            <w:tcW w:w="900" w:type="dxa"/>
            <w:shd w:val="clear" w:color="auto" w:fill="auto"/>
          </w:tcPr>
          <w:p w14:paraId="38447BCC" w14:textId="77777777" w:rsidR="0082343B" w:rsidRPr="00D5325E" w:rsidRDefault="0082343B" w:rsidP="007703A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File/Dir</w:t>
            </w:r>
          </w:p>
        </w:tc>
        <w:tc>
          <w:tcPr>
            <w:tcW w:w="4765" w:type="dxa"/>
            <w:shd w:val="clear" w:color="auto" w:fill="auto"/>
          </w:tcPr>
          <w:p w14:paraId="364E00E0" w14:textId="77777777" w:rsidR="00AE6BED" w:rsidRPr="00D5325E" w:rsidRDefault="0082343B" w:rsidP="005653C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\</w:t>
            </w:r>
            <w:r w:rsidR="005653CF">
              <w:rPr>
                <w:rFonts w:ascii="Times New Roman" w:hAnsi="Times New Roman" w:cs="Times New Roman"/>
                <w:sz w:val="18"/>
                <w:szCs w:val="18"/>
              </w:rPr>
              <w:t>Program Files (x86)\Google\Drive\</w:t>
            </w:r>
          </w:p>
        </w:tc>
      </w:tr>
      <w:tr w:rsidR="005653CF" w14:paraId="25B6B0B9" w14:textId="77777777" w:rsidTr="0082343B">
        <w:trPr>
          <w:trHeight w:val="32"/>
        </w:trPr>
        <w:tc>
          <w:tcPr>
            <w:tcW w:w="1575" w:type="dxa"/>
            <w:vMerge/>
          </w:tcPr>
          <w:p w14:paraId="15A22AB8" w14:textId="77777777" w:rsidR="005653CF" w:rsidRPr="00DA20F6" w:rsidRDefault="005653CF" w:rsidP="005653C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094D93CA" w14:textId="77777777" w:rsidR="005653CF" w:rsidRPr="00D5325E" w:rsidRDefault="005653CF" w:rsidP="005653C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Google Drive</w:t>
            </w:r>
          </w:p>
        </w:tc>
        <w:tc>
          <w:tcPr>
            <w:tcW w:w="900" w:type="dxa"/>
            <w:shd w:val="clear" w:color="auto" w:fill="auto"/>
          </w:tcPr>
          <w:p w14:paraId="002B4FAE" w14:textId="77777777" w:rsidR="005653CF" w:rsidRPr="00D5325E" w:rsidRDefault="005653CF" w:rsidP="005653C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File/Dir</w:t>
            </w:r>
          </w:p>
        </w:tc>
        <w:tc>
          <w:tcPr>
            <w:tcW w:w="4765" w:type="dxa"/>
            <w:shd w:val="clear" w:color="auto" w:fill="auto"/>
          </w:tcPr>
          <w:p w14:paraId="189C6888" w14:textId="77777777" w:rsidR="005653CF" w:rsidRDefault="005653CF" w:rsidP="005653C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\User\informant\AppData\Google\Drive\user_defaul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\</w:t>
            </w:r>
          </w:p>
          <w:p w14:paraId="4362E43A" w14:textId="77777777" w:rsidR="005653CF" w:rsidRDefault="005653CF" w:rsidP="005653C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&gt; </w:t>
            </w:r>
            <w:r w:rsidRPr="00AE6BED">
              <w:rPr>
                <w:rFonts w:ascii="Times New Roman" w:hAnsi="Times New Roman" w:cs="Times New Roman"/>
                <w:sz w:val="18"/>
                <w:szCs w:val="18"/>
              </w:rPr>
              <w:t>sync_config.db</w:t>
            </w:r>
            <w:r w:rsidR="00B34298">
              <w:rPr>
                <w:rFonts w:ascii="Times New Roman" w:hAnsi="Times New Roman" w:cs="Times New Roman"/>
                <w:sz w:val="18"/>
                <w:szCs w:val="18"/>
              </w:rPr>
              <w:t xml:space="preserve"> (deleted)</w:t>
            </w:r>
          </w:p>
          <w:p w14:paraId="43DA5D78" w14:textId="77777777" w:rsidR="005653CF" w:rsidRDefault="005653CF" w:rsidP="005653C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&gt; </w:t>
            </w:r>
            <w:r w:rsidRPr="00AE6BED">
              <w:rPr>
                <w:rFonts w:ascii="Times New Roman" w:hAnsi="Times New Roman" w:cs="Times New Roman"/>
                <w:sz w:val="18"/>
                <w:szCs w:val="18"/>
              </w:rPr>
              <w:t>snapshot.db</w:t>
            </w:r>
            <w:r w:rsidR="00B34298">
              <w:rPr>
                <w:rFonts w:ascii="Times New Roman" w:hAnsi="Times New Roman" w:cs="Times New Roman"/>
                <w:sz w:val="18"/>
                <w:szCs w:val="18"/>
              </w:rPr>
              <w:t xml:space="preserve">       (deleted)</w:t>
            </w:r>
          </w:p>
          <w:p w14:paraId="2B408CD4" w14:textId="77777777" w:rsidR="005653CF" w:rsidRDefault="005653CF" w:rsidP="005653C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&gt; </w:t>
            </w:r>
            <w:r w:rsidRPr="00AE6BED">
              <w:rPr>
                <w:rFonts w:ascii="Times New Roman" w:hAnsi="Times New Roman" w:cs="Times New Roman"/>
                <w:sz w:val="18"/>
                <w:szCs w:val="18"/>
              </w:rPr>
              <w:t>sync_log.log</w:t>
            </w:r>
          </w:p>
          <w:p w14:paraId="66675863" w14:textId="77777777" w:rsidR="005653CF" w:rsidRPr="00D5325E" w:rsidRDefault="005653CF" w:rsidP="005653C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…</w:t>
            </w:r>
          </w:p>
        </w:tc>
      </w:tr>
      <w:tr w:rsidR="00E6475D" w14:paraId="6E3DB094" w14:textId="77777777" w:rsidTr="0082343B">
        <w:trPr>
          <w:trHeight w:val="32"/>
        </w:trPr>
        <w:tc>
          <w:tcPr>
            <w:tcW w:w="1575" w:type="dxa"/>
            <w:vMerge/>
          </w:tcPr>
          <w:p w14:paraId="6CA66C1E" w14:textId="77777777" w:rsidR="00E6475D" w:rsidRPr="00DA20F6" w:rsidRDefault="00E6475D" w:rsidP="00E6475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478E9C9B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Google Drive</w:t>
            </w:r>
          </w:p>
        </w:tc>
        <w:tc>
          <w:tcPr>
            <w:tcW w:w="900" w:type="dxa"/>
            <w:shd w:val="clear" w:color="auto" w:fill="auto"/>
          </w:tcPr>
          <w:p w14:paraId="451ABAC1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le/Dir</w:t>
            </w:r>
          </w:p>
        </w:tc>
        <w:tc>
          <w:tcPr>
            <w:tcW w:w="4765" w:type="dxa"/>
            <w:shd w:val="clear" w:color="auto" w:fill="auto"/>
          </w:tcPr>
          <w:p w14:paraId="2D7B4CCA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\User\informant\Downloads\googledrivesync.exe</w:t>
            </w:r>
          </w:p>
        </w:tc>
      </w:tr>
      <w:tr w:rsidR="00E6475D" w14:paraId="5305080F" w14:textId="77777777" w:rsidTr="0082343B">
        <w:trPr>
          <w:trHeight w:val="32"/>
        </w:trPr>
        <w:tc>
          <w:tcPr>
            <w:tcW w:w="1575" w:type="dxa"/>
            <w:vMerge/>
          </w:tcPr>
          <w:p w14:paraId="4FAC1DBE" w14:textId="77777777" w:rsidR="00E6475D" w:rsidRPr="00DA20F6" w:rsidRDefault="00E6475D" w:rsidP="00E6475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18FDE528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Google Drive</w:t>
            </w:r>
          </w:p>
        </w:tc>
        <w:tc>
          <w:tcPr>
            <w:tcW w:w="900" w:type="dxa"/>
            <w:shd w:val="clear" w:color="auto" w:fill="auto"/>
          </w:tcPr>
          <w:p w14:paraId="5F4CEEEB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Registry</w:t>
            </w:r>
          </w:p>
        </w:tc>
        <w:tc>
          <w:tcPr>
            <w:tcW w:w="4765" w:type="dxa"/>
            <w:shd w:val="clear" w:color="auto" w:fill="auto"/>
          </w:tcPr>
          <w:p w14:paraId="2576A0D6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HKU\informant\Software\Google\Drive</w:t>
            </w:r>
          </w:p>
        </w:tc>
      </w:tr>
      <w:tr w:rsidR="00E6475D" w14:paraId="5A7AEDA1" w14:textId="77777777" w:rsidTr="0082343B">
        <w:trPr>
          <w:trHeight w:val="32"/>
        </w:trPr>
        <w:tc>
          <w:tcPr>
            <w:tcW w:w="1575" w:type="dxa"/>
            <w:vMerge/>
          </w:tcPr>
          <w:p w14:paraId="03130AE2" w14:textId="77777777" w:rsidR="00E6475D" w:rsidRPr="00DA20F6" w:rsidRDefault="00E6475D" w:rsidP="00E6475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0C953501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Google Drive</w:t>
            </w:r>
          </w:p>
        </w:tc>
        <w:tc>
          <w:tcPr>
            <w:tcW w:w="900" w:type="dxa"/>
            <w:shd w:val="clear" w:color="auto" w:fill="auto"/>
          </w:tcPr>
          <w:p w14:paraId="531F23FB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Registry</w:t>
            </w:r>
          </w:p>
        </w:tc>
        <w:tc>
          <w:tcPr>
            <w:tcW w:w="4765" w:type="dxa"/>
            <w:shd w:val="clear" w:color="auto" w:fill="auto"/>
          </w:tcPr>
          <w:p w14:paraId="6CB442FE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H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K</w:t>
            </w:r>
            <w:r w:rsidRPr="00D5325E">
              <w:rPr>
                <w:rFonts w:ascii="Times New Roman" w:hAnsi="Times New Roman" w:cs="Times New Roman"/>
                <w:sz w:val="18"/>
                <w:szCs w:val="18"/>
              </w:rPr>
              <w:t>U\informant\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ftware\Classes\GoogleDrive.*</w:t>
            </w:r>
          </w:p>
        </w:tc>
      </w:tr>
      <w:tr w:rsidR="00E6475D" w14:paraId="41594FB5" w14:textId="77777777" w:rsidTr="0082343B">
        <w:trPr>
          <w:trHeight w:val="32"/>
        </w:trPr>
        <w:tc>
          <w:tcPr>
            <w:tcW w:w="1575" w:type="dxa"/>
            <w:vMerge/>
          </w:tcPr>
          <w:p w14:paraId="38FB0DEF" w14:textId="77777777" w:rsidR="00E6475D" w:rsidRPr="00DA20F6" w:rsidRDefault="00E6475D" w:rsidP="00E6475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12525881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pple iCloud</w:t>
            </w:r>
          </w:p>
        </w:tc>
        <w:tc>
          <w:tcPr>
            <w:tcW w:w="900" w:type="dxa"/>
            <w:shd w:val="clear" w:color="auto" w:fill="auto"/>
          </w:tcPr>
          <w:p w14:paraId="7C19F5B2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le/Dir</w:t>
            </w:r>
          </w:p>
        </w:tc>
        <w:tc>
          <w:tcPr>
            <w:tcW w:w="4765" w:type="dxa"/>
            <w:shd w:val="clear" w:color="auto" w:fill="auto"/>
          </w:tcPr>
          <w:p w14:paraId="0AF3ADA5" w14:textId="77777777" w:rsidR="00E6475D" w:rsidRPr="00D5325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\User\informant\Downloads\icloudsetup.exe</w:t>
            </w:r>
          </w:p>
        </w:tc>
      </w:tr>
      <w:tr w:rsidR="00E6475D" w14:paraId="26542AD0" w14:textId="77777777" w:rsidTr="000540CE">
        <w:trPr>
          <w:trHeight w:val="404"/>
        </w:trPr>
        <w:tc>
          <w:tcPr>
            <w:tcW w:w="1575" w:type="dxa"/>
          </w:tcPr>
          <w:p w14:paraId="1A53B882" w14:textId="77777777" w:rsidR="00E6475D" w:rsidRPr="00DA20F6" w:rsidRDefault="00E6475D" w:rsidP="00E6475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55" w:type="dxa"/>
            <w:gridSpan w:val="3"/>
            <w:vAlign w:val="center"/>
          </w:tcPr>
          <w:p w14:paraId="18DA2055" w14:textId="77777777" w:rsidR="00E6475D" w:rsidRPr="000540CE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540CE">
              <w:rPr>
                <w:rFonts w:ascii="Times New Roman" w:hAnsi="Times New Roman" w:cs="Times New Roman"/>
                <w:sz w:val="18"/>
                <w:szCs w:val="20"/>
              </w:rPr>
              <w:t>- Installation directory</w:t>
            </w:r>
          </w:p>
          <w:p w14:paraId="03170CD6" w14:textId="77777777" w:rsidR="00E6475D" w:rsidRPr="00872E5B" w:rsidRDefault="00E6475D" w:rsidP="00E6475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0540CE">
              <w:rPr>
                <w:rFonts w:ascii="Times New Roman" w:hAnsi="Times New Roman" w:cs="Times New Roman"/>
                <w:sz w:val="18"/>
                <w:szCs w:val="20"/>
              </w:rPr>
              <w:t>- Registry (Configuration, Uninstall Information, Autoruns, UserAssist, Classes…)</w:t>
            </w:r>
          </w:p>
        </w:tc>
      </w:tr>
    </w:tbl>
    <w:p w14:paraId="05FB2278" w14:textId="77777777" w:rsidR="00652ADF" w:rsidRPr="00E24680" w:rsidRDefault="00652ADF" w:rsidP="00E24680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0E6602DB" w14:textId="77777777" w:rsidR="00392331" w:rsidRDefault="00CC1B11" w:rsidP="00E32248">
      <w:pPr>
        <w:pStyle w:val="Heading4"/>
      </w:pPr>
      <w:r w:rsidRPr="00392331">
        <w:t xml:space="preserve">What </w:t>
      </w:r>
      <w:r w:rsidR="00693991" w:rsidRPr="00392331">
        <w:t xml:space="preserve">files were deleted from Google Drive? </w:t>
      </w:r>
      <w:r w:rsidR="00EB6C81" w:rsidRPr="00392331">
        <w:t xml:space="preserve"> </w:t>
      </w:r>
    </w:p>
    <w:p w14:paraId="7A8833F1" w14:textId="77777777" w:rsidR="00E8029D" w:rsidRPr="00392331" w:rsidRDefault="00693991" w:rsidP="00392331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 w:rsidRPr="00392331">
        <w:rPr>
          <w:rFonts w:ascii="Times New Roman" w:hAnsi="Times New Roman" w:cs="Times New Roman"/>
        </w:rPr>
        <w:t xml:space="preserve">Find </w:t>
      </w:r>
      <w:r w:rsidR="000540CE">
        <w:rPr>
          <w:rFonts w:ascii="Times New Roman" w:hAnsi="Times New Roman" w:cs="Times New Roman"/>
        </w:rPr>
        <w:t xml:space="preserve">the </w:t>
      </w:r>
      <w:r w:rsidRPr="00392331">
        <w:rPr>
          <w:rFonts w:ascii="Times New Roman" w:hAnsi="Times New Roman" w:cs="Times New Roman"/>
        </w:rPr>
        <w:t xml:space="preserve">filename and modified timestamp of </w:t>
      </w:r>
      <w:r w:rsidR="000540CE">
        <w:rPr>
          <w:rFonts w:ascii="Times New Roman" w:hAnsi="Times New Roman" w:cs="Times New Roman"/>
        </w:rPr>
        <w:t>the file</w:t>
      </w:r>
      <w:r w:rsidRPr="00392331">
        <w:rPr>
          <w:rFonts w:ascii="Times New Roman" w:hAnsi="Times New Roman" w:cs="Times New Roman"/>
        </w:rPr>
        <w:t>.</w:t>
      </w:r>
    </w:p>
    <w:p w14:paraId="563DA115" w14:textId="77777777" w:rsidR="00E87254" w:rsidRDefault="00EB6C81" w:rsidP="00E87254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693991">
        <w:rPr>
          <w:rFonts w:ascii="Times New Roman" w:hAnsi="Times New Roman" w:cs="Times New Roman"/>
        </w:rPr>
        <w:t xml:space="preserve">Hint: </w:t>
      </w:r>
      <w:r w:rsidR="000540CE">
        <w:rPr>
          <w:rFonts w:ascii="Times New Roman" w:hAnsi="Times New Roman" w:cs="Times New Roman"/>
        </w:rPr>
        <w:t>Find a transaction log file of Google Drive</w:t>
      </w:r>
      <w:r w:rsidR="000C3BB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>]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1260"/>
        <w:gridCol w:w="3416"/>
        <w:gridCol w:w="2339"/>
      </w:tblGrid>
      <w:tr w:rsidR="00E72601" w14:paraId="13CDAD57" w14:textId="77777777" w:rsidTr="003A446F">
        <w:trPr>
          <w:trHeight w:val="166"/>
        </w:trPr>
        <w:tc>
          <w:tcPr>
            <w:tcW w:w="1615" w:type="dxa"/>
            <w:vMerge w:val="restart"/>
          </w:tcPr>
          <w:p w14:paraId="15597846" w14:textId="77777777" w:rsidR="00E72601" w:rsidRDefault="00E72601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2467E083" w14:textId="77777777" w:rsidR="00E72601" w:rsidRPr="00DA20F6" w:rsidRDefault="00E72601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60" w:type="dxa"/>
            <w:shd w:val="clear" w:color="auto" w:fill="FFE599" w:themeFill="accent4" w:themeFillTint="66"/>
          </w:tcPr>
          <w:p w14:paraId="401CB537" w14:textId="77777777" w:rsidR="00E72601" w:rsidRPr="00DA20F6" w:rsidRDefault="00E7260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mestamp</w:t>
            </w:r>
          </w:p>
        </w:tc>
        <w:tc>
          <w:tcPr>
            <w:tcW w:w="3416" w:type="dxa"/>
            <w:shd w:val="clear" w:color="auto" w:fill="FFE599" w:themeFill="accent4" w:themeFillTint="66"/>
          </w:tcPr>
          <w:p w14:paraId="2860DE97" w14:textId="77777777" w:rsidR="00E72601" w:rsidRPr="00DA20F6" w:rsidRDefault="00E7260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le name</w:t>
            </w:r>
          </w:p>
        </w:tc>
        <w:tc>
          <w:tcPr>
            <w:tcW w:w="2339" w:type="dxa"/>
            <w:shd w:val="clear" w:color="auto" w:fill="FFE599" w:themeFill="accent4" w:themeFillTint="66"/>
          </w:tcPr>
          <w:p w14:paraId="27481801" w14:textId="77777777" w:rsidR="00E72601" w:rsidRPr="00DA20F6" w:rsidRDefault="00E7260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dified Time (UTC-05)</w:t>
            </w:r>
          </w:p>
        </w:tc>
      </w:tr>
      <w:tr w:rsidR="004E74AC" w14:paraId="2B81C7B7" w14:textId="77777777" w:rsidTr="00D246D9">
        <w:trPr>
          <w:trHeight w:val="164"/>
        </w:trPr>
        <w:tc>
          <w:tcPr>
            <w:tcW w:w="1615" w:type="dxa"/>
            <w:vMerge/>
          </w:tcPr>
          <w:p w14:paraId="547FA750" w14:textId="77777777" w:rsidR="004E74AC" w:rsidRPr="00DA20F6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4042978E" w14:textId="77777777" w:rsidR="004E74AC" w:rsidRPr="00DA20F6" w:rsidRDefault="004E74AC" w:rsidP="004E74A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</w:t>
            </w:r>
            <w:r w:rsidRPr="00E72601">
              <w:rPr>
                <w:rFonts w:ascii="Times New Roman" w:hAnsi="Times New Roman" w:cs="Times New Roman"/>
                <w:sz w:val="18"/>
                <w:szCs w:val="18"/>
              </w:rPr>
              <w:t xml:space="preserve"> 16:42:17</w:t>
            </w:r>
          </w:p>
        </w:tc>
        <w:tc>
          <w:tcPr>
            <w:tcW w:w="3416" w:type="dxa"/>
            <w:shd w:val="clear" w:color="auto" w:fill="auto"/>
          </w:tcPr>
          <w:p w14:paraId="55BD0737" w14:textId="77777777" w:rsidR="004E74AC" w:rsidRPr="00D246D9" w:rsidRDefault="004E74AC" w:rsidP="004E74A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246D9">
              <w:rPr>
                <w:rFonts w:ascii="Times New Roman" w:hAnsi="Times New Roman" w:cs="Times New Roman"/>
                <w:sz w:val="18"/>
                <w:szCs w:val="18"/>
              </w:rPr>
              <w:t>happy_holiday.jpg</w:t>
            </w:r>
          </w:p>
        </w:tc>
        <w:tc>
          <w:tcPr>
            <w:tcW w:w="2339" w:type="dxa"/>
            <w:shd w:val="clear" w:color="auto" w:fill="auto"/>
          </w:tcPr>
          <w:p w14:paraId="4FCAA0A5" w14:textId="77777777" w:rsidR="004E74AC" w:rsidRPr="00D246D9" w:rsidRDefault="000540CE" w:rsidP="000540C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</w:t>
            </w:r>
            <w:r w:rsidR="004E74AC" w:rsidRPr="00D246D9">
              <w:rPr>
                <w:rFonts w:ascii="Times New Roman" w:hAnsi="Times New Roman" w:cs="Times New Roman"/>
                <w:sz w:val="18"/>
                <w:szCs w:val="18"/>
              </w:rPr>
              <w:t>0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E74AC" w:rsidRPr="00D246D9">
              <w:rPr>
                <w:rFonts w:ascii="Times New Roman" w:hAnsi="Times New Roman" w:cs="Times New Roman"/>
                <w:sz w:val="18"/>
                <w:szCs w:val="18"/>
              </w:rPr>
              <w:t>30 11:49:20</w:t>
            </w:r>
          </w:p>
        </w:tc>
      </w:tr>
      <w:tr w:rsidR="004E74AC" w14:paraId="18A7CA5A" w14:textId="77777777" w:rsidTr="00D246D9">
        <w:trPr>
          <w:trHeight w:val="164"/>
        </w:trPr>
        <w:tc>
          <w:tcPr>
            <w:tcW w:w="1615" w:type="dxa"/>
            <w:vMerge/>
          </w:tcPr>
          <w:p w14:paraId="2CD76EEE" w14:textId="77777777" w:rsidR="004E74AC" w:rsidRPr="00DA20F6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5FC763D2" w14:textId="77777777" w:rsidR="004E74AC" w:rsidRPr="00DA20F6" w:rsidRDefault="004E74AC" w:rsidP="004E74A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</w:t>
            </w:r>
            <w:r w:rsidRPr="00E72601">
              <w:rPr>
                <w:rFonts w:ascii="Times New Roman" w:hAnsi="Times New Roman" w:cs="Times New Roman"/>
                <w:sz w:val="18"/>
                <w:szCs w:val="18"/>
              </w:rPr>
              <w:t xml:space="preserve"> 16:42:17</w:t>
            </w:r>
          </w:p>
        </w:tc>
        <w:tc>
          <w:tcPr>
            <w:tcW w:w="3416" w:type="dxa"/>
            <w:shd w:val="clear" w:color="auto" w:fill="auto"/>
          </w:tcPr>
          <w:p w14:paraId="7F4D5470" w14:textId="77777777" w:rsidR="004E74AC" w:rsidRPr="00D246D9" w:rsidRDefault="004E74AC" w:rsidP="004E74A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246D9">
              <w:rPr>
                <w:rFonts w:ascii="Times New Roman" w:hAnsi="Times New Roman" w:cs="Times New Roman"/>
                <w:sz w:val="18"/>
                <w:szCs w:val="18"/>
              </w:rPr>
              <w:t>do_u_wanna_build_a_snow_man.mp3</w:t>
            </w:r>
          </w:p>
        </w:tc>
        <w:tc>
          <w:tcPr>
            <w:tcW w:w="2339" w:type="dxa"/>
            <w:shd w:val="clear" w:color="auto" w:fill="auto"/>
          </w:tcPr>
          <w:p w14:paraId="54AD5522" w14:textId="77777777" w:rsidR="004E74AC" w:rsidRPr="00D246D9" w:rsidRDefault="000540CE" w:rsidP="000540C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</w:t>
            </w:r>
            <w:r w:rsidR="004E74AC" w:rsidRPr="00D246D9">
              <w:rPr>
                <w:rFonts w:ascii="Times New Roman" w:hAnsi="Times New Roman" w:cs="Times New Roman"/>
                <w:sz w:val="18"/>
                <w:szCs w:val="18"/>
              </w:rPr>
              <w:t>0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4E74AC" w:rsidRPr="00D246D9">
              <w:rPr>
                <w:rFonts w:ascii="Times New Roman" w:hAnsi="Times New Roman" w:cs="Times New Roman"/>
                <w:sz w:val="18"/>
                <w:szCs w:val="18"/>
              </w:rPr>
              <w:t>29 15:35:14</w:t>
            </w:r>
          </w:p>
        </w:tc>
      </w:tr>
      <w:tr w:rsidR="004E74AC" w14:paraId="15AFA0ED" w14:textId="77777777" w:rsidTr="0010406D">
        <w:tc>
          <w:tcPr>
            <w:tcW w:w="1615" w:type="dxa"/>
          </w:tcPr>
          <w:p w14:paraId="780A9FBB" w14:textId="77777777" w:rsidR="004E74AC" w:rsidRPr="00DA20F6" w:rsidRDefault="004E74AC" w:rsidP="004E74A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onsiderations</w:t>
            </w:r>
          </w:p>
        </w:tc>
        <w:tc>
          <w:tcPr>
            <w:tcW w:w="7015" w:type="dxa"/>
            <w:gridSpan w:val="3"/>
            <w:vAlign w:val="center"/>
          </w:tcPr>
          <w:p w14:paraId="4A9EBC3F" w14:textId="77777777" w:rsidR="004E74AC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72601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\User\informant\AppData\Google\Drive\user_default\</w:t>
            </w:r>
            <w:r w:rsidRPr="00E72601">
              <w:rPr>
                <w:rFonts w:ascii="Times New Roman" w:hAnsi="Times New Roman" w:cs="Times New Roman" w:hint="eastAsia"/>
                <w:sz w:val="18"/>
                <w:szCs w:val="18"/>
                <w:u w:val="single"/>
              </w:rPr>
              <w:t>sync_</w:t>
            </w:r>
            <w:r w:rsidRPr="00E72601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log.log</w:t>
            </w:r>
          </w:p>
          <w:p w14:paraId="46A8ABB5" w14:textId="77777777" w:rsidR="004E74AC" w:rsidRPr="00E72601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  <w:p w14:paraId="4FD00B08" w14:textId="77777777" w:rsidR="004E74AC" w:rsidRDefault="004E74AC" w:rsidP="004E74AC">
            <w:pPr>
              <w:pStyle w:val="ListParagraph"/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&gt; </w:t>
            </w:r>
            <w:r w:rsidRPr="002D6239">
              <w:rPr>
                <w:rFonts w:ascii="Times New Roman" w:hAnsi="Times New Roman" w:cs="Times New Roman"/>
                <w:sz w:val="18"/>
                <w:szCs w:val="18"/>
              </w:rPr>
              <w:t>2015-03-23 16:32:35,072 -0400 INFO pid=2576 4004:LocalWatcher    common.aggregator:114 --------&gt; Received event RawEvent(</w:t>
            </w:r>
            <w:r w:rsidRPr="002D6239">
              <w:rPr>
                <w:rFonts w:ascii="Times New Roman" w:hAnsi="Times New Roman" w:cs="Times New Roman"/>
                <w:b/>
                <w:sz w:val="18"/>
                <w:szCs w:val="18"/>
              </w:rPr>
              <w:t>CREATE</w:t>
            </w:r>
            <w:r w:rsidRPr="002D6239">
              <w:rPr>
                <w:rFonts w:ascii="Times New Roman" w:hAnsi="Times New Roman" w:cs="Times New Roman"/>
                <w:sz w:val="18"/>
                <w:szCs w:val="18"/>
              </w:rPr>
              <w:t>, path=u'\\\\?\\C:\\Users\\informant\\Google Drive\\</w:t>
            </w:r>
            <w:r w:rsidRPr="002D6239">
              <w:rPr>
                <w:rFonts w:ascii="Times New Roman" w:hAnsi="Times New Roman" w:cs="Times New Roman"/>
                <w:b/>
                <w:sz w:val="18"/>
                <w:szCs w:val="18"/>
              </w:rPr>
              <w:t>happy_holiday.jpg</w:t>
            </w:r>
            <w:r w:rsidRPr="002D6239">
              <w:rPr>
                <w:rFonts w:ascii="Times New Roman" w:hAnsi="Times New Roman" w:cs="Times New Roman"/>
                <w:sz w:val="18"/>
                <w:szCs w:val="18"/>
              </w:rPr>
              <w:t>', time=1427142755.056, is_dir=False, ino=4503599627374809L, size=440517L, mtime=</w:t>
            </w:r>
            <w:r w:rsidRPr="002D6239">
              <w:rPr>
                <w:rFonts w:ascii="Times New Roman" w:hAnsi="Times New Roman" w:cs="Times New Roman"/>
                <w:b/>
                <w:sz w:val="18"/>
                <w:szCs w:val="18"/>
              </w:rPr>
              <w:t>1422563714.5256062</w:t>
            </w:r>
            <w:r w:rsidRPr="002D6239">
              <w:rPr>
                <w:rFonts w:ascii="Times New Roman" w:hAnsi="Times New Roman" w:cs="Times New Roman"/>
                <w:sz w:val="18"/>
                <w:szCs w:val="18"/>
              </w:rPr>
              <w:t>, parent_ino=844424930207017L, is_cancelled=&lt;RawEventIsCancelledFlag.FALSE: 0&gt;, backup=&lt;Backup.NO_BACKUP_CONTENT: (False, False)&gt;) None</w:t>
            </w:r>
          </w:p>
          <w:p w14:paraId="7B44084C" w14:textId="77777777" w:rsidR="004E74AC" w:rsidRDefault="004E74AC" w:rsidP="004E74A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BFF3601" w14:textId="77777777" w:rsidR="004E74AC" w:rsidRDefault="004E74AC" w:rsidP="004E74A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&gt; </w:t>
            </w:r>
            <w:r w:rsidRPr="002D6239">
              <w:rPr>
                <w:rFonts w:ascii="Times New Roman" w:hAnsi="Times New Roman" w:cs="Times New Roman"/>
                <w:sz w:val="18"/>
                <w:szCs w:val="18"/>
              </w:rPr>
              <w:t>2015-03-23 16:32:35,086 -0400 INFO pid=2576 4004:LocalWatcher    common.aggregator:114 --------&gt; Received event RawEvent(</w:t>
            </w:r>
            <w:r w:rsidRPr="002D6239">
              <w:rPr>
                <w:rFonts w:ascii="Times New Roman" w:hAnsi="Times New Roman" w:cs="Times New Roman"/>
                <w:b/>
                <w:sz w:val="18"/>
                <w:szCs w:val="18"/>
              </w:rPr>
              <w:t>CREATE</w:t>
            </w:r>
            <w:r w:rsidRPr="002D6239">
              <w:rPr>
                <w:rFonts w:ascii="Times New Roman" w:hAnsi="Times New Roman" w:cs="Times New Roman"/>
                <w:sz w:val="18"/>
                <w:szCs w:val="18"/>
              </w:rPr>
              <w:t>, path=u'\\\\?\\C:\\Users\\informant\\Google Drive\\</w:t>
            </w:r>
            <w:r w:rsidRPr="002D6239">
              <w:rPr>
                <w:rFonts w:ascii="Times New Roman" w:hAnsi="Times New Roman" w:cs="Times New Roman"/>
                <w:b/>
                <w:sz w:val="18"/>
                <w:szCs w:val="18"/>
              </w:rPr>
              <w:t>do_u_wanna_build_a_snow_man.mp3</w:t>
            </w:r>
            <w:r w:rsidRPr="002D6239">
              <w:rPr>
                <w:rFonts w:ascii="Times New Roman" w:hAnsi="Times New Roman" w:cs="Times New Roman"/>
                <w:sz w:val="18"/>
                <w:szCs w:val="18"/>
              </w:rPr>
              <w:t>', time=1427142755.072, is_dir=False, ino=1125899906846942L, size=6844294L, mtime=</w:t>
            </w:r>
            <w:r w:rsidRPr="002D6239">
              <w:rPr>
                <w:rFonts w:ascii="Times New Roman" w:hAnsi="Times New Roman" w:cs="Times New Roman"/>
                <w:b/>
                <w:sz w:val="18"/>
                <w:szCs w:val="18"/>
              </w:rPr>
              <w:t>1422636560.5520115</w:t>
            </w:r>
            <w:r w:rsidRPr="002D6239">
              <w:rPr>
                <w:rFonts w:ascii="Times New Roman" w:hAnsi="Times New Roman" w:cs="Times New Roman"/>
                <w:sz w:val="18"/>
                <w:szCs w:val="18"/>
              </w:rPr>
              <w:t>, parent_ino=844424930207017L, is_cancelled=&lt;RawEventIsCancelledFlag.FALSE: 0&gt;, backup=&lt;Backup.NO_BACKUP_CONTENT: (False, False)&gt;) None</w:t>
            </w:r>
          </w:p>
          <w:p w14:paraId="08C7C1DF" w14:textId="77777777" w:rsidR="004E74AC" w:rsidRDefault="004E74AC" w:rsidP="004E74A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654513" w14:textId="77777777" w:rsidR="004E74AC" w:rsidRDefault="004E74AC" w:rsidP="004E74A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&gt; </w:t>
            </w:r>
            <w:r w:rsidRPr="00E72601">
              <w:rPr>
                <w:rFonts w:ascii="Times New Roman" w:hAnsi="Times New Roman" w:cs="Times New Roman"/>
                <w:sz w:val="18"/>
                <w:szCs w:val="18"/>
              </w:rPr>
              <w:t>2015-03-23 16:42:17,026 -0400 INFO pid=2576 4004:LocalWatcher    common.aggregator:114 --------&gt; Received event RawEvent(</w:t>
            </w:r>
            <w:r w:rsidRPr="00E72601">
              <w:rPr>
                <w:rFonts w:ascii="Times New Roman" w:hAnsi="Times New Roman" w:cs="Times New Roman"/>
                <w:b/>
                <w:sz w:val="18"/>
                <w:szCs w:val="18"/>
              </w:rPr>
              <w:t>DELETE</w:t>
            </w:r>
            <w:r w:rsidRPr="00E72601">
              <w:rPr>
                <w:rFonts w:ascii="Times New Roman" w:hAnsi="Times New Roman" w:cs="Times New Roman"/>
                <w:sz w:val="18"/>
                <w:szCs w:val="18"/>
              </w:rPr>
              <w:t>, path=u'\\\\?\\C:\\Users\\informant\\Google Drive\\</w:t>
            </w:r>
            <w:r w:rsidRPr="00E72601">
              <w:rPr>
                <w:rFonts w:ascii="Times New Roman" w:hAnsi="Times New Roman" w:cs="Times New Roman"/>
                <w:b/>
                <w:sz w:val="18"/>
                <w:szCs w:val="18"/>
              </w:rPr>
              <w:t>happy_holiday.jpg</w:t>
            </w:r>
            <w:r w:rsidRPr="00E72601">
              <w:rPr>
                <w:rFonts w:ascii="Times New Roman" w:hAnsi="Times New Roman" w:cs="Times New Roman"/>
                <w:sz w:val="18"/>
                <w:szCs w:val="18"/>
              </w:rPr>
              <w:t>', time=1427143336.964, ino=4503599627374809L, parent_ino=844424930207017L, affects_gdoc=False, is_cancelled=&lt;RawEventIsCancelledFlag.FALSE: 0&gt;, backup=&lt;Backup.NO_BACKUP_CONTENT: (False, False)&gt;) None</w:t>
            </w:r>
          </w:p>
          <w:p w14:paraId="3217EB88" w14:textId="77777777" w:rsidR="004E74AC" w:rsidRDefault="004E74AC" w:rsidP="004E74A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AB37D2C" w14:textId="77777777" w:rsidR="004E74AC" w:rsidRPr="00E72601" w:rsidRDefault="004E74AC" w:rsidP="004E74AC">
            <w:pPr>
              <w:pStyle w:val="ListParagraph"/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&gt; </w:t>
            </w:r>
            <w:r w:rsidRPr="00E72601">
              <w:rPr>
                <w:rFonts w:ascii="Times New Roman" w:hAnsi="Times New Roman" w:cs="Times New Roman"/>
                <w:sz w:val="18"/>
                <w:szCs w:val="18"/>
              </w:rPr>
              <w:t>2015-03-23 16:42:17,026 -0400 INFO pid=2576 4004:LocalWatcher    common.aggregator:114 --------&gt; Received event RawEvent(</w:t>
            </w:r>
            <w:r w:rsidRPr="00E72601">
              <w:rPr>
                <w:rFonts w:ascii="Times New Roman" w:hAnsi="Times New Roman" w:cs="Times New Roman"/>
                <w:b/>
                <w:sz w:val="18"/>
                <w:szCs w:val="18"/>
              </w:rPr>
              <w:t>DELETE</w:t>
            </w:r>
            <w:r w:rsidRPr="00E72601">
              <w:rPr>
                <w:rFonts w:ascii="Times New Roman" w:hAnsi="Times New Roman" w:cs="Times New Roman"/>
                <w:sz w:val="18"/>
                <w:szCs w:val="18"/>
              </w:rPr>
              <w:t>, path=u'\\\\?\\C:\\Users\\informant\\Google Drive\\</w:t>
            </w:r>
            <w:r w:rsidRPr="00E72601">
              <w:rPr>
                <w:rFonts w:ascii="Times New Roman" w:hAnsi="Times New Roman" w:cs="Times New Roman"/>
                <w:b/>
                <w:sz w:val="18"/>
                <w:szCs w:val="18"/>
              </w:rPr>
              <w:t>do_u_wanna_build_a_snow_man.mp3</w:t>
            </w:r>
            <w:r w:rsidRPr="00E72601">
              <w:rPr>
                <w:rFonts w:ascii="Times New Roman" w:hAnsi="Times New Roman" w:cs="Times New Roman"/>
                <w:sz w:val="18"/>
                <w:szCs w:val="18"/>
              </w:rPr>
              <w:t>', time=1427143336.964, ino=1125899906846942L, parent_ino=844424930207017L, affects_gdoc=False, is_cancelled=&lt;RawEventIsCancelledFlag.FALSE: 0&gt;, backup=&lt;Backup.NO_BACKUP_CONTENT: (False, False)&gt;) None</w:t>
            </w:r>
          </w:p>
          <w:p w14:paraId="32D5E6BD" w14:textId="77777777" w:rsidR="004E74AC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301ADC3" w14:textId="77777777" w:rsidR="004E74AC" w:rsidRPr="00E72601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72601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\User\informant\AppData\Google\Drive\user_default\s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napshot</w:t>
            </w:r>
            <w:r w:rsidRPr="00E72601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.db</w:t>
            </w:r>
          </w:p>
          <w:p w14:paraId="0273E829" w14:textId="77777777" w:rsidR="004E74AC" w:rsidRPr="00E72601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72601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\User\informant\AppData\Google\Drive\user_default\s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napshot</w:t>
            </w:r>
            <w:r w:rsidRPr="00E72601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.db-wal</w:t>
            </w:r>
          </w:p>
          <w:p w14:paraId="339E29F6" w14:textId="77777777" w:rsidR="004E74AC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&gt; These files are deleted because of the logoff activity.</w:t>
            </w:r>
          </w:p>
          <w:p w14:paraId="55BC9DA2" w14:textId="77777777" w:rsidR="004E74AC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&gt; Need to recover records from unused area of SQLite file.</w:t>
            </w:r>
          </w:p>
          <w:p w14:paraId="3FF82379" w14:textId="77777777" w:rsidR="004E74AC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&gt; If ‘sync_log.log’ file is missing, deleted SQLite record recovery should be considered.</w:t>
            </w:r>
          </w:p>
          <w:p w14:paraId="2D75A7B5" w14:textId="77777777" w:rsidR="004E74AC" w:rsidRPr="008716C6" w:rsidRDefault="004E74AC" w:rsidP="004E74A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…</w:t>
            </w:r>
          </w:p>
        </w:tc>
      </w:tr>
    </w:tbl>
    <w:p w14:paraId="0DBD533B" w14:textId="77777777" w:rsidR="00652ADF" w:rsidRPr="00E87254" w:rsidRDefault="00652ADF" w:rsidP="00E87254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332EBB94" w14:textId="77777777" w:rsidR="00967D1C" w:rsidRDefault="00967D1C" w:rsidP="00E32248">
      <w:pPr>
        <w:pStyle w:val="Heading4"/>
      </w:pPr>
      <w:r w:rsidRPr="00967D1C">
        <w:t>Identify account information for synchronizing Google Driv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2880"/>
        <w:gridCol w:w="4135"/>
      </w:tblGrid>
      <w:tr w:rsidR="00392331" w14:paraId="1B237CA5" w14:textId="77777777" w:rsidTr="0062617B">
        <w:trPr>
          <w:trHeight w:val="278"/>
        </w:trPr>
        <w:tc>
          <w:tcPr>
            <w:tcW w:w="1615" w:type="dxa"/>
            <w:vMerge w:val="restart"/>
          </w:tcPr>
          <w:p w14:paraId="22DED8A3" w14:textId="77777777" w:rsidR="00392331" w:rsidRDefault="00392331" w:rsidP="0039233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5A299DB6" w14:textId="77777777" w:rsidR="00392331" w:rsidRPr="00DA20F6" w:rsidRDefault="00392331" w:rsidP="0039233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880" w:type="dxa"/>
            <w:shd w:val="clear" w:color="auto" w:fill="FFE599" w:themeFill="accent4" w:themeFillTint="66"/>
          </w:tcPr>
          <w:p w14:paraId="09942750" w14:textId="77777777" w:rsidR="00392331" w:rsidRPr="00DA20F6" w:rsidRDefault="0039233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gon Time (from sync_log.log)</w:t>
            </w:r>
          </w:p>
        </w:tc>
        <w:tc>
          <w:tcPr>
            <w:tcW w:w="4135" w:type="dxa"/>
            <w:shd w:val="clear" w:color="auto" w:fill="FFE599" w:themeFill="accent4" w:themeFillTint="66"/>
          </w:tcPr>
          <w:p w14:paraId="13B4D386" w14:textId="77777777" w:rsidR="00392331" w:rsidRPr="00DA20F6" w:rsidRDefault="0039233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count</w:t>
            </w:r>
          </w:p>
        </w:tc>
      </w:tr>
      <w:tr w:rsidR="00392331" w14:paraId="6C1294C5" w14:textId="77777777" w:rsidTr="000C6265">
        <w:trPr>
          <w:trHeight w:val="494"/>
        </w:trPr>
        <w:tc>
          <w:tcPr>
            <w:tcW w:w="1615" w:type="dxa"/>
            <w:vMerge/>
          </w:tcPr>
          <w:p w14:paraId="3B718BED" w14:textId="77777777" w:rsidR="00392331" w:rsidRPr="00DA20F6" w:rsidRDefault="0039233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80" w:type="dxa"/>
          </w:tcPr>
          <w:p w14:paraId="0E11CF9A" w14:textId="77777777" w:rsidR="00392331" w:rsidRPr="00DA20F6" w:rsidRDefault="00ED336E" w:rsidP="00AC174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3</w:t>
            </w:r>
            <w:r w:rsidR="00AC174A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392331" w:rsidRPr="00392331">
              <w:rPr>
                <w:rFonts w:ascii="Times New Roman" w:hAnsi="Times New Roman" w:cs="Times New Roman"/>
                <w:sz w:val="20"/>
                <w:szCs w:val="20"/>
              </w:rPr>
              <w:t>16:05:32</w:t>
            </w:r>
          </w:p>
        </w:tc>
        <w:tc>
          <w:tcPr>
            <w:tcW w:w="4135" w:type="dxa"/>
          </w:tcPr>
          <w:p w14:paraId="5C560BE1" w14:textId="77777777" w:rsidR="00392331" w:rsidRPr="00DA20F6" w:rsidRDefault="0039233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aman.informant.personal@gmail.com</w:t>
            </w:r>
          </w:p>
        </w:tc>
      </w:tr>
      <w:tr w:rsidR="00B47EEE" w14:paraId="3E8CEDD7" w14:textId="77777777" w:rsidTr="0010406D">
        <w:tc>
          <w:tcPr>
            <w:tcW w:w="1615" w:type="dxa"/>
          </w:tcPr>
          <w:p w14:paraId="1FE24833" w14:textId="77777777" w:rsidR="00B47EEE" w:rsidRPr="00DA20F6" w:rsidRDefault="00B47EEE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gridSpan w:val="2"/>
            <w:vAlign w:val="center"/>
          </w:tcPr>
          <w:p w14:paraId="46F87F1B" w14:textId="77777777" w:rsidR="00B47EEE" w:rsidRDefault="008716C6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B49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\User\informant\AppData\Google\Drive\user_default\</w:t>
            </w:r>
            <w:r w:rsidRPr="00DB4972">
              <w:rPr>
                <w:rFonts w:ascii="Times New Roman" w:hAnsi="Times New Roman" w:cs="Times New Roman" w:hint="eastAsia"/>
                <w:sz w:val="18"/>
                <w:szCs w:val="18"/>
                <w:u w:val="single"/>
              </w:rPr>
              <w:t>sync_</w:t>
            </w:r>
            <w:r w:rsidRPr="00DB49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log.log</w:t>
            </w:r>
          </w:p>
          <w:p w14:paraId="4630F996" w14:textId="77777777" w:rsidR="003A446F" w:rsidRPr="00DB4972" w:rsidRDefault="003A446F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  <w:p w14:paraId="5FE3D3F8" w14:textId="77777777" w:rsidR="003A446F" w:rsidRDefault="00587A5D" w:rsidP="003A446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&gt; </w:t>
            </w:r>
            <w:r w:rsidR="003A446F" w:rsidRPr="003A446F">
              <w:rPr>
                <w:rFonts w:ascii="Times New Roman" w:hAnsi="Times New Roman" w:cs="Times New Roman"/>
                <w:sz w:val="18"/>
                <w:szCs w:val="18"/>
              </w:rPr>
              <w:t xml:space="preserve">2015-03-23 16:05:32,279 -0400 INFO pid=2576 2828:LaunchThreads   common.service.user:64 Initializing User instance with new credentials. </w:t>
            </w:r>
            <w:r w:rsidR="003A446F" w:rsidRPr="003A446F">
              <w:rPr>
                <w:rFonts w:ascii="Times New Roman" w:hAnsi="Times New Roman" w:cs="Times New Roman"/>
                <w:b/>
                <w:sz w:val="18"/>
                <w:szCs w:val="18"/>
              </w:rPr>
              <w:t>iaman.informant.personal@gmail.com</w:t>
            </w:r>
          </w:p>
          <w:p w14:paraId="4247C130" w14:textId="77777777" w:rsidR="003A446F" w:rsidRDefault="003A446F" w:rsidP="003A446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5CB1E16" w14:textId="77777777" w:rsidR="00587A5D" w:rsidRPr="00DB4972" w:rsidRDefault="00587A5D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B49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\User\informant\AppData\Google\Drive\user_default\</w:t>
            </w:r>
            <w:r w:rsidR="00885E04" w:rsidRPr="00DB49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sync_config.db</w:t>
            </w:r>
          </w:p>
          <w:p w14:paraId="6C4E0F0D" w14:textId="77777777" w:rsidR="00885E04" w:rsidRPr="00DB4972" w:rsidRDefault="00885E04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B49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\User\informant\AppData\Google\Drive\user_default\sync_config.db-wal</w:t>
            </w:r>
          </w:p>
          <w:p w14:paraId="09A4567E" w14:textId="77777777" w:rsidR="00587A5D" w:rsidRDefault="00587A5D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&gt; </w:t>
            </w:r>
            <w:r w:rsidR="00CC3674">
              <w:rPr>
                <w:rFonts w:ascii="Times New Roman" w:hAnsi="Times New Roman" w:cs="Times New Roman"/>
                <w:sz w:val="18"/>
                <w:szCs w:val="18"/>
              </w:rPr>
              <w:t>These</w:t>
            </w:r>
            <w:r w:rsidR="00885E04">
              <w:rPr>
                <w:rFonts w:ascii="Times New Roman" w:hAnsi="Times New Roman" w:cs="Times New Roman"/>
                <w:sz w:val="18"/>
                <w:szCs w:val="18"/>
              </w:rPr>
              <w:t xml:space="preserve"> file</w:t>
            </w:r>
            <w:r w:rsidR="00CC3674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885E0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C3674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  <w:r w:rsidR="00885E0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eleted because of the logoff activity</w:t>
            </w:r>
            <w:r w:rsidR="00CC367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0096E17D" w14:textId="77777777" w:rsidR="00587A5D" w:rsidRDefault="00587A5D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&gt; Need to recover records from unused area of SQLite file</w:t>
            </w:r>
            <w:r w:rsidR="00CC3674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3755375A" w14:textId="77777777" w:rsidR="004270AE" w:rsidRDefault="004270AE" w:rsidP="004270A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 &gt; If ‘sync_log.log’ file is missing, deleted SQLite record recovery should be considered.</w:t>
            </w:r>
          </w:p>
          <w:p w14:paraId="5B39415A" w14:textId="77777777" w:rsidR="00587A5D" w:rsidRPr="008716C6" w:rsidRDefault="00587A5D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…</w:t>
            </w:r>
          </w:p>
        </w:tc>
      </w:tr>
    </w:tbl>
    <w:p w14:paraId="3F8D2A45" w14:textId="77777777" w:rsidR="00C649D4" w:rsidRPr="00967D1C" w:rsidRDefault="00C649D4" w:rsidP="00C649D4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259B78C0" w14:textId="77777777" w:rsidR="00CA3DD8" w:rsidRDefault="00CA3DD8" w:rsidP="00E32248">
      <w:pPr>
        <w:pStyle w:val="Heading4"/>
      </w:pPr>
      <w:r>
        <w:lastRenderedPageBreak/>
        <w:t>What a method (or software) was used for burning CD-R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893D57" w14:paraId="757A1508" w14:textId="77777777" w:rsidTr="00A56C31">
        <w:trPr>
          <w:trHeight w:val="584"/>
        </w:trPr>
        <w:tc>
          <w:tcPr>
            <w:tcW w:w="1615" w:type="dxa"/>
          </w:tcPr>
          <w:p w14:paraId="587435DD" w14:textId="77777777" w:rsidR="00893D57" w:rsidRPr="00DA20F6" w:rsidRDefault="00893D57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7D435080" w14:textId="77777777" w:rsidR="00893D57" w:rsidRPr="00A56C31" w:rsidRDefault="00893D57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56C31">
              <w:rPr>
                <w:rFonts w:ascii="Times New Roman" w:hAnsi="Times New Roman" w:cs="Times New Roman"/>
                <w:sz w:val="20"/>
                <w:szCs w:val="20"/>
              </w:rPr>
              <w:t>Windows default CD/DVD burning feature</w:t>
            </w:r>
          </w:p>
          <w:p w14:paraId="1A7429F3" w14:textId="77777777" w:rsidR="00893D57" w:rsidRPr="00A56C31" w:rsidRDefault="00893D57" w:rsidP="000C626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56C31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A56C31">
              <w:rPr>
                <w:rFonts w:ascii="Times New Roman" w:hAnsi="Times New Roman" w:cs="Times New Roman"/>
                <w:sz w:val="20"/>
                <w:szCs w:val="20"/>
              </w:rPr>
              <w:sym w:font="Wingdings" w:char="F0E0"/>
            </w:r>
            <w:r w:rsidRPr="00A56C31">
              <w:rPr>
                <w:rFonts w:ascii="Times New Roman" w:hAnsi="Times New Roman" w:cs="Times New Roman"/>
                <w:sz w:val="20"/>
                <w:szCs w:val="20"/>
              </w:rPr>
              <w:t xml:space="preserve"> No 3</w:t>
            </w:r>
            <w:r w:rsidRPr="00A56C31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rd</w:t>
            </w:r>
            <w:r w:rsidRPr="00A56C31">
              <w:rPr>
                <w:rFonts w:ascii="Times New Roman" w:hAnsi="Times New Roman" w:cs="Times New Roman"/>
                <w:sz w:val="20"/>
                <w:szCs w:val="20"/>
              </w:rPr>
              <w:t xml:space="preserve"> party application </w:t>
            </w:r>
            <w:r w:rsidR="000C6265">
              <w:rPr>
                <w:rFonts w:ascii="Times New Roman" w:hAnsi="Times New Roman" w:cs="Times New Roman"/>
                <w:sz w:val="20"/>
                <w:szCs w:val="20"/>
              </w:rPr>
              <w:t>was</w:t>
            </w:r>
            <w:r w:rsidRPr="00A56C31">
              <w:rPr>
                <w:rFonts w:ascii="Times New Roman" w:hAnsi="Times New Roman" w:cs="Times New Roman"/>
                <w:sz w:val="20"/>
                <w:szCs w:val="20"/>
              </w:rPr>
              <w:t xml:space="preserve"> used for burning CD-R)</w:t>
            </w:r>
          </w:p>
        </w:tc>
      </w:tr>
      <w:tr w:rsidR="00893D57" w14:paraId="78CD2D1F" w14:textId="77777777" w:rsidTr="00A56C31">
        <w:trPr>
          <w:trHeight w:val="1520"/>
        </w:trPr>
        <w:tc>
          <w:tcPr>
            <w:tcW w:w="1615" w:type="dxa"/>
          </w:tcPr>
          <w:p w14:paraId="6785D83A" w14:textId="77777777" w:rsidR="00893D57" w:rsidRPr="00DA20F6" w:rsidRDefault="00893D57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14C520E2" w14:textId="77777777" w:rsidR="00893D57" w:rsidRPr="00251876" w:rsidRDefault="00893D57" w:rsidP="00893D5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- http://windows.microsoft.com/en-us/windows-vista/burn-a-cd-or-dvd</w:t>
            </w:r>
          </w:p>
          <w:p w14:paraId="698B4295" w14:textId="77777777" w:rsidR="00821267" w:rsidRPr="00251876" w:rsidRDefault="00821267" w:rsidP="0082126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Burning Type 1: Like a USB flash drive</w:t>
            </w:r>
          </w:p>
          <w:p w14:paraId="1E864F15" w14:textId="77777777" w:rsidR="00821267" w:rsidRPr="00251876" w:rsidRDefault="00821267" w:rsidP="0082126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Burning Type 2: With a CD/DVD/ player (Mastered)</w:t>
            </w:r>
          </w:p>
          <w:p w14:paraId="2194A342" w14:textId="77777777" w:rsidR="00821267" w:rsidRPr="00251876" w:rsidRDefault="00821267" w:rsidP="00893D5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5E47F184" w14:textId="77777777" w:rsidR="00C579EC" w:rsidRPr="00251876" w:rsidRDefault="00C579EC" w:rsidP="00C579E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- System event logs (for burning type 2 only)</w:t>
            </w:r>
          </w:p>
          <w:p w14:paraId="09094D4B" w14:textId="77777777" w:rsidR="00893D57" w:rsidRPr="00251876" w:rsidRDefault="00A56C31" w:rsidP="00A56C3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</w:t>
            </w:r>
            <w:r w:rsidR="00893D57" w:rsidRPr="00251876">
              <w:rPr>
                <w:rFonts w:ascii="Times New Roman" w:hAnsi="Times New Roman" w:cs="Times New Roman"/>
                <w:sz w:val="18"/>
                <w:szCs w:val="20"/>
              </w:rPr>
              <w:t xml:space="preserve"> Event </w:t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IDs for Windows Vista or higher</w:t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="00893D57" w:rsidRPr="00251876">
              <w:rPr>
                <w:rFonts w:ascii="Times New Roman" w:hAnsi="Times New Roman" w:cs="Times New Roman"/>
                <w:sz w:val="18"/>
                <w:szCs w:val="20"/>
              </w:rPr>
              <w:t>: 113 (cdrom)</w:t>
            </w:r>
          </w:p>
          <w:p w14:paraId="44E6DEC8" w14:textId="77777777" w:rsidR="00A56C31" w:rsidRPr="00251876" w:rsidRDefault="00A56C31" w:rsidP="00A56C3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67FD82C2" w14:textId="77777777" w:rsidR="002C5503" w:rsidRPr="00251876" w:rsidRDefault="002C5503" w:rsidP="002C5503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- Default burning directory</w:t>
            </w:r>
            <w:r w:rsidR="00C579EC" w:rsidRPr="00251876">
              <w:rPr>
                <w:rFonts w:ascii="Times New Roman" w:hAnsi="Times New Roman" w:cs="Times New Roman"/>
                <w:sz w:val="18"/>
                <w:szCs w:val="20"/>
              </w:rPr>
              <w:t xml:space="preserve"> (for burning type 2 only)</w:t>
            </w:r>
          </w:p>
          <w:p w14:paraId="038E4018" w14:textId="77777777" w:rsidR="002C5503" w:rsidRPr="00251876" w:rsidRDefault="002C5503" w:rsidP="002C5503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\User\informant\AppData\Local\Microsoft\Windows\Burn\Burn</w:t>
            </w:r>
          </w:p>
          <w:p w14:paraId="033D969D" w14:textId="77777777" w:rsidR="002C5503" w:rsidRPr="00251876" w:rsidRDefault="002C5503" w:rsidP="00A56C3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6CC7B9DB" w14:textId="77777777" w:rsidR="002C5503" w:rsidRPr="00251876" w:rsidRDefault="00A56C31" w:rsidP="00A56C3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- NTFS journal file analysis</w:t>
            </w:r>
            <w:r w:rsidR="00C579EC" w:rsidRPr="00251876">
              <w:rPr>
                <w:rFonts w:ascii="Times New Roman" w:hAnsi="Times New Roman" w:cs="Times New Roman"/>
                <w:sz w:val="18"/>
                <w:szCs w:val="20"/>
              </w:rPr>
              <w:t xml:space="preserve"> (for burning type 2 only)</w:t>
            </w:r>
          </w:p>
          <w:p w14:paraId="453208F0" w14:textId="77777777" w:rsidR="002C5503" w:rsidRPr="00251876" w:rsidRDefault="002C5503" w:rsidP="00A56C3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\$LogFile</w:t>
            </w:r>
          </w:p>
          <w:p w14:paraId="2B8DABD7" w14:textId="77777777" w:rsidR="00A56C31" w:rsidRPr="00251876" w:rsidRDefault="00A56C31" w:rsidP="00A56C3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\$Extend\$UsnJrnl·$J   (+ $MFT for identifying full paths of files)</w:t>
            </w:r>
          </w:p>
          <w:p w14:paraId="750629F9" w14:textId="77777777" w:rsidR="00A56C31" w:rsidRPr="00251876" w:rsidRDefault="002C5503" w:rsidP="00A56C3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DAT#####.tmp, DAT#####.tmp, FIL#####.tmp, POST#####.tmp</w:t>
            </w:r>
          </w:p>
          <w:p w14:paraId="0885319E" w14:textId="77777777" w:rsidR="002C5503" w:rsidRPr="00251876" w:rsidRDefault="002C5503" w:rsidP="002C5503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……</w:t>
            </w:r>
          </w:p>
        </w:tc>
      </w:tr>
    </w:tbl>
    <w:p w14:paraId="7248FD56" w14:textId="77777777" w:rsidR="003A446F" w:rsidRDefault="003A446F" w:rsidP="003A446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752BCED7" w14:textId="77777777" w:rsidR="005C4130" w:rsidRDefault="00CC1B11" w:rsidP="00E32248">
      <w:pPr>
        <w:pStyle w:val="Heading4"/>
      </w:pPr>
      <w:r>
        <w:t>When did the suspect burn CD-R?</w:t>
      </w:r>
    </w:p>
    <w:p w14:paraId="2CAAFF06" w14:textId="77777777" w:rsidR="00CC1B11" w:rsidRDefault="00EB6C81" w:rsidP="003D56D8">
      <w:pPr>
        <w:pStyle w:val="ListParagraph"/>
        <w:tabs>
          <w:tab w:val="left" w:pos="1800"/>
          <w:tab w:val="center" w:pos="504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5C4130">
        <w:rPr>
          <w:rFonts w:ascii="Times New Roman" w:hAnsi="Times New Roman" w:cs="Times New Roman"/>
        </w:rPr>
        <w:t>Hint:</w:t>
      </w:r>
      <w:r w:rsidR="00CC1B11">
        <w:rPr>
          <w:rFonts w:ascii="Times New Roman" w:hAnsi="Times New Roman" w:cs="Times New Roman"/>
        </w:rPr>
        <w:t xml:space="preserve"> It may be one or more times.</w:t>
      </w:r>
      <w:r>
        <w:rPr>
          <w:rFonts w:ascii="Times New Roman" w:hAnsi="Times New Roman" w:cs="Times New Roman"/>
        </w:rPr>
        <w:t>]</w:t>
      </w:r>
      <w:r w:rsidR="003D56D8">
        <w:rPr>
          <w:rFonts w:ascii="Times New Roman" w:hAnsi="Times New Roman" w:cs="Times New Roman"/>
        </w:rPr>
        <w:tab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1260"/>
        <w:gridCol w:w="1350"/>
        <w:gridCol w:w="4405"/>
      </w:tblGrid>
      <w:tr w:rsidR="00294772" w14:paraId="337A4409" w14:textId="77777777" w:rsidTr="002E3405">
        <w:trPr>
          <w:trHeight w:val="87"/>
        </w:trPr>
        <w:tc>
          <w:tcPr>
            <w:tcW w:w="1615" w:type="dxa"/>
            <w:vMerge w:val="restart"/>
          </w:tcPr>
          <w:p w14:paraId="370658D4" w14:textId="77777777" w:rsidR="00294772" w:rsidRDefault="00294772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098A9A15" w14:textId="77777777" w:rsidR="004A7EB4" w:rsidRDefault="004A7EB4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545BBAC" w14:textId="77777777" w:rsidR="004A7EB4" w:rsidRDefault="004A7EB4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3D771E" w14:textId="77777777" w:rsidR="004A7EB4" w:rsidRPr="00DA20F6" w:rsidRDefault="004A7EB4" w:rsidP="004A7EB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60" w:type="dxa"/>
            <w:shd w:val="clear" w:color="auto" w:fill="FFE599" w:themeFill="accent4" w:themeFillTint="66"/>
          </w:tcPr>
          <w:p w14:paraId="740FBE98" w14:textId="77777777" w:rsidR="00294772" w:rsidRPr="00532E16" w:rsidRDefault="00294772" w:rsidP="007B135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Timestamp</w:t>
            </w:r>
          </w:p>
        </w:tc>
        <w:tc>
          <w:tcPr>
            <w:tcW w:w="1350" w:type="dxa"/>
            <w:shd w:val="clear" w:color="auto" w:fill="FFE599" w:themeFill="accent4" w:themeFillTint="66"/>
          </w:tcPr>
          <w:p w14:paraId="1B0FC16F" w14:textId="77777777" w:rsidR="00294772" w:rsidRPr="00532E16" w:rsidRDefault="00294772" w:rsidP="007B135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Source</w:t>
            </w:r>
          </w:p>
        </w:tc>
        <w:tc>
          <w:tcPr>
            <w:tcW w:w="4405" w:type="dxa"/>
            <w:shd w:val="clear" w:color="auto" w:fill="FFE599" w:themeFill="accent4" w:themeFillTint="66"/>
          </w:tcPr>
          <w:p w14:paraId="467C8EAC" w14:textId="77777777" w:rsidR="00294772" w:rsidRPr="00532E16" w:rsidRDefault="00294772" w:rsidP="007B135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Description</w:t>
            </w:r>
          </w:p>
        </w:tc>
      </w:tr>
      <w:tr w:rsidR="00294772" w14:paraId="4CA112FF" w14:textId="77777777" w:rsidTr="007B135C">
        <w:trPr>
          <w:trHeight w:val="83"/>
        </w:trPr>
        <w:tc>
          <w:tcPr>
            <w:tcW w:w="1615" w:type="dxa"/>
            <w:vMerge/>
          </w:tcPr>
          <w:p w14:paraId="7490E828" w14:textId="77777777" w:rsidR="00294772" w:rsidRPr="00DA20F6" w:rsidRDefault="00294772" w:rsidP="003B007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6272D08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5:47:47</w:t>
            </w:r>
          </w:p>
        </w:tc>
        <w:tc>
          <w:tcPr>
            <w:tcW w:w="1350" w:type="dxa"/>
          </w:tcPr>
          <w:p w14:paraId="57F77854" w14:textId="77777777" w:rsidR="00294772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$UsnJrnl</w:t>
            </w:r>
          </w:p>
        </w:tc>
        <w:tc>
          <w:tcPr>
            <w:tcW w:w="4405" w:type="dxa"/>
          </w:tcPr>
          <w:p w14:paraId="4BD0020F" w14:textId="77777777" w:rsidR="00294772" w:rsidRDefault="00294772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Burning Type 2: With a CD/DVD/ player (Mastered)</w:t>
            </w:r>
          </w:p>
          <w:p w14:paraId="05EBE799" w14:textId="77777777" w:rsidR="00294772" w:rsidRDefault="00294772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-------------------</w:t>
            </w:r>
          </w:p>
          <w:p w14:paraId="46208C82" w14:textId="77777777" w:rsidR="00294772" w:rsidRPr="003B0075" w:rsidRDefault="00B715EC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DAT67383.tmp</w:t>
            </w:r>
            <w:r w:rsidR="00294772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DAT34216.tmp</w:t>
            </w:r>
          </w:p>
          <w:p w14:paraId="69BB2C58" w14:textId="77777777" w:rsidR="00294772" w:rsidRPr="00532E16" w:rsidRDefault="00B715EC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FIL39751.tmp</w:t>
            </w:r>
            <w:r w:rsidR="00294772">
              <w:rPr>
                <w:rFonts w:ascii="Times New Roman" w:hAnsi="Times New Roman" w:cs="Times New Roman"/>
                <w:sz w:val="18"/>
                <w:szCs w:val="20"/>
              </w:rPr>
              <w:t xml:space="preserve">,  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POST39751.tmp</w:t>
            </w:r>
          </w:p>
        </w:tc>
      </w:tr>
      <w:tr w:rsidR="00294772" w14:paraId="1313E4A6" w14:textId="77777777" w:rsidTr="00251876">
        <w:trPr>
          <w:trHeight w:val="440"/>
        </w:trPr>
        <w:tc>
          <w:tcPr>
            <w:tcW w:w="1615" w:type="dxa"/>
            <w:vMerge/>
          </w:tcPr>
          <w:p w14:paraId="5A62911C" w14:textId="77777777" w:rsidR="00294772" w:rsidRPr="00DA20F6" w:rsidRDefault="00294772" w:rsidP="003B007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265BC29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5:47:47</w:t>
            </w:r>
          </w:p>
        </w:tc>
        <w:tc>
          <w:tcPr>
            <w:tcW w:w="1350" w:type="dxa"/>
          </w:tcPr>
          <w:p w14:paraId="63F03454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vent Log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(System)</w:t>
            </w:r>
          </w:p>
        </w:tc>
        <w:tc>
          <w:tcPr>
            <w:tcW w:w="4405" w:type="dxa"/>
          </w:tcPr>
          <w:p w14:paraId="111466A4" w14:textId="77777777" w:rsidR="00294772" w:rsidRDefault="00294772" w:rsidP="003D56D8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Burning Type 2: With a CD/DVD/ player (Mastered)</w:t>
            </w:r>
          </w:p>
          <w:p w14:paraId="56B2592D" w14:textId="77777777" w:rsidR="00294772" w:rsidRPr="00532E16" w:rsidRDefault="00294772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294772" w14:paraId="75DDD5DC" w14:textId="77777777" w:rsidTr="007B135C">
        <w:trPr>
          <w:trHeight w:val="83"/>
        </w:trPr>
        <w:tc>
          <w:tcPr>
            <w:tcW w:w="1615" w:type="dxa"/>
            <w:vMerge/>
          </w:tcPr>
          <w:p w14:paraId="7D376AD9" w14:textId="77777777" w:rsidR="00294772" w:rsidRPr="00DA20F6" w:rsidRDefault="00294772" w:rsidP="003B007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20B1006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5:56:01</w:t>
            </w:r>
          </w:p>
        </w:tc>
        <w:tc>
          <w:tcPr>
            <w:tcW w:w="1350" w:type="dxa"/>
          </w:tcPr>
          <w:p w14:paraId="0D72A680" w14:textId="77777777" w:rsidR="00294772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$UsnJrnl</w:t>
            </w:r>
          </w:p>
        </w:tc>
        <w:tc>
          <w:tcPr>
            <w:tcW w:w="4405" w:type="dxa"/>
          </w:tcPr>
          <w:p w14:paraId="026A3AB2" w14:textId="77777777" w:rsidR="00294772" w:rsidRDefault="00294772" w:rsidP="003D56D8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Burning Type 2: With a CD/DVD/ player (Mastered)</w:t>
            </w:r>
          </w:p>
          <w:p w14:paraId="405A6900" w14:textId="77777777" w:rsidR="00294772" w:rsidRDefault="00294772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-------------------</w:t>
            </w:r>
          </w:p>
          <w:p w14:paraId="677AF087" w14:textId="77777777" w:rsidR="00294772" w:rsidRDefault="00B715EC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DAT32224.tmp</w:t>
            </w:r>
            <w:r w:rsidR="00294772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DAT08538.tmp</w:t>
            </w:r>
          </w:p>
          <w:p w14:paraId="726A5F7B" w14:textId="77777777" w:rsidR="00294772" w:rsidRPr="00532E16" w:rsidRDefault="00B715EC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FIL66692.tmp</w:t>
            </w:r>
            <w:r w:rsidR="00294772">
              <w:rPr>
                <w:rFonts w:ascii="Times New Roman" w:hAnsi="Times New Roman" w:cs="Times New Roman"/>
                <w:sz w:val="18"/>
                <w:szCs w:val="20"/>
              </w:rPr>
              <w:t xml:space="preserve">,  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POST66692.tmp</w:t>
            </w:r>
          </w:p>
        </w:tc>
      </w:tr>
      <w:tr w:rsidR="00294772" w14:paraId="10AD77ED" w14:textId="77777777" w:rsidTr="00251876">
        <w:trPr>
          <w:trHeight w:val="503"/>
        </w:trPr>
        <w:tc>
          <w:tcPr>
            <w:tcW w:w="1615" w:type="dxa"/>
            <w:vMerge/>
          </w:tcPr>
          <w:p w14:paraId="5A625394" w14:textId="77777777" w:rsidR="00294772" w:rsidRPr="00DA20F6" w:rsidRDefault="00294772" w:rsidP="003B007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92D3BF2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5:56:11</w:t>
            </w:r>
          </w:p>
        </w:tc>
        <w:tc>
          <w:tcPr>
            <w:tcW w:w="1350" w:type="dxa"/>
          </w:tcPr>
          <w:p w14:paraId="27616AF6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vent Log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(System)</w:t>
            </w:r>
          </w:p>
        </w:tc>
        <w:tc>
          <w:tcPr>
            <w:tcW w:w="4405" w:type="dxa"/>
          </w:tcPr>
          <w:p w14:paraId="5F51341C" w14:textId="77777777" w:rsidR="00294772" w:rsidRDefault="00294772" w:rsidP="003D56D8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Burning Type 2: With a CD/DVD/ player (Mastered)</w:t>
            </w:r>
          </w:p>
          <w:p w14:paraId="494900B8" w14:textId="77777777" w:rsidR="00294772" w:rsidRPr="00532E16" w:rsidRDefault="00294772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294772" w14:paraId="7F156C27" w14:textId="77777777" w:rsidTr="007B135C">
        <w:trPr>
          <w:trHeight w:val="83"/>
        </w:trPr>
        <w:tc>
          <w:tcPr>
            <w:tcW w:w="1615" w:type="dxa"/>
            <w:vMerge/>
          </w:tcPr>
          <w:p w14:paraId="69DE73D8" w14:textId="77777777" w:rsidR="00294772" w:rsidRPr="00DA20F6" w:rsidRDefault="00294772" w:rsidP="003B007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0F20E1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6:24:19</w:t>
            </w:r>
          </w:p>
        </w:tc>
        <w:tc>
          <w:tcPr>
            <w:tcW w:w="1350" w:type="dxa"/>
          </w:tcPr>
          <w:p w14:paraId="5D6D116E" w14:textId="77777777" w:rsidR="00294772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$UsnJrnl</w:t>
            </w:r>
          </w:p>
        </w:tc>
        <w:tc>
          <w:tcPr>
            <w:tcW w:w="4405" w:type="dxa"/>
          </w:tcPr>
          <w:p w14:paraId="3C42A3EB" w14:textId="77777777" w:rsidR="00294772" w:rsidRDefault="00294772" w:rsidP="003D56D8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Burning Type 2: With a CD/DVD/ player (Mastered)</w:t>
            </w:r>
          </w:p>
          <w:p w14:paraId="63974AFB" w14:textId="77777777" w:rsidR="00294772" w:rsidRDefault="00294772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-------------------</w:t>
            </w:r>
          </w:p>
          <w:p w14:paraId="3E246C81" w14:textId="77777777" w:rsidR="00294772" w:rsidRPr="003B0075" w:rsidRDefault="00B715EC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DAT67829.tmp</w:t>
            </w:r>
            <w:r w:rsidR="00294772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DAT74017.tmp</w:t>
            </w:r>
          </w:p>
          <w:p w14:paraId="16636B3B" w14:textId="77777777" w:rsidR="00294772" w:rsidRPr="003B0075" w:rsidRDefault="00B715EC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FIL51898.tmp</w:t>
            </w:r>
            <w:r w:rsidR="00294772">
              <w:rPr>
                <w:rFonts w:ascii="Times New Roman" w:hAnsi="Times New Roman" w:cs="Times New Roman"/>
                <w:sz w:val="18"/>
                <w:szCs w:val="20"/>
              </w:rPr>
              <w:t xml:space="preserve">,  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POST51898.tmp</w:t>
            </w:r>
          </w:p>
        </w:tc>
      </w:tr>
      <w:tr w:rsidR="00294772" w14:paraId="0B05EEBB" w14:textId="77777777" w:rsidTr="00251876">
        <w:trPr>
          <w:trHeight w:val="503"/>
        </w:trPr>
        <w:tc>
          <w:tcPr>
            <w:tcW w:w="1615" w:type="dxa"/>
            <w:vMerge/>
          </w:tcPr>
          <w:p w14:paraId="73E31D6F" w14:textId="77777777" w:rsidR="00294772" w:rsidRPr="00DA20F6" w:rsidRDefault="00294772" w:rsidP="003B007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AED2288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6:24:46</w:t>
            </w:r>
          </w:p>
        </w:tc>
        <w:tc>
          <w:tcPr>
            <w:tcW w:w="1350" w:type="dxa"/>
          </w:tcPr>
          <w:p w14:paraId="2652BB50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vent Log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(System)</w:t>
            </w:r>
          </w:p>
        </w:tc>
        <w:tc>
          <w:tcPr>
            <w:tcW w:w="4405" w:type="dxa"/>
          </w:tcPr>
          <w:p w14:paraId="4EE8A1EF" w14:textId="77777777" w:rsidR="00294772" w:rsidRDefault="00294772" w:rsidP="003D56D8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Burning Type 2: With a CD/DVD/ player (Mastered)</w:t>
            </w:r>
          </w:p>
          <w:p w14:paraId="4D993EAA" w14:textId="77777777" w:rsidR="00294772" w:rsidRPr="00532E16" w:rsidRDefault="00294772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294772" w14:paraId="183E1B8B" w14:textId="77777777" w:rsidTr="007B135C">
        <w:trPr>
          <w:trHeight w:val="83"/>
        </w:trPr>
        <w:tc>
          <w:tcPr>
            <w:tcW w:w="1615" w:type="dxa"/>
            <w:vMerge/>
          </w:tcPr>
          <w:p w14:paraId="7DA42FC8" w14:textId="77777777" w:rsidR="00294772" w:rsidRPr="00DA20F6" w:rsidRDefault="00294772" w:rsidP="003B007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ECA002C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6:41:21</w:t>
            </w:r>
          </w:p>
        </w:tc>
        <w:tc>
          <w:tcPr>
            <w:tcW w:w="1350" w:type="dxa"/>
          </w:tcPr>
          <w:p w14:paraId="46755CD8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vent Log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(System)</w:t>
            </w:r>
          </w:p>
        </w:tc>
        <w:tc>
          <w:tcPr>
            <w:tcW w:w="4405" w:type="dxa"/>
          </w:tcPr>
          <w:p w14:paraId="1F77A18A" w14:textId="77777777" w:rsidR="00294772" w:rsidRDefault="00294772" w:rsidP="003D56D8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Burning Type 2: With a CD/DVD/ player (Mastered)</w:t>
            </w:r>
          </w:p>
          <w:p w14:paraId="4B7CE128" w14:textId="77777777" w:rsidR="00294772" w:rsidRDefault="00294772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-------------------</w:t>
            </w:r>
          </w:p>
          <w:p w14:paraId="10D693F3" w14:textId="77777777" w:rsidR="00294772" w:rsidRPr="003B0075" w:rsidRDefault="00B715EC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DAT85234.tmp</w:t>
            </w:r>
            <w:r w:rsidR="00294772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DAT11399.tmp</w:t>
            </w:r>
          </w:p>
          <w:p w14:paraId="12F691A5" w14:textId="77777777" w:rsidR="00294772" w:rsidRPr="00532E16" w:rsidRDefault="00B715EC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FIL61821.tmp</w:t>
            </w:r>
            <w:r w:rsidR="00294772">
              <w:rPr>
                <w:rFonts w:ascii="Times New Roman" w:hAnsi="Times New Roman" w:cs="Times New Roman"/>
                <w:sz w:val="18"/>
                <w:szCs w:val="20"/>
              </w:rPr>
              <w:t xml:space="preserve">,   </w:t>
            </w:r>
            <w:r w:rsidR="00294772" w:rsidRPr="003B0075">
              <w:rPr>
                <w:rFonts w:ascii="Times New Roman" w:hAnsi="Times New Roman" w:cs="Times New Roman"/>
                <w:sz w:val="18"/>
                <w:szCs w:val="20"/>
              </w:rPr>
              <w:t>POST61821.tmp</w:t>
            </w:r>
          </w:p>
        </w:tc>
      </w:tr>
      <w:tr w:rsidR="00294772" w14:paraId="216F38E8" w14:textId="77777777" w:rsidTr="00251876">
        <w:trPr>
          <w:trHeight w:val="503"/>
        </w:trPr>
        <w:tc>
          <w:tcPr>
            <w:tcW w:w="1615" w:type="dxa"/>
            <w:vMerge/>
          </w:tcPr>
          <w:p w14:paraId="21B36A9B" w14:textId="77777777" w:rsidR="00294772" w:rsidRPr="00DA20F6" w:rsidRDefault="00294772" w:rsidP="003B007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B0D7E3E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6:41:21</w:t>
            </w:r>
          </w:p>
        </w:tc>
        <w:tc>
          <w:tcPr>
            <w:tcW w:w="1350" w:type="dxa"/>
          </w:tcPr>
          <w:p w14:paraId="4FB10ABB" w14:textId="77777777" w:rsidR="00294772" w:rsidRPr="00532E16" w:rsidRDefault="00294772" w:rsidP="003B007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vent Log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(System)</w:t>
            </w:r>
          </w:p>
        </w:tc>
        <w:tc>
          <w:tcPr>
            <w:tcW w:w="4405" w:type="dxa"/>
          </w:tcPr>
          <w:p w14:paraId="55F58BAA" w14:textId="77777777" w:rsidR="00294772" w:rsidRDefault="00294772" w:rsidP="003D56D8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>Burning Type 2: With a CD/DVD/ player (Mastered)</w:t>
            </w:r>
          </w:p>
          <w:p w14:paraId="47FBC988" w14:textId="77777777" w:rsidR="00294772" w:rsidRPr="00532E16" w:rsidRDefault="00294772" w:rsidP="003B007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54741E" w14:paraId="76913BBA" w14:textId="77777777" w:rsidTr="00251876">
        <w:trPr>
          <w:trHeight w:val="503"/>
        </w:trPr>
        <w:tc>
          <w:tcPr>
            <w:tcW w:w="1615" w:type="dxa"/>
            <w:vMerge/>
          </w:tcPr>
          <w:p w14:paraId="42E6CF3C" w14:textId="77777777" w:rsidR="0054741E" w:rsidRPr="00DA20F6" w:rsidRDefault="0054741E" w:rsidP="0054741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BA8F80E" w14:textId="77777777" w:rsidR="0054741E" w:rsidRPr="00532E16" w:rsidRDefault="0054741E" w:rsidP="005474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6:53:16</w:t>
            </w:r>
          </w:p>
        </w:tc>
        <w:tc>
          <w:tcPr>
            <w:tcW w:w="1350" w:type="dxa"/>
          </w:tcPr>
          <w:p w14:paraId="0C4100F7" w14:textId="77777777" w:rsidR="0054741E" w:rsidRPr="00532E16" w:rsidRDefault="0054741E" w:rsidP="005474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Registry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54741E">
              <w:rPr>
                <w:rFonts w:ascii="Times New Roman" w:hAnsi="Times New Roman" w:cs="Times New Roman"/>
                <w:sz w:val="16"/>
                <w:szCs w:val="20"/>
              </w:rPr>
              <w:t>(Burning Option)</w:t>
            </w:r>
          </w:p>
        </w:tc>
        <w:tc>
          <w:tcPr>
            <w:tcW w:w="4405" w:type="dxa"/>
          </w:tcPr>
          <w:p w14:paraId="34CEA8F9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Selecting </w:t>
            </w:r>
            <w:r w:rsidR="00CE3CC8">
              <w:rPr>
                <w:rFonts w:ascii="Times New Roman" w:hAnsi="Times New Roman" w:cs="Times New Roman"/>
                <w:sz w:val="18"/>
                <w:szCs w:val="20"/>
              </w:rPr>
              <w:t>the method ‘</w:t>
            </w: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 xml:space="preserve">Type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 xml:space="preserve">: </w:t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Like a USB flash drive</w:t>
            </w:r>
            <w:r w:rsidR="00CE3CC8">
              <w:rPr>
                <w:rFonts w:ascii="Times New Roman" w:hAnsi="Times New Roman" w:cs="Times New Roman"/>
                <w:sz w:val="18"/>
                <w:szCs w:val="20"/>
              </w:rPr>
              <w:t>’</w:t>
            </w:r>
          </w:p>
          <w:p w14:paraId="7735167F" w14:textId="77777777" w:rsidR="006D59FE" w:rsidRDefault="006D59FE" w:rsidP="006D59F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-------------------</w:t>
            </w:r>
          </w:p>
          <w:p w14:paraId="4AACEF43" w14:textId="77777777" w:rsidR="00CE3CC8" w:rsidRDefault="00CE3CC8" w:rsidP="00CE3CC8">
            <w:pPr>
              <w:tabs>
                <w:tab w:val="left" w:pos="1800"/>
              </w:tabs>
              <w:ind w:left="144" w:hanging="144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F12630">
              <w:rPr>
                <w:rFonts w:ascii="Times New Roman" w:hAnsi="Times New Roman" w:cs="Times New Roman"/>
                <w:sz w:val="18"/>
                <w:szCs w:val="20"/>
              </w:rPr>
              <w:t>A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registry key was updated because the suspect selecte</w:t>
            </w:r>
            <w:r w:rsidR="00C561EC">
              <w:rPr>
                <w:rFonts w:ascii="Times New Roman" w:hAnsi="Times New Roman" w:cs="Times New Roman"/>
                <w:sz w:val="18"/>
                <w:szCs w:val="20"/>
              </w:rPr>
              <w:t>d a new method for burning CD-R</w:t>
            </w:r>
          </w:p>
          <w:p w14:paraId="6763B12F" w14:textId="77777777" w:rsidR="0054741E" w:rsidRPr="00532E16" w:rsidRDefault="006D59F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It can be inferred from timestamps of RM#3 image</w:t>
            </w:r>
          </w:p>
        </w:tc>
      </w:tr>
      <w:tr w:rsidR="0054741E" w14:paraId="216033B4" w14:textId="77777777" w:rsidTr="00251876">
        <w:trPr>
          <w:trHeight w:val="503"/>
        </w:trPr>
        <w:tc>
          <w:tcPr>
            <w:tcW w:w="1615" w:type="dxa"/>
            <w:vMerge/>
          </w:tcPr>
          <w:p w14:paraId="3CAD3EBD" w14:textId="77777777" w:rsidR="0054741E" w:rsidRPr="00DA20F6" w:rsidRDefault="0054741E" w:rsidP="0054741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D4CAF5A" w14:textId="77777777" w:rsidR="0054741E" w:rsidRPr="00532E16" w:rsidRDefault="0054741E" w:rsidP="005474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6:53:17</w:t>
            </w:r>
          </w:p>
        </w:tc>
        <w:tc>
          <w:tcPr>
            <w:tcW w:w="1350" w:type="dxa"/>
          </w:tcPr>
          <w:p w14:paraId="61EFEF9A" w14:textId="77777777" w:rsidR="0054741E" w:rsidRPr="00532E16" w:rsidRDefault="0054741E" w:rsidP="005474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RM#3 image</w:t>
            </w:r>
          </w:p>
        </w:tc>
        <w:tc>
          <w:tcPr>
            <w:tcW w:w="4405" w:type="dxa"/>
          </w:tcPr>
          <w:p w14:paraId="4CC7D3F7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Formatting</w:t>
            </w: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 xml:space="preserve"> Type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 xml:space="preserve">: </w:t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Like a USB flash drive</w:t>
            </w:r>
          </w:p>
          <w:p w14:paraId="291B8F96" w14:textId="77777777" w:rsidR="0054741E" w:rsidRPr="00532E16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</w:tr>
      <w:tr w:rsidR="0054741E" w14:paraId="103C33EB" w14:textId="77777777" w:rsidTr="00251876">
        <w:trPr>
          <w:trHeight w:val="503"/>
        </w:trPr>
        <w:tc>
          <w:tcPr>
            <w:tcW w:w="1615" w:type="dxa"/>
            <w:vMerge/>
          </w:tcPr>
          <w:p w14:paraId="02AC3B70" w14:textId="77777777" w:rsidR="0054741E" w:rsidRPr="00DA20F6" w:rsidRDefault="0054741E" w:rsidP="0054741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70F043" w14:textId="77777777" w:rsidR="0054741E" w:rsidRPr="00532E16" w:rsidRDefault="0054741E" w:rsidP="005474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16:54 ~ 16:58</w:t>
            </w:r>
          </w:p>
        </w:tc>
        <w:tc>
          <w:tcPr>
            <w:tcW w:w="1350" w:type="dxa"/>
          </w:tcPr>
          <w:p w14:paraId="1BBDF324" w14:textId="77777777" w:rsidR="0054741E" w:rsidRPr="00532E16" w:rsidRDefault="0054741E" w:rsidP="005474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RM#3 image</w:t>
            </w:r>
          </w:p>
        </w:tc>
        <w:tc>
          <w:tcPr>
            <w:tcW w:w="4405" w:type="dxa"/>
          </w:tcPr>
          <w:p w14:paraId="61256A6B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Burning</w:t>
            </w: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 xml:space="preserve"> Type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 w:rsidRPr="00532E16">
              <w:rPr>
                <w:rFonts w:ascii="Times New Roman" w:hAnsi="Times New Roman" w:cs="Times New Roman"/>
                <w:sz w:val="18"/>
                <w:szCs w:val="20"/>
              </w:rPr>
              <w:t xml:space="preserve">: </w:t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Like a USB flash drive</w:t>
            </w:r>
          </w:p>
          <w:p w14:paraId="73706981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-------------------</w:t>
            </w:r>
          </w:p>
          <w:p w14:paraId="3A8C6383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Creating 17 confidential files</w:t>
            </w:r>
          </w:p>
          <w:p w14:paraId="36D276ED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Renaming files</w:t>
            </w:r>
          </w:p>
          <w:p w14:paraId="43292FE0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Creating 3 meaningless files</w:t>
            </w:r>
          </w:p>
          <w:p w14:paraId="1E1E6CAF" w14:textId="77777777" w:rsidR="0054741E" w:rsidRPr="00532E16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Deleting 17 confidential files</w:t>
            </w:r>
          </w:p>
        </w:tc>
      </w:tr>
      <w:tr w:rsidR="0054741E" w14:paraId="180FE063" w14:textId="77777777" w:rsidTr="0010406D">
        <w:trPr>
          <w:trHeight w:val="1520"/>
        </w:trPr>
        <w:tc>
          <w:tcPr>
            <w:tcW w:w="1615" w:type="dxa"/>
          </w:tcPr>
          <w:p w14:paraId="70A076A4" w14:textId="77777777" w:rsidR="0054741E" w:rsidRPr="00DA20F6" w:rsidRDefault="0054741E" w:rsidP="0054741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gridSpan w:val="3"/>
            <w:vAlign w:val="center"/>
          </w:tcPr>
          <w:p w14:paraId="56F45B3A" w14:textId="77777777" w:rsidR="0054741E" w:rsidRPr="00251876" w:rsidRDefault="0054741E" w:rsidP="005474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- http://windows.microsoft.com/en-us/windows-vista/burn-a-cd-or-dvd</w:t>
            </w:r>
          </w:p>
          <w:p w14:paraId="775C9E67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Burning Type 1: Like a USB flash drive</w:t>
            </w:r>
          </w:p>
          <w:p w14:paraId="3735C98F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Burning Type 2: With a CD/DVD/ player (Mastered)</w:t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sym w:font="Wingdings" w:char="F0E0"/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 xml:space="preserve"> System event logs, burning directory, journal logs…</w:t>
            </w:r>
          </w:p>
          <w:p w14:paraId="25823B68" w14:textId="77777777" w:rsidR="0054741E" w:rsidRPr="00251876" w:rsidRDefault="0054741E" w:rsidP="005474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102DD110" w14:textId="77777777" w:rsidR="0054741E" w:rsidRPr="00251876" w:rsidRDefault="0054741E" w:rsidP="005474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- System event logs (for burning type 2 only)</w:t>
            </w:r>
          </w:p>
          <w:p w14:paraId="48BA02D7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Event IDs for Windows Vista or higher</w:t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br/>
              <w:t>: 113 (cdrom)</w:t>
            </w:r>
          </w:p>
          <w:p w14:paraId="230BDC81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19171802" w14:textId="77777777" w:rsidR="0054741E" w:rsidRPr="00251876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- Default burning directory (for burning type 2 only)</w:t>
            </w:r>
          </w:p>
          <w:p w14:paraId="2600C1B8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\User\informant\AppData\Local\Microsoft\Windows\Burn\Burn</w:t>
            </w:r>
          </w:p>
          <w:p w14:paraId="06148424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NTFS Journal Logs</w:t>
            </w:r>
          </w:p>
          <w:p w14:paraId="5C1E19D1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Deleted MFT entry</w:t>
            </w:r>
          </w:p>
          <w:p w14:paraId="09D13E5F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Registry ShellBag</w:t>
            </w:r>
          </w:p>
          <w:p w14:paraId="3B527504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NFTS INDX slack</w:t>
            </w:r>
          </w:p>
          <w:p w14:paraId="655FDE43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29DE98F1" w14:textId="77777777" w:rsidR="0054741E" w:rsidRPr="00251876" w:rsidRDefault="0054741E" w:rsidP="0054741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- NTFS journal file analysis (for burning type 2 only)</w:t>
            </w:r>
          </w:p>
          <w:p w14:paraId="5B9E1EE7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\$LogFile</w:t>
            </w:r>
          </w:p>
          <w:p w14:paraId="5C147D73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\$Extend\$UsnJrnl·$J   (+ $MFT for identifying full paths of files)</w:t>
            </w:r>
          </w:p>
          <w:p w14:paraId="191D9672" w14:textId="77777777" w:rsidR="0054741E" w:rsidRPr="00251876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DAT#####.tmp, DAT#####.tmp, FIL#####.tmp, POST#####.tmp</w:t>
            </w:r>
          </w:p>
          <w:p w14:paraId="1F215BF2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5DD12628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 CD Burning Options</w:t>
            </w:r>
          </w:p>
          <w:p w14:paraId="3BB1C52B" w14:textId="77777777" w:rsidR="0054741E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Pr="0054741E">
              <w:rPr>
                <w:rFonts w:ascii="Times New Roman" w:hAnsi="Times New Roman" w:cs="Times New Roman"/>
                <w:sz w:val="18"/>
                <w:szCs w:val="20"/>
              </w:rPr>
              <w:t>HKU\informant\Software\Microsoft\Windows\CurrentVersion\Explorer\CD Burning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</w:p>
          <w:p w14:paraId="2DE5C708" w14:textId="77777777" w:rsidR="0054741E" w:rsidRDefault="0054741E" w:rsidP="0054741E">
            <w:pPr>
              <w:tabs>
                <w:tab w:val="left" w:pos="1800"/>
              </w:tabs>
              <w:ind w:left="702" w:firstLine="9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If the last selection is burning type 1, ‘</w:t>
            </w:r>
            <w:r w:rsidRPr="0054741E">
              <w:rPr>
                <w:rFonts w:ascii="Times New Roman" w:hAnsi="Times New Roman" w:cs="Times New Roman"/>
                <w:sz w:val="18"/>
                <w:szCs w:val="20"/>
              </w:rPr>
              <w:t>DefaultToMastered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’ value will be 0.</w:t>
            </w:r>
          </w:p>
          <w:p w14:paraId="63115186" w14:textId="77777777" w:rsidR="0054741E" w:rsidRDefault="0054741E" w:rsidP="0054741E">
            <w:pPr>
              <w:tabs>
                <w:tab w:val="left" w:pos="1800"/>
              </w:tabs>
              <w:ind w:left="702" w:firstLine="9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If the last selection is burning type 2, ‘</w:t>
            </w:r>
            <w:r w:rsidRPr="0054741E">
              <w:rPr>
                <w:rFonts w:ascii="Times New Roman" w:hAnsi="Times New Roman" w:cs="Times New Roman"/>
                <w:sz w:val="18"/>
                <w:szCs w:val="20"/>
              </w:rPr>
              <w:t>DefaultToMastered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’ value will be 1.</w:t>
            </w:r>
          </w:p>
          <w:p w14:paraId="2A7176CB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5DE71FEA" w14:textId="77777777" w:rsidR="00F32CCA" w:rsidRDefault="00F32CCA" w:rsidP="00F32CCA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 Traces of mounting a CD volume for both burning types</w:t>
            </w:r>
          </w:p>
          <w:p w14:paraId="06C02981" w14:textId="77777777" w:rsidR="00F32CCA" w:rsidRDefault="00F32CCA" w:rsidP="00F32CCA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Windows .LNK</w:t>
            </w:r>
          </w:p>
          <w:p w14:paraId="1504F702" w14:textId="77777777" w:rsidR="00F32CCA" w:rsidRDefault="00F32CCA" w:rsidP="00F32CCA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Jumplist</w:t>
            </w:r>
          </w:p>
          <w:p w14:paraId="7A84C397" w14:textId="77777777" w:rsidR="00F32CCA" w:rsidRDefault="00F32CCA" w:rsidP="00F32CCA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…</w:t>
            </w:r>
          </w:p>
          <w:p w14:paraId="52507D14" w14:textId="77777777" w:rsidR="00F32CCA" w:rsidRPr="00251876" w:rsidRDefault="00F32CCA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74DB409A" w14:textId="77777777" w:rsidR="0054741E" w:rsidRPr="00251876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- How to find</w:t>
            </w:r>
            <w:r w:rsidR="00F32CCA">
              <w:rPr>
                <w:rFonts w:ascii="Times New Roman" w:hAnsi="Times New Roman" w:cs="Times New Roman"/>
                <w:sz w:val="18"/>
                <w:szCs w:val="20"/>
              </w:rPr>
              <w:t xml:space="preserve"> more</w:t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 xml:space="preserve"> traces of burning type 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on PC</w:t>
            </w: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?</w:t>
            </w:r>
          </w:p>
          <w:p w14:paraId="1A4A5A12" w14:textId="77777777" w:rsidR="0054741E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&gt; Is there a solution? It’s up to you!</w:t>
            </w:r>
          </w:p>
          <w:p w14:paraId="316E1D69" w14:textId="77777777" w:rsidR="0054741E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686B19D0" w14:textId="77777777" w:rsidR="0054741E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- UDF (Universal Disk Format, </w:t>
            </w:r>
            <w:r w:rsidRPr="00350962">
              <w:rPr>
                <w:rFonts w:ascii="Times New Roman" w:hAnsi="Times New Roman" w:cs="Times New Roman"/>
                <w:sz w:val="18"/>
                <w:szCs w:val="20"/>
              </w:rPr>
              <w:t>http://www.osta.org/specs/pdf/udf260.pdf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  <w:p w14:paraId="6FCA2424" w14:textId="77777777" w:rsidR="0054741E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Timestamps stored in descriptors of UDF (</w:t>
            </w:r>
            <w:r w:rsidRPr="00350962">
              <w:rPr>
                <w:rFonts w:ascii="Times New Roman" w:hAnsi="Times New Roman" w:cs="Times New Roman"/>
                <w:sz w:val="18"/>
                <w:szCs w:val="20"/>
              </w:rPr>
              <w:t>ECMA 167 1/7.3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  <w:p w14:paraId="38D96247" w14:textId="77777777" w:rsidR="0054741E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ex) file offset 0x1017A of RM#3</w:t>
            </w:r>
          </w:p>
          <w:p w14:paraId="069C1889" w14:textId="77777777" w:rsidR="0054741E" w:rsidRDefault="0054741E" w:rsidP="0054741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       </w:t>
            </w:r>
            <w:r>
              <w:rPr>
                <w:noProof/>
                <w:lang w:eastAsia="zh-CN"/>
              </w:rPr>
              <w:drawing>
                <wp:inline distT="0" distB="0" distL="0" distR="0" wp14:anchorId="692BE7C2" wp14:editId="5466E088">
                  <wp:extent cx="3769796" cy="401700"/>
                  <wp:effectExtent l="19050" t="19050" r="21590" b="17780"/>
                  <wp:docPr id="11" name="Picture 11" descr="DF 07 (2015)&#10;03 (03)&#10;18 (24)&#10;10 (16)&#10;35 (53)&#10;11 (17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7349" cy="464308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65F1F9" w14:textId="77777777" w:rsidR="0054741E" w:rsidRDefault="0054741E" w:rsidP="0054741E">
            <w:pPr>
              <w:tabs>
                <w:tab w:val="left" w:pos="1800"/>
              </w:tabs>
              <w:ind w:left="842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DF 07 (2015), 03 (03), 18 (24), 10 (16), 35 (53), 11 (17)…</w:t>
            </w:r>
          </w:p>
          <w:p w14:paraId="3B00ABC2" w14:textId="77777777" w:rsidR="0054741E" w:rsidRPr="00251876" w:rsidRDefault="0054741E" w:rsidP="0054741E">
            <w:pPr>
              <w:tabs>
                <w:tab w:val="left" w:pos="1800"/>
              </w:tabs>
              <w:ind w:left="842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2015-03-24 16:53:17 – Format time of UDF</w:t>
            </w:r>
          </w:p>
          <w:p w14:paraId="23CA0433" w14:textId="77777777" w:rsidR="0054741E" w:rsidRPr="00251876" w:rsidRDefault="0054741E" w:rsidP="0054741E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251876">
              <w:rPr>
                <w:rFonts w:ascii="Times New Roman" w:hAnsi="Times New Roman" w:cs="Times New Roman"/>
                <w:sz w:val="18"/>
                <w:szCs w:val="20"/>
              </w:rPr>
              <w:t>……</w:t>
            </w:r>
          </w:p>
        </w:tc>
      </w:tr>
    </w:tbl>
    <w:p w14:paraId="341FF0DC" w14:textId="77777777" w:rsidR="00E412C5" w:rsidRDefault="00E412C5" w:rsidP="005C4130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4867F8EB" w14:textId="77777777" w:rsidR="00F523C3" w:rsidRDefault="00F523C3" w:rsidP="00E32248">
      <w:pPr>
        <w:pStyle w:val="Heading4"/>
      </w:pPr>
      <w:r w:rsidRPr="00F354F1">
        <w:t>What files were copied from PC to CD</w:t>
      </w:r>
      <w:r>
        <w:t>-R</w:t>
      </w:r>
      <w:r w:rsidRPr="00F354F1">
        <w:t>?</w:t>
      </w:r>
      <w:r w:rsidR="00682222">
        <w:t xml:space="preserve"> </w:t>
      </w:r>
    </w:p>
    <w:p w14:paraId="57C536C5" w14:textId="77777777" w:rsidR="00682222" w:rsidRPr="00682222" w:rsidRDefault="00682222" w:rsidP="00682222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Hint: Just use PC image only. </w:t>
      </w:r>
      <w:r w:rsidR="00D548FD">
        <w:rPr>
          <w:rFonts w:ascii="Times New Roman" w:hAnsi="Times New Roman" w:cs="Times New Roman"/>
        </w:rPr>
        <w:t>You can examine t</w:t>
      </w:r>
      <w:r>
        <w:rPr>
          <w:rFonts w:ascii="Times New Roman" w:hAnsi="Times New Roman" w:cs="Times New Roman"/>
        </w:rPr>
        <w:t>ransaction logs of the file system for this task.</w:t>
      </w:r>
      <w:r w:rsidR="00D548FD">
        <w:rPr>
          <w:rFonts w:ascii="Times New Roman" w:hAnsi="Times New Roman" w:cs="Times New Roman"/>
        </w:rPr>
        <w:t>]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6470FD" w14:paraId="6ADAE88E" w14:textId="77777777" w:rsidTr="0010406D">
        <w:tc>
          <w:tcPr>
            <w:tcW w:w="1615" w:type="dxa"/>
          </w:tcPr>
          <w:p w14:paraId="43D316E2" w14:textId="77777777" w:rsidR="006470FD" w:rsidRPr="00DA20F6" w:rsidRDefault="006470FD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1421A47C" w14:textId="77777777" w:rsidR="00AE367C" w:rsidRDefault="00AE367C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\Users\informant\AppData\Local\Microsoft\Windows\Burn\Burn\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e</w:t>
            </w:r>
            <w:r w:rsidR="00501D08">
              <w:rPr>
                <w:rFonts w:ascii="Times New Roman" w:hAnsi="Times New Roman" w:cs="Times New Roman"/>
                <w:sz w:val="20"/>
                <w:szCs w:val="20"/>
              </w:rPr>
              <w:t>\</w:t>
            </w:r>
          </w:p>
          <w:p w14:paraId="69AFEE5A" w14:textId="77777777" w:rsidR="00AE367C" w:rsidRP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winter_storm.amr</w:t>
            </w:r>
          </w:p>
          <w:p w14:paraId="1D57F393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winter_whether_advisory.zip</w:t>
            </w:r>
          </w:p>
          <w:p w14:paraId="52281210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49CA79" w14:textId="77777777" w:rsidR="00AE367C" w:rsidRDefault="00AE367C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\Users\informant\AppData\Local\Mic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osoft\Windows\Burn\Burn\pd</w:t>
            </w:r>
            <w:r w:rsidR="00501D08">
              <w:rPr>
                <w:rFonts w:ascii="Times New Roman" w:hAnsi="Times New Roman" w:cs="Times New Roman"/>
                <w:sz w:val="20"/>
                <w:szCs w:val="20"/>
              </w:rPr>
              <w:t>\</w:t>
            </w:r>
          </w:p>
          <w:p w14:paraId="37E97BEB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my_favorite_cars.db</w:t>
            </w:r>
          </w:p>
          <w:p w14:paraId="1343B8CC" w14:textId="77777777" w:rsidR="00AE367C" w:rsidRP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my_favorite_movies.7z</w:t>
            </w:r>
          </w:p>
          <w:p w14:paraId="28151618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new_years_day.jpg</w:t>
            </w:r>
          </w:p>
          <w:p w14:paraId="4BFD6219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super_bowl.avi</w:t>
            </w:r>
          </w:p>
          <w:p w14:paraId="52A92895" w14:textId="77777777" w:rsidR="00AE367C" w:rsidRDefault="00AE367C" w:rsidP="00AE367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E86AB41" w14:textId="77777777" w:rsidR="00AE367C" w:rsidRDefault="00AE367C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\Users\informant\AppData\Local\Microsoft\Windows\Burn\Burn\prog</w:t>
            </w:r>
            <w:r w:rsidR="00501D08">
              <w:rPr>
                <w:rFonts w:ascii="Times New Roman" w:hAnsi="Times New Roman" w:cs="Times New Roman"/>
                <w:sz w:val="20"/>
                <w:szCs w:val="20"/>
              </w:rPr>
              <w:t>\</w:t>
            </w:r>
          </w:p>
          <w:p w14:paraId="4F64AF42" w14:textId="77777777" w:rsidR="00AE367C" w:rsidRP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my_friends.svg</w:t>
            </w:r>
          </w:p>
          <w:p w14:paraId="64A45E3A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my_smartphone.png</w:t>
            </w:r>
          </w:p>
          <w:p w14:paraId="10BFBC74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new_year_calendar.one</w:t>
            </w:r>
          </w:p>
          <w:p w14:paraId="26AD5867" w14:textId="77777777" w:rsidR="00AE367C" w:rsidRDefault="00AE367C" w:rsidP="00AE367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252BFA" w14:textId="77777777" w:rsidR="00AE367C" w:rsidRDefault="00AE367C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\Users\informant\AppData\Local\Microsoft\Windows\Burn\Burn\prop</w:t>
            </w:r>
            <w:r w:rsidR="00501D08">
              <w:rPr>
                <w:rFonts w:ascii="Times New Roman" w:hAnsi="Times New Roman" w:cs="Times New Roman"/>
                <w:sz w:val="20"/>
                <w:szCs w:val="20"/>
              </w:rPr>
              <w:t>\</w:t>
            </w:r>
          </w:p>
          <w:p w14:paraId="2414F761" w14:textId="77777777" w:rsidR="00AE367C" w:rsidRP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a_gift_from_you.gif</w:t>
            </w:r>
          </w:p>
          <w:p w14:paraId="53630ABF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landscape.png</w:t>
            </w:r>
          </w:p>
          <w:p w14:paraId="19A0184E" w14:textId="77777777" w:rsidR="00AE367C" w:rsidRDefault="00AE367C" w:rsidP="00AE367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D136CA" w14:textId="77777777" w:rsidR="00AE367C" w:rsidRDefault="00AE367C" w:rsidP="00AE367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\Users\informant\AppData\Local\Microsoft\Windows\Burn\Burn\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501D08">
              <w:rPr>
                <w:rFonts w:ascii="Times New Roman" w:hAnsi="Times New Roman" w:cs="Times New Roman"/>
                <w:sz w:val="20"/>
                <w:szCs w:val="20"/>
              </w:rPr>
              <w:t>\</w:t>
            </w:r>
          </w:p>
          <w:p w14:paraId="4E2F9DAD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diary_#1d.txt</w:t>
            </w:r>
          </w:p>
          <w:p w14:paraId="13C0DBD4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diary_#1p.txt</w:t>
            </w:r>
          </w:p>
          <w:p w14:paraId="68BE0FA8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&gt; 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diary_#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d.txt</w:t>
            </w:r>
          </w:p>
          <w:p w14:paraId="5E6B9059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gt; diary_#2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p.txt</w:t>
            </w:r>
          </w:p>
          <w:p w14:paraId="5F8D8AE2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gt; diary_#3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d.txt</w:t>
            </w:r>
          </w:p>
          <w:p w14:paraId="5415F729" w14:textId="77777777" w:rsidR="00AE367C" w:rsidRDefault="00AE367C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gt; diary_#3</w:t>
            </w:r>
            <w:r w:rsidRPr="00AE367C">
              <w:rPr>
                <w:rFonts w:ascii="Times New Roman" w:hAnsi="Times New Roman" w:cs="Times New Roman"/>
                <w:sz w:val="20"/>
                <w:szCs w:val="20"/>
              </w:rPr>
              <w:t>p.txt</w:t>
            </w:r>
          </w:p>
          <w:p w14:paraId="69B7D1C9" w14:textId="77777777" w:rsidR="00501D08" w:rsidRDefault="00501D08" w:rsidP="00AE367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F7E974" w14:textId="77777777" w:rsidR="00501D08" w:rsidRDefault="00501D08" w:rsidP="00501D08">
            <w:pPr>
              <w:tabs>
                <w:tab w:val="left" w:pos="180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501D08">
              <w:rPr>
                <w:rFonts w:ascii="Times New Roman" w:hAnsi="Times New Roman" w:cs="Times New Roman"/>
                <w:sz w:val="20"/>
                <w:szCs w:val="20"/>
              </w:rPr>
              <w:t>\Users\informant\AppData\Local\Microso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\Windows\Burn\Burn\</w:t>
            </w:r>
          </w:p>
          <w:p w14:paraId="00C3F464" w14:textId="77777777" w:rsidR="00501D08" w:rsidRDefault="00501D08" w:rsidP="00501D08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gt; Penguins.jpg</w:t>
            </w:r>
          </w:p>
          <w:p w14:paraId="78834D5B" w14:textId="77777777" w:rsidR="00501D08" w:rsidRDefault="00501D08" w:rsidP="00501D08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gt; Koala.jpg</w:t>
            </w:r>
          </w:p>
          <w:p w14:paraId="603BA2A1" w14:textId="77777777" w:rsidR="00501D08" w:rsidRPr="00DA20F6" w:rsidRDefault="00501D08" w:rsidP="00501D08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&gt; Tulips.jpg</w:t>
            </w:r>
          </w:p>
        </w:tc>
      </w:tr>
      <w:tr w:rsidR="006470FD" w14:paraId="1A21E440" w14:textId="77777777" w:rsidTr="0010406D">
        <w:tc>
          <w:tcPr>
            <w:tcW w:w="1615" w:type="dxa"/>
          </w:tcPr>
          <w:p w14:paraId="6B188944" w14:textId="77777777" w:rsidR="006470FD" w:rsidRPr="00DA20F6" w:rsidRDefault="006470FD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onsiderations</w:t>
            </w:r>
          </w:p>
        </w:tc>
        <w:tc>
          <w:tcPr>
            <w:tcW w:w="7015" w:type="dxa"/>
            <w:vAlign w:val="center"/>
          </w:tcPr>
          <w:p w14:paraId="2756F54F" w14:textId="77777777" w:rsidR="000B617B" w:rsidRDefault="000B617B" w:rsidP="00501D08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- It can be inferred from traces of burning type 2 and Question 35. </w:t>
            </w:r>
          </w:p>
          <w:p w14:paraId="4E0D9810" w14:textId="77777777" w:rsidR="000B617B" w:rsidRDefault="000B617B" w:rsidP="00501D08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7A8F78C6" w14:textId="77777777" w:rsidR="00501D08" w:rsidRPr="000B617B" w:rsidRDefault="00501D08" w:rsidP="00501D08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0B617B">
              <w:rPr>
                <w:rFonts w:ascii="Times New Roman" w:hAnsi="Times New Roman" w:cs="Times New Roman"/>
                <w:sz w:val="18"/>
                <w:szCs w:val="20"/>
              </w:rPr>
              <w:t xml:space="preserve">- Traces </w:t>
            </w:r>
            <w:r w:rsidR="00D10C26" w:rsidRPr="000B617B">
              <w:rPr>
                <w:rFonts w:ascii="Times New Roman" w:hAnsi="Times New Roman" w:cs="Times New Roman"/>
                <w:sz w:val="18"/>
                <w:szCs w:val="20"/>
              </w:rPr>
              <w:t xml:space="preserve">related </w:t>
            </w:r>
            <w:r w:rsidRPr="000B617B">
              <w:rPr>
                <w:rFonts w:ascii="Times New Roman" w:hAnsi="Times New Roman" w:cs="Times New Roman"/>
                <w:sz w:val="18"/>
                <w:szCs w:val="20"/>
              </w:rPr>
              <w:t>to a burning directory</w:t>
            </w:r>
            <w:r w:rsidR="00C579EC" w:rsidRPr="000B617B">
              <w:rPr>
                <w:rFonts w:ascii="Times New Roman" w:hAnsi="Times New Roman" w:cs="Times New Roman"/>
                <w:sz w:val="18"/>
                <w:szCs w:val="20"/>
              </w:rPr>
              <w:t xml:space="preserve"> (for burning type 2 only)</w:t>
            </w:r>
          </w:p>
          <w:p w14:paraId="6D193166" w14:textId="77777777" w:rsidR="00501D08" w:rsidRPr="000B617B" w:rsidRDefault="00501D08" w:rsidP="00501D08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0B617B">
              <w:rPr>
                <w:rFonts w:ascii="Times New Roman" w:hAnsi="Times New Roman" w:cs="Times New Roman"/>
                <w:sz w:val="18"/>
                <w:szCs w:val="20"/>
              </w:rPr>
              <w:t>&gt; \User\informant\AppData\Local\Microsoft\Windows\Burn\Burn</w:t>
            </w:r>
          </w:p>
          <w:p w14:paraId="7A88FE6D" w14:textId="77777777" w:rsidR="00501D08" w:rsidRPr="000B617B" w:rsidRDefault="00501D08" w:rsidP="006470F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74959CD9" w14:textId="77777777" w:rsidR="006470FD" w:rsidRPr="000B617B" w:rsidRDefault="006470FD" w:rsidP="006470F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B617B">
              <w:rPr>
                <w:rFonts w:ascii="Times New Roman" w:hAnsi="Times New Roman" w:cs="Times New Roman"/>
                <w:sz w:val="18"/>
                <w:szCs w:val="20"/>
              </w:rPr>
              <w:t>- NTFS journal file analysis (for burning type 2 only)</w:t>
            </w:r>
          </w:p>
          <w:p w14:paraId="2AAF1769" w14:textId="77777777" w:rsidR="006470FD" w:rsidRPr="000B617B" w:rsidRDefault="006470FD" w:rsidP="006470FD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0B617B">
              <w:rPr>
                <w:rFonts w:ascii="Times New Roman" w:hAnsi="Times New Roman" w:cs="Times New Roman"/>
                <w:sz w:val="18"/>
                <w:szCs w:val="20"/>
              </w:rPr>
              <w:t>&gt; \$Extend\$UsnJrnl·$J   (+ $MFT for identifying full paths of files)</w:t>
            </w:r>
          </w:p>
        </w:tc>
      </w:tr>
    </w:tbl>
    <w:p w14:paraId="213E1B35" w14:textId="77777777" w:rsidR="00967726" w:rsidRPr="00F354F1" w:rsidRDefault="00967726" w:rsidP="00967726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66A67D52" w14:textId="77777777" w:rsidR="00AB6210" w:rsidRDefault="00AB6210" w:rsidP="00E32248">
      <w:pPr>
        <w:pStyle w:val="Heading4"/>
      </w:pPr>
      <w:r w:rsidRPr="00F354F1">
        <w:t xml:space="preserve">What files were </w:t>
      </w:r>
      <w:r>
        <w:t>opened</w:t>
      </w:r>
      <w:r w:rsidRPr="00F354F1">
        <w:t xml:space="preserve"> from CD</w:t>
      </w:r>
      <w:r>
        <w:t>-R</w:t>
      </w:r>
      <w:r w:rsidRPr="00F354F1">
        <w:t>?</w:t>
      </w:r>
    </w:p>
    <w:tbl>
      <w:tblPr>
        <w:tblStyle w:val="TableGrid"/>
        <w:tblW w:w="8644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575"/>
        <w:gridCol w:w="1390"/>
        <w:gridCol w:w="4734"/>
        <w:gridCol w:w="945"/>
      </w:tblGrid>
      <w:tr w:rsidR="000453A9" w14:paraId="7BA4D6F9" w14:textId="77777777" w:rsidTr="00077B41">
        <w:trPr>
          <w:trHeight w:val="25"/>
        </w:trPr>
        <w:tc>
          <w:tcPr>
            <w:tcW w:w="1575" w:type="dxa"/>
            <w:vMerge w:val="restart"/>
          </w:tcPr>
          <w:p w14:paraId="1C228E0E" w14:textId="77777777" w:rsidR="000453A9" w:rsidRPr="00020F09" w:rsidRDefault="000453A9" w:rsidP="00077B4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74B06BB3" w14:textId="77777777" w:rsidR="000453A9" w:rsidRPr="00077B41" w:rsidRDefault="000453A9" w:rsidP="00077B4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20B035" w14:textId="77777777" w:rsidR="000453A9" w:rsidRPr="00DA20F6" w:rsidRDefault="000453A9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Timezone is applied</w:t>
            </w:r>
            <w:r w:rsidRPr="00020F0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390" w:type="dxa"/>
            <w:shd w:val="clear" w:color="auto" w:fill="FFE599" w:themeFill="accent4" w:themeFillTint="66"/>
          </w:tcPr>
          <w:p w14:paraId="1414B69A" w14:textId="77777777" w:rsidR="000453A9" w:rsidRPr="00077B41" w:rsidRDefault="000453A9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 w:hint="eastAsia"/>
                <w:sz w:val="20"/>
                <w:szCs w:val="20"/>
              </w:rPr>
              <w:t>Timestamp</w:t>
            </w:r>
          </w:p>
        </w:tc>
        <w:tc>
          <w:tcPr>
            <w:tcW w:w="4734" w:type="dxa"/>
            <w:shd w:val="clear" w:color="auto" w:fill="FFE599" w:themeFill="accent4" w:themeFillTint="66"/>
          </w:tcPr>
          <w:p w14:paraId="79ADE126" w14:textId="77777777" w:rsidR="000453A9" w:rsidRPr="00077B41" w:rsidRDefault="00F63C1E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ile (or </w:t>
            </w:r>
            <w:r w:rsidR="000453A9" w:rsidRPr="00077B41">
              <w:rPr>
                <w:rFonts w:ascii="Times New Roman" w:hAnsi="Times New Roman" w:cs="Times New Roman"/>
                <w:sz w:val="20"/>
                <w:szCs w:val="20"/>
              </w:rPr>
              <w:t>Directo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0453A9" w:rsidRPr="00077B41">
              <w:rPr>
                <w:rFonts w:ascii="Times New Roman" w:hAnsi="Times New Roman" w:cs="Times New Roman"/>
                <w:sz w:val="20"/>
                <w:szCs w:val="20"/>
              </w:rPr>
              <w:t xml:space="preserve"> Path</w:t>
            </w:r>
          </w:p>
        </w:tc>
        <w:tc>
          <w:tcPr>
            <w:tcW w:w="945" w:type="dxa"/>
            <w:shd w:val="clear" w:color="auto" w:fill="FFE599" w:themeFill="accent4" w:themeFillTint="66"/>
          </w:tcPr>
          <w:p w14:paraId="1EA35948" w14:textId="77777777" w:rsidR="000453A9" w:rsidRPr="006C3D1C" w:rsidRDefault="000453A9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6C3D1C">
              <w:rPr>
                <w:rFonts w:ascii="Times New Roman" w:hAnsi="Times New Roman" w:cs="Times New Roman"/>
                <w:sz w:val="18"/>
                <w:szCs w:val="20"/>
              </w:rPr>
              <w:t>Source</w:t>
            </w:r>
          </w:p>
        </w:tc>
      </w:tr>
      <w:tr w:rsidR="000453A9" w14:paraId="012F7F99" w14:textId="77777777" w:rsidTr="00077B41">
        <w:trPr>
          <w:trHeight w:val="23"/>
        </w:trPr>
        <w:tc>
          <w:tcPr>
            <w:tcW w:w="1575" w:type="dxa"/>
            <w:vMerge/>
          </w:tcPr>
          <w:p w14:paraId="7DD81B05" w14:textId="77777777" w:rsidR="000453A9" w:rsidRPr="00DA20F6" w:rsidRDefault="000453A9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669185BA" w14:textId="77777777" w:rsidR="000453A9" w:rsidRPr="00077B41" w:rsidRDefault="00ED336E" w:rsidP="002E260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2E260B" w:rsidRPr="002E26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E260B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="002E260B" w:rsidRPr="002E260B">
              <w:rPr>
                <w:rFonts w:ascii="Times New Roman" w:hAnsi="Times New Roman" w:cs="Times New Roman"/>
                <w:sz w:val="20"/>
                <w:szCs w:val="20"/>
              </w:rPr>
              <w:t>:44:13</w:t>
            </w:r>
          </w:p>
        </w:tc>
        <w:tc>
          <w:tcPr>
            <w:tcW w:w="4734" w:type="dxa"/>
            <w:shd w:val="clear" w:color="auto" w:fill="auto"/>
          </w:tcPr>
          <w:p w14:paraId="77C41499" w14:textId="77777777" w:rsidR="000453A9" w:rsidRPr="00077B41" w:rsidRDefault="002E260B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2E260B">
              <w:rPr>
                <w:rFonts w:ascii="Times New Roman" w:hAnsi="Times New Roman" w:cs="Times New Roman"/>
                <w:sz w:val="20"/>
                <w:szCs w:val="20"/>
              </w:rPr>
              <w:t>D:\de\winter_whether_advisory.zip</w:t>
            </w:r>
            <w:r w:rsidR="000B617B">
              <w:rPr>
                <w:rFonts w:ascii="Times New Roman" w:hAnsi="Times New Roman" w:cs="Times New Roman"/>
                <w:sz w:val="20"/>
                <w:szCs w:val="20"/>
              </w:rPr>
              <w:t>\</w:t>
            </w:r>
          </w:p>
        </w:tc>
        <w:tc>
          <w:tcPr>
            <w:tcW w:w="945" w:type="dxa"/>
          </w:tcPr>
          <w:p w14:paraId="38571E3B" w14:textId="77777777" w:rsidR="000453A9" w:rsidRPr="006C3D1C" w:rsidRDefault="008057B5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JumpList</w:t>
            </w:r>
          </w:p>
        </w:tc>
      </w:tr>
      <w:tr w:rsidR="008057B5" w14:paraId="421467A2" w14:textId="77777777" w:rsidTr="00077B41">
        <w:trPr>
          <w:trHeight w:val="23"/>
        </w:trPr>
        <w:tc>
          <w:tcPr>
            <w:tcW w:w="1575" w:type="dxa"/>
            <w:vMerge/>
          </w:tcPr>
          <w:p w14:paraId="163ED2F9" w14:textId="77777777" w:rsidR="008057B5" w:rsidRPr="00DA20F6" w:rsidRDefault="008057B5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03304B64" w14:textId="77777777" w:rsidR="008057B5" w:rsidRDefault="00ED336E" w:rsidP="002E260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8057B5" w:rsidRPr="002E26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057B5">
              <w:rPr>
                <w:rFonts w:ascii="Times New Roman" w:hAnsi="Times New Roman" w:cs="Times New Roman"/>
                <w:sz w:val="20"/>
                <w:szCs w:val="20"/>
              </w:rPr>
              <w:t>16:44:14</w:t>
            </w:r>
          </w:p>
        </w:tc>
        <w:tc>
          <w:tcPr>
            <w:tcW w:w="4734" w:type="dxa"/>
            <w:shd w:val="clear" w:color="auto" w:fill="auto"/>
          </w:tcPr>
          <w:p w14:paraId="6EC8EB64" w14:textId="77777777" w:rsidR="008057B5" w:rsidRPr="002E260B" w:rsidRDefault="008057B5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8057B5">
              <w:rPr>
                <w:rFonts w:ascii="Times New Roman" w:hAnsi="Times New Roman" w:cs="Times New Roman"/>
                <w:sz w:val="20"/>
                <w:szCs w:val="20"/>
              </w:rPr>
              <w:t>D:\de\winter_whether_advisory.zip\ppt</w:t>
            </w:r>
            <w:r w:rsidR="000B617B">
              <w:rPr>
                <w:rFonts w:ascii="Times New Roman" w:hAnsi="Times New Roman" w:cs="Times New Roman"/>
                <w:sz w:val="20"/>
                <w:szCs w:val="20"/>
              </w:rPr>
              <w:t>\</w:t>
            </w:r>
          </w:p>
        </w:tc>
        <w:tc>
          <w:tcPr>
            <w:tcW w:w="945" w:type="dxa"/>
          </w:tcPr>
          <w:p w14:paraId="2CFB5C65" w14:textId="77777777" w:rsidR="008057B5" w:rsidRDefault="008057B5" w:rsidP="0010406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JumpList</w:t>
            </w:r>
          </w:p>
        </w:tc>
      </w:tr>
      <w:tr w:rsidR="008057B5" w14:paraId="36A9781C" w14:textId="77777777" w:rsidTr="00077B41">
        <w:trPr>
          <w:trHeight w:val="23"/>
        </w:trPr>
        <w:tc>
          <w:tcPr>
            <w:tcW w:w="1575" w:type="dxa"/>
            <w:vMerge/>
          </w:tcPr>
          <w:p w14:paraId="23D87CA2" w14:textId="77777777" w:rsidR="008057B5" w:rsidRPr="00DA20F6" w:rsidRDefault="008057B5" w:rsidP="008057B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433210F8" w14:textId="77777777" w:rsidR="008057B5" w:rsidRDefault="00ED336E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8057B5" w:rsidRPr="002E26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057B5">
              <w:rPr>
                <w:rFonts w:ascii="Times New Roman" w:hAnsi="Times New Roman" w:cs="Times New Roman"/>
                <w:sz w:val="20"/>
                <w:szCs w:val="20"/>
              </w:rPr>
              <w:t>16:44:16</w:t>
            </w:r>
          </w:p>
        </w:tc>
        <w:tc>
          <w:tcPr>
            <w:tcW w:w="4734" w:type="dxa"/>
            <w:shd w:val="clear" w:color="auto" w:fill="auto"/>
          </w:tcPr>
          <w:p w14:paraId="72C1C3D2" w14:textId="77777777" w:rsidR="008057B5" w:rsidRPr="002E260B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8057B5">
              <w:rPr>
                <w:rFonts w:ascii="Times New Roman" w:hAnsi="Times New Roman" w:cs="Times New Roman"/>
                <w:sz w:val="20"/>
                <w:szCs w:val="20"/>
              </w:rPr>
              <w:t>D:\de\winter_whether_advisory.zip\ppt\slides</w:t>
            </w:r>
            <w:r w:rsidR="000B617B">
              <w:rPr>
                <w:rFonts w:ascii="Times New Roman" w:hAnsi="Times New Roman" w:cs="Times New Roman"/>
                <w:sz w:val="20"/>
                <w:szCs w:val="20"/>
              </w:rPr>
              <w:t>\</w:t>
            </w:r>
          </w:p>
        </w:tc>
        <w:tc>
          <w:tcPr>
            <w:tcW w:w="945" w:type="dxa"/>
          </w:tcPr>
          <w:p w14:paraId="0E82454E" w14:textId="77777777" w:rsidR="008057B5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JumpList</w:t>
            </w:r>
          </w:p>
        </w:tc>
      </w:tr>
      <w:tr w:rsidR="008057B5" w14:paraId="10F95974" w14:textId="77777777" w:rsidTr="00077B41">
        <w:trPr>
          <w:trHeight w:val="23"/>
        </w:trPr>
        <w:tc>
          <w:tcPr>
            <w:tcW w:w="1575" w:type="dxa"/>
            <w:vMerge/>
          </w:tcPr>
          <w:p w14:paraId="1E719B8C" w14:textId="77777777" w:rsidR="008057B5" w:rsidRPr="00DA20F6" w:rsidRDefault="008057B5" w:rsidP="008057B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07690761" w14:textId="77777777" w:rsidR="008057B5" w:rsidRDefault="00ED336E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8057B5" w:rsidRPr="002E26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057B5">
              <w:rPr>
                <w:rFonts w:ascii="Times New Roman" w:hAnsi="Times New Roman" w:cs="Times New Roman"/>
                <w:sz w:val="20"/>
                <w:szCs w:val="20"/>
              </w:rPr>
              <w:t>16:44:18</w:t>
            </w:r>
          </w:p>
        </w:tc>
        <w:tc>
          <w:tcPr>
            <w:tcW w:w="4734" w:type="dxa"/>
            <w:shd w:val="clear" w:color="auto" w:fill="auto"/>
          </w:tcPr>
          <w:p w14:paraId="634CCC95" w14:textId="77777777" w:rsidR="008057B5" w:rsidRPr="002E260B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8057B5">
              <w:rPr>
                <w:rFonts w:ascii="Times New Roman" w:hAnsi="Times New Roman" w:cs="Times New Roman"/>
                <w:sz w:val="20"/>
                <w:szCs w:val="20"/>
              </w:rPr>
              <w:t>D:\de\winter_whether_advisory.zip\ppt\slideMasters</w:t>
            </w:r>
            <w:r w:rsidR="000B617B">
              <w:rPr>
                <w:rFonts w:ascii="Times New Roman" w:hAnsi="Times New Roman" w:cs="Times New Roman"/>
                <w:sz w:val="20"/>
                <w:szCs w:val="20"/>
              </w:rPr>
              <w:t>\</w:t>
            </w:r>
          </w:p>
        </w:tc>
        <w:tc>
          <w:tcPr>
            <w:tcW w:w="945" w:type="dxa"/>
          </w:tcPr>
          <w:p w14:paraId="145160C0" w14:textId="77777777" w:rsidR="008057B5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JumpList</w:t>
            </w:r>
          </w:p>
        </w:tc>
      </w:tr>
      <w:tr w:rsidR="008057B5" w14:paraId="6A58F06B" w14:textId="77777777" w:rsidTr="00077B41">
        <w:trPr>
          <w:trHeight w:val="23"/>
        </w:trPr>
        <w:tc>
          <w:tcPr>
            <w:tcW w:w="1575" w:type="dxa"/>
            <w:vMerge/>
          </w:tcPr>
          <w:p w14:paraId="48E9775B" w14:textId="77777777" w:rsidR="008057B5" w:rsidRPr="00DA20F6" w:rsidRDefault="008057B5" w:rsidP="008057B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3F94AB16" w14:textId="77777777" w:rsidR="008057B5" w:rsidRPr="00077B41" w:rsidRDefault="00ED336E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8057B5" w:rsidRPr="00077B41">
              <w:rPr>
                <w:rFonts w:ascii="Times New Roman" w:hAnsi="Times New Roman" w:cs="Times New Roman"/>
                <w:sz w:val="20"/>
                <w:szCs w:val="20"/>
              </w:rPr>
              <w:t xml:space="preserve"> 16:44:18</w:t>
            </w:r>
          </w:p>
        </w:tc>
        <w:tc>
          <w:tcPr>
            <w:tcW w:w="4734" w:type="dxa"/>
            <w:shd w:val="clear" w:color="auto" w:fill="auto"/>
          </w:tcPr>
          <w:p w14:paraId="45743A57" w14:textId="77777777" w:rsidR="008057B5" w:rsidRPr="00077B41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D:\de\winter_whether_advisory.zip</w:t>
            </w:r>
          </w:p>
        </w:tc>
        <w:tc>
          <w:tcPr>
            <w:tcW w:w="945" w:type="dxa"/>
          </w:tcPr>
          <w:p w14:paraId="16EF0329" w14:textId="77777777" w:rsidR="008057B5" w:rsidRPr="006C3D1C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.LNK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(Windows)</w:t>
            </w:r>
          </w:p>
        </w:tc>
      </w:tr>
      <w:tr w:rsidR="008057B5" w14:paraId="0E0FD4C8" w14:textId="77777777" w:rsidTr="00077B41">
        <w:trPr>
          <w:trHeight w:val="23"/>
        </w:trPr>
        <w:tc>
          <w:tcPr>
            <w:tcW w:w="1575" w:type="dxa"/>
            <w:vMerge/>
          </w:tcPr>
          <w:p w14:paraId="710C1F5F" w14:textId="77777777" w:rsidR="008057B5" w:rsidRPr="00DA20F6" w:rsidRDefault="008057B5" w:rsidP="008057B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791C6BEE" w14:textId="77777777" w:rsidR="008057B5" w:rsidRPr="00077B41" w:rsidRDefault="00ED336E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8057B5" w:rsidRPr="00077B41">
              <w:rPr>
                <w:rFonts w:ascii="Times New Roman" w:hAnsi="Times New Roman" w:cs="Times New Roman"/>
                <w:sz w:val="20"/>
                <w:szCs w:val="20"/>
              </w:rPr>
              <w:t xml:space="preserve"> 17:01:10</w:t>
            </w:r>
          </w:p>
        </w:tc>
        <w:tc>
          <w:tcPr>
            <w:tcW w:w="4734" w:type="dxa"/>
            <w:shd w:val="clear" w:color="auto" w:fill="auto"/>
          </w:tcPr>
          <w:p w14:paraId="5265835E" w14:textId="77777777" w:rsidR="008057B5" w:rsidRPr="00077B41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D:\Penguins.jpg</w:t>
            </w:r>
          </w:p>
          <w:p w14:paraId="1B6D9B5F" w14:textId="77777777" w:rsidR="008057B5" w:rsidRPr="00077B41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5" w:type="dxa"/>
          </w:tcPr>
          <w:p w14:paraId="56EE4667" w14:textId="77777777" w:rsidR="008057B5" w:rsidRPr="006C3D1C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.LNK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(Windows)</w:t>
            </w:r>
          </w:p>
        </w:tc>
      </w:tr>
      <w:tr w:rsidR="008057B5" w14:paraId="2ABC0E3F" w14:textId="77777777" w:rsidTr="00077B41">
        <w:trPr>
          <w:trHeight w:val="23"/>
        </w:trPr>
        <w:tc>
          <w:tcPr>
            <w:tcW w:w="1575" w:type="dxa"/>
            <w:vMerge/>
          </w:tcPr>
          <w:p w14:paraId="1062BDB2" w14:textId="77777777" w:rsidR="008057B5" w:rsidRPr="00DA20F6" w:rsidRDefault="008057B5" w:rsidP="008057B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3714229E" w14:textId="77777777" w:rsidR="008057B5" w:rsidRPr="00077B41" w:rsidRDefault="00ED336E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8057B5" w:rsidRPr="00077B41">
              <w:rPr>
                <w:rFonts w:ascii="Times New Roman" w:hAnsi="Times New Roman" w:cs="Times New Roman"/>
                <w:sz w:val="20"/>
                <w:szCs w:val="20"/>
              </w:rPr>
              <w:t xml:space="preserve"> 17:01:12</w:t>
            </w:r>
          </w:p>
        </w:tc>
        <w:tc>
          <w:tcPr>
            <w:tcW w:w="4734" w:type="dxa"/>
            <w:shd w:val="clear" w:color="auto" w:fill="auto"/>
          </w:tcPr>
          <w:p w14:paraId="1A80CFC8" w14:textId="77777777" w:rsidR="008057B5" w:rsidRPr="00077B41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D:\Koala.jpg</w:t>
            </w:r>
          </w:p>
        </w:tc>
        <w:tc>
          <w:tcPr>
            <w:tcW w:w="945" w:type="dxa"/>
          </w:tcPr>
          <w:p w14:paraId="5AAFF0F7" w14:textId="77777777" w:rsidR="008057B5" w:rsidRPr="006C3D1C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.LNK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(Windows)</w:t>
            </w:r>
          </w:p>
        </w:tc>
      </w:tr>
      <w:tr w:rsidR="008057B5" w14:paraId="5E401753" w14:textId="77777777" w:rsidTr="00077B41">
        <w:trPr>
          <w:trHeight w:val="23"/>
        </w:trPr>
        <w:tc>
          <w:tcPr>
            <w:tcW w:w="1575" w:type="dxa"/>
            <w:vMerge/>
          </w:tcPr>
          <w:p w14:paraId="0B7B4A8D" w14:textId="77777777" w:rsidR="008057B5" w:rsidRPr="00DA20F6" w:rsidRDefault="008057B5" w:rsidP="008057B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0" w:type="dxa"/>
            <w:shd w:val="clear" w:color="auto" w:fill="auto"/>
          </w:tcPr>
          <w:p w14:paraId="13E7B787" w14:textId="77777777" w:rsidR="008057B5" w:rsidRPr="00077B41" w:rsidRDefault="00ED336E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8057B5" w:rsidRPr="00077B41">
              <w:rPr>
                <w:rFonts w:ascii="Times New Roman" w:hAnsi="Times New Roman" w:cs="Times New Roman"/>
                <w:sz w:val="20"/>
                <w:szCs w:val="20"/>
              </w:rPr>
              <w:t xml:space="preserve"> 17:01:14</w:t>
            </w:r>
          </w:p>
        </w:tc>
        <w:tc>
          <w:tcPr>
            <w:tcW w:w="4734" w:type="dxa"/>
            <w:shd w:val="clear" w:color="auto" w:fill="auto"/>
          </w:tcPr>
          <w:p w14:paraId="3B786147" w14:textId="77777777" w:rsidR="008057B5" w:rsidRPr="00077B41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D:\Tulips.jpg</w:t>
            </w:r>
          </w:p>
        </w:tc>
        <w:tc>
          <w:tcPr>
            <w:tcW w:w="945" w:type="dxa"/>
          </w:tcPr>
          <w:p w14:paraId="1438B338" w14:textId="77777777" w:rsidR="008057B5" w:rsidRPr="006C3D1C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.LNK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  <w:r w:rsidRPr="004C195D">
              <w:rPr>
                <w:rFonts w:ascii="Times New Roman" w:hAnsi="Times New Roman" w:cs="Times New Roman"/>
                <w:sz w:val="16"/>
                <w:szCs w:val="20"/>
              </w:rPr>
              <w:t>(Windows)</w:t>
            </w:r>
          </w:p>
        </w:tc>
      </w:tr>
      <w:tr w:rsidR="008057B5" w14:paraId="322492C7" w14:textId="77777777" w:rsidTr="0010406D">
        <w:tc>
          <w:tcPr>
            <w:tcW w:w="1575" w:type="dxa"/>
          </w:tcPr>
          <w:p w14:paraId="5BCBBCE4" w14:textId="77777777" w:rsidR="008057B5" w:rsidRPr="00DA20F6" w:rsidRDefault="008057B5" w:rsidP="008057B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69" w:type="dxa"/>
            <w:gridSpan w:val="3"/>
            <w:vAlign w:val="center"/>
          </w:tcPr>
          <w:p w14:paraId="321A6CB1" w14:textId="77777777" w:rsidR="008057B5" w:rsidRPr="0050526F" w:rsidRDefault="008057B5" w:rsidP="008057B5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50526F">
              <w:rPr>
                <w:rFonts w:ascii="Times New Roman" w:hAnsi="Times New Roman" w:cs="Times New Roman"/>
                <w:sz w:val="18"/>
                <w:szCs w:val="18"/>
              </w:rPr>
              <w:t>\User\informant\AppData\Roaming\Microsoft\Windows\Recent\AutomaticDestinations</w:t>
            </w:r>
          </w:p>
          <w:p w14:paraId="3AC8916D" w14:textId="77777777" w:rsidR="008057B5" w:rsidRPr="0050526F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526F">
              <w:rPr>
                <w:rFonts w:ascii="Times New Roman" w:hAnsi="Times New Roman" w:cs="Times New Roman"/>
                <w:sz w:val="18"/>
                <w:szCs w:val="18"/>
              </w:rPr>
              <w:t>\User\informant\AppData\Roaming\Microsoft\Windows\Recent\*.lnk</w:t>
            </w:r>
          </w:p>
          <w:p w14:paraId="3B7FD53F" w14:textId="77777777" w:rsidR="008057B5" w:rsidRPr="0050526F" w:rsidRDefault="008057B5" w:rsidP="008057B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50526F">
              <w:rPr>
                <w:rFonts w:ascii="Times New Roman" w:hAnsi="Times New Roman" w:cs="Times New Roman"/>
                <w:sz w:val="18"/>
                <w:szCs w:val="18"/>
              </w:rPr>
              <w:t>……</w:t>
            </w:r>
          </w:p>
        </w:tc>
      </w:tr>
    </w:tbl>
    <w:p w14:paraId="401F9B4F" w14:textId="77777777" w:rsidR="00AB6210" w:rsidRDefault="00AB6210" w:rsidP="00AB6210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795F653" w14:textId="77777777" w:rsidR="00981E72" w:rsidRDefault="00996066" w:rsidP="00D10C26">
      <w:pPr>
        <w:pStyle w:val="Heading4"/>
      </w:pPr>
      <w:r>
        <w:t xml:space="preserve">Identify all timestamps </w:t>
      </w:r>
      <w:r w:rsidR="00D10C26" w:rsidRPr="00D10C26">
        <w:t xml:space="preserve">related </w:t>
      </w:r>
      <w:r>
        <w:t xml:space="preserve">to a resignation </w:t>
      </w:r>
      <w:r w:rsidR="00912C09">
        <w:t>file</w:t>
      </w:r>
      <w:r w:rsidR="00775D33">
        <w:t xml:space="preserve"> in Windows Desktop</w:t>
      </w:r>
      <w:r>
        <w:t>.</w:t>
      </w:r>
    </w:p>
    <w:p w14:paraId="6F1792B6" w14:textId="77777777" w:rsidR="002014E9" w:rsidRDefault="00D0474C" w:rsidP="002014E9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Hint: </w:t>
      </w:r>
      <w:r w:rsidR="00BC1E25">
        <w:rPr>
          <w:rFonts w:ascii="Times New Roman" w:hAnsi="Times New Roman" w:cs="Times New Roman"/>
        </w:rPr>
        <w:t>the</w:t>
      </w:r>
      <w:r w:rsidR="0067439E">
        <w:rPr>
          <w:rFonts w:ascii="Times New Roman" w:hAnsi="Times New Roman" w:cs="Times New Roman"/>
        </w:rPr>
        <w:t xml:space="preserve"> resignation file is </w:t>
      </w:r>
      <w:r w:rsidR="00BC1E25">
        <w:rPr>
          <w:rFonts w:ascii="Times New Roman" w:hAnsi="Times New Roman" w:cs="Times New Roman"/>
        </w:rPr>
        <w:t xml:space="preserve">a </w:t>
      </w:r>
      <w:r w:rsidR="0050526F">
        <w:rPr>
          <w:rFonts w:ascii="Times New Roman" w:hAnsi="Times New Roman" w:cs="Times New Roman"/>
        </w:rPr>
        <w:t>DOCX</w:t>
      </w:r>
      <w:r w:rsidR="0067439E">
        <w:rPr>
          <w:rFonts w:ascii="Times New Roman" w:hAnsi="Times New Roman" w:cs="Times New Roman"/>
        </w:rPr>
        <w:t xml:space="preserve"> file</w:t>
      </w:r>
      <w:r w:rsidR="00BB45AD">
        <w:rPr>
          <w:rFonts w:ascii="Times New Roman" w:hAnsi="Times New Roman" w:cs="Times New Roman"/>
        </w:rPr>
        <w:t xml:space="preserve"> in NTFS file system</w:t>
      </w:r>
      <w:r w:rsidR="0067439E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]</w:t>
      </w:r>
    </w:p>
    <w:tbl>
      <w:tblPr>
        <w:tblStyle w:val="TableGrid"/>
        <w:tblW w:w="8642" w:type="dxa"/>
        <w:tblInd w:w="720" w:type="dxa"/>
        <w:tblLook w:val="04A0" w:firstRow="1" w:lastRow="0" w:firstColumn="1" w:lastColumn="0" w:noHBand="0" w:noVBand="1"/>
      </w:tblPr>
      <w:tblGrid>
        <w:gridCol w:w="1607"/>
        <w:gridCol w:w="2283"/>
        <w:gridCol w:w="1847"/>
        <w:gridCol w:w="2905"/>
      </w:tblGrid>
      <w:tr w:rsidR="00367D28" w14:paraId="2919672B" w14:textId="77777777" w:rsidTr="00C07C3F">
        <w:trPr>
          <w:trHeight w:val="28"/>
        </w:trPr>
        <w:tc>
          <w:tcPr>
            <w:tcW w:w="1617" w:type="dxa"/>
            <w:vMerge w:val="restart"/>
          </w:tcPr>
          <w:p w14:paraId="766431AC" w14:textId="77777777" w:rsidR="00367D28" w:rsidRDefault="00367D28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7CD28080" w14:textId="77777777" w:rsidR="00077B41" w:rsidRDefault="00077B41" w:rsidP="00077B4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98B9CB" w14:textId="77777777" w:rsidR="00077B41" w:rsidRDefault="00077B41" w:rsidP="00077B4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Timezone is applied)</w:t>
            </w:r>
          </w:p>
          <w:p w14:paraId="281C6E00" w14:textId="77777777" w:rsidR="00077B41" w:rsidRPr="00DA20F6" w:rsidRDefault="00077B41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  <w:shd w:val="clear" w:color="auto" w:fill="FFE599" w:themeFill="accent4" w:themeFillTint="66"/>
          </w:tcPr>
          <w:p w14:paraId="65B4B3E4" w14:textId="77777777" w:rsidR="00367D28" w:rsidRPr="00C07C3F" w:rsidRDefault="00367D28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Timestamp</w:t>
            </w:r>
          </w:p>
        </w:tc>
        <w:tc>
          <w:tcPr>
            <w:tcW w:w="1892" w:type="dxa"/>
            <w:shd w:val="clear" w:color="auto" w:fill="FFE599" w:themeFill="accent4" w:themeFillTint="66"/>
          </w:tcPr>
          <w:p w14:paraId="60660D04" w14:textId="77777777" w:rsidR="00367D28" w:rsidRPr="00C07C3F" w:rsidRDefault="00367D28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Type</w:t>
            </w:r>
          </w:p>
        </w:tc>
        <w:tc>
          <w:tcPr>
            <w:tcW w:w="2789" w:type="dxa"/>
            <w:shd w:val="clear" w:color="auto" w:fill="FFE599" w:themeFill="accent4" w:themeFillTint="66"/>
          </w:tcPr>
          <w:p w14:paraId="460E2E77" w14:textId="77777777" w:rsidR="00367D28" w:rsidRPr="00C07C3F" w:rsidRDefault="00367D28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</w:p>
        </w:tc>
      </w:tr>
      <w:tr w:rsidR="009D1694" w14:paraId="220E6B47" w14:textId="77777777" w:rsidTr="00C07C3F">
        <w:trPr>
          <w:trHeight w:val="26"/>
        </w:trPr>
        <w:tc>
          <w:tcPr>
            <w:tcW w:w="1617" w:type="dxa"/>
            <w:vMerge/>
          </w:tcPr>
          <w:p w14:paraId="4E97B197" w14:textId="77777777" w:rsidR="009D1694" w:rsidRPr="00DA20F6" w:rsidRDefault="009D1694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2C84C6F2" w14:textId="77777777" w:rsidR="00D720F7" w:rsidRPr="00C07C3F" w:rsidRDefault="00ED336E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D720F7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  14:48:40</w:t>
            </w:r>
          </w:p>
        </w:tc>
        <w:tc>
          <w:tcPr>
            <w:tcW w:w="1892" w:type="dxa"/>
          </w:tcPr>
          <w:p w14:paraId="7CD10AA0" w14:textId="77777777" w:rsidR="009D1694" w:rsidRPr="00C07C3F" w:rsidRDefault="009D1694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File Created</w:t>
            </w:r>
          </w:p>
        </w:tc>
        <w:tc>
          <w:tcPr>
            <w:tcW w:w="2789" w:type="dxa"/>
            <w:vMerge w:val="restart"/>
          </w:tcPr>
          <w:p w14:paraId="7A919EB9" w14:textId="77777777" w:rsidR="009D1694" w:rsidRPr="00C07C3F" w:rsidRDefault="009D1694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NTFS</w:t>
            </w:r>
            <w:r w:rsidR="00AE3CD0">
              <w:rPr>
                <w:rFonts w:ascii="Times New Roman" w:hAnsi="Times New Roman" w:cs="Times New Roman"/>
                <w:sz w:val="20"/>
                <w:szCs w:val="20"/>
              </w:rPr>
              <w:t xml:space="preserve"> MFT Entry</w:t>
            </w:r>
            <w:r w:rsidR="00AE3CD0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$STANDARD_INFORMATION </w:t>
            </w:r>
            <w:r w:rsidR="00AE3CD0"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attribute</w:t>
            </w:r>
          </w:p>
          <w:p w14:paraId="3F831020" w14:textId="77777777" w:rsidR="009D1694" w:rsidRPr="00C07C3F" w:rsidRDefault="009D1694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D1694" w14:paraId="1A908CF9" w14:textId="77777777" w:rsidTr="00C07C3F">
        <w:trPr>
          <w:trHeight w:val="26"/>
        </w:trPr>
        <w:tc>
          <w:tcPr>
            <w:tcW w:w="1617" w:type="dxa"/>
            <w:vMerge/>
          </w:tcPr>
          <w:p w14:paraId="1E36397E" w14:textId="77777777" w:rsidR="009D1694" w:rsidRPr="00DA20F6" w:rsidRDefault="009D1694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2148612E" w14:textId="77777777" w:rsidR="009D1694" w:rsidRPr="00C07C3F" w:rsidRDefault="00ED336E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D720F7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  14:59:30</w:t>
            </w:r>
          </w:p>
        </w:tc>
        <w:tc>
          <w:tcPr>
            <w:tcW w:w="1892" w:type="dxa"/>
          </w:tcPr>
          <w:p w14:paraId="70C4E358" w14:textId="77777777" w:rsidR="009D1694" w:rsidRPr="00C07C3F" w:rsidRDefault="009D1694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File Modified</w:t>
            </w:r>
          </w:p>
        </w:tc>
        <w:tc>
          <w:tcPr>
            <w:tcW w:w="2789" w:type="dxa"/>
            <w:vMerge/>
          </w:tcPr>
          <w:p w14:paraId="4C52ABAB" w14:textId="77777777" w:rsidR="009D1694" w:rsidRPr="00C07C3F" w:rsidRDefault="009D1694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D1694" w14:paraId="52D867B7" w14:textId="77777777" w:rsidTr="00C07C3F">
        <w:trPr>
          <w:trHeight w:val="26"/>
        </w:trPr>
        <w:tc>
          <w:tcPr>
            <w:tcW w:w="1617" w:type="dxa"/>
            <w:vMerge/>
          </w:tcPr>
          <w:p w14:paraId="367CFBBB" w14:textId="77777777" w:rsidR="009D1694" w:rsidRPr="00DA20F6" w:rsidRDefault="009D1694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73D21583" w14:textId="77777777" w:rsidR="009D1694" w:rsidRPr="00C07C3F" w:rsidRDefault="00ED336E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D720F7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  14:59:30</w:t>
            </w:r>
          </w:p>
        </w:tc>
        <w:tc>
          <w:tcPr>
            <w:tcW w:w="1892" w:type="dxa"/>
          </w:tcPr>
          <w:p w14:paraId="5D9047F6" w14:textId="77777777" w:rsidR="009D1694" w:rsidRPr="00C07C3F" w:rsidRDefault="009D1694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Last Accessed</w:t>
            </w:r>
          </w:p>
        </w:tc>
        <w:tc>
          <w:tcPr>
            <w:tcW w:w="2789" w:type="dxa"/>
            <w:vMerge/>
          </w:tcPr>
          <w:p w14:paraId="03258E80" w14:textId="77777777" w:rsidR="009D1694" w:rsidRPr="00C07C3F" w:rsidRDefault="009D1694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D1694" w14:paraId="23A01701" w14:textId="77777777" w:rsidTr="00C07C3F">
        <w:trPr>
          <w:trHeight w:val="26"/>
        </w:trPr>
        <w:tc>
          <w:tcPr>
            <w:tcW w:w="1617" w:type="dxa"/>
            <w:vMerge/>
          </w:tcPr>
          <w:p w14:paraId="530FBF8F" w14:textId="77777777" w:rsidR="009D1694" w:rsidRPr="00DA20F6" w:rsidRDefault="009D1694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1E34A6E5" w14:textId="77777777" w:rsidR="009D1694" w:rsidRPr="00C07C3F" w:rsidRDefault="00ED336E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D720F7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  14:59:30</w:t>
            </w:r>
          </w:p>
        </w:tc>
        <w:tc>
          <w:tcPr>
            <w:tcW w:w="1892" w:type="dxa"/>
          </w:tcPr>
          <w:p w14:paraId="64F35FC7" w14:textId="77777777" w:rsidR="009D1694" w:rsidRPr="00C07C3F" w:rsidRDefault="009D1694" w:rsidP="00367D2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Entry Modified</w:t>
            </w:r>
          </w:p>
        </w:tc>
        <w:tc>
          <w:tcPr>
            <w:tcW w:w="2789" w:type="dxa"/>
            <w:vMerge/>
          </w:tcPr>
          <w:p w14:paraId="67AE4529" w14:textId="77777777" w:rsidR="009D1694" w:rsidRPr="00C07C3F" w:rsidRDefault="009D1694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20F7" w14:paraId="52C62096" w14:textId="77777777" w:rsidTr="00C07C3F">
        <w:trPr>
          <w:trHeight w:val="26"/>
        </w:trPr>
        <w:tc>
          <w:tcPr>
            <w:tcW w:w="1617" w:type="dxa"/>
            <w:vMerge/>
          </w:tcPr>
          <w:p w14:paraId="4F9F446C" w14:textId="77777777" w:rsidR="00D720F7" w:rsidRPr="00DA20F6" w:rsidRDefault="00D720F7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2C10D2E1" w14:textId="77777777" w:rsidR="00D720F7" w:rsidRPr="00C07C3F" w:rsidRDefault="00ED336E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D720F7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  14:48:40</w:t>
            </w:r>
          </w:p>
        </w:tc>
        <w:tc>
          <w:tcPr>
            <w:tcW w:w="1892" w:type="dxa"/>
          </w:tcPr>
          <w:p w14:paraId="1C76CDF1" w14:textId="77777777" w:rsidR="00D720F7" w:rsidRPr="00C07C3F" w:rsidRDefault="00D720F7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File Created</w:t>
            </w:r>
          </w:p>
        </w:tc>
        <w:tc>
          <w:tcPr>
            <w:tcW w:w="2789" w:type="dxa"/>
            <w:vMerge w:val="restart"/>
          </w:tcPr>
          <w:p w14:paraId="14C765FA" w14:textId="77777777" w:rsidR="00D720F7" w:rsidRPr="00C07C3F" w:rsidRDefault="00AE3CD0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NTF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FT Ent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D720F7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$FILE_NAM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D720F7" w:rsidRPr="00C07C3F">
              <w:rPr>
                <w:rFonts w:ascii="Times New Roman" w:hAnsi="Times New Roman" w:cs="Times New Roman"/>
                <w:sz w:val="20"/>
                <w:szCs w:val="20"/>
              </w:rPr>
              <w:t>attribute</w:t>
            </w:r>
          </w:p>
          <w:p w14:paraId="409FEFFA" w14:textId="77777777" w:rsidR="00D720F7" w:rsidRPr="00C07C3F" w:rsidRDefault="00D720F7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20F7" w14:paraId="0E785D4D" w14:textId="77777777" w:rsidTr="00C07C3F">
        <w:trPr>
          <w:trHeight w:val="26"/>
        </w:trPr>
        <w:tc>
          <w:tcPr>
            <w:tcW w:w="1617" w:type="dxa"/>
            <w:vMerge/>
          </w:tcPr>
          <w:p w14:paraId="15DD015F" w14:textId="77777777" w:rsidR="00D720F7" w:rsidRPr="00DA20F6" w:rsidRDefault="00D720F7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5A8A5C0C" w14:textId="77777777" w:rsidR="00D720F7" w:rsidRPr="00C07C3F" w:rsidRDefault="00ED336E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D720F7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  14:59:30</w:t>
            </w:r>
          </w:p>
        </w:tc>
        <w:tc>
          <w:tcPr>
            <w:tcW w:w="1892" w:type="dxa"/>
          </w:tcPr>
          <w:p w14:paraId="08FA1D97" w14:textId="77777777" w:rsidR="00D720F7" w:rsidRPr="00C07C3F" w:rsidRDefault="00D720F7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File Modified</w:t>
            </w:r>
          </w:p>
        </w:tc>
        <w:tc>
          <w:tcPr>
            <w:tcW w:w="2789" w:type="dxa"/>
            <w:vMerge/>
          </w:tcPr>
          <w:p w14:paraId="7E4DEC8A" w14:textId="77777777" w:rsidR="00D720F7" w:rsidRPr="00C07C3F" w:rsidRDefault="00D720F7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20F7" w14:paraId="1E80EC46" w14:textId="77777777" w:rsidTr="00C07C3F">
        <w:trPr>
          <w:trHeight w:val="26"/>
        </w:trPr>
        <w:tc>
          <w:tcPr>
            <w:tcW w:w="1617" w:type="dxa"/>
            <w:vMerge/>
          </w:tcPr>
          <w:p w14:paraId="3AA00D7E" w14:textId="77777777" w:rsidR="00D720F7" w:rsidRPr="00DA20F6" w:rsidRDefault="00D720F7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29326F4B" w14:textId="77777777" w:rsidR="00D720F7" w:rsidRPr="00C07C3F" w:rsidRDefault="00ED336E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D720F7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  14:59:30</w:t>
            </w:r>
          </w:p>
        </w:tc>
        <w:tc>
          <w:tcPr>
            <w:tcW w:w="1892" w:type="dxa"/>
          </w:tcPr>
          <w:p w14:paraId="0EE465E4" w14:textId="77777777" w:rsidR="00D720F7" w:rsidRPr="00C07C3F" w:rsidRDefault="00D720F7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Last Accessed</w:t>
            </w:r>
          </w:p>
        </w:tc>
        <w:tc>
          <w:tcPr>
            <w:tcW w:w="2789" w:type="dxa"/>
            <w:vMerge/>
          </w:tcPr>
          <w:p w14:paraId="6B25A6E7" w14:textId="77777777" w:rsidR="00D720F7" w:rsidRPr="00C07C3F" w:rsidRDefault="00D720F7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720F7" w14:paraId="3B9CAEE3" w14:textId="77777777" w:rsidTr="00C07C3F">
        <w:trPr>
          <w:trHeight w:val="26"/>
        </w:trPr>
        <w:tc>
          <w:tcPr>
            <w:tcW w:w="1617" w:type="dxa"/>
            <w:vMerge/>
          </w:tcPr>
          <w:p w14:paraId="52F4F2C0" w14:textId="77777777" w:rsidR="00D720F7" w:rsidRPr="00DA20F6" w:rsidRDefault="00D720F7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1A1187DE" w14:textId="77777777" w:rsidR="00D720F7" w:rsidRPr="00C07C3F" w:rsidRDefault="00ED336E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D720F7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  14:59:30</w:t>
            </w:r>
          </w:p>
        </w:tc>
        <w:tc>
          <w:tcPr>
            <w:tcW w:w="1892" w:type="dxa"/>
          </w:tcPr>
          <w:p w14:paraId="2D961A81" w14:textId="77777777" w:rsidR="00D720F7" w:rsidRPr="00C07C3F" w:rsidRDefault="00D720F7" w:rsidP="00D720F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Entry Modified</w:t>
            </w:r>
          </w:p>
        </w:tc>
        <w:tc>
          <w:tcPr>
            <w:tcW w:w="2789" w:type="dxa"/>
            <w:vMerge/>
          </w:tcPr>
          <w:p w14:paraId="72838BF2" w14:textId="77777777" w:rsidR="00D720F7" w:rsidRPr="00C07C3F" w:rsidRDefault="00D720F7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07C3F" w14:paraId="1BC40F61" w14:textId="77777777" w:rsidTr="00C07C3F">
        <w:trPr>
          <w:trHeight w:val="26"/>
        </w:trPr>
        <w:tc>
          <w:tcPr>
            <w:tcW w:w="1617" w:type="dxa"/>
            <w:vMerge/>
          </w:tcPr>
          <w:p w14:paraId="04EE0A91" w14:textId="77777777" w:rsidR="00C07C3F" w:rsidRPr="00DA20F6" w:rsidRDefault="00C07C3F" w:rsidP="00C07C3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3B1816D2" w14:textId="77777777" w:rsidR="00C07C3F" w:rsidRPr="00C07C3F" w:rsidRDefault="00ED336E" w:rsidP="00C07C3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C07C3F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  14:32:00</w:t>
            </w:r>
          </w:p>
        </w:tc>
        <w:tc>
          <w:tcPr>
            <w:tcW w:w="1892" w:type="dxa"/>
          </w:tcPr>
          <w:p w14:paraId="26304E55" w14:textId="77777777" w:rsidR="00C07C3F" w:rsidRPr="00C07C3F" w:rsidRDefault="00C07C3F" w:rsidP="00C07C3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File Created</w:t>
            </w:r>
          </w:p>
        </w:tc>
        <w:tc>
          <w:tcPr>
            <w:tcW w:w="2789" w:type="dxa"/>
            <w:vMerge w:val="restart"/>
          </w:tcPr>
          <w:p w14:paraId="2639D6C4" w14:textId="77777777" w:rsidR="00C07C3F" w:rsidRPr="00C07C3F" w:rsidRDefault="00C07C3F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OOXML</w:t>
            </w:r>
          </w:p>
          <w:p w14:paraId="13F0E669" w14:textId="77777777" w:rsidR="00C07C3F" w:rsidRPr="00C07C3F" w:rsidRDefault="00C07C3F" w:rsidP="00AE3CD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\docProps\core.xml</w:t>
            </w:r>
          </w:p>
        </w:tc>
      </w:tr>
      <w:tr w:rsidR="00C07C3F" w14:paraId="47CC7608" w14:textId="77777777" w:rsidTr="00C07C3F">
        <w:trPr>
          <w:trHeight w:val="26"/>
        </w:trPr>
        <w:tc>
          <w:tcPr>
            <w:tcW w:w="1617" w:type="dxa"/>
            <w:vMerge/>
          </w:tcPr>
          <w:p w14:paraId="4B8ECFC8" w14:textId="77777777" w:rsidR="00C07C3F" w:rsidRPr="00DA20F6" w:rsidRDefault="00C07C3F" w:rsidP="00C07C3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43" w:type="dxa"/>
          </w:tcPr>
          <w:p w14:paraId="40C619CD" w14:textId="77777777" w:rsidR="00C07C3F" w:rsidRPr="00C07C3F" w:rsidRDefault="00ED336E" w:rsidP="00C07C3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C07C3F" w:rsidRPr="00C07C3F">
              <w:rPr>
                <w:rFonts w:ascii="Times New Roman" w:hAnsi="Times New Roman" w:cs="Times New Roman"/>
                <w:sz w:val="20"/>
                <w:szCs w:val="20"/>
              </w:rPr>
              <w:t xml:space="preserve">  14:59:00</w:t>
            </w:r>
          </w:p>
        </w:tc>
        <w:tc>
          <w:tcPr>
            <w:tcW w:w="1892" w:type="dxa"/>
          </w:tcPr>
          <w:p w14:paraId="0AD8A7C4" w14:textId="77777777" w:rsidR="00C07C3F" w:rsidRPr="00C07C3F" w:rsidRDefault="00C07C3F" w:rsidP="00C07C3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07C3F">
              <w:rPr>
                <w:rFonts w:ascii="Times New Roman" w:hAnsi="Times New Roman" w:cs="Times New Roman"/>
                <w:sz w:val="20"/>
                <w:szCs w:val="20"/>
              </w:rPr>
              <w:t>File Modified</w:t>
            </w:r>
          </w:p>
        </w:tc>
        <w:tc>
          <w:tcPr>
            <w:tcW w:w="2789" w:type="dxa"/>
            <w:vMerge/>
          </w:tcPr>
          <w:p w14:paraId="34A8B8F6" w14:textId="77777777" w:rsidR="00C07C3F" w:rsidRPr="00C07C3F" w:rsidRDefault="00C07C3F" w:rsidP="00C07C3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07C3F" w14:paraId="51F8DFFC" w14:textId="77777777" w:rsidTr="00C07C3F">
        <w:trPr>
          <w:trHeight w:val="521"/>
        </w:trPr>
        <w:tc>
          <w:tcPr>
            <w:tcW w:w="1617" w:type="dxa"/>
          </w:tcPr>
          <w:p w14:paraId="09D8E162" w14:textId="77777777" w:rsidR="00C07C3F" w:rsidRPr="00DA20F6" w:rsidRDefault="00C07C3F" w:rsidP="00C07C3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25" w:type="dxa"/>
            <w:gridSpan w:val="3"/>
            <w:vAlign w:val="center"/>
          </w:tcPr>
          <w:p w14:paraId="604B2339" w14:textId="77777777" w:rsidR="00C07C3F" w:rsidRPr="00AF6791" w:rsidRDefault="00C07C3F" w:rsidP="00C07C3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>- External timestamps (</w:t>
            </w:r>
            <w:r w:rsidRPr="00AF6791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 xml:space="preserve"> NTFS File system)</w:t>
            </w:r>
          </w:p>
          <w:p w14:paraId="3D932B82" w14:textId="77777777" w:rsidR="00C07C3F" w:rsidRPr="00AF6791" w:rsidRDefault="00C07C3F" w:rsidP="00C07C3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>- Internal timestamps</w:t>
            </w:r>
            <w:r w:rsidR="009614CF" w:rsidRPr="00AF679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AF6791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 xml:space="preserve"> OOXML)</w:t>
            </w:r>
          </w:p>
        </w:tc>
      </w:tr>
    </w:tbl>
    <w:p w14:paraId="53B5A482" w14:textId="77777777" w:rsidR="00367D28" w:rsidRPr="002014E9" w:rsidRDefault="00367D28" w:rsidP="002014E9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7A74E085" w14:textId="77777777" w:rsidR="007E15C0" w:rsidRDefault="00912C09" w:rsidP="00E32248">
      <w:pPr>
        <w:pStyle w:val="Heading4"/>
      </w:pPr>
      <w:r>
        <w:rPr>
          <w:rFonts w:hint="eastAsia"/>
        </w:rPr>
        <w:t xml:space="preserve">How </w:t>
      </w:r>
      <w:r>
        <w:t xml:space="preserve">and when </w:t>
      </w:r>
      <w:r>
        <w:rPr>
          <w:rFonts w:hint="eastAsia"/>
        </w:rPr>
        <w:t xml:space="preserve">did the suspect print a resignation </w:t>
      </w:r>
      <w:r>
        <w:t>file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85"/>
        <w:gridCol w:w="1193"/>
        <w:gridCol w:w="5843"/>
      </w:tblGrid>
      <w:tr w:rsidR="00077B41" w14:paraId="74851950" w14:textId="77777777" w:rsidTr="00077B41">
        <w:trPr>
          <w:trHeight w:val="75"/>
        </w:trPr>
        <w:tc>
          <w:tcPr>
            <w:tcW w:w="1585" w:type="dxa"/>
            <w:vMerge w:val="restart"/>
          </w:tcPr>
          <w:p w14:paraId="70D65197" w14:textId="77777777" w:rsidR="00077B41" w:rsidRDefault="00077B41" w:rsidP="00077B4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6904F0AF" w14:textId="77777777" w:rsidR="00077B41" w:rsidRDefault="00077B41" w:rsidP="00077B4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9259E3" w14:textId="77777777" w:rsidR="00077B41" w:rsidRPr="00DA20F6" w:rsidRDefault="00077B41" w:rsidP="00077B4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Timezone is applied)</w:t>
            </w:r>
          </w:p>
        </w:tc>
        <w:tc>
          <w:tcPr>
            <w:tcW w:w="1193" w:type="dxa"/>
            <w:shd w:val="clear" w:color="auto" w:fill="FFE599" w:themeFill="accent4" w:themeFillTint="66"/>
          </w:tcPr>
          <w:p w14:paraId="728F6461" w14:textId="77777777" w:rsidR="00077B41" w:rsidRPr="00077B41" w:rsidRDefault="00077B4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Type</w:t>
            </w:r>
          </w:p>
        </w:tc>
        <w:tc>
          <w:tcPr>
            <w:tcW w:w="5843" w:type="dxa"/>
            <w:shd w:val="clear" w:color="auto" w:fill="FFE599" w:themeFill="accent4" w:themeFillTint="66"/>
          </w:tcPr>
          <w:p w14:paraId="020AD474" w14:textId="77777777" w:rsidR="00077B41" w:rsidRPr="00077B41" w:rsidRDefault="00077B4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</w:p>
        </w:tc>
      </w:tr>
      <w:tr w:rsidR="00077B41" w14:paraId="3340D38A" w14:textId="77777777" w:rsidTr="00077B41">
        <w:trPr>
          <w:trHeight w:val="72"/>
        </w:trPr>
        <w:tc>
          <w:tcPr>
            <w:tcW w:w="1585" w:type="dxa"/>
            <w:vMerge/>
          </w:tcPr>
          <w:p w14:paraId="31291497" w14:textId="77777777" w:rsidR="00077B41" w:rsidRPr="00DA20F6" w:rsidRDefault="00077B4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1007BF72" w14:textId="77777777" w:rsidR="00077B41" w:rsidRPr="00077B41" w:rsidRDefault="00077B4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How</w:t>
            </w:r>
          </w:p>
        </w:tc>
        <w:tc>
          <w:tcPr>
            <w:tcW w:w="5843" w:type="dxa"/>
          </w:tcPr>
          <w:p w14:paraId="1448430C" w14:textId="77777777" w:rsidR="00077B41" w:rsidRPr="00077B41" w:rsidRDefault="00077B4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Printed to XPS format</w:t>
            </w:r>
          </w:p>
        </w:tc>
      </w:tr>
      <w:tr w:rsidR="00077B41" w14:paraId="40CEC92C" w14:textId="77777777" w:rsidTr="00077B41">
        <w:trPr>
          <w:trHeight w:val="72"/>
        </w:trPr>
        <w:tc>
          <w:tcPr>
            <w:tcW w:w="1585" w:type="dxa"/>
            <w:vMerge/>
          </w:tcPr>
          <w:p w14:paraId="5900271A" w14:textId="77777777" w:rsidR="00077B41" w:rsidRPr="00DA20F6" w:rsidRDefault="00077B4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75E905B5" w14:textId="77777777" w:rsidR="00077B41" w:rsidRPr="00077B41" w:rsidRDefault="00077B4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When</w:t>
            </w:r>
          </w:p>
        </w:tc>
        <w:tc>
          <w:tcPr>
            <w:tcW w:w="5843" w:type="dxa"/>
          </w:tcPr>
          <w:p w14:paraId="078CD4DD" w14:textId="77777777" w:rsidR="00077B41" w:rsidRPr="00077B41" w:rsidRDefault="00ED336E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5</w:t>
            </w:r>
            <w:r w:rsidR="00077B41" w:rsidRPr="00077B41">
              <w:rPr>
                <w:rFonts w:ascii="Times New Roman" w:hAnsi="Times New Roman" w:cs="Times New Roman"/>
                <w:sz w:val="20"/>
                <w:szCs w:val="20"/>
              </w:rPr>
              <w:t xml:space="preserve">  11:28</w:t>
            </w:r>
            <w:r w:rsidR="00465B00">
              <w:rPr>
                <w:rFonts w:ascii="Times New Roman" w:hAnsi="Times New Roman" w:cs="Times New Roman"/>
                <w:sz w:val="20"/>
                <w:szCs w:val="20"/>
              </w:rPr>
              <w:t>:34</w:t>
            </w:r>
          </w:p>
        </w:tc>
      </w:tr>
      <w:tr w:rsidR="00077B41" w14:paraId="4984F1E8" w14:textId="77777777" w:rsidTr="00077B41">
        <w:trPr>
          <w:trHeight w:val="72"/>
        </w:trPr>
        <w:tc>
          <w:tcPr>
            <w:tcW w:w="1585" w:type="dxa"/>
            <w:vMerge/>
          </w:tcPr>
          <w:p w14:paraId="5808813D" w14:textId="77777777" w:rsidR="00077B41" w:rsidRPr="00DA20F6" w:rsidRDefault="00077B4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3" w:type="dxa"/>
          </w:tcPr>
          <w:p w14:paraId="5952DC59" w14:textId="77777777" w:rsidR="00077B41" w:rsidRPr="00077B41" w:rsidRDefault="00077B4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Where</w:t>
            </w:r>
          </w:p>
        </w:tc>
        <w:tc>
          <w:tcPr>
            <w:tcW w:w="5843" w:type="dxa"/>
          </w:tcPr>
          <w:p w14:paraId="5ADC1E58" w14:textId="77777777" w:rsidR="00077B41" w:rsidRPr="00077B41" w:rsidRDefault="00077B41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77B41">
              <w:rPr>
                <w:rFonts w:ascii="Times New Roman" w:hAnsi="Times New Roman" w:cs="Times New Roman"/>
                <w:sz w:val="20"/>
                <w:szCs w:val="20"/>
              </w:rPr>
              <w:t>\Users\informant\Desktop\Resignation_Letter_(Iaman_Informant).xps</w:t>
            </w:r>
          </w:p>
        </w:tc>
      </w:tr>
      <w:tr w:rsidR="00B319FE" w14:paraId="2E99B210" w14:textId="77777777" w:rsidTr="00077B41">
        <w:trPr>
          <w:trHeight w:val="1496"/>
        </w:trPr>
        <w:tc>
          <w:tcPr>
            <w:tcW w:w="1585" w:type="dxa"/>
          </w:tcPr>
          <w:p w14:paraId="0C412641" w14:textId="77777777" w:rsidR="00B319FE" w:rsidRPr="00DA20F6" w:rsidRDefault="00B319FE" w:rsidP="0010406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36" w:type="dxa"/>
            <w:gridSpan w:val="2"/>
            <w:vAlign w:val="center"/>
          </w:tcPr>
          <w:p w14:paraId="3A653E57" w14:textId="77777777" w:rsidR="00773C18" w:rsidRPr="00AF6791" w:rsidRDefault="002A2D62" w:rsidP="002A2D6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>- There are no real printer devices.</w:t>
            </w:r>
          </w:p>
          <w:p w14:paraId="59156852" w14:textId="77777777" w:rsidR="002F6787" w:rsidRPr="00AF6791" w:rsidRDefault="002F6787" w:rsidP="002A2D6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 xml:space="preserve">- A XPS file can be </w:t>
            </w:r>
            <w:r w:rsidR="00AF6791" w:rsidRPr="00AF6791">
              <w:rPr>
                <w:rFonts w:ascii="Times New Roman" w:hAnsi="Times New Roman" w:cs="Times New Roman"/>
                <w:sz w:val="18"/>
                <w:szCs w:val="18"/>
              </w:rPr>
              <w:t>found</w:t>
            </w: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 xml:space="preserve"> in Windows Desktop.</w:t>
            </w:r>
          </w:p>
          <w:p w14:paraId="254FEE07" w14:textId="77777777" w:rsidR="002A2D62" w:rsidRPr="00AF6791" w:rsidRDefault="002A2D62" w:rsidP="002A2D6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66B4D07" w14:textId="77777777" w:rsidR="002A2D62" w:rsidRPr="00AF6791" w:rsidRDefault="002A2D62" w:rsidP="002A2D6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>HKLM\SOFTWARE\Microsoft\Windows NT\CurrentVersion\Print\Printers</w:t>
            </w:r>
            <w:r w:rsidR="00503EF7" w:rsidRPr="00AF6791">
              <w:rPr>
                <w:rFonts w:ascii="Times New Roman" w:hAnsi="Times New Roman" w:cs="Times New Roman"/>
                <w:sz w:val="18"/>
                <w:szCs w:val="18"/>
              </w:rPr>
              <w:t>\</w:t>
            </w:r>
          </w:p>
          <w:p w14:paraId="5D76A7C9" w14:textId="77777777" w:rsidR="002A2D62" w:rsidRPr="00AF6791" w:rsidRDefault="002A2D62" w:rsidP="00077B4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>&gt; Fax</w:t>
            </w:r>
          </w:p>
          <w:p w14:paraId="2C0FA43C" w14:textId="77777777" w:rsidR="002A2D62" w:rsidRPr="00AF6791" w:rsidRDefault="002A2D62" w:rsidP="00077B4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>&gt; Microsoft XPS Document Writer</w:t>
            </w:r>
          </w:p>
          <w:p w14:paraId="6F1C5FF2" w14:textId="77777777" w:rsidR="002A2D62" w:rsidRPr="00AF6791" w:rsidRDefault="00077B41" w:rsidP="002A2D62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AF6791">
              <w:rPr>
                <w:rFonts w:ascii="Times New Roman" w:hAnsi="Times New Roman" w:cs="Times New Roman"/>
                <w:sz w:val="18"/>
                <w:szCs w:val="18"/>
              </w:rPr>
              <w:t>…</w:t>
            </w:r>
          </w:p>
        </w:tc>
      </w:tr>
    </w:tbl>
    <w:p w14:paraId="5950E00F" w14:textId="77777777" w:rsidR="003F6C9A" w:rsidRDefault="003F6C9A" w:rsidP="005F41B0">
      <w:pPr>
        <w:pStyle w:val="ListParagraph"/>
        <w:tabs>
          <w:tab w:val="left" w:pos="3418"/>
        </w:tabs>
        <w:spacing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0EB08DE6" w14:textId="77777777" w:rsidR="00A12D4B" w:rsidRPr="003F6C9A" w:rsidRDefault="00A12D4B" w:rsidP="00A12D4B">
      <w:pPr>
        <w:pStyle w:val="Heading4"/>
      </w:pPr>
      <w:r w:rsidRPr="003F6C9A">
        <w:t xml:space="preserve">Where </w:t>
      </w:r>
      <w:r w:rsidR="008C0743">
        <w:t>are</w:t>
      </w:r>
      <w:r w:rsidRPr="003F6C9A">
        <w:t xml:space="preserve"> ‘Thumbcache’ files located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A9338D" w14:paraId="305D2AC4" w14:textId="77777777" w:rsidTr="00A9338D">
        <w:trPr>
          <w:trHeight w:val="482"/>
        </w:trPr>
        <w:tc>
          <w:tcPr>
            <w:tcW w:w="1615" w:type="dxa"/>
          </w:tcPr>
          <w:p w14:paraId="264059FE" w14:textId="77777777" w:rsidR="00A9338D" w:rsidRPr="00DA20F6" w:rsidRDefault="00A9338D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  <w:shd w:val="clear" w:color="auto" w:fill="auto"/>
          </w:tcPr>
          <w:p w14:paraId="0DC929E9" w14:textId="4B811091" w:rsidR="00A9338D" w:rsidRDefault="00CA78F9" w:rsidP="00A9338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f</w:t>
            </w:r>
            <w:r w:rsidR="00A9338D" w:rsidRPr="00A9338D">
              <w:rPr>
                <w:rFonts w:ascii="Times New Roman" w:hAnsi="Times New Roman" w:cs="Times New Roman"/>
                <w:sz w:val="20"/>
                <w:szCs w:val="20"/>
              </w:rPr>
              <w:t>\</w:t>
            </w:r>
            <w:r w:rsidR="00A9338D">
              <w:rPr>
                <w:rFonts w:ascii="Times New Roman" w:hAnsi="Times New Roman" w:cs="Times New Roman"/>
                <w:sz w:val="20"/>
                <w:szCs w:val="20"/>
              </w:rPr>
              <w:t>thumbcache_32</w:t>
            </w:r>
            <w:r w:rsidR="00A9338D" w:rsidRPr="00A9338D">
              <w:rPr>
                <w:rFonts w:ascii="Times New Roman" w:hAnsi="Times New Roman" w:cs="Times New Roman"/>
                <w:sz w:val="20"/>
                <w:szCs w:val="20"/>
              </w:rPr>
              <w:t>.db</w:t>
            </w:r>
          </w:p>
          <w:p w14:paraId="795991CE" w14:textId="77777777" w:rsidR="00A9338D" w:rsidRDefault="00A9338D" w:rsidP="00A9338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338D">
              <w:rPr>
                <w:rFonts w:ascii="Times New Roman" w:hAnsi="Times New Roman" w:cs="Times New Roman"/>
                <w:sz w:val="20"/>
                <w:szCs w:val="20"/>
              </w:rPr>
              <w:t>\Users\informant\AppData\Local\Microsoft\Windows\Explorer\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humbcache_64</w:t>
            </w:r>
            <w:r w:rsidRPr="00A9338D">
              <w:rPr>
                <w:rFonts w:ascii="Times New Roman" w:hAnsi="Times New Roman" w:cs="Times New Roman"/>
                <w:sz w:val="20"/>
                <w:szCs w:val="20"/>
              </w:rPr>
              <w:t>.db</w:t>
            </w:r>
          </w:p>
          <w:p w14:paraId="7C3B7495" w14:textId="77777777" w:rsidR="00A9338D" w:rsidRDefault="00A9338D" w:rsidP="00A9338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338D">
              <w:rPr>
                <w:rFonts w:ascii="Times New Roman" w:hAnsi="Times New Roman" w:cs="Times New Roman"/>
                <w:sz w:val="20"/>
                <w:szCs w:val="20"/>
              </w:rPr>
              <w:t>\Users\informant\AppData\Local\Microsoft\Windows\Explorer\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humbcache_256</w:t>
            </w:r>
            <w:r w:rsidRPr="00A9338D">
              <w:rPr>
                <w:rFonts w:ascii="Times New Roman" w:hAnsi="Times New Roman" w:cs="Times New Roman"/>
                <w:sz w:val="20"/>
                <w:szCs w:val="20"/>
              </w:rPr>
              <w:t>.db</w:t>
            </w:r>
          </w:p>
          <w:p w14:paraId="0FF475F0" w14:textId="77777777" w:rsidR="00A9338D" w:rsidRPr="00DA20F6" w:rsidRDefault="00A9338D" w:rsidP="00A9338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338D">
              <w:rPr>
                <w:rFonts w:ascii="Times New Roman" w:hAnsi="Times New Roman" w:cs="Times New Roman"/>
                <w:sz w:val="20"/>
                <w:szCs w:val="20"/>
              </w:rPr>
              <w:t>\Users\informant\AppData\Local\Microsoft\Windows\Explorer\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humbcache_idx</w:t>
            </w:r>
            <w:r w:rsidRPr="00A9338D">
              <w:rPr>
                <w:rFonts w:ascii="Times New Roman" w:hAnsi="Times New Roman" w:cs="Times New Roman"/>
                <w:sz w:val="20"/>
                <w:szCs w:val="20"/>
              </w:rPr>
              <w:t>.db</w:t>
            </w:r>
          </w:p>
        </w:tc>
      </w:tr>
      <w:tr w:rsidR="00A9338D" w14:paraId="0426E2BA" w14:textId="77777777" w:rsidTr="007B0A8D">
        <w:trPr>
          <w:trHeight w:val="683"/>
        </w:trPr>
        <w:tc>
          <w:tcPr>
            <w:tcW w:w="1615" w:type="dxa"/>
          </w:tcPr>
          <w:p w14:paraId="013E6BFC" w14:textId="77777777" w:rsidR="00A9338D" w:rsidRPr="00DA20F6" w:rsidRDefault="00A9338D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52C160A9" w14:textId="77777777" w:rsidR="00A9338D" w:rsidRPr="007B0A8D" w:rsidRDefault="00A9338D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 xml:space="preserve">thumbcache_32.db : </w:t>
            </w:r>
            <w:r w:rsidRPr="007B0A8D">
              <w:rPr>
                <w:rFonts w:ascii="Times New Roman" w:hAnsi="Times New Roman" w:cs="Times New Roman" w:hint="eastAsia"/>
                <w:sz w:val="18"/>
                <w:szCs w:val="18"/>
              </w:rPr>
              <w:t>BMP files</w:t>
            </w: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 xml:space="preserve"> for less than or equal to 32x32</w:t>
            </w:r>
          </w:p>
          <w:p w14:paraId="5FA6237D" w14:textId="77777777" w:rsidR="00A9338D" w:rsidRPr="007B0A8D" w:rsidRDefault="00A9338D" w:rsidP="00A9338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 xml:space="preserve">thumbcache_64.db : </w:t>
            </w:r>
            <w:r w:rsidRPr="007B0A8D">
              <w:rPr>
                <w:rFonts w:ascii="Times New Roman" w:hAnsi="Times New Roman" w:cs="Times New Roman" w:hint="eastAsia"/>
                <w:sz w:val="18"/>
                <w:szCs w:val="18"/>
              </w:rPr>
              <w:t>BMP files</w:t>
            </w: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 xml:space="preserve"> for less than or equal to 64x64</w:t>
            </w:r>
          </w:p>
          <w:p w14:paraId="03AC4D87" w14:textId="77777777" w:rsidR="00A9338D" w:rsidRPr="007B0A8D" w:rsidRDefault="00A9338D" w:rsidP="00A9338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>thumbcache_256.db : JPG or PNG</w:t>
            </w:r>
            <w:r w:rsidRPr="007B0A8D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files</w:t>
            </w: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 xml:space="preserve"> for less than or equal to 256x256</w:t>
            </w:r>
          </w:p>
        </w:tc>
      </w:tr>
    </w:tbl>
    <w:p w14:paraId="62D4B343" w14:textId="77777777" w:rsidR="00A12D4B" w:rsidRPr="00A12D4B" w:rsidRDefault="00A12D4B" w:rsidP="00A12D4B"/>
    <w:p w14:paraId="14EE0C4D" w14:textId="77777777" w:rsidR="00A35C63" w:rsidRDefault="00A35C63">
      <w:pPr>
        <w:rPr>
          <w:rFonts w:ascii="Times New Roman" w:hAnsi="Times New Roman" w:cs="Times New Roman"/>
        </w:rPr>
      </w:pPr>
      <w:r>
        <w:br w:type="page"/>
      </w:r>
    </w:p>
    <w:p w14:paraId="0B5A9C39" w14:textId="77777777" w:rsidR="00076061" w:rsidRPr="00076061" w:rsidRDefault="00FB24F8" w:rsidP="00076061">
      <w:pPr>
        <w:pStyle w:val="Heading4"/>
      </w:pPr>
      <w:r>
        <w:lastRenderedPageBreak/>
        <w:t xml:space="preserve">Identify traces related to confidential files </w:t>
      </w:r>
      <w:r w:rsidR="00203D13">
        <w:t>stored in</w:t>
      </w:r>
      <w:r>
        <w:t xml:space="preserve"> Thumbcache</w:t>
      </w:r>
      <w:r w:rsidR="00FD055B">
        <w:t>.</w:t>
      </w:r>
      <w:r w:rsidR="00076061">
        <w:t xml:space="preserve"> (Include ‘256’ only)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525"/>
        <w:gridCol w:w="2368"/>
        <w:gridCol w:w="2368"/>
        <w:gridCol w:w="2369"/>
      </w:tblGrid>
      <w:tr w:rsidR="003F6C9A" w14:paraId="5EDE2402" w14:textId="77777777" w:rsidTr="003F6C9A">
        <w:trPr>
          <w:trHeight w:val="201"/>
        </w:trPr>
        <w:tc>
          <w:tcPr>
            <w:tcW w:w="1525" w:type="dxa"/>
            <w:vMerge w:val="restart"/>
          </w:tcPr>
          <w:p w14:paraId="2E27FDAA" w14:textId="77777777" w:rsidR="008D74A4" w:rsidRPr="00DA20F6" w:rsidRDefault="008D74A4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2368" w:type="dxa"/>
            <w:shd w:val="clear" w:color="auto" w:fill="auto"/>
          </w:tcPr>
          <w:p w14:paraId="4F3B3D1F" w14:textId="77777777" w:rsidR="008D74A4" w:rsidRPr="00DA20F6" w:rsidRDefault="00357169" w:rsidP="0035716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eastAsia="zh-CN"/>
              </w:rPr>
              <w:drawing>
                <wp:inline distT="0" distB="0" distL="0" distR="0" wp14:anchorId="05497F2B" wp14:editId="6FA046D2">
                  <wp:extent cx="1433015" cy="1075882"/>
                  <wp:effectExtent l="0" t="0" r="0" b="0"/>
                  <wp:docPr id="1" name="Picture 1" descr="A thumnail image related to 'final_meeting.pptx'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:\images\Export\Current\thumbcache_256.db\e5f2336f5adfcb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8750" cy="1087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8" w:type="dxa"/>
            <w:shd w:val="clear" w:color="auto" w:fill="auto"/>
          </w:tcPr>
          <w:p w14:paraId="2EA4AA5A" w14:textId="77777777" w:rsidR="008D74A4" w:rsidRPr="00DA20F6" w:rsidRDefault="00357169" w:rsidP="0035716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eastAsia="zh-CN"/>
              </w:rPr>
              <w:drawing>
                <wp:inline distT="0" distB="0" distL="0" distR="0" wp14:anchorId="72C9DAF3" wp14:editId="44E19570">
                  <wp:extent cx="1426191" cy="1070759"/>
                  <wp:effectExtent l="0" t="0" r="3175" b="0"/>
                  <wp:docPr id="4" name="Picture 4" descr="A thumnail image related to 'revised_points.ppt'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:\images\Export\Current\thumbcache_256.db\27d92feeea985a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5133" cy="1084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9" w:type="dxa"/>
            <w:shd w:val="clear" w:color="auto" w:fill="auto"/>
          </w:tcPr>
          <w:p w14:paraId="7E27FB3C" w14:textId="77777777" w:rsidR="008D74A4" w:rsidRPr="00DA20F6" w:rsidRDefault="00357169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eastAsia="zh-CN"/>
              </w:rPr>
              <w:drawing>
                <wp:inline distT="0" distB="0" distL="0" distR="0" wp14:anchorId="1D2EB897" wp14:editId="246C3699">
                  <wp:extent cx="1425994" cy="1070610"/>
                  <wp:effectExtent l="0" t="0" r="3175" b="0"/>
                  <wp:docPr id="5" name="Picture 5" descr="A thumnail image related to 'detailed_design.pptx'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:\images\Export\Current\thumbcache_256.db\9df81f2ec242d02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4237" cy="10767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6C9A" w14:paraId="06C9189B" w14:textId="77777777" w:rsidTr="003F6C9A">
        <w:trPr>
          <w:trHeight w:val="1547"/>
        </w:trPr>
        <w:tc>
          <w:tcPr>
            <w:tcW w:w="1525" w:type="dxa"/>
            <w:vMerge/>
          </w:tcPr>
          <w:p w14:paraId="0B183A45" w14:textId="77777777" w:rsidR="008D74A4" w:rsidRPr="00DA20F6" w:rsidRDefault="008D74A4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68" w:type="dxa"/>
            <w:shd w:val="clear" w:color="auto" w:fill="auto"/>
          </w:tcPr>
          <w:p w14:paraId="3B801EDE" w14:textId="77777777" w:rsidR="008D74A4" w:rsidRPr="00DA20F6" w:rsidRDefault="00357169" w:rsidP="0035716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eastAsia="zh-CN"/>
              </w:rPr>
              <w:drawing>
                <wp:inline distT="0" distB="0" distL="0" distR="0" wp14:anchorId="667758D5" wp14:editId="0B97C7A3">
                  <wp:extent cx="1330657" cy="999031"/>
                  <wp:effectExtent l="0" t="0" r="3175" b="0"/>
                  <wp:docPr id="2" name="Picture 2" descr="A thumnail image related to 'technical_review_#1.pptx'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:\images\Export\Current\thumbcache_256.db\b073b8e9b582c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0407" cy="1021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8" w:type="dxa"/>
            <w:shd w:val="clear" w:color="auto" w:fill="auto"/>
          </w:tcPr>
          <w:p w14:paraId="3D2CEE29" w14:textId="77777777" w:rsidR="008D74A4" w:rsidRPr="00DA20F6" w:rsidRDefault="00357169" w:rsidP="0035716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eastAsia="zh-CN"/>
              </w:rPr>
              <w:drawing>
                <wp:inline distT="0" distB="0" distL="0" distR="0" wp14:anchorId="58D26D0A" wp14:editId="1BADF4A6">
                  <wp:extent cx="1330422" cy="998855"/>
                  <wp:effectExtent l="0" t="0" r="3175" b="0"/>
                  <wp:docPr id="3" name="Picture 3" descr="A thumnail image related to 'technical_review_#2.ppt'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:\images\Export\Current\thumbcache_256.db\647793099766416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219" cy="1015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9" w:type="dxa"/>
            <w:shd w:val="clear" w:color="auto" w:fill="auto"/>
          </w:tcPr>
          <w:p w14:paraId="7FB9679E" w14:textId="77777777" w:rsidR="008D74A4" w:rsidRPr="00DA20F6" w:rsidRDefault="00357169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eastAsia="zh-CN"/>
              </w:rPr>
              <w:drawing>
                <wp:inline distT="0" distB="0" distL="0" distR="0" wp14:anchorId="7B8F39E0" wp14:editId="40AC41B5">
                  <wp:extent cx="1289714" cy="968294"/>
                  <wp:effectExtent l="0" t="0" r="5715" b="3810"/>
                  <wp:docPr id="6" name="Picture 6" descr="A thumnail image related to 'technical_review_#3.ppt'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:\images\Export\Current\thumbcache_256.db\4c8c408149f765d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9447" cy="983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7169" w14:paraId="66F96A71" w14:textId="77777777" w:rsidTr="007B0A8D">
        <w:trPr>
          <w:trHeight w:val="485"/>
        </w:trPr>
        <w:tc>
          <w:tcPr>
            <w:tcW w:w="1525" w:type="dxa"/>
          </w:tcPr>
          <w:p w14:paraId="6BC19DB1" w14:textId="77777777" w:rsidR="00A9338D" w:rsidRPr="00DA20F6" w:rsidRDefault="00A9338D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105" w:type="dxa"/>
            <w:gridSpan w:val="3"/>
            <w:vAlign w:val="center"/>
          </w:tcPr>
          <w:p w14:paraId="7DCB6FA8" w14:textId="77777777" w:rsidR="00A9338D" w:rsidRPr="007B0A8D" w:rsidRDefault="003F6C9A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6574E4" w:rsidRPr="007B0A8D">
              <w:rPr>
                <w:rFonts w:ascii="Times New Roman" w:hAnsi="Times New Roman" w:cs="Times New Roman"/>
                <w:sz w:val="18"/>
                <w:szCs w:val="18"/>
              </w:rPr>
              <w:t>thumbcache_256.</w:t>
            </w:r>
            <w:r w:rsidRPr="007B0A8D">
              <w:rPr>
                <w:rFonts w:ascii="Times New Roman" w:hAnsi="Times New Roman" w:cs="Times New Roman" w:hint="eastAsia"/>
                <w:sz w:val="18"/>
                <w:szCs w:val="18"/>
              </w:rPr>
              <w:t>db</w:t>
            </w:r>
          </w:p>
          <w:p w14:paraId="008770A7" w14:textId="77777777" w:rsidR="003F6C9A" w:rsidRPr="007B0A8D" w:rsidRDefault="003F6C9A" w:rsidP="007B0A8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 xml:space="preserve">- Thumbnail images </w:t>
            </w:r>
            <w:r w:rsidR="007B0A8D">
              <w:rPr>
                <w:rFonts w:ascii="Times New Roman" w:hAnsi="Times New Roman" w:cs="Times New Roman"/>
                <w:sz w:val="18"/>
                <w:szCs w:val="18"/>
              </w:rPr>
              <w:t xml:space="preserve">of </w:t>
            </w: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 xml:space="preserve">the first pages </w:t>
            </w:r>
            <w:r w:rsidR="007B0A8D">
              <w:rPr>
                <w:rFonts w:ascii="Times New Roman" w:hAnsi="Times New Roman" w:cs="Times New Roman"/>
                <w:sz w:val="18"/>
                <w:szCs w:val="18"/>
              </w:rPr>
              <w:t>in</w:t>
            </w: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 xml:space="preserve"> MS PowerPoint files</w:t>
            </w:r>
            <w:r w:rsidR="007B0A8D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</w:tbl>
    <w:p w14:paraId="09755E9A" w14:textId="77777777" w:rsidR="0054741E" w:rsidRDefault="0054741E" w:rsidP="00816A1D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76BAE7F3" w14:textId="77777777" w:rsidR="003C00D1" w:rsidRPr="008C5106" w:rsidRDefault="003C00D1" w:rsidP="003C00D1">
      <w:pPr>
        <w:pStyle w:val="Heading4"/>
      </w:pPr>
      <w:r w:rsidRPr="008C5106">
        <w:t xml:space="preserve">Where </w:t>
      </w:r>
      <w:r w:rsidR="008C0743">
        <w:t>are</w:t>
      </w:r>
      <w:r w:rsidRPr="008C5106">
        <w:t xml:space="preserve"> Sticky Note files located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3C00D1" w14:paraId="00943FDB" w14:textId="77777777" w:rsidTr="007B0A8D">
        <w:trPr>
          <w:trHeight w:val="460"/>
        </w:trPr>
        <w:tc>
          <w:tcPr>
            <w:tcW w:w="1615" w:type="dxa"/>
          </w:tcPr>
          <w:p w14:paraId="7B614358" w14:textId="77777777" w:rsidR="003C00D1" w:rsidRPr="00DA20F6" w:rsidRDefault="003C00D1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  <w:shd w:val="clear" w:color="auto" w:fill="auto"/>
          </w:tcPr>
          <w:p w14:paraId="5D6180BA" w14:textId="77777777" w:rsidR="003C00D1" w:rsidRPr="00DA20F6" w:rsidRDefault="003C00D1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338D">
              <w:rPr>
                <w:rFonts w:ascii="Times New Roman" w:hAnsi="Times New Roman" w:cs="Times New Roman"/>
                <w:sz w:val="20"/>
                <w:szCs w:val="20"/>
              </w:rPr>
              <w:t>\Users\informant\AppData\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oaming</w:t>
            </w:r>
            <w:r w:rsidRPr="00A9338D">
              <w:rPr>
                <w:rFonts w:ascii="Times New Roman" w:hAnsi="Times New Roman" w:cs="Times New Roman"/>
                <w:sz w:val="20"/>
                <w:szCs w:val="20"/>
              </w:rPr>
              <w:t>\Microsoft\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ticky Notes\StickyNotes.snt</w:t>
            </w:r>
          </w:p>
        </w:tc>
      </w:tr>
      <w:tr w:rsidR="003C00D1" w14:paraId="31D0925E" w14:textId="77777777" w:rsidTr="007B0A8D">
        <w:trPr>
          <w:trHeight w:val="460"/>
        </w:trPr>
        <w:tc>
          <w:tcPr>
            <w:tcW w:w="1615" w:type="dxa"/>
          </w:tcPr>
          <w:p w14:paraId="526277B2" w14:textId="77777777" w:rsidR="003C00D1" w:rsidRPr="00DA20F6" w:rsidRDefault="003C00D1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2696B7EA" w14:textId="77777777" w:rsidR="003C00D1" w:rsidRPr="007B0A8D" w:rsidRDefault="003C00D1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>- Microsoft Compound File Binary File Format</w:t>
            </w:r>
          </w:p>
          <w:p w14:paraId="7F1A5F8D" w14:textId="77777777" w:rsidR="003C00D1" w:rsidRPr="007B0A8D" w:rsidRDefault="003C00D1" w:rsidP="003C00D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>&gt; https://msdn.microsoft.com/en-us/library/dd942138.aspx</w:t>
            </w:r>
          </w:p>
        </w:tc>
      </w:tr>
    </w:tbl>
    <w:p w14:paraId="298BFA97" w14:textId="77777777" w:rsidR="003C00D1" w:rsidRPr="00A12D4B" w:rsidRDefault="003C00D1" w:rsidP="00816A1D">
      <w:pPr>
        <w:pStyle w:val="ListParagraph"/>
        <w:tabs>
          <w:tab w:val="left" w:pos="1800"/>
        </w:tabs>
        <w:spacing w:line="360" w:lineRule="auto"/>
        <w:jc w:val="both"/>
      </w:pPr>
    </w:p>
    <w:p w14:paraId="7A192F8B" w14:textId="77777777" w:rsidR="003C00D1" w:rsidRPr="00076061" w:rsidRDefault="003C00D1" w:rsidP="003C00D1">
      <w:pPr>
        <w:pStyle w:val="Heading4"/>
      </w:pPr>
      <w:r>
        <w:t xml:space="preserve">Identify </w:t>
      </w:r>
      <w:r w:rsidR="006B54EB">
        <w:t>notes</w:t>
      </w:r>
      <w:r>
        <w:t xml:space="preserve"> </w:t>
      </w:r>
      <w:r w:rsidR="006B54EB">
        <w:t>stored in the Sticky Note file</w:t>
      </w:r>
      <w:r w:rsidR="007107F4"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2520"/>
        <w:gridCol w:w="4495"/>
      </w:tblGrid>
      <w:tr w:rsidR="006B54EB" w14:paraId="77F6B15E" w14:textId="77777777" w:rsidTr="00655C07">
        <w:trPr>
          <w:trHeight w:val="201"/>
        </w:trPr>
        <w:tc>
          <w:tcPr>
            <w:tcW w:w="1615" w:type="dxa"/>
            <w:vMerge w:val="restart"/>
          </w:tcPr>
          <w:p w14:paraId="3341ECA5" w14:textId="77777777" w:rsidR="006B54EB" w:rsidRPr="00DA20F6" w:rsidRDefault="006B54EB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2520" w:type="dxa"/>
            <w:shd w:val="clear" w:color="auto" w:fill="FFE599" w:themeFill="accent4" w:themeFillTint="66"/>
          </w:tcPr>
          <w:p w14:paraId="0320473E" w14:textId="77777777" w:rsidR="006B54EB" w:rsidRPr="00DA20F6" w:rsidRDefault="006B54EB" w:rsidP="001C1D5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imestamp</w:t>
            </w:r>
            <w:r w:rsidR="001C1D50">
              <w:rPr>
                <w:rFonts w:ascii="Times New Roman" w:hAnsi="Times New Roman" w:cs="Times New Roman"/>
                <w:sz w:val="20"/>
                <w:szCs w:val="20"/>
              </w:rPr>
              <w:t xml:space="preserve"> (File Modified)</w:t>
            </w:r>
          </w:p>
        </w:tc>
        <w:tc>
          <w:tcPr>
            <w:tcW w:w="4495" w:type="dxa"/>
            <w:shd w:val="clear" w:color="auto" w:fill="FFE599" w:themeFill="accent4" w:themeFillTint="66"/>
          </w:tcPr>
          <w:p w14:paraId="0859CC13" w14:textId="77777777" w:rsidR="006B54EB" w:rsidRPr="00DA20F6" w:rsidRDefault="006B54EB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tent</w:t>
            </w:r>
          </w:p>
        </w:tc>
      </w:tr>
      <w:tr w:rsidR="006B54EB" w14:paraId="519436A5" w14:textId="77777777" w:rsidTr="00655C07">
        <w:trPr>
          <w:trHeight w:val="200"/>
        </w:trPr>
        <w:tc>
          <w:tcPr>
            <w:tcW w:w="1615" w:type="dxa"/>
            <w:vMerge/>
          </w:tcPr>
          <w:p w14:paraId="4DFF6A62" w14:textId="77777777" w:rsidR="006B54EB" w:rsidRPr="00DA20F6" w:rsidRDefault="006B54EB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14:paraId="5AA11D46" w14:textId="77777777" w:rsidR="00517901" w:rsidRPr="00DA20F6" w:rsidRDefault="00ED336E" w:rsidP="001C1D5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5-03-24</w:t>
            </w:r>
            <w:r w:rsidR="00517901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1C1D50">
              <w:rPr>
                <w:rFonts w:ascii="Times New Roman" w:hAnsi="Times New Roman" w:cs="Times New Roman"/>
                <w:sz w:val="20"/>
                <w:szCs w:val="20"/>
              </w:rPr>
              <w:t>14:31:59</w:t>
            </w:r>
          </w:p>
        </w:tc>
        <w:tc>
          <w:tcPr>
            <w:tcW w:w="4495" w:type="dxa"/>
            <w:shd w:val="clear" w:color="auto" w:fill="auto"/>
          </w:tcPr>
          <w:p w14:paraId="71ECE0F1" w14:textId="77777777" w:rsidR="006B54EB" w:rsidRDefault="00517901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morrow…</w:t>
            </w:r>
          </w:p>
          <w:p w14:paraId="277E6793" w14:textId="77777777" w:rsidR="00517901" w:rsidRDefault="00517901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584D24" w14:textId="77777777" w:rsidR="00517901" w:rsidRPr="00DA20F6" w:rsidRDefault="00517901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verything will be OK…</w:t>
            </w:r>
          </w:p>
        </w:tc>
      </w:tr>
      <w:tr w:rsidR="003C00D1" w14:paraId="1C6197BF" w14:textId="77777777" w:rsidTr="007B0A8D">
        <w:trPr>
          <w:trHeight w:val="296"/>
        </w:trPr>
        <w:tc>
          <w:tcPr>
            <w:tcW w:w="1615" w:type="dxa"/>
          </w:tcPr>
          <w:p w14:paraId="3E01263E" w14:textId="77777777" w:rsidR="003C00D1" w:rsidRPr="00DA20F6" w:rsidRDefault="003C00D1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gridSpan w:val="2"/>
            <w:vAlign w:val="center"/>
          </w:tcPr>
          <w:p w14:paraId="4D24EB3E" w14:textId="77777777" w:rsidR="003C00D1" w:rsidRPr="007B0A8D" w:rsidRDefault="001C1D50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7B0A8D">
              <w:rPr>
                <w:rFonts w:ascii="Times New Roman" w:hAnsi="Times New Roman" w:cs="Times New Roman"/>
                <w:sz w:val="18"/>
                <w:szCs w:val="18"/>
              </w:rPr>
              <w:t>* Timestamp may not be accurate.</w:t>
            </w:r>
          </w:p>
        </w:tc>
      </w:tr>
    </w:tbl>
    <w:p w14:paraId="67073547" w14:textId="77777777" w:rsidR="003C00D1" w:rsidRDefault="003C00D1" w:rsidP="00B355E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A93DC28" w14:textId="77777777" w:rsidR="00A12D4B" w:rsidRPr="00F952FE" w:rsidRDefault="00A12D4B" w:rsidP="00A12D4B">
      <w:pPr>
        <w:pStyle w:val="Heading4"/>
      </w:pPr>
      <w:r w:rsidRPr="00F952FE">
        <w:t>Was the ‘Windows Search and Indexing’ function enabled? How can you identify it?</w:t>
      </w:r>
    </w:p>
    <w:p w14:paraId="3571AB92" w14:textId="77777777" w:rsidR="00A12D4B" w:rsidRDefault="00A12D4B" w:rsidP="00A12D4B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 xml:space="preserve">f </w:t>
      </w:r>
      <w:r w:rsidR="00567459">
        <w:rPr>
          <w:rFonts w:ascii="Times New Roman" w:hAnsi="Times New Roman" w:cs="Times New Roman"/>
        </w:rPr>
        <w:t>it was enabled</w:t>
      </w:r>
      <w:r>
        <w:rPr>
          <w:rFonts w:ascii="Times New Roman" w:hAnsi="Times New Roman" w:cs="Times New Roman"/>
        </w:rPr>
        <w:t>, what is a file path of the ‘Windows Search’ index database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1710"/>
        <w:gridCol w:w="5305"/>
      </w:tblGrid>
      <w:tr w:rsidR="00A12D4B" w14:paraId="19A1621F" w14:textId="77777777" w:rsidTr="00D2758D">
        <w:trPr>
          <w:trHeight w:val="236"/>
        </w:trPr>
        <w:tc>
          <w:tcPr>
            <w:tcW w:w="1615" w:type="dxa"/>
            <w:vMerge w:val="restart"/>
          </w:tcPr>
          <w:p w14:paraId="64CFCCFD" w14:textId="77777777" w:rsidR="00A12D4B" w:rsidRPr="00DA20F6" w:rsidRDefault="00A12D4B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1710" w:type="dxa"/>
            <w:shd w:val="clear" w:color="auto" w:fill="FFE599" w:themeFill="accent4" w:themeFillTint="66"/>
          </w:tcPr>
          <w:p w14:paraId="12F7F4A8" w14:textId="77777777" w:rsidR="00A12D4B" w:rsidRPr="00DA20F6" w:rsidRDefault="00A12D4B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arch &amp; Indexing</w:t>
            </w:r>
          </w:p>
        </w:tc>
        <w:tc>
          <w:tcPr>
            <w:tcW w:w="5305" w:type="dxa"/>
          </w:tcPr>
          <w:p w14:paraId="4D719657" w14:textId="77777777" w:rsidR="00A12D4B" w:rsidRPr="00DA20F6" w:rsidRDefault="00A12D4B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abled</w:t>
            </w:r>
          </w:p>
        </w:tc>
      </w:tr>
      <w:tr w:rsidR="00A12D4B" w14:paraId="4E314D17" w14:textId="77777777" w:rsidTr="00567459">
        <w:trPr>
          <w:trHeight w:val="236"/>
        </w:trPr>
        <w:tc>
          <w:tcPr>
            <w:tcW w:w="1615" w:type="dxa"/>
            <w:vMerge/>
          </w:tcPr>
          <w:p w14:paraId="5F3E02EC" w14:textId="77777777" w:rsidR="00A12D4B" w:rsidRPr="00DA20F6" w:rsidRDefault="00A12D4B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FFE599" w:themeFill="accent4" w:themeFillTint="66"/>
          </w:tcPr>
          <w:p w14:paraId="6902F265" w14:textId="77777777" w:rsidR="00A12D4B" w:rsidRPr="00DA20F6" w:rsidRDefault="00A12D4B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B File path</w:t>
            </w:r>
          </w:p>
        </w:tc>
        <w:tc>
          <w:tcPr>
            <w:tcW w:w="5305" w:type="dxa"/>
            <w:vAlign w:val="center"/>
          </w:tcPr>
          <w:p w14:paraId="311A04A7" w14:textId="77777777" w:rsidR="00A12D4B" w:rsidRPr="00DA20F6" w:rsidRDefault="00A12D4B" w:rsidP="0056745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FB59CA">
              <w:rPr>
                <w:rFonts w:ascii="Times New Roman" w:hAnsi="Times New Roman" w:cs="Times New Roman"/>
                <w:sz w:val="16"/>
                <w:szCs w:val="20"/>
              </w:rPr>
              <w:t>C:\ProgramData\Microsoft\Search\Data\Applications\Window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  <w:r w:rsidRPr="00FB59CA">
              <w:rPr>
                <w:rFonts w:ascii="Times New Roman" w:hAnsi="Times New Roman" w:cs="Times New Roman"/>
                <w:sz w:val="16"/>
                <w:szCs w:val="20"/>
              </w:rPr>
              <w:t>Windows.edb</w:t>
            </w:r>
          </w:p>
        </w:tc>
      </w:tr>
      <w:tr w:rsidR="00A12D4B" w14:paraId="09005AD6" w14:textId="77777777" w:rsidTr="00C3013D">
        <w:trPr>
          <w:trHeight w:val="989"/>
        </w:trPr>
        <w:tc>
          <w:tcPr>
            <w:tcW w:w="1615" w:type="dxa"/>
          </w:tcPr>
          <w:p w14:paraId="54673DB3" w14:textId="77777777" w:rsidR="00A12D4B" w:rsidRPr="00DA20F6" w:rsidRDefault="00A12D4B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gridSpan w:val="2"/>
            <w:vAlign w:val="center"/>
          </w:tcPr>
          <w:p w14:paraId="17B6EDC5" w14:textId="77777777" w:rsidR="00A12D4B" w:rsidRDefault="00A12D4B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4B4EDE">
              <w:rPr>
                <w:rFonts w:ascii="Times New Roman" w:hAnsi="Times New Roman" w:cs="Times New Roman"/>
                <w:sz w:val="16"/>
                <w:szCs w:val="20"/>
              </w:rPr>
              <w:t>HKLM\SOFTWARE\Microsoft\Windows Search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</w:p>
          <w:p w14:paraId="5FCC6E10" w14:textId="77777777" w:rsidR="00A12D4B" w:rsidRDefault="00A12D4B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4B4EDE">
              <w:rPr>
                <w:rFonts w:ascii="Times New Roman" w:hAnsi="Times New Roman" w:cs="Times New Roman"/>
                <w:sz w:val="16"/>
                <w:szCs w:val="20"/>
              </w:rPr>
              <w:t>HKLM</w:t>
            </w:r>
            <w:r w:rsidRPr="00A771FB">
              <w:rPr>
                <w:rFonts w:ascii="Times New Roman" w:hAnsi="Times New Roman" w:cs="Times New Roman"/>
                <w:sz w:val="16"/>
                <w:szCs w:val="20"/>
              </w:rPr>
              <w:t>\SOFTWARE\Microsoft\Windows Search\Databases\Windows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 (value: FileName)</w:t>
            </w:r>
          </w:p>
          <w:p w14:paraId="40A7514D" w14:textId="77777777" w:rsidR="00A12D4B" w:rsidRDefault="00A12D4B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F907D0">
              <w:rPr>
                <w:rFonts w:ascii="Times New Roman" w:hAnsi="Times New Roman" w:cs="Times New Roman"/>
                <w:sz w:val="16"/>
                <w:szCs w:val="20"/>
              </w:rPr>
              <w:t>HKU\informant\Software\Microsoft\Windows Search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\</w:t>
            </w:r>
          </w:p>
          <w:p w14:paraId="6DE6C99E" w14:textId="77777777" w:rsidR="00A12D4B" w:rsidRDefault="00A12D4B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 w:rsidRPr="00F06630">
              <w:rPr>
                <w:rFonts w:ascii="Times New Roman" w:hAnsi="Times New Roman" w:cs="Times New Roman"/>
                <w:sz w:val="16"/>
                <w:szCs w:val="20"/>
              </w:rPr>
              <w:t>HKLM\SYSTEM\ControlSet001\services\WSearch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\   (SearchIndexer service </w:t>
            </w:r>
            <w:r w:rsidRPr="00F348EC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Start up automatically)</w:t>
            </w:r>
          </w:p>
          <w:p w14:paraId="49D199A6" w14:textId="77777777" w:rsidR="00A12D4B" w:rsidRPr="00872E5B" w:rsidRDefault="00A12D4B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…...</w:t>
            </w:r>
          </w:p>
        </w:tc>
      </w:tr>
    </w:tbl>
    <w:p w14:paraId="6DA97BF0" w14:textId="77777777" w:rsidR="00A12D4B" w:rsidRDefault="00A12D4B" w:rsidP="00B355E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A0488DF" w14:textId="77777777" w:rsidR="00A35C63" w:rsidRDefault="00A35C63">
      <w:pPr>
        <w:rPr>
          <w:rFonts w:ascii="Times New Roman" w:hAnsi="Times New Roman" w:cs="Times New Roman"/>
        </w:rPr>
      </w:pPr>
      <w:r>
        <w:br w:type="page"/>
      </w:r>
    </w:p>
    <w:p w14:paraId="3B038F08" w14:textId="77777777" w:rsidR="00D72DAC" w:rsidRPr="003A5C72" w:rsidRDefault="00350C6A" w:rsidP="0075024F">
      <w:pPr>
        <w:pStyle w:val="Heading4"/>
      </w:pPr>
      <w:r>
        <w:lastRenderedPageBreak/>
        <w:t xml:space="preserve">What kinds of data were stored in </w:t>
      </w:r>
      <w:r w:rsidR="00EA7359">
        <w:t>Windows Search</w:t>
      </w:r>
      <w:r>
        <w:t xml:space="preserve"> database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75024F" w14:paraId="667F13BA" w14:textId="77777777" w:rsidTr="00C3013D">
        <w:trPr>
          <w:trHeight w:val="1160"/>
        </w:trPr>
        <w:tc>
          <w:tcPr>
            <w:tcW w:w="1615" w:type="dxa"/>
          </w:tcPr>
          <w:p w14:paraId="1292EC58" w14:textId="77777777" w:rsidR="0075024F" w:rsidRPr="00DA20F6" w:rsidRDefault="0075024F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  <w:shd w:val="clear" w:color="auto" w:fill="auto"/>
          </w:tcPr>
          <w:p w14:paraId="2981958E" w14:textId="77777777" w:rsidR="0075024F" w:rsidRPr="00350C6A" w:rsidRDefault="00191407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50C6A">
              <w:rPr>
                <w:rFonts w:ascii="Times New Roman" w:hAnsi="Times New Roman" w:cs="Times New Roman"/>
                <w:sz w:val="20"/>
                <w:szCs w:val="20"/>
              </w:rPr>
              <w:t>- Internet Explorer History</w:t>
            </w:r>
          </w:p>
          <w:p w14:paraId="6B533B28" w14:textId="77777777" w:rsidR="00191407" w:rsidRPr="00350C6A" w:rsidRDefault="00191407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50C6A">
              <w:rPr>
                <w:rFonts w:ascii="Times New Roman" w:hAnsi="Times New Roman" w:cs="Times New Roman"/>
                <w:sz w:val="20"/>
                <w:szCs w:val="20"/>
              </w:rPr>
              <w:t>- Microsoft Outlook</w:t>
            </w:r>
          </w:p>
          <w:p w14:paraId="73114DD0" w14:textId="77777777" w:rsidR="00191407" w:rsidRPr="00350C6A" w:rsidRDefault="00191407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50C6A"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384EE4" w:rsidRPr="00350C6A">
              <w:rPr>
                <w:rFonts w:ascii="Times New Roman" w:hAnsi="Times New Roman" w:cs="Times New Roman"/>
                <w:sz w:val="20"/>
                <w:szCs w:val="20"/>
              </w:rPr>
              <w:t xml:space="preserve">Files in </w:t>
            </w:r>
            <w:r w:rsidRPr="00350C6A">
              <w:rPr>
                <w:rFonts w:ascii="Times New Roman" w:hAnsi="Times New Roman" w:cs="Times New Roman"/>
                <w:sz w:val="20"/>
                <w:szCs w:val="20"/>
              </w:rPr>
              <w:t xml:space="preserve">%UserProfile% (Excluding </w:t>
            </w:r>
            <w:r w:rsidR="00C3013D">
              <w:rPr>
                <w:rFonts w:ascii="Times New Roman" w:hAnsi="Times New Roman" w:cs="Times New Roman"/>
                <w:sz w:val="20"/>
                <w:szCs w:val="20"/>
              </w:rPr>
              <w:t>‘</w:t>
            </w:r>
            <w:r w:rsidRPr="00350C6A">
              <w:rPr>
                <w:rFonts w:ascii="Times New Roman" w:hAnsi="Times New Roman" w:cs="Times New Roman"/>
                <w:sz w:val="20"/>
                <w:szCs w:val="20"/>
              </w:rPr>
              <w:t>AppData</w:t>
            </w:r>
            <w:r w:rsidR="00C3013D">
              <w:rPr>
                <w:rFonts w:ascii="Times New Roman" w:hAnsi="Times New Roman" w:cs="Times New Roman"/>
                <w:sz w:val="20"/>
                <w:szCs w:val="20"/>
              </w:rPr>
              <w:t>’ directory</w:t>
            </w:r>
            <w:r w:rsidRPr="00350C6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79E30E22" w14:textId="77777777" w:rsidR="0082783D" w:rsidRPr="00350C6A" w:rsidRDefault="0082783D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50C6A">
              <w:rPr>
                <w:rFonts w:ascii="Times New Roman" w:hAnsi="Times New Roman" w:cs="Times New Roman"/>
                <w:sz w:val="20"/>
                <w:szCs w:val="20"/>
              </w:rPr>
              <w:t>- Start Menu (</w:t>
            </w:r>
            <w:r w:rsidR="00C3013D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Pr="00350C6A">
              <w:rPr>
                <w:rFonts w:ascii="Times New Roman" w:hAnsi="Times New Roman" w:cs="Times New Roman"/>
                <w:sz w:val="20"/>
                <w:szCs w:val="20"/>
              </w:rPr>
              <w:t>ProgramData/Microsoft/Windows/Start Menu/)</w:t>
            </w:r>
          </w:p>
          <w:p w14:paraId="16A22C02" w14:textId="77777777" w:rsidR="00350C6A" w:rsidRPr="00350C6A" w:rsidRDefault="00350C6A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50C6A">
              <w:rPr>
                <w:rFonts w:ascii="Times New Roman" w:hAnsi="Times New Roman" w:cs="Times New Roman"/>
                <w:sz w:val="20"/>
                <w:szCs w:val="20"/>
              </w:rPr>
              <w:t>- Sticky Note</w:t>
            </w:r>
          </w:p>
        </w:tc>
      </w:tr>
      <w:tr w:rsidR="0075024F" w14:paraId="351740C8" w14:textId="77777777" w:rsidTr="00C3013D">
        <w:trPr>
          <w:trHeight w:val="1682"/>
        </w:trPr>
        <w:tc>
          <w:tcPr>
            <w:tcW w:w="1615" w:type="dxa"/>
          </w:tcPr>
          <w:p w14:paraId="3424BFF5" w14:textId="77777777" w:rsidR="0075024F" w:rsidRPr="00DA20F6" w:rsidRDefault="0075024F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00E4D760" w14:textId="77777777" w:rsidR="0075024F" w:rsidRPr="00C3013D" w:rsidRDefault="0075024F" w:rsidP="00350C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- Microsoft ESE (Extensible Storage Engine) database format</w:t>
            </w:r>
          </w:p>
          <w:p w14:paraId="66272848" w14:textId="77777777" w:rsidR="001902F7" w:rsidRPr="00C3013D" w:rsidRDefault="001902F7" w:rsidP="00350C6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- Windows.edb</w:t>
            </w:r>
          </w:p>
          <w:p w14:paraId="07414B05" w14:textId="77777777" w:rsidR="00350C6A" w:rsidRPr="00C3013D" w:rsidRDefault="001902F7" w:rsidP="001902F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&gt;</w:t>
            </w:r>
            <w:r w:rsidR="00350C6A" w:rsidRPr="00C3013D">
              <w:rPr>
                <w:rFonts w:ascii="Times New Roman" w:hAnsi="Times New Roman" w:cs="Times New Roman"/>
                <w:sz w:val="18"/>
                <w:szCs w:val="18"/>
              </w:rPr>
              <w:t xml:space="preserve"> ‘</w:t>
            </w:r>
            <w:r w:rsidR="00350C6A" w:rsidRPr="00C3013D">
              <w:rPr>
                <w:rFonts w:ascii="Times New Roman" w:hAnsi="Times New Roman" w:cs="Times New Roman"/>
                <w:i/>
                <w:sz w:val="18"/>
                <w:szCs w:val="18"/>
              </w:rPr>
              <w:t>System_ItemFolderPathDisplay</w:t>
            </w:r>
            <w:r w:rsidR="00350C6A" w:rsidRPr="00C3013D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6EE7BD3B" w14:textId="77777777" w:rsidR="00727672" w:rsidRPr="00C3013D" w:rsidRDefault="001902F7" w:rsidP="001902F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&gt;</w:t>
            </w:r>
            <w:r w:rsidR="00727672" w:rsidRPr="00C3013D">
              <w:rPr>
                <w:rFonts w:ascii="Times New Roman" w:hAnsi="Times New Roman" w:cs="Times New Roman"/>
                <w:sz w:val="18"/>
                <w:szCs w:val="18"/>
              </w:rPr>
              <w:t xml:space="preserve"> ‘</w:t>
            </w:r>
            <w:r w:rsidR="00727672" w:rsidRPr="00C3013D">
              <w:rPr>
                <w:rFonts w:ascii="Times New Roman" w:hAnsi="Times New Roman" w:cs="Times New Roman"/>
                <w:i/>
                <w:sz w:val="18"/>
                <w:szCs w:val="18"/>
              </w:rPr>
              <w:t>System_ItemPathDisplay</w:t>
            </w:r>
            <w:r w:rsidR="00727672" w:rsidRPr="00C3013D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4B536609" w14:textId="77777777" w:rsidR="00E36727" w:rsidRPr="00C3013D" w:rsidRDefault="00E36727" w:rsidP="001902F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C3013D">
              <w:rPr>
                <w:rFonts w:ascii="Times New Roman" w:hAnsi="Times New Roman" w:cs="Times New Roman"/>
                <w:i/>
                <w:sz w:val="18"/>
                <w:szCs w:val="18"/>
              </w:rPr>
              <w:t>System_Search_Store</w:t>
            </w: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  <w:r w:rsidR="001177AF" w:rsidRPr="00C3013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C25FAC" w:rsidRPr="00C3013D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 w:rsidR="00C25FAC" w:rsidRPr="00C3013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1177AF" w:rsidRPr="00C3013D">
              <w:rPr>
                <w:rFonts w:ascii="Times New Roman" w:hAnsi="Times New Roman" w:cs="Times New Roman"/>
                <w:sz w:val="18"/>
                <w:szCs w:val="18"/>
              </w:rPr>
              <w:t>file, iehistory, mapi15, StickyNotes…)</w:t>
            </w:r>
          </w:p>
          <w:p w14:paraId="597E4CCC" w14:textId="77777777" w:rsidR="00710A65" w:rsidRPr="00C3013D" w:rsidRDefault="00710A65" w:rsidP="001902F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C3013D">
              <w:rPr>
                <w:rFonts w:ascii="Times New Roman" w:hAnsi="Times New Roman" w:cs="Times New Roman"/>
                <w:i/>
                <w:sz w:val="18"/>
                <w:szCs w:val="18"/>
              </w:rPr>
              <w:t>System_ItemNameDisplay</w:t>
            </w: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5D550CAB" w14:textId="77777777" w:rsidR="00912B9C" w:rsidRPr="00C3013D" w:rsidRDefault="00912B9C" w:rsidP="001902F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C3013D">
              <w:rPr>
                <w:rFonts w:ascii="Times New Roman" w:hAnsi="Times New Roman" w:cs="Times New Roman"/>
                <w:i/>
                <w:sz w:val="18"/>
                <w:szCs w:val="18"/>
              </w:rPr>
              <w:t>System_ItemName</w:t>
            </w: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22D3DECE" w14:textId="77777777" w:rsidR="001902F7" w:rsidRPr="00C3013D" w:rsidRDefault="001902F7" w:rsidP="001902F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3013D">
              <w:rPr>
                <w:rFonts w:ascii="Times New Roman" w:hAnsi="Times New Roman" w:cs="Times New Roman"/>
                <w:sz w:val="18"/>
                <w:szCs w:val="18"/>
              </w:rPr>
              <w:t>&gt; …</w:t>
            </w:r>
          </w:p>
        </w:tc>
      </w:tr>
    </w:tbl>
    <w:p w14:paraId="581CF81F" w14:textId="77777777" w:rsidR="00FD03E4" w:rsidRDefault="00FD03E4" w:rsidP="00B355E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6A679154" w14:textId="77777777" w:rsidR="00FD03E4" w:rsidRDefault="00F12630" w:rsidP="00FD03E4">
      <w:pPr>
        <w:pStyle w:val="Heading4"/>
      </w:pPr>
      <w:r>
        <w:t>Find</w:t>
      </w:r>
      <w:r w:rsidR="00D548FD">
        <w:t xml:space="preserve"> </w:t>
      </w:r>
      <w:r w:rsidR="00456872">
        <w:t xml:space="preserve">traces of Internet Explorer </w:t>
      </w:r>
      <w:r w:rsidR="00C3013D">
        <w:t xml:space="preserve">usage </w:t>
      </w:r>
      <w:r w:rsidR="00456872">
        <w:t xml:space="preserve">stored in </w:t>
      </w:r>
      <w:r w:rsidR="00FD03E4">
        <w:t>Windows Search</w:t>
      </w:r>
      <w:r w:rsidR="00456872">
        <w:t xml:space="preserve"> database.</w:t>
      </w:r>
      <w:r w:rsidR="00DC2DFD">
        <w:t xml:space="preserve"> </w:t>
      </w:r>
    </w:p>
    <w:p w14:paraId="223F3C14" w14:textId="77777777" w:rsidR="00DC2DFD" w:rsidRPr="00DC2DFD" w:rsidRDefault="00DC2DFD" w:rsidP="00DC2DFD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t should be considered only during a date range between </w:t>
      </w:r>
      <w:r w:rsidR="00ED336E">
        <w:rPr>
          <w:rFonts w:ascii="Times New Roman" w:hAnsi="Times New Roman" w:cs="Times New Roman"/>
        </w:rPr>
        <w:t>2015-03-22</w:t>
      </w:r>
      <w:r>
        <w:rPr>
          <w:rFonts w:ascii="Times New Roman" w:hAnsi="Times New Roman" w:cs="Times New Roman"/>
        </w:rPr>
        <w:t xml:space="preserve"> and </w:t>
      </w:r>
      <w:r w:rsidR="00ED336E">
        <w:rPr>
          <w:rFonts w:ascii="Times New Roman" w:hAnsi="Times New Roman" w:cs="Times New Roman"/>
        </w:rPr>
        <w:t>2015-03-23</w:t>
      </w:r>
      <w:r>
        <w:rPr>
          <w:rFonts w:ascii="Times New Roman" w:hAnsi="Times New Roman" w:cs="Times New Roman"/>
        </w:rPr>
        <w:t>.)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435"/>
        <w:gridCol w:w="1350"/>
        <w:gridCol w:w="5845"/>
      </w:tblGrid>
      <w:tr w:rsidR="00C33E05" w14:paraId="2D98B890" w14:textId="77777777" w:rsidTr="008057C5">
        <w:trPr>
          <w:trHeight w:val="39"/>
        </w:trPr>
        <w:tc>
          <w:tcPr>
            <w:tcW w:w="1435" w:type="dxa"/>
            <w:vMerge w:val="restart"/>
          </w:tcPr>
          <w:p w14:paraId="6EF088B4" w14:textId="77777777" w:rsidR="00C33E05" w:rsidRDefault="00C33E05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1CB95F7F" w14:textId="77777777" w:rsidR="008057C5" w:rsidRDefault="008057C5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915997" w14:textId="77777777" w:rsidR="008057C5" w:rsidRDefault="008057C5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926B026" w14:textId="77777777" w:rsidR="008057C5" w:rsidRDefault="008057C5" w:rsidP="008057C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Timezon</w:t>
            </w:r>
            <w:r w:rsidR="00816A1D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s applied)</w:t>
            </w:r>
          </w:p>
          <w:p w14:paraId="5C4087C8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FFE599" w:themeFill="accent4" w:themeFillTint="66"/>
          </w:tcPr>
          <w:p w14:paraId="32A5E5BD" w14:textId="77777777" w:rsidR="00C33E05" w:rsidRPr="008057C5" w:rsidRDefault="008057C5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Date</w:t>
            </w:r>
            <w:r w:rsidR="00C3013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Modified</w:t>
            </w:r>
          </w:p>
        </w:tc>
        <w:tc>
          <w:tcPr>
            <w:tcW w:w="5845" w:type="dxa"/>
            <w:shd w:val="clear" w:color="auto" w:fill="FFE599" w:themeFill="accent4" w:themeFillTint="66"/>
          </w:tcPr>
          <w:p w14:paraId="216B5496" w14:textId="77777777" w:rsidR="00C33E05" w:rsidRPr="008057C5" w:rsidRDefault="008057C5" w:rsidP="00C3013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Microsoft</w:t>
            </w:r>
            <w:r w:rsidR="00C3013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IE</w:t>
            </w:r>
            <w:r w:rsidR="00C3013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TargetUrl</w:t>
            </w:r>
          </w:p>
        </w:tc>
      </w:tr>
      <w:tr w:rsidR="008057C5" w14:paraId="0BE26AA4" w14:textId="77777777" w:rsidTr="008057C5">
        <w:trPr>
          <w:trHeight w:val="33"/>
        </w:trPr>
        <w:tc>
          <w:tcPr>
            <w:tcW w:w="1435" w:type="dxa"/>
            <w:vMerge/>
          </w:tcPr>
          <w:p w14:paraId="56ED3D62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6658C6F8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2015-03-22 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9:22</w:t>
            </w:r>
          </w:p>
        </w:tc>
        <w:tc>
          <w:tcPr>
            <w:tcW w:w="5845" w:type="dxa"/>
            <w:shd w:val="clear" w:color="auto" w:fill="auto"/>
          </w:tcPr>
          <w:p w14:paraId="76D60749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indows.microsoft.com/en-us/internet-explorer/ie-8-welcome</w:t>
            </w:r>
          </w:p>
        </w:tc>
      </w:tr>
      <w:tr w:rsidR="008057C5" w14:paraId="3BAF3FCE" w14:textId="77777777" w:rsidTr="008057C5">
        <w:trPr>
          <w:trHeight w:val="33"/>
        </w:trPr>
        <w:tc>
          <w:tcPr>
            <w:tcW w:w="1435" w:type="dxa"/>
            <w:vMerge/>
          </w:tcPr>
          <w:p w14:paraId="0821D772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1552D6E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9:23</w:t>
            </w:r>
          </w:p>
        </w:tc>
        <w:tc>
          <w:tcPr>
            <w:tcW w:w="5845" w:type="dxa"/>
            <w:shd w:val="clear" w:color="auto" w:fill="auto"/>
          </w:tcPr>
          <w:p w14:paraId="260C29E0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msn.com/?ocid=iehp</w:t>
            </w:r>
          </w:p>
        </w:tc>
      </w:tr>
      <w:tr w:rsidR="008057C5" w14:paraId="0282AECB" w14:textId="77777777" w:rsidTr="008057C5">
        <w:trPr>
          <w:trHeight w:val="33"/>
        </w:trPr>
        <w:tc>
          <w:tcPr>
            <w:tcW w:w="1435" w:type="dxa"/>
            <w:vMerge/>
          </w:tcPr>
          <w:p w14:paraId="4D2F9BF9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67F8D01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9:40</w:t>
            </w:r>
          </w:p>
        </w:tc>
        <w:tc>
          <w:tcPr>
            <w:tcW w:w="5845" w:type="dxa"/>
            <w:shd w:val="clear" w:color="auto" w:fill="auto"/>
          </w:tcPr>
          <w:p w14:paraId="56512844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s://www.google.com/?gws_rd=ssl</w:t>
            </w:r>
          </w:p>
        </w:tc>
      </w:tr>
      <w:tr w:rsidR="008057C5" w14:paraId="1B138197" w14:textId="77777777" w:rsidTr="008057C5">
        <w:trPr>
          <w:trHeight w:val="33"/>
        </w:trPr>
        <w:tc>
          <w:tcPr>
            <w:tcW w:w="1435" w:type="dxa"/>
            <w:vMerge/>
          </w:tcPr>
          <w:p w14:paraId="6A785F69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26F12BCB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9:50</w:t>
            </w:r>
          </w:p>
        </w:tc>
        <w:tc>
          <w:tcPr>
            <w:tcW w:w="5845" w:type="dxa"/>
            <w:shd w:val="clear" w:color="auto" w:fill="auto"/>
          </w:tcPr>
          <w:p w14:paraId="0D29E3C4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s://www.google.com/search?hl=en&amp;source=hp&amp;q=internet+explorer+11&amp;gbv=2&amp;oq=internet+explorer+11&amp;gs_l=heirloom-hp.3..0l10.5163.7893.0.9562.20.13.0.7.7.0.156.1110.11j2.13.0.msedr...0...1ac.1.34.heirloom-hp..0.20.1250.5j7Xm44tv5w</w:t>
            </w:r>
          </w:p>
        </w:tc>
      </w:tr>
      <w:tr w:rsidR="008057C5" w14:paraId="2891DBE7" w14:textId="77777777" w:rsidTr="008057C5">
        <w:trPr>
          <w:trHeight w:val="33"/>
        </w:trPr>
        <w:tc>
          <w:tcPr>
            <w:tcW w:w="1435" w:type="dxa"/>
            <w:vMerge/>
          </w:tcPr>
          <w:p w14:paraId="565F37D9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1DEE704D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9:52</w:t>
            </w:r>
          </w:p>
        </w:tc>
        <w:tc>
          <w:tcPr>
            <w:tcW w:w="5845" w:type="dxa"/>
            <w:shd w:val="clear" w:color="auto" w:fill="auto"/>
          </w:tcPr>
          <w:p w14:paraId="5F570619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google.com/url?url=http://windows.microsoft.com/en-us/internet-explorer/download-ie&amp;rct=j&amp;frm=1&amp;q=&amp;esrc=s&amp;sa=U&amp;ei=6ykQVZWLGbeJsQT7goDACg&amp;ved=0CB8QFjAA&amp;usg=AFQjCNEwsIz17kY-jTXbaWPcQDfBbVEi7A</w:t>
            </w:r>
          </w:p>
        </w:tc>
      </w:tr>
      <w:tr w:rsidR="008057C5" w14:paraId="19CF18A3" w14:textId="77777777" w:rsidTr="008057C5">
        <w:trPr>
          <w:trHeight w:val="33"/>
        </w:trPr>
        <w:tc>
          <w:tcPr>
            <w:tcW w:w="1435" w:type="dxa"/>
            <w:vMerge/>
          </w:tcPr>
          <w:p w14:paraId="7EADF931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733DC98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9:54</w:t>
            </w:r>
          </w:p>
        </w:tc>
        <w:tc>
          <w:tcPr>
            <w:tcW w:w="5845" w:type="dxa"/>
            <w:shd w:val="clear" w:color="auto" w:fill="auto"/>
          </w:tcPr>
          <w:p w14:paraId="246A3710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indows.microsoft.com/en-us/internet-explorer/download-ie</w:t>
            </w:r>
          </w:p>
        </w:tc>
      </w:tr>
      <w:tr w:rsidR="008057C5" w14:paraId="223E7084" w14:textId="77777777" w:rsidTr="008057C5">
        <w:trPr>
          <w:trHeight w:val="33"/>
        </w:trPr>
        <w:tc>
          <w:tcPr>
            <w:tcW w:w="1435" w:type="dxa"/>
            <w:vMerge/>
          </w:tcPr>
          <w:p w14:paraId="38F0E50E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0C901AA3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9:56</w:t>
            </w:r>
          </w:p>
        </w:tc>
        <w:tc>
          <w:tcPr>
            <w:tcW w:w="5845" w:type="dxa"/>
            <w:shd w:val="clear" w:color="auto" w:fill="auto"/>
          </w:tcPr>
          <w:p w14:paraId="0F5A9CCF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google.com/url?url=http://windows.microsoft.com/en-us/internet-explorer/ie-11-worldwide-languages&amp;rct=j&amp;frm=1&amp;q=&amp;esrc=s&amp;sa=U&amp;ei=6ykQVZWLGbeJsQT7goDACg&amp;ved=0CCoQFjAB&amp;usg=AFQjCNE7UKIWEBiWO2N96IFeo6ZywhRLfw</w:t>
            </w:r>
          </w:p>
        </w:tc>
      </w:tr>
      <w:tr w:rsidR="008057C5" w14:paraId="6B2B073C" w14:textId="77777777" w:rsidTr="008057C5">
        <w:trPr>
          <w:trHeight w:val="33"/>
        </w:trPr>
        <w:tc>
          <w:tcPr>
            <w:tcW w:w="1435" w:type="dxa"/>
            <w:vMerge/>
          </w:tcPr>
          <w:p w14:paraId="506F3E16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56ADAC6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0:24</w:t>
            </w:r>
          </w:p>
        </w:tc>
        <w:tc>
          <w:tcPr>
            <w:tcW w:w="5845" w:type="dxa"/>
            <w:shd w:val="clear" w:color="auto" w:fill="auto"/>
          </w:tcPr>
          <w:p w14:paraId="5FBCDB04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indows.microsoft.com/en-us/internet-explorer/ie-11-worldwide-languages</w:t>
            </w:r>
          </w:p>
        </w:tc>
      </w:tr>
      <w:tr w:rsidR="008057C5" w14:paraId="18B7C128" w14:textId="77777777" w:rsidTr="008057C5">
        <w:trPr>
          <w:trHeight w:val="33"/>
        </w:trPr>
        <w:tc>
          <w:tcPr>
            <w:tcW w:w="1435" w:type="dxa"/>
            <w:vMerge/>
          </w:tcPr>
          <w:p w14:paraId="6CC18061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5667058B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0:54</w:t>
            </w:r>
          </w:p>
        </w:tc>
        <w:tc>
          <w:tcPr>
            <w:tcW w:w="5845" w:type="dxa"/>
            <w:shd w:val="clear" w:color="auto" w:fill="auto"/>
          </w:tcPr>
          <w:p w14:paraId="494C8C86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s://www.google.com/webhp?hl=en</w:t>
            </w:r>
          </w:p>
        </w:tc>
      </w:tr>
      <w:tr w:rsidR="008057C5" w14:paraId="0F72FF29" w14:textId="77777777" w:rsidTr="008057C5">
        <w:trPr>
          <w:trHeight w:val="33"/>
        </w:trPr>
        <w:tc>
          <w:tcPr>
            <w:tcW w:w="1435" w:type="dxa"/>
            <w:vMerge/>
          </w:tcPr>
          <w:p w14:paraId="5C79D227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48800BF7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0:58</w:t>
            </w:r>
          </w:p>
        </w:tc>
        <w:tc>
          <w:tcPr>
            <w:tcW w:w="5845" w:type="dxa"/>
            <w:shd w:val="clear" w:color="auto" w:fill="auto"/>
          </w:tcPr>
          <w:p w14:paraId="7357EED9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s://www.google.com/chrome/index.html?hl=en&amp;brand=CHNG&amp;utm_source=en-hpp&amp;utm_medium=hpp&amp;utm_campaign=en</w:t>
            </w:r>
          </w:p>
        </w:tc>
      </w:tr>
      <w:tr w:rsidR="008057C5" w14:paraId="30FAC5BF" w14:textId="77777777" w:rsidTr="008057C5">
        <w:trPr>
          <w:trHeight w:val="33"/>
        </w:trPr>
        <w:tc>
          <w:tcPr>
            <w:tcW w:w="1435" w:type="dxa"/>
            <w:vMerge/>
          </w:tcPr>
          <w:p w14:paraId="49B372FA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044ECBAC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1:06</w:t>
            </w:r>
          </w:p>
        </w:tc>
        <w:tc>
          <w:tcPr>
            <w:tcW w:w="5845" w:type="dxa"/>
            <w:shd w:val="clear" w:color="auto" w:fill="auto"/>
          </w:tcPr>
          <w:p w14:paraId="5DE839B5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download.microsoft.com/download/7/1/7/7179A150-F2D2-4502-9D70-4B59EA148EAA/IE11-Windows6.1-x64-en-us.exe</w:t>
            </w:r>
          </w:p>
        </w:tc>
      </w:tr>
      <w:tr w:rsidR="008057C5" w14:paraId="585FF5CF" w14:textId="77777777" w:rsidTr="008057C5">
        <w:trPr>
          <w:trHeight w:val="33"/>
        </w:trPr>
        <w:tc>
          <w:tcPr>
            <w:tcW w:w="1435" w:type="dxa"/>
            <w:vMerge/>
          </w:tcPr>
          <w:p w14:paraId="1F8106EE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3F3AA6F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2 11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1:16</w:t>
            </w:r>
          </w:p>
        </w:tc>
        <w:tc>
          <w:tcPr>
            <w:tcW w:w="5845" w:type="dxa"/>
            <w:shd w:val="clear" w:color="auto" w:fill="auto"/>
          </w:tcPr>
          <w:p w14:paraId="25DE333A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s://www.google.com/chrome/browser/thankyou.html?brand=CHNG&amp;platform=win&amp;clickonceinstalled=1</w:t>
            </w:r>
          </w:p>
        </w:tc>
      </w:tr>
      <w:tr w:rsidR="008057C5" w14:paraId="4201F14A" w14:textId="77777777" w:rsidTr="008057C5">
        <w:trPr>
          <w:trHeight w:val="33"/>
        </w:trPr>
        <w:tc>
          <w:tcPr>
            <w:tcW w:w="1435" w:type="dxa"/>
            <w:vMerge/>
          </w:tcPr>
          <w:p w14:paraId="7465F9D0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072D84D2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3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26:33</w:t>
            </w:r>
          </w:p>
        </w:tc>
        <w:tc>
          <w:tcPr>
            <w:tcW w:w="5845" w:type="dxa"/>
            <w:shd w:val="clear" w:color="auto" w:fill="auto"/>
          </w:tcPr>
          <w:p w14:paraId="784D2143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s://odc.officeapps.live.com/odc/emailhrd?lcid=1033&amp;syslcid=1033&amp;uilcid=1033&amp;app=5&amp;ver=15&amp;build=15.0.4420&amp;p=0&amp;a=1&amp;hm=1&amp;sp=0</w:t>
            </w:r>
          </w:p>
        </w:tc>
      </w:tr>
      <w:tr w:rsidR="008057C5" w14:paraId="69E427FD" w14:textId="77777777" w:rsidTr="008057C5">
        <w:trPr>
          <w:trHeight w:val="33"/>
        </w:trPr>
        <w:tc>
          <w:tcPr>
            <w:tcW w:w="1435" w:type="dxa"/>
            <w:vMerge/>
          </w:tcPr>
          <w:p w14:paraId="5F9277BA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1107FE3A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3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27:49</w:t>
            </w:r>
          </w:p>
        </w:tc>
        <w:tc>
          <w:tcPr>
            <w:tcW w:w="5845" w:type="dxa"/>
            <w:shd w:val="clear" w:color="auto" w:fill="auto"/>
          </w:tcPr>
          <w:p w14:paraId="7AB0C0DF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microsoft.com/en-us/ie-firstrun/win-7/ie-11/vie</w:t>
            </w:r>
          </w:p>
        </w:tc>
      </w:tr>
      <w:tr w:rsidR="008057C5" w14:paraId="6E604A79" w14:textId="77777777" w:rsidTr="008057C5">
        <w:trPr>
          <w:trHeight w:val="33"/>
        </w:trPr>
        <w:tc>
          <w:tcPr>
            <w:tcW w:w="1435" w:type="dxa"/>
            <w:vMerge/>
          </w:tcPr>
          <w:p w14:paraId="70DF1436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9174CC2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3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27:49</w:t>
            </w:r>
          </w:p>
        </w:tc>
        <w:tc>
          <w:tcPr>
            <w:tcW w:w="5845" w:type="dxa"/>
            <w:shd w:val="clear" w:color="auto" w:fill="auto"/>
          </w:tcPr>
          <w:p w14:paraId="4DE8931B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search</w:t>
            </w:r>
          </w:p>
        </w:tc>
      </w:tr>
      <w:tr w:rsidR="008057C5" w14:paraId="219A9049" w14:textId="77777777" w:rsidTr="008057C5">
        <w:trPr>
          <w:trHeight w:val="33"/>
        </w:trPr>
        <w:tc>
          <w:tcPr>
            <w:tcW w:w="1435" w:type="dxa"/>
            <w:vMerge/>
          </w:tcPr>
          <w:p w14:paraId="7F15F1B9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07E74A76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3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27:49</w:t>
            </w:r>
          </w:p>
        </w:tc>
        <w:tc>
          <w:tcPr>
            <w:tcW w:w="5845" w:type="dxa"/>
            <w:shd w:val="clear" w:color="auto" w:fill="auto"/>
          </w:tcPr>
          <w:p w14:paraId="4F2034E8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go.microsoft.com/fwlink/?LinkId=69157</w:t>
            </w:r>
          </w:p>
        </w:tc>
      </w:tr>
      <w:tr w:rsidR="008057C5" w14:paraId="59F203BF" w14:textId="77777777" w:rsidTr="008057C5">
        <w:trPr>
          <w:trHeight w:val="33"/>
        </w:trPr>
        <w:tc>
          <w:tcPr>
            <w:tcW w:w="1435" w:type="dxa"/>
            <w:vMerge/>
          </w:tcPr>
          <w:p w14:paraId="419DF87E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6452C78C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3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28:19</w:t>
            </w:r>
          </w:p>
        </w:tc>
        <w:tc>
          <w:tcPr>
            <w:tcW w:w="5845" w:type="dxa"/>
            <w:shd w:val="clear" w:color="auto" w:fill="auto"/>
          </w:tcPr>
          <w:p w14:paraId="56BE3487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</w:t>
            </w:r>
          </w:p>
        </w:tc>
      </w:tr>
      <w:tr w:rsidR="008057C5" w14:paraId="685D69B5" w14:textId="77777777" w:rsidTr="008057C5">
        <w:trPr>
          <w:trHeight w:val="33"/>
        </w:trPr>
        <w:tc>
          <w:tcPr>
            <w:tcW w:w="1435" w:type="dxa"/>
            <w:vMerge/>
          </w:tcPr>
          <w:p w14:paraId="34869506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2A0FCA78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7:52</w:t>
            </w:r>
          </w:p>
        </w:tc>
        <w:tc>
          <w:tcPr>
            <w:tcW w:w="5845" w:type="dxa"/>
            <w:shd w:val="clear" w:color="auto" w:fill="auto"/>
          </w:tcPr>
          <w:p w14:paraId="3AD7156A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/search?q=Top Stories&amp;FORM=NSBABR</w:t>
            </w:r>
          </w:p>
        </w:tc>
      </w:tr>
      <w:tr w:rsidR="008057C5" w14:paraId="5A67233E" w14:textId="77777777" w:rsidTr="008057C5">
        <w:trPr>
          <w:trHeight w:val="33"/>
        </w:trPr>
        <w:tc>
          <w:tcPr>
            <w:tcW w:w="1435" w:type="dxa"/>
            <w:vMerge/>
          </w:tcPr>
          <w:p w14:paraId="62AD3BAA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2AD6CCB7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7:55</w:t>
            </w:r>
          </w:p>
        </w:tc>
        <w:tc>
          <w:tcPr>
            <w:tcW w:w="5845" w:type="dxa"/>
            <w:shd w:val="clear" w:color="auto" w:fill="auto"/>
          </w:tcPr>
          <w:p w14:paraId="0D7847CC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search?q=Top+Stories&amp;FORM=HDRSC1</w:t>
            </w:r>
          </w:p>
        </w:tc>
      </w:tr>
      <w:tr w:rsidR="008057C5" w14:paraId="4656AE1D" w14:textId="77777777" w:rsidTr="008057C5">
        <w:trPr>
          <w:trHeight w:val="33"/>
        </w:trPr>
        <w:tc>
          <w:tcPr>
            <w:tcW w:w="1435" w:type="dxa"/>
            <w:vMerge/>
          </w:tcPr>
          <w:p w14:paraId="41BFDBF6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78664F6B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7:58</w:t>
            </w:r>
          </w:p>
        </w:tc>
        <w:tc>
          <w:tcPr>
            <w:tcW w:w="5845" w:type="dxa"/>
            <w:shd w:val="clear" w:color="auto" w:fill="auto"/>
          </w:tcPr>
          <w:p w14:paraId="0801C106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/search?q=file+sharing+and+tethering&amp;FORM=HDRSC6</w:t>
            </w:r>
          </w:p>
        </w:tc>
      </w:tr>
      <w:tr w:rsidR="008057C5" w14:paraId="65FD1DC9" w14:textId="77777777" w:rsidTr="008057C5">
        <w:trPr>
          <w:trHeight w:val="33"/>
        </w:trPr>
        <w:tc>
          <w:tcPr>
            <w:tcW w:w="1435" w:type="dxa"/>
            <w:vMerge/>
          </w:tcPr>
          <w:p w14:paraId="06626B73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08C0D740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8:00</w:t>
            </w:r>
          </w:p>
        </w:tc>
        <w:tc>
          <w:tcPr>
            <w:tcW w:w="5845" w:type="dxa"/>
            <w:shd w:val="clear" w:color="auto" w:fill="auto"/>
          </w:tcPr>
          <w:p w14:paraId="690E55C4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search?q=file+sharing+and+tethering&amp;qs=n&amp;form=QBLH&amp;pq=file+sharing+and+tethering&amp;sc=0-18&amp;sp=-1&amp;sk=&amp;cvid=171b77e4ffd54b2a92c4e97abf995fe1</w:t>
            </w:r>
          </w:p>
        </w:tc>
      </w:tr>
      <w:tr w:rsidR="008057C5" w14:paraId="53BB0F47" w14:textId="77777777" w:rsidTr="008057C5">
        <w:trPr>
          <w:trHeight w:val="33"/>
        </w:trPr>
        <w:tc>
          <w:tcPr>
            <w:tcW w:w="1435" w:type="dxa"/>
            <w:vMerge/>
          </w:tcPr>
          <w:p w14:paraId="3A6CA334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74BDCD0A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08:18</w:t>
            </w:r>
          </w:p>
        </w:tc>
        <w:tc>
          <w:tcPr>
            <w:tcW w:w="5845" w:type="dxa"/>
            <w:shd w:val="clear" w:color="auto" w:fill="auto"/>
          </w:tcPr>
          <w:p w14:paraId="306FFFF4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sysinfotools.com/blog/tethering-internet-files-sharing/</w:t>
            </w:r>
          </w:p>
        </w:tc>
      </w:tr>
      <w:tr w:rsidR="008057C5" w14:paraId="526AFDF9" w14:textId="77777777" w:rsidTr="008057C5">
        <w:trPr>
          <w:trHeight w:val="33"/>
        </w:trPr>
        <w:tc>
          <w:tcPr>
            <w:tcW w:w="1435" w:type="dxa"/>
            <w:vMerge/>
          </w:tcPr>
          <w:p w14:paraId="4A45F640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7904DED2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1:13</w:t>
            </w:r>
          </w:p>
        </w:tc>
        <w:tc>
          <w:tcPr>
            <w:tcW w:w="5845" w:type="dxa"/>
            <w:shd w:val="clear" w:color="auto" w:fill="auto"/>
          </w:tcPr>
          <w:p w14:paraId="4AE51BD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resources.infosecinstitute.com/windows-systems-and-artifacts-in-digital-forensics-part-i-registry/</w:t>
            </w:r>
          </w:p>
        </w:tc>
      </w:tr>
      <w:tr w:rsidR="008057C5" w14:paraId="478971CC" w14:textId="77777777" w:rsidTr="008057C5">
        <w:trPr>
          <w:trHeight w:val="33"/>
        </w:trPr>
        <w:tc>
          <w:tcPr>
            <w:tcW w:w="1435" w:type="dxa"/>
            <w:vMerge/>
          </w:tcPr>
          <w:p w14:paraId="6D9E09A1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62E44CF6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2:08</w:t>
            </w:r>
          </w:p>
        </w:tc>
        <w:tc>
          <w:tcPr>
            <w:tcW w:w="5845" w:type="dxa"/>
            <w:shd w:val="clear" w:color="auto" w:fill="auto"/>
          </w:tcPr>
          <w:p w14:paraId="6B6973B9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s://technet.microsoft.com/en-us/library/cc162846.aspx</w:t>
            </w:r>
          </w:p>
        </w:tc>
      </w:tr>
      <w:tr w:rsidR="008057C5" w14:paraId="67621635" w14:textId="77777777" w:rsidTr="008057C5">
        <w:trPr>
          <w:trHeight w:val="33"/>
        </w:trPr>
        <w:tc>
          <w:tcPr>
            <w:tcW w:w="1435" w:type="dxa"/>
            <w:vMerge/>
          </w:tcPr>
          <w:p w14:paraId="7EDF8708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604C3BA2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2:45</w:t>
            </w:r>
          </w:p>
        </w:tc>
        <w:tc>
          <w:tcPr>
            <w:tcW w:w="5845" w:type="dxa"/>
            <w:shd w:val="clear" w:color="auto" w:fill="auto"/>
          </w:tcPr>
          <w:p w14:paraId="6798AE42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s://support.microsoft.com/en-us/kb/308427</w:t>
            </w:r>
          </w:p>
        </w:tc>
      </w:tr>
      <w:tr w:rsidR="008057C5" w14:paraId="4D6799B2" w14:textId="77777777" w:rsidTr="008057C5">
        <w:trPr>
          <w:trHeight w:val="33"/>
        </w:trPr>
        <w:tc>
          <w:tcPr>
            <w:tcW w:w="1435" w:type="dxa"/>
            <w:vMerge/>
          </w:tcPr>
          <w:p w14:paraId="38FACF3D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08ED24CA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2:52</w:t>
            </w:r>
          </w:p>
        </w:tc>
        <w:tc>
          <w:tcPr>
            <w:tcW w:w="5845" w:type="dxa"/>
            <w:shd w:val="clear" w:color="auto" w:fill="auto"/>
          </w:tcPr>
          <w:p w14:paraId="0CA913C1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en.wikipedia.org/wiki/Event_Viewer</w:t>
            </w:r>
          </w:p>
        </w:tc>
      </w:tr>
      <w:tr w:rsidR="008057C5" w14:paraId="59967811" w14:textId="77777777" w:rsidTr="008057C5">
        <w:trPr>
          <w:trHeight w:val="33"/>
        </w:trPr>
        <w:tc>
          <w:tcPr>
            <w:tcW w:w="1435" w:type="dxa"/>
            <w:vMerge/>
          </w:tcPr>
          <w:p w14:paraId="1A801F8D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40472E8D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3:58</w:t>
            </w:r>
          </w:p>
        </w:tc>
        <w:tc>
          <w:tcPr>
            <w:tcW w:w="5845" w:type="dxa"/>
            <w:shd w:val="clear" w:color="auto" w:fill="auto"/>
          </w:tcPr>
          <w:p w14:paraId="05D1B842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s://msdn.microsoft.com/en-us/library/windows/desktop/dd562212(v=vs.85).aspx</w:t>
            </w:r>
          </w:p>
        </w:tc>
      </w:tr>
      <w:tr w:rsidR="008057C5" w14:paraId="4DBDB7D6" w14:textId="77777777" w:rsidTr="008057C5">
        <w:trPr>
          <w:trHeight w:val="33"/>
        </w:trPr>
        <w:tc>
          <w:tcPr>
            <w:tcW w:w="1435" w:type="dxa"/>
            <w:vMerge/>
          </w:tcPr>
          <w:p w14:paraId="7C8917F0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2684461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3 14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14:25</w:t>
            </w:r>
          </w:p>
        </w:tc>
        <w:tc>
          <w:tcPr>
            <w:tcW w:w="5845" w:type="dxa"/>
            <w:shd w:val="clear" w:color="auto" w:fill="auto"/>
          </w:tcPr>
          <w:p w14:paraId="6514102F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forensicswiki.org/wiki/USB_History_Viewing</w:t>
            </w:r>
          </w:p>
        </w:tc>
      </w:tr>
      <w:tr w:rsidR="008057C5" w14:paraId="70C00E21" w14:textId="77777777" w:rsidTr="008057C5">
        <w:trPr>
          <w:trHeight w:val="33"/>
        </w:trPr>
        <w:tc>
          <w:tcPr>
            <w:tcW w:w="1435" w:type="dxa"/>
            <w:vMerge/>
          </w:tcPr>
          <w:p w14:paraId="024261A4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47A87C56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43:48</w:t>
            </w:r>
          </w:p>
        </w:tc>
        <w:tc>
          <w:tcPr>
            <w:tcW w:w="5845" w:type="dxa"/>
            <w:shd w:val="clear" w:color="auto" w:fill="auto"/>
          </w:tcPr>
          <w:p w14:paraId="25B6CC15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search?q=external%20device%20and%20forensics&amp;qs=n&amp;form=QBRE&amp;pq=external%20device%20and%20forensics&amp;sc=8-9&amp;sp=-1&amp;sk=&amp;cvid=c30c4b1f36114b1c9bc683838c69823a</w:t>
            </w:r>
          </w:p>
        </w:tc>
      </w:tr>
      <w:tr w:rsidR="008057C5" w14:paraId="476243FC" w14:textId="77777777" w:rsidTr="008057C5">
        <w:trPr>
          <w:trHeight w:val="33"/>
        </w:trPr>
        <w:tc>
          <w:tcPr>
            <w:tcW w:w="1435" w:type="dxa"/>
            <w:vMerge/>
          </w:tcPr>
          <w:p w14:paraId="12EAF34A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5A84158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43:50</w:t>
            </w:r>
          </w:p>
        </w:tc>
        <w:tc>
          <w:tcPr>
            <w:tcW w:w="5845" w:type="dxa"/>
            <w:shd w:val="clear" w:color="auto" w:fill="auto"/>
          </w:tcPr>
          <w:p w14:paraId="183BC0DB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?FORM=Z9FD1</w:t>
            </w:r>
          </w:p>
        </w:tc>
      </w:tr>
      <w:tr w:rsidR="008057C5" w14:paraId="122982E2" w14:textId="77777777" w:rsidTr="008057C5">
        <w:trPr>
          <w:trHeight w:val="33"/>
        </w:trPr>
        <w:tc>
          <w:tcPr>
            <w:tcW w:w="1435" w:type="dxa"/>
            <w:vMerge/>
          </w:tcPr>
          <w:p w14:paraId="1FD6FDC1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15D19B79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43:52</w:t>
            </w:r>
          </w:p>
        </w:tc>
        <w:tc>
          <w:tcPr>
            <w:tcW w:w="5845" w:type="dxa"/>
            <w:shd w:val="clear" w:color="auto" w:fill="auto"/>
          </w:tcPr>
          <w:p w14:paraId="254639F0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FORM=Z9LH3</w:t>
            </w:r>
          </w:p>
        </w:tc>
      </w:tr>
      <w:tr w:rsidR="008057C5" w14:paraId="7F2435E9" w14:textId="77777777" w:rsidTr="008057C5">
        <w:trPr>
          <w:trHeight w:val="33"/>
        </w:trPr>
        <w:tc>
          <w:tcPr>
            <w:tcW w:w="1435" w:type="dxa"/>
            <w:vMerge/>
          </w:tcPr>
          <w:p w14:paraId="5D8ED1A5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4B0D93F6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44:58</w:t>
            </w:r>
          </w:p>
        </w:tc>
        <w:tc>
          <w:tcPr>
            <w:tcW w:w="5845" w:type="dxa"/>
            <w:shd w:val="clear" w:color="auto" w:fill="auto"/>
          </w:tcPr>
          <w:p w14:paraId="62F22938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science+technology+news&amp;FORM=NWBTCB</w:t>
            </w:r>
          </w:p>
        </w:tc>
      </w:tr>
      <w:tr w:rsidR="008057C5" w14:paraId="556F4351" w14:textId="77777777" w:rsidTr="008057C5">
        <w:trPr>
          <w:trHeight w:val="33"/>
        </w:trPr>
        <w:tc>
          <w:tcPr>
            <w:tcW w:w="1435" w:type="dxa"/>
            <w:vMerge/>
          </w:tcPr>
          <w:p w14:paraId="2B35336B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3024871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45:22</w:t>
            </w:r>
          </w:p>
        </w:tc>
        <w:tc>
          <w:tcPr>
            <w:tcW w:w="5845" w:type="dxa"/>
            <w:shd w:val="clear" w:color="auto" w:fill="auto"/>
          </w:tcPr>
          <w:p w14:paraId="79A1F635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wired.com/?p=1756538</w:t>
            </w:r>
          </w:p>
        </w:tc>
      </w:tr>
      <w:tr w:rsidR="008057C5" w14:paraId="1BD046A5" w14:textId="77777777" w:rsidTr="008057C5">
        <w:trPr>
          <w:trHeight w:val="33"/>
        </w:trPr>
        <w:tc>
          <w:tcPr>
            <w:tcW w:w="1435" w:type="dxa"/>
            <w:vMerge/>
          </w:tcPr>
          <w:p w14:paraId="28766234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60A22E52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45:30</w:t>
            </w:r>
          </w:p>
        </w:tc>
        <w:tc>
          <w:tcPr>
            <w:tcW w:w="5845" w:type="dxa"/>
            <w:shd w:val="clear" w:color="auto" w:fill="auto"/>
          </w:tcPr>
          <w:p w14:paraId="48D7D9ED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Soccer+News&amp;FORM=NSBABR</w:t>
            </w:r>
          </w:p>
        </w:tc>
      </w:tr>
      <w:tr w:rsidR="008057C5" w14:paraId="3F09B6AE" w14:textId="77777777" w:rsidTr="008057C5">
        <w:trPr>
          <w:trHeight w:val="33"/>
        </w:trPr>
        <w:tc>
          <w:tcPr>
            <w:tcW w:w="1435" w:type="dxa"/>
            <w:vMerge/>
          </w:tcPr>
          <w:p w14:paraId="2032F0D9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5D4E848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3:47</w:t>
            </w:r>
          </w:p>
        </w:tc>
        <w:tc>
          <w:tcPr>
            <w:tcW w:w="5845" w:type="dxa"/>
            <w:shd w:val="clear" w:color="auto" w:fill="auto"/>
          </w:tcPr>
          <w:p w14:paraId="28401F9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top+stories&amp;FORM=NWRFSH</w:t>
            </w:r>
          </w:p>
        </w:tc>
      </w:tr>
      <w:tr w:rsidR="008057C5" w14:paraId="63D56230" w14:textId="77777777" w:rsidTr="008057C5">
        <w:trPr>
          <w:trHeight w:val="33"/>
        </w:trPr>
        <w:tc>
          <w:tcPr>
            <w:tcW w:w="1435" w:type="dxa"/>
            <w:vMerge/>
          </w:tcPr>
          <w:p w14:paraId="72B21995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58C6A4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5:09</w:t>
            </w:r>
          </w:p>
        </w:tc>
        <w:tc>
          <w:tcPr>
            <w:tcW w:w="5845" w:type="dxa"/>
            <w:shd w:val="clear" w:color="auto" w:fill="auto"/>
          </w:tcPr>
          <w:p w14:paraId="66D711D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us+news&amp;FORM=NSBABR</w:t>
            </w:r>
          </w:p>
        </w:tc>
      </w:tr>
      <w:tr w:rsidR="008057C5" w14:paraId="315523A1" w14:textId="77777777" w:rsidTr="008057C5">
        <w:trPr>
          <w:trHeight w:val="33"/>
        </w:trPr>
        <w:tc>
          <w:tcPr>
            <w:tcW w:w="1435" w:type="dxa"/>
            <w:vMerge/>
          </w:tcPr>
          <w:p w14:paraId="0C24C4E6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79A26FE3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5:10</w:t>
            </w:r>
          </w:p>
        </w:tc>
        <w:tc>
          <w:tcPr>
            <w:tcW w:w="5845" w:type="dxa"/>
            <w:shd w:val="clear" w:color="auto" w:fill="auto"/>
          </w:tcPr>
          <w:p w14:paraId="67AB4A7A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world+news&amp;FORM=NSBABR</w:t>
            </w:r>
          </w:p>
        </w:tc>
      </w:tr>
      <w:tr w:rsidR="008057C5" w14:paraId="6CEA8A25" w14:textId="77777777" w:rsidTr="008057C5">
        <w:trPr>
          <w:trHeight w:val="33"/>
        </w:trPr>
        <w:tc>
          <w:tcPr>
            <w:tcW w:w="1435" w:type="dxa"/>
            <w:vMerge/>
          </w:tcPr>
          <w:p w14:paraId="2A44B440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28C3D025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5:17</w:t>
            </w:r>
          </w:p>
        </w:tc>
        <w:tc>
          <w:tcPr>
            <w:tcW w:w="5845" w:type="dxa"/>
            <w:shd w:val="clear" w:color="auto" w:fill="auto"/>
          </w:tcPr>
          <w:p w14:paraId="7B14ED8F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local&amp;FORM=NSBABR</w:t>
            </w:r>
          </w:p>
        </w:tc>
      </w:tr>
      <w:tr w:rsidR="008057C5" w14:paraId="03449744" w14:textId="77777777" w:rsidTr="008057C5">
        <w:trPr>
          <w:trHeight w:val="33"/>
        </w:trPr>
        <w:tc>
          <w:tcPr>
            <w:tcW w:w="1435" w:type="dxa"/>
            <w:vMerge/>
          </w:tcPr>
          <w:p w14:paraId="7CC2AFBD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53DCE111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5:18</w:t>
            </w:r>
          </w:p>
        </w:tc>
        <w:tc>
          <w:tcPr>
            <w:tcW w:w="5845" w:type="dxa"/>
            <w:shd w:val="clear" w:color="auto" w:fill="auto"/>
          </w:tcPr>
          <w:p w14:paraId="5BB3294F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entertainment+news&amp;FORM=NSBABR</w:t>
            </w:r>
          </w:p>
        </w:tc>
      </w:tr>
      <w:tr w:rsidR="008057C5" w14:paraId="65A59C04" w14:textId="77777777" w:rsidTr="008057C5">
        <w:trPr>
          <w:trHeight w:val="33"/>
        </w:trPr>
        <w:tc>
          <w:tcPr>
            <w:tcW w:w="1435" w:type="dxa"/>
            <w:vMerge/>
          </w:tcPr>
          <w:p w14:paraId="796BBDD4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355E5BB7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5:29</w:t>
            </w:r>
          </w:p>
        </w:tc>
        <w:tc>
          <w:tcPr>
            <w:tcW w:w="5845" w:type="dxa"/>
            <w:shd w:val="clear" w:color="auto" w:fill="auto"/>
          </w:tcPr>
          <w:p w14:paraId="7FF14309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science+technology+news&amp;FORM=NSBABR</w:t>
            </w:r>
          </w:p>
        </w:tc>
      </w:tr>
      <w:tr w:rsidR="008057C5" w14:paraId="5F4D0527" w14:textId="77777777" w:rsidTr="008057C5">
        <w:trPr>
          <w:trHeight w:val="33"/>
        </w:trPr>
        <w:tc>
          <w:tcPr>
            <w:tcW w:w="1435" w:type="dxa"/>
            <w:vMerge/>
          </w:tcPr>
          <w:p w14:paraId="1D5F2716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666B4477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5:55</w:t>
            </w:r>
          </w:p>
        </w:tc>
        <w:tc>
          <w:tcPr>
            <w:tcW w:w="5845" w:type="dxa"/>
            <w:shd w:val="clear" w:color="auto" w:fill="auto"/>
          </w:tcPr>
          <w:p w14:paraId="3C2E8264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business+news&amp;FORM=NSBABR</w:t>
            </w:r>
          </w:p>
        </w:tc>
      </w:tr>
      <w:tr w:rsidR="008057C5" w14:paraId="44442390" w14:textId="77777777" w:rsidTr="008057C5">
        <w:trPr>
          <w:trHeight w:val="33"/>
        </w:trPr>
        <w:tc>
          <w:tcPr>
            <w:tcW w:w="1435" w:type="dxa"/>
            <w:vMerge/>
          </w:tcPr>
          <w:p w14:paraId="28CB864E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22EC2FB6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5:56</w:t>
            </w:r>
          </w:p>
        </w:tc>
        <w:tc>
          <w:tcPr>
            <w:tcW w:w="5845" w:type="dxa"/>
            <w:shd w:val="clear" w:color="auto" w:fill="auto"/>
          </w:tcPr>
          <w:p w14:paraId="59EF16A2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political+news&amp;FORM=NSBABR</w:t>
            </w:r>
          </w:p>
        </w:tc>
      </w:tr>
      <w:tr w:rsidR="008057C5" w14:paraId="39C14330" w14:textId="77777777" w:rsidTr="008057C5">
        <w:trPr>
          <w:trHeight w:val="33"/>
        </w:trPr>
        <w:tc>
          <w:tcPr>
            <w:tcW w:w="1435" w:type="dxa"/>
            <w:vMerge/>
          </w:tcPr>
          <w:p w14:paraId="05151592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14E935B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5:57</w:t>
            </w:r>
          </w:p>
        </w:tc>
        <w:tc>
          <w:tcPr>
            <w:tcW w:w="5845" w:type="dxa"/>
            <w:shd w:val="clear" w:color="auto" w:fill="auto"/>
          </w:tcPr>
          <w:p w14:paraId="51BF7A3C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sports+news&amp;FORM=NSBABR</w:t>
            </w:r>
          </w:p>
        </w:tc>
      </w:tr>
      <w:tr w:rsidR="008057C5" w14:paraId="20E6C2AD" w14:textId="77777777" w:rsidTr="008057C5">
        <w:trPr>
          <w:trHeight w:val="33"/>
        </w:trPr>
        <w:tc>
          <w:tcPr>
            <w:tcW w:w="1435" w:type="dxa"/>
            <w:vMerge/>
          </w:tcPr>
          <w:p w14:paraId="463B57C9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6DA3A191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5:59</w:t>
            </w:r>
          </w:p>
        </w:tc>
        <w:tc>
          <w:tcPr>
            <w:tcW w:w="5845" w:type="dxa"/>
            <w:shd w:val="clear" w:color="auto" w:fill="auto"/>
          </w:tcPr>
          <w:p w14:paraId="397A38EE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health+news&amp;FORM=NSBABR</w:t>
            </w:r>
          </w:p>
        </w:tc>
      </w:tr>
      <w:tr w:rsidR="008057C5" w14:paraId="6CB16C5D" w14:textId="77777777" w:rsidTr="008057C5">
        <w:trPr>
          <w:trHeight w:val="33"/>
        </w:trPr>
        <w:tc>
          <w:tcPr>
            <w:tcW w:w="1435" w:type="dxa"/>
            <w:vMerge/>
          </w:tcPr>
          <w:p w14:paraId="4FC733E0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281DE7BA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6:09</w:t>
            </w:r>
          </w:p>
        </w:tc>
        <w:tc>
          <w:tcPr>
            <w:tcW w:w="5845" w:type="dxa"/>
            <w:shd w:val="clear" w:color="auto" w:fill="auto"/>
          </w:tcPr>
          <w:p w14:paraId="1E4F8BC3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bing.com/news?q=top+stories&amp;FORM=NSBABR</w:t>
            </w:r>
          </w:p>
        </w:tc>
      </w:tr>
      <w:tr w:rsidR="008057C5" w14:paraId="46C929DD" w14:textId="77777777" w:rsidTr="008057C5">
        <w:trPr>
          <w:trHeight w:val="33"/>
        </w:trPr>
        <w:tc>
          <w:tcPr>
            <w:tcW w:w="1435" w:type="dxa"/>
            <w:vMerge/>
          </w:tcPr>
          <w:p w14:paraId="6D971249" w14:textId="77777777" w:rsidR="008057C5" w:rsidRPr="00DA20F6" w:rsidRDefault="008057C5" w:rsidP="008057C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0" w:type="dxa"/>
            <w:shd w:val="clear" w:color="auto" w:fill="auto"/>
          </w:tcPr>
          <w:p w14:paraId="57A566F1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16</w:t>
            </w: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:56:33</w:t>
            </w:r>
          </w:p>
        </w:tc>
        <w:tc>
          <w:tcPr>
            <w:tcW w:w="5845" w:type="dxa"/>
            <w:shd w:val="clear" w:color="auto" w:fill="auto"/>
          </w:tcPr>
          <w:p w14:paraId="7F6AFF18" w14:textId="77777777" w:rsidR="008057C5" w:rsidRPr="008057C5" w:rsidRDefault="008057C5" w:rsidP="008057C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057C5">
              <w:rPr>
                <w:rFonts w:ascii="Times New Roman" w:hAnsi="Times New Roman" w:cs="Times New Roman"/>
                <w:sz w:val="18"/>
                <w:szCs w:val="18"/>
              </w:rPr>
              <w:t>http://www.wired.com/2015/03/stealing-data-computers-using-heat/</w:t>
            </w:r>
          </w:p>
        </w:tc>
      </w:tr>
      <w:tr w:rsidR="00FD03E4" w14:paraId="684FACC5" w14:textId="77777777" w:rsidTr="008714DF">
        <w:trPr>
          <w:trHeight w:val="827"/>
        </w:trPr>
        <w:tc>
          <w:tcPr>
            <w:tcW w:w="1435" w:type="dxa"/>
          </w:tcPr>
          <w:p w14:paraId="2E57DDBA" w14:textId="77777777" w:rsidR="00FD03E4" w:rsidRPr="00DA20F6" w:rsidRDefault="00FD03E4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195" w:type="dxa"/>
            <w:gridSpan w:val="2"/>
            <w:vAlign w:val="center"/>
          </w:tcPr>
          <w:p w14:paraId="7BE1E542" w14:textId="77777777" w:rsidR="008057C5" w:rsidRPr="00EF634F" w:rsidRDefault="008057C5" w:rsidP="008057C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- Microsoft ESE (Extensible Storage Engine) database format</w:t>
            </w:r>
          </w:p>
          <w:p w14:paraId="24251A20" w14:textId="77777777" w:rsidR="008057C5" w:rsidRPr="00EF634F" w:rsidRDefault="008057C5" w:rsidP="008057C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- Windows.edb</w:t>
            </w:r>
          </w:p>
          <w:p w14:paraId="3E680EEC" w14:textId="77777777" w:rsidR="008057C5" w:rsidRPr="00EF634F" w:rsidRDefault="008057C5" w:rsidP="008057C5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&gt; ‘</w:t>
            </w:r>
            <w:r w:rsidRPr="00EF634F">
              <w:rPr>
                <w:rFonts w:ascii="Times New Roman" w:hAnsi="Times New Roman" w:cs="Times New Roman"/>
                <w:i/>
                <w:sz w:val="18"/>
                <w:szCs w:val="20"/>
              </w:rPr>
              <w:t>System_DateModified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’ column</w:t>
            </w:r>
          </w:p>
          <w:p w14:paraId="391150A5" w14:textId="77777777" w:rsidR="00FD03E4" w:rsidRPr="008057C5" w:rsidRDefault="008057C5" w:rsidP="008057C5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&gt; ‘</w:t>
            </w:r>
            <w:r w:rsidRPr="00EF634F">
              <w:rPr>
                <w:rFonts w:ascii="Times New Roman" w:hAnsi="Times New Roman" w:cs="Times New Roman"/>
                <w:i/>
                <w:sz w:val="18"/>
                <w:szCs w:val="20"/>
              </w:rPr>
              <w:t>Microsoft_IE_TargetUrl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’ column</w:t>
            </w:r>
          </w:p>
        </w:tc>
      </w:tr>
    </w:tbl>
    <w:p w14:paraId="53A3F1CF" w14:textId="77777777" w:rsidR="00FD03E4" w:rsidRDefault="00FD03E4" w:rsidP="00B355E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53806FC9" w14:textId="77777777" w:rsidR="00FD03E4" w:rsidRDefault="00F12630" w:rsidP="00FD03E4">
      <w:pPr>
        <w:pStyle w:val="Heading4"/>
      </w:pPr>
      <w:r>
        <w:t>List</w:t>
      </w:r>
      <w:r w:rsidR="00D548FD">
        <w:t xml:space="preserve"> </w:t>
      </w:r>
      <w:r w:rsidR="00954C4A">
        <w:t xml:space="preserve">the e-mail communication stored in </w:t>
      </w:r>
      <w:r w:rsidR="00FD03E4">
        <w:t>Windows Search</w:t>
      </w:r>
      <w:r w:rsidR="00954C4A">
        <w:t xml:space="preserve"> database.</w:t>
      </w:r>
    </w:p>
    <w:p w14:paraId="014D46D8" w14:textId="77777777" w:rsidR="00954C4A" w:rsidRDefault="00954C4A" w:rsidP="00954C4A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t should be considered only during a date range between </w:t>
      </w:r>
      <w:r w:rsidR="00ED336E">
        <w:rPr>
          <w:rFonts w:ascii="Times New Roman" w:hAnsi="Times New Roman" w:cs="Times New Roman"/>
        </w:rPr>
        <w:t>2015-03-23</w:t>
      </w:r>
      <w:r>
        <w:rPr>
          <w:rFonts w:ascii="Times New Roman" w:hAnsi="Times New Roman" w:cs="Times New Roman"/>
        </w:rPr>
        <w:t xml:space="preserve"> and </w:t>
      </w:r>
      <w:r w:rsidR="00ED336E">
        <w:rPr>
          <w:rFonts w:ascii="Times New Roman" w:hAnsi="Times New Roman" w:cs="Times New Roman"/>
        </w:rPr>
        <w:t>2015-03-24</w:t>
      </w:r>
      <w:r>
        <w:rPr>
          <w:rFonts w:ascii="Times New Roman" w:hAnsi="Times New Roman" w:cs="Times New Roman"/>
        </w:rPr>
        <w:t>.)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165"/>
        <w:gridCol w:w="1530"/>
        <w:gridCol w:w="1170"/>
        <w:gridCol w:w="4765"/>
      </w:tblGrid>
      <w:tr w:rsidR="00280217" w14:paraId="12F9A421" w14:textId="77777777" w:rsidTr="00B97594">
        <w:trPr>
          <w:trHeight w:val="23"/>
        </w:trPr>
        <w:tc>
          <w:tcPr>
            <w:tcW w:w="1165" w:type="dxa"/>
            <w:vMerge w:val="restart"/>
          </w:tcPr>
          <w:p w14:paraId="0CA37143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753CD1EF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4EA4D0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159FD9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530" w:type="dxa"/>
            <w:shd w:val="clear" w:color="auto" w:fill="FFE599" w:themeFill="accent4" w:themeFillTint="66"/>
          </w:tcPr>
          <w:p w14:paraId="6DA20AF7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9F5CAC">
              <w:rPr>
                <w:rFonts w:ascii="Times New Roman" w:hAnsi="Times New Roman" w:cs="Times New Roman"/>
                <w:sz w:val="18"/>
                <w:szCs w:val="20"/>
              </w:rPr>
              <w:t>Timestamp</w:t>
            </w:r>
          </w:p>
        </w:tc>
        <w:tc>
          <w:tcPr>
            <w:tcW w:w="5935" w:type="dxa"/>
            <w:gridSpan w:val="2"/>
            <w:shd w:val="clear" w:color="auto" w:fill="FFE599" w:themeFill="accent4" w:themeFillTint="66"/>
          </w:tcPr>
          <w:p w14:paraId="7C8B9C57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E-Mail Communication</w:t>
            </w:r>
          </w:p>
        </w:tc>
      </w:tr>
      <w:tr w:rsidR="00280217" w14:paraId="3A1A7317" w14:textId="77777777" w:rsidTr="00B97594">
        <w:trPr>
          <w:trHeight w:val="62"/>
        </w:trPr>
        <w:tc>
          <w:tcPr>
            <w:tcW w:w="1165" w:type="dxa"/>
            <w:vMerge/>
          </w:tcPr>
          <w:p w14:paraId="0E1A3678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1EA86114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C7618">
              <w:rPr>
                <w:rFonts w:ascii="Times New Roman" w:hAnsi="Times New Roman" w:cs="Times New Roman"/>
                <w:sz w:val="18"/>
                <w:szCs w:val="20"/>
              </w:rPr>
              <w:t>2015-03-23 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3</w:t>
            </w:r>
            <w:r w:rsidRPr="000C7618">
              <w:rPr>
                <w:rFonts w:ascii="Times New Roman" w:hAnsi="Times New Roman" w:cs="Times New Roman"/>
                <w:sz w:val="18"/>
                <w:szCs w:val="20"/>
              </w:rPr>
              <w:t>:29:29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3CA0FAAE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06BDCAD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Inbox]</w:t>
            </w:r>
          </w:p>
        </w:tc>
      </w:tr>
      <w:tr w:rsidR="00280217" w14:paraId="191018C4" w14:textId="77777777" w:rsidTr="00B97594">
        <w:trPr>
          <w:trHeight w:val="62"/>
        </w:trPr>
        <w:tc>
          <w:tcPr>
            <w:tcW w:w="1165" w:type="dxa"/>
            <w:vMerge/>
          </w:tcPr>
          <w:p w14:paraId="23BE17EB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4EA84EB0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9DF983F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01E0685B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280217" w14:paraId="1F94E44B" w14:textId="77777777" w:rsidTr="00B97594">
        <w:trPr>
          <w:trHeight w:val="62"/>
        </w:trPr>
        <w:tc>
          <w:tcPr>
            <w:tcW w:w="1165" w:type="dxa"/>
            <w:vMerge/>
          </w:tcPr>
          <w:p w14:paraId="1992E968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3410E8DD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7C234F7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4076909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Hello, Iaman</w:t>
            </w:r>
          </w:p>
        </w:tc>
      </w:tr>
      <w:tr w:rsidR="00280217" w14:paraId="6E89AA7C" w14:textId="77777777" w:rsidTr="00B97594">
        <w:trPr>
          <w:trHeight w:val="62"/>
        </w:trPr>
        <w:tc>
          <w:tcPr>
            <w:tcW w:w="1165" w:type="dxa"/>
            <w:vMerge/>
          </w:tcPr>
          <w:p w14:paraId="2E06CE04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561A2ED7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583E19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6F71745B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How are you doing?</w:t>
            </w:r>
          </w:p>
        </w:tc>
      </w:tr>
      <w:tr w:rsidR="00280217" w14:paraId="44516D9B" w14:textId="77777777" w:rsidTr="00B97594">
        <w:trPr>
          <w:trHeight w:val="45"/>
        </w:trPr>
        <w:tc>
          <w:tcPr>
            <w:tcW w:w="1165" w:type="dxa"/>
            <w:vMerge/>
          </w:tcPr>
          <w:p w14:paraId="325E58C0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687F8168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7E9473CE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202B9DCC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6B1E896F" w14:textId="77777777" w:rsidTr="00B97594">
        <w:trPr>
          <w:trHeight w:val="45"/>
        </w:trPr>
        <w:tc>
          <w:tcPr>
            <w:tcW w:w="1165" w:type="dxa"/>
            <w:vMerge/>
          </w:tcPr>
          <w:p w14:paraId="02E6ACA1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  <w:shd w:val="clear" w:color="auto" w:fill="auto"/>
          </w:tcPr>
          <w:p w14:paraId="66793D61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C7618">
              <w:rPr>
                <w:rFonts w:ascii="Times New Roman" w:hAnsi="Times New Roman" w:cs="Times New Roman"/>
                <w:sz w:val="18"/>
                <w:szCs w:val="20"/>
              </w:rPr>
              <w:t xml:space="preserve">2015-03-23 </w:t>
            </w:r>
            <w:r w:rsidRPr="00E94433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14:44:32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5434A87A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  <w:shd w:val="clear" w:color="auto" w:fill="auto"/>
          </w:tcPr>
          <w:p w14:paraId="033032EE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Sent Items]</w:t>
            </w:r>
          </w:p>
        </w:tc>
      </w:tr>
      <w:tr w:rsidR="00280217" w14:paraId="6961C6C5" w14:textId="77777777" w:rsidTr="00B97594">
        <w:trPr>
          <w:trHeight w:val="45"/>
        </w:trPr>
        <w:tc>
          <w:tcPr>
            <w:tcW w:w="1165" w:type="dxa"/>
            <w:vMerge/>
          </w:tcPr>
          <w:p w14:paraId="0D8B5147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34B9D534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834FF8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  <w:shd w:val="clear" w:color="auto" w:fill="auto"/>
          </w:tcPr>
          <w:p w14:paraId="043B1358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280217" w14:paraId="6D7C29FF" w14:textId="77777777" w:rsidTr="00B97594">
        <w:trPr>
          <w:trHeight w:val="45"/>
        </w:trPr>
        <w:tc>
          <w:tcPr>
            <w:tcW w:w="1165" w:type="dxa"/>
            <w:vMerge/>
          </w:tcPr>
          <w:p w14:paraId="67136F6C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6FA665BD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D99E5E4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  <w:shd w:val="clear" w:color="auto" w:fill="auto"/>
          </w:tcPr>
          <w:p w14:paraId="74153AC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RE: Hello, Iaman</w:t>
            </w:r>
          </w:p>
        </w:tc>
      </w:tr>
      <w:tr w:rsidR="00280217" w14:paraId="1FB585D8" w14:textId="77777777" w:rsidTr="00B97594">
        <w:trPr>
          <w:trHeight w:val="45"/>
        </w:trPr>
        <w:tc>
          <w:tcPr>
            <w:tcW w:w="1165" w:type="dxa"/>
            <w:vMerge/>
          </w:tcPr>
          <w:p w14:paraId="4F640FDA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4CC0ED8B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065D50D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  <w:shd w:val="clear" w:color="auto" w:fill="auto"/>
          </w:tcPr>
          <w:p w14:paraId="7DAB083E" w14:textId="77777777" w:rsidR="00280217" w:rsidRPr="006122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Successfully secured.</w:t>
            </w:r>
          </w:p>
          <w:p w14:paraId="25683F64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B54A563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69599A6F" w14:textId="77777777" w:rsidR="00280217" w:rsidRPr="006122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2D867B80" w14:textId="77777777" w:rsidR="00280217" w:rsidRPr="006122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: Monday, March 23, 2015 1:29 PM</w:t>
            </w:r>
          </w:p>
          <w:p w14:paraId="1B3CBBEA" w14:textId="77777777" w:rsidR="00280217" w:rsidRPr="006122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0401AE64" w14:textId="77777777" w:rsidR="00280217" w:rsidRPr="006122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: Hello, Iaman</w:t>
            </w:r>
          </w:p>
          <w:p w14:paraId="4F8BF683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477CE4AB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61226A">
              <w:rPr>
                <w:rFonts w:ascii="Times New Roman" w:hAnsi="Times New Roman" w:cs="Times New Roman"/>
                <w:sz w:val="16"/>
                <w:szCs w:val="20"/>
              </w:rPr>
              <w:t>How are you doing?</w:t>
            </w:r>
          </w:p>
          <w:p w14:paraId="1D5D4F3D" w14:textId="77777777" w:rsidR="004E1A47" w:rsidRPr="002A2235" w:rsidRDefault="004E1A4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</w:tc>
      </w:tr>
      <w:tr w:rsidR="00280217" w14:paraId="0E7647E6" w14:textId="77777777" w:rsidTr="00B97594">
        <w:trPr>
          <w:trHeight w:val="45"/>
        </w:trPr>
        <w:tc>
          <w:tcPr>
            <w:tcW w:w="1165" w:type="dxa"/>
            <w:vMerge/>
          </w:tcPr>
          <w:p w14:paraId="11DC692B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4FBB44DA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E4D3BCE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53FC3B28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39A3A04D" w14:textId="77777777" w:rsidTr="00B97594">
        <w:trPr>
          <w:trHeight w:val="62"/>
        </w:trPr>
        <w:tc>
          <w:tcPr>
            <w:tcW w:w="1165" w:type="dxa"/>
            <w:vMerge/>
          </w:tcPr>
          <w:p w14:paraId="6AB0F847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22319EB3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C7618">
              <w:rPr>
                <w:rFonts w:ascii="Times New Roman" w:hAnsi="Times New Roman" w:cs="Times New Roman"/>
                <w:sz w:val="18"/>
                <w:szCs w:val="20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15:14:58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64A209E0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3761AFD7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Inbox]</w:t>
            </w:r>
          </w:p>
        </w:tc>
      </w:tr>
      <w:tr w:rsidR="00280217" w14:paraId="6CBAEC95" w14:textId="77777777" w:rsidTr="00B97594">
        <w:trPr>
          <w:trHeight w:val="62"/>
        </w:trPr>
        <w:tc>
          <w:tcPr>
            <w:tcW w:w="1165" w:type="dxa"/>
            <w:vMerge/>
          </w:tcPr>
          <w:p w14:paraId="5549719A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7D9813A8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E3717C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32972D8B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280217" w14:paraId="3F09EA3A" w14:textId="77777777" w:rsidTr="00B97594">
        <w:trPr>
          <w:trHeight w:val="62"/>
        </w:trPr>
        <w:tc>
          <w:tcPr>
            <w:tcW w:w="1165" w:type="dxa"/>
            <w:vMerge/>
          </w:tcPr>
          <w:p w14:paraId="5A130E15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28102282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E0897C4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7AB2F91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93DF7">
              <w:rPr>
                <w:rFonts w:ascii="Times New Roman" w:hAnsi="Times New Roman" w:cs="Times New Roman"/>
                <w:sz w:val="16"/>
                <w:szCs w:val="20"/>
              </w:rPr>
              <w:t>Good job, buddy.</w:t>
            </w:r>
          </w:p>
        </w:tc>
      </w:tr>
      <w:tr w:rsidR="00280217" w14:paraId="7FAFF0F2" w14:textId="77777777" w:rsidTr="00B97594">
        <w:trPr>
          <w:trHeight w:val="62"/>
        </w:trPr>
        <w:tc>
          <w:tcPr>
            <w:tcW w:w="1165" w:type="dxa"/>
            <w:vMerge/>
          </w:tcPr>
          <w:p w14:paraId="7A6B8005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091B2E90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72D60FC5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1927E105" w14:textId="77777777" w:rsidR="00280217" w:rsidRPr="00493DF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93DF7">
              <w:rPr>
                <w:rFonts w:ascii="Times New Roman" w:hAnsi="Times New Roman" w:cs="Times New Roman"/>
                <w:sz w:val="16"/>
                <w:szCs w:val="20"/>
              </w:rPr>
              <w:t>Good, job.</w:t>
            </w:r>
          </w:p>
          <w:p w14:paraId="29F03863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93DF7">
              <w:rPr>
                <w:rFonts w:ascii="Times New Roman" w:hAnsi="Times New Roman" w:cs="Times New Roman"/>
                <w:sz w:val="16"/>
                <w:szCs w:val="20"/>
              </w:rPr>
              <w:t>I need a more detailed data about this business.</w:t>
            </w:r>
          </w:p>
        </w:tc>
      </w:tr>
      <w:tr w:rsidR="00280217" w14:paraId="36891074" w14:textId="77777777" w:rsidTr="00F14D80">
        <w:trPr>
          <w:trHeight w:val="62"/>
        </w:trPr>
        <w:tc>
          <w:tcPr>
            <w:tcW w:w="1165" w:type="dxa"/>
            <w:vMerge/>
          </w:tcPr>
          <w:p w14:paraId="1BBB82F4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039B9B0B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397A4A8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6B946239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15ED8EA6" w14:textId="77777777" w:rsidTr="00B97594">
        <w:trPr>
          <w:trHeight w:val="62"/>
        </w:trPr>
        <w:tc>
          <w:tcPr>
            <w:tcW w:w="1165" w:type="dxa"/>
            <w:vMerge/>
          </w:tcPr>
          <w:p w14:paraId="434913C6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65886067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C7618">
              <w:rPr>
                <w:rFonts w:ascii="Times New Roman" w:hAnsi="Times New Roman" w:cs="Times New Roman"/>
                <w:sz w:val="18"/>
                <w:szCs w:val="20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15:19:22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</w:r>
          </w:p>
          <w:p w14:paraId="3BE74894" w14:textId="77777777" w:rsidR="00280217" w:rsidRPr="00F14D80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b/>
                <w:sz w:val="15"/>
                <w:szCs w:val="15"/>
              </w:rPr>
            </w:pPr>
            <w:r w:rsidRPr="00F14D80">
              <w:rPr>
                <w:rFonts w:ascii="Times New Roman" w:hAnsi="Times New Roman" w:cs="Times New Roman"/>
                <w:b/>
                <w:sz w:val="15"/>
                <w:szCs w:val="15"/>
              </w:rPr>
              <w:t>(Windows.edb only)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32D82497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290091FE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Sent Items]</w:t>
            </w:r>
          </w:p>
        </w:tc>
      </w:tr>
      <w:tr w:rsidR="00280217" w14:paraId="42DC9E6D" w14:textId="77777777" w:rsidTr="00B97594">
        <w:trPr>
          <w:trHeight w:val="62"/>
        </w:trPr>
        <w:tc>
          <w:tcPr>
            <w:tcW w:w="1165" w:type="dxa"/>
            <w:vMerge/>
          </w:tcPr>
          <w:p w14:paraId="558633D2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87EDE00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617704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5C3A47AD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280217" w14:paraId="0814831E" w14:textId="77777777" w:rsidTr="00B97594">
        <w:trPr>
          <w:trHeight w:val="62"/>
        </w:trPr>
        <w:tc>
          <w:tcPr>
            <w:tcW w:w="1165" w:type="dxa"/>
            <w:vMerge/>
          </w:tcPr>
          <w:p w14:paraId="24B688A0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09A4317A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7B0AD68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69D4141D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493DF7">
              <w:rPr>
                <w:rFonts w:ascii="Times New Roman" w:hAnsi="Times New Roman" w:cs="Times New Roman"/>
                <w:sz w:val="16"/>
                <w:szCs w:val="20"/>
              </w:rPr>
              <w:t>Good job, buddy.</w:t>
            </w:r>
          </w:p>
        </w:tc>
      </w:tr>
      <w:tr w:rsidR="00280217" w14:paraId="486479F9" w14:textId="77777777" w:rsidTr="00B97594">
        <w:trPr>
          <w:trHeight w:val="62"/>
        </w:trPr>
        <w:tc>
          <w:tcPr>
            <w:tcW w:w="1165" w:type="dxa"/>
            <w:vMerge/>
          </w:tcPr>
          <w:p w14:paraId="15F6BC90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35ACAFAA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CDBCDF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14D80">
              <w:rPr>
                <w:rFonts w:ascii="Times New Roman" w:hAnsi="Times New Roman" w:cs="Times New Roman"/>
                <w:sz w:val="16"/>
                <w:szCs w:val="20"/>
              </w:rPr>
              <w:t>Attachment</w:t>
            </w:r>
          </w:p>
        </w:tc>
        <w:tc>
          <w:tcPr>
            <w:tcW w:w="4765" w:type="dxa"/>
          </w:tcPr>
          <w:p w14:paraId="577897CD" w14:textId="77777777" w:rsidR="00280217" w:rsidRPr="00493DF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14D80">
              <w:rPr>
                <w:rFonts w:ascii="Times New Roman" w:hAnsi="Times New Roman" w:cs="Times New Roman"/>
                <w:sz w:val="16"/>
                <w:szCs w:val="20"/>
              </w:rPr>
              <w:t>space_and_earth.mp4</w:t>
            </w:r>
          </w:p>
        </w:tc>
      </w:tr>
      <w:tr w:rsidR="00280217" w14:paraId="05C22FAB" w14:textId="77777777" w:rsidTr="00B97594">
        <w:trPr>
          <w:trHeight w:val="62"/>
        </w:trPr>
        <w:tc>
          <w:tcPr>
            <w:tcW w:w="1165" w:type="dxa"/>
            <w:vMerge/>
          </w:tcPr>
          <w:p w14:paraId="51A831E1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3C8E5835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BDAD06E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547AEA5F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14D80">
              <w:rPr>
                <w:rFonts w:ascii="Times New Roman" w:hAnsi="Times New Roman" w:cs="Times New Roman"/>
                <w:sz w:val="16"/>
                <w:szCs w:val="20"/>
              </w:rPr>
              <w:t xml:space="preserve">This is a sample.  </w:t>
            </w:r>
          </w:p>
          <w:p w14:paraId="0A7E1342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1B58F2A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4D41FCF9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14D80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F14D80">
              <w:rPr>
                <w:rFonts w:ascii="Times New Roman" w:hAnsi="Times New Roman" w:cs="Times New Roman"/>
                <w:sz w:val="16"/>
                <w:szCs w:val="20"/>
              </w:rPr>
              <w:t>: spy</w:t>
            </w:r>
          </w:p>
          <w:p w14:paraId="7792B791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14D80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F14D80">
              <w:rPr>
                <w:rFonts w:ascii="Times New Roman" w:hAnsi="Times New Roman" w:cs="Times New Roman"/>
                <w:sz w:val="16"/>
                <w:szCs w:val="20"/>
              </w:rPr>
              <w:t>: Monday, March 23, 2015 3:15 PM</w:t>
            </w:r>
          </w:p>
          <w:p w14:paraId="52993115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14D80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F14D80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59FCD2C3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14D80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F14D80">
              <w:rPr>
                <w:rFonts w:ascii="Times New Roman" w:hAnsi="Times New Roman" w:cs="Times New Roman"/>
                <w:sz w:val="16"/>
                <w:szCs w:val="20"/>
              </w:rPr>
              <w:t xml:space="preserve">: Good job, buddy. </w:t>
            </w:r>
          </w:p>
          <w:p w14:paraId="532E5E67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34E86DE9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14D80">
              <w:rPr>
                <w:rFonts w:ascii="Times New Roman" w:hAnsi="Times New Roman" w:cs="Times New Roman"/>
                <w:sz w:val="16"/>
                <w:szCs w:val="20"/>
              </w:rPr>
              <w:t>Good, job.</w:t>
            </w:r>
          </w:p>
          <w:p w14:paraId="53CD4AFA" w14:textId="77777777" w:rsidR="00443710" w:rsidRPr="002A2235" w:rsidRDefault="00280217" w:rsidP="004E1A4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14D80">
              <w:rPr>
                <w:rFonts w:ascii="Times New Roman" w:hAnsi="Times New Roman" w:cs="Times New Roman"/>
                <w:sz w:val="16"/>
                <w:szCs w:val="20"/>
              </w:rPr>
              <w:t xml:space="preserve"> I need a more detailed data about this business.</w:t>
            </w:r>
          </w:p>
        </w:tc>
      </w:tr>
      <w:tr w:rsidR="00280217" w14:paraId="573C8334" w14:textId="77777777" w:rsidTr="00B97594">
        <w:trPr>
          <w:trHeight w:val="62"/>
        </w:trPr>
        <w:tc>
          <w:tcPr>
            <w:tcW w:w="1165" w:type="dxa"/>
            <w:vMerge/>
          </w:tcPr>
          <w:p w14:paraId="05AB543E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18CB8CF1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3EAB8CA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6EC002E8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5FF72384" w14:textId="77777777" w:rsidTr="00B97594">
        <w:trPr>
          <w:trHeight w:val="31"/>
        </w:trPr>
        <w:tc>
          <w:tcPr>
            <w:tcW w:w="1165" w:type="dxa"/>
            <w:vMerge/>
          </w:tcPr>
          <w:p w14:paraId="478244B9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6B933716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C7618">
              <w:rPr>
                <w:rFonts w:ascii="Times New Roman" w:hAnsi="Times New Roman" w:cs="Times New Roman"/>
                <w:sz w:val="18"/>
                <w:szCs w:val="20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15:20:41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09B52495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054916AA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Inbox]</w:t>
            </w:r>
          </w:p>
        </w:tc>
      </w:tr>
      <w:tr w:rsidR="00280217" w14:paraId="36922030" w14:textId="77777777" w:rsidTr="00B97594">
        <w:trPr>
          <w:trHeight w:val="31"/>
        </w:trPr>
        <w:tc>
          <w:tcPr>
            <w:tcW w:w="1165" w:type="dxa"/>
            <w:vMerge/>
          </w:tcPr>
          <w:p w14:paraId="271A5BCB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3940303F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E87AEE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664D17AC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280217" w14:paraId="21052AD1" w14:textId="77777777" w:rsidTr="00B97594">
        <w:trPr>
          <w:trHeight w:val="31"/>
        </w:trPr>
        <w:tc>
          <w:tcPr>
            <w:tcW w:w="1165" w:type="dxa"/>
            <w:vMerge/>
          </w:tcPr>
          <w:p w14:paraId="1EE9B133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063FAA40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3731FFB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029ECC0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RE: Good job, buddy.</w:t>
            </w:r>
          </w:p>
        </w:tc>
      </w:tr>
      <w:tr w:rsidR="00280217" w:rsidRPr="00E25A5F" w14:paraId="0E2F8E75" w14:textId="77777777" w:rsidTr="00B97594">
        <w:trPr>
          <w:trHeight w:val="31"/>
        </w:trPr>
        <w:tc>
          <w:tcPr>
            <w:tcW w:w="1165" w:type="dxa"/>
            <w:vMerge/>
          </w:tcPr>
          <w:p w14:paraId="5E484F58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718D563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EBEF874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6F4E4A89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Okay, I got it.</w:t>
            </w:r>
          </w:p>
          <w:p w14:paraId="298E6627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I’ll be in touch.</w:t>
            </w:r>
          </w:p>
          <w:p w14:paraId="56F1ADB9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10A27DF5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44C6DB1F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 xml:space="preserve">: iaman </w:t>
            </w:r>
          </w:p>
          <w:p w14:paraId="1BD11A2B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Monday, March 23, 2015 3:19 PM</w:t>
            </w:r>
          </w:p>
          <w:p w14:paraId="3FE5984C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spy</w:t>
            </w:r>
          </w:p>
          <w:p w14:paraId="661069AF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RE: Good job, buddy.</w:t>
            </w:r>
          </w:p>
          <w:p w14:paraId="1EB342C1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5E14BA55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This is a sample.</w:t>
            </w:r>
          </w:p>
          <w:p w14:paraId="5C3D2F03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324161A7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lastRenderedPageBreak/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114C1C29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2FE1183A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Monday, March 23, 2015 3:15 PM</w:t>
            </w:r>
          </w:p>
          <w:p w14:paraId="696B3FE9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527FBB7D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: Good job, buddy.</w:t>
            </w:r>
          </w:p>
          <w:p w14:paraId="09488F31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3FAA0A0A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Good, job.</w:t>
            </w:r>
          </w:p>
          <w:p w14:paraId="79500728" w14:textId="77777777" w:rsidR="00280217" w:rsidRPr="00E25A5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25A5F">
              <w:rPr>
                <w:rFonts w:ascii="Times New Roman" w:hAnsi="Times New Roman" w:cs="Times New Roman"/>
                <w:sz w:val="16"/>
                <w:szCs w:val="20"/>
              </w:rPr>
              <w:t>I need a more detailed data about this business.</w:t>
            </w:r>
          </w:p>
        </w:tc>
      </w:tr>
      <w:tr w:rsidR="00280217" w:rsidRPr="00E25A5F" w14:paraId="20B8ADE6" w14:textId="77777777" w:rsidTr="00B97594">
        <w:trPr>
          <w:trHeight w:val="31"/>
        </w:trPr>
        <w:tc>
          <w:tcPr>
            <w:tcW w:w="1165" w:type="dxa"/>
            <w:vMerge/>
          </w:tcPr>
          <w:p w14:paraId="5178DAF8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24754C57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2FE5CD4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333C05D6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66DABD48" w14:textId="77777777" w:rsidTr="00B97594">
        <w:trPr>
          <w:trHeight w:val="31"/>
        </w:trPr>
        <w:tc>
          <w:tcPr>
            <w:tcW w:w="1165" w:type="dxa"/>
            <w:vMerge/>
          </w:tcPr>
          <w:p w14:paraId="67F40B26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185C8C4B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C7618">
              <w:rPr>
                <w:rFonts w:ascii="Times New Roman" w:hAnsi="Times New Roman" w:cs="Times New Roman"/>
                <w:sz w:val="18"/>
                <w:szCs w:val="20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15:26:22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317EEAC5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6D015304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Inbox]</w:t>
            </w:r>
          </w:p>
        </w:tc>
      </w:tr>
      <w:tr w:rsidR="00280217" w14:paraId="05607045" w14:textId="77777777" w:rsidTr="00B97594">
        <w:trPr>
          <w:trHeight w:val="31"/>
        </w:trPr>
        <w:tc>
          <w:tcPr>
            <w:tcW w:w="1165" w:type="dxa"/>
            <w:vMerge/>
          </w:tcPr>
          <w:p w14:paraId="709C64AC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3ACEFB71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190F9B0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21C7B466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280217" w14:paraId="26CC1544" w14:textId="77777777" w:rsidTr="00B97594">
        <w:trPr>
          <w:trHeight w:val="31"/>
        </w:trPr>
        <w:tc>
          <w:tcPr>
            <w:tcW w:w="1165" w:type="dxa"/>
            <w:vMerge/>
          </w:tcPr>
          <w:p w14:paraId="5FBFB7EB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58FF9CB1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12B28D6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4FCA8138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7184D">
              <w:rPr>
                <w:rFonts w:ascii="Times New Roman" w:hAnsi="Times New Roman" w:cs="Times New Roman"/>
                <w:sz w:val="16"/>
                <w:szCs w:val="20"/>
              </w:rPr>
              <w:t>Important request</w:t>
            </w:r>
          </w:p>
        </w:tc>
      </w:tr>
      <w:tr w:rsidR="00280217" w14:paraId="06FD3B14" w14:textId="77777777" w:rsidTr="00B97594">
        <w:trPr>
          <w:trHeight w:val="31"/>
        </w:trPr>
        <w:tc>
          <w:tcPr>
            <w:tcW w:w="1165" w:type="dxa"/>
            <w:vMerge/>
          </w:tcPr>
          <w:p w14:paraId="7E5895F6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277DEA6A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496BBA7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45A9B2A9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7184D">
              <w:rPr>
                <w:rFonts w:ascii="Times New Roman" w:hAnsi="Times New Roman" w:cs="Times New Roman"/>
                <w:sz w:val="16"/>
                <w:szCs w:val="20"/>
              </w:rPr>
              <w:t>I confirmed it.</w:t>
            </w:r>
          </w:p>
          <w:p w14:paraId="1A37D1B1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7184D">
              <w:rPr>
                <w:rFonts w:ascii="Times New Roman" w:hAnsi="Times New Roman" w:cs="Times New Roman"/>
                <w:sz w:val="16"/>
                <w:szCs w:val="20"/>
              </w:rPr>
              <w:t>But, I need a more data.</w:t>
            </w:r>
          </w:p>
          <w:p w14:paraId="6A743409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7184D">
              <w:rPr>
                <w:rFonts w:ascii="Times New Roman" w:hAnsi="Times New Roman" w:cs="Times New Roman"/>
                <w:sz w:val="16"/>
                <w:szCs w:val="20"/>
              </w:rPr>
              <w:t>Do your best.</w:t>
            </w:r>
          </w:p>
        </w:tc>
      </w:tr>
      <w:tr w:rsidR="00280217" w14:paraId="43685D05" w14:textId="77777777" w:rsidTr="00B97594">
        <w:trPr>
          <w:trHeight w:val="31"/>
        </w:trPr>
        <w:tc>
          <w:tcPr>
            <w:tcW w:w="1165" w:type="dxa"/>
            <w:vMerge/>
          </w:tcPr>
          <w:p w14:paraId="3BD020C5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3A85E961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E56F07A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285441AD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34483C6B" w14:textId="77777777" w:rsidTr="00B97594">
        <w:trPr>
          <w:trHeight w:val="31"/>
        </w:trPr>
        <w:tc>
          <w:tcPr>
            <w:tcW w:w="1165" w:type="dxa"/>
            <w:vMerge/>
          </w:tcPr>
          <w:p w14:paraId="15C5541F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4E38F1CB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C7618">
              <w:rPr>
                <w:rFonts w:ascii="Times New Roman" w:hAnsi="Times New Roman" w:cs="Times New Roman"/>
                <w:sz w:val="18"/>
                <w:szCs w:val="20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9E032B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5</w:t>
            </w:r>
            <w:r w:rsidRPr="009E032B">
              <w:rPr>
                <w:rFonts w:ascii="Times New Roman" w:hAnsi="Times New Roman" w:cs="Times New Roman"/>
                <w:sz w:val="18"/>
                <w:szCs w:val="20"/>
              </w:rPr>
              <w:t>:27:05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79A0CBFD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28BEA18C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Sent Items]</w:t>
            </w:r>
          </w:p>
        </w:tc>
      </w:tr>
      <w:tr w:rsidR="00280217" w14:paraId="0986D25E" w14:textId="77777777" w:rsidTr="00B97594">
        <w:trPr>
          <w:trHeight w:val="31"/>
        </w:trPr>
        <w:tc>
          <w:tcPr>
            <w:tcW w:w="1165" w:type="dxa"/>
            <w:vMerge/>
          </w:tcPr>
          <w:p w14:paraId="5242B66D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645D6077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D4AB28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65AF1A0A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280217" w14:paraId="36913B6B" w14:textId="77777777" w:rsidTr="00B97594">
        <w:trPr>
          <w:trHeight w:val="31"/>
        </w:trPr>
        <w:tc>
          <w:tcPr>
            <w:tcW w:w="1165" w:type="dxa"/>
            <w:vMerge/>
          </w:tcPr>
          <w:p w14:paraId="144126BC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2277B1D2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4ED8F9E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08AB816F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E032B">
              <w:rPr>
                <w:rFonts w:ascii="Times New Roman" w:hAnsi="Times New Roman" w:cs="Times New Roman"/>
                <w:sz w:val="16"/>
                <w:szCs w:val="20"/>
              </w:rPr>
              <w:t>RE: Important request</w:t>
            </w:r>
          </w:p>
        </w:tc>
      </w:tr>
      <w:tr w:rsidR="00280217" w14:paraId="06E09FF9" w14:textId="77777777" w:rsidTr="00B97594">
        <w:trPr>
          <w:trHeight w:val="31"/>
        </w:trPr>
        <w:tc>
          <w:tcPr>
            <w:tcW w:w="1165" w:type="dxa"/>
            <w:vMerge/>
          </w:tcPr>
          <w:p w14:paraId="7CA14545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51EB5A42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CF268EC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0AB00280" w14:textId="77777777" w:rsidR="00280217" w:rsidRPr="00FC02FB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Umm….. I need time to think.</w:t>
            </w:r>
          </w:p>
          <w:p w14:paraId="1D5C9708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041AE008" w14:textId="77777777" w:rsidR="00280217" w:rsidRPr="00FC02FB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16114962" w14:textId="77777777" w:rsidR="00280217" w:rsidRPr="00FC02FB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3038EA1A" w14:textId="77777777" w:rsidR="00280217" w:rsidRPr="00FC02FB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: Monday, March 23, 2015 3:26 PM</w:t>
            </w:r>
          </w:p>
          <w:p w14:paraId="1279B573" w14:textId="77777777" w:rsidR="00280217" w:rsidRPr="00FC02FB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6232B3A0" w14:textId="77777777" w:rsidR="00280217" w:rsidRPr="00FC02FB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: Important request</w:t>
            </w:r>
          </w:p>
          <w:p w14:paraId="4E21D977" w14:textId="77777777" w:rsidR="00280217" w:rsidRPr="00FC02FB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03A089FE" w14:textId="77777777" w:rsidR="00280217" w:rsidRPr="00FC02FB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I confirmed it.</w:t>
            </w:r>
          </w:p>
          <w:p w14:paraId="40DA8DFF" w14:textId="77777777" w:rsidR="00280217" w:rsidRPr="00FC02FB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But, I need a more data.</w:t>
            </w:r>
          </w:p>
          <w:p w14:paraId="1B86365F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FC02FB">
              <w:rPr>
                <w:rFonts w:ascii="Times New Roman" w:hAnsi="Times New Roman" w:cs="Times New Roman"/>
                <w:sz w:val="16"/>
                <w:szCs w:val="20"/>
              </w:rPr>
              <w:t>Do your best.</w:t>
            </w:r>
          </w:p>
        </w:tc>
      </w:tr>
      <w:tr w:rsidR="00280217" w14:paraId="30A057AA" w14:textId="77777777" w:rsidTr="00B97594">
        <w:trPr>
          <w:trHeight w:val="31"/>
        </w:trPr>
        <w:tc>
          <w:tcPr>
            <w:tcW w:w="1165" w:type="dxa"/>
            <w:vMerge/>
          </w:tcPr>
          <w:p w14:paraId="7265D58B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47BE1747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28FDA47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43B5CDAE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4F9871DC" w14:textId="77777777" w:rsidTr="00B97594">
        <w:trPr>
          <w:trHeight w:val="31"/>
        </w:trPr>
        <w:tc>
          <w:tcPr>
            <w:tcW w:w="1165" w:type="dxa"/>
            <w:vMerge/>
          </w:tcPr>
          <w:p w14:paraId="124FEB3A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  <w:shd w:val="clear" w:color="auto" w:fill="auto"/>
          </w:tcPr>
          <w:p w14:paraId="1EFFDB13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C7618">
              <w:rPr>
                <w:rFonts w:ascii="Times New Roman" w:hAnsi="Times New Roman" w:cs="Times New Roman"/>
                <w:sz w:val="18"/>
                <w:szCs w:val="20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903552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16:38:48</w:t>
            </w:r>
          </w:p>
          <w:p w14:paraId="58843AEC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3D55376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  <w:shd w:val="clear" w:color="auto" w:fill="auto"/>
          </w:tcPr>
          <w:p w14:paraId="09EFCD02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Sent Items]</w:t>
            </w:r>
          </w:p>
        </w:tc>
      </w:tr>
      <w:tr w:rsidR="00280217" w14:paraId="64B8BD50" w14:textId="77777777" w:rsidTr="00B97594">
        <w:trPr>
          <w:trHeight w:val="31"/>
        </w:trPr>
        <w:tc>
          <w:tcPr>
            <w:tcW w:w="1165" w:type="dxa"/>
            <w:vMerge/>
          </w:tcPr>
          <w:p w14:paraId="2654DE3D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20DE916B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57D85BF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  <w:shd w:val="clear" w:color="auto" w:fill="auto"/>
          </w:tcPr>
          <w:p w14:paraId="0B80BBFE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280217" w14:paraId="5E714A90" w14:textId="77777777" w:rsidTr="00B97594">
        <w:trPr>
          <w:trHeight w:val="31"/>
        </w:trPr>
        <w:tc>
          <w:tcPr>
            <w:tcW w:w="1165" w:type="dxa"/>
            <w:vMerge/>
          </w:tcPr>
          <w:p w14:paraId="1E438F30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20D8F836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EB6E5F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  <w:shd w:val="clear" w:color="auto" w:fill="auto"/>
          </w:tcPr>
          <w:p w14:paraId="09A01C7B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903552">
              <w:rPr>
                <w:rFonts w:ascii="Times New Roman" w:hAnsi="Times New Roman" w:cs="Times New Roman"/>
                <w:sz w:val="16"/>
                <w:szCs w:val="20"/>
              </w:rPr>
              <w:t>It's me</w:t>
            </w:r>
          </w:p>
        </w:tc>
      </w:tr>
      <w:tr w:rsidR="00280217" w14:paraId="57542B06" w14:textId="77777777" w:rsidTr="00B97594">
        <w:trPr>
          <w:trHeight w:val="31"/>
        </w:trPr>
        <w:tc>
          <w:tcPr>
            <w:tcW w:w="1165" w:type="dxa"/>
            <w:vMerge/>
          </w:tcPr>
          <w:p w14:paraId="3B4652C6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13E25551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CEFC0AA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  <w:shd w:val="clear" w:color="auto" w:fill="auto"/>
          </w:tcPr>
          <w:p w14:paraId="44BF3B75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Use links below,</w:t>
            </w:r>
          </w:p>
          <w:p w14:paraId="7758E186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27D0D2B5" w14:textId="77777777" w:rsidR="00280217" w:rsidRPr="00B12F3C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2"/>
                <w:szCs w:val="20"/>
              </w:rPr>
            </w:pPr>
            <w:r w:rsidRPr="00B12F3C">
              <w:rPr>
                <w:rFonts w:ascii="Times New Roman" w:hAnsi="Times New Roman" w:cs="Times New Roman"/>
                <w:sz w:val="12"/>
                <w:szCs w:val="20"/>
              </w:rPr>
              <w:t>https://drive.google.com/file/d/0Bz0ye6gXtiZaVl8yVU5mWHlGbWc/view?usp=sharing</w:t>
            </w:r>
          </w:p>
          <w:p w14:paraId="11303B81" w14:textId="77777777" w:rsidR="00280217" w:rsidRPr="00B12F3C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2"/>
                <w:szCs w:val="20"/>
              </w:rPr>
            </w:pPr>
            <w:r w:rsidRPr="00B12F3C">
              <w:rPr>
                <w:rFonts w:ascii="Times New Roman" w:hAnsi="Times New Roman" w:cs="Times New Roman"/>
                <w:sz w:val="12"/>
                <w:szCs w:val="20"/>
              </w:rPr>
              <w:t xml:space="preserve"> </w:t>
            </w:r>
          </w:p>
          <w:p w14:paraId="02677DDD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12F3C">
              <w:rPr>
                <w:rFonts w:ascii="Times New Roman" w:hAnsi="Times New Roman" w:cs="Times New Roman"/>
                <w:sz w:val="12"/>
                <w:szCs w:val="20"/>
              </w:rPr>
              <w:t>https://drive.google.com/file/d/0Bz0ye6gXtiZaakx6d3R3c0JmM1U/view?usp=sharing</w:t>
            </w:r>
          </w:p>
        </w:tc>
      </w:tr>
      <w:tr w:rsidR="00280217" w14:paraId="15A8DB6E" w14:textId="77777777" w:rsidTr="00B97594">
        <w:trPr>
          <w:trHeight w:val="31"/>
        </w:trPr>
        <w:tc>
          <w:tcPr>
            <w:tcW w:w="1165" w:type="dxa"/>
            <w:vMerge/>
          </w:tcPr>
          <w:p w14:paraId="530377AC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4712E0F1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A4C6720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201D0DD8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7A070E75" w14:textId="77777777" w:rsidTr="00B97594">
        <w:trPr>
          <w:trHeight w:val="35"/>
        </w:trPr>
        <w:tc>
          <w:tcPr>
            <w:tcW w:w="1165" w:type="dxa"/>
            <w:vMerge/>
          </w:tcPr>
          <w:p w14:paraId="09F6DB23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5E418ED3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0C7618"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16:41:19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14112EF0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  <w:shd w:val="clear" w:color="auto" w:fill="auto"/>
          </w:tcPr>
          <w:p w14:paraId="7242717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Inbox]</w:t>
            </w:r>
          </w:p>
        </w:tc>
      </w:tr>
      <w:tr w:rsidR="00280217" w14:paraId="242A0426" w14:textId="77777777" w:rsidTr="00B97594">
        <w:trPr>
          <w:trHeight w:val="32"/>
        </w:trPr>
        <w:tc>
          <w:tcPr>
            <w:tcW w:w="1165" w:type="dxa"/>
            <w:vMerge/>
          </w:tcPr>
          <w:p w14:paraId="7BC29C01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73E7DC27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0F5C5DF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  <w:shd w:val="clear" w:color="auto" w:fill="auto"/>
          </w:tcPr>
          <w:p w14:paraId="0FB4BFAD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280217" w14:paraId="2480DCD1" w14:textId="77777777" w:rsidTr="00B97594">
        <w:trPr>
          <w:trHeight w:val="32"/>
        </w:trPr>
        <w:tc>
          <w:tcPr>
            <w:tcW w:w="1165" w:type="dxa"/>
            <w:vMerge/>
          </w:tcPr>
          <w:p w14:paraId="7AEDF766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638FCD8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3489674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  <w:shd w:val="clear" w:color="auto" w:fill="auto"/>
          </w:tcPr>
          <w:p w14:paraId="32C0AB85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RE: It's me</w:t>
            </w:r>
          </w:p>
        </w:tc>
      </w:tr>
      <w:tr w:rsidR="00280217" w14:paraId="19ACC1A4" w14:textId="77777777" w:rsidTr="00B97594">
        <w:trPr>
          <w:trHeight w:val="32"/>
        </w:trPr>
        <w:tc>
          <w:tcPr>
            <w:tcW w:w="1165" w:type="dxa"/>
            <w:vMerge/>
          </w:tcPr>
          <w:p w14:paraId="7EA40D0C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76957E5E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01DC379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  <w:shd w:val="clear" w:color="auto" w:fill="auto"/>
          </w:tcPr>
          <w:p w14:paraId="70E0E560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I got it.</w:t>
            </w:r>
          </w:p>
          <w:p w14:paraId="7ECC8DB4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8654015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2F582BB0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 xml:space="preserve">: iaman </w:t>
            </w:r>
          </w:p>
          <w:p w14:paraId="6490D268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: Monday, March 23, 2015 4:39 PM</w:t>
            </w:r>
          </w:p>
          <w:p w14:paraId="22E4C6F6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: spy</w:t>
            </w:r>
          </w:p>
          <w:p w14:paraId="3DB1836A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: It's me</w:t>
            </w:r>
          </w:p>
          <w:p w14:paraId="5E0B4E40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72C5D7CC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>Use links below,</w:t>
            </w:r>
          </w:p>
          <w:p w14:paraId="2AF49230" w14:textId="77777777" w:rsidR="00280217" w:rsidRPr="0083512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83512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039916A1" w14:textId="77777777" w:rsidR="00280217" w:rsidRPr="00B12F3C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2"/>
                <w:szCs w:val="20"/>
              </w:rPr>
            </w:pPr>
            <w:r w:rsidRPr="00B12F3C">
              <w:rPr>
                <w:rFonts w:ascii="Times New Roman" w:hAnsi="Times New Roman" w:cs="Times New Roman"/>
                <w:sz w:val="12"/>
                <w:szCs w:val="20"/>
              </w:rPr>
              <w:t>https://drive.google.com/file/d/0Bz0ye6gXtiZaVl8yVU5mWHlGbWc/view?usp=sharing</w:t>
            </w:r>
          </w:p>
          <w:p w14:paraId="2305D424" w14:textId="77777777" w:rsidR="00280217" w:rsidRPr="00B12F3C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2"/>
                <w:szCs w:val="20"/>
              </w:rPr>
            </w:pPr>
            <w:r w:rsidRPr="00B12F3C">
              <w:rPr>
                <w:rFonts w:ascii="Times New Roman" w:hAnsi="Times New Roman" w:cs="Times New Roman"/>
                <w:sz w:val="12"/>
                <w:szCs w:val="20"/>
              </w:rPr>
              <w:t xml:space="preserve"> </w:t>
            </w:r>
          </w:p>
          <w:p w14:paraId="31A81EA7" w14:textId="77777777" w:rsidR="00443710" w:rsidRPr="004E1A47" w:rsidRDefault="00443710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2"/>
                <w:szCs w:val="20"/>
              </w:rPr>
            </w:pPr>
            <w:r w:rsidRPr="00443710">
              <w:rPr>
                <w:rFonts w:ascii="Times New Roman" w:hAnsi="Times New Roman" w:cs="Times New Roman"/>
                <w:sz w:val="12"/>
                <w:szCs w:val="20"/>
              </w:rPr>
              <w:t>https://drive.google.com/file/d/0Bz0ye6gXtiZaakx6d3R3c0JmM1U/view?usp=sharing</w:t>
            </w:r>
          </w:p>
        </w:tc>
      </w:tr>
      <w:tr w:rsidR="00280217" w14:paraId="107C3671" w14:textId="77777777" w:rsidTr="00B97594">
        <w:trPr>
          <w:trHeight w:val="31"/>
        </w:trPr>
        <w:tc>
          <w:tcPr>
            <w:tcW w:w="1165" w:type="dxa"/>
            <w:vMerge/>
          </w:tcPr>
          <w:p w14:paraId="138D634F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3227800D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0684EF6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2CA9FDD9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3C1482D5" w14:textId="77777777" w:rsidTr="00B97594">
        <w:trPr>
          <w:trHeight w:val="31"/>
        </w:trPr>
        <w:tc>
          <w:tcPr>
            <w:tcW w:w="1165" w:type="dxa"/>
            <w:vMerge/>
          </w:tcPr>
          <w:p w14:paraId="084140E8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4A63AC11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>2015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-03-24</w:t>
            </w: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>:25:57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6CCCF35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0D9F874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Inbox]</w:t>
            </w:r>
          </w:p>
        </w:tc>
      </w:tr>
      <w:tr w:rsidR="00280217" w14:paraId="185289A4" w14:textId="77777777" w:rsidTr="00B97594">
        <w:trPr>
          <w:trHeight w:val="31"/>
        </w:trPr>
        <w:tc>
          <w:tcPr>
            <w:tcW w:w="1165" w:type="dxa"/>
            <w:vMerge/>
          </w:tcPr>
          <w:p w14:paraId="79EC0463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6E713017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74ED26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75E975A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280217" w14:paraId="2CEF6BA4" w14:textId="77777777" w:rsidTr="00B97594">
        <w:trPr>
          <w:trHeight w:val="31"/>
        </w:trPr>
        <w:tc>
          <w:tcPr>
            <w:tcW w:w="1165" w:type="dxa"/>
            <w:vMerge/>
          </w:tcPr>
          <w:p w14:paraId="31771EA3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41DF26AF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8DBEEC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18631A2A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77186">
              <w:rPr>
                <w:rFonts w:ascii="Times New Roman" w:hAnsi="Times New Roman" w:cs="Times New Roman"/>
                <w:sz w:val="16"/>
                <w:szCs w:val="20"/>
              </w:rPr>
              <w:t>Last request</w:t>
            </w:r>
          </w:p>
        </w:tc>
      </w:tr>
      <w:tr w:rsidR="00280217" w14:paraId="4E431061" w14:textId="77777777" w:rsidTr="00B97594">
        <w:trPr>
          <w:trHeight w:val="31"/>
        </w:trPr>
        <w:tc>
          <w:tcPr>
            <w:tcW w:w="1165" w:type="dxa"/>
            <w:vMerge/>
          </w:tcPr>
          <w:p w14:paraId="780136C3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619EBBEB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19C0190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78F4A6F5" w14:textId="77777777" w:rsidR="00280217" w:rsidRPr="00704F39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704F39">
              <w:rPr>
                <w:rFonts w:ascii="Times New Roman" w:hAnsi="Times New Roman" w:cs="Times New Roman"/>
                <w:sz w:val="16"/>
                <w:szCs w:val="20"/>
              </w:rPr>
              <w:t>This is the last request.</w:t>
            </w:r>
          </w:p>
          <w:p w14:paraId="5CB6074E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704F39">
              <w:rPr>
                <w:rFonts w:ascii="Times New Roman" w:hAnsi="Times New Roman" w:cs="Times New Roman"/>
                <w:sz w:val="16"/>
                <w:szCs w:val="20"/>
              </w:rPr>
              <w:t>I want to get the remaining data.</w:t>
            </w:r>
          </w:p>
        </w:tc>
      </w:tr>
      <w:tr w:rsidR="00280217" w14:paraId="3B522B6B" w14:textId="77777777" w:rsidTr="00B97594">
        <w:trPr>
          <w:trHeight w:val="31"/>
        </w:trPr>
        <w:tc>
          <w:tcPr>
            <w:tcW w:w="1165" w:type="dxa"/>
            <w:vMerge/>
          </w:tcPr>
          <w:p w14:paraId="7DD8394B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6B1AED33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30AC095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4E8ABBC4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262CB045" w14:textId="77777777" w:rsidTr="00337F55">
        <w:trPr>
          <w:trHeight w:val="31"/>
        </w:trPr>
        <w:tc>
          <w:tcPr>
            <w:tcW w:w="1165" w:type="dxa"/>
            <w:vMerge/>
          </w:tcPr>
          <w:p w14:paraId="5A5870DA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  <w:shd w:val="clear" w:color="auto" w:fill="auto"/>
          </w:tcPr>
          <w:p w14:paraId="0DEE31E4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>2015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-03-24</w:t>
            </w: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CD349B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:30:11</w:t>
            </w:r>
          </w:p>
          <w:p w14:paraId="05FCB160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4A2D7688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F14D80">
              <w:rPr>
                <w:rFonts w:ascii="Times New Roman" w:hAnsi="Times New Roman" w:cs="Times New Roman"/>
                <w:b/>
                <w:sz w:val="15"/>
                <w:szCs w:val="15"/>
              </w:rPr>
              <w:t>(Windows.edb only)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4D29244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  <w:shd w:val="clear" w:color="auto" w:fill="auto"/>
          </w:tcPr>
          <w:p w14:paraId="3E60E48C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Sent Items]</w:t>
            </w:r>
          </w:p>
        </w:tc>
      </w:tr>
      <w:tr w:rsidR="00280217" w14:paraId="2D99FC45" w14:textId="77777777" w:rsidTr="00337F55">
        <w:trPr>
          <w:trHeight w:val="31"/>
        </w:trPr>
        <w:tc>
          <w:tcPr>
            <w:tcW w:w="1165" w:type="dxa"/>
            <w:vMerge/>
          </w:tcPr>
          <w:p w14:paraId="1B72FFA4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25C5EF60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57D0394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  <w:shd w:val="clear" w:color="auto" w:fill="auto"/>
          </w:tcPr>
          <w:p w14:paraId="17FF061B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280217" w14:paraId="7FA082DF" w14:textId="77777777" w:rsidTr="00337F55">
        <w:trPr>
          <w:trHeight w:val="31"/>
        </w:trPr>
        <w:tc>
          <w:tcPr>
            <w:tcW w:w="1165" w:type="dxa"/>
            <w:vMerge/>
          </w:tcPr>
          <w:p w14:paraId="076FC154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65587A52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E598E95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  <w:shd w:val="clear" w:color="auto" w:fill="auto"/>
          </w:tcPr>
          <w:p w14:paraId="1CBFA819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D349B">
              <w:rPr>
                <w:rFonts w:ascii="Times New Roman" w:hAnsi="Times New Roman" w:cs="Times New Roman"/>
                <w:sz w:val="16"/>
                <w:szCs w:val="20"/>
              </w:rPr>
              <w:t>RE: Last request</w:t>
            </w:r>
          </w:p>
        </w:tc>
      </w:tr>
      <w:tr w:rsidR="00280217" w14:paraId="488DFFFE" w14:textId="77777777" w:rsidTr="00337F55">
        <w:trPr>
          <w:trHeight w:val="31"/>
        </w:trPr>
        <w:tc>
          <w:tcPr>
            <w:tcW w:w="1165" w:type="dxa"/>
            <w:vMerge/>
          </w:tcPr>
          <w:p w14:paraId="4BC9A344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11894418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A05FEC5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  <w:shd w:val="clear" w:color="auto" w:fill="auto"/>
          </w:tcPr>
          <w:p w14:paraId="330BB24B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Stop it!</w:t>
            </w:r>
          </w:p>
          <w:p w14:paraId="62C3C235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It is very hard to transfer all data over the internet!</w:t>
            </w:r>
          </w:p>
          <w:p w14:paraId="0AFE58BA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5A9E9982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1173E413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26016A32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Tuesday, March 24, 2015 9:26 AM</w:t>
            </w:r>
          </w:p>
          <w:p w14:paraId="1F53C9F9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6C7805B5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lastRenderedPageBreak/>
              <w:t>Subjec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Last request</w:t>
            </w:r>
          </w:p>
          <w:p w14:paraId="537FF00E" w14:textId="77777777" w:rsidR="00280217" w:rsidRPr="00AD11E2" w:rsidRDefault="00280217" w:rsidP="00280217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6E293A4D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This is the last request.</w:t>
            </w:r>
          </w:p>
          <w:p w14:paraId="3EAE876C" w14:textId="77777777" w:rsidR="00280217" w:rsidRPr="00704F39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I want to get the remaining data.</w:t>
            </w:r>
          </w:p>
        </w:tc>
      </w:tr>
      <w:tr w:rsidR="00280217" w14:paraId="0C7E73AC" w14:textId="77777777" w:rsidTr="00B97594">
        <w:trPr>
          <w:trHeight w:val="31"/>
        </w:trPr>
        <w:tc>
          <w:tcPr>
            <w:tcW w:w="1165" w:type="dxa"/>
            <w:vMerge/>
          </w:tcPr>
          <w:p w14:paraId="0AA2913D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19AA7C19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C6781A1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69E4E051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1064C7FF" w14:textId="77777777" w:rsidTr="00337F55">
        <w:trPr>
          <w:trHeight w:val="31"/>
        </w:trPr>
        <w:tc>
          <w:tcPr>
            <w:tcW w:w="1165" w:type="dxa"/>
            <w:vMerge/>
          </w:tcPr>
          <w:p w14:paraId="6A2844B4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  <w:shd w:val="clear" w:color="auto" w:fill="auto"/>
          </w:tcPr>
          <w:p w14:paraId="25E0A893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>2015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-03-24</w:t>
            </w: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CD349B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:33:45</w:t>
            </w:r>
          </w:p>
          <w:p w14:paraId="36AFDA8E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13605A8C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F14D80">
              <w:rPr>
                <w:rFonts w:ascii="Times New Roman" w:hAnsi="Times New Roman" w:cs="Times New Roman"/>
                <w:b/>
                <w:sz w:val="15"/>
                <w:szCs w:val="15"/>
              </w:rPr>
              <w:t>(Windows.edb only)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727E61FB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  <w:shd w:val="clear" w:color="auto" w:fill="auto"/>
          </w:tcPr>
          <w:p w14:paraId="7581D211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Inbox]</w:t>
            </w:r>
          </w:p>
        </w:tc>
      </w:tr>
      <w:tr w:rsidR="00280217" w14:paraId="29025224" w14:textId="77777777" w:rsidTr="00337F55">
        <w:trPr>
          <w:trHeight w:val="31"/>
        </w:trPr>
        <w:tc>
          <w:tcPr>
            <w:tcW w:w="1165" w:type="dxa"/>
            <w:vMerge/>
          </w:tcPr>
          <w:p w14:paraId="055931D2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49D8F0E6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229E7675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  <w:shd w:val="clear" w:color="auto" w:fill="auto"/>
          </w:tcPr>
          <w:p w14:paraId="3433243F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280217" w14:paraId="2B6E56EB" w14:textId="77777777" w:rsidTr="00337F55">
        <w:trPr>
          <w:trHeight w:val="31"/>
        </w:trPr>
        <w:tc>
          <w:tcPr>
            <w:tcW w:w="1165" w:type="dxa"/>
            <w:vMerge/>
          </w:tcPr>
          <w:p w14:paraId="5915ECF8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3930C148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E73C32C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  <w:shd w:val="clear" w:color="auto" w:fill="auto"/>
          </w:tcPr>
          <w:p w14:paraId="5A13248F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D349B">
              <w:rPr>
                <w:rFonts w:ascii="Times New Roman" w:hAnsi="Times New Roman" w:cs="Times New Roman"/>
                <w:sz w:val="16"/>
                <w:szCs w:val="20"/>
              </w:rPr>
              <w:t>RE: Last request</w:t>
            </w:r>
          </w:p>
        </w:tc>
      </w:tr>
      <w:tr w:rsidR="00280217" w14:paraId="7EDF45C7" w14:textId="77777777" w:rsidTr="00337F55">
        <w:trPr>
          <w:trHeight w:val="31"/>
        </w:trPr>
        <w:tc>
          <w:tcPr>
            <w:tcW w:w="1165" w:type="dxa"/>
            <w:vMerge/>
          </w:tcPr>
          <w:p w14:paraId="43094E76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5713DD95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028795E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  <w:shd w:val="clear" w:color="auto" w:fill="auto"/>
          </w:tcPr>
          <w:p w14:paraId="1BC4D5A1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No problem.</w:t>
            </w:r>
          </w:p>
          <w:p w14:paraId="69444A17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U can directly deliver storage devices that stored it.</w:t>
            </w:r>
          </w:p>
          <w:p w14:paraId="7BDB54EE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85622FA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0B8895AF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: iaman </w:t>
            </w:r>
          </w:p>
          <w:p w14:paraId="11E30B48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Tuesday, March 24, 2015 9:30 AM</w:t>
            </w:r>
          </w:p>
          <w:p w14:paraId="4E347F2E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spy</w:t>
            </w:r>
          </w:p>
          <w:p w14:paraId="4EFFE020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RE: Last request</w:t>
            </w:r>
          </w:p>
          <w:p w14:paraId="4946125A" w14:textId="77777777" w:rsidR="00280217" w:rsidRPr="00AD11E2" w:rsidRDefault="00280217" w:rsidP="00280217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203AE1A9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Stop it!</w:t>
            </w:r>
          </w:p>
          <w:p w14:paraId="0DEFD781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It is very hard to transfer all data over the internet!</w:t>
            </w:r>
          </w:p>
          <w:p w14:paraId="452B31CD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5225952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31C95C15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14DE5B70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Tuesday, March 24, 2015 9:26 AM</w:t>
            </w:r>
          </w:p>
          <w:p w14:paraId="316687F1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457A017E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Last request</w:t>
            </w:r>
          </w:p>
          <w:p w14:paraId="7498098D" w14:textId="77777777" w:rsidR="00280217" w:rsidRPr="00AD11E2" w:rsidRDefault="00280217" w:rsidP="00280217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07B34AB5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This is the last request.</w:t>
            </w:r>
          </w:p>
          <w:p w14:paraId="0445A533" w14:textId="77777777" w:rsidR="00280217" w:rsidRPr="00704F39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I want to get the remaining data.</w:t>
            </w:r>
          </w:p>
        </w:tc>
      </w:tr>
      <w:tr w:rsidR="00280217" w14:paraId="057C5A3C" w14:textId="77777777" w:rsidTr="00B97594">
        <w:trPr>
          <w:trHeight w:val="31"/>
        </w:trPr>
        <w:tc>
          <w:tcPr>
            <w:tcW w:w="1165" w:type="dxa"/>
            <w:vMerge/>
          </w:tcPr>
          <w:p w14:paraId="5684E298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42F5D26F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B96D7C5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14E08C8B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3345246E" w14:textId="77777777" w:rsidTr="00B97594">
        <w:trPr>
          <w:trHeight w:val="35"/>
        </w:trPr>
        <w:tc>
          <w:tcPr>
            <w:tcW w:w="1165" w:type="dxa"/>
            <w:vMerge/>
          </w:tcPr>
          <w:p w14:paraId="0E9E69F2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6E531A97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>2015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-03-24</w:t>
            </w: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CD349B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CD349B">
              <w:rPr>
                <w:rFonts w:ascii="Times New Roman" w:hAnsi="Times New Roman" w:cs="Times New Roman"/>
                <w:sz w:val="18"/>
                <w:szCs w:val="20"/>
              </w:rPr>
              <w:t>:35:10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052FFD1C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1D0DBE2A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Sent Items]</w:t>
            </w:r>
          </w:p>
        </w:tc>
      </w:tr>
      <w:tr w:rsidR="00280217" w14:paraId="187ED46D" w14:textId="77777777" w:rsidTr="00B97594">
        <w:trPr>
          <w:trHeight w:val="32"/>
        </w:trPr>
        <w:tc>
          <w:tcPr>
            <w:tcW w:w="1165" w:type="dxa"/>
            <w:vMerge/>
          </w:tcPr>
          <w:p w14:paraId="7E935B43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7621083B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C45B90A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49D8AD58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280217" w14:paraId="2463C49B" w14:textId="77777777" w:rsidTr="00B97594">
        <w:trPr>
          <w:trHeight w:val="32"/>
        </w:trPr>
        <w:tc>
          <w:tcPr>
            <w:tcW w:w="1165" w:type="dxa"/>
            <w:vMerge/>
          </w:tcPr>
          <w:p w14:paraId="54A809B3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4D890965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D3A3AB7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5DEB3BD8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CD349B">
              <w:rPr>
                <w:rFonts w:ascii="Times New Roman" w:hAnsi="Times New Roman" w:cs="Times New Roman"/>
                <w:sz w:val="16"/>
                <w:szCs w:val="20"/>
              </w:rPr>
              <w:t>RE: Last request</w:t>
            </w:r>
          </w:p>
        </w:tc>
      </w:tr>
      <w:tr w:rsidR="00280217" w14:paraId="3B5340D9" w14:textId="77777777" w:rsidTr="00B97594">
        <w:trPr>
          <w:trHeight w:val="32"/>
        </w:trPr>
        <w:tc>
          <w:tcPr>
            <w:tcW w:w="1165" w:type="dxa"/>
            <w:vMerge/>
          </w:tcPr>
          <w:p w14:paraId="227A40CF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4714F826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A80B76E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0709A07A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This is the last time..</w:t>
            </w:r>
          </w:p>
          <w:p w14:paraId="175E0D90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12F3C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0E3B0B5B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0A2F64D3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573BA00F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Tuesday, March 24, 2015 9:34 AM</w:t>
            </w:r>
          </w:p>
          <w:p w14:paraId="25783C23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10A7D8A5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RE: Last request</w:t>
            </w:r>
          </w:p>
          <w:p w14:paraId="122EE1D3" w14:textId="77777777" w:rsidR="00280217" w:rsidRPr="00AD11E2" w:rsidRDefault="00280217" w:rsidP="00280217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2B9A11C1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No problem.</w:t>
            </w:r>
          </w:p>
          <w:p w14:paraId="50A7D222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U can directly deliver storage devices that stored it.</w:t>
            </w:r>
          </w:p>
          <w:p w14:paraId="513544F5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3A34658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29CE618E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: iaman </w:t>
            </w:r>
          </w:p>
          <w:p w14:paraId="6D815847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Tuesday, March 24, 2015 9:30 AM</w:t>
            </w:r>
          </w:p>
          <w:p w14:paraId="162497E1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spy</w:t>
            </w:r>
          </w:p>
          <w:p w14:paraId="14E33E6D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RE: Last request</w:t>
            </w:r>
          </w:p>
          <w:p w14:paraId="6CDE8B1A" w14:textId="77777777" w:rsidR="00280217" w:rsidRPr="00AD11E2" w:rsidRDefault="00280217" w:rsidP="00280217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308B446E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Stop it!</w:t>
            </w:r>
          </w:p>
          <w:p w14:paraId="69CCFDA9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It is very hard to transfer all data over the internet!</w:t>
            </w:r>
          </w:p>
          <w:p w14:paraId="782C2418" w14:textId="77777777" w:rsidR="00280217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5071958B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3082D3D5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26056028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Tuesday, March 24, 2015 9:26 AM</w:t>
            </w:r>
          </w:p>
          <w:p w14:paraId="3746A6D7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2C7B4473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: Last request</w:t>
            </w:r>
          </w:p>
          <w:p w14:paraId="0FFDA80D" w14:textId="77777777" w:rsidR="00280217" w:rsidRPr="00AD11E2" w:rsidRDefault="00280217" w:rsidP="00280217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</w:p>
          <w:p w14:paraId="1124BE03" w14:textId="77777777" w:rsidR="00280217" w:rsidRPr="00AD11E2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This is the last request.</w:t>
            </w:r>
          </w:p>
          <w:p w14:paraId="499A30E9" w14:textId="77777777" w:rsidR="00280217" w:rsidRPr="002A2235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AD11E2">
              <w:rPr>
                <w:rFonts w:ascii="Times New Roman" w:hAnsi="Times New Roman" w:cs="Times New Roman"/>
                <w:sz w:val="16"/>
                <w:szCs w:val="20"/>
              </w:rPr>
              <w:t>I want to get the remaining data.</w:t>
            </w:r>
          </w:p>
        </w:tc>
      </w:tr>
      <w:tr w:rsidR="00280217" w14:paraId="36229B3C" w14:textId="77777777" w:rsidTr="00B97594">
        <w:trPr>
          <w:trHeight w:val="32"/>
        </w:trPr>
        <w:tc>
          <w:tcPr>
            <w:tcW w:w="1165" w:type="dxa"/>
            <w:vMerge/>
          </w:tcPr>
          <w:p w14:paraId="03EB9562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7FCE8E30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231D37B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3C8ADBE4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4C0748AB" w14:textId="77777777" w:rsidTr="00337F55">
        <w:trPr>
          <w:trHeight w:val="32"/>
        </w:trPr>
        <w:tc>
          <w:tcPr>
            <w:tcW w:w="1165" w:type="dxa"/>
            <w:vMerge/>
          </w:tcPr>
          <w:p w14:paraId="68AA2BBB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  <w:shd w:val="clear" w:color="auto" w:fill="auto"/>
          </w:tcPr>
          <w:p w14:paraId="635C8417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>2015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-03-24</w:t>
            </w: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CD349B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113635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5:32:4</w:t>
            </w:r>
            <w:r w:rsidRPr="00113635">
              <w:rPr>
                <w:rFonts w:ascii="Times New Roman" w:hAnsi="Times New Roman" w:cs="Times New Roman"/>
                <w:sz w:val="18"/>
                <w:szCs w:val="20"/>
              </w:rPr>
              <w:t>2</w:t>
            </w:r>
          </w:p>
          <w:p w14:paraId="6F445A6B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2C4DA293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F14D80">
              <w:rPr>
                <w:rFonts w:ascii="Times New Roman" w:hAnsi="Times New Roman" w:cs="Times New Roman"/>
                <w:b/>
                <w:sz w:val="15"/>
                <w:szCs w:val="15"/>
              </w:rPr>
              <w:t>(Windows.edb only)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3962A3DD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  <w:shd w:val="clear" w:color="auto" w:fill="auto"/>
          </w:tcPr>
          <w:p w14:paraId="1835338C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Inbox]</w:t>
            </w:r>
          </w:p>
        </w:tc>
      </w:tr>
      <w:tr w:rsidR="00280217" w14:paraId="18BCAB3A" w14:textId="77777777" w:rsidTr="00337F55">
        <w:trPr>
          <w:trHeight w:val="32"/>
        </w:trPr>
        <w:tc>
          <w:tcPr>
            <w:tcW w:w="1165" w:type="dxa"/>
            <w:vMerge/>
          </w:tcPr>
          <w:p w14:paraId="4E7B948C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75FEA32F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4C74A98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  <w:shd w:val="clear" w:color="auto" w:fill="auto"/>
          </w:tcPr>
          <w:p w14:paraId="2C858143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spy.conspirator@nist.gov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iaman.informant@nist.gov</w:t>
            </w:r>
          </w:p>
        </w:tc>
      </w:tr>
      <w:tr w:rsidR="00280217" w14:paraId="0034E0E1" w14:textId="77777777" w:rsidTr="00337F55">
        <w:trPr>
          <w:trHeight w:val="32"/>
        </w:trPr>
        <w:tc>
          <w:tcPr>
            <w:tcW w:w="1165" w:type="dxa"/>
            <w:vMerge/>
          </w:tcPr>
          <w:p w14:paraId="19019947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6D61FE06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35B2616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  <w:shd w:val="clear" w:color="auto" w:fill="auto"/>
          </w:tcPr>
          <w:p w14:paraId="3AD10836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113635">
              <w:rPr>
                <w:rFonts w:ascii="Times New Roman" w:hAnsi="Times New Roman" w:cs="Times New Roman"/>
                <w:sz w:val="16"/>
                <w:szCs w:val="20"/>
              </w:rPr>
              <w:t>Watch out!</w:t>
            </w:r>
          </w:p>
        </w:tc>
      </w:tr>
      <w:tr w:rsidR="00280217" w14:paraId="14280B57" w14:textId="77777777" w:rsidTr="00337F55">
        <w:trPr>
          <w:trHeight w:val="32"/>
        </w:trPr>
        <w:tc>
          <w:tcPr>
            <w:tcW w:w="1165" w:type="dxa"/>
            <w:vMerge/>
          </w:tcPr>
          <w:p w14:paraId="07A3C260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  <w:shd w:val="clear" w:color="auto" w:fill="auto"/>
          </w:tcPr>
          <w:p w14:paraId="30649DEA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1F0AF557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  <w:shd w:val="clear" w:color="auto" w:fill="auto"/>
          </w:tcPr>
          <w:p w14:paraId="0272BEF2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 xml:space="preserve">USB device may be easily detected. </w:t>
            </w:r>
          </w:p>
          <w:p w14:paraId="07140BD1" w14:textId="77777777" w:rsidR="00280217" w:rsidRPr="00E3546A" w:rsidRDefault="00280217" w:rsidP="00280217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27160E1C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So, try another method.</w:t>
            </w:r>
          </w:p>
        </w:tc>
      </w:tr>
      <w:tr w:rsidR="00280217" w14:paraId="0B78E925" w14:textId="77777777" w:rsidTr="00B97594">
        <w:trPr>
          <w:trHeight w:val="32"/>
        </w:trPr>
        <w:tc>
          <w:tcPr>
            <w:tcW w:w="1165" w:type="dxa"/>
            <w:vMerge/>
          </w:tcPr>
          <w:p w14:paraId="5F47B9E8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5DB3E70D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59B3BB88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5F2E3A21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0D927925" w14:textId="77777777" w:rsidTr="00B97594">
        <w:trPr>
          <w:trHeight w:val="25"/>
        </w:trPr>
        <w:tc>
          <w:tcPr>
            <w:tcW w:w="1165" w:type="dxa"/>
            <w:vMerge/>
          </w:tcPr>
          <w:p w14:paraId="3894EC29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4434B1D1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>2015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-03-24</w:t>
            </w: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CD349B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Pr="00113635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5</w:t>
            </w:r>
            <w:r w:rsidRPr="00113635">
              <w:rPr>
                <w:rFonts w:ascii="Times New Roman" w:hAnsi="Times New Roman" w:cs="Times New Roman"/>
                <w:sz w:val="18"/>
                <w:szCs w:val="20"/>
              </w:rPr>
              <w:t>:34:02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34967F5C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0CA0BD7F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Sent Items]</w:t>
            </w:r>
          </w:p>
        </w:tc>
      </w:tr>
      <w:tr w:rsidR="00280217" w14:paraId="2CF002B8" w14:textId="77777777" w:rsidTr="00B97594">
        <w:trPr>
          <w:trHeight w:val="25"/>
        </w:trPr>
        <w:tc>
          <w:tcPr>
            <w:tcW w:w="1165" w:type="dxa"/>
            <w:vMerge/>
          </w:tcPr>
          <w:p w14:paraId="473E4946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3B8DCB30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9B8B239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4D9A20FA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280217" w14:paraId="505FB9C9" w14:textId="77777777" w:rsidTr="00B97594">
        <w:trPr>
          <w:trHeight w:val="25"/>
        </w:trPr>
        <w:tc>
          <w:tcPr>
            <w:tcW w:w="1165" w:type="dxa"/>
            <w:vMerge/>
          </w:tcPr>
          <w:p w14:paraId="0EA515E7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6E45F636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D0377C5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591687AC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113635">
              <w:rPr>
                <w:rFonts w:ascii="Times New Roman" w:hAnsi="Times New Roman" w:cs="Times New Roman"/>
                <w:sz w:val="16"/>
                <w:szCs w:val="20"/>
              </w:rPr>
              <w:t>RE: Watch out!</w:t>
            </w:r>
          </w:p>
        </w:tc>
      </w:tr>
      <w:tr w:rsidR="00280217" w14:paraId="4674E2FD" w14:textId="77777777" w:rsidTr="00B97594">
        <w:trPr>
          <w:trHeight w:val="25"/>
        </w:trPr>
        <w:tc>
          <w:tcPr>
            <w:tcW w:w="1165" w:type="dxa"/>
            <w:vMerge/>
          </w:tcPr>
          <w:p w14:paraId="036727DE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27712CF1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BD5E35B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177FF0AE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I am trying.</w:t>
            </w:r>
          </w:p>
          <w:p w14:paraId="2240F5CA" w14:textId="77777777" w:rsidR="00280217" w:rsidRPr="00E3546A" w:rsidRDefault="00280217" w:rsidP="00280217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3122112A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>-----------------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-----</w:t>
            </w:r>
          </w:p>
          <w:p w14:paraId="02F93661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00880">
              <w:rPr>
                <w:rFonts w:ascii="Times New Roman" w:hAnsi="Times New Roman" w:cs="Times New Roman"/>
                <w:b/>
                <w:sz w:val="16"/>
                <w:szCs w:val="20"/>
              </w:rPr>
              <w:t>From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 xml:space="preserve">: spy </w:t>
            </w:r>
          </w:p>
          <w:p w14:paraId="2DA7CA9B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00880">
              <w:rPr>
                <w:rFonts w:ascii="Times New Roman" w:hAnsi="Times New Roman" w:cs="Times New Roman"/>
                <w:b/>
                <w:sz w:val="16"/>
                <w:szCs w:val="20"/>
              </w:rPr>
              <w:t>Sent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: Tuesday, March 24, 2015 3:33 PM</w:t>
            </w:r>
          </w:p>
          <w:p w14:paraId="19146BF6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00880">
              <w:rPr>
                <w:rFonts w:ascii="Times New Roman" w:hAnsi="Times New Roman" w:cs="Times New Roman"/>
                <w:b/>
                <w:sz w:val="16"/>
                <w:szCs w:val="20"/>
              </w:rPr>
              <w:t>To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: iaman</w:t>
            </w:r>
          </w:p>
          <w:p w14:paraId="3F7E8A11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300880">
              <w:rPr>
                <w:rFonts w:ascii="Times New Roman" w:hAnsi="Times New Roman" w:cs="Times New Roman"/>
                <w:b/>
                <w:sz w:val="16"/>
                <w:szCs w:val="20"/>
              </w:rPr>
              <w:t>Subject</w:t>
            </w: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: Watch out!</w:t>
            </w:r>
          </w:p>
          <w:p w14:paraId="748395E0" w14:textId="77777777" w:rsidR="00280217" w:rsidRPr="00E3546A" w:rsidRDefault="00280217" w:rsidP="00280217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77199B32" w14:textId="77777777" w:rsidR="00280217" w:rsidRPr="00E3546A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 xml:space="preserve">USB device may be easily detected. </w:t>
            </w:r>
          </w:p>
          <w:p w14:paraId="2C63D1DD" w14:textId="77777777" w:rsidR="00280217" w:rsidRPr="00E3546A" w:rsidRDefault="00280217" w:rsidP="00280217">
            <w:pPr>
              <w:pStyle w:val="ListParagraph"/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</w:p>
          <w:p w14:paraId="0C76D924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E3546A">
              <w:rPr>
                <w:rFonts w:ascii="Times New Roman" w:hAnsi="Times New Roman" w:cs="Times New Roman"/>
                <w:sz w:val="16"/>
                <w:szCs w:val="20"/>
              </w:rPr>
              <w:t>So, try another method.</w:t>
            </w:r>
          </w:p>
        </w:tc>
      </w:tr>
      <w:tr w:rsidR="00280217" w14:paraId="1A414FA9" w14:textId="77777777" w:rsidTr="00B97594">
        <w:trPr>
          <w:trHeight w:val="25"/>
        </w:trPr>
        <w:tc>
          <w:tcPr>
            <w:tcW w:w="1165" w:type="dxa"/>
            <w:vMerge/>
          </w:tcPr>
          <w:p w14:paraId="0D34E47F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DEEAF6" w:themeFill="accent1" w:themeFillTint="33"/>
          </w:tcPr>
          <w:p w14:paraId="412E94C8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330EA2C9" w14:textId="77777777" w:rsidR="00280217" w:rsidRPr="008714DF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  <w:tc>
          <w:tcPr>
            <w:tcW w:w="4765" w:type="dxa"/>
            <w:shd w:val="clear" w:color="auto" w:fill="DEEAF6" w:themeFill="accent1" w:themeFillTint="33"/>
          </w:tcPr>
          <w:p w14:paraId="5387C299" w14:textId="77777777" w:rsidR="00280217" w:rsidRPr="008714DF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6"/>
                <w:szCs w:val="6"/>
              </w:rPr>
            </w:pPr>
          </w:p>
        </w:tc>
      </w:tr>
      <w:tr w:rsidR="00280217" w14:paraId="371E7E37" w14:textId="77777777" w:rsidTr="00B97594">
        <w:trPr>
          <w:trHeight w:val="25"/>
        </w:trPr>
        <w:tc>
          <w:tcPr>
            <w:tcW w:w="1165" w:type="dxa"/>
            <w:vMerge/>
          </w:tcPr>
          <w:p w14:paraId="5699C555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 w:val="restart"/>
          </w:tcPr>
          <w:p w14:paraId="64343DE5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C77186">
              <w:rPr>
                <w:rFonts w:ascii="Times New Roman" w:hAnsi="Times New Roman" w:cs="Times New Roman"/>
                <w:sz w:val="18"/>
                <w:szCs w:val="20"/>
              </w:rPr>
              <w:t>2015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-03-24</w:t>
            </w:r>
            <w:r w:rsidRPr="00187A3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17:05:10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4337693C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Source</w:t>
            </w:r>
          </w:p>
        </w:tc>
        <w:tc>
          <w:tcPr>
            <w:tcW w:w="4765" w:type="dxa"/>
          </w:tcPr>
          <w:p w14:paraId="3FCD03FB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[Sent Items]</w:t>
            </w:r>
          </w:p>
        </w:tc>
      </w:tr>
      <w:tr w:rsidR="00280217" w14:paraId="36BCB34D" w14:textId="77777777" w:rsidTr="00B97594">
        <w:trPr>
          <w:trHeight w:val="25"/>
        </w:trPr>
        <w:tc>
          <w:tcPr>
            <w:tcW w:w="1165" w:type="dxa"/>
            <w:vMerge/>
          </w:tcPr>
          <w:p w14:paraId="27DCC924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5C1D36A7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7C696EE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From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 To</w:t>
            </w:r>
          </w:p>
        </w:tc>
        <w:tc>
          <w:tcPr>
            <w:tcW w:w="4765" w:type="dxa"/>
          </w:tcPr>
          <w:p w14:paraId="489928BD" w14:textId="77777777" w:rsidR="00280217" w:rsidRPr="0097184D" w:rsidRDefault="00280217" w:rsidP="00280217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 xml:space="preserve">iaman.informant@nist.gov </w:t>
            </w:r>
            <w:r w:rsidRPr="00CD349B">
              <w:rPr>
                <w:rFonts w:ascii="Times New Roman" w:hAnsi="Times New Roman" w:cs="Times New Roman"/>
                <w:sz w:val="16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</w:t>
            </w: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py.conspirator@nist.gov</w:t>
            </w:r>
          </w:p>
        </w:tc>
      </w:tr>
      <w:tr w:rsidR="00280217" w14:paraId="4960C82C" w14:textId="77777777" w:rsidTr="00B97594">
        <w:trPr>
          <w:trHeight w:val="25"/>
        </w:trPr>
        <w:tc>
          <w:tcPr>
            <w:tcW w:w="1165" w:type="dxa"/>
            <w:vMerge/>
          </w:tcPr>
          <w:p w14:paraId="0037663F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685A271F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659BBEDB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Subject</w:t>
            </w:r>
          </w:p>
        </w:tc>
        <w:tc>
          <w:tcPr>
            <w:tcW w:w="4765" w:type="dxa"/>
          </w:tcPr>
          <w:p w14:paraId="22F5C3AF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187A36">
              <w:rPr>
                <w:rFonts w:ascii="Times New Roman" w:hAnsi="Times New Roman" w:cs="Times New Roman"/>
                <w:sz w:val="16"/>
                <w:szCs w:val="20"/>
              </w:rPr>
              <w:t>Done</w:t>
            </w:r>
          </w:p>
        </w:tc>
      </w:tr>
      <w:tr w:rsidR="00280217" w14:paraId="77B960E4" w14:textId="77777777" w:rsidTr="00B97594">
        <w:trPr>
          <w:trHeight w:val="25"/>
        </w:trPr>
        <w:tc>
          <w:tcPr>
            <w:tcW w:w="1165" w:type="dxa"/>
            <w:vMerge/>
          </w:tcPr>
          <w:p w14:paraId="20EC1149" w14:textId="77777777" w:rsidR="00280217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vMerge/>
          </w:tcPr>
          <w:p w14:paraId="1B5FD412" w14:textId="77777777" w:rsidR="00280217" w:rsidRPr="009F5CAC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6577302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2A2235">
              <w:rPr>
                <w:rFonts w:ascii="Times New Roman" w:hAnsi="Times New Roman" w:cs="Times New Roman"/>
                <w:sz w:val="16"/>
                <w:szCs w:val="20"/>
              </w:rPr>
              <w:t>Body</w:t>
            </w:r>
          </w:p>
        </w:tc>
        <w:tc>
          <w:tcPr>
            <w:tcW w:w="4765" w:type="dxa"/>
          </w:tcPr>
          <w:p w14:paraId="23E3DD9C" w14:textId="77777777" w:rsidR="00280217" w:rsidRPr="002A2235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187A36">
              <w:rPr>
                <w:rFonts w:ascii="Times New Roman" w:hAnsi="Times New Roman" w:cs="Times New Roman"/>
                <w:sz w:val="16"/>
                <w:szCs w:val="20"/>
              </w:rPr>
              <w:t>It’s done.  See you tomorrow.</w:t>
            </w:r>
          </w:p>
        </w:tc>
      </w:tr>
      <w:tr w:rsidR="00280217" w14:paraId="1E85201D" w14:textId="77777777" w:rsidTr="00B97594">
        <w:tc>
          <w:tcPr>
            <w:tcW w:w="1165" w:type="dxa"/>
          </w:tcPr>
          <w:p w14:paraId="1DC70603" w14:textId="77777777" w:rsidR="00280217" w:rsidRPr="00DA20F6" w:rsidRDefault="00280217" w:rsidP="0044371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465" w:type="dxa"/>
            <w:gridSpan w:val="3"/>
            <w:vAlign w:val="center"/>
          </w:tcPr>
          <w:p w14:paraId="773E6C3D" w14:textId="77777777" w:rsidR="00280217" w:rsidRPr="00443710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- Microsoft ESE (Extensible Storage Engine) database format</w:t>
            </w:r>
          </w:p>
          <w:p w14:paraId="30CB677B" w14:textId="77777777" w:rsidR="00280217" w:rsidRPr="00443710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- Windows.edb</w:t>
            </w:r>
          </w:p>
          <w:p w14:paraId="064DB553" w14:textId="77777777" w:rsidR="00280217" w:rsidRPr="00443710" w:rsidRDefault="00280217" w:rsidP="0028021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443710">
              <w:rPr>
                <w:rFonts w:ascii="Times New Roman" w:hAnsi="Times New Roman" w:cs="Times New Roman"/>
                <w:i/>
                <w:sz w:val="18"/>
                <w:szCs w:val="18"/>
              </w:rPr>
              <w:t>System_ItemPathDisplay</w:t>
            </w: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6E31EA3F" w14:textId="77777777" w:rsidR="00280217" w:rsidRPr="00443710" w:rsidRDefault="00280217" w:rsidP="0028021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443710">
              <w:rPr>
                <w:rFonts w:ascii="Times New Roman" w:hAnsi="Times New Roman" w:cs="Times New Roman"/>
                <w:i/>
                <w:sz w:val="18"/>
                <w:szCs w:val="18"/>
              </w:rPr>
              <w:t>System_Message_FromName</w:t>
            </w: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0BF45C77" w14:textId="77777777" w:rsidR="00280217" w:rsidRPr="00443710" w:rsidRDefault="00280217" w:rsidP="0028021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443710">
              <w:rPr>
                <w:rFonts w:ascii="Times New Roman" w:hAnsi="Times New Roman" w:cs="Times New Roman"/>
                <w:i/>
                <w:sz w:val="18"/>
                <w:szCs w:val="18"/>
              </w:rPr>
              <w:t>System_Message_ToAddress</w:t>
            </w: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388BF229" w14:textId="77777777" w:rsidR="00280217" w:rsidRPr="00443710" w:rsidRDefault="00280217" w:rsidP="0028021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443710">
              <w:rPr>
                <w:rFonts w:ascii="Times New Roman" w:hAnsi="Times New Roman" w:cs="Times New Roman"/>
                <w:i/>
                <w:sz w:val="18"/>
                <w:szCs w:val="18"/>
              </w:rPr>
              <w:t>System_Message_ToName</w:t>
            </w: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6BD5D9D2" w14:textId="77777777" w:rsidR="00280217" w:rsidRPr="00443710" w:rsidRDefault="00280217" w:rsidP="0028021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443710">
              <w:rPr>
                <w:rFonts w:ascii="Times New Roman" w:hAnsi="Times New Roman" w:cs="Times New Roman"/>
                <w:i/>
                <w:sz w:val="18"/>
                <w:szCs w:val="18"/>
              </w:rPr>
              <w:t>System_Message_DateSent</w:t>
            </w: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06123FB5" w14:textId="77777777" w:rsidR="00280217" w:rsidRPr="00443710" w:rsidRDefault="00280217" w:rsidP="0028021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443710">
              <w:rPr>
                <w:rFonts w:ascii="Times New Roman" w:hAnsi="Times New Roman" w:cs="Times New Roman"/>
                <w:i/>
                <w:sz w:val="18"/>
                <w:szCs w:val="18"/>
              </w:rPr>
              <w:t>System_Message_DateReceived</w:t>
            </w: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0522C452" w14:textId="77777777" w:rsidR="00280217" w:rsidRPr="00443710" w:rsidRDefault="00280217" w:rsidP="0028021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443710">
              <w:rPr>
                <w:rFonts w:ascii="Times New Roman" w:hAnsi="Times New Roman" w:cs="Times New Roman"/>
                <w:i/>
                <w:sz w:val="18"/>
                <w:szCs w:val="18"/>
              </w:rPr>
              <w:t>System_Message_AttachmentNames</w:t>
            </w: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21D22ECB" w14:textId="77777777" w:rsidR="00280217" w:rsidRPr="00443710" w:rsidRDefault="00280217" w:rsidP="0028021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443710">
              <w:rPr>
                <w:rFonts w:ascii="Times New Roman" w:hAnsi="Times New Roman" w:cs="Times New Roman"/>
                <w:i/>
                <w:sz w:val="18"/>
                <w:szCs w:val="18"/>
              </w:rPr>
              <w:t>System_Search_AutoSummary</w:t>
            </w: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1759F3A5" w14:textId="77777777" w:rsidR="00280217" w:rsidRPr="00443710" w:rsidRDefault="00280217" w:rsidP="0028021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&gt; ‘</w:t>
            </w:r>
            <w:r w:rsidRPr="00443710">
              <w:rPr>
                <w:rFonts w:ascii="Times New Roman" w:hAnsi="Times New Roman" w:cs="Times New Roman"/>
                <w:i/>
                <w:sz w:val="18"/>
                <w:szCs w:val="18"/>
              </w:rPr>
              <w:t>System_Search_AutoSummary</w:t>
            </w: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’ column</w:t>
            </w:r>
          </w:p>
          <w:p w14:paraId="70E4C8DF" w14:textId="77777777" w:rsidR="00280217" w:rsidRPr="00443710" w:rsidRDefault="00280217" w:rsidP="00280217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…</w:t>
            </w:r>
          </w:p>
          <w:p w14:paraId="13FAFB3D" w14:textId="77777777" w:rsidR="00280217" w:rsidRPr="00443710" w:rsidRDefault="00280217" w:rsidP="00280217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 xml:space="preserve">- Some e-mail items can be found </w:t>
            </w:r>
            <w:r w:rsidR="00443710">
              <w:rPr>
                <w:rFonts w:ascii="Times New Roman" w:hAnsi="Times New Roman" w:cs="Times New Roman"/>
                <w:sz w:val="18"/>
                <w:szCs w:val="18"/>
              </w:rPr>
              <w:t xml:space="preserve">only </w:t>
            </w:r>
            <w:r w:rsidRPr="00443710">
              <w:rPr>
                <w:rFonts w:ascii="Times New Roman" w:hAnsi="Times New Roman" w:cs="Times New Roman"/>
                <w:sz w:val="18"/>
                <w:szCs w:val="18"/>
              </w:rPr>
              <w:t>in Windows Search database.</w:t>
            </w:r>
          </w:p>
        </w:tc>
      </w:tr>
    </w:tbl>
    <w:p w14:paraId="742DC0EA" w14:textId="77777777" w:rsidR="00A35C63" w:rsidRDefault="00A35C63" w:rsidP="00A35C63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A4EBCAF" w14:textId="77777777" w:rsidR="0035343B" w:rsidRDefault="0035343B" w:rsidP="0035343B">
      <w:pPr>
        <w:pStyle w:val="Heading4"/>
      </w:pPr>
      <w:r>
        <w:t>List files and directories related to Windows Desktop stored in Windows Search database.</w:t>
      </w:r>
    </w:p>
    <w:p w14:paraId="59A939CC" w14:textId="77777777" w:rsidR="0035343B" w:rsidRDefault="0035343B" w:rsidP="0035343B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Windows Desktop directory: \Users\informant\Desktop\)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615"/>
        <w:gridCol w:w="1260"/>
        <w:gridCol w:w="5755"/>
      </w:tblGrid>
      <w:tr w:rsidR="00EF634F" w14:paraId="77899FB3" w14:textId="77777777" w:rsidTr="00EF634F">
        <w:trPr>
          <w:trHeight w:val="72"/>
        </w:trPr>
        <w:tc>
          <w:tcPr>
            <w:tcW w:w="1615" w:type="dxa"/>
            <w:vMerge w:val="restart"/>
          </w:tcPr>
          <w:p w14:paraId="4C1B381A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4B4413FD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BFA2E3" w14:textId="77777777" w:rsidR="00280217" w:rsidRDefault="00280217" w:rsidP="0028021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D88701" w14:textId="77777777" w:rsidR="00EF634F" w:rsidRPr="00DA20F6" w:rsidRDefault="00280217" w:rsidP="00280217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60" w:type="dxa"/>
            <w:shd w:val="clear" w:color="auto" w:fill="FFE599" w:themeFill="accent4" w:themeFillTint="66"/>
          </w:tcPr>
          <w:p w14:paraId="0CBFEF1C" w14:textId="77777777" w:rsidR="00EF634F" w:rsidRPr="00447F1B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47F1B">
              <w:rPr>
                <w:rFonts w:ascii="Times New Roman" w:hAnsi="Times New Roman" w:cs="Times New Roman"/>
                <w:sz w:val="18"/>
                <w:szCs w:val="20"/>
              </w:rPr>
              <w:t>Date Created</w:t>
            </w:r>
          </w:p>
        </w:tc>
        <w:tc>
          <w:tcPr>
            <w:tcW w:w="5755" w:type="dxa"/>
            <w:shd w:val="clear" w:color="auto" w:fill="FFE599" w:themeFill="accent4" w:themeFillTint="66"/>
          </w:tcPr>
          <w:p w14:paraId="3A44AC0F" w14:textId="77777777" w:rsidR="00EF634F" w:rsidRPr="00447F1B" w:rsidRDefault="00EF634F" w:rsidP="00BE594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47F1B">
              <w:rPr>
                <w:rFonts w:ascii="Times New Roman" w:hAnsi="Times New Roman" w:cs="Times New Roman"/>
                <w:sz w:val="18"/>
                <w:szCs w:val="20"/>
              </w:rPr>
              <w:t>Full Path</w:t>
            </w:r>
          </w:p>
        </w:tc>
      </w:tr>
      <w:tr w:rsidR="00EF634F" w:rsidRPr="00EF634F" w14:paraId="5896303D" w14:textId="77777777" w:rsidTr="00EF634F">
        <w:trPr>
          <w:trHeight w:val="68"/>
        </w:trPr>
        <w:tc>
          <w:tcPr>
            <w:tcW w:w="1615" w:type="dxa"/>
            <w:vMerge/>
          </w:tcPr>
          <w:p w14:paraId="75C09793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7883E4D9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3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16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05:33</w:t>
            </w:r>
          </w:p>
        </w:tc>
        <w:tc>
          <w:tcPr>
            <w:tcW w:w="5755" w:type="dxa"/>
            <w:shd w:val="clear" w:color="auto" w:fill="auto"/>
          </w:tcPr>
          <w:p w14:paraId="76EF622C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Google Drive.lnk</w:t>
            </w:r>
          </w:p>
        </w:tc>
      </w:tr>
      <w:tr w:rsidR="00EF634F" w:rsidRPr="00EF634F" w14:paraId="161B0892" w14:textId="77777777" w:rsidTr="00EF634F">
        <w:trPr>
          <w:trHeight w:val="68"/>
        </w:trPr>
        <w:tc>
          <w:tcPr>
            <w:tcW w:w="1615" w:type="dxa"/>
            <w:vMerge/>
          </w:tcPr>
          <w:p w14:paraId="14C5708D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757B8346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0:09</w:t>
            </w:r>
          </w:p>
        </w:tc>
        <w:tc>
          <w:tcPr>
            <w:tcW w:w="5755" w:type="dxa"/>
            <w:shd w:val="clear" w:color="auto" w:fill="auto"/>
          </w:tcPr>
          <w:p w14:paraId="1E67FB29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design\\space_and_earth.mp4</w:t>
            </w:r>
          </w:p>
        </w:tc>
      </w:tr>
      <w:tr w:rsidR="00EF634F" w:rsidRPr="00EF634F" w14:paraId="79CA0228" w14:textId="77777777" w:rsidTr="00EF634F">
        <w:trPr>
          <w:trHeight w:val="68"/>
        </w:trPr>
        <w:tc>
          <w:tcPr>
            <w:tcW w:w="1615" w:type="dxa"/>
            <w:vMerge/>
          </w:tcPr>
          <w:p w14:paraId="2624971E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64C617B6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0:09</w:t>
            </w:r>
          </w:p>
        </w:tc>
        <w:tc>
          <w:tcPr>
            <w:tcW w:w="5755" w:type="dxa"/>
            <w:shd w:val="clear" w:color="auto" w:fill="auto"/>
          </w:tcPr>
          <w:p w14:paraId="1E889BB4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design\\winter_whether_advisory.zip</w:t>
            </w:r>
          </w:p>
        </w:tc>
      </w:tr>
      <w:tr w:rsidR="00EF634F" w:rsidRPr="00EF634F" w14:paraId="16A4BFB8" w14:textId="77777777" w:rsidTr="00EF634F">
        <w:trPr>
          <w:trHeight w:val="68"/>
        </w:trPr>
        <w:tc>
          <w:tcPr>
            <w:tcW w:w="1615" w:type="dxa"/>
            <w:vMerge/>
          </w:tcPr>
          <w:p w14:paraId="55C1BA75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041AF326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0:10</w:t>
            </w:r>
          </w:p>
        </w:tc>
        <w:tc>
          <w:tcPr>
            <w:tcW w:w="5755" w:type="dxa"/>
            <w:shd w:val="clear" w:color="auto" w:fill="auto"/>
          </w:tcPr>
          <w:p w14:paraId="18EEA7B6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design\\winter_storm.amr</w:t>
            </w:r>
          </w:p>
        </w:tc>
      </w:tr>
      <w:tr w:rsidR="00EF634F" w:rsidRPr="00EF634F" w14:paraId="5968625E" w14:textId="77777777" w:rsidTr="00EF634F">
        <w:trPr>
          <w:trHeight w:val="68"/>
        </w:trPr>
        <w:tc>
          <w:tcPr>
            <w:tcW w:w="1615" w:type="dxa"/>
            <w:vMerge/>
          </w:tcPr>
          <w:p w14:paraId="495BBE13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5F97BCA3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0:11</w:t>
            </w:r>
          </w:p>
        </w:tc>
        <w:tc>
          <w:tcPr>
            <w:tcW w:w="5755" w:type="dxa"/>
            <w:shd w:val="clear" w:color="auto" w:fill="auto"/>
          </w:tcPr>
          <w:p w14:paraId="5B2C9BF8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proposal\\[secret_project]_detailed_proposal.docx</w:t>
            </w:r>
          </w:p>
        </w:tc>
      </w:tr>
      <w:tr w:rsidR="00EF634F" w:rsidRPr="00EF634F" w14:paraId="2AAB7AD5" w14:textId="77777777" w:rsidTr="00EF634F">
        <w:trPr>
          <w:trHeight w:val="68"/>
        </w:trPr>
        <w:tc>
          <w:tcPr>
            <w:tcW w:w="1615" w:type="dxa"/>
            <w:vMerge/>
          </w:tcPr>
          <w:p w14:paraId="149291DC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55F25300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0:13</w:t>
            </w:r>
          </w:p>
        </w:tc>
        <w:tc>
          <w:tcPr>
            <w:tcW w:w="5755" w:type="dxa"/>
            <w:shd w:val="clear" w:color="auto" w:fill="auto"/>
          </w:tcPr>
          <w:p w14:paraId="4C671C0A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proposal\\[secret_project]_proposal.docx</w:t>
            </w:r>
          </w:p>
        </w:tc>
      </w:tr>
      <w:tr w:rsidR="00EF634F" w:rsidRPr="00EF634F" w14:paraId="0F787F17" w14:textId="77777777" w:rsidTr="00EF634F">
        <w:trPr>
          <w:trHeight w:val="68"/>
        </w:trPr>
        <w:tc>
          <w:tcPr>
            <w:tcW w:w="1615" w:type="dxa"/>
            <w:vMerge/>
          </w:tcPr>
          <w:p w14:paraId="0F9416FF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3F42F167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7:58</w:t>
            </w:r>
          </w:p>
        </w:tc>
        <w:tc>
          <w:tcPr>
            <w:tcW w:w="5755" w:type="dxa"/>
            <w:shd w:val="clear" w:color="auto" w:fill="auto"/>
          </w:tcPr>
          <w:p w14:paraId="0633E22D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design\\[secret_project]_detailed_design.pptx</w:t>
            </w:r>
          </w:p>
        </w:tc>
      </w:tr>
      <w:tr w:rsidR="00EF634F" w:rsidRPr="00EF634F" w14:paraId="0711563C" w14:textId="77777777" w:rsidTr="00EF634F">
        <w:trPr>
          <w:trHeight w:val="68"/>
        </w:trPr>
        <w:tc>
          <w:tcPr>
            <w:tcW w:w="1615" w:type="dxa"/>
            <w:vMerge/>
          </w:tcPr>
          <w:p w14:paraId="1CB04550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315FCB21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7:58</w:t>
            </w:r>
          </w:p>
        </w:tc>
        <w:tc>
          <w:tcPr>
            <w:tcW w:w="5755" w:type="dxa"/>
            <w:shd w:val="clear" w:color="auto" w:fill="auto"/>
          </w:tcPr>
          <w:p w14:paraId="43008C40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final\\[secret_project]_final_meeting.pptx</w:t>
            </w:r>
          </w:p>
        </w:tc>
      </w:tr>
      <w:tr w:rsidR="00EF634F" w:rsidRPr="00EF634F" w14:paraId="5A7F227E" w14:textId="77777777" w:rsidTr="00EF634F">
        <w:trPr>
          <w:trHeight w:val="68"/>
        </w:trPr>
        <w:tc>
          <w:tcPr>
            <w:tcW w:w="1615" w:type="dxa"/>
            <w:vMerge/>
          </w:tcPr>
          <w:p w14:paraId="3F25ED40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2D0B8598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7:58</w:t>
            </w:r>
          </w:p>
        </w:tc>
        <w:tc>
          <w:tcPr>
            <w:tcW w:w="5755" w:type="dxa"/>
            <w:shd w:val="clear" w:color="auto" w:fill="auto"/>
          </w:tcPr>
          <w:p w14:paraId="2E10EDCA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pricing decision\\(secret_project)_market_analysis.xlsx</w:t>
            </w:r>
          </w:p>
        </w:tc>
      </w:tr>
      <w:tr w:rsidR="00EF634F" w:rsidRPr="00EF634F" w14:paraId="2B3C2B60" w14:textId="77777777" w:rsidTr="00EF634F">
        <w:trPr>
          <w:trHeight w:val="68"/>
        </w:trPr>
        <w:tc>
          <w:tcPr>
            <w:tcW w:w="1615" w:type="dxa"/>
            <w:vMerge/>
          </w:tcPr>
          <w:p w14:paraId="5A5B19E2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73FCD255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7:58</w:t>
            </w:r>
          </w:p>
        </w:tc>
        <w:tc>
          <w:tcPr>
            <w:tcW w:w="5755" w:type="dxa"/>
            <w:shd w:val="clear" w:color="auto" w:fill="auto"/>
          </w:tcPr>
          <w:p w14:paraId="451E01E9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pricing decision\\(secret_project)_market_shares.xls</w:t>
            </w:r>
          </w:p>
        </w:tc>
      </w:tr>
      <w:tr w:rsidR="00EF634F" w:rsidRPr="00EF634F" w14:paraId="165395A4" w14:textId="77777777" w:rsidTr="00EF634F">
        <w:trPr>
          <w:trHeight w:val="68"/>
        </w:trPr>
        <w:tc>
          <w:tcPr>
            <w:tcW w:w="1615" w:type="dxa"/>
            <w:vMerge/>
          </w:tcPr>
          <w:p w14:paraId="3E58D2A6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7095FCCC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7:58</w:t>
            </w:r>
          </w:p>
        </w:tc>
        <w:tc>
          <w:tcPr>
            <w:tcW w:w="5755" w:type="dxa"/>
            <w:shd w:val="clear" w:color="auto" w:fill="auto"/>
          </w:tcPr>
          <w:p w14:paraId="45101DCA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pricing decision\\(secret_project)_price_analysis_#1.xlsx</w:t>
            </w:r>
          </w:p>
        </w:tc>
      </w:tr>
      <w:tr w:rsidR="00EF634F" w:rsidRPr="00EF634F" w14:paraId="131EF0BA" w14:textId="77777777" w:rsidTr="00EF634F">
        <w:trPr>
          <w:trHeight w:val="68"/>
        </w:trPr>
        <w:tc>
          <w:tcPr>
            <w:tcW w:w="1615" w:type="dxa"/>
            <w:vMerge/>
          </w:tcPr>
          <w:p w14:paraId="1FA08474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6C0621BE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 xml:space="preserve">2015-03-24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7:59</w:t>
            </w:r>
          </w:p>
        </w:tc>
        <w:tc>
          <w:tcPr>
            <w:tcW w:w="5755" w:type="dxa"/>
            <w:shd w:val="clear" w:color="auto" w:fill="auto"/>
          </w:tcPr>
          <w:p w14:paraId="42495A6D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S data\\Secret Project Data\\Secret Project Data\\proposal</w:t>
            </w:r>
          </w:p>
        </w:tc>
      </w:tr>
      <w:tr w:rsidR="00EF634F" w:rsidRPr="00EF634F" w14:paraId="576A0A69" w14:textId="77777777" w:rsidTr="00EF634F">
        <w:trPr>
          <w:trHeight w:val="68"/>
        </w:trPr>
        <w:tc>
          <w:tcPr>
            <w:tcW w:w="1615" w:type="dxa"/>
            <w:vMerge/>
          </w:tcPr>
          <w:p w14:paraId="2505BCFB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682F9F81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2015-03-24 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4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48:41</w:t>
            </w:r>
          </w:p>
        </w:tc>
        <w:tc>
          <w:tcPr>
            <w:tcW w:w="5755" w:type="dxa"/>
            <w:shd w:val="clear" w:color="auto" w:fill="auto"/>
          </w:tcPr>
          <w:p w14:paraId="06070C28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Resignation_Letter_(Iaman_Informant).docx</w:t>
            </w:r>
          </w:p>
        </w:tc>
      </w:tr>
      <w:tr w:rsidR="00EF634F" w:rsidRPr="00EF634F" w14:paraId="5CA42A9E" w14:textId="77777777" w:rsidTr="00EF634F">
        <w:trPr>
          <w:trHeight w:val="68"/>
        </w:trPr>
        <w:tc>
          <w:tcPr>
            <w:tcW w:w="1615" w:type="dxa"/>
            <w:vMerge/>
          </w:tcPr>
          <w:p w14:paraId="1A1E3A9C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14BB2BB2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5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52:06</w:t>
            </w:r>
          </w:p>
        </w:tc>
        <w:tc>
          <w:tcPr>
            <w:tcW w:w="5755" w:type="dxa"/>
            <w:shd w:val="clear" w:color="auto" w:fill="auto"/>
          </w:tcPr>
          <w:p w14:paraId="6B8807E7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temp</w:t>
            </w:r>
          </w:p>
        </w:tc>
      </w:tr>
      <w:tr w:rsidR="00EF634F" w:rsidRPr="00EF634F" w14:paraId="72227D96" w14:textId="77777777" w:rsidTr="00EF634F">
        <w:trPr>
          <w:trHeight w:val="68"/>
        </w:trPr>
        <w:tc>
          <w:tcPr>
            <w:tcW w:w="1615" w:type="dxa"/>
            <w:vMerge/>
          </w:tcPr>
          <w:p w14:paraId="2103D96D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2BB8DEE6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5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52:36</w:t>
            </w:r>
          </w:p>
        </w:tc>
        <w:tc>
          <w:tcPr>
            <w:tcW w:w="5755" w:type="dxa"/>
            <w:shd w:val="clear" w:color="auto" w:fill="auto"/>
          </w:tcPr>
          <w:p w14:paraId="6E4BEF26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temp\\IE11-Windows6.1-x64-en-us.exe</w:t>
            </w:r>
          </w:p>
        </w:tc>
      </w:tr>
      <w:tr w:rsidR="00EF634F" w:rsidRPr="00EF634F" w14:paraId="6159D3B0" w14:textId="77777777" w:rsidTr="00EF634F">
        <w:trPr>
          <w:trHeight w:val="68"/>
        </w:trPr>
        <w:tc>
          <w:tcPr>
            <w:tcW w:w="1615" w:type="dxa"/>
            <w:vMerge/>
          </w:tcPr>
          <w:p w14:paraId="3038DC34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10648259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5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52:47</w:t>
            </w:r>
          </w:p>
        </w:tc>
        <w:tc>
          <w:tcPr>
            <w:tcW w:w="5755" w:type="dxa"/>
            <w:shd w:val="clear" w:color="auto" w:fill="auto"/>
          </w:tcPr>
          <w:p w14:paraId="7AE9406F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temp\\Chrysanthemum.jpg</w:t>
            </w:r>
          </w:p>
        </w:tc>
      </w:tr>
      <w:tr w:rsidR="00EF634F" w:rsidRPr="00EF634F" w14:paraId="64204D21" w14:textId="77777777" w:rsidTr="00EF634F">
        <w:trPr>
          <w:trHeight w:val="68"/>
        </w:trPr>
        <w:tc>
          <w:tcPr>
            <w:tcW w:w="1615" w:type="dxa"/>
            <w:vMerge/>
          </w:tcPr>
          <w:p w14:paraId="4E1B0065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7CEB0D63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5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52:47</w:t>
            </w:r>
          </w:p>
        </w:tc>
        <w:tc>
          <w:tcPr>
            <w:tcW w:w="5755" w:type="dxa"/>
            <w:shd w:val="clear" w:color="auto" w:fill="auto"/>
          </w:tcPr>
          <w:p w14:paraId="606D81FA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temp\\Hydrangeas.jpg</w:t>
            </w:r>
          </w:p>
        </w:tc>
      </w:tr>
      <w:tr w:rsidR="00EF634F" w:rsidRPr="00EF634F" w14:paraId="1279EBA7" w14:textId="77777777" w:rsidTr="00EF634F">
        <w:trPr>
          <w:trHeight w:val="68"/>
        </w:trPr>
        <w:tc>
          <w:tcPr>
            <w:tcW w:w="1615" w:type="dxa"/>
            <w:vMerge/>
          </w:tcPr>
          <w:p w14:paraId="463BC7C0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7E6AE5A4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5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52:47</w:t>
            </w:r>
          </w:p>
        </w:tc>
        <w:tc>
          <w:tcPr>
            <w:tcW w:w="5755" w:type="dxa"/>
            <w:shd w:val="clear" w:color="auto" w:fill="auto"/>
          </w:tcPr>
          <w:p w14:paraId="65F8BD10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temp\\Desert.jpg</w:t>
            </w:r>
          </w:p>
        </w:tc>
      </w:tr>
      <w:tr w:rsidR="00EF634F" w:rsidRPr="00EF634F" w14:paraId="5BF816CC" w14:textId="77777777" w:rsidTr="00EF634F">
        <w:trPr>
          <w:trHeight w:val="68"/>
        </w:trPr>
        <w:tc>
          <w:tcPr>
            <w:tcW w:w="1615" w:type="dxa"/>
            <w:vMerge/>
          </w:tcPr>
          <w:p w14:paraId="6A521B2A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6AE90E9F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5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52:47</w:t>
            </w:r>
          </w:p>
        </w:tc>
        <w:tc>
          <w:tcPr>
            <w:tcW w:w="5755" w:type="dxa"/>
            <w:shd w:val="clear" w:color="auto" w:fill="auto"/>
          </w:tcPr>
          <w:p w14:paraId="09E2C6FA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temp\\Lighthouse.jpg</w:t>
            </w:r>
          </w:p>
        </w:tc>
      </w:tr>
      <w:tr w:rsidR="00EF634F" w:rsidRPr="00EF634F" w14:paraId="5295E55D" w14:textId="77777777" w:rsidTr="00EF634F">
        <w:trPr>
          <w:trHeight w:val="68"/>
        </w:trPr>
        <w:tc>
          <w:tcPr>
            <w:tcW w:w="1615" w:type="dxa"/>
            <w:vMerge/>
          </w:tcPr>
          <w:p w14:paraId="578F6FDE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34C376BC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5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52:47</w:t>
            </w:r>
          </w:p>
        </w:tc>
        <w:tc>
          <w:tcPr>
            <w:tcW w:w="5755" w:type="dxa"/>
            <w:shd w:val="clear" w:color="auto" w:fill="auto"/>
          </w:tcPr>
          <w:p w14:paraId="49AED107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temp\\Koala.jpg</w:t>
            </w:r>
          </w:p>
        </w:tc>
      </w:tr>
      <w:tr w:rsidR="00EF634F" w:rsidRPr="00EF634F" w14:paraId="58BC3843" w14:textId="77777777" w:rsidTr="00EF634F">
        <w:trPr>
          <w:trHeight w:val="68"/>
        </w:trPr>
        <w:tc>
          <w:tcPr>
            <w:tcW w:w="1615" w:type="dxa"/>
            <w:vMerge/>
          </w:tcPr>
          <w:p w14:paraId="5B8D093C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4CA82494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5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52:47</w:t>
            </w:r>
          </w:p>
        </w:tc>
        <w:tc>
          <w:tcPr>
            <w:tcW w:w="5755" w:type="dxa"/>
            <w:shd w:val="clear" w:color="auto" w:fill="auto"/>
          </w:tcPr>
          <w:p w14:paraId="69901D2D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temp\\Jellyfish.jpg</w:t>
            </w:r>
          </w:p>
        </w:tc>
      </w:tr>
      <w:tr w:rsidR="00EF634F" w:rsidRPr="00EF634F" w14:paraId="7AC8D488" w14:textId="77777777" w:rsidTr="00EF634F">
        <w:trPr>
          <w:trHeight w:val="68"/>
        </w:trPr>
        <w:tc>
          <w:tcPr>
            <w:tcW w:w="1615" w:type="dxa"/>
            <w:vMerge/>
          </w:tcPr>
          <w:p w14:paraId="47C75847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459271E3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5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52:47</w:t>
            </w:r>
          </w:p>
        </w:tc>
        <w:tc>
          <w:tcPr>
            <w:tcW w:w="5755" w:type="dxa"/>
            <w:shd w:val="clear" w:color="auto" w:fill="auto"/>
          </w:tcPr>
          <w:p w14:paraId="1E27DFFE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temp\\Tulips.jpg</w:t>
            </w:r>
          </w:p>
        </w:tc>
      </w:tr>
      <w:tr w:rsidR="00EF634F" w:rsidRPr="00EF634F" w14:paraId="7E5D711F" w14:textId="77777777" w:rsidTr="00EF634F">
        <w:trPr>
          <w:trHeight w:val="68"/>
        </w:trPr>
        <w:tc>
          <w:tcPr>
            <w:tcW w:w="1615" w:type="dxa"/>
            <w:vMerge/>
          </w:tcPr>
          <w:p w14:paraId="058E6DA1" w14:textId="77777777" w:rsidR="00EF634F" w:rsidRPr="00DA20F6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auto"/>
          </w:tcPr>
          <w:p w14:paraId="441075A8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4 15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:52:47</w:t>
            </w:r>
          </w:p>
        </w:tc>
        <w:tc>
          <w:tcPr>
            <w:tcW w:w="5755" w:type="dxa"/>
            <w:shd w:val="clear" w:color="auto" w:fill="auto"/>
          </w:tcPr>
          <w:p w14:paraId="467E8267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C:\\Users\\informant\\Desktop\\temp\\Penguins.jpg</w:t>
            </w:r>
          </w:p>
        </w:tc>
      </w:tr>
      <w:tr w:rsidR="00EF634F" w14:paraId="494B1098" w14:textId="77777777" w:rsidTr="00EF634F">
        <w:tc>
          <w:tcPr>
            <w:tcW w:w="1615" w:type="dxa"/>
          </w:tcPr>
          <w:p w14:paraId="61C9ABF2" w14:textId="77777777" w:rsidR="00ED42E6" w:rsidRPr="00DA20F6" w:rsidRDefault="00ED42E6" w:rsidP="00B9759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gridSpan w:val="2"/>
            <w:vAlign w:val="center"/>
          </w:tcPr>
          <w:p w14:paraId="10D63C28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- Microsoft ESE (Extensible Storage Engine) database format</w:t>
            </w:r>
          </w:p>
          <w:p w14:paraId="05CE8AD3" w14:textId="77777777" w:rsidR="00EF634F" w:rsidRPr="00EF634F" w:rsidRDefault="00EF634F" w:rsidP="00EF634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- Windows.edb</w:t>
            </w:r>
          </w:p>
          <w:p w14:paraId="5FB06E48" w14:textId="77777777" w:rsidR="00EF634F" w:rsidRPr="00EF634F" w:rsidRDefault="00EF634F" w:rsidP="00EF634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&gt; ‘</w:t>
            </w:r>
            <w:r w:rsidR="008230A7" w:rsidRPr="008230A7">
              <w:rPr>
                <w:rFonts w:ascii="Times New Roman" w:hAnsi="Times New Roman" w:cs="Times New Roman"/>
                <w:i/>
                <w:sz w:val="18"/>
                <w:szCs w:val="20"/>
              </w:rPr>
              <w:t>System_DateCreated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’ column</w:t>
            </w:r>
          </w:p>
          <w:p w14:paraId="0E83B1C0" w14:textId="77777777" w:rsidR="00EF634F" w:rsidRPr="00EF634F" w:rsidRDefault="00EF634F" w:rsidP="00EF634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&gt; ‘</w:t>
            </w:r>
            <w:r w:rsidR="008230A7" w:rsidRPr="008230A7">
              <w:rPr>
                <w:rFonts w:ascii="Times New Roman" w:hAnsi="Times New Roman" w:cs="Times New Roman"/>
                <w:i/>
                <w:sz w:val="18"/>
                <w:szCs w:val="20"/>
              </w:rPr>
              <w:t>System_ItemDate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’ column</w:t>
            </w:r>
          </w:p>
          <w:p w14:paraId="6D46D44F" w14:textId="77777777" w:rsidR="00EF634F" w:rsidRPr="00EF634F" w:rsidRDefault="00EF634F" w:rsidP="00EF634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&gt; ‘</w:t>
            </w:r>
            <w:r w:rsidR="008230A7" w:rsidRPr="008230A7">
              <w:rPr>
                <w:rFonts w:ascii="Times New Roman" w:hAnsi="Times New Roman" w:cs="Times New Roman"/>
                <w:i/>
                <w:sz w:val="18"/>
                <w:szCs w:val="20"/>
              </w:rPr>
              <w:t>System_ItemPathDisplay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’ column</w:t>
            </w:r>
          </w:p>
          <w:p w14:paraId="514BD86E" w14:textId="77777777" w:rsidR="00EF634F" w:rsidRPr="00EF634F" w:rsidRDefault="00EF634F" w:rsidP="00EF634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&gt; ‘</w:t>
            </w:r>
            <w:r w:rsidRPr="00EF634F">
              <w:rPr>
                <w:rFonts w:ascii="Times New Roman" w:hAnsi="Times New Roman" w:cs="Times New Roman"/>
                <w:i/>
                <w:sz w:val="18"/>
                <w:szCs w:val="20"/>
              </w:rPr>
              <w:t>System_Search_AutoSummary</w:t>
            </w: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’ column</w:t>
            </w:r>
          </w:p>
          <w:p w14:paraId="65BAC601" w14:textId="77777777" w:rsidR="00ED42E6" w:rsidRPr="00872E5B" w:rsidRDefault="00EF634F" w:rsidP="00EF634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6"/>
                <w:szCs w:val="20"/>
              </w:rPr>
            </w:pPr>
            <w:r w:rsidRPr="00EF634F">
              <w:rPr>
                <w:rFonts w:ascii="Times New Roman" w:hAnsi="Times New Roman" w:cs="Times New Roman"/>
                <w:sz w:val="18"/>
                <w:szCs w:val="20"/>
              </w:rPr>
              <w:t>…</w:t>
            </w:r>
          </w:p>
        </w:tc>
      </w:tr>
    </w:tbl>
    <w:p w14:paraId="5FC87733" w14:textId="77777777" w:rsidR="00EF634F" w:rsidRPr="00FF5437" w:rsidRDefault="00EF634F" w:rsidP="00C55B47">
      <w:pPr>
        <w:pStyle w:val="ListParagraph"/>
        <w:tabs>
          <w:tab w:val="left" w:pos="1800"/>
        </w:tabs>
        <w:spacing w:line="360" w:lineRule="auto"/>
        <w:jc w:val="both"/>
        <w:rPr>
          <w:highlight w:val="yellow"/>
        </w:rPr>
      </w:pPr>
    </w:p>
    <w:p w14:paraId="2891D385" w14:textId="77777777" w:rsidR="00E478A6" w:rsidRPr="00B840A4" w:rsidRDefault="00B97594" w:rsidP="00E478A6">
      <w:pPr>
        <w:pStyle w:val="Heading4"/>
      </w:pPr>
      <w:r w:rsidRPr="00B840A4">
        <w:t xml:space="preserve">Where are </w:t>
      </w:r>
      <w:r w:rsidR="00E478A6" w:rsidRPr="00B840A4">
        <w:t>Volume Shadow Cop</w:t>
      </w:r>
      <w:r w:rsidR="00B1031C" w:rsidRPr="00B840A4">
        <w:t>ies stored</w:t>
      </w:r>
      <w:r w:rsidRPr="00B840A4">
        <w:t>?</w:t>
      </w:r>
      <w:r w:rsidR="006608FF" w:rsidRPr="00B840A4">
        <w:t xml:space="preserve"> </w:t>
      </w:r>
      <w:r w:rsidR="004A062A">
        <w:t xml:space="preserve"> </w:t>
      </w:r>
      <w:r w:rsidR="006608FF" w:rsidRPr="00B840A4">
        <w:t>When were they created?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435"/>
        <w:gridCol w:w="7195"/>
      </w:tblGrid>
      <w:tr w:rsidR="006608FF" w14:paraId="44B8D105" w14:textId="77777777" w:rsidTr="0090192A">
        <w:trPr>
          <w:trHeight w:val="683"/>
        </w:trPr>
        <w:tc>
          <w:tcPr>
            <w:tcW w:w="1435" w:type="dxa"/>
          </w:tcPr>
          <w:p w14:paraId="7D6C4FAF" w14:textId="77777777" w:rsidR="00BC1BF8" w:rsidRPr="00DA20F6" w:rsidRDefault="006608FF" w:rsidP="007D3CF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195" w:type="dxa"/>
            <w:shd w:val="clear" w:color="auto" w:fill="auto"/>
          </w:tcPr>
          <w:p w14:paraId="3F39D985" w14:textId="77777777" w:rsidR="001A5F8F" w:rsidRDefault="001A5F8F" w:rsidP="006608F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here is a Volume Shadow Copy in ‘\System Volume Information\’ directory</w:t>
            </w:r>
          </w:p>
          <w:p w14:paraId="295AA15A" w14:textId="77777777" w:rsidR="001A5F8F" w:rsidRDefault="001A5F8F" w:rsidP="006608F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4ECD1F7" w14:textId="77777777" w:rsidR="006608FF" w:rsidRPr="001A5F8F" w:rsidRDefault="006608FF" w:rsidP="006608F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A5F8F">
              <w:rPr>
                <w:rFonts w:ascii="Times New Roman" w:hAnsi="Times New Roman" w:cs="Times New Roman"/>
                <w:sz w:val="18"/>
                <w:szCs w:val="18"/>
              </w:rPr>
              <w:t>\System Volume Information\{</w:t>
            </w:r>
            <w:r w:rsidR="001A5F8F" w:rsidRPr="001A5F8F">
              <w:rPr>
                <w:rFonts w:ascii="Times New Roman" w:hAnsi="Times New Roman" w:cs="Times New Roman"/>
                <w:sz w:val="18"/>
                <w:szCs w:val="18"/>
              </w:rPr>
              <w:t>9b365826-d2ef-11e4-b734-000c29ff2429</w:t>
            </w:r>
            <w:r w:rsidRPr="001A5F8F">
              <w:rPr>
                <w:rFonts w:ascii="Times New Roman" w:hAnsi="Times New Roman" w:cs="Times New Roman"/>
                <w:sz w:val="18"/>
                <w:szCs w:val="18"/>
              </w:rPr>
              <w:t>}{</w:t>
            </w:r>
            <w:r w:rsidR="001A5F8F" w:rsidRPr="001A5F8F">
              <w:rPr>
                <w:rFonts w:ascii="Times New Roman" w:hAnsi="Times New Roman" w:cs="Times New Roman"/>
                <w:i/>
                <w:sz w:val="18"/>
                <w:szCs w:val="18"/>
              </w:rPr>
              <w:t>Global GUID</w:t>
            </w:r>
            <w:r w:rsidRPr="001A5F8F">
              <w:rPr>
                <w:rFonts w:ascii="Times New Roman" w:hAnsi="Times New Roman" w:cs="Times New Roman"/>
                <w:sz w:val="18"/>
                <w:szCs w:val="18"/>
              </w:rPr>
              <w:t>}</w:t>
            </w:r>
          </w:p>
          <w:p w14:paraId="5C3FA328" w14:textId="77777777" w:rsidR="006608FF" w:rsidRDefault="006608FF" w:rsidP="006608F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693375">
              <w:rPr>
                <w:rFonts w:ascii="Times New Roman" w:hAnsi="Times New Roman" w:cs="Times New Roman"/>
                <w:sz w:val="18"/>
                <w:szCs w:val="18"/>
              </w:rPr>
              <w:t xml:space="preserve">&gt; </w:t>
            </w:r>
            <w:r w:rsidR="007D3CF9">
              <w:rPr>
                <w:rFonts w:ascii="Times New Roman" w:hAnsi="Times New Roman" w:cs="Times New Roman"/>
                <w:sz w:val="18"/>
                <w:szCs w:val="18"/>
              </w:rPr>
              <w:t xml:space="preserve">Created Time: </w:t>
            </w:r>
            <w:r w:rsidRPr="00693375">
              <w:rPr>
                <w:rFonts w:ascii="Times New Roman" w:hAnsi="Times New Roman" w:cs="Times New Roman"/>
                <w:sz w:val="18"/>
                <w:szCs w:val="18"/>
              </w:rPr>
              <w:t>2015-03-25 10:57:27 AM</w:t>
            </w:r>
            <w:r w:rsidR="007D3CF9">
              <w:rPr>
                <w:rFonts w:ascii="Times New Roman" w:hAnsi="Times New Roman" w:cs="Times New Roman"/>
                <w:sz w:val="18"/>
                <w:szCs w:val="18"/>
              </w:rPr>
              <w:t xml:space="preserve">  (Timezone is applied)</w:t>
            </w:r>
          </w:p>
          <w:p w14:paraId="106318BD" w14:textId="77777777" w:rsidR="00740583" w:rsidRPr="00693375" w:rsidRDefault="00740583" w:rsidP="006608F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&gt; File size: </w:t>
            </w:r>
            <w:r w:rsidRPr="00740583">
              <w:rPr>
                <w:rFonts w:ascii="Times New Roman" w:hAnsi="Times New Roman" w:cs="Times New Roman"/>
                <w:sz w:val="18"/>
                <w:szCs w:val="18"/>
              </w:rPr>
              <w:t>320 MB (335,544,320 bytes)</w:t>
            </w:r>
          </w:p>
        </w:tc>
      </w:tr>
      <w:tr w:rsidR="006608FF" w14:paraId="0ED65872" w14:textId="77777777" w:rsidTr="004A5E8E">
        <w:tc>
          <w:tcPr>
            <w:tcW w:w="1435" w:type="dxa"/>
          </w:tcPr>
          <w:p w14:paraId="013775CD" w14:textId="77777777" w:rsidR="006608FF" w:rsidRPr="00DA20F6" w:rsidRDefault="006608FF" w:rsidP="006608F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195" w:type="dxa"/>
            <w:vAlign w:val="center"/>
          </w:tcPr>
          <w:p w14:paraId="47AEE9CD" w14:textId="77777777" w:rsidR="006608FF" w:rsidRPr="004229E4" w:rsidRDefault="006608FF" w:rsidP="006608F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4229E4">
              <w:rPr>
                <w:rFonts w:ascii="Times New Roman" w:hAnsi="Times New Roman" w:cs="Times New Roman"/>
                <w:sz w:val="16"/>
                <w:szCs w:val="16"/>
              </w:rPr>
              <w:t>- \System Volume Information\{</w:t>
            </w:r>
            <w:r w:rsidRPr="004229E4">
              <w:rPr>
                <w:rFonts w:ascii="Times New Roman" w:hAnsi="Times New Roman" w:cs="Times New Roman"/>
                <w:i/>
                <w:sz w:val="16"/>
                <w:szCs w:val="16"/>
              </w:rPr>
              <w:t>Random GUID for a VSC</w:t>
            </w:r>
            <w:r w:rsidRPr="004229E4">
              <w:rPr>
                <w:rFonts w:ascii="Times New Roman" w:hAnsi="Times New Roman" w:cs="Times New Roman"/>
                <w:sz w:val="16"/>
                <w:szCs w:val="16"/>
              </w:rPr>
              <w:t>}{</w:t>
            </w:r>
            <w:r w:rsidRPr="004229E4">
              <w:rPr>
                <w:rFonts w:ascii="Times New Roman" w:hAnsi="Times New Roman" w:cs="Times New Roman"/>
                <w:i/>
                <w:sz w:val="16"/>
                <w:szCs w:val="16"/>
              </w:rPr>
              <w:t>VSS identifier - Common GUID for VSCs</w:t>
            </w:r>
            <w:r w:rsidRPr="004229E4">
              <w:rPr>
                <w:rFonts w:ascii="Times New Roman" w:hAnsi="Times New Roman" w:cs="Times New Roman"/>
                <w:sz w:val="16"/>
                <w:szCs w:val="16"/>
              </w:rPr>
              <w:t>}</w:t>
            </w:r>
          </w:p>
          <w:p w14:paraId="1C4C3D62" w14:textId="77777777" w:rsidR="006608FF" w:rsidRPr="004229E4" w:rsidRDefault="006608FF" w:rsidP="006608F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3DBAAB9" w14:textId="77777777" w:rsidR="006608FF" w:rsidRPr="004229E4" w:rsidRDefault="006608FF" w:rsidP="006608F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4229E4">
              <w:rPr>
                <w:rFonts w:ascii="Times New Roman" w:hAnsi="Times New Roman" w:cs="Times New Roman"/>
                <w:sz w:val="16"/>
                <w:szCs w:val="16"/>
              </w:rPr>
              <w:t>- VSS identifier stored at file offset 0 for 16 bytes</w:t>
            </w:r>
          </w:p>
          <w:p w14:paraId="0D31580C" w14:textId="77777777" w:rsidR="006608FF" w:rsidRPr="004229E4" w:rsidRDefault="006608FF" w:rsidP="006608F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6"/>
                <w:szCs w:val="16"/>
              </w:rPr>
            </w:pPr>
            <w:r w:rsidRPr="004229E4">
              <w:rPr>
                <w:rFonts w:ascii="Times New Roman" w:hAnsi="Times New Roman" w:cs="Times New Roman"/>
                <w:sz w:val="16"/>
                <w:szCs w:val="16"/>
              </w:rPr>
              <w:t>&gt; {3808876b-c176-4e48-b7ae-04046e6cc752}</w:t>
            </w:r>
          </w:p>
          <w:p w14:paraId="390B79DC" w14:textId="77777777" w:rsidR="006608FF" w:rsidRPr="004229E4" w:rsidRDefault="006608FF" w:rsidP="006608F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6"/>
                <w:szCs w:val="16"/>
              </w:rPr>
            </w:pPr>
            <w:r w:rsidRPr="004229E4">
              <w:rPr>
                <w:rFonts w:ascii="Times New Roman" w:hAnsi="Times New Roman" w:cs="Times New Roman"/>
                <w:sz w:val="16"/>
                <w:szCs w:val="16"/>
              </w:rPr>
              <w:t>&gt; Global GUID for VSS</w:t>
            </w:r>
          </w:p>
          <w:p w14:paraId="084EBAED" w14:textId="77777777" w:rsidR="006608FF" w:rsidRPr="004229E4" w:rsidRDefault="006608FF" w:rsidP="006608F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65CCF2" w14:textId="77777777" w:rsidR="006608FF" w:rsidRPr="004229E4" w:rsidRDefault="006608FF" w:rsidP="006608F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4229E4">
              <w:rPr>
                <w:rFonts w:ascii="Times New Roman" w:hAnsi="Times New Roman" w:cs="Times New Roman"/>
                <w:sz w:val="16"/>
                <w:szCs w:val="16"/>
              </w:rPr>
              <w:t>- Shadow Copy ID stored at file offset 144 for 16 bytes</w:t>
            </w:r>
          </w:p>
          <w:p w14:paraId="0F743842" w14:textId="77777777" w:rsidR="006608FF" w:rsidRPr="004229E4" w:rsidRDefault="006608FF" w:rsidP="006608F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6"/>
                <w:szCs w:val="16"/>
              </w:rPr>
            </w:pPr>
            <w:r w:rsidRPr="004229E4">
              <w:rPr>
                <w:rFonts w:ascii="Times New Roman" w:hAnsi="Times New Roman" w:cs="Times New Roman"/>
                <w:sz w:val="16"/>
                <w:szCs w:val="16"/>
              </w:rPr>
              <w:t>&gt; {8f1a2a2d-ce6b-42a5-b92b-f13e65d9c2cb}</w:t>
            </w:r>
          </w:p>
          <w:p w14:paraId="789EF55E" w14:textId="77777777" w:rsidR="006608FF" w:rsidRPr="004229E4" w:rsidRDefault="006608FF" w:rsidP="006608F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5381C9A" w14:textId="77777777" w:rsidR="006608FF" w:rsidRPr="004229E4" w:rsidRDefault="006608FF" w:rsidP="006608F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 w:rsidRPr="004229E4">
              <w:rPr>
                <w:rFonts w:ascii="Times New Roman" w:hAnsi="Times New Roman" w:cs="Times New Roman"/>
                <w:sz w:val="16"/>
                <w:szCs w:val="16"/>
              </w:rPr>
              <w:t>- Shadow Copy set ID stored at file offset 160 for 16 bytes</w:t>
            </w:r>
          </w:p>
          <w:p w14:paraId="54ADE063" w14:textId="77777777" w:rsidR="006608FF" w:rsidRPr="004229E4" w:rsidRDefault="006608FF" w:rsidP="006608F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6"/>
                <w:szCs w:val="16"/>
              </w:rPr>
            </w:pPr>
            <w:r w:rsidRPr="004229E4">
              <w:rPr>
                <w:rFonts w:ascii="Times New Roman" w:hAnsi="Times New Roman" w:cs="Times New Roman"/>
                <w:sz w:val="16"/>
                <w:szCs w:val="16"/>
              </w:rPr>
              <w:t>&gt; {56e43eb5-ac18-4f06-a521-1e17712b7ced}</w:t>
            </w:r>
          </w:p>
          <w:p w14:paraId="2D8628C2" w14:textId="77777777" w:rsidR="006608FF" w:rsidRPr="004229E4" w:rsidRDefault="006608FF" w:rsidP="006608FF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…</w:t>
            </w:r>
          </w:p>
        </w:tc>
      </w:tr>
    </w:tbl>
    <w:p w14:paraId="500BC935" w14:textId="77777777" w:rsidR="00693375" w:rsidRDefault="00693375" w:rsidP="00B355E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6F32CE24" w14:textId="77777777" w:rsidR="001A2D56" w:rsidRPr="001A2D56" w:rsidRDefault="00CA01B2" w:rsidP="001A2D56">
      <w:pPr>
        <w:pStyle w:val="Heading4"/>
      </w:pPr>
      <w:r>
        <w:t xml:space="preserve">Find traces </w:t>
      </w:r>
      <w:r w:rsidR="007308F7">
        <w:t>related</w:t>
      </w:r>
      <w:r>
        <w:t xml:space="preserve"> to Google Drive service</w:t>
      </w:r>
      <w:r w:rsidR="00693375">
        <w:t xml:space="preserve"> in Volume Shadow Copy</w:t>
      </w:r>
      <w:r w:rsidR="007308F7">
        <w:t>. What are the differences between the current system image (of Question 29</w:t>
      </w:r>
      <w:r w:rsidR="00C35DF8">
        <w:t xml:space="preserve"> ~ 31</w:t>
      </w:r>
      <w:r w:rsidR="007308F7">
        <w:t>) and its V</w:t>
      </w:r>
      <w:r w:rsidR="001061AB">
        <w:t>SC</w:t>
      </w:r>
      <w:r w:rsidR="00536C86">
        <w:t>?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453"/>
        <w:gridCol w:w="1206"/>
        <w:gridCol w:w="1269"/>
        <w:gridCol w:w="3123"/>
        <w:gridCol w:w="774"/>
        <w:gridCol w:w="805"/>
      </w:tblGrid>
      <w:tr w:rsidR="009C6D3E" w14:paraId="5401EA8F" w14:textId="77777777" w:rsidTr="0048729C">
        <w:trPr>
          <w:trHeight w:val="40"/>
        </w:trPr>
        <w:tc>
          <w:tcPr>
            <w:tcW w:w="1453" w:type="dxa"/>
            <w:vMerge w:val="restart"/>
          </w:tcPr>
          <w:p w14:paraId="0B1B3DC2" w14:textId="77777777" w:rsidR="00BC1BF8" w:rsidRDefault="009C6D3E" w:rsidP="00BC1BF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2F1CE690" w14:textId="77777777" w:rsidR="00BC1BF8" w:rsidRDefault="00BC1BF8" w:rsidP="00BC1BF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C5E6CD" w14:textId="77777777" w:rsidR="00BC1BF8" w:rsidRPr="00DA20F6" w:rsidRDefault="00BC1BF8" w:rsidP="00BC1BF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7F0D89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Timezone is applied</w:t>
            </w:r>
            <w:r w:rsidRPr="007F0D8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06" w:type="dxa"/>
            <w:shd w:val="clear" w:color="auto" w:fill="FFE599" w:themeFill="accent4" w:themeFillTint="66"/>
          </w:tcPr>
          <w:p w14:paraId="7D33FAB2" w14:textId="77777777" w:rsidR="009C6D3E" w:rsidRPr="009C6D3E" w:rsidRDefault="009C6D3E" w:rsidP="009C6D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9C6D3E">
              <w:rPr>
                <w:rFonts w:ascii="Times New Roman" w:hAnsi="Times New Roman" w:cs="Times New Roman"/>
                <w:sz w:val="18"/>
                <w:szCs w:val="20"/>
              </w:rPr>
              <w:t>Date Created</w:t>
            </w:r>
          </w:p>
        </w:tc>
        <w:tc>
          <w:tcPr>
            <w:tcW w:w="1269" w:type="dxa"/>
            <w:shd w:val="clear" w:color="auto" w:fill="FFE599" w:themeFill="accent4" w:themeFillTint="66"/>
          </w:tcPr>
          <w:p w14:paraId="4E256FA8" w14:textId="77777777" w:rsidR="009C6D3E" w:rsidRPr="009C6D3E" w:rsidRDefault="009C6D3E" w:rsidP="009C6D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9C6D3E">
              <w:rPr>
                <w:rFonts w:ascii="Times New Roman" w:hAnsi="Times New Roman" w:cs="Times New Roman"/>
                <w:sz w:val="18"/>
                <w:szCs w:val="20"/>
              </w:rPr>
              <w:t>Date Modified</w:t>
            </w:r>
          </w:p>
        </w:tc>
        <w:tc>
          <w:tcPr>
            <w:tcW w:w="3123" w:type="dxa"/>
            <w:shd w:val="clear" w:color="auto" w:fill="FFE599" w:themeFill="accent4" w:themeFillTint="66"/>
          </w:tcPr>
          <w:p w14:paraId="0D396DA8" w14:textId="77777777" w:rsidR="009C6D3E" w:rsidRPr="009C6D3E" w:rsidRDefault="009C6D3E" w:rsidP="009C6D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9C6D3E">
              <w:rPr>
                <w:rFonts w:ascii="Times New Roman" w:hAnsi="Times New Roman" w:cs="Times New Roman"/>
                <w:sz w:val="18"/>
                <w:szCs w:val="20"/>
              </w:rPr>
              <w:t>Path</w:t>
            </w:r>
          </w:p>
        </w:tc>
        <w:tc>
          <w:tcPr>
            <w:tcW w:w="774" w:type="dxa"/>
            <w:shd w:val="clear" w:color="auto" w:fill="FFE599" w:themeFill="accent4" w:themeFillTint="66"/>
          </w:tcPr>
          <w:p w14:paraId="6F306F8A" w14:textId="77777777" w:rsidR="009C6D3E" w:rsidRPr="009C6D3E" w:rsidRDefault="009C6D3E" w:rsidP="009C6D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ize</w:t>
            </w:r>
          </w:p>
        </w:tc>
        <w:tc>
          <w:tcPr>
            <w:tcW w:w="805" w:type="dxa"/>
            <w:shd w:val="clear" w:color="auto" w:fill="FFE599" w:themeFill="accent4" w:themeFillTint="66"/>
          </w:tcPr>
          <w:p w14:paraId="3033F31A" w14:textId="77777777" w:rsidR="009C6D3E" w:rsidRPr="009C6D3E" w:rsidRDefault="009C6D3E" w:rsidP="009C6D3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Format</w:t>
            </w:r>
          </w:p>
        </w:tc>
      </w:tr>
      <w:tr w:rsidR="00406E1B" w14:paraId="500C366B" w14:textId="77777777" w:rsidTr="0048729C">
        <w:trPr>
          <w:trHeight w:val="40"/>
        </w:trPr>
        <w:tc>
          <w:tcPr>
            <w:tcW w:w="1453" w:type="dxa"/>
            <w:vMerge/>
          </w:tcPr>
          <w:p w14:paraId="6890600A" w14:textId="77777777" w:rsidR="00406E1B" w:rsidRPr="00DA20F6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  <w:shd w:val="clear" w:color="auto" w:fill="auto"/>
          </w:tcPr>
          <w:p w14:paraId="05C155A6" w14:textId="77777777" w:rsidR="00406E1B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</w:p>
          <w:p w14:paraId="64FF7800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6:02:51</w:t>
            </w:r>
          </w:p>
        </w:tc>
        <w:tc>
          <w:tcPr>
            <w:tcW w:w="1269" w:type="dxa"/>
            <w:shd w:val="clear" w:color="auto" w:fill="auto"/>
          </w:tcPr>
          <w:p w14:paraId="37AB88C5" w14:textId="77777777" w:rsidR="00406E1B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</w:p>
          <w:p w14:paraId="4AAAAF34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6:47:55</w:t>
            </w:r>
          </w:p>
        </w:tc>
        <w:tc>
          <w:tcPr>
            <w:tcW w:w="3123" w:type="dxa"/>
            <w:shd w:val="clear" w:color="auto" w:fill="auto"/>
          </w:tcPr>
          <w:p w14:paraId="11103C3B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A70CD5">
              <w:rPr>
                <w:rFonts w:ascii="Times New Roman" w:hAnsi="Times New Roman" w:cs="Times New Roman"/>
                <w:sz w:val="18"/>
                <w:szCs w:val="20"/>
              </w:rPr>
              <w:t>\User\informant\AppData\Google\Drive\user_default\</w:t>
            </w:r>
            <w:r w:rsidRPr="00406E1B">
              <w:rPr>
                <w:rFonts w:ascii="Times New Roman" w:hAnsi="Times New Roman" w:cs="Times New Roman"/>
                <w:b/>
                <w:sz w:val="18"/>
                <w:szCs w:val="20"/>
              </w:rPr>
              <w:t>snapshot.db</w:t>
            </w:r>
          </w:p>
        </w:tc>
        <w:tc>
          <w:tcPr>
            <w:tcW w:w="774" w:type="dxa"/>
            <w:shd w:val="clear" w:color="auto" w:fill="auto"/>
          </w:tcPr>
          <w:p w14:paraId="36E34AD9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</w:t>
            </w:r>
            <w:r w:rsidRPr="00A70CD5">
              <w:rPr>
                <w:rFonts w:ascii="Times New Roman" w:hAnsi="Times New Roman" w:cs="Times New Roman"/>
                <w:sz w:val="18"/>
                <w:szCs w:val="20"/>
              </w:rPr>
              <w:t xml:space="preserve"> KB </w:t>
            </w:r>
          </w:p>
        </w:tc>
        <w:tc>
          <w:tcPr>
            <w:tcW w:w="805" w:type="dxa"/>
            <w:shd w:val="clear" w:color="auto" w:fill="auto"/>
          </w:tcPr>
          <w:p w14:paraId="48BB2F23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QLite</w:t>
            </w:r>
          </w:p>
        </w:tc>
      </w:tr>
      <w:tr w:rsidR="00406E1B" w14:paraId="6B2E3A41" w14:textId="77777777" w:rsidTr="0048729C">
        <w:trPr>
          <w:trHeight w:val="40"/>
        </w:trPr>
        <w:tc>
          <w:tcPr>
            <w:tcW w:w="1453" w:type="dxa"/>
            <w:vMerge/>
          </w:tcPr>
          <w:p w14:paraId="7F908581" w14:textId="77777777" w:rsidR="00406E1B" w:rsidRPr="00DA20F6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  <w:shd w:val="clear" w:color="auto" w:fill="auto"/>
          </w:tcPr>
          <w:p w14:paraId="665E8F83" w14:textId="77777777" w:rsidR="00406E1B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</w:p>
          <w:p w14:paraId="54B472EC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6:02:51</w:t>
            </w:r>
          </w:p>
        </w:tc>
        <w:tc>
          <w:tcPr>
            <w:tcW w:w="1269" w:type="dxa"/>
            <w:shd w:val="clear" w:color="auto" w:fill="auto"/>
          </w:tcPr>
          <w:p w14:paraId="29A9BBE0" w14:textId="77777777" w:rsidR="00406E1B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</w:p>
          <w:p w14:paraId="6F9948AE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6:47:55</w:t>
            </w:r>
          </w:p>
        </w:tc>
        <w:tc>
          <w:tcPr>
            <w:tcW w:w="3123" w:type="dxa"/>
            <w:shd w:val="clear" w:color="auto" w:fill="auto"/>
          </w:tcPr>
          <w:p w14:paraId="66861FEA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A70CD5">
              <w:rPr>
                <w:rFonts w:ascii="Times New Roman" w:hAnsi="Times New Roman" w:cs="Times New Roman"/>
                <w:sz w:val="18"/>
                <w:szCs w:val="20"/>
              </w:rPr>
              <w:t>\User\informant\AppData\Google\Drive\user_default\</w:t>
            </w:r>
            <w:r w:rsidRPr="00406E1B">
              <w:rPr>
                <w:rFonts w:ascii="Times New Roman" w:hAnsi="Times New Roman" w:cs="Times New Roman"/>
                <w:b/>
                <w:sz w:val="18"/>
                <w:szCs w:val="20"/>
              </w:rPr>
              <w:t>sync_config.db</w:t>
            </w:r>
          </w:p>
        </w:tc>
        <w:tc>
          <w:tcPr>
            <w:tcW w:w="774" w:type="dxa"/>
            <w:shd w:val="clear" w:color="auto" w:fill="auto"/>
          </w:tcPr>
          <w:p w14:paraId="428332A4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1 KB</w:t>
            </w:r>
          </w:p>
        </w:tc>
        <w:tc>
          <w:tcPr>
            <w:tcW w:w="805" w:type="dxa"/>
            <w:shd w:val="clear" w:color="auto" w:fill="auto"/>
          </w:tcPr>
          <w:p w14:paraId="3E3AA73A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SQLite</w:t>
            </w:r>
          </w:p>
        </w:tc>
      </w:tr>
      <w:tr w:rsidR="00406E1B" w14:paraId="34405305" w14:textId="77777777" w:rsidTr="0048729C">
        <w:trPr>
          <w:trHeight w:val="40"/>
        </w:trPr>
        <w:tc>
          <w:tcPr>
            <w:tcW w:w="1453" w:type="dxa"/>
            <w:vMerge/>
          </w:tcPr>
          <w:p w14:paraId="677DB5D0" w14:textId="77777777" w:rsidR="00406E1B" w:rsidRPr="00DA20F6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6" w:type="dxa"/>
            <w:shd w:val="clear" w:color="auto" w:fill="auto"/>
          </w:tcPr>
          <w:p w14:paraId="5CB4E379" w14:textId="77777777" w:rsidR="00406E1B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</w:p>
          <w:p w14:paraId="22877CEA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6:02:51</w:t>
            </w:r>
          </w:p>
        </w:tc>
        <w:tc>
          <w:tcPr>
            <w:tcW w:w="1269" w:type="dxa"/>
            <w:shd w:val="clear" w:color="auto" w:fill="auto"/>
          </w:tcPr>
          <w:p w14:paraId="42CFDC53" w14:textId="77777777" w:rsidR="00406E1B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3</w:t>
            </w:r>
          </w:p>
          <w:p w14:paraId="3B442249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6:47:56</w:t>
            </w:r>
          </w:p>
        </w:tc>
        <w:tc>
          <w:tcPr>
            <w:tcW w:w="3123" w:type="dxa"/>
            <w:shd w:val="clear" w:color="auto" w:fill="auto"/>
          </w:tcPr>
          <w:p w14:paraId="3FE424F5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A70CD5">
              <w:rPr>
                <w:rFonts w:ascii="Times New Roman" w:hAnsi="Times New Roman" w:cs="Times New Roman"/>
                <w:sz w:val="18"/>
                <w:szCs w:val="20"/>
              </w:rPr>
              <w:t>\User\informant\AppData\Google\Drive\user_default\</w:t>
            </w:r>
            <w:r w:rsidRPr="00406E1B">
              <w:rPr>
                <w:rFonts w:ascii="Times New Roman" w:hAnsi="Times New Roman" w:cs="Times New Roman"/>
                <w:b/>
                <w:sz w:val="18"/>
                <w:szCs w:val="20"/>
              </w:rPr>
              <w:t>sync_log.log</w:t>
            </w:r>
          </w:p>
        </w:tc>
        <w:tc>
          <w:tcPr>
            <w:tcW w:w="774" w:type="dxa"/>
            <w:shd w:val="clear" w:color="auto" w:fill="auto"/>
          </w:tcPr>
          <w:p w14:paraId="2E6AAE0F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A70CD5">
              <w:rPr>
                <w:rFonts w:ascii="Times New Roman" w:hAnsi="Times New Roman" w:cs="Times New Roman"/>
                <w:sz w:val="18"/>
                <w:szCs w:val="20"/>
              </w:rPr>
              <w:t xml:space="preserve">341 KB </w:t>
            </w:r>
          </w:p>
        </w:tc>
        <w:tc>
          <w:tcPr>
            <w:tcW w:w="805" w:type="dxa"/>
            <w:shd w:val="clear" w:color="auto" w:fill="auto"/>
          </w:tcPr>
          <w:p w14:paraId="4DA4543C" w14:textId="77777777" w:rsidR="00406E1B" w:rsidRPr="009C6D3E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TEXT</w:t>
            </w:r>
          </w:p>
        </w:tc>
      </w:tr>
      <w:tr w:rsidR="00406E1B" w14:paraId="53175677" w14:textId="77777777" w:rsidTr="006B612F">
        <w:trPr>
          <w:trHeight w:val="50"/>
        </w:trPr>
        <w:tc>
          <w:tcPr>
            <w:tcW w:w="1453" w:type="dxa"/>
            <w:vMerge/>
          </w:tcPr>
          <w:p w14:paraId="22BDBCC3" w14:textId="77777777" w:rsidR="00406E1B" w:rsidRPr="00DA20F6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77" w:type="dxa"/>
            <w:gridSpan w:val="5"/>
            <w:shd w:val="clear" w:color="auto" w:fill="FFE599" w:themeFill="accent4" w:themeFillTint="66"/>
          </w:tcPr>
          <w:p w14:paraId="63FF456D" w14:textId="77777777" w:rsidR="00406E1B" w:rsidRPr="009015B4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406E1B" w14:paraId="3FA8B36C" w14:textId="77777777" w:rsidTr="00A62FB0">
        <w:trPr>
          <w:trHeight w:val="40"/>
        </w:trPr>
        <w:tc>
          <w:tcPr>
            <w:tcW w:w="1453" w:type="dxa"/>
            <w:vMerge/>
          </w:tcPr>
          <w:p w14:paraId="415CF456" w14:textId="77777777" w:rsidR="00406E1B" w:rsidRPr="00DA20F6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77" w:type="dxa"/>
            <w:gridSpan w:val="5"/>
            <w:shd w:val="clear" w:color="auto" w:fill="auto"/>
          </w:tcPr>
          <w:p w14:paraId="261670AB" w14:textId="77777777" w:rsidR="00406E1B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[ </w:t>
            </w:r>
            <w:r w:rsidRPr="00667EF2">
              <w:rPr>
                <w:rFonts w:ascii="Times New Roman" w:hAnsi="Times New Roman" w:cs="Times New Roman"/>
                <w:sz w:val="18"/>
                <w:szCs w:val="20"/>
                <w:u w:val="single"/>
              </w:rPr>
              <w:t xml:space="preserve">Current system image </w:t>
            </w:r>
            <w:r w:rsidRPr="00667EF2">
              <w:rPr>
                <w:rFonts w:ascii="Times New Roman" w:hAnsi="Times New Roman" w:cs="Times New Roman"/>
                <w:i/>
                <w:sz w:val="18"/>
                <w:szCs w:val="20"/>
                <w:u w:val="single"/>
              </w:rPr>
              <w:t>vs.</w:t>
            </w:r>
            <w:r w:rsidRPr="00667EF2">
              <w:rPr>
                <w:rFonts w:ascii="Times New Roman" w:hAnsi="Times New Roman" w:cs="Times New Roman"/>
                <w:sz w:val="18"/>
                <w:szCs w:val="20"/>
                <w:u w:val="single"/>
              </w:rPr>
              <w:t xml:space="preserve"> VSC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]</w:t>
            </w:r>
          </w:p>
          <w:p w14:paraId="45ED1967" w14:textId="77777777" w:rsidR="00406E1B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33F4509F" w14:textId="77777777" w:rsidR="00EA606F" w:rsidRDefault="00EA606F" w:rsidP="00EA606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- The last log inside </w:t>
            </w:r>
            <w:r w:rsidRPr="00EA606F">
              <w:rPr>
                <w:rFonts w:ascii="Times New Roman" w:hAnsi="Times New Roman" w:cs="Times New Roman"/>
                <w:i/>
                <w:sz w:val="18"/>
                <w:szCs w:val="20"/>
              </w:rPr>
              <w:t>sync_log.log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9A0612">
              <w:rPr>
                <w:rFonts w:ascii="Times New Roman" w:hAnsi="Times New Roman" w:cs="Times New Roman"/>
                <w:sz w:val="18"/>
                <w:szCs w:val="20"/>
              </w:rPr>
              <w:t>from</w:t>
            </w:r>
            <w:r w:rsidR="00294EA2">
              <w:rPr>
                <w:rFonts w:ascii="Times New Roman" w:hAnsi="Times New Roman" w:cs="Times New Roman"/>
                <w:sz w:val="18"/>
                <w:szCs w:val="20"/>
              </w:rPr>
              <w:t xml:space="preserve"> VSC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was added at </w:t>
            </w:r>
            <w:r w:rsidRPr="00EA606F">
              <w:rPr>
                <w:rFonts w:ascii="Times New Roman" w:hAnsi="Times New Roman" w:cs="Times New Roman"/>
                <w:sz w:val="18"/>
                <w:szCs w:val="20"/>
              </w:rPr>
              <w:t>2015-03-23 16:47:56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  <w:p w14:paraId="3EC5B330" w14:textId="77777777" w:rsidR="002B5AE3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- </w:t>
            </w:r>
            <w:r w:rsidR="00324EE8">
              <w:rPr>
                <w:rFonts w:ascii="Times New Roman" w:hAnsi="Times New Roman" w:cs="Times New Roman" w:hint="eastAsia"/>
                <w:sz w:val="18"/>
                <w:szCs w:val="20"/>
              </w:rPr>
              <w:t>Two SQLite files (</w:t>
            </w:r>
            <w:r w:rsidR="00324EE8" w:rsidRPr="00EA606F">
              <w:rPr>
                <w:rFonts w:ascii="Times New Roman" w:hAnsi="Times New Roman" w:cs="Times New Roman"/>
                <w:i/>
                <w:sz w:val="18"/>
                <w:szCs w:val="20"/>
              </w:rPr>
              <w:t>snapshot.db</w:t>
            </w:r>
            <w:r w:rsidR="00324EE8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324EE8">
              <w:rPr>
                <w:rFonts w:ascii="Times New Roman" w:hAnsi="Times New Roman" w:cs="Times New Roman" w:hint="eastAsia"/>
                <w:sz w:val="18"/>
                <w:szCs w:val="20"/>
              </w:rPr>
              <w:t xml:space="preserve">and </w:t>
            </w:r>
            <w:r w:rsidR="00324EE8" w:rsidRPr="00EA606F">
              <w:rPr>
                <w:rFonts w:ascii="Times New Roman" w:hAnsi="Times New Roman" w:cs="Times New Roman" w:hint="eastAsia"/>
                <w:i/>
                <w:sz w:val="18"/>
                <w:szCs w:val="20"/>
              </w:rPr>
              <w:t>sync_config.db</w:t>
            </w:r>
            <w:r w:rsidR="00324EE8">
              <w:rPr>
                <w:rFonts w:ascii="Times New Roman" w:hAnsi="Times New Roman" w:cs="Times New Roman" w:hint="eastAsia"/>
                <w:sz w:val="18"/>
                <w:szCs w:val="20"/>
              </w:rPr>
              <w:t>)</w:t>
            </w:r>
            <w:r w:rsidR="00324EE8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2B5AE3">
              <w:rPr>
                <w:rFonts w:ascii="Times New Roman" w:hAnsi="Times New Roman" w:cs="Times New Roman"/>
                <w:sz w:val="18"/>
                <w:szCs w:val="20"/>
              </w:rPr>
              <w:t>exist in VSC.</w:t>
            </w:r>
          </w:p>
          <w:p w14:paraId="41780098" w14:textId="77777777" w:rsidR="00EA606F" w:rsidRDefault="005757A7" w:rsidP="00EA606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- </w:t>
            </w:r>
            <w:r w:rsidR="00EA606F" w:rsidRPr="00EA606F">
              <w:rPr>
                <w:rFonts w:ascii="Times New Roman" w:hAnsi="Times New Roman" w:cs="Times New Roman"/>
                <w:sz w:val="18"/>
                <w:szCs w:val="20"/>
              </w:rPr>
              <w:t xml:space="preserve">These files </w:t>
            </w:r>
            <w:r w:rsidR="00EA606F">
              <w:rPr>
                <w:rFonts w:ascii="Times New Roman" w:hAnsi="Times New Roman" w:cs="Times New Roman"/>
                <w:sz w:val="18"/>
                <w:szCs w:val="20"/>
              </w:rPr>
              <w:t>were</w:t>
            </w:r>
            <w:r w:rsidR="00EA606F" w:rsidRPr="00EA606F">
              <w:rPr>
                <w:rFonts w:ascii="Times New Roman" w:hAnsi="Times New Roman" w:cs="Times New Roman"/>
                <w:sz w:val="18"/>
                <w:szCs w:val="20"/>
              </w:rPr>
              <w:t xml:space="preserve"> deleted because of the logoff activity</w:t>
            </w:r>
            <w:r w:rsidR="00294EA2">
              <w:rPr>
                <w:rFonts w:ascii="Times New Roman" w:hAnsi="Times New Roman" w:cs="Times New Roman"/>
                <w:sz w:val="18"/>
                <w:szCs w:val="20"/>
              </w:rPr>
              <w:t xml:space="preserve"> in 2015-03-25</w:t>
            </w:r>
            <w:r w:rsidR="00EA606F" w:rsidRPr="00EA606F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  <w:p w14:paraId="33BB9DFD" w14:textId="77777777" w:rsidR="00EA606F" w:rsidRPr="009C6D3E" w:rsidRDefault="00EA606F" w:rsidP="00EA606F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- </w:t>
            </w:r>
            <w:r w:rsidR="00294EA2">
              <w:rPr>
                <w:rFonts w:ascii="Times New Roman" w:hAnsi="Times New Roman" w:cs="Times New Roman"/>
                <w:sz w:val="18"/>
                <w:szCs w:val="20"/>
              </w:rPr>
              <w:t xml:space="preserve">In other </w:t>
            </w:r>
            <w:r w:rsidR="00D52DEF">
              <w:rPr>
                <w:rFonts w:ascii="Times New Roman" w:hAnsi="Times New Roman" w:cs="Times New Roman"/>
                <w:sz w:val="18"/>
                <w:szCs w:val="20"/>
              </w:rPr>
              <w:t>words</w:t>
            </w:r>
            <w:r w:rsidR="00294EA2">
              <w:rPr>
                <w:rFonts w:ascii="Times New Roman" w:hAnsi="Times New Roman" w:cs="Times New Roman"/>
                <w:sz w:val="18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VSC was created before the logoff activity.</w:t>
            </w:r>
          </w:p>
        </w:tc>
      </w:tr>
      <w:tr w:rsidR="00406E1B" w14:paraId="3B285CBA" w14:textId="77777777" w:rsidTr="00A62FB0">
        <w:tc>
          <w:tcPr>
            <w:tcW w:w="1453" w:type="dxa"/>
          </w:tcPr>
          <w:p w14:paraId="45F81F22" w14:textId="77777777" w:rsidR="00406E1B" w:rsidRPr="00DA20F6" w:rsidRDefault="00406E1B" w:rsidP="00406E1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177" w:type="dxa"/>
            <w:gridSpan w:val="5"/>
            <w:vAlign w:val="center"/>
          </w:tcPr>
          <w:p w14:paraId="5ACF4094" w14:textId="77777777" w:rsidR="00EA606F" w:rsidRDefault="00EA606F" w:rsidP="00406E1B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6"/>
              </w:rPr>
            </w:pPr>
            <w:r w:rsidRPr="00EA606F">
              <w:rPr>
                <w:rFonts w:ascii="Times New Roman" w:hAnsi="Times New Roman" w:cs="Times New Roman"/>
                <w:sz w:val="18"/>
                <w:szCs w:val="16"/>
              </w:rPr>
              <w:t xml:space="preserve">- Creation time of </w:t>
            </w:r>
            <w:r w:rsidR="003C229E">
              <w:rPr>
                <w:rFonts w:ascii="Times New Roman" w:hAnsi="Times New Roman" w:cs="Times New Roman"/>
                <w:sz w:val="18"/>
                <w:szCs w:val="16"/>
              </w:rPr>
              <w:t xml:space="preserve">a </w:t>
            </w:r>
            <w:r w:rsidRPr="00EA606F">
              <w:rPr>
                <w:rFonts w:ascii="Times New Roman" w:hAnsi="Times New Roman" w:cs="Times New Roman"/>
                <w:sz w:val="18"/>
                <w:szCs w:val="16"/>
              </w:rPr>
              <w:t>Volume Shadow Copy</w:t>
            </w:r>
          </w:p>
          <w:p w14:paraId="5BED56D0" w14:textId="77777777" w:rsidR="00EA606F" w:rsidRPr="00EA606F" w:rsidRDefault="00EA606F" w:rsidP="00EA606F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693375">
              <w:rPr>
                <w:rFonts w:ascii="Times New Roman" w:hAnsi="Times New Roman" w:cs="Times New Roman"/>
                <w:sz w:val="18"/>
                <w:szCs w:val="18"/>
              </w:rPr>
              <w:t>&gt; 2015-03-25 10:57:27 AM</w:t>
            </w:r>
          </w:p>
        </w:tc>
      </w:tr>
    </w:tbl>
    <w:p w14:paraId="167A2C61" w14:textId="77777777" w:rsidR="001A2D56" w:rsidRDefault="005C4556" w:rsidP="005C4556">
      <w:pPr>
        <w:pStyle w:val="ListParagraph"/>
        <w:tabs>
          <w:tab w:val="left" w:pos="269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680552C9" w14:textId="77777777" w:rsidR="00F15273" w:rsidRDefault="00A94A60" w:rsidP="00C35DF8">
      <w:pPr>
        <w:pStyle w:val="Heading4"/>
      </w:pPr>
      <w:r>
        <w:t>What file</w:t>
      </w:r>
      <w:r w:rsidR="009A0612">
        <w:t>s</w:t>
      </w:r>
      <w:r>
        <w:t xml:space="preserve"> were </w:t>
      </w:r>
      <w:r w:rsidR="00C35DF8">
        <w:rPr>
          <w:rFonts w:hint="eastAsia"/>
        </w:rPr>
        <w:t xml:space="preserve">deleted </w:t>
      </w:r>
      <w:r w:rsidR="00C35DF8">
        <w:t>from Google Drive</w:t>
      </w:r>
      <w:r>
        <w:t>?</w:t>
      </w:r>
      <w:r w:rsidR="00C35DF8">
        <w:t xml:space="preserve"> </w:t>
      </w:r>
    </w:p>
    <w:p w14:paraId="2F45E926" w14:textId="77777777" w:rsidR="00A94A60" w:rsidRPr="00F15273" w:rsidRDefault="00F15273" w:rsidP="00F15273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d</w:t>
      </w:r>
      <w:r w:rsidR="00C35DF8" w:rsidRPr="00F1527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deleted </w:t>
      </w:r>
      <w:r w:rsidR="005C4556" w:rsidRPr="00F15273">
        <w:rPr>
          <w:rFonts w:ascii="Times New Roman" w:hAnsi="Times New Roman" w:cs="Times New Roman"/>
        </w:rPr>
        <w:t>records</w:t>
      </w:r>
      <w:r w:rsidRPr="00F15273">
        <w:rPr>
          <w:rFonts w:ascii="Times New Roman" w:hAnsi="Times New Roman" w:cs="Times New Roman"/>
        </w:rPr>
        <w:t xml:space="preserve"> of </w:t>
      </w:r>
      <w:r w:rsidRPr="00F15273">
        <w:rPr>
          <w:rFonts w:ascii="Times New Roman" w:hAnsi="Times New Roman" w:cs="Times New Roman"/>
          <w:i/>
        </w:rPr>
        <w:t>cloud_entry</w:t>
      </w:r>
      <w:r w:rsidRPr="00F15273">
        <w:rPr>
          <w:rFonts w:ascii="Times New Roman" w:hAnsi="Times New Roman" w:cs="Times New Roman"/>
        </w:rPr>
        <w:t xml:space="preserve"> table </w:t>
      </w:r>
      <w:r>
        <w:rPr>
          <w:rFonts w:ascii="Times New Roman" w:hAnsi="Times New Roman" w:cs="Times New Roman"/>
        </w:rPr>
        <w:t>inside</w:t>
      </w:r>
      <w:r w:rsidRPr="00F15273">
        <w:rPr>
          <w:rFonts w:ascii="Times New Roman" w:hAnsi="Times New Roman" w:cs="Times New Roman"/>
        </w:rPr>
        <w:t xml:space="preserve"> </w:t>
      </w:r>
      <w:r w:rsidRPr="00F15273">
        <w:rPr>
          <w:rFonts w:ascii="Times New Roman" w:hAnsi="Times New Roman" w:cs="Times New Roman"/>
          <w:i/>
        </w:rPr>
        <w:t>snapshot.db</w:t>
      </w:r>
      <w:r w:rsidRPr="00F1527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rom</w:t>
      </w:r>
      <w:r w:rsidRPr="00F15273">
        <w:rPr>
          <w:rFonts w:ascii="Times New Roman" w:hAnsi="Times New Roman" w:cs="Times New Roman"/>
        </w:rPr>
        <w:t xml:space="preserve"> VSC</w:t>
      </w:r>
      <w:r w:rsidR="00C35DF8" w:rsidRPr="00F15273">
        <w:rPr>
          <w:rFonts w:ascii="Times New Roman" w:hAnsi="Times New Roman" w:cs="Times New Roman"/>
        </w:rPr>
        <w:t>.</w:t>
      </w:r>
    </w:p>
    <w:p w14:paraId="280E2183" w14:textId="77777777" w:rsidR="00C35DF8" w:rsidRDefault="00C35DF8" w:rsidP="00C35DF8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D60D87">
        <w:rPr>
          <w:rFonts w:ascii="Times New Roman" w:hAnsi="Times New Roman" w:cs="Times New Roman"/>
        </w:rPr>
        <w:t xml:space="preserve">Just </w:t>
      </w:r>
      <w:r w:rsidR="00D548FD">
        <w:rPr>
          <w:rFonts w:ascii="Times New Roman" w:hAnsi="Times New Roman" w:cs="Times New Roman"/>
        </w:rPr>
        <w:t>examine</w:t>
      </w:r>
      <w:r>
        <w:rPr>
          <w:rFonts w:ascii="Times New Roman" w:hAnsi="Times New Roman" w:cs="Times New Roman"/>
        </w:rPr>
        <w:t xml:space="preserve"> </w:t>
      </w:r>
      <w:r w:rsidR="00A903E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QLite database only.</w:t>
      </w:r>
      <w:r w:rsidR="00D60D87">
        <w:rPr>
          <w:rFonts w:ascii="Times New Roman" w:hAnsi="Times New Roman" w:cs="Times New Roman"/>
        </w:rPr>
        <w:t xml:space="preserve"> Let us suppose that a text based log file was wiped.</w:t>
      </w:r>
      <w:r>
        <w:rPr>
          <w:rFonts w:ascii="Times New Roman" w:hAnsi="Times New Roman" w:cs="Times New Roman"/>
        </w:rPr>
        <w:t>)</w:t>
      </w:r>
    </w:p>
    <w:p w14:paraId="412855BD" w14:textId="77777777" w:rsidR="00250212" w:rsidRDefault="00250212" w:rsidP="00250212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Hint: DDL of </w:t>
      </w:r>
      <w:r w:rsidRPr="00250212">
        <w:rPr>
          <w:rFonts w:ascii="Times New Roman" w:hAnsi="Times New Roman" w:cs="Times New Roman"/>
          <w:i/>
        </w:rPr>
        <w:t>cloud_entry</w:t>
      </w:r>
      <w:r>
        <w:rPr>
          <w:rFonts w:ascii="Times New Roman" w:hAnsi="Times New Roman" w:cs="Times New Roman"/>
        </w:rPr>
        <w:t xml:space="preserve"> table</w:t>
      </w:r>
      <w:r w:rsidR="007351B9">
        <w:rPr>
          <w:rFonts w:ascii="Times New Roman" w:hAnsi="Times New Roman" w:cs="Times New Roman"/>
        </w:rPr>
        <w:t xml:space="preserve"> is as follows.]</w:t>
      </w:r>
    </w:p>
    <w:p w14:paraId="436E0183" w14:textId="77777777" w:rsidR="00250212" w:rsidRPr="00250212" w:rsidRDefault="00250212" w:rsidP="00250212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  <w:sz w:val="18"/>
        </w:rPr>
      </w:pPr>
      <w:r w:rsidRPr="00250212">
        <w:rPr>
          <w:rFonts w:ascii="Times New Roman" w:hAnsi="Times New Roman" w:cs="Times New Roman"/>
          <w:sz w:val="18"/>
        </w:rPr>
        <w:tab/>
        <w:t xml:space="preserve">CREATE TABLE </w:t>
      </w:r>
      <w:r w:rsidRPr="00250212">
        <w:rPr>
          <w:rFonts w:ascii="Times New Roman" w:hAnsi="Times New Roman" w:cs="Times New Roman"/>
          <w:i/>
          <w:sz w:val="18"/>
        </w:rPr>
        <w:t>cloud_entry</w:t>
      </w:r>
      <w:r w:rsidRPr="00250212">
        <w:rPr>
          <w:rFonts w:ascii="Times New Roman" w:hAnsi="Times New Roman" w:cs="Times New Roman"/>
          <w:sz w:val="18"/>
        </w:rPr>
        <w:t xml:space="preserve"> </w:t>
      </w:r>
    </w:p>
    <w:p w14:paraId="6E3CCDDD" w14:textId="77777777" w:rsidR="00250212" w:rsidRPr="006608FF" w:rsidRDefault="00250212" w:rsidP="00A903EB">
      <w:pPr>
        <w:pStyle w:val="ListParagraph"/>
        <w:tabs>
          <w:tab w:val="left" w:pos="1800"/>
        </w:tabs>
        <w:spacing w:line="360" w:lineRule="auto"/>
        <w:ind w:left="1800"/>
        <w:jc w:val="both"/>
        <w:rPr>
          <w:highlight w:val="yellow"/>
        </w:rPr>
      </w:pPr>
      <w:r w:rsidRPr="00250212">
        <w:rPr>
          <w:rFonts w:ascii="Times New Roman" w:hAnsi="Times New Roman" w:cs="Times New Roman"/>
          <w:sz w:val="18"/>
        </w:rPr>
        <w:t xml:space="preserve">(doc_id </w:t>
      </w:r>
      <w:r w:rsidRPr="00250212">
        <w:rPr>
          <w:rFonts w:ascii="Times New Roman" w:hAnsi="Times New Roman" w:cs="Times New Roman"/>
          <w:b/>
          <w:sz w:val="18"/>
        </w:rPr>
        <w:t>TEXT</w:t>
      </w:r>
      <w:r w:rsidRPr="00250212">
        <w:rPr>
          <w:rFonts w:ascii="Times New Roman" w:hAnsi="Times New Roman" w:cs="Times New Roman"/>
          <w:sz w:val="18"/>
        </w:rPr>
        <w:t xml:space="preserve">, filename </w:t>
      </w:r>
      <w:r w:rsidRPr="00250212">
        <w:rPr>
          <w:rFonts w:ascii="Times New Roman" w:hAnsi="Times New Roman" w:cs="Times New Roman"/>
          <w:b/>
          <w:sz w:val="18"/>
        </w:rPr>
        <w:t>TEXT</w:t>
      </w:r>
      <w:r w:rsidRPr="00250212">
        <w:rPr>
          <w:rFonts w:ascii="Times New Roman" w:hAnsi="Times New Roman" w:cs="Times New Roman"/>
          <w:sz w:val="18"/>
        </w:rPr>
        <w:t xml:space="preserve">, modified </w:t>
      </w:r>
      <w:r w:rsidRPr="00250212">
        <w:rPr>
          <w:rFonts w:ascii="Times New Roman" w:hAnsi="Times New Roman" w:cs="Times New Roman"/>
          <w:b/>
          <w:sz w:val="18"/>
        </w:rPr>
        <w:t>INTEGER</w:t>
      </w:r>
      <w:r w:rsidRPr="00250212">
        <w:rPr>
          <w:rFonts w:ascii="Times New Roman" w:hAnsi="Times New Roman" w:cs="Times New Roman"/>
          <w:sz w:val="18"/>
        </w:rPr>
        <w:t xml:space="preserve">, created </w:t>
      </w:r>
      <w:r w:rsidRPr="00250212">
        <w:rPr>
          <w:rFonts w:ascii="Times New Roman" w:hAnsi="Times New Roman" w:cs="Times New Roman"/>
          <w:b/>
          <w:sz w:val="18"/>
        </w:rPr>
        <w:t>INTEGER</w:t>
      </w:r>
      <w:r w:rsidRPr="00250212">
        <w:rPr>
          <w:rFonts w:ascii="Times New Roman" w:hAnsi="Times New Roman" w:cs="Times New Roman"/>
          <w:sz w:val="18"/>
        </w:rPr>
        <w:t xml:space="preserve">, acl_role </w:t>
      </w:r>
      <w:r w:rsidRPr="00250212">
        <w:rPr>
          <w:rFonts w:ascii="Times New Roman" w:hAnsi="Times New Roman" w:cs="Times New Roman"/>
          <w:b/>
          <w:sz w:val="18"/>
        </w:rPr>
        <w:t>INTEGER</w:t>
      </w:r>
      <w:r w:rsidRPr="00250212">
        <w:rPr>
          <w:rFonts w:ascii="Times New Roman" w:hAnsi="Times New Roman" w:cs="Times New Roman"/>
          <w:sz w:val="18"/>
        </w:rPr>
        <w:t xml:space="preserve">, doc_type </w:t>
      </w:r>
      <w:r w:rsidRPr="00250212">
        <w:rPr>
          <w:rFonts w:ascii="Times New Roman" w:hAnsi="Times New Roman" w:cs="Times New Roman"/>
          <w:b/>
          <w:sz w:val="18"/>
        </w:rPr>
        <w:t>INTEGER</w:t>
      </w:r>
      <w:r w:rsidRPr="00250212">
        <w:rPr>
          <w:rFonts w:ascii="Times New Roman" w:hAnsi="Times New Roman" w:cs="Times New Roman"/>
          <w:sz w:val="18"/>
        </w:rPr>
        <w:t xml:space="preserve">, removed </w:t>
      </w:r>
      <w:r w:rsidRPr="00250212">
        <w:rPr>
          <w:rFonts w:ascii="Times New Roman" w:hAnsi="Times New Roman" w:cs="Times New Roman"/>
          <w:b/>
          <w:sz w:val="18"/>
        </w:rPr>
        <w:t>INTEGER</w:t>
      </w:r>
      <w:r w:rsidRPr="00250212">
        <w:rPr>
          <w:rFonts w:ascii="Times New Roman" w:hAnsi="Times New Roman" w:cs="Times New Roman"/>
          <w:sz w:val="18"/>
        </w:rPr>
        <w:t xml:space="preserve">, size </w:t>
      </w:r>
      <w:r w:rsidRPr="00250212">
        <w:rPr>
          <w:rFonts w:ascii="Times New Roman" w:hAnsi="Times New Roman" w:cs="Times New Roman"/>
          <w:b/>
          <w:sz w:val="18"/>
        </w:rPr>
        <w:t>INTEGER</w:t>
      </w:r>
      <w:r w:rsidRPr="00250212">
        <w:rPr>
          <w:rFonts w:ascii="Times New Roman" w:hAnsi="Times New Roman" w:cs="Times New Roman"/>
          <w:sz w:val="18"/>
        </w:rPr>
        <w:t xml:space="preserve">, checksum </w:t>
      </w:r>
      <w:r w:rsidRPr="00250212">
        <w:rPr>
          <w:rFonts w:ascii="Times New Roman" w:hAnsi="Times New Roman" w:cs="Times New Roman"/>
          <w:b/>
          <w:sz w:val="18"/>
        </w:rPr>
        <w:t>TEXT</w:t>
      </w:r>
      <w:r w:rsidRPr="00250212">
        <w:rPr>
          <w:rFonts w:ascii="Times New Roman" w:hAnsi="Times New Roman" w:cs="Times New Roman"/>
          <w:sz w:val="18"/>
        </w:rPr>
        <w:t xml:space="preserve">, shared </w:t>
      </w:r>
      <w:r w:rsidRPr="00250212">
        <w:rPr>
          <w:rFonts w:ascii="Times New Roman" w:hAnsi="Times New Roman" w:cs="Times New Roman"/>
          <w:b/>
          <w:sz w:val="18"/>
        </w:rPr>
        <w:t>INTEGER</w:t>
      </w:r>
      <w:r w:rsidRPr="00250212">
        <w:rPr>
          <w:rFonts w:ascii="Times New Roman" w:hAnsi="Times New Roman" w:cs="Times New Roman"/>
          <w:sz w:val="18"/>
        </w:rPr>
        <w:t xml:space="preserve">, resource_type </w:t>
      </w:r>
      <w:r w:rsidRPr="00250212">
        <w:rPr>
          <w:rFonts w:ascii="Times New Roman" w:hAnsi="Times New Roman" w:cs="Times New Roman"/>
          <w:b/>
          <w:sz w:val="18"/>
        </w:rPr>
        <w:t>TEXT</w:t>
      </w:r>
      <w:r w:rsidRPr="00250212">
        <w:rPr>
          <w:rFonts w:ascii="Times New Roman" w:hAnsi="Times New Roman" w:cs="Times New Roman"/>
          <w:sz w:val="18"/>
        </w:rPr>
        <w:t xml:space="preserve">, </w:t>
      </w:r>
      <w:r w:rsidRPr="004B5C4C">
        <w:rPr>
          <w:rFonts w:ascii="Times New Roman" w:hAnsi="Times New Roman" w:cs="Times New Roman"/>
          <w:sz w:val="18"/>
        </w:rPr>
        <w:t>PRIMARY KEY</w:t>
      </w:r>
      <w:r w:rsidRPr="00250212">
        <w:rPr>
          <w:rFonts w:ascii="Times New Roman" w:hAnsi="Times New Roman" w:cs="Times New Roman"/>
          <w:sz w:val="18"/>
        </w:rPr>
        <w:t xml:space="preserve"> (doc_id));</w:t>
      </w: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255"/>
        <w:gridCol w:w="1620"/>
        <w:gridCol w:w="1350"/>
        <w:gridCol w:w="1260"/>
        <w:gridCol w:w="3150"/>
      </w:tblGrid>
      <w:tr w:rsidR="00D36583" w14:paraId="15A0B40D" w14:textId="77777777" w:rsidTr="00BB1EBF">
        <w:trPr>
          <w:trHeight w:val="160"/>
        </w:trPr>
        <w:tc>
          <w:tcPr>
            <w:tcW w:w="1255" w:type="dxa"/>
            <w:vMerge w:val="restart"/>
          </w:tcPr>
          <w:p w14:paraId="2DB277DF" w14:textId="77777777" w:rsidR="00D36583" w:rsidRDefault="00D36583" w:rsidP="00BC1BF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32AD5EBC" w14:textId="77777777" w:rsidR="00D36583" w:rsidRDefault="00D36583" w:rsidP="00BC1BF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181908" w14:textId="77777777" w:rsidR="00D36583" w:rsidRPr="00DA20F6" w:rsidRDefault="00D36583" w:rsidP="00BC1BF8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FFE599" w:themeFill="accent4" w:themeFillTint="66"/>
          </w:tcPr>
          <w:p w14:paraId="77850D5D" w14:textId="77777777" w:rsidR="00D36583" w:rsidRPr="00D36583" w:rsidRDefault="00D36583" w:rsidP="00244C5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6583">
              <w:rPr>
                <w:rFonts w:ascii="Times New Roman" w:hAnsi="Times New Roman" w:cs="Times New Roman"/>
                <w:sz w:val="18"/>
                <w:szCs w:val="18"/>
              </w:rPr>
              <w:t>Record Info</w:t>
            </w:r>
          </w:p>
        </w:tc>
        <w:tc>
          <w:tcPr>
            <w:tcW w:w="1350" w:type="dxa"/>
            <w:shd w:val="clear" w:color="auto" w:fill="FFE599" w:themeFill="accent4" w:themeFillTint="66"/>
          </w:tcPr>
          <w:p w14:paraId="465E913C" w14:textId="77777777" w:rsidR="00D36583" w:rsidRPr="00D36583" w:rsidRDefault="00D36583" w:rsidP="00244C5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6583">
              <w:rPr>
                <w:rFonts w:ascii="Times New Roman" w:hAnsi="Times New Roman" w:cs="Times New Roman"/>
                <w:sz w:val="18"/>
                <w:szCs w:val="18"/>
              </w:rPr>
              <w:t>Column</w:t>
            </w:r>
          </w:p>
        </w:tc>
        <w:tc>
          <w:tcPr>
            <w:tcW w:w="1260" w:type="dxa"/>
            <w:shd w:val="clear" w:color="auto" w:fill="FFE599" w:themeFill="accent4" w:themeFillTint="66"/>
          </w:tcPr>
          <w:p w14:paraId="34F68CBB" w14:textId="77777777" w:rsidR="00D36583" w:rsidRPr="00D36583" w:rsidRDefault="00D36583" w:rsidP="00244C5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6583">
              <w:rPr>
                <w:rFonts w:ascii="Times New Roman" w:hAnsi="Times New Roman" w:cs="Times New Roman"/>
                <w:sz w:val="18"/>
                <w:szCs w:val="18"/>
              </w:rPr>
              <w:t>Siz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bytes)</w:t>
            </w:r>
          </w:p>
        </w:tc>
        <w:tc>
          <w:tcPr>
            <w:tcW w:w="3150" w:type="dxa"/>
            <w:shd w:val="clear" w:color="auto" w:fill="FFE599" w:themeFill="accent4" w:themeFillTint="66"/>
          </w:tcPr>
          <w:p w14:paraId="7181A4EB" w14:textId="77777777" w:rsidR="00D36583" w:rsidRPr="00D36583" w:rsidRDefault="00D36583" w:rsidP="00244C5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36583">
              <w:rPr>
                <w:rFonts w:ascii="Times New Roman" w:hAnsi="Times New Roman" w:cs="Times New Roman"/>
                <w:sz w:val="18"/>
                <w:szCs w:val="18"/>
              </w:rPr>
              <w:t>Data</w:t>
            </w:r>
          </w:p>
        </w:tc>
      </w:tr>
      <w:tr w:rsidR="00D36583" w14:paraId="53E1A658" w14:textId="77777777" w:rsidTr="00BB1EBF">
        <w:trPr>
          <w:trHeight w:val="160"/>
        </w:trPr>
        <w:tc>
          <w:tcPr>
            <w:tcW w:w="1255" w:type="dxa"/>
            <w:vMerge/>
          </w:tcPr>
          <w:p w14:paraId="512800C2" w14:textId="77777777" w:rsidR="00D36583" w:rsidRPr="00DA20F6" w:rsidRDefault="00D36583" w:rsidP="00244C5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 w:val="restart"/>
            <w:shd w:val="clear" w:color="auto" w:fill="auto"/>
          </w:tcPr>
          <w:p w14:paraId="06B1E880" w14:textId="77777777" w:rsidR="00D36583" w:rsidRPr="00BB1EBF" w:rsidRDefault="00D36583" w:rsidP="001E653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23117B1" w14:textId="77777777" w:rsidR="00DE2244" w:rsidRDefault="00DE2244" w:rsidP="001E653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 w:rsidRPr="00A903EB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ile offset 0x70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14:paraId="6066CD0C" w14:textId="77777777" w:rsidR="00DE2244" w:rsidRDefault="00DE2244" w:rsidP="001E653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2D526FD" w14:textId="77777777" w:rsidR="00D36583" w:rsidRPr="00BB1EBF" w:rsidRDefault="00D36583" w:rsidP="001E653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RecordSize: 0x76</w:t>
            </w:r>
          </w:p>
          <w:p w14:paraId="2645ABC0" w14:textId="77777777" w:rsidR="00D36583" w:rsidRPr="00BB1EBF" w:rsidRDefault="00D36583" w:rsidP="001E653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RowID: 0x03</w:t>
            </w:r>
          </w:p>
          <w:p w14:paraId="59DAB78B" w14:textId="77777777" w:rsidR="00D36583" w:rsidRPr="00BB1EBF" w:rsidRDefault="00D36583" w:rsidP="001E653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HeaderSize: 0x0C</w:t>
            </w:r>
          </w:p>
          <w:p w14:paraId="36C044AF" w14:textId="77777777" w:rsidR="00D36583" w:rsidRPr="00BB1EBF" w:rsidRDefault="00D36583" w:rsidP="001E653D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917CAB7" w14:textId="77777777" w:rsidR="00D36583" w:rsidRPr="00BB1EBF" w:rsidRDefault="00D36583" w:rsidP="00960AA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70C8797D" w14:textId="77777777" w:rsidR="00D36583" w:rsidRPr="00BB1EBF" w:rsidRDefault="00D36583" w:rsidP="00244C5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doc_id</w:t>
            </w:r>
          </w:p>
        </w:tc>
        <w:tc>
          <w:tcPr>
            <w:tcW w:w="1260" w:type="dxa"/>
          </w:tcPr>
          <w:p w14:paraId="55E9944A" w14:textId="77777777" w:rsidR="00D36583" w:rsidRPr="00BB1EBF" w:rsidRDefault="00D36583" w:rsidP="00244C5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(69-13)/2 = 28</w:t>
            </w:r>
          </w:p>
        </w:tc>
        <w:tc>
          <w:tcPr>
            <w:tcW w:w="3150" w:type="dxa"/>
            <w:shd w:val="clear" w:color="auto" w:fill="auto"/>
          </w:tcPr>
          <w:p w14:paraId="7CEAB9AA" w14:textId="77777777" w:rsidR="00D36583" w:rsidRPr="00112DED" w:rsidRDefault="00D36583" w:rsidP="00244C5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0Bz0ye6gXtiZaVl8yVU5mWHlGbWc</w:t>
            </w:r>
          </w:p>
        </w:tc>
      </w:tr>
      <w:tr w:rsidR="00470974" w14:paraId="5E80AC81" w14:textId="77777777" w:rsidTr="006E3437">
        <w:trPr>
          <w:trHeight w:val="233"/>
        </w:trPr>
        <w:tc>
          <w:tcPr>
            <w:tcW w:w="1255" w:type="dxa"/>
            <w:vMerge/>
          </w:tcPr>
          <w:p w14:paraId="12B753EA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1E1AF899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0BBFCF17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Filename</w:t>
            </w:r>
          </w:p>
        </w:tc>
        <w:tc>
          <w:tcPr>
            <w:tcW w:w="1260" w:type="dxa"/>
          </w:tcPr>
          <w:p w14:paraId="58786019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(75-13)/2 = 31</w:t>
            </w:r>
          </w:p>
        </w:tc>
        <w:tc>
          <w:tcPr>
            <w:tcW w:w="3150" w:type="dxa"/>
            <w:shd w:val="clear" w:color="auto" w:fill="auto"/>
          </w:tcPr>
          <w:p w14:paraId="1D0B8882" w14:textId="77777777" w:rsidR="00470974" w:rsidRPr="00112DED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do_u_wanna_build_a_snow_man.mp3</w:t>
            </w:r>
          </w:p>
        </w:tc>
      </w:tr>
      <w:tr w:rsidR="00470974" w14:paraId="49CFA6CB" w14:textId="77777777" w:rsidTr="00BB1EBF">
        <w:trPr>
          <w:trHeight w:val="160"/>
        </w:trPr>
        <w:tc>
          <w:tcPr>
            <w:tcW w:w="1255" w:type="dxa"/>
            <w:vMerge/>
          </w:tcPr>
          <w:p w14:paraId="0966C36F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46642263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0A87F820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modified</w:t>
            </w:r>
          </w:p>
        </w:tc>
        <w:tc>
          <w:tcPr>
            <w:tcW w:w="1260" w:type="dxa"/>
          </w:tcPr>
          <w:p w14:paraId="1D469408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150" w:type="dxa"/>
            <w:shd w:val="clear" w:color="auto" w:fill="auto"/>
          </w:tcPr>
          <w:p w14:paraId="37A9B76C" w14:textId="77777777" w:rsidR="00A311A8" w:rsidRDefault="00A311A8" w:rsidP="00A311A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x</w:t>
            </w:r>
            <w:r w:rsidRPr="003172E9">
              <w:rPr>
                <w:rFonts w:ascii="Times New Roman" w:hAnsi="Times New Roman" w:cs="Times New Roman"/>
                <w:sz w:val="18"/>
                <w:szCs w:val="18"/>
              </w:rPr>
              <w:t>54CBB6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3172E9">
              <w:rPr>
                <w:rFonts w:ascii="Times New Roman" w:hAnsi="Times New Roman" w:cs="Times New Roman"/>
                <w:sz w:val="18"/>
                <w:szCs w:val="18"/>
              </w:rPr>
              <w:t>142263656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04EE6CC6" w14:textId="77777777" w:rsidR="00A311A8" w:rsidRPr="00112DED" w:rsidRDefault="00EF3DCB" w:rsidP="00DE12A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F3DCB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E12A6">
              <w:rPr>
                <w:rFonts w:ascii="Times New Roman" w:hAnsi="Times New Roman" w:cs="Times New Roman"/>
                <w:sz w:val="18"/>
                <w:szCs w:val="18"/>
              </w:rPr>
              <w:t>2015-01-</w:t>
            </w:r>
            <w:r w:rsidR="00DE12A6" w:rsidRPr="00DE12A6">
              <w:rPr>
                <w:rFonts w:ascii="Times New Roman" w:hAnsi="Times New Roman" w:cs="Times New Roman"/>
                <w:sz w:val="18"/>
                <w:szCs w:val="18"/>
              </w:rPr>
              <w:t>30</w:t>
            </w:r>
            <w:r w:rsidR="00DE12A6">
              <w:rPr>
                <w:rFonts w:ascii="Times New Roman" w:hAnsi="Times New Roman" w:cs="Times New Roman"/>
                <w:sz w:val="18"/>
                <w:szCs w:val="18"/>
              </w:rPr>
              <w:t xml:space="preserve"> 1</w:t>
            </w:r>
            <w:r w:rsidR="00DE12A6" w:rsidRPr="00DE12A6">
              <w:rPr>
                <w:rFonts w:ascii="Times New Roman" w:hAnsi="Times New Roman" w:cs="Times New Roman"/>
                <w:sz w:val="18"/>
                <w:szCs w:val="18"/>
              </w:rPr>
              <w:t>1:49:20</w:t>
            </w:r>
            <w:r w:rsidR="00A826AC">
              <w:rPr>
                <w:rFonts w:ascii="Times New Roman" w:hAnsi="Times New Roman" w:cs="Times New Roman"/>
                <w:sz w:val="18"/>
                <w:szCs w:val="18"/>
              </w:rPr>
              <w:t xml:space="preserve"> (UTC-05)</w:t>
            </w:r>
          </w:p>
        </w:tc>
      </w:tr>
      <w:tr w:rsidR="00470974" w14:paraId="663BB13F" w14:textId="77777777" w:rsidTr="00BB1EBF">
        <w:trPr>
          <w:trHeight w:val="160"/>
        </w:trPr>
        <w:tc>
          <w:tcPr>
            <w:tcW w:w="1255" w:type="dxa"/>
            <w:vMerge/>
          </w:tcPr>
          <w:p w14:paraId="3E3EA2CC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03F838EA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64AC2373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created</w:t>
            </w:r>
          </w:p>
        </w:tc>
        <w:tc>
          <w:tcPr>
            <w:tcW w:w="1260" w:type="dxa"/>
          </w:tcPr>
          <w:p w14:paraId="3AD8E6B1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150" w:type="dxa"/>
            <w:shd w:val="clear" w:color="auto" w:fill="auto"/>
          </w:tcPr>
          <w:p w14:paraId="2E16EE11" w14:textId="77777777" w:rsidR="00A311A8" w:rsidRDefault="00A311A8" w:rsidP="00A311A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x</w:t>
            </w:r>
            <w:r w:rsidRPr="00A311A8">
              <w:rPr>
                <w:rFonts w:ascii="Times New Roman" w:hAnsi="Times New Roman" w:cs="Times New Roman"/>
                <w:sz w:val="18"/>
                <w:szCs w:val="18"/>
              </w:rPr>
              <w:t>5510786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A311A8">
              <w:rPr>
                <w:rFonts w:ascii="Times New Roman" w:hAnsi="Times New Roman" w:cs="Times New Roman"/>
                <w:sz w:val="18"/>
                <w:szCs w:val="18"/>
              </w:rPr>
              <w:t>142714276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40B7CCE1" w14:textId="77777777" w:rsidR="00470974" w:rsidRPr="00112DED" w:rsidRDefault="00EF3DCB" w:rsidP="00A826A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F3DCB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E12A6">
              <w:rPr>
                <w:rFonts w:ascii="Times New Roman" w:hAnsi="Times New Roman" w:cs="Times New Roman"/>
                <w:sz w:val="18"/>
                <w:szCs w:val="18"/>
              </w:rPr>
              <w:t>2015-03-</w:t>
            </w:r>
            <w:r w:rsidR="00DE12A6" w:rsidRPr="00DE12A6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DE12A6">
              <w:rPr>
                <w:rFonts w:ascii="Times New Roman" w:hAnsi="Times New Roman" w:cs="Times New Roman"/>
                <w:sz w:val="18"/>
                <w:szCs w:val="18"/>
              </w:rPr>
              <w:t>3</w:t>
            </w:r>
            <w:r w:rsidR="00DE12A6" w:rsidRPr="00DE12A6">
              <w:rPr>
                <w:rFonts w:ascii="Times New Roman" w:hAnsi="Times New Roman" w:cs="Times New Roman"/>
                <w:sz w:val="18"/>
                <w:szCs w:val="18"/>
              </w:rPr>
              <w:t xml:space="preserve"> 16:32:45</w:t>
            </w:r>
            <w:r w:rsidR="00A826AC">
              <w:rPr>
                <w:rFonts w:ascii="Times New Roman" w:hAnsi="Times New Roman" w:cs="Times New Roman"/>
                <w:sz w:val="18"/>
                <w:szCs w:val="18"/>
              </w:rPr>
              <w:t xml:space="preserve"> (UTC-04)</w:t>
            </w:r>
          </w:p>
        </w:tc>
      </w:tr>
      <w:tr w:rsidR="00470974" w14:paraId="518C0344" w14:textId="77777777" w:rsidTr="00BB1EBF">
        <w:trPr>
          <w:trHeight w:val="160"/>
        </w:trPr>
        <w:tc>
          <w:tcPr>
            <w:tcW w:w="1255" w:type="dxa"/>
            <w:vMerge/>
          </w:tcPr>
          <w:p w14:paraId="1B0BB21A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2ABC5EB9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178A996E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acl_role</w:t>
            </w:r>
          </w:p>
        </w:tc>
        <w:tc>
          <w:tcPr>
            <w:tcW w:w="1260" w:type="dxa"/>
          </w:tcPr>
          <w:p w14:paraId="3B2CC99B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50" w:type="dxa"/>
            <w:shd w:val="clear" w:color="auto" w:fill="auto"/>
          </w:tcPr>
          <w:p w14:paraId="403F2570" w14:textId="77777777" w:rsidR="00470974" w:rsidRPr="00112DED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470974" w14:paraId="5A601714" w14:textId="77777777" w:rsidTr="00BB1EBF">
        <w:trPr>
          <w:trHeight w:val="160"/>
        </w:trPr>
        <w:tc>
          <w:tcPr>
            <w:tcW w:w="1255" w:type="dxa"/>
            <w:vMerge/>
          </w:tcPr>
          <w:p w14:paraId="03662FC8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0243CA9A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7DC0193C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doc_type</w:t>
            </w:r>
          </w:p>
        </w:tc>
        <w:tc>
          <w:tcPr>
            <w:tcW w:w="1260" w:type="dxa"/>
          </w:tcPr>
          <w:p w14:paraId="4D9501D8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50" w:type="dxa"/>
            <w:shd w:val="clear" w:color="auto" w:fill="auto"/>
          </w:tcPr>
          <w:p w14:paraId="68748D5D" w14:textId="77777777" w:rsidR="00470974" w:rsidRPr="00112DED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470974" w14:paraId="1F96340A" w14:textId="77777777" w:rsidTr="00BB1EBF">
        <w:trPr>
          <w:trHeight w:val="160"/>
        </w:trPr>
        <w:tc>
          <w:tcPr>
            <w:tcW w:w="1255" w:type="dxa"/>
            <w:vMerge/>
          </w:tcPr>
          <w:p w14:paraId="3362427E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5B9DA8A6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4A5BD014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removed</w:t>
            </w:r>
          </w:p>
        </w:tc>
        <w:tc>
          <w:tcPr>
            <w:tcW w:w="1260" w:type="dxa"/>
          </w:tcPr>
          <w:p w14:paraId="3F4A7F0F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50" w:type="dxa"/>
            <w:shd w:val="clear" w:color="auto" w:fill="auto"/>
          </w:tcPr>
          <w:p w14:paraId="27F93C97" w14:textId="77777777" w:rsidR="00470974" w:rsidRPr="00112DED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470974" w14:paraId="29D5B628" w14:textId="77777777" w:rsidTr="00BB1EBF">
        <w:trPr>
          <w:trHeight w:val="160"/>
        </w:trPr>
        <w:tc>
          <w:tcPr>
            <w:tcW w:w="1255" w:type="dxa"/>
            <w:vMerge/>
          </w:tcPr>
          <w:p w14:paraId="60572C89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0B5479DC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42D3AA97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size</w:t>
            </w:r>
          </w:p>
        </w:tc>
        <w:tc>
          <w:tcPr>
            <w:tcW w:w="1260" w:type="dxa"/>
          </w:tcPr>
          <w:p w14:paraId="4D442923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50" w:type="dxa"/>
            <w:shd w:val="clear" w:color="auto" w:fill="auto"/>
          </w:tcPr>
          <w:p w14:paraId="4AEB0C17" w14:textId="77777777" w:rsidR="002521C8" w:rsidRDefault="002521C8" w:rsidP="002521C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x</w:t>
            </w:r>
            <w:r w:rsidRPr="002521C8">
              <w:rPr>
                <w:rFonts w:ascii="Times New Roman" w:hAnsi="Times New Roman" w:cs="Times New Roman"/>
                <w:sz w:val="18"/>
                <w:szCs w:val="18"/>
              </w:rPr>
              <w:t>686F8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2521C8">
              <w:rPr>
                <w:rFonts w:ascii="Times New Roman" w:hAnsi="Times New Roman" w:cs="Times New Roman"/>
                <w:sz w:val="18"/>
                <w:szCs w:val="18"/>
              </w:rPr>
              <w:t>684429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363BA92B" w14:textId="77777777" w:rsidR="00470974" w:rsidRPr="00112DED" w:rsidRDefault="002521C8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521C8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2521C8"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2521C8">
              <w:rPr>
                <w:rFonts w:ascii="Times New Roman" w:hAnsi="Times New Roman" w:cs="Times New Roman"/>
                <w:sz w:val="18"/>
                <w:szCs w:val="18"/>
              </w:rPr>
              <w:t>84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Pr="002521C8">
              <w:rPr>
                <w:rFonts w:ascii="Times New Roman" w:hAnsi="Times New Roman" w:cs="Times New Roman"/>
                <w:sz w:val="18"/>
                <w:szCs w:val="18"/>
              </w:rPr>
              <w:t>29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bytes</w:t>
            </w:r>
          </w:p>
        </w:tc>
      </w:tr>
      <w:tr w:rsidR="00470974" w14:paraId="20882F83" w14:textId="77777777" w:rsidTr="00BB1EBF">
        <w:trPr>
          <w:trHeight w:val="160"/>
        </w:trPr>
        <w:tc>
          <w:tcPr>
            <w:tcW w:w="1255" w:type="dxa"/>
            <w:vMerge/>
          </w:tcPr>
          <w:p w14:paraId="06B9E6B7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24D4A737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0D1FAD52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checksum</w:t>
            </w:r>
          </w:p>
        </w:tc>
        <w:tc>
          <w:tcPr>
            <w:tcW w:w="1260" w:type="dxa"/>
          </w:tcPr>
          <w:p w14:paraId="1348C915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(77-13)/2 = 32</w:t>
            </w:r>
          </w:p>
        </w:tc>
        <w:tc>
          <w:tcPr>
            <w:tcW w:w="3150" w:type="dxa"/>
            <w:shd w:val="clear" w:color="auto" w:fill="auto"/>
          </w:tcPr>
          <w:p w14:paraId="6A56D722" w14:textId="77777777" w:rsidR="00470974" w:rsidRPr="00112DED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2c4553f99533d85adb104b3a5c38521a</w:t>
            </w:r>
          </w:p>
        </w:tc>
      </w:tr>
      <w:tr w:rsidR="00470974" w14:paraId="7D68E8C5" w14:textId="77777777" w:rsidTr="00BB1EBF">
        <w:trPr>
          <w:trHeight w:val="160"/>
        </w:trPr>
        <w:tc>
          <w:tcPr>
            <w:tcW w:w="1255" w:type="dxa"/>
            <w:vMerge/>
          </w:tcPr>
          <w:p w14:paraId="2393673E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68EC8745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550E426C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shared</w:t>
            </w:r>
          </w:p>
        </w:tc>
        <w:tc>
          <w:tcPr>
            <w:tcW w:w="1260" w:type="dxa"/>
          </w:tcPr>
          <w:p w14:paraId="1F1719B4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50" w:type="dxa"/>
            <w:shd w:val="clear" w:color="auto" w:fill="auto"/>
          </w:tcPr>
          <w:p w14:paraId="5441DA84" w14:textId="77777777" w:rsidR="00470974" w:rsidRPr="00112DED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470974" w14:paraId="0F8F810F" w14:textId="77777777" w:rsidTr="00BB1EBF">
        <w:trPr>
          <w:trHeight w:val="160"/>
        </w:trPr>
        <w:tc>
          <w:tcPr>
            <w:tcW w:w="1255" w:type="dxa"/>
            <w:vMerge/>
          </w:tcPr>
          <w:p w14:paraId="3CB6C035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49F887CC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5E7E6F14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resource_type</w:t>
            </w:r>
          </w:p>
        </w:tc>
        <w:tc>
          <w:tcPr>
            <w:tcW w:w="1260" w:type="dxa"/>
          </w:tcPr>
          <w:p w14:paraId="33784788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(21-13)/2 = 4</w:t>
            </w:r>
          </w:p>
        </w:tc>
        <w:tc>
          <w:tcPr>
            <w:tcW w:w="3150" w:type="dxa"/>
            <w:shd w:val="clear" w:color="auto" w:fill="auto"/>
          </w:tcPr>
          <w:p w14:paraId="285CEA26" w14:textId="77777777" w:rsidR="00470974" w:rsidRPr="00112DED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file</w:t>
            </w:r>
          </w:p>
        </w:tc>
      </w:tr>
      <w:tr w:rsidR="00A903EB" w14:paraId="2108D36A" w14:textId="77777777" w:rsidTr="004A7EB4">
        <w:trPr>
          <w:trHeight w:val="64"/>
        </w:trPr>
        <w:tc>
          <w:tcPr>
            <w:tcW w:w="1255" w:type="dxa"/>
            <w:vMerge/>
          </w:tcPr>
          <w:p w14:paraId="0F56DA58" w14:textId="77777777" w:rsidR="00A903EB" w:rsidRPr="00DA20F6" w:rsidRDefault="00A903E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shd w:val="clear" w:color="auto" w:fill="FFF2CC" w:themeFill="accent4" w:themeFillTint="33"/>
          </w:tcPr>
          <w:p w14:paraId="120316CC" w14:textId="77777777" w:rsidR="00A903EB" w:rsidRPr="004A7EB4" w:rsidRDefault="00A903EB" w:rsidP="0047097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0"/>
                <w:szCs w:val="2"/>
              </w:rPr>
            </w:pPr>
          </w:p>
        </w:tc>
        <w:tc>
          <w:tcPr>
            <w:tcW w:w="1350" w:type="dxa"/>
            <w:shd w:val="clear" w:color="auto" w:fill="FFF2CC" w:themeFill="accent4" w:themeFillTint="33"/>
          </w:tcPr>
          <w:p w14:paraId="1B8E45C3" w14:textId="77777777" w:rsidR="00A903EB" w:rsidRPr="004A7EB4" w:rsidRDefault="00A903E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0"/>
                <w:szCs w:val="2"/>
              </w:rPr>
            </w:pPr>
          </w:p>
        </w:tc>
        <w:tc>
          <w:tcPr>
            <w:tcW w:w="1260" w:type="dxa"/>
            <w:shd w:val="clear" w:color="auto" w:fill="FFF2CC" w:themeFill="accent4" w:themeFillTint="33"/>
          </w:tcPr>
          <w:p w14:paraId="3C16FF6A" w14:textId="77777777" w:rsidR="00A903EB" w:rsidRPr="004A7EB4" w:rsidRDefault="00A903E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0"/>
                <w:szCs w:val="2"/>
              </w:rPr>
            </w:pPr>
          </w:p>
        </w:tc>
        <w:tc>
          <w:tcPr>
            <w:tcW w:w="3150" w:type="dxa"/>
            <w:shd w:val="clear" w:color="auto" w:fill="FFF2CC" w:themeFill="accent4" w:themeFillTint="33"/>
          </w:tcPr>
          <w:p w14:paraId="59515A7A" w14:textId="77777777" w:rsidR="00A903EB" w:rsidRPr="004A7EB4" w:rsidRDefault="00A903E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0"/>
                <w:szCs w:val="2"/>
              </w:rPr>
            </w:pPr>
          </w:p>
        </w:tc>
      </w:tr>
      <w:tr w:rsidR="00A57930" w14:paraId="225C881E" w14:textId="77777777" w:rsidTr="00BB1EBF">
        <w:trPr>
          <w:trHeight w:val="160"/>
        </w:trPr>
        <w:tc>
          <w:tcPr>
            <w:tcW w:w="1255" w:type="dxa"/>
            <w:vMerge/>
          </w:tcPr>
          <w:p w14:paraId="6AA33BDB" w14:textId="77777777" w:rsidR="00A57930" w:rsidRPr="00DA20F6" w:rsidRDefault="00A57930" w:rsidP="00A5793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 w:val="restart"/>
            <w:shd w:val="clear" w:color="auto" w:fill="auto"/>
          </w:tcPr>
          <w:p w14:paraId="133C4329" w14:textId="77777777" w:rsidR="00A57930" w:rsidRPr="00BB1EBF" w:rsidRDefault="00A57930" w:rsidP="00A5793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9E94660" w14:textId="77777777" w:rsidR="00A57930" w:rsidRPr="00BB1EBF" w:rsidRDefault="00DE2244" w:rsidP="00A5793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 w:rsidRPr="00A903EB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ile offset 0x77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14:paraId="553D997B" w14:textId="77777777" w:rsidR="00A57930" w:rsidRPr="00BB1EBF" w:rsidRDefault="00A57930" w:rsidP="00A5793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3735DDE6" w14:textId="77777777" w:rsidR="00A57930" w:rsidRPr="00BB1EBF" w:rsidRDefault="00A57930" w:rsidP="00A5793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irst 4 bytes are overwritten</w:t>
            </w:r>
          </w:p>
          <w:p w14:paraId="288E8EB5" w14:textId="77777777" w:rsidR="00A57930" w:rsidRPr="00BB1EBF" w:rsidRDefault="00A57930" w:rsidP="00A5793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0057A8B" w14:textId="77777777" w:rsidR="00A57930" w:rsidRPr="00BB1EBF" w:rsidRDefault="00A57930" w:rsidP="00A5793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RecordSize: N/A</w:t>
            </w:r>
          </w:p>
          <w:p w14:paraId="6D3AD03B" w14:textId="77777777" w:rsidR="00A57930" w:rsidRPr="00BB1EBF" w:rsidRDefault="00A57930" w:rsidP="00A5793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RowID: N/A</w:t>
            </w:r>
          </w:p>
          <w:p w14:paraId="045347F2" w14:textId="77777777" w:rsidR="00A57930" w:rsidRPr="00BB1EBF" w:rsidRDefault="00A57930" w:rsidP="00A5793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HeaderSize: N/A</w:t>
            </w:r>
          </w:p>
          <w:p w14:paraId="09FBCE88" w14:textId="77777777" w:rsidR="00A57930" w:rsidRPr="00BB1EBF" w:rsidRDefault="00A57930" w:rsidP="00A57930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1C2EF30D" w14:textId="77777777" w:rsidR="00A57930" w:rsidRPr="00BB1EBF" w:rsidRDefault="00A57930" w:rsidP="00A5793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doc_id</w:t>
            </w:r>
          </w:p>
        </w:tc>
        <w:tc>
          <w:tcPr>
            <w:tcW w:w="1260" w:type="dxa"/>
          </w:tcPr>
          <w:p w14:paraId="502F03AD" w14:textId="77777777" w:rsidR="00A57930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ixed size (28)</w:t>
            </w:r>
          </w:p>
        </w:tc>
        <w:tc>
          <w:tcPr>
            <w:tcW w:w="3150" w:type="dxa"/>
            <w:shd w:val="clear" w:color="auto" w:fill="auto"/>
          </w:tcPr>
          <w:p w14:paraId="36ACE867" w14:textId="77777777" w:rsidR="00A57930" w:rsidRPr="00112DED" w:rsidRDefault="00470974" w:rsidP="00A5793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0Bz0ye6gXtiZaakx6d3R3c0JmM1U</w:t>
            </w:r>
          </w:p>
        </w:tc>
      </w:tr>
      <w:tr w:rsidR="00470974" w14:paraId="244944D9" w14:textId="77777777" w:rsidTr="006E3437">
        <w:trPr>
          <w:trHeight w:val="242"/>
        </w:trPr>
        <w:tc>
          <w:tcPr>
            <w:tcW w:w="1255" w:type="dxa"/>
            <w:vMerge/>
          </w:tcPr>
          <w:p w14:paraId="52DEB26D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446FDD09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127F6928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Filename</w:t>
            </w:r>
          </w:p>
        </w:tc>
        <w:tc>
          <w:tcPr>
            <w:tcW w:w="1260" w:type="dxa"/>
          </w:tcPr>
          <w:p w14:paraId="3CF1D090" w14:textId="77777777" w:rsidR="00470974" w:rsidRPr="00BB1EBF" w:rsidRDefault="00470974" w:rsidP="0081032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="0081032C">
              <w:rPr>
                <w:rFonts w:ascii="Times New Roman" w:hAnsi="Times New Roman" w:cs="Times New Roman"/>
                <w:sz w:val="18"/>
                <w:szCs w:val="18"/>
              </w:rPr>
              <w:t>47</w:t>
            </w: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 xml:space="preserve">-13)/2 = </w:t>
            </w:r>
            <w:r w:rsidR="0081032C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3150" w:type="dxa"/>
            <w:shd w:val="clear" w:color="auto" w:fill="auto"/>
          </w:tcPr>
          <w:p w14:paraId="23DB0486" w14:textId="77777777" w:rsidR="00470974" w:rsidRPr="00112DED" w:rsidRDefault="00804E2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happy_holiday.jpg</w:t>
            </w:r>
          </w:p>
        </w:tc>
      </w:tr>
      <w:tr w:rsidR="00470974" w14:paraId="6C9CCFC4" w14:textId="77777777" w:rsidTr="00BB1EBF">
        <w:trPr>
          <w:trHeight w:val="160"/>
        </w:trPr>
        <w:tc>
          <w:tcPr>
            <w:tcW w:w="1255" w:type="dxa"/>
            <w:vMerge/>
          </w:tcPr>
          <w:p w14:paraId="29E30D34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067E4B9A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3626FFE7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modified</w:t>
            </w:r>
          </w:p>
        </w:tc>
        <w:tc>
          <w:tcPr>
            <w:tcW w:w="1260" w:type="dxa"/>
          </w:tcPr>
          <w:p w14:paraId="11341A29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150" w:type="dxa"/>
            <w:shd w:val="clear" w:color="auto" w:fill="auto"/>
          </w:tcPr>
          <w:p w14:paraId="16DC5730" w14:textId="77777777" w:rsidR="002521C8" w:rsidRDefault="002521C8" w:rsidP="002521C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x</w:t>
            </w:r>
            <w:r w:rsidRPr="002521C8">
              <w:rPr>
                <w:rFonts w:ascii="Times New Roman" w:hAnsi="Times New Roman" w:cs="Times New Roman"/>
                <w:sz w:val="18"/>
                <w:szCs w:val="18"/>
              </w:rPr>
              <w:t>54CA998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2521C8">
              <w:rPr>
                <w:rFonts w:ascii="Times New Roman" w:hAnsi="Times New Roman" w:cs="Times New Roman"/>
                <w:sz w:val="18"/>
                <w:szCs w:val="18"/>
              </w:rPr>
              <w:t>142256371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1E097A12" w14:textId="77777777" w:rsidR="00470974" w:rsidRPr="00112DED" w:rsidRDefault="00EF3DCB" w:rsidP="00EF3DC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F3DCB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2015-01-</w:t>
            </w:r>
            <w:r w:rsidRPr="00EF3DCB">
              <w:rPr>
                <w:rFonts w:ascii="Times New Roman" w:hAnsi="Times New Roman" w:cs="Times New Roman"/>
                <w:sz w:val="18"/>
                <w:szCs w:val="18"/>
              </w:rPr>
              <w:t>29 15:35:14</w:t>
            </w:r>
            <w:r w:rsidR="00A826AC">
              <w:rPr>
                <w:rFonts w:ascii="Times New Roman" w:hAnsi="Times New Roman" w:cs="Times New Roman"/>
                <w:sz w:val="18"/>
                <w:szCs w:val="18"/>
              </w:rPr>
              <w:t xml:space="preserve"> (UTC-05)</w:t>
            </w:r>
          </w:p>
        </w:tc>
      </w:tr>
      <w:tr w:rsidR="00470974" w14:paraId="0063E545" w14:textId="77777777" w:rsidTr="00BB1EBF">
        <w:trPr>
          <w:trHeight w:val="160"/>
        </w:trPr>
        <w:tc>
          <w:tcPr>
            <w:tcW w:w="1255" w:type="dxa"/>
            <w:vMerge/>
          </w:tcPr>
          <w:p w14:paraId="56DB7A21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3CE91B6E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55CE23D3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created</w:t>
            </w:r>
          </w:p>
        </w:tc>
        <w:tc>
          <w:tcPr>
            <w:tcW w:w="1260" w:type="dxa"/>
          </w:tcPr>
          <w:p w14:paraId="60413FD3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150" w:type="dxa"/>
            <w:shd w:val="clear" w:color="auto" w:fill="auto"/>
          </w:tcPr>
          <w:p w14:paraId="423A6A41" w14:textId="77777777" w:rsidR="002521C8" w:rsidRDefault="002521C8" w:rsidP="002521C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x</w:t>
            </w:r>
            <w:r w:rsidR="003C532C" w:rsidRPr="003C532C">
              <w:rPr>
                <w:rFonts w:ascii="Times New Roman" w:hAnsi="Times New Roman" w:cs="Times New Roman"/>
                <w:sz w:val="18"/>
                <w:szCs w:val="18"/>
              </w:rPr>
              <w:t>5510786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3C532C" w:rsidRPr="003C532C">
              <w:rPr>
                <w:rFonts w:ascii="Times New Roman" w:hAnsi="Times New Roman" w:cs="Times New Roman"/>
                <w:sz w:val="18"/>
                <w:szCs w:val="18"/>
              </w:rPr>
              <w:t>1427142762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560B08F8" w14:textId="77777777" w:rsidR="00470974" w:rsidRPr="00112DED" w:rsidRDefault="00EF3DCB" w:rsidP="00A826A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F3DCB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E12A6">
              <w:rPr>
                <w:rFonts w:ascii="Times New Roman" w:hAnsi="Times New Roman" w:cs="Times New Roman"/>
                <w:sz w:val="18"/>
                <w:szCs w:val="18"/>
              </w:rPr>
              <w:t>2015-03-</w:t>
            </w:r>
            <w:r w:rsidR="00DE12A6" w:rsidRPr="00DE12A6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DE12A6">
              <w:rPr>
                <w:rFonts w:ascii="Times New Roman" w:hAnsi="Times New Roman" w:cs="Times New Roman"/>
                <w:sz w:val="18"/>
                <w:szCs w:val="18"/>
              </w:rPr>
              <w:t>3 16:32:42</w:t>
            </w:r>
            <w:r w:rsidR="00A826AC">
              <w:rPr>
                <w:rFonts w:ascii="Times New Roman" w:hAnsi="Times New Roman" w:cs="Times New Roman"/>
                <w:sz w:val="18"/>
                <w:szCs w:val="18"/>
              </w:rPr>
              <w:t xml:space="preserve"> (UTC-04)</w:t>
            </w:r>
          </w:p>
        </w:tc>
      </w:tr>
      <w:tr w:rsidR="00470974" w14:paraId="16390211" w14:textId="77777777" w:rsidTr="00BB1EBF">
        <w:trPr>
          <w:trHeight w:val="160"/>
        </w:trPr>
        <w:tc>
          <w:tcPr>
            <w:tcW w:w="1255" w:type="dxa"/>
            <w:vMerge/>
          </w:tcPr>
          <w:p w14:paraId="135F2D02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454E6E42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6CE8BB96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acl_role</w:t>
            </w:r>
          </w:p>
        </w:tc>
        <w:tc>
          <w:tcPr>
            <w:tcW w:w="1260" w:type="dxa"/>
          </w:tcPr>
          <w:p w14:paraId="37716533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50" w:type="dxa"/>
            <w:shd w:val="clear" w:color="auto" w:fill="auto"/>
          </w:tcPr>
          <w:p w14:paraId="14442B2C" w14:textId="77777777" w:rsidR="00470974" w:rsidRPr="00112DED" w:rsidRDefault="00804E2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470974" w14:paraId="5FB83E7F" w14:textId="77777777" w:rsidTr="00BB1EBF">
        <w:trPr>
          <w:trHeight w:val="160"/>
        </w:trPr>
        <w:tc>
          <w:tcPr>
            <w:tcW w:w="1255" w:type="dxa"/>
            <w:vMerge/>
          </w:tcPr>
          <w:p w14:paraId="2410F9CE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3A4C0D15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129EAFC8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doc_type</w:t>
            </w:r>
          </w:p>
        </w:tc>
        <w:tc>
          <w:tcPr>
            <w:tcW w:w="1260" w:type="dxa"/>
          </w:tcPr>
          <w:p w14:paraId="6CCA3444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50" w:type="dxa"/>
            <w:shd w:val="clear" w:color="auto" w:fill="auto"/>
          </w:tcPr>
          <w:p w14:paraId="2443FFC7" w14:textId="77777777" w:rsidR="00470974" w:rsidRPr="00112DED" w:rsidRDefault="00804E2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470974" w14:paraId="3DC9C047" w14:textId="77777777" w:rsidTr="00BB1EBF">
        <w:trPr>
          <w:trHeight w:val="160"/>
        </w:trPr>
        <w:tc>
          <w:tcPr>
            <w:tcW w:w="1255" w:type="dxa"/>
            <w:vMerge/>
          </w:tcPr>
          <w:p w14:paraId="3A4279BC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2344F4D8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2771CA40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removed</w:t>
            </w:r>
          </w:p>
        </w:tc>
        <w:tc>
          <w:tcPr>
            <w:tcW w:w="1260" w:type="dxa"/>
          </w:tcPr>
          <w:p w14:paraId="5368D38A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50" w:type="dxa"/>
            <w:shd w:val="clear" w:color="auto" w:fill="auto"/>
          </w:tcPr>
          <w:p w14:paraId="77882A40" w14:textId="77777777" w:rsidR="00470974" w:rsidRPr="00112DED" w:rsidRDefault="00804E2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470974" w14:paraId="0ACFC0F4" w14:textId="77777777" w:rsidTr="00BB1EBF">
        <w:trPr>
          <w:trHeight w:val="160"/>
        </w:trPr>
        <w:tc>
          <w:tcPr>
            <w:tcW w:w="1255" w:type="dxa"/>
            <w:vMerge/>
          </w:tcPr>
          <w:p w14:paraId="7FE23456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23FED190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01BA40C8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size</w:t>
            </w:r>
          </w:p>
        </w:tc>
        <w:tc>
          <w:tcPr>
            <w:tcW w:w="1260" w:type="dxa"/>
          </w:tcPr>
          <w:p w14:paraId="6153E65C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150" w:type="dxa"/>
            <w:shd w:val="clear" w:color="auto" w:fill="auto"/>
          </w:tcPr>
          <w:p w14:paraId="6AB94FFB" w14:textId="77777777" w:rsidR="002521C8" w:rsidRDefault="002521C8" w:rsidP="002521C8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x</w:t>
            </w:r>
            <w:r w:rsidR="003C532C" w:rsidRPr="003C532C">
              <w:rPr>
                <w:rFonts w:ascii="Times New Roman" w:hAnsi="Times New Roman" w:cs="Times New Roman"/>
                <w:sz w:val="18"/>
                <w:szCs w:val="18"/>
              </w:rPr>
              <w:t>6B8C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3C532C" w:rsidRPr="003C532C">
              <w:rPr>
                <w:rFonts w:ascii="Times New Roman" w:hAnsi="Times New Roman" w:cs="Times New Roman"/>
                <w:sz w:val="18"/>
                <w:szCs w:val="18"/>
              </w:rPr>
              <w:t>44051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623E4AFD" w14:textId="77777777" w:rsidR="00470974" w:rsidRPr="00112DED" w:rsidRDefault="002521C8" w:rsidP="003C532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521C8">
              <w:rPr>
                <w:rFonts w:ascii="Times New Roman" w:hAnsi="Times New Roman" w:cs="Times New Roman"/>
                <w:sz w:val="18"/>
                <w:szCs w:val="18"/>
              </w:rPr>
              <w:sym w:font="Wingdings" w:char="F0E0"/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3C532C" w:rsidRPr="003C532C">
              <w:rPr>
                <w:rFonts w:ascii="Times New Roman" w:hAnsi="Times New Roman" w:cs="Times New Roman"/>
                <w:sz w:val="18"/>
                <w:szCs w:val="18"/>
              </w:rPr>
              <w:t>440</w:t>
            </w:r>
            <w:r w:rsidR="003C532C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3C532C" w:rsidRPr="003C532C">
              <w:rPr>
                <w:rFonts w:ascii="Times New Roman" w:hAnsi="Times New Roman" w:cs="Times New Roman"/>
                <w:sz w:val="18"/>
                <w:szCs w:val="18"/>
              </w:rPr>
              <w:t xml:space="preserve">517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bytes</w:t>
            </w:r>
          </w:p>
        </w:tc>
      </w:tr>
      <w:tr w:rsidR="00470974" w14:paraId="13F2B024" w14:textId="77777777" w:rsidTr="00BB1EBF">
        <w:trPr>
          <w:trHeight w:val="160"/>
        </w:trPr>
        <w:tc>
          <w:tcPr>
            <w:tcW w:w="1255" w:type="dxa"/>
            <w:vMerge/>
          </w:tcPr>
          <w:p w14:paraId="5F29F97A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685496EF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102F31F5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checksum</w:t>
            </w:r>
          </w:p>
        </w:tc>
        <w:tc>
          <w:tcPr>
            <w:tcW w:w="1260" w:type="dxa"/>
          </w:tcPr>
          <w:p w14:paraId="7D9C4364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(77-13)/2 = 32</w:t>
            </w:r>
          </w:p>
        </w:tc>
        <w:tc>
          <w:tcPr>
            <w:tcW w:w="3150" w:type="dxa"/>
            <w:shd w:val="clear" w:color="auto" w:fill="auto"/>
          </w:tcPr>
          <w:p w14:paraId="6ED246CA" w14:textId="77777777" w:rsidR="00470974" w:rsidRPr="00112DED" w:rsidRDefault="00804E2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0c77d6a2704155dbfdf29817769b7478</w:t>
            </w:r>
          </w:p>
        </w:tc>
      </w:tr>
      <w:tr w:rsidR="00470974" w14:paraId="500A2DB2" w14:textId="77777777" w:rsidTr="00BB1EBF">
        <w:trPr>
          <w:trHeight w:val="160"/>
        </w:trPr>
        <w:tc>
          <w:tcPr>
            <w:tcW w:w="1255" w:type="dxa"/>
            <w:vMerge/>
          </w:tcPr>
          <w:p w14:paraId="605C1930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483F248C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3969EE18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shared</w:t>
            </w:r>
          </w:p>
        </w:tc>
        <w:tc>
          <w:tcPr>
            <w:tcW w:w="1260" w:type="dxa"/>
          </w:tcPr>
          <w:p w14:paraId="2FDFE364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3150" w:type="dxa"/>
            <w:shd w:val="clear" w:color="auto" w:fill="auto"/>
          </w:tcPr>
          <w:p w14:paraId="3B23308C" w14:textId="77777777" w:rsidR="00470974" w:rsidRPr="00112DED" w:rsidRDefault="00804E2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470974" w14:paraId="0FC1BE50" w14:textId="77777777" w:rsidTr="00BB1EBF">
        <w:trPr>
          <w:trHeight w:val="160"/>
        </w:trPr>
        <w:tc>
          <w:tcPr>
            <w:tcW w:w="1255" w:type="dxa"/>
            <w:vMerge/>
          </w:tcPr>
          <w:p w14:paraId="3187E067" w14:textId="77777777" w:rsidR="00470974" w:rsidRPr="00DA20F6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Merge/>
            <w:shd w:val="clear" w:color="auto" w:fill="auto"/>
          </w:tcPr>
          <w:p w14:paraId="44B8A7FC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auto"/>
          </w:tcPr>
          <w:p w14:paraId="7B113CD8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resource_type</w:t>
            </w:r>
          </w:p>
        </w:tc>
        <w:tc>
          <w:tcPr>
            <w:tcW w:w="1260" w:type="dxa"/>
          </w:tcPr>
          <w:p w14:paraId="5F58238D" w14:textId="77777777" w:rsidR="00470974" w:rsidRPr="00BB1EBF" w:rsidRDefault="00470974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BB1EBF">
              <w:rPr>
                <w:rFonts w:ascii="Times New Roman" w:hAnsi="Times New Roman" w:cs="Times New Roman"/>
                <w:sz w:val="18"/>
                <w:szCs w:val="18"/>
              </w:rPr>
              <w:t>(21-13)/2 = 4</w:t>
            </w:r>
          </w:p>
        </w:tc>
        <w:tc>
          <w:tcPr>
            <w:tcW w:w="3150" w:type="dxa"/>
            <w:shd w:val="clear" w:color="auto" w:fill="auto"/>
          </w:tcPr>
          <w:p w14:paraId="5358C671" w14:textId="77777777" w:rsidR="00470974" w:rsidRPr="00112DED" w:rsidRDefault="00804E2B" w:rsidP="0047097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12DED">
              <w:rPr>
                <w:rFonts w:ascii="Times New Roman" w:hAnsi="Times New Roman" w:cs="Times New Roman"/>
                <w:sz w:val="18"/>
                <w:szCs w:val="18"/>
              </w:rPr>
              <w:t>file</w:t>
            </w:r>
          </w:p>
        </w:tc>
      </w:tr>
      <w:tr w:rsidR="00470974" w14:paraId="77D620B6" w14:textId="77777777" w:rsidTr="00A903EB">
        <w:trPr>
          <w:trHeight w:val="5273"/>
        </w:trPr>
        <w:tc>
          <w:tcPr>
            <w:tcW w:w="1255" w:type="dxa"/>
          </w:tcPr>
          <w:p w14:paraId="16AEADB3" w14:textId="77777777" w:rsidR="00470974" w:rsidRPr="00DA20F6" w:rsidRDefault="00470974" w:rsidP="00A35C6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onsiderations</w:t>
            </w:r>
          </w:p>
        </w:tc>
        <w:tc>
          <w:tcPr>
            <w:tcW w:w="7380" w:type="dxa"/>
            <w:gridSpan w:val="4"/>
          </w:tcPr>
          <w:p w14:paraId="464A6D11" w14:textId="77777777" w:rsidR="00A903EB" w:rsidRDefault="00A903EB" w:rsidP="00470974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 Deleted SQLite record recovery</w:t>
            </w:r>
          </w:p>
          <w:p w14:paraId="3046F221" w14:textId="77777777" w:rsidR="00804E2B" w:rsidRPr="00A903EB" w:rsidRDefault="00A903EB" w:rsidP="00A903EB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A903EB">
              <w:rPr>
                <w:rFonts w:ascii="Times New Roman" w:hAnsi="Times New Roman" w:cs="Times New Roman"/>
                <w:sz w:val="18"/>
                <w:szCs w:val="18"/>
              </w:rPr>
              <w:t>&gt;</w:t>
            </w:r>
            <w:r w:rsidR="00804E2B" w:rsidRPr="00A903E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B5B44" w:rsidRPr="00A903EB">
              <w:rPr>
                <w:rFonts w:ascii="Times New Roman" w:hAnsi="Times New Roman" w:cs="Times New Roman"/>
                <w:sz w:val="18"/>
                <w:szCs w:val="18"/>
              </w:rPr>
              <w:t>http://www.sqlite.org/fileformat2.html</w:t>
            </w:r>
          </w:p>
          <w:p w14:paraId="2CC3A45F" w14:textId="77777777" w:rsidR="00A903EB" w:rsidRPr="00A903EB" w:rsidRDefault="00A903EB" w:rsidP="00A903EB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gt; …</w:t>
            </w:r>
          </w:p>
          <w:p w14:paraId="688595D1" w14:textId="77777777" w:rsidR="00A903EB" w:rsidRDefault="00A903EB" w:rsidP="00470974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67D173CD" w14:textId="77777777" w:rsidR="00470974" w:rsidRPr="00804E2B" w:rsidRDefault="00A77ED9" w:rsidP="00470974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 (</w:t>
            </w:r>
            <w:r w:rsidR="00A903EB">
              <w:rPr>
                <w:rFonts w:ascii="Times New Roman" w:hAnsi="Times New Roman" w:cs="Times New Roman"/>
                <w:sz w:val="18"/>
                <w:szCs w:val="18"/>
              </w:rPr>
              <w:t>Deleted record #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1) File offset 0x702 of </w:t>
            </w:r>
            <w:r w:rsidRPr="00A77ED9">
              <w:rPr>
                <w:rFonts w:ascii="Times New Roman" w:hAnsi="Times New Roman" w:cs="Times New Roman"/>
                <w:i/>
                <w:sz w:val="18"/>
                <w:szCs w:val="18"/>
              </w:rPr>
              <w:t>snapshot.db</w:t>
            </w:r>
            <w:r w:rsidRPr="00A77ED9">
              <w:rPr>
                <w:rFonts w:ascii="Times New Roman" w:hAnsi="Times New Roman" w:cs="Times New Roman"/>
                <w:sz w:val="18"/>
                <w:szCs w:val="18"/>
              </w:rPr>
              <w:t xml:space="preserve"> from VSC</w:t>
            </w:r>
          </w:p>
          <w:p w14:paraId="6954697E" w14:textId="77777777" w:rsidR="00470974" w:rsidRPr="00804E2B" w:rsidRDefault="00A77ED9" w:rsidP="00470974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</w:t>
            </w:r>
            <w:r w:rsidRPr="00804E2B">
              <w:rPr>
                <w:noProof/>
                <w:sz w:val="18"/>
                <w:szCs w:val="18"/>
                <w:lang w:eastAsia="zh-CN"/>
              </w:rPr>
              <w:drawing>
                <wp:inline distT="0" distB="0" distL="0" distR="0" wp14:anchorId="2B6195FF" wp14:editId="59C417ED">
                  <wp:extent cx="4351655" cy="1156970"/>
                  <wp:effectExtent l="19050" t="19050" r="10795" b="24130"/>
                  <wp:docPr id="7" name="Picture 7" descr="Raw bytes on the file offset 0x702 of snapshot.db from a VS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1655" cy="115697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6007CC" w14:textId="77777777" w:rsidR="00470974" w:rsidRDefault="00470974" w:rsidP="00470974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D181513" w14:textId="77777777" w:rsidR="00A77ED9" w:rsidRPr="00804E2B" w:rsidRDefault="00A903EB" w:rsidP="00470974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 (Deleted record #2)</w:t>
            </w:r>
            <w:r w:rsidR="00A77ED9">
              <w:rPr>
                <w:rFonts w:ascii="Times New Roman" w:hAnsi="Times New Roman" w:cs="Times New Roman"/>
                <w:sz w:val="18"/>
                <w:szCs w:val="18"/>
              </w:rPr>
              <w:t xml:space="preserve"> File offset 0x77A of </w:t>
            </w:r>
            <w:r w:rsidR="00A77ED9" w:rsidRPr="00A77ED9">
              <w:rPr>
                <w:rFonts w:ascii="Times New Roman" w:hAnsi="Times New Roman" w:cs="Times New Roman"/>
                <w:i/>
                <w:sz w:val="18"/>
                <w:szCs w:val="18"/>
              </w:rPr>
              <w:t>snapshot.db</w:t>
            </w:r>
            <w:r w:rsidR="00A77ED9" w:rsidRPr="00A77ED9">
              <w:rPr>
                <w:rFonts w:ascii="Times New Roman" w:hAnsi="Times New Roman" w:cs="Times New Roman"/>
                <w:sz w:val="18"/>
                <w:szCs w:val="18"/>
              </w:rPr>
              <w:t xml:space="preserve"> from VSC</w:t>
            </w:r>
          </w:p>
          <w:p w14:paraId="6FED25F5" w14:textId="77777777" w:rsidR="00470974" w:rsidRPr="00804E2B" w:rsidRDefault="00A77ED9" w:rsidP="00470974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</w:t>
            </w:r>
            <w:r w:rsidR="00470974" w:rsidRPr="00804E2B">
              <w:rPr>
                <w:noProof/>
                <w:sz w:val="18"/>
                <w:szCs w:val="18"/>
                <w:lang w:eastAsia="zh-CN"/>
              </w:rPr>
              <w:drawing>
                <wp:inline distT="0" distB="0" distL="0" distR="0" wp14:anchorId="52D6B317" wp14:editId="11A16AF3">
                  <wp:extent cx="4351655" cy="1146175"/>
                  <wp:effectExtent l="19050" t="19050" r="10795" b="15875"/>
                  <wp:docPr id="8" name="Picture 8" descr="Raw bytes on the file offset 0x77A of snapshot.db from a VS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1655" cy="1146175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B1D7EE" w14:textId="77777777" w:rsidR="00C35DF8" w:rsidRDefault="00C35DF8" w:rsidP="00B355E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7DB5C25D" w14:textId="77777777" w:rsidR="009F17B1" w:rsidRPr="001A2D56" w:rsidRDefault="009F17B1" w:rsidP="009F17B1">
      <w:pPr>
        <w:pStyle w:val="Heading4"/>
      </w:pPr>
      <w:r w:rsidRPr="001A2D56">
        <w:t xml:space="preserve">Why can’t we find </w:t>
      </w:r>
      <w:r w:rsidR="0043065D" w:rsidRPr="001A2D56">
        <w:t xml:space="preserve">Outlook’s </w:t>
      </w:r>
      <w:r w:rsidRPr="001A2D56">
        <w:t xml:space="preserve">e-mail </w:t>
      </w:r>
      <w:r w:rsidR="0043065D" w:rsidRPr="001A2D56">
        <w:t xml:space="preserve">data </w:t>
      </w:r>
      <w:r w:rsidRPr="001A2D56">
        <w:t>in Volume Shadow Copy?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579"/>
        <w:gridCol w:w="7051"/>
      </w:tblGrid>
      <w:tr w:rsidR="0043065D" w14:paraId="73F58953" w14:textId="77777777" w:rsidTr="00373A8A">
        <w:trPr>
          <w:trHeight w:val="917"/>
        </w:trPr>
        <w:tc>
          <w:tcPr>
            <w:tcW w:w="1579" w:type="dxa"/>
          </w:tcPr>
          <w:p w14:paraId="40EE6232" w14:textId="77777777" w:rsidR="0043065D" w:rsidRPr="00DA20F6" w:rsidRDefault="0043065D" w:rsidP="00F543A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51" w:type="dxa"/>
            <w:shd w:val="clear" w:color="auto" w:fill="auto"/>
          </w:tcPr>
          <w:p w14:paraId="1439EE1C" w14:textId="77777777" w:rsidR="0043065D" w:rsidRPr="00373A8A" w:rsidRDefault="0043065D" w:rsidP="0043065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73A8A">
              <w:rPr>
                <w:rFonts w:ascii="Times New Roman" w:hAnsi="Times New Roman" w:cs="Times New Roman"/>
                <w:sz w:val="20"/>
                <w:szCs w:val="20"/>
              </w:rPr>
              <w:t>Outlook OST files were excluded by the following snapshot configuration.</w:t>
            </w:r>
          </w:p>
          <w:p w14:paraId="0D7068C3" w14:textId="77777777" w:rsidR="0043065D" w:rsidRDefault="0043065D" w:rsidP="0043065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6FCA59" w14:textId="77777777" w:rsidR="0043065D" w:rsidRPr="00373A8A" w:rsidRDefault="0043065D" w:rsidP="0043065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73A8A">
              <w:rPr>
                <w:rFonts w:ascii="Times New Roman" w:hAnsi="Times New Roman" w:cs="Times New Roman"/>
                <w:sz w:val="18"/>
                <w:szCs w:val="18"/>
              </w:rPr>
              <w:t>HKLM\System\CurrentControlSet\Control\BackupRestore\FilesNotToSnapshot</w:t>
            </w:r>
            <w:r w:rsidR="001E35EC" w:rsidRPr="00373A8A">
              <w:rPr>
                <w:rFonts w:ascii="Times New Roman" w:hAnsi="Times New Roman" w:cs="Times New Roman"/>
                <w:sz w:val="18"/>
                <w:szCs w:val="18"/>
              </w:rPr>
              <w:t>\</w:t>
            </w:r>
          </w:p>
          <w:p w14:paraId="57B27313" w14:textId="77777777" w:rsidR="0043065D" w:rsidRPr="00DA20F6" w:rsidRDefault="0043065D" w:rsidP="0043065D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 w:rsidRPr="00373A8A">
              <w:rPr>
                <w:rFonts w:ascii="Times New Roman" w:hAnsi="Times New Roman" w:cs="Times New Roman"/>
                <w:sz w:val="18"/>
                <w:szCs w:val="18"/>
              </w:rPr>
              <w:t>&gt; OutlookOST: $UserProfile$\AppData\Local\Microsoft\Outlook\*.ost</w:t>
            </w:r>
          </w:p>
        </w:tc>
      </w:tr>
      <w:tr w:rsidR="0043065D" w14:paraId="35B3F559" w14:textId="77777777" w:rsidTr="00373A8A">
        <w:trPr>
          <w:trHeight w:val="467"/>
        </w:trPr>
        <w:tc>
          <w:tcPr>
            <w:tcW w:w="1579" w:type="dxa"/>
          </w:tcPr>
          <w:p w14:paraId="2DA224CC" w14:textId="77777777" w:rsidR="0043065D" w:rsidRPr="00DA20F6" w:rsidRDefault="0043065D" w:rsidP="00F543AA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51" w:type="dxa"/>
            <w:vAlign w:val="center"/>
          </w:tcPr>
          <w:p w14:paraId="406A7276" w14:textId="77777777" w:rsidR="0043065D" w:rsidRPr="00373A8A" w:rsidRDefault="0043065D" w:rsidP="00F543AA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3A8A">
              <w:rPr>
                <w:rFonts w:ascii="Times New Roman" w:hAnsi="Times New Roman" w:cs="Times New Roman"/>
                <w:sz w:val="18"/>
                <w:szCs w:val="18"/>
              </w:rPr>
              <w:t>- Excluding Files from Shadow Copies</w:t>
            </w:r>
          </w:p>
          <w:p w14:paraId="4EB5F63A" w14:textId="77777777" w:rsidR="0043065D" w:rsidRPr="00373A8A" w:rsidRDefault="0043065D" w:rsidP="0043065D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373A8A">
              <w:rPr>
                <w:rFonts w:ascii="Times New Roman" w:hAnsi="Times New Roman" w:cs="Times New Roman"/>
                <w:sz w:val="18"/>
                <w:szCs w:val="18"/>
              </w:rPr>
              <w:t>&gt; https://msdn.microsoft.com/en-us/library/windows/desktop/aa819132(v=vs.85).aspx</w:t>
            </w:r>
          </w:p>
        </w:tc>
      </w:tr>
    </w:tbl>
    <w:p w14:paraId="53D82ED9" w14:textId="77777777" w:rsidR="009F17B1" w:rsidRDefault="009F17B1" w:rsidP="00B355E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278A1AAB" w14:textId="77777777" w:rsidR="00601010" w:rsidRPr="00AC174A" w:rsidRDefault="00D548FD" w:rsidP="00601010">
      <w:pPr>
        <w:pStyle w:val="Heading4"/>
      </w:pPr>
      <w:r>
        <w:t>Examine</w:t>
      </w:r>
      <w:r w:rsidRPr="00AC174A">
        <w:t xml:space="preserve"> </w:t>
      </w:r>
      <w:r w:rsidR="00601010" w:rsidRPr="00AC174A">
        <w:t>‘Recycle Bin’ data in PC.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444"/>
        <w:gridCol w:w="1224"/>
        <w:gridCol w:w="1008"/>
        <w:gridCol w:w="4954"/>
      </w:tblGrid>
      <w:tr w:rsidR="00601010" w14:paraId="368CF755" w14:textId="77777777" w:rsidTr="001803BB">
        <w:trPr>
          <w:trHeight w:val="170"/>
        </w:trPr>
        <w:tc>
          <w:tcPr>
            <w:tcW w:w="1444" w:type="dxa"/>
            <w:vMerge w:val="restart"/>
          </w:tcPr>
          <w:p w14:paraId="782DD1CF" w14:textId="77777777" w:rsidR="00601010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10D6DB2D" w14:textId="77777777" w:rsidR="00601010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A31342" w14:textId="77777777" w:rsidR="00601010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269083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296494">
              <w:rPr>
                <w:rFonts w:ascii="Times New Roman" w:hAnsi="Times New Roman" w:cs="Times New Roman"/>
                <w:sz w:val="20"/>
                <w:szCs w:val="20"/>
              </w:rPr>
              <w:t>(Timezone is applied)</w:t>
            </w:r>
          </w:p>
        </w:tc>
        <w:tc>
          <w:tcPr>
            <w:tcW w:w="1224" w:type="dxa"/>
            <w:shd w:val="clear" w:color="auto" w:fill="FFE599" w:themeFill="accent4" w:themeFillTint="66"/>
          </w:tcPr>
          <w:p w14:paraId="2682BAA6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 Name</w:t>
            </w:r>
          </w:p>
        </w:tc>
        <w:tc>
          <w:tcPr>
            <w:tcW w:w="1008" w:type="dxa"/>
            <w:shd w:val="clear" w:color="auto" w:fill="FFE599" w:themeFill="accent4" w:themeFillTint="66"/>
          </w:tcPr>
          <w:p w14:paraId="003F299B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 xml:space="preserve">Timestamp </w:t>
            </w:r>
            <w:r w:rsidRPr="00B35602">
              <w:rPr>
                <w:rFonts w:ascii="Times New Roman" w:hAnsi="Times New Roman" w:cs="Times New Roman"/>
                <w:sz w:val="16"/>
                <w:szCs w:val="20"/>
              </w:rPr>
              <w:br/>
            </w:r>
            <w:r>
              <w:rPr>
                <w:rFonts w:ascii="Times New Roman" w:hAnsi="Times New Roman" w:cs="Times New Roman"/>
                <w:sz w:val="16"/>
                <w:szCs w:val="20"/>
              </w:rPr>
              <w:t>D</w:t>
            </w: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eleted</w:t>
            </w:r>
          </w:p>
        </w:tc>
        <w:tc>
          <w:tcPr>
            <w:tcW w:w="4954" w:type="dxa"/>
            <w:shd w:val="clear" w:color="auto" w:fill="FFE599" w:themeFill="accent4" w:themeFillTint="66"/>
          </w:tcPr>
          <w:p w14:paraId="122BD4BC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Original File (or Directory) Path</w:t>
            </w:r>
          </w:p>
        </w:tc>
      </w:tr>
      <w:tr w:rsidR="00601010" w14:paraId="13B896C4" w14:textId="77777777" w:rsidTr="001803BB">
        <w:trPr>
          <w:trHeight w:val="168"/>
        </w:trPr>
        <w:tc>
          <w:tcPr>
            <w:tcW w:w="1444" w:type="dxa"/>
            <w:vMerge/>
          </w:tcPr>
          <w:p w14:paraId="58F94137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6D47B604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40295N</w:t>
            </w:r>
          </w:p>
        </w:tc>
        <w:tc>
          <w:tcPr>
            <w:tcW w:w="1008" w:type="dxa"/>
          </w:tcPr>
          <w:p w14:paraId="731EABE4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5:51:47</w:t>
            </w:r>
          </w:p>
        </w:tc>
        <w:tc>
          <w:tcPr>
            <w:tcW w:w="4954" w:type="dxa"/>
          </w:tcPr>
          <w:p w14:paraId="7AB52E27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prop</w:t>
            </w:r>
          </w:p>
        </w:tc>
      </w:tr>
      <w:tr w:rsidR="00601010" w14:paraId="3EB5A3D8" w14:textId="77777777" w:rsidTr="001803BB">
        <w:trPr>
          <w:trHeight w:val="168"/>
        </w:trPr>
        <w:tc>
          <w:tcPr>
            <w:tcW w:w="1444" w:type="dxa"/>
            <w:vMerge/>
          </w:tcPr>
          <w:p w14:paraId="2B7C95C7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658AAC16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XWGVWC</w:t>
            </w:r>
          </w:p>
        </w:tc>
        <w:tc>
          <w:tcPr>
            <w:tcW w:w="1008" w:type="dxa"/>
          </w:tcPr>
          <w:p w14:paraId="13F8BC0F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5:51:47</w:t>
            </w:r>
          </w:p>
        </w:tc>
        <w:tc>
          <w:tcPr>
            <w:tcW w:w="4954" w:type="dxa"/>
          </w:tcPr>
          <w:p w14:paraId="48534CC9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prog</w:t>
            </w:r>
          </w:p>
        </w:tc>
      </w:tr>
      <w:tr w:rsidR="00601010" w14:paraId="5E3499F7" w14:textId="77777777" w:rsidTr="001803BB">
        <w:trPr>
          <w:trHeight w:val="168"/>
        </w:trPr>
        <w:tc>
          <w:tcPr>
            <w:tcW w:w="1444" w:type="dxa"/>
            <w:vMerge/>
          </w:tcPr>
          <w:p w14:paraId="595B73BA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47393BE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55Z163</w:t>
            </w:r>
          </w:p>
        </w:tc>
        <w:tc>
          <w:tcPr>
            <w:tcW w:w="1008" w:type="dxa"/>
          </w:tcPr>
          <w:p w14:paraId="00F7AC74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5:51:47</w:t>
            </w:r>
          </w:p>
        </w:tc>
        <w:tc>
          <w:tcPr>
            <w:tcW w:w="4954" w:type="dxa"/>
          </w:tcPr>
          <w:p w14:paraId="389F9C1B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pd</w:t>
            </w:r>
          </w:p>
        </w:tc>
      </w:tr>
      <w:tr w:rsidR="00601010" w14:paraId="2E486DC2" w14:textId="77777777" w:rsidTr="001803BB">
        <w:trPr>
          <w:trHeight w:val="168"/>
        </w:trPr>
        <w:tc>
          <w:tcPr>
            <w:tcW w:w="1444" w:type="dxa"/>
            <w:vMerge/>
          </w:tcPr>
          <w:p w14:paraId="23037C16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7BC2C49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9M7UMY</w:t>
            </w:r>
          </w:p>
        </w:tc>
        <w:tc>
          <w:tcPr>
            <w:tcW w:w="1008" w:type="dxa"/>
          </w:tcPr>
          <w:p w14:paraId="68FBD39E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5:51:47</w:t>
            </w:r>
          </w:p>
        </w:tc>
        <w:tc>
          <w:tcPr>
            <w:tcW w:w="4954" w:type="dxa"/>
          </w:tcPr>
          <w:p w14:paraId="1FF25235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tr</w:t>
            </w:r>
          </w:p>
        </w:tc>
      </w:tr>
      <w:tr w:rsidR="00601010" w14:paraId="78A46657" w14:textId="77777777" w:rsidTr="001803BB">
        <w:trPr>
          <w:trHeight w:val="168"/>
        </w:trPr>
        <w:tc>
          <w:tcPr>
            <w:tcW w:w="1444" w:type="dxa"/>
            <w:vMerge/>
          </w:tcPr>
          <w:p w14:paraId="2BA76F4A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1652C1E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508CBB.jpg</w:t>
            </w:r>
          </w:p>
        </w:tc>
        <w:tc>
          <w:tcPr>
            <w:tcW w:w="1008" w:type="dxa"/>
          </w:tcPr>
          <w:p w14:paraId="315A6A9E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6:11:42</w:t>
            </w:r>
          </w:p>
        </w:tc>
        <w:tc>
          <w:tcPr>
            <w:tcW w:w="4954" w:type="dxa"/>
          </w:tcPr>
          <w:p w14:paraId="74B90291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Hydrangeas.jpg</w:t>
            </w:r>
          </w:p>
        </w:tc>
      </w:tr>
      <w:tr w:rsidR="00601010" w14:paraId="11CDE4A5" w14:textId="77777777" w:rsidTr="001803BB">
        <w:trPr>
          <w:trHeight w:val="168"/>
        </w:trPr>
        <w:tc>
          <w:tcPr>
            <w:tcW w:w="1444" w:type="dxa"/>
            <w:vMerge/>
          </w:tcPr>
          <w:p w14:paraId="55F70693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00C40FB2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8YP3XK.jpg</w:t>
            </w:r>
          </w:p>
        </w:tc>
        <w:tc>
          <w:tcPr>
            <w:tcW w:w="1008" w:type="dxa"/>
          </w:tcPr>
          <w:p w14:paraId="7C9ACE6A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6:11:42</w:t>
            </w:r>
          </w:p>
        </w:tc>
        <w:tc>
          <w:tcPr>
            <w:tcW w:w="4954" w:type="dxa"/>
          </w:tcPr>
          <w:p w14:paraId="59EDC5E6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Jellyfish.jpg</w:t>
            </w:r>
          </w:p>
        </w:tc>
      </w:tr>
      <w:tr w:rsidR="00601010" w14:paraId="0CDA8FB5" w14:textId="77777777" w:rsidTr="001803BB">
        <w:trPr>
          <w:trHeight w:val="168"/>
        </w:trPr>
        <w:tc>
          <w:tcPr>
            <w:tcW w:w="1444" w:type="dxa"/>
            <w:vMerge/>
          </w:tcPr>
          <w:p w14:paraId="22C94A7C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1F3B47E6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DOI3HE.jpg</w:t>
            </w:r>
          </w:p>
        </w:tc>
        <w:tc>
          <w:tcPr>
            <w:tcW w:w="1008" w:type="dxa"/>
          </w:tcPr>
          <w:p w14:paraId="4041F5A8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6:11:42</w:t>
            </w:r>
          </w:p>
        </w:tc>
        <w:tc>
          <w:tcPr>
            <w:tcW w:w="4954" w:type="dxa"/>
          </w:tcPr>
          <w:p w14:paraId="3D7A033A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Tulips.jpg</w:t>
            </w:r>
          </w:p>
        </w:tc>
      </w:tr>
      <w:tr w:rsidR="00601010" w14:paraId="4EF77372" w14:textId="77777777" w:rsidTr="001803BB">
        <w:trPr>
          <w:trHeight w:val="168"/>
        </w:trPr>
        <w:tc>
          <w:tcPr>
            <w:tcW w:w="1444" w:type="dxa"/>
            <w:vMerge/>
          </w:tcPr>
          <w:p w14:paraId="37C7B8BE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04072E63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FVCH5V.jpg</w:t>
            </w:r>
          </w:p>
        </w:tc>
        <w:tc>
          <w:tcPr>
            <w:tcW w:w="1008" w:type="dxa"/>
          </w:tcPr>
          <w:p w14:paraId="228B4BE1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6:11:42</w:t>
            </w:r>
          </w:p>
        </w:tc>
        <w:tc>
          <w:tcPr>
            <w:tcW w:w="4954" w:type="dxa"/>
          </w:tcPr>
          <w:p w14:paraId="54EACE41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Penguins.jpg</w:t>
            </w:r>
          </w:p>
        </w:tc>
      </w:tr>
      <w:tr w:rsidR="00601010" w14:paraId="259A61EA" w14:textId="77777777" w:rsidTr="001803BB">
        <w:trPr>
          <w:trHeight w:val="168"/>
        </w:trPr>
        <w:tc>
          <w:tcPr>
            <w:tcW w:w="1444" w:type="dxa"/>
            <w:vMerge/>
          </w:tcPr>
          <w:p w14:paraId="0614C278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65753834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I3FM2A.jpg</w:t>
            </w:r>
          </w:p>
        </w:tc>
        <w:tc>
          <w:tcPr>
            <w:tcW w:w="1008" w:type="dxa"/>
          </w:tcPr>
          <w:p w14:paraId="5CFA0F16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6:11:42</w:t>
            </w:r>
          </w:p>
        </w:tc>
        <w:tc>
          <w:tcPr>
            <w:tcW w:w="4954" w:type="dxa"/>
          </w:tcPr>
          <w:p w14:paraId="0021A3ED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Desert.jpg</w:t>
            </w:r>
          </w:p>
        </w:tc>
      </w:tr>
      <w:tr w:rsidR="00601010" w14:paraId="3F2F22B5" w14:textId="77777777" w:rsidTr="001803BB">
        <w:trPr>
          <w:trHeight w:val="168"/>
        </w:trPr>
        <w:tc>
          <w:tcPr>
            <w:tcW w:w="1444" w:type="dxa"/>
            <w:vMerge/>
          </w:tcPr>
          <w:p w14:paraId="2EAB04EF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71E90C27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IQGWTT.ini</w:t>
            </w:r>
          </w:p>
        </w:tc>
        <w:tc>
          <w:tcPr>
            <w:tcW w:w="1008" w:type="dxa"/>
          </w:tcPr>
          <w:p w14:paraId="14843160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6:11:42</w:t>
            </w:r>
          </w:p>
        </w:tc>
        <w:tc>
          <w:tcPr>
            <w:tcW w:w="4954" w:type="dxa"/>
          </w:tcPr>
          <w:p w14:paraId="2E66F76F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desktop.ini</w:t>
            </w:r>
          </w:p>
        </w:tc>
      </w:tr>
      <w:tr w:rsidR="00601010" w14:paraId="7C13856D" w14:textId="77777777" w:rsidTr="001803BB">
        <w:trPr>
          <w:trHeight w:val="168"/>
        </w:trPr>
        <w:tc>
          <w:tcPr>
            <w:tcW w:w="1444" w:type="dxa"/>
            <w:vMerge/>
          </w:tcPr>
          <w:p w14:paraId="0E535B3D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EDFF2B3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JEMT64.exe</w:t>
            </w:r>
          </w:p>
        </w:tc>
        <w:tc>
          <w:tcPr>
            <w:tcW w:w="1008" w:type="dxa"/>
          </w:tcPr>
          <w:p w14:paraId="606E9810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6:11:42</w:t>
            </w:r>
          </w:p>
        </w:tc>
        <w:tc>
          <w:tcPr>
            <w:tcW w:w="4954" w:type="dxa"/>
          </w:tcPr>
          <w:p w14:paraId="0DCC9241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IE11-Windows6.1-x64-en-us.exe</w:t>
            </w:r>
          </w:p>
        </w:tc>
      </w:tr>
      <w:tr w:rsidR="00601010" w14:paraId="118BDE64" w14:textId="77777777" w:rsidTr="001803BB">
        <w:trPr>
          <w:trHeight w:val="168"/>
        </w:trPr>
        <w:tc>
          <w:tcPr>
            <w:tcW w:w="1444" w:type="dxa"/>
            <w:vMerge/>
          </w:tcPr>
          <w:p w14:paraId="13F2A12F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5E1E41D8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KXD1U3.jpg</w:t>
            </w:r>
          </w:p>
        </w:tc>
        <w:tc>
          <w:tcPr>
            <w:tcW w:w="1008" w:type="dxa"/>
          </w:tcPr>
          <w:p w14:paraId="49D0D708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6:11:42</w:t>
            </w:r>
          </w:p>
        </w:tc>
        <w:tc>
          <w:tcPr>
            <w:tcW w:w="4954" w:type="dxa"/>
          </w:tcPr>
          <w:p w14:paraId="6BD62665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Chrysanthemum.jpg</w:t>
            </w:r>
          </w:p>
        </w:tc>
      </w:tr>
      <w:tr w:rsidR="00601010" w14:paraId="66CD971E" w14:textId="77777777" w:rsidTr="001803BB">
        <w:trPr>
          <w:trHeight w:val="168"/>
        </w:trPr>
        <w:tc>
          <w:tcPr>
            <w:tcW w:w="1444" w:type="dxa"/>
            <w:vMerge/>
          </w:tcPr>
          <w:p w14:paraId="3DDF52CF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3B7896AE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U3FKWI.jpg</w:t>
            </w:r>
          </w:p>
        </w:tc>
        <w:tc>
          <w:tcPr>
            <w:tcW w:w="1008" w:type="dxa"/>
          </w:tcPr>
          <w:p w14:paraId="1C3975FE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6:11:42</w:t>
            </w:r>
          </w:p>
        </w:tc>
        <w:tc>
          <w:tcPr>
            <w:tcW w:w="4954" w:type="dxa"/>
          </w:tcPr>
          <w:p w14:paraId="63705083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Koala.jpg</w:t>
            </w:r>
          </w:p>
        </w:tc>
      </w:tr>
      <w:tr w:rsidR="00601010" w14:paraId="3B660124" w14:textId="77777777" w:rsidTr="001803BB">
        <w:trPr>
          <w:trHeight w:val="168"/>
        </w:trPr>
        <w:tc>
          <w:tcPr>
            <w:tcW w:w="1444" w:type="dxa"/>
            <w:vMerge/>
          </w:tcPr>
          <w:p w14:paraId="782B3874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4" w:type="dxa"/>
          </w:tcPr>
          <w:p w14:paraId="2D21C330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$IX538VH.jpg</w:t>
            </w:r>
          </w:p>
        </w:tc>
        <w:tc>
          <w:tcPr>
            <w:tcW w:w="1008" w:type="dxa"/>
          </w:tcPr>
          <w:p w14:paraId="0349C476" w14:textId="77777777" w:rsidR="00601010" w:rsidRPr="00B35602" w:rsidRDefault="00ED336E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sz w:val="16"/>
                <w:szCs w:val="20"/>
              </w:rPr>
              <w:t>2015-03-24</w:t>
            </w:r>
            <w:r w:rsidR="00601010" w:rsidRPr="00585AAA">
              <w:rPr>
                <w:rFonts w:ascii="Times New Roman" w:hAnsi="Times New Roman" w:cs="Times New Roman"/>
                <w:sz w:val="16"/>
                <w:szCs w:val="20"/>
              </w:rPr>
              <w:t xml:space="preserve"> 16:11:42</w:t>
            </w:r>
          </w:p>
        </w:tc>
        <w:tc>
          <w:tcPr>
            <w:tcW w:w="4954" w:type="dxa"/>
          </w:tcPr>
          <w:p w14:paraId="400282F0" w14:textId="77777777" w:rsidR="00601010" w:rsidRPr="00B35602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6"/>
                <w:szCs w:val="20"/>
              </w:rPr>
            </w:pPr>
            <w:r w:rsidRPr="00B35602">
              <w:rPr>
                <w:rFonts w:ascii="Times New Roman" w:hAnsi="Times New Roman" w:cs="Times New Roman"/>
                <w:sz w:val="16"/>
                <w:szCs w:val="20"/>
              </w:rPr>
              <w:t>C:\Users\informant\AppData\Local\Microsoft\Windows\Burn\Burn\Lighthouse.jpg</w:t>
            </w:r>
          </w:p>
        </w:tc>
      </w:tr>
      <w:tr w:rsidR="00601010" w14:paraId="4D1D0446" w14:textId="77777777" w:rsidTr="000E2210">
        <w:trPr>
          <w:trHeight w:val="1664"/>
        </w:trPr>
        <w:tc>
          <w:tcPr>
            <w:tcW w:w="1444" w:type="dxa"/>
          </w:tcPr>
          <w:p w14:paraId="5346854A" w14:textId="77777777" w:rsidR="00601010" w:rsidRPr="00DA20F6" w:rsidRDefault="00601010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186" w:type="dxa"/>
            <w:gridSpan w:val="3"/>
            <w:vAlign w:val="center"/>
          </w:tcPr>
          <w:p w14:paraId="53743F19" w14:textId="77777777" w:rsidR="00601010" w:rsidRPr="000E2210" w:rsidRDefault="00601010" w:rsidP="001803BB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0E2210">
              <w:rPr>
                <w:rFonts w:ascii="Times New Roman" w:hAnsi="Times New Roman" w:cs="Times New Roman"/>
                <w:sz w:val="18"/>
                <w:szCs w:val="18"/>
              </w:rPr>
              <w:t xml:space="preserve">- The SID of ‘informant’ account is </w:t>
            </w:r>
            <w:r w:rsidRPr="000E2210">
              <w:rPr>
                <w:rFonts w:ascii="Times New Roman" w:hAnsi="Times New Roman" w:cs="Times New Roman"/>
                <w:b/>
                <w:sz w:val="18"/>
                <w:szCs w:val="18"/>
              </w:rPr>
              <w:t>1000</w:t>
            </w:r>
            <w:r w:rsidRPr="000E2210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2DA58C68" w14:textId="77777777" w:rsidR="00601010" w:rsidRDefault="00601010" w:rsidP="001803BB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0E2210">
              <w:rPr>
                <w:rFonts w:ascii="Times New Roman" w:hAnsi="Times New Roman" w:cs="Times New Roman"/>
                <w:sz w:val="18"/>
                <w:szCs w:val="18"/>
              </w:rPr>
              <w:t>&gt; \$Recycle.Bin\S-1-5-21-2425377081-3129163575-2985601102-</w:t>
            </w:r>
            <w:r w:rsidRPr="000E2210">
              <w:rPr>
                <w:rFonts w:ascii="Times New Roman" w:hAnsi="Times New Roman" w:cs="Times New Roman"/>
                <w:b/>
                <w:sz w:val="18"/>
                <w:szCs w:val="18"/>
              </w:rPr>
              <w:t>1000</w:t>
            </w:r>
            <w:r w:rsidRPr="000E2210">
              <w:rPr>
                <w:rFonts w:ascii="Times New Roman" w:hAnsi="Times New Roman" w:cs="Times New Roman"/>
                <w:sz w:val="18"/>
                <w:szCs w:val="18"/>
              </w:rPr>
              <w:t>\*</w:t>
            </w:r>
          </w:p>
          <w:p w14:paraId="430841F4" w14:textId="77777777" w:rsidR="000E2210" w:rsidRPr="000E2210" w:rsidRDefault="000E2210" w:rsidP="001803BB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2ED7151E" w14:textId="77777777" w:rsidR="00601010" w:rsidRPr="000E2210" w:rsidRDefault="00601010" w:rsidP="001803BB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0E2210">
              <w:rPr>
                <w:rFonts w:ascii="Times New Roman" w:hAnsi="Times New Roman" w:cs="Times New Roman"/>
                <w:sz w:val="18"/>
                <w:szCs w:val="18"/>
              </w:rPr>
              <w:t>- Windows 7 Recycle Bin</w:t>
            </w:r>
          </w:p>
          <w:p w14:paraId="0C51F3D2" w14:textId="77777777" w:rsidR="00601010" w:rsidRDefault="00601010" w:rsidP="001803BB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0E2210">
              <w:rPr>
                <w:rFonts w:ascii="Times New Roman" w:hAnsi="Times New Roman" w:cs="Times New Roman"/>
                <w:sz w:val="18"/>
                <w:szCs w:val="18"/>
              </w:rPr>
              <w:t xml:space="preserve">&gt; pairs of </w:t>
            </w:r>
            <w:r w:rsidRPr="000E2210">
              <w:rPr>
                <w:rFonts w:ascii="Times New Roman" w:hAnsi="Times New Roman" w:cs="Times New Roman"/>
                <w:b/>
                <w:sz w:val="18"/>
                <w:szCs w:val="18"/>
              </w:rPr>
              <w:t>$I</w:t>
            </w:r>
            <w:r w:rsidRPr="000E2210">
              <w:rPr>
                <w:rFonts w:ascii="Times New Roman" w:hAnsi="Times New Roman" w:cs="Times New Roman"/>
                <w:i/>
                <w:sz w:val="18"/>
                <w:szCs w:val="18"/>
              </w:rPr>
              <w:t>[random].extension</w:t>
            </w:r>
            <w:r w:rsidRPr="000E221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0E2210">
              <w:rPr>
                <w:rFonts w:ascii="Times New Roman" w:hAnsi="Times New Roman" w:cs="Times New Roman"/>
                <w:sz w:val="18"/>
                <w:szCs w:val="18"/>
              </w:rPr>
              <w:t>&amp;</w:t>
            </w:r>
            <w:r w:rsidRPr="000E2210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$R</w:t>
            </w:r>
            <w:r w:rsidRPr="000E2210">
              <w:rPr>
                <w:rFonts w:ascii="Times New Roman" w:hAnsi="Times New Roman" w:cs="Times New Roman"/>
                <w:i/>
                <w:sz w:val="18"/>
                <w:szCs w:val="18"/>
              </w:rPr>
              <w:t>[random].extension</w:t>
            </w:r>
          </w:p>
          <w:p w14:paraId="3F03838D" w14:textId="77777777" w:rsidR="000E2210" w:rsidRPr="007D253C" w:rsidRDefault="000E2210" w:rsidP="001803BB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4DA7DE9" w14:textId="77777777" w:rsidR="00A319D6" w:rsidRPr="000E2210" w:rsidRDefault="00A319D6" w:rsidP="00856247">
            <w:pPr>
              <w:tabs>
                <w:tab w:val="left" w:pos="1800"/>
              </w:tabs>
              <w:ind w:left="117" w:hanging="117"/>
              <w:rPr>
                <w:rFonts w:ascii="Times New Roman" w:hAnsi="Times New Roman" w:cs="Times New Roman"/>
                <w:sz w:val="18"/>
                <w:szCs w:val="18"/>
              </w:rPr>
            </w:pPr>
            <w:r w:rsidRPr="00856247">
              <w:rPr>
                <w:rFonts w:ascii="Times New Roman" w:hAnsi="Times New Roman" w:cs="Times New Roman"/>
                <w:sz w:val="18"/>
                <w:szCs w:val="18"/>
              </w:rPr>
              <w:t xml:space="preserve">- Although Recycle Bin </w:t>
            </w:r>
            <w:r w:rsidR="00BD4181" w:rsidRPr="00856247">
              <w:rPr>
                <w:rFonts w:ascii="Times New Roman" w:hAnsi="Times New Roman" w:cs="Times New Roman"/>
                <w:sz w:val="18"/>
                <w:szCs w:val="18"/>
              </w:rPr>
              <w:t xml:space="preserve">was </w:t>
            </w:r>
            <w:r w:rsidR="00856247" w:rsidRPr="00856247">
              <w:rPr>
                <w:rFonts w:ascii="Times New Roman" w:hAnsi="Times New Roman" w:cs="Times New Roman"/>
                <w:sz w:val="18"/>
                <w:szCs w:val="18"/>
              </w:rPr>
              <w:t>emptied</w:t>
            </w:r>
            <w:r w:rsidR="00BD4181" w:rsidRPr="00856247">
              <w:rPr>
                <w:rFonts w:ascii="Times New Roman" w:hAnsi="Times New Roman" w:cs="Times New Roman"/>
                <w:sz w:val="18"/>
                <w:szCs w:val="18"/>
              </w:rPr>
              <w:t xml:space="preserve"> in this scenario</w:t>
            </w:r>
            <w:r w:rsidRPr="00856247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856247" w:rsidRPr="00856247">
              <w:rPr>
                <w:rFonts w:ascii="Times New Roman" w:hAnsi="Times New Roman" w:cs="Times New Roman"/>
                <w:sz w:val="18"/>
                <w:szCs w:val="18"/>
              </w:rPr>
              <w:t>the deleted files</w:t>
            </w:r>
            <w:r w:rsidRPr="00856247">
              <w:rPr>
                <w:rFonts w:ascii="Times New Roman" w:hAnsi="Times New Roman" w:cs="Times New Roman"/>
                <w:sz w:val="18"/>
                <w:szCs w:val="18"/>
              </w:rPr>
              <w:t xml:space="preserve"> can be recovered by metadata based data recovery.</w:t>
            </w:r>
          </w:p>
        </w:tc>
      </w:tr>
    </w:tbl>
    <w:p w14:paraId="6D39C6D8" w14:textId="77777777" w:rsidR="00601010" w:rsidRPr="00B355EF" w:rsidRDefault="00601010" w:rsidP="00B355EF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5C8E4F5E" w14:textId="77777777" w:rsidR="00B41E00" w:rsidRDefault="00F245F1" w:rsidP="00E32248">
      <w:pPr>
        <w:pStyle w:val="Heading4"/>
      </w:pPr>
      <w:r w:rsidRPr="00F354F1">
        <w:t>What actions were performed for anti-forensics</w:t>
      </w:r>
      <w:r>
        <w:t xml:space="preserve"> on PC</w:t>
      </w:r>
      <w:r w:rsidR="008873FB">
        <w:t xml:space="preserve"> </w:t>
      </w:r>
      <w:r w:rsidR="00E313ED">
        <w:t>at</w:t>
      </w:r>
      <w:r w:rsidR="00C52B10">
        <w:t xml:space="preserve"> the last day</w:t>
      </w:r>
      <w:r w:rsidR="008873FB">
        <w:t xml:space="preserve"> </w:t>
      </w:r>
      <w:r w:rsidR="007D253C">
        <w:t>‘</w:t>
      </w:r>
      <w:r w:rsidR="00ED336E">
        <w:t>2015-03-25</w:t>
      </w:r>
      <w:r w:rsidR="007D253C">
        <w:t>’</w:t>
      </w:r>
      <w:r w:rsidRPr="00F354F1">
        <w:t>?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417"/>
        <w:gridCol w:w="1071"/>
        <w:gridCol w:w="1827"/>
        <w:gridCol w:w="4315"/>
      </w:tblGrid>
      <w:tr w:rsidR="008D3C51" w14:paraId="566C8421" w14:textId="77777777" w:rsidTr="008D3C51">
        <w:trPr>
          <w:trHeight w:val="31"/>
        </w:trPr>
        <w:tc>
          <w:tcPr>
            <w:tcW w:w="1417" w:type="dxa"/>
            <w:vMerge w:val="restart"/>
          </w:tcPr>
          <w:p w14:paraId="5A87AF93" w14:textId="77777777" w:rsidR="00D85C01" w:rsidRPr="00D85C01" w:rsidRDefault="00D85C01" w:rsidP="00D85C01">
            <w:pPr>
              <w:tabs>
                <w:tab w:val="left" w:pos="1800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85C01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22677FDB" w14:textId="77777777" w:rsidR="00D85C01" w:rsidRDefault="00D85C01" w:rsidP="00D85C01">
            <w:pPr>
              <w:tabs>
                <w:tab w:val="left" w:pos="180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A0CC26" w14:textId="77777777" w:rsidR="00D85C01" w:rsidRPr="00D85C01" w:rsidRDefault="00D85C01" w:rsidP="00D85C01">
            <w:pPr>
              <w:tabs>
                <w:tab w:val="left" w:pos="180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C4B49B" w14:textId="77777777" w:rsidR="0010406D" w:rsidRPr="00D85C01" w:rsidRDefault="00D85C01" w:rsidP="00D85C01">
            <w:pPr>
              <w:tabs>
                <w:tab w:val="left" w:pos="180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 w:rsidRPr="00D85C01">
              <w:rPr>
                <w:rFonts w:ascii="Times New Roman" w:hAnsi="Times New Roman" w:cs="Times New Roman"/>
                <w:sz w:val="20"/>
                <w:szCs w:val="20"/>
              </w:rPr>
              <w:t>(Timezone is applied)</w:t>
            </w:r>
          </w:p>
        </w:tc>
        <w:tc>
          <w:tcPr>
            <w:tcW w:w="1071" w:type="dxa"/>
            <w:shd w:val="clear" w:color="auto" w:fill="FFE599" w:themeFill="accent4" w:themeFillTint="66"/>
          </w:tcPr>
          <w:p w14:paraId="0B51803E" w14:textId="77777777" w:rsidR="0010406D" w:rsidRPr="00590729" w:rsidRDefault="0010406D" w:rsidP="0059072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590729">
              <w:rPr>
                <w:rFonts w:ascii="Times New Roman" w:hAnsi="Times New Roman" w:cs="Times New Roman"/>
                <w:sz w:val="18"/>
                <w:szCs w:val="18"/>
              </w:rPr>
              <w:t>Timestamp</w:t>
            </w:r>
          </w:p>
        </w:tc>
        <w:tc>
          <w:tcPr>
            <w:tcW w:w="1827" w:type="dxa"/>
            <w:shd w:val="clear" w:color="auto" w:fill="FFE599" w:themeFill="accent4" w:themeFillTint="66"/>
          </w:tcPr>
          <w:p w14:paraId="50B18D95" w14:textId="77777777" w:rsidR="0010406D" w:rsidRPr="00590729" w:rsidRDefault="0010406D" w:rsidP="0059072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590729">
              <w:rPr>
                <w:rFonts w:ascii="Times New Roman" w:hAnsi="Times New Roman" w:cs="Times New Roman"/>
                <w:sz w:val="18"/>
                <w:szCs w:val="18"/>
              </w:rPr>
              <w:t>Behavior</w:t>
            </w:r>
          </w:p>
        </w:tc>
        <w:tc>
          <w:tcPr>
            <w:tcW w:w="4315" w:type="dxa"/>
            <w:shd w:val="clear" w:color="auto" w:fill="FFE599" w:themeFill="accent4" w:themeFillTint="66"/>
          </w:tcPr>
          <w:p w14:paraId="46917CC6" w14:textId="77777777" w:rsidR="0010406D" w:rsidRPr="00590729" w:rsidRDefault="0010406D" w:rsidP="0059072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590729">
              <w:rPr>
                <w:rFonts w:ascii="Times New Roman" w:hAnsi="Times New Roman" w:cs="Times New Roman"/>
                <w:sz w:val="18"/>
                <w:szCs w:val="18"/>
              </w:rPr>
              <w:t>Description</w:t>
            </w:r>
          </w:p>
        </w:tc>
      </w:tr>
      <w:tr w:rsidR="008D3C51" w14:paraId="3B1E0369" w14:textId="77777777" w:rsidTr="008D3C51">
        <w:trPr>
          <w:trHeight w:val="26"/>
        </w:trPr>
        <w:tc>
          <w:tcPr>
            <w:tcW w:w="1417" w:type="dxa"/>
            <w:vMerge/>
          </w:tcPr>
          <w:p w14:paraId="1C15DBC7" w14:textId="77777777" w:rsidR="00590729" w:rsidRPr="00DA20F6" w:rsidRDefault="00590729" w:rsidP="0059072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0D9D2974" w14:textId="77777777" w:rsidR="005B3F4A" w:rsidRPr="00450C54" w:rsidRDefault="00ED336E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5</w:t>
            </w:r>
            <w:r w:rsidR="005B3F4A" w:rsidRPr="00450C54">
              <w:rPr>
                <w:rFonts w:ascii="Times New Roman" w:hAnsi="Times New Roman" w:cs="Times New Roman"/>
                <w:sz w:val="18"/>
                <w:szCs w:val="18"/>
              </w:rPr>
              <w:t xml:space="preserve"> 10:46:44</w:t>
            </w:r>
          </w:p>
        </w:tc>
        <w:tc>
          <w:tcPr>
            <w:tcW w:w="1827" w:type="dxa"/>
          </w:tcPr>
          <w:p w14:paraId="614BF78B" w14:textId="77777777" w:rsidR="00590729" w:rsidRPr="00450C54" w:rsidRDefault="005B3F4A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 xml:space="preserve">Search </w:t>
            </w:r>
            <w:r w:rsidRPr="00450C54">
              <w:rPr>
                <w:rFonts w:ascii="Times New Roman" w:hAnsi="Times New Roman" w:cs="Times New Roman"/>
                <w:sz w:val="18"/>
                <w:szCs w:val="18"/>
              </w:rPr>
              <w:br/>
              <w:t>anti-forensic methods</w:t>
            </w:r>
          </w:p>
        </w:tc>
        <w:tc>
          <w:tcPr>
            <w:tcW w:w="4315" w:type="dxa"/>
          </w:tcPr>
          <w:p w14:paraId="3A647660" w14:textId="77777777" w:rsidR="005B3F4A" w:rsidRPr="00450C54" w:rsidRDefault="005B3F4A" w:rsidP="003870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>anti-forensic tools</w:t>
            </w:r>
          </w:p>
        </w:tc>
      </w:tr>
      <w:tr w:rsidR="00450C54" w14:paraId="5EFFCC85" w14:textId="77777777" w:rsidTr="008D3C51">
        <w:trPr>
          <w:trHeight w:val="26"/>
        </w:trPr>
        <w:tc>
          <w:tcPr>
            <w:tcW w:w="1417" w:type="dxa"/>
            <w:vMerge/>
          </w:tcPr>
          <w:p w14:paraId="0975B860" w14:textId="77777777" w:rsidR="00450C54" w:rsidRPr="00DA20F6" w:rsidRDefault="00450C54" w:rsidP="00450C5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042EFD91" w14:textId="77777777" w:rsidR="00450C54" w:rsidRPr="00450C54" w:rsidRDefault="00ED336E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5</w:t>
            </w:r>
            <w:r w:rsidR="00450C54">
              <w:rPr>
                <w:rFonts w:ascii="Times New Roman" w:hAnsi="Times New Roman" w:cs="Times New Roman"/>
                <w:sz w:val="18"/>
                <w:szCs w:val="18"/>
              </w:rPr>
              <w:t xml:space="preserve"> 10:46:54</w:t>
            </w:r>
          </w:p>
        </w:tc>
        <w:tc>
          <w:tcPr>
            <w:tcW w:w="1827" w:type="dxa"/>
          </w:tcPr>
          <w:p w14:paraId="19C24A1E" w14:textId="77777777" w:rsidR="00450C54" w:rsidRPr="00450C54" w:rsidRDefault="00450C54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 xml:space="preserve">Search </w:t>
            </w:r>
            <w:r w:rsidRPr="00450C54">
              <w:rPr>
                <w:rFonts w:ascii="Times New Roman" w:hAnsi="Times New Roman" w:cs="Times New Roman"/>
                <w:sz w:val="18"/>
                <w:szCs w:val="18"/>
              </w:rPr>
              <w:br/>
              <w:t>anti-forensic methods</w:t>
            </w:r>
          </w:p>
        </w:tc>
        <w:tc>
          <w:tcPr>
            <w:tcW w:w="4315" w:type="dxa"/>
          </w:tcPr>
          <w:p w14:paraId="4DA21B58" w14:textId="77777777" w:rsidR="00450C54" w:rsidRPr="00450C54" w:rsidRDefault="00450C54" w:rsidP="003870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>eraser</w:t>
            </w:r>
          </w:p>
        </w:tc>
      </w:tr>
      <w:tr w:rsidR="008D3C51" w14:paraId="3D9ED3FC" w14:textId="77777777" w:rsidTr="008D3C51">
        <w:trPr>
          <w:trHeight w:val="26"/>
        </w:trPr>
        <w:tc>
          <w:tcPr>
            <w:tcW w:w="1417" w:type="dxa"/>
            <w:vMerge/>
          </w:tcPr>
          <w:p w14:paraId="1655E415" w14:textId="77777777" w:rsidR="00450C54" w:rsidRPr="00DA20F6" w:rsidRDefault="00450C54" w:rsidP="00450C5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781BC454" w14:textId="77777777" w:rsidR="00450C54" w:rsidRPr="00450C54" w:rsidRDefault="00ED336E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5</w:t>
            </w:r>
            <w:r w:rsidR="00450C54" w:rsidRPr="00450C54">
              <w:rPr>
                <w:rFonts w:ascii="Times New Roman" w:hAnsi="Times New Roman" w:cs="Times New Roman"/>
                <w:sz w:val="18"/>
                <w:szCs w:val="18"/>
              </w:rPr>
              <w:t xml:space="preserve"> 10:47:34</w:t>
            </w:r>
          </w:p>
        </w:tc>
        <w:tc>
          <w:tcPr>
            <w:tcW w:w="1827" w:type="dxa"/>
          </w:tcPr>
          <w:p w14:paraId="5C47CE63" w14:textId="77777777" w:rsidR="00450C54" w:rsidRPr="00450C54" w:rsidRDefault="00450C54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 xml:space="preserve">Download </w:t>
            </w:r>
            <w:r w:rsidRPr="00450C54">
              <w:rPr>
                <w:rFonts w:ascii="Times New Roman" w:hAnsi="Times New Roman" w:cs="Times New Roman"/>
                <w:sz w:val="18"/>
                <w:szCs w:val="18"/>
              </w:rPr>
              <w:br/>
              <w:t>anti-forensic tools</w:t>
            </w:r>
          </w:p>
        </w:tc>
        <w:tc>
          <w:tcPr>
            <w:tcW w:w="4315" w:type="dxa"/>
          </w:tcPr>
          <w:p w14:paraId="49C5A02E" w14:textId="77777777" w:rsidR="00450C54" w:rsidRPr="00450C54" w:rsidRDefault="00450C54" w:rsidP="003870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>http://iweb.dl.sourceforge.net/project/eraser/Eraser%206/6.2/Eraser%206.2.0.2962.exe</w:t>
            </w:r>
          </w:p>
        </w:tc>
      </w:tr>
      <w:tr w:rsidR="00450C54" w14:paraId="75FC7E3C" w14:textId="77777777" w:rsidTr="008D3C51">
        <w:trPr>
          <w:trHeight w:val="26"/>
        </w:trPr>
        <w:tc>
          <w:tcPr>
            <w:tcW w:w="1417" w:type="dxa"/>
            <w:vMerge/>
          </w:tcPr>
          <w:p w14:paraId="11374B22" w14:textId="77777777" w:rsidR="00450C54" w:rsidRPr="00DA20F6" w:rsidRDefault="00450C54" w:rsidP="00450C5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114A1000" w14:textId="77777777" w:rsidR="00450C54" w:rsidRPr="00450C54" w:rsidRDefault="00ED336E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5</w:t>
            </w:r>
            <w:r w:rsidR="00450C54" w:rsidRPr="00450C54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61548FC3" w14:textId="77777777" w:rsidR="00450C54" w:rsidRPr="00450C54" w:rsidRDefault="00450C54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>10:47:51</w:t>
            </w:r>
          </w:p>
        </w:tc>
        <w:tc>
          <w:tcPr>
            <w:tcW w:w="1827" w:type="dxa"/>
          </w:tcPr>
          <w:p w14:paraId="041C1BC9" w14:textId="77777777" w:rsidR="00450C54" w:rsidRPr="00450C54" w:rsidRDefault="00450C54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 xml:space="preserve">Search </w:t>
            </w:r>
            <w:r w:rsidRPr="00450C54">
              <w:rPr>
                <w:rFonts w:ascii="Times New Roman" w:hAnsi="Times New Roman" w:cs="Times New Roman"/>
                <w:sz w:val="18"/>
                <w:szCs w:val="18"/>
              </w:rPr>
              <w:br/>
              <w:t>anti-forensic methods</w:t>
            </w:r>
          </w:p>
        </w:tc>
        <w:tc>
          <w:tcPr>
            <w:tcW w:w="4315" w:type="dxa"/>
          </w:tcPr>
          <w:p w14:paraId="4562AFBB" w14:textId="77777777" w:rsidR="00450C54" w:rsidRPr="00450C54" w:rsidRDefault="00450C54" w:rsidP="003870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>ccleaner</w:t>
            </w:r>
          </w:p>
        </w:tc>
      </w:tr>
      <w:tr w:rsidR="008D3C51" w14:paraId="7BA05516" w14:textId="77777777" w:rsidTr="008D3C51">
        <w:trPr>
          <w:trHeight w:val="26"/>
        </w:trPr>
        <w:tc>
          <w:tcPr>
            <w:tcW w:w="1417" w:type="dxa"/>
            <w:vMerge/>
          </w:tcPr>
          <w:p w14:paraId="7283B3D0" w14:textId="77777777" w:rsidR="00450C54" w:rsidRPr="00DA20F6" w:rsidRDefault="00450C54" w:rsidP="00450C5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419621AE" w14:textId="77777777" w:rsidR="00450C54" w:rsidRPr="00450C54" w:rsidRDefault="00ED336E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015-03-25</w:t>
            </w:r>
            <w:r w:rsidR="00450C54" w:rsidRPr="00450C54">
              <w:rPr>
                <w:rFonts w:ascii="Times New Roman" w:hAnsi="Times New Roman" w:cs="Times New Roman"/>
                <w:sz w:val="18"/>
                <w:szCs w:val="18"/>
              </w:rPr>
              <w:t xml:space="preserve"> 10:48:12</w:t>
            </w:r>
          </w:p>
        </w:tc>
        <w:tc>
          <w:tcPr>
            <w:tcW w:w="1827" w:type="dxa"/>
          </w:tcPr>
          <w:p w14:paraId="3796F870" w14:textId="77777777" w:rsidR="00450C54" w:rsidRPr="00450C54" w:rsidRDefault="00450C54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 xml:space="preserve">Download </w:t>
            </w:r>
            <w:r w:rsidRPr="00450C54">
              <w:rPr>
                <w:rFonts w:ascii="Times New Roman" w:hAnsi="Times New Roman" w:cs="Times New Roman"/>
                <w:sz w:val="18"/>
                <w:szCs w:val="18"/>
              </w:rPr>
              <w:br/>
              <w:t>anti-forensic tools</w:t>
            </w:r>
          </w:p>
        </w:tc>
        <w:tc>
          <w:tcPr>
            <w:tcW w:w="4315" w:type="dxa"/>
          </w:tcPr>
          <w:p w14:paraId="35C5AD91" w14:textId="77777777" w:rsidR="00450C54" w:rsidRPr="00450C54" w:rsidRDefault="00450C54" w:rsidP="003870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450C54">
              <w:rPr>
                <w:rFonts w:ascii="Times New Roman" w:hAnsi="Times New Roman" w:cs="Times New Roman"/>
                <w:sz w:val="18"/>
                <w:szCs w:val="18"/>
              </w:rPr>
              <w:t>http://www.piriform.com/ccleaner/download</w:t>
            </w:r>
          </w:p>
        </w:tc>
      </w:tr>
      <w:tr w:rsidR="00450C54" w14:paraId="62CD14B5" w14:textId="77777777" w:rsidTr="008D3C51">
        <w:trPr>
          <w:trHeight w:val="26"/>
        </w:trPr>
        <w:tc>
          <w:tcPr>
            <w:tcW w:w="1417" w:type="dxa"/>
            <w:vMerge/>
          </w:tcPr>
          <w:p w14:paraId="50ED1CC9" w14:textId="77777777" w:rsidR="00450C54" w:rsidRPr="00DA20F6" w:rsidRDefault="00450C54" w:rsidP="00450C5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33762529" w14:textId="77777777" w:rsidR="00450C54" w:rsidRPr="00450C54" w:rsidRDefault="00ED336E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="00450C54"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0:50:14</w:t>
            </w:r>
          </w:p>
        </w:tc>
        <w:tc>
          <w:tcPr>
            <w:tcW w:w="1827" w:type="dxa"/>
          </w:tcPr>
          <w:p w14:paraId="567C5D13" w14:textId="77777777" w:rsidR="00450C54" w:rsidRPr="00450C54" w:rsidRDefault="00450C54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nstal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anti-forensic tools</w:t>
            </w:r>
          </w:p>
        </w:tc>
        <w:tc>
          <w:tcPr>
            <w:tcW w:w="4315" w:type="dxa"/>
          </w:tcPr>
          <w:p w14:paraId="7C0B912B" w14:textId="77777777" w:rsidR="00450C54" w:rsidRPr="00450C54" w:rsidRDefault="00450C54" w:rsidP="003870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\USERS\INFORMANT\DESKTOP\DOWNLOAD\ERASER 6.2.0.2962.EXE</w:t>
            </w:r>
          </w:p>
        </w:tc>
      </w:tr>
      <w:tr w:rsidR="00450C54" w14:paraId="2CEDFDC2" w14:textId="77777777" w:rsidTr="008D3C51">
        <w:trPr>
          <w:trHeight w:val="26"/>
        </w:trPr>
        <w:tc>
          <w:tcPr>
            <w:tcW w:w="1417" w:type="dxa"/>
            <w:vMerge/>
          </w:tcPr>
          <w:p w14:paraId="70A047C8" w14:textId="77777777" w:rsidR="00450C54" w:rsidRPr="00DA20F6" w:rsidRDefault="00450C54" w:rsidP="00450C54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4FEEB04D" w14:textId="77777777" w:rsidR="00450C54" w:rsidRPr="00450C54" w:rsidRDefault="00ED336E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="00450C54"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0:57:56</w:t>
            </w:r>
          </w:p>
        </w:tc>
        <w:tc>
          <w:tcPr>
            <w:tcW w:w="1827" w:type="dxa"/>
          </w:tcPr>
          <w:p w14:paraId="12EE6280" w14:textId="77777777" w:rsidR="00450C54" w:rsidRPr="00450C54" w:rsidRDefault="00450C54" w:rsidP="00450C5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nstal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anti-forensic tools</w:t>
            </w:r>
          </w:p>
        </w:tc>
        <w:tc>
          <w:tcPr>
            <w:tcW w:w="4315" w:type="dxa"/>
          </w:tcPr>
          <w:p w14:paraId="5E458AE3" w14:textId="77777777" w:rsidR="00450C54" w:rsidRPr="00450C54" w:rsidRDefault="00450C54" w:rsidP="003870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\USERS\INFORMANT\DESKTOP\DOWNLOAD\CCSETUP504.EXE</w:t>
            </w:r>
          </w:p>
        </w:tc>
      </w:tr>
      <w:tr w:rsidR="00243EE9" w14:paraId="43A1BE65" w14:textId="77777777" w:rsidTr="008D3C51">
        <w:trPr>
          <w:trHeight w:val="26"/>
        </w:trPr>
        <w:tc>
          <w:tcPr>
            <w:tcW w:w="1417" w:type="dxa"/>
            <w:vMerge/>
          </w:tcPr>
          <w:p w14:paraId="412CC668" w14:textId="77777777" w:rsidR="00243EE9" w:rsidRPr="00DA20F6" w:rsidRDefault="00243EE9" w:rsidP="00243EE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6DC44FD5" w14:textId="77777777" w:rsidR="00243EE9" w:rsidRPr="00371E62" w:rsidRDefault="00ED336E" w:rsidP="00243EE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="00243EE9"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13:30</w:t>
            </w:r>
          </w:p>
        </w:tc>
        <w:tc>
          <w:tcPr>
            <w:tcW w:w="1827" w:type="dxa"/>
          </w:tcPr>
          <w:p w14:paraId="1F37863B" w14:textId="77777777" w:rsidR="00243EE9" w:rsidRDefault="00243EE9" w:rsidP="00243EE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un</w:t>
            </w:r>
          </w:p>
          <w:p w14:paraId="302555FC" w14:textId="77777777" w:rsidR="00243EE9" w:rsidRPr="00450C54" w:rsidRDefault="00243EE9" w:rsidP="00243EE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ti-forensic tools</w:t>
            </w:r>
          </w:p>
        </w:tc>
        <w:tc>
          <w:tcPr>
            <w:tcW w:w="4315" w:type="dxa"/>
          </w:tcPr>
          <w:p w14:paraId="23606224" w14:textId="77777777" w:rsidR="00243EE9" w:rsidRPr="00450C54" w:rsidRDefault="00243EE9" w:rsidP="003870D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\PROGRAM FILES\Eraser\Eraser.exe</w:t>
            </w:r>
          </w:p>
        </w:tc>
      </w:tr>
      <w:tr w:rsidR="008D3C51" w14:paraId="1C94602D" w14:textId="77777777" w:rsidTr="008D3C51">
        <w:trPr>
          <w:trHeight w:val="26"/>
        </w:trPr>
        <w:tc>
          <w:tcPr>
            <w:tcW w:w="1417" w:type="dxa"/>
            <w:vMerge/>
          </w:tcPr>
          <w:p w14:paraId="2F11EED3" w14:textId="77777777" w:rsidR="008D3C51" w:rsidRPr="00DA20F6" w:rsidRDefault="008D3C51" w:rsidP="008D3C5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5E03EF17" w14:textId="77777777" w:rsidR="008D3C51" w:rsidRDefault="00ED336E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="008D3C51" w:rsidRPr="00B90019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  <w:r w:rsidR="00D96F99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 w:rsidR="008D3C51" w:rsidRPr="00B90019">
              <w:rPr>
                <w:rFonts w:ascii="Times New Roman" w:hAnsi="Times New Roman" w:cs="Times New Roman"/>
                <w:sz w:val="18"/>
                <w:szCs w:val="20"/>
              </w:rPr>
              <w:t>:13:39</w:t>
            </w:r>
          </w:p>
          <w:p w14:paraId="57F82869" w14:textId="77777777" w:rsidR="009413C1" w:rsidRPr="00371E62" w:rsidRDefault="009413C1" w:rsidP="00D96F9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~ </w:t>
            </w:r>
            <w:r w:rsidRPr="009413C1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 w:rsidR="00D96F99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 w:rsidRPr="009413C1">
              <w:rPr>
                <w:rFonts w:ascii="Times New Roman" w:hAnsi="Times New Roman" w:cs="Times New Roman"/>
                <w:sz w:val="18"/>
                <w:szCs w:val="20"/>
              </w:rPr>
              <w:t>:14:44</w:t>
            </w:r>
          </w:p>
        </w:tc>
        <w:tc>
          <w:tcPr>
            <w:tcW w:w="1827" w:type="dxa"/>
          </w:tcPr>
          <w:p w14:paraId="663322ED" w14:textId="77777777" w:rsidR="008D3C51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Wiping </w:t>
            </w:r>
            <w:r w:rsidR="009413C1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>
              <w:rPr>
                <w:rFonts w:ascii="Times New Roman" w:hAnsi="Times New Roman" w:cs="Times New Roman"/>
                <w:sz w:val="18"/>
                <w:szCs w:val="18"/>
              </w:rPr>
              <w:t>files</w:t>
            </w:r>
            <w:r w:rsidR="009413C1">
              <w:rPr>
                <w:rFonts w:ascii="Times New Roman" w:hAnsi="Times New Roman" w:cs="Times New Roman"/>
                <w:sz w:val="18"/>
                <w:szCs w:val="18"/>
              </w:rPr>
              <w:t xml:space="preserve"> &amp; directorie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using Eraser</w:t>
            </w:r>
          </w:p>
        </w:tc>
        <w:tc>
          <w:tcPr>
            <w:tcW w:w="4315" w:type="dxa"/>
          </w:tcPr>
          <w:p w14:paraId="52CFD5AF" w14:textId="77777777" w:rsidR="008D3C51" w:rsidRPr="009413C1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Chrysanthemum.jpg</w:t>
            </w:r>
          </w:p>
          <w:p w14:paraId="0A457085" w14:textId="77777777" w:rsidR="009A2636" w:rsidRPr="009413C1" w:rsidRDefault="009A2636" w:rsidP="009A263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Desert.jpg</w:t>
            </w:r>
          </w:p>
          <w:p w14:paraId="24FA5EE8" w14:textId="77777777" w:rsidR="009A2636" w:rsidRPr="009413C1" w:rsidRDefault="009A2636" w:rsidP="009A263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Hydrangeas.jpg</w:t>
            </w:r>
          </w:p>
          <w:p w14:paraId="3417B3C9" w14:textId="77777777" w:rsidR="009A2636" w:rsidRPr="009413C1" w:rsidRDefault="009A2636" w:rsidP="009A263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IE11-Windows6.1-x64-en-us.exe</w:t>
            </w:r>
          </w:p>
          <w:p w14:paraId="0C590721" w14:textId="77777777" w:rsidR="009A2636" w:rsidRPr="009413C1" w:rsidRDefault="009A2636" w:rsidP="009A263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Jellyfish.jpg</w:t>
            </w:r>
          </w:p>
          <w:p w14:paraId="4E73400C" w14:textId="77777777" w:rsidR="009A2636" w:rsidRPr="009413C1" w:rsidRDefault="009A2636" w:rsidP="009A263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Koala.jpg</w:t>
            </w:r>
          </w:p>
          <w:p w14:paraId="366CFC01" w14:textId="77777777" w:rsidR="00363E61" w:rsidRPr="009413C1" w:rsidRDefault="00363E61" w:rsidP="00363E6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Lighthouse.jpg</w:t>
            </w:r>
          </w:p>
          <w:p w14:paraId="0E0C7E92" w14:textId="77777777" w:rsidR="00363E61" w:rsidRPr="009413C1" w:rsidRDefault="00363E61" w:rsidP="00363E6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Penguins.jpg</w:t>
            </w:r>
          </w:p>
          <w:p w14:paraId="1060501A" w14:textId="77777777" w:rsidR="00363E61" w:rsidRPr="009413C1" w:rsidRDefault="00363E61" w:rsidP="00363E6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Tulips.jpg</w:t>
            </w:r>
          </w:p>
          <w:p w14:paraId="59EDBD9A" w14:textId="77777777" w:rsidR="00363E61" w:rsidRPr="009413C1" w:rsidRDefault="00363E61" w:rsidP="00363E6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Tulips.jpg</w:t>
            </w:r>
          </w:p>
          <w:p w14:paraId="108F93B7" w14:textId="77777777" w:rsidR="00363E61" w:rsidRPr="009413C1" w:rsidRDefault="009413C1" w:rsidP="009A2636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5"/>
                <w:szCs w:val="15"/>
              </w:rPr>
            </w:pPr>
            <w:r w:rsidRPr="009413C1">
              <w:rPr>
                <w:rFonts w:ascii="Times New Roman" w:hAnsi="Times New Roman" w:cs="Times New Roman"/>
                <w:sz w:val="15"/>
                <w:szCs w:val="15"/>
              </w:rPr>
              <w:t>\User\Informant\Desktop\Temp\</w:t>
            </w:r>
          </w:p>
          <w:p w14:paraId="6F2293FE" w14:textId="77777777" w:rsidR="008D3C51" w:rsidRPr="00371E62" w:rsidRDefault="009A2636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(See below)</w:t>
            </w:r>
          </w:p>
        </w:tc>
      </w:tr>
      <w:tr w:rsidR="00A26098" w14:paraId="0E75BB95" w14:textId="77777777" w:rsidTr="008D3C51">
        <w:trPr>
          <w:trHeight w:val="26"/>
        </w:trPr>
        <w:tc>
          <w:tcPr>
            <w:tcW w:w="1417" w:type="dxa"/>
            <w:vMerge/>
          </w:tcPr>
          <w:p w14:paraId="033A5D37" w14:textId="77777777" w:rsidR="00A26098" w:rsidRPr="00DA20F6" w:rsidRDefault="00A26098" w:rsidP="008D3C5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7116C9AA" w14:textId="77777777" w:rsidR="00A26098" w:rsidRPr="00B90019" w:rsidRDefault="00ED336E" w:rsidP="00D96F9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="00327B55" w:rsidRPr="00327B55">
              <w:rPr>
                <w:rFonts w:ascii="Times New Roman" w:hAnsi="Times New Roman" w:cs="Times New Roman"/>
                <w:sz w:val="18"/>
                <w:szCs w:val="20"/>
              </w:rPr>
              <w:t xml:space="preserve"> 1</w:t>
            </w:r>
            <w:r w:rsidR="00D96F99">
              <w:rPr>
                <w:rFonts w:ascii="Times New Roman" w:hAnsi="Times New Roman" w:cs="Times New Roman"/>
                <w:sz w:val="18"/>
                <w:szCs w:val="20"/>
              </w:rPr>
              <w:t>1</w:t>
            </w:r>
            <w:r w:rsidR="00327B55" w:rsidRPr="00327B55">
              <w:rPr>
                <w:rFonts w:ascii="Times New Roman" w:hAnsi="Times New Roman" w:cs="Times New Roman"/>
                <w:sz w:val="18"/>
                <w:szCs w:val="20"/>
              </w:rPr>
              <w:t>:15:45</w:t>
            </w:r>
          </w:p>
        </w:tc>
        <w:tc>
          <w:tcPr>
            <w:tcW w:w="1827" w:type="dxa"/>
          </w:tcPr>
          <w:p w14:paraId="124371EE" w14:textId="77777777" w:rsidR="00327B55" w:rsidRDefault="00327B55" w:rsidP="00327B5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elete files</w:t>
            </w:r>
          </w:p>
          <w:p w14:paraId="4076628C" w14:textId="77777777" w:rsidR="00A26098" w:rsidRPr="00327B55" w:rsidRDefault="00327B55" w:rsidP="00327B5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327B55">
              <w:rPr>
                <w:sz w:val="18"/>
                <w:szCs w:val="18"/>
              </w:rPr>
              <w:t>[Shift] + [Delete]</w:t>
            </w:r>
          </w:p>
        </w:tc>
        <w:tc>
          <w:tcPr>
            <w:tcW w:w="4315" w:type="dxa"/>
          </w:tcPr>
          <w:p w14:paraId="18AF5959" w14:textId="77777777" w:rsidR="00A26098" w:rsidRPr="00A26098" w:rsidRDefault="00A26098" w:rsidP="00A26098">
            <w:pPr>
              <w:tabs>
                <w:tab w:val="left" w:pos="180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  <w:r w:rsidRPr="00A26098">
              <w:rPr>
                <w:rFonts w:ascii="Times New Roman" w:hAnsi="Times New Roman" w:cs="Times New Roman"/>
                <w:sz w:val="15"/>
                <w:szCs w:val="15"/>
              </w:rPr>
              <w:t>\Users\informant\Desktop\Download\ccsetup504.exe</w:t>
            </w:r>
          </w:p>
          <w:p w14:paraId="1A035F8F" w14:textId="77777777" w:rsidR="00A26098" w:rsidRPr="009413C1" w:rsidRDefault="00A26098" w:rsidP="00A26098">
            <w:pPr>
              <w:tabs>
                <w:tab w:val="left" w:pos="1800"/>
              </w:tabs>
              <w:rPr>
                <w:rFonts w:ascii="Times New Roman" w:hAnsi="Times New Roman" w:cs="Times New Roman"/>
                <w:sz w:val="15"/>
                <w:szCs w:val="15"/>
              </w:rPr>
            </w:pPr>
            <w:r w:rsidRPr="00A26098">
              <w:rPr>
                <w:rFonts w:ascii="Times New Roman" w:hAnsi="Times New Roman" w:cs="Times New Roman"/>
                <w:sz w:val="15"/>
                <w:szCs w:val="15"/>
              </w:rPr>
              <w:t>\Users\informant\Desktop\Download\Eraser 6.2.0.2962.exe</w:t>
            </w:r>
          </w:p>
        </w:tc>
      </w:tr>
      <w:tr w:rsidR="008D3C51" w14:paraId="71DC0081" w14:textId="77777777" w:rsidTr="008D3C51">
        <w:trPr>
          <w:trHeight w:val="26"/>
        </w:trPr>
        <w:tc>
          <w:tcPr>
            <w:tcW w:w="1417" w:type="dxa"/>
            <w:vMerge/>
          </w:tcPr>
          <w:p w14:paraId="55A9F34F" w14:textId="77777777" w:rsidR="008D3C51" w:rsidRPr="00DA20F6" w:rsidRDefault="008D3C51" w:rsidP="008D3C5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73E7EFAB" w14:textId="77777777" w:rsidR="008D3C51" w:rsidRPr="00371E62" w:rsidRDefault="00ED336E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="008D3C51"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15:50</w:t>
            </w:r>
          </w:p>
        </w:tc>
        <w:tc>
          <w:tcPr>
            <w:tcW w:w="1827" w:type="dxa"/>
          </w:tcPr>
          <w:p w14:paraId="23E26863" w14:textId="77777777" w:rsidR="008D3C51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un</w:t>
            </w:r>
          </w:p>
          <w:p w14:paraId="3FCB5BC8" w14:textId="77777777" w:rsidR="008D3C51" w:rsidRPr="00450C54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ti-forensic tools</w:t>
            </w:r>
          </w:p>
        </w:tc>
        <w:tc>
          <w:tcPr>
            <w:tcW w:w="4315" w:type="dxa"/>
          </w:tcPr>
          <w:p w14:paraId="778CDBDF" w14:textId="77777777" w:rsidR="008D3C51" w:rsidRPr="00371E62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\PROGRAM FILES\CCLEANER\CCLEANER64.EXE</w:t>
            </w:r>
          </w:p>
        </w:tc>
      </w:tr>
      <w:tr w:rsidR="008D3C51" w14:paraId="0A044EDF" w14:textId="77777777" w:rsidTr="008D3C51">
        <w:trPr>
          <w:trHeight w:val="26"/>
        </w:trPr>
        <w:tc>
          <w:tcPr>
            <w:tcW w:w="1417" w:type="dxa"/>
            <w:vMerge/>
          </w:tcPr>
          <w:p w14:paraId="200C56DE" w14:textId="77777777" w:rsidR="008D3C51" w:rsidRPr="00DA20F6" w:rsidRDefault="008D3C51" w:rsidP="008D3C5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146D3BD2" w14:textId="77777777" w:rsidR="008D3C51" w:rsidRPr="00371E62" w:rsidRDefault="00ED336E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="008D3C51" w:rsidRPr="00371E62">
              <w:rPr>
                <w:rFonts w:ascii="Times New Roman" w:hAnsi="Times New Roman" w:cs="Times New Roman"/>
                <w:sz w:val="18"/>
                <w:szCs w:val="20"/>
              </w:rPr>
              <w:t xml:space="preserve"> 11:18:29</w:t>
            </w:r>
          </w:p>
        </w:tc>
        <w:tc>
          <w:tcPr>
            <w:tcW w:w="1827" w:type="dxa"/>
          </w:tcPr>
          <w:p w14:paraId="3D9CB178" w14:textId="77777777" w:rsidR="008D3C51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ninstall</w:t>
            </w:r>
          </w:p>
          <w:p w14:paraId="3F511BB1" w14:textId="77777777" w:rsidR="008D3C51" w:rsidRPr="00450C54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nti-forensic tools</w:t>
            </w:r>
          </w:p>
        </w:tc>
        <w:tc>
          <w:tcPr>
            <w:tcW w:w="4315" w:type="dxa"/>
          </w:tcPr>
          <w:p w14:paraId="25A019A3" w14:textId="77777777" w:rsidR="008D3C51" w:rsidRPr="00371E62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371E62">
              <w:rPr>
                <w:rFonts w:ascii="Times New Roman" w:hAnsi="Times New Roman" w:cs="Times New Roman"/>
                <w:sz w:val="18"/>
                <w:szCs w:val="20"/>
              </w:rPr>
              <w:t>\PROGRAM FILES\CCLEANER\UNINST.EXE</w:t>
            </w:r>
          </w:p>
        </w:tc>
      </w:tr>
      <w:tr w:rsidR="008D3C51" w14:paraId="52D1257F" w14:textId="77777777" w:rsidTr="008D3C51">
        <w:trPr>
          <w:trHeight w:val="26"/>
        </w:trPr>
        <w:tc>
          <w:tcPr>
            <w:tcW w:w="1417" w:type="dxa"/>
            <w:vMerge/>
          </w:tcPr>
          <w:p w14:paraId="62526D84" w14:textId="77777777" w:rsidR="008D3C51" w:rsidRPr="00DA20F6" w:rsidRDefault="008D3C51" w:rsidP="008D3C5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0F405D1D" w14:textId="77777777" w:rsidR="008D3C51" w:rsidRPr="00371E62" w:rsidRDefault="00ED336E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015-03-25</w:t>
            </w:r>
            <w:r w:rsidR="008666F3">
              <w:rPr>
                <w:rFonts w:ascii="Times New Roman" w:hAnsi="Times New Roman" w:cs="Times New Roman"/>
                <w:sz w:val="18"/>
                <w:szCs w:val="20"/>
              </w:rPr>
              <w:t xml:space="preserve"> 11:22:47</w:t>
            </w:r>
          </w:p>
        </w:tc>
        <w:tc>
          <w:tcPr>
            <w:tcW w:w="1827" w:type="dxa"/>
          </w:tcPr>
          <w:p w14:paraId="3340D430" w14:textId="77777777" w:rsidR="003C0D6C" w:rsidRDefault="003C0D6C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Pr="003C0D6C">
              <w:rPr>
                <w:rFonts w:ascii="Times New Roman" w:hAnsi="Times New Roman" w:cs="Times New Roman"/>
                <w:sz w:val="18"/>
                <w:szCs w:val="18"/>
              </w:rPr>
              <w:t xml:space="preserve">isconnecting </w:t>
            </w:r>
          </w:p>
          <w:p w14:paraId="5919072F" w14:textId="77777777" w:rsidR="003C0D6C" w:rsidRDefault="003C0D6C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oogle drive </w:t>
            </w:r>
            <w:r w:rsidRPr="003C0D6C">
              <w:rPr>
                <w:rFonts w:ascii="Times New Roman" w:hAnsi="Times New Roman" w:cs="Times New Roman"/>
                <w:sz w:val="18"/>
                <w:szCs w:val="18"/>
              </w:rPr>
              <w:t>account</w:t>
            </w:r>
          </w:p>
        </w:tc>
        <w:tc>
          <w:tcPr>
            <w:tcW w:w="4315" w:type="dxa"/>
          </w:tcPr>
          <w:p w14:paraId="3035766F" w14:textId="77777777" w:rsidR="008666F3" w:rsidRPr="00251CC6" w:rsidRDefault="008666F3" w:rsidP="008666F3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251CC6">
              <w:rPr>
                <w:rFonts w:ascii="Times New Roman" w:hAnsi="Times New Roman" w:cs="Times New Roman" w:hint="eastAsia"/>
                <w:sz w:val="18"/>
                <w:szCs w:val="18"/>
                <w:u w:val="single"/>
              </w:rPr>
              <w:t>sync_</w:t>
            </w:r>
            <w:r w:rsidRPr="00251CC6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log.log</w:t>
            </w:r>
          </w:p>
          <w:p w14:paraId="0E0D4A6F" w14:textId="77777777" w:rsidR="008666F3" w:rsidRDefault="008666F3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2EED2A17" w14:textId="77777777" w:rsidR="008D3C51" w:rsidRPr="008666F3" w:rsidRDefault="008666F3" w:rsidP="008666F3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666F3">
              <w:rPr>
                <w:rFonts w:ascii="Times New Roman" w:hAnsi="Times New Roman" w:cs="Times New Roman"/>
                <w:sz w:val="18"/>
                <w:szCs w:val="18"/>
              </w:rPr>
              <w:t xml:space="preserve">&gt; 2015-03-25 11:22:47,053 -0400 INFO pid=3164 1528:MainThread      common.sync_app:1630 </w:t>
            </w:r>
            <w:r w:rsidRPr="008666F3">
              <w:rPr>
                <w:rFonts w:ascii="Times New Roman" w:hAnsi="Times New Roman" w:cs="Times New Roman"/>
                <w:b/>
                <w:sz w:val="18"/>
                <w:szCs w:val="18"/>
              </w:rPr>
              <w:t>Signing Out</w:t>
            </w:r>
          </w:p>
          <w:p w14:paraId="5B747CCF" w14:textId="77777777" w:rsidR="008666F3" w:rsidRPr="008666F3" w:rsidRDefault="008666F3" w:rsidP="008666F3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8666F3">
              <w:rPr>
                <w:rFonts w:ascii="Times New Roman" w:hAnsi="Times New Roman" w:cs="Times New Roman"/>
                <w:sz w:val="18"/>
                <w:szCs w:val="18"/>
              </w:rPr>
              <w:t xml:space="preserve">&gt; 2015-03-25 11:22:48,878 -0400 INFO pid=3164 1528:MainThread      common.sync_app:1741 </w:t>
            </w:r>
            <w:r w:rsidRPr="008666F3">
              <w:rPr>
                <w:rFonts w:ascii="Times New Roman" w:hAnsi="Times New Roman" w:cs="Times New Roman"/>
                <w:b/>
                <w:sz w:val="18"/>
                <w:szCs w:val="18"/>
              </w:rPr>
              <w:t>Deleting file</w:t>
            </w:r>
            <w:r w:rsidRPr="008666F3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8666F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:\Users\INFORM~1\AppData\Local\Google\Drive\user_default\sync_config.</w:t>
            </w:r>
            <w:r w:rsidRPr="008666F3">
              <w:rPr>
                <w:rFonts w:ascii="Times New Roman" w:hAnsi="Times New Roman" w:cs="Times New Roman" w:hint="eastAsia"/>
                <w:sz w:val="18"/>
                <w:szCs w:val="18"/>
              </w:rPr>
              <w:t>db</w:t>
            </w:r>
          </w:p>
          <w:p w14:paraId="1EE503D8" w14:textId="77777777" w:rsidR="008666F3" w:rsidRPr="00371E62" w:rsidRDefault="008666F3" w:rsidP="008666F3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18"/>
              </w:rPr>
              <w:t xml:space="preserve">&gt; 2015-03-25 11:22:48,878 -0400 INFO pid=3164 1528:MainThread      common.sync_app:1741 </w:t>
            </w:r>
            <w:r w:rsidRPr="008666F3">
              <w:rPr>
                <w:rFonts w:ascii="Times New Roman" w:hAnsi="Times New Roman" w:cs="Times New Roman"/>
                <w:b/>
                <w:sz w:val="18"/>
                <w:szCs w:val="18"/>
              </w:rPr>
              <w:t>Deleting file</w:t>
            </w:r>
            <w:r w:rsidRPr="008666F3">
              <w:rPr>
                <w:rFonts w:ascii="Times New Roman" w:hAnsi="Times New Roman" w:cs="Times New Roman"/>
                <w:sz w:val="18"/>
                <w:szCs w:val="18"/>
              </w:rPr>
              <w:t>: C:\Users\INFORM~1\AppData\Local\Google\Drive\user_default\snapshot.db</w:t>
            </w:r>
          </w:p>
        </w:tc>
      </w:tr>
      <w:tr w:rsidR="008D3C51" w14:paraId="214CDDD9" w14:textId="77777777" w:rsidTr="008D3C51">
        <w:trPr>
          <w:trHeight w:val="26"/>
        </w:trPr>
        <w:tc>
          <w:tcPr>
            <w:tcW w:w="1417" w:type="dxa"/>
            <w:vMerge/>
          </w:tcPr>
          <w:p w14:paraId="3C986389" w14:textId="77777777" w:rsidR="008D3C51" w:rsidRPr="00DA20F6" w:rsidRDefault="008D3C51" w:rsidP="008D3C5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</w:tcPr>
          <w:p w14:paraId="3D2F55E9" w14:textId="77777777" w:rsidR="008D3C51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5BFFAF00" w14:textId="77777777" w:rsidR="008D3C51" w:rsidRPr="00450C54" w:rsidRDefault="008D3C51" w:rsidP="008D3C5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/A</w:t>
            </w:r>
          </w:p>
        </w:tc>
        <w:tc>
          <w:tcPr>
            <w:tcW w:w="1827" w:type="dxa"/>
          </w:tcPr>
          <w:p w14:paraId="7AE9674B" w14:textId="77777777" w:rsidR="008D3C51" w:rsidRPr="00450C54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elete some e-mail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  <w:t>in Outlook</w:t>
            </w:r>
          </w:p>
        </w:tc>
        <w:tc>
          <w:tcPr>
            <w:tcW w:w="4315" w:type="dxa"/>
          </w:tcPr>
          <w:p w14:paraId="672C8F58" w14:textId="77777777" w:rsidR="008D3C51" w:rsidRDefault="008D3C51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e Question 2</w:t>
            </w:r>
            <w:r w:rsidR="007D253C">
              <w:rPr>
                <w:rFonts w:ascii="Times New Roman" w:hAnsi="Times New Roman" w:cs="Times New Roman"/>
                <w:sz w:val="18"/>
                <w:szCs w:val="18"/>
              </w:rPr>
              <w:t>1 and Question 4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338420C6" w14:textId="77777777" w:rsidR="007D253C" w:rsidRPr="007D253C" w:rsidRDefault="007D253C" w:rsidP="007D253C">
            <w:pPr>
              <w:tabs>
                <w:tab w:val="left" w:pos="1800"/>
              </w:tabs>
              <w:rPr>
                <w:rFonts w:ascii="Times New Roman" w:hAnsi="Times New Roman" w:cs="Times New Roman"/>
                <w:sz w:val="16"/>
                <w:szCs w:val="18"/>
              </w:rPr>
            </w:pPr>
            <w:r w:rsidRPr="007D253C">
              <w:rPr>
                <w:rFonts w:ascii="Times New Roman" w:hAnsi="Times New Roman" w:cs="Times New Roman"/>
                <w:sz w:val="16"/>
                <w:szCs w:val="18"/>
              </w:rPr>
              <w:t>(1) It's me</w:t>
            </w:r>
          </w:p>
          <w:p w14:paraId="6EEA24CB" w14:textId="77777777" w:rsidR="007D253C" w:rsidRPr="007D253C" w:rsidRDefault="007D253C" w:rsidP="007D253C">
            <w:pPr>
              <w:tabs>
                <w:tab w:val="left" w:pos="1800"/>
              </w:tabs>
              <w:rPr>
                <w:rFonts w:ascii="Times New Roman" w:hAnsi="Times New Roman" w:cs="Times New Roman"/>
                <w:sz w:val="16"/>
                <w:szCs w:val="18"/>
              </w:rPr>
            </w:pPr>
            <w:r w:rsidRPr="007D253C">
              <w:rPr>
                <w:rFonts w:ascii="Times New Roman" w:hAnsi="Times New Roman" w:cs="Times New Roman"/>
                <w:sz w:val="16"/>
                <w:szCs w:val="18"/>
              </w:rPr>
              <w:t>(2) RE: It's me</w:t>
            </w:r>
          </w:p>
          <w:p w14:paraId="279269EC" w14:textId="77777777" w:rsidR="007D253C" w:rsidRPr="007D253C" w:rsidRDefault="007D253C" w:rsidP="007D253C">
            <w:pPr>
              <w:tabs>
                <w:tab w:val="left" w:pos="1800"/>
              </w:tabs>
              <w:rPr>
                <w:rFonts w:ascii="Times New Roman" w:hAnsi="Times New Roman" w:cs="Times New Roman"/>
                <w:sz w:val="16"/>
                <w:szCs w:val="18"/>
              </w:rPr>
            </w:pPr>
            <w:r w:rsidRPr="007D253C">
              <w:rPr>
                <w:rFonts w:ascii="Times New Roman" w:hAnsi="Times New Roman" w:cs="Times New Roman"/>
                <w:sz w:val="16"/>
                <w:szCs w:val="18"/>
              </w:rPr>
              <w:t>(3) Good job, buddy.</w:t>
            </w:r>
          </w:p>
          <w:p w14:paraId="36F6450C" w14:textId="77777777" w:rsidR="007D253C" w:rsidRPr="007D253C" w:rsidRDefault="007D253C" w:rsidP="007D253C">
            <w:pPr>
              <w:tabs>
                <w:tab w:val="left" w:pos="1800"/>
              </w:tabs>
              <w:rPr>
                <w:rFonts w:ascii="Times New Roman" w:hAnsi="Times New Roman" w:cs="Times New Roman"/>
                <w:sz w:val="16"/>
                <w:szCs w:val="18"/>
              </w:rPr>
            </w:pPr>
            <w:r w:rsidRPr="007D253C">
              <w:rPr>
                <w:rFonts w:ascii="Times New Roman" w:hAnsi="Times New Roman" w:cs="Times New Roman"/>
                <w:sz w:val="16"/>
                <w:szCs w:val="18"/>
              </w:rPr>
              <w:t>(4) RE: Last request</w:t>
            </w:r>
          </w:p>
          <w:p w14:paraId="20C3ADAF" w14:textId="77777777" w:rsidR="007D253C" w:rsidRPr="007D253C" w:rsidRDefault="007D253C" w:rsidP="007D253C">
            <w:pPr>
              <w:tabs>
                <w:tab w:val="left" w:pos="1800"/>
              </w:tabs>
              <w:rPr>
                <w:rFonts w:ascii="Times New Roman" w:hAnsi="Times New Roman" w:cs="Times New Roman"/>
                <w:sz w:val="16"/>
                <w:szCs w:val="18"/>
              </w:rPr>
            </w:pPr>
            <w:r w:rsidRPr="007D253C">
              <w:rPr>
                <w:rFonts w:ascii="Times New Roman" w:hAnsi="Times New Roman" w:cs="Times New Roman"/>
                <w:sz w:val="16"/>
                <w:szCs w:val="18"/>
              </w:rPr>
              <w:t>(5) Watch out!</w:t>
            </w:r>
          </w:p>
          <w:p w14:paraId="0DEAE1A0" w14:textId="77777777" w:rsidR="007D253C" w:rsidRPr="007D253C" w:rsidRDefault="007D253C" w:rsidP="007D253C">
            <w:pPr>
              <w:tabs>
                <w:tab w:val="left" w:pos="1800"/>
              </w:tabs>
              <w:rPr>
                <w:rFonts w:ascii="Times New Roman" w:hAnsi="Times New Roman" w:cs="Times New Roman"/>
                <w:sz w:val="16"/>
                <w:szCs w:val="18"/>
              </w:rPr>
            </w:pPr>
            <w:r w:rsidRPr="007D253C">
              <w:rPr>
                <w:rFonts w:ascii="Times New Roman" w:hAnsi="Times New Roman" w:cs="Times New Roman"/>
                <w:sz w:val="16"/>
                <w:szCs w:val="18"/>
              </w:rPr>
              <w:t>(6) RE: Watch out!</w:t>
            </w:r>
          </w:p>
          <w:p w14:paraId="06DE82CE" w14:textId="77777777" w:rsidR="008D3C51" w:rsidRPr="00450C54" w:rsidRDefault="007D253C" w:rsidP="007D253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7D253C">
              <w:rPr>
                <w:rFonts w:ascii="Times New Roman" w:hAnsi="Times New Roman" w:cs="Times New Roman"/>
                <w:sz w:val="16"/>
                <w:szCs w:val="18"/>
              </w:rPr>
              <w:t>(7) Done</w:t>
            </w:r>
          </w:p>
        </w:tc>
      </w:tr>
      <w:tr w:rsidR="008D3C51" w14:paraId="3229FB0F" w14:textId="77777777" w:rsidTr="007D253C">
        <w:trPr>
          <w:trHeight w:val="2537"/>
        </w:trPr>
        <w:tc>
          <w:tcPr>
            <w:tcW w:w="1417" w:type="dxa"/>
          </w:tcPr>
          <w:p w14:paraId="1CE78C79" w14:textId="77777777" w:rsidR="008D3C51" w:rsidRPr="00DA20F6" w:rsidRDefault="008D3C51" w:rsidP="008D3C5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213" w:type="dxa"/>
            <w:gridSpan w:val="3"/>
            <w:vAlign w:val="center"/>
          </w:tcPr>
          <w:p w14:paraId="7A04D219" w14:textId="77777777" w:rsidR="00804F2F" w:rsidRPr="008666F3" w:rsidRDefault="00436EB5" w:rsidP="008D3C5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>[</w:t>
            </w:r>
            <w:r w:rsidR="008D3C51" w:rsidRPr="008666F3">
              <w:rPr>
                <w:rFonts w:ascii="Times New Roman" w:hAnsi="Times New Roman" w:cs="Times New Roman"/>
                <w:sz w:val="18"/>
                <w:szCs w:val="20"/>
                <w:u w:val="single"/>
              </w:rPr>
              <w:t>Wiping traces of Eraser in $UsnJrnl</w:t>
            </w: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>]</w:t>
            </w:r>
          </w:p>
          <w:p w14:paraId="25FD089D" w14:textId="77777777" w:rsidR="00804F2F" w:rsidRPr="008666F3" w:rsidRDefault="008D3C51" w:rsidP="008D3C51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 xml:space="preserve">- Eraser renames the target file as random bytes, and </w:t>
            </w:r>
            <w:r w:rsidR="00251CC6">
              <w:rPr>
                <w:rFonts w:ascii="Times New Roman" w:hAnsi="Times New Roman" w:cs="Times New Roman"/>
                <w:sz w:val="18"/>
                <w:szCs w:val="20"/>
              </w:rPr>
              <w:t>fills</w:t>
            </w: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 xml:space="preserve"> random data</w:t>
            </w:r>
            <w:r w:rsidR="007D253C">
              <w:rPr>
                <w:rFonts w:ascii="Times New Roman" w:hAnsi="Times New Roman" w:cs="Times New Roman"/>
                <w:sz w:val="18"/>
                <w:szCs w:val="20"/>
              </w:rPr>
              <w:t>.</w:t>
            </w:r>
          </w:p>
          <w:p w14:paraId="77402881" w14:textId="77777777" w:rsidR="008D3C51" w:rsidRPr="008666F3" w:rsidRDefault="008D3C51" w:rsidP="008D3C5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251CC6">
              <w:rPr>
                <w:rFonts w:ascii="Times New Roman" w:hAnsi="Times New Roman" w:cs="Times New Roman"/>
                <w:sz w:val="18"/>
                <w:szCs w:val="20"/>
              </w:rPr>
              <w:t>Current E</w:t>
            </w: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 xml:space="preserve">raser settings: erasure method </w:t>
            </w:r>
            <w:r w:rsidR="00251CC6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 xml:space="preserve">US DoD 5220.22-M </w:t>
            </w:r>
            <w:r w:rsidRPr="008666F3">
              <w:rPr>
                <w:rFonts w:ascii="Times New Roman" w:hAnsi="Times New Roman" w:cs="Times New Roman"/>
                <w:sz w:val="18"/>
                <w:szCs w:val="20"/>
              </w:rPr>
              <w:sym w:font="Wingdings" w:char="F0E0"/>
            </w:r>
            <w:r w:rsidR="00251CC6">
              <w:rPr>
                <w:rFonts w:ascii="Times New Roman" w:hAnsi="Times New Roman" w:cs="Times New Roman"/>
                <w:sz w:val="18"/>
                <w:szCs w:val="20"/>
              </w:rPr>
              <w:t xml:space="preserve"> 7 Passes)</w:t>
            </w:r>
          </w:p>
          <w:p w14:paraId="735EC2EA" w14:textId="77777777" w:rsidR="008D3C51" w:rsidRPr="008666F3" w:rsidRDefault="008D3C51" w:rsidP="008D3C5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 xml:space="preserve">&gt; (0) Chrysanthemum.jpg </w:t>
            </w:r>
            <w:r w:rsidR="00436EB5" w:rsidRPr="008666F3">
              <w:rPr>
                <w:rFonts w:ascii="Times New Roman" w:hAnsi="Times New Roman" w:cs="Times New Roman"/>
                <w:sz w:val="18"/>
                <w:szCs w:val="20"/>
              </w:rPr>
              <w:tab/>
            </w: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>(</w:t>
            </w:r>
            <w:r w:rsidRPr="008666F3">
              <w:rPr>
                <w:rFonts w:ascii="Times New Roman" w:hAnsi="Times New Roman" w:cs="Times New Roman"/>
                <w:sz w:val="18"/>
                <w:szCs w:val="20"/>
              </w:rPr>
              <w:sym w:font="Wingdings" w:char="F0DF"/>
            </w: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 xml:space="preserve"> target file)</w:t>
            </w:r>
          </w:p>
          <w:p w14:paraId="15687423" w14:textId="77777777" w:rsidR="008D3C51" w:rsidRPr="008666F3" w:rsidRDefault="008D3C51" w:rsidP="008D3C5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>&gt; (1) S9(wQm9ff_gd/hZ~c</w:t>
            </w:r>
            <w:r w:rsidR="00436EB5" w:rsidRPr="008666F3">
              <w:rPr>
                <w:rFonts w:ascii="Times New Roman" w:hAnsi="Times New Roman" w:cs="Times New Roman"/>
                <w:sz w:val="18"/>
                <w:szCs w:val="20"/>
              </w:rPr>
              <w:tab/>
              <w:t>(Renamed file for Step 1)</w:t>
            </w:r>
          </w:p>
          <w:p w14:paraId="633C1032" w14:textId="77777777" w:rsidR="008D3C51" w:rsidRPr="008666F3" w:rsidRDefault="008D3C51" w:rsidP="008D3C5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>&gt; (2) KclInDLFM3YdDX}t1</w:t>
            </w:r>
            <w:r w:rsidR="00436EB5" w:rsidRPr="008666F3">
              <w:rPr>
                <w:rFonts w:ascii="Times New Roman" w:hAnsi="Times New Roman" w:cs="Times New Roman"/>
                <w:sz w:val="18"/>
                <w:szCs w:val="20"/>
              </w:rPr>
              <w:tab/>
              <w:t>(Renamed file for Step 2)</w:t>
            </w:r>
          </w:p>
          <w:p w14:paraId="124631D2" w14:textId="77777777" w:rsidR="008D3C51" w:rsidRPr="008666F3" w:rsidRDefault="008D3C51" w:rsidP="008D3C5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>&gt; (3) C0jAF)No] VBZJoxE</w:t>
            </w:r>
            <w:r w:rsidR="00436EB5" w:rsidRPr="008666F3">
              <w:rPr>
                <w:rFonts w:ascii="Times New Roman" w:hAnsi="Times New Roman" w:cs="Times New Roman"/>
                <w:sz w:val="18"/>
                <w:szCs w:val="20"/>
              </w:rPr>
              <w:tab/>
              <w:t>(Renamed file for Step 3)</w:t>
            </w:r>
          </w:p>
          <w:p w14:paraId="29F20F18" w14:textId="77777777" w:rsidR="008D3C51" w:rsidRPr="008666F3" w:rsidRDefault="008D3C51" w:rsidP="008D3C5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>&gt; (4) +a]Zd+UuQ88qn/K9J</w:t>
            </w:r>
            <w:r w:rsidR="00436EB5" w:rsidRPr="008666F3">
              <w:rPr>
                <w:rFonts w:ascii="Times New Roman" w:hAnsi="Times New Roman" w:cs="Times New Roman"/>
                <w:sz w:val="18"/>
                <w:szCs w:val="20"/>
              </w:rPr>
              <w:tab/>
              <w:t>(Renamed file for Step 4)</w:t>
            </w:r>
          </w:p>
          <w:p w14:paraId="4639E256" w14:textId="77777777" w:rsidR="008D3C51" w:rsidRPr="008666F3" w:rsidRDefault="008D3C51" w:rsidP="008D3C5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>&gt; (5) 2O8josN{78q7Ju7dx</w:t>
            </w:r>
            <w:r w:rsidR="00436EB5" w:rsidRPr="008666F3">
              <w:rPr>
                <w:rFonts w:ascii="Times New Roman" w:hAnsi="Times New Roman" w:cs="Times New Roman"/>
                <w:sz w:val="18"/>
                <w:szCs w:val="20"/>
              </w:rPr>
              <w:tab/>
              <w:t>(Renamed file for Step 5)</w:t>
            </w:r>
          </w:p>
          <w:p w14:paraId="35ACD62F" w14:textId="77777777" w:rsidR="009A2636" w:rsidRPr="008666F3" w:rsidRDefault="008D3C51" w:rsidP="009A263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>&gt; (6) v1hNH f]1bDJc2'(</w:t>
            </w:r>
            <w:r w:rsidR="00436EB5" w:rsidRPr="008666F3">
              <w:rPr>
                <w:rFonts w:ascii="Times New Roman" w:hAnsi="Times New Roman" w:cs="Times New Roman"/>
                <w:sz w:val="18"/>
                <w:szCs w:val="20"/>
              </w:rPr>
              <w:t>I</w:t>
            </w:r>
            <w:r w:rsidR="00436EB5" w:rsidRPr="008666F3">
              <w:rPr>
                <w:rFonts w:ascii="Times New Roman" w:hAnsi="Times New Roman" w:cs="Times New Roman"/>
                <w:sz w:val="18"/>
                <w:szCs w:val="20"/>
              </w:rPr>
              <w:tab/>
              <w:t>(Renamed file for Step 6)</w:t>
            </w:r>
          </w:p>
          <w:p w14:paraId="42A193DA" w14:textId="77777777" w:rsidR="00436EB5" w:rsidRPr="008666F3" w:rsidRDefault="008D3C51" w:rsidP="00436EB5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>&gt; (7) 8BkLKk2 cBfQ7`SvH</w:t>
            </w:r>
            <w:r w:rsidR="00436EB5" w:rsidRPr="008666F3">
              <w:rPr>
                <w:rFonts w:ascii="Times New Roman" w:hAnsi="Times New Roman" w:cs="Times New Roman"/>
                <w:sz w:val="18"/>
                <w:szCs w:val="20"/>
              </w:rPr>
              <w:tab/>
              <w:t>(Renamed file for Step 7)</w:t>
            </w:r>
          </w:p>
          <w:p w14:paraId="4BB1F6AC" w14:textId="77777777" w:rsidR="009A2636" w:rsidRDefault="009A2636" w:rsidP="00E47E5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 w:rsidRPr="008666F3">
              <w:rPr>
                <w:rFonts w:ascii="Times New Roman" w:hAnsi="Times New Roman" w:cs="Times New Roman"/>
                <w:sz w:val="18"/>
                <w:szCs w:val="20"/>
              </w:rPr>
              <w:t xml:space="preserve">&gt; (8) Delete the last file </w:t>
            </w:r>
          </w:p>
          <w:p w14:paraId="05511495" w14:textId="77777777" w:rsidR="005A5320" w:rsidRDefault="005A5320" w:rsidP="00E47E5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128F416B" w14:textId="77777777" w:rsidR="005A5320" w:rsidRDefault="005A5320" w:rsidP="005A5320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 See Question 10 and 11 for identifying application usage logs.</w:t>
            </w:r>
          </w:p>
          <w:p w14:paraId="1CCD5C92" w14:textId="77777777" w:rsidR="005A5320" w:rsidRDefault="005A5320" w:rsidP="005A5320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 See Question 15, 16 and 44 for identifying web history.</w:t>
            </w:r>
          </w:p>
          <w:p w14:paraId="0D651772" w14:textId="77777777" w:rsidR="005A5320" w:rsidRDefault="005A5320" w:rsidP="005A5320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 See Question 30 and 49 for identifying cloud storage drive history.</w:t>
            </w:r>
          </w:p>
          <w:p w14:paraId="7A41320C" w14:textId="77777777" w:rsidR="005A5320" w:rsidRPr="008D3C51" w:rsidRDefault="005A5320" w:rsidP="005A5320">
            <w:pPr>
              <w:tabs>
                <w:tab w:val="left" w:pos="1800"/>
              </w:tabs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……</w:t>
            </w:r>
          </w:p>
        </w:tc>
      </w:tr>
    </w:tbl>
    <w:p w14:paraId="0F913C4E" w14:textId="77777777" w:rsidR="004E1A47" w:rsidRDefault="004E1A47" w:rsidP="00A35C63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51C3253F" w14:textId="77777777" w:rsidR="009A01ED" w:rsidRDefault="009A01ED" w:rsidP="00E32248">
      <w:pPr>
        <w:pStyle w:val="Heading4"/>
      </w:pPr>
      <w:r>
        <w:t>Recover deleted files from USB drive ‘RM#2’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17"/>
        <w:gridCol w:w="981"/>
        <w:gridCol w:w="3537"/>
        <w:gridCol w:w="828"/>
        <w:gridCol w:w="936"/>
        <w:gridCol w:w="931"/>
      </w:tblGrid>
      <w:tr w:rsidR="00402B35" w14:paraId="2B120B50" w14:textId="77777777" w:rsidTr="00AF7B10">
        <w:trPr>
          <w:trHeight w:val="21"/>
        </w:trPr>
        <w:tc>
          <w:tcPr>
            <w:tcW w:w="1417" w:type="dxa"/>
            <w:vMerge w:val="restart"/>
          </w:tcPr>
          <w:p w14:paraId="4678C278" w14:textId="77777777" w:rsidR="00402B35" w:rsidRPr="00DA20F6" w:rsidRDefault="00402B35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981" w:type="dxa"/>
            <w:shd w:val="clear" w:color="auto" w:fill="FFE599" w:themeFill="accent4" w:themeFillTint="66"/>
          </w:tcPr>
          <w:p w14:paraId="21C9549B" w14:textId="77777777" w:rsidR="00402B35" w:rsidRPr="00402B35" w:rsidRDefault="00402B35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Recovery Type</w:t>
            </w:r>
          </w:p>
        </w:tc>
        <w:tc>
          <w:tcPr>
            <w:tcW w:w="3537" w:type="dxa"/>
            <w:shd w:val="clear" w:color="auto" w:fill="FFE599" w:themeFill="accent4" w:themeFillTint="66"/>
          </w:tcPr>
          <w:p w14:paraId="43BF7E13" w14:textId="77777777" w:rsidR="00402B35" w:rsidRPr="00402B35" w:rsidRDefault="00402B35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Filename (Path)</w:t>
            </w:r>
          </w:p>
        </w:tc>
        <w:tc>
          <w:tcPr>
            <w:tcW w:w="828" w:type="dxa"/>
            <w:shd w:val="clear" w:color="auto" w:fill="FFE599" w:themeFill="accent4" w:themeFillTint="66"/>
          </w:tcPr>
          <w:p w14:paraId="2454687C" w14:textId="77777777" w:rsidR="00402B35" w:rsidRPr="00402B35" w:rsidRDefault="00402B35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Format</w:t>
            </w:r>
          </w:p>
        </w:tc>
        <w:tc>
          <w:tcPr>
            <w:tcW w:w="936" w:type="dxa"/>
            <w:shd w:val="clear" w:color="auto" w:fill="FFE599" w:themeFill="accent4" w:themeFillTint="66"/>
          </w:tcPr>
          <w:p w14:paraId="55391EC2" w14:textId="77777777" w:rsidR="00402B35" w:rsidRPr="00402B35" w:rsidRDefault="00402B35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Filesize</w:t>
            </w:r>
          </w:p>
        </w:tc>
        <w:tc>
          <w:tcPr>
            <w:tcW w:w="931" w:type="dxa"/>
            <w:shd w:val="clear" w:color="auto" w:fill="FFE599" w:themeFill="accent4" w:themeFillTint="66"/>
          </w:tcPr>
          <w:p w14:paraId="0B5DDDC8" w14:textId="77777777" w:rsidR="00402B35" w:rsidRPr="00402B35" w:rsidRDefault="00402B35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Viewable</w:t>
            </w:r>
          </w:p>
        </w:tc>
      </w:tr>
      <w:tr w:rsidR="00EE5B0D" w14:paraId="0D04A610" w14:textId="77777777" w:rsidTr="00AF7B10">
        <w:trPr>
          <w:trHeight w:val="20"/>
        </w:trPr>
        <w:tc>
          <w:tcPr>
            <w:tcW w:w="1417" w:type="dxa"/>
            <w:vMerge/>
          </w:tcPr>
          <w:p w14:paraId="6E48C4BE" w14:textId="77777777" w:rsidR="00EE5B0D" w:rsidRPr="00DA20F6" w:rsidRDefault="00EE5B0D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 w:val="restart"/>
          </w:tcPr>
          <w:p w14:paraId="78B08E34" w14:textId="77777777" w:rsidR="00EE5B0D" w:rsidRDefault="00EE5B0D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Metadata</w:t>
            </w:r>
          </w:p>
          <w:p w14:paraId="284C515C" w14:textId="77777777" w:rsidR="006D66A4" w:rsidRDefault="006D66A4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12DA02A1" w14:textId="77777777" w:rsidR="006D66A4" w:rsidRPr="00402B35" w:rsidRDefault="006D66A4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(FAT Directory Entry)</w:t>
            </w:r>
          </w:p>
        </w:tc>
        <w:tc>
          <w:tcPr>
            <w:tcW w:w="3537" w:type="dxa"/>
          </w:tcPr>
          <w:p w14:paraId="50A3838C" w14:textId="77777777" w:rsidR="00EE5B0D" w:rsidRPr="00402B35" w:rsidRDefault="00EE5B0D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DESIGN\winter_storm.amr</w:t>
            </w:r>
          </w:p>
        </w:tc>
        <w:tc>
          <w:tcPr>
            <w:tcW w:w="828" w:type="dxa"/>
          </w:tcPr>
          <w:p w14:paraId="2BFA8061" w14:textId="77777777" w:rsidR="00EE5B0D" w:rsidRPr="00402B35" w:rsidRDefault="00EE5B0D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PPT</w:t>
            </w:r>
          </w:p>
        </w:tc>
        <w:tc>
          <w:tcPr>
            <w:tcW w:w="936" w:type="dxa"/>
          </w:tcPr>
          <w:p w14:paraId="441BE001" w14:textId="77777777" w:rsidR="00EE5B0D" w:rsidRPr="00402B35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13.8 MB</w:t>
            </w:r>
          </w:p>
        </w:tc>
        <w:tc>
          <w:tcPr>
            <w:tcW w:w="931" w:type="dxa"/>
          </w:tcPr>
          <w:p w14:paraId="7C6D6D3D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453855F3" w14:textId="77777777" w:rsidTr="00AF7B10">
        <w:trPr>
          <w:trHeight w:val="20"/>
        </w:trPr>
        <w:tc>
          <w:tcPr>
            <w:tcW w:w="1417" w:type="dxa"/>
            <w:vMerge/>
          </w:tcPr>
          <w:p w14:paraId="066372AE" w14:textId="77777777" w:rsidR="00EE5B0D" w:rsidRPr="00DA20F6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30333FE6" w14:textId="77777777" w:rsidR="00EE5B0D" w:rsidRPr="00402B35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3927275B" w14:textId="77777777" w:rsidR="00EE5B0D" w:rsidRPr="00402B35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DESIGN\winter_whether_advisory.zip</w:t>
            </w:r>
          </w:p>
        </w:tc>
        <w:tc>
          <w:tcPr>
            <w:tcW w:w="828" w:type="dxa"/>
          </w:tcPr>
          <w:p w14:paraId="2E1DAEDE" w14:textId="77777777" w:rsidR="00EE5B0D" w:rsidRPr="00402B35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X</w:t>
            </w:r>
          </w:p>
        </w:tc>
        <w:tc>
          <w:tcPr>
            <w:tcW w:w="936" w:type="dxa"/>
          </w:tcPr>
          <w:p w14:paraId="43CA4833" w14:textId="77777777" w:rsidR="00EE5B0D" w:rsidRPr="00402B35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5.6 MB</w:t>
            </w:r>
          </w:p>
        </w:tc>
        <w:tc>
          <w:tcPr>
            <w:tcW w:w="931" w:type="dxa"/>
          </w:tcPr>
          <w:p w14:paraId="4240A64B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33AA39A3" w14:textId="77777777" w:rsidTr="00AF7B10">
        <w:trPr>
          <w:trHeight w:val="20"/>
        </w:trPr>
        <w:tc>
          <w:tcPr>
            <w:tcW w:w="1417" w:type="dxa"/>
            <w:vMerge/>
          </w:tcPr>
          <w:p w14:paraId="1D4628CA" w14:textId="77777777" w:rsidR="00EE5B0D" w:rsidRPr="00DA20F6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27979B3C" w14:textId="77777777" w:rsidR="00EE5B0D" w:rsidRPr="00402B35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7E2B1C11" w14:textId="77777777" w:rsidR="00EE5B0D" w:rsidRPr="00402B35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pricing decision\</w:t>
            </w: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my_favorite_cars.db</w:t>
            </w:r>
          </w:p>
        </w:tc>
        <w:tc>
          <w:tcPr>
            <w:tcW w:w="828" w:type="dxa"/>
          </w:tcPr>
          <w:p w14:paraId="56E0BF1F" w14:textId="77777777" w:rsidR="00EE5B0D" w:rsidRPr="00402B35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XLS</w:t>
            </w:r>
          </w:p>
        </w:tc>
        <w:tc>
          <w:tcPr>
            <w:tcW w:w="936" w:type="dxa"/>
          </w:tcPr>
          <w:p w14:paraId="0710E759" w14:textId="77777777" w:rsidR="00EE5B0D" w:rsidRPr="00402B35" w:rsidRDefault="00EE5B0D" w:rsidP="00402B3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.20 MB</w:t>
            </w:r>
          </w:p>
        </w:tc>
        <w:tc>
          <w:tcPr>
            <w:tcW w:w="931" w:type="dxa"/>
          </w:tcPr>
          <w:p w14:paraId="2E880811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0A59D465" w14:textId="77777777" w:rsidTr="00AF7B10">
        <w:trPr>
          <w:trHeight w:val="20"/>
        </w:trPr>
        <w:tc>
          <w:tcPr>
            <w:tcW w:w="1417" w:type="dxa"/>
            <w:vMerge/>
          </w:tcPr>
          <w:p w14:paraId="2471E44E" w14:textId="77777777" w:rsidR="00EE5B0D" w:rsidRPr="00DA20F6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40503FC1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61AAAA86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pricing decision\</w:t>
            </w: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my_favorite_movies.7z</w:t>
            </w:r>
          </w:p>
        </w:tc>
        <w:tc>
          <w:tcPr>
            <w:tcW w:w="828" w:type="dxa"/>
          </w:tcPr>
          <w:p w14:paraId="6B5CC798" w14:textId="77777777" w:rsidR="00EE5B0D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XLSX</w:t>
            </w:r>
          </w:p>
        </w:tc>
        <w:tc>
          <w:tcPr>
            <w:tcW w:w="936" w:type="dxa"/>
          </w:tcPr>
          <w:p w14:paraId="61620827" w14:textId="77777777" w:rsidR="00EE5B0D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97.7 KB</w:t>
            </w:r>
          </w:p>
        </w:tc>
        <w:tc>
          <w:tcPr>
            <w:tcW w:w="931" w:type="dxa"/>
          </w:tcPr>
          <w:p w14:paraId="08DFBCC7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1DAED1E1" w14:textId="77777777" w:rsidTr="00AF7B10">
        <w:trPr>
          <w:trHeight w:val="20"/>
        </w:trPr>
        <w:tc>
          <w:tcPr>
            <w:tcW w:w="1417" w:type="dxa"/>
            <w:vMerge/>
          </w:tcPr>
          <w:p w14:paraId="3335DFB7" w14:textId="77777777" w:rsidR="00EE5B0D" w:rsidRPr="00DA20F6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34D42BB9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4A9E338B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pricing decision\</w:t>
            </w: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new_years_day.jpg</w:t>
            </w:r>
          </w:p>
        </w:tc>
        <w:tc>
          <w:tcPr>
            <w:tcW w:w="828" w:type="dxa"/>
          </w:tcPr>
          <w:p w14:paraId="322C4572" w14:textId="77777777" w:rsidR="00EE5B0D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XLSX</w:t>
            </w:r>
          </w:p>
        </w:tc>
        <w:tc>
          <w:tcPr>
            <w:tcW w:w="936" w:type="dxa"/>
          </w:tcPr>
          <w:p w14:paraId="6770FA1B" w14:textId="77777777" w:rsidR="00EE5B0D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9.76 MB</w:t>
            </w:r>
          </w:p>
        </w:tc>
        <w:tc>
          <w:tcPr>
            <w:tcW w:w="931" w:type="dxa"/>
          </w:tcPr>
          <w:p w14:paraId="7437D9E3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73AA4D95" w14:textId="77777777" w:rsidTr="00AF7B10">
        <w:trPr>
          <w:trHeight w:val="20"/>
        </w:trPr>
        <w:tc>
          <w:tcPr>
            <w:tcW w:w="1417" w:type="dxa"/>
            <w:vMerge/>
          </w:tcPr>
          <w:p w14:paraId="56B65451" w14:textId="77777777" w:rsidR="00EE5B0D" w:rsidRPr="00DA20F6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2BCD8E61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07DBE8BF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pricing decision\</w:t>
            </w: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super_bowl.avi</w:t>
            </w:r>
          </w:p>
        </w:tc>
        <w:tc>
          <w:tcPr>
            <w:tcW w:w="828" w:type="dxa"/>
          </w:tcPr>
          <w:p w14:paraId="1A7CA222" w14:textId="77777777" w:rsidR="00EE5B0D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XLS</w:t>
            </w:r>
          </w:p>
        </w:tc>
        <w:tc>
          <w:tcPr>
            <w:tcW w:w="936" w:type="dxa"/>
          </w:tcPr>
          <w:p w14:paraId="3A64B56A" w14:textId="77777777" w:rsidR="00EE5B0D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9.81 MB</w:t>
            </w:r>
          </w:p>
        </w:tc>
        <w:tc>
          <w:tcPr>
            <w:tcW w:w="931" w:type="dxa"/>
          </w:tcPr>
          <w:p w14:paraId="44906CCA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496B5014" w14:textId="77777777" w:rsidTr="00AF7B10">
        <w:trPr>
          <w:trHeight w:val="20"/>
        </w:trPr>
        <w:tc>
          <w:tcPr>
            <w:tcW w:w="1417" w:type="dxa"/>
            <w:vMerge/>
          </w:tcPr>
          <w:p w14:paraId="676F42EA" w14:textId="77777777" w:rsidR="00EE5B0D" w:rsidRPr="00DA20F6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3266F987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337F86D0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PROGRESS\</w:t>
            </w: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my_friends.svg</w:t>
            </w:r>
          </w:p>
        </w:tc>
        <w:tc>
          <w:tcPr>
            <w:tcW w:w="828" w:type="dxa"/>
          </w:tcPr>
          <w:p w14:paraId="3E639A14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</w:t>
            </w:r>
          </w:p>
        </w:tc>
        <w:tc>
          <w:tcPr>
            <w:tcW w:w="936" w:type="dxa"/>
          </w:tcPr>
          <w:p w14:paraId="0E1AB3CE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57.0 KB</w:t>
            </w:r>
          </w:p>
        </w:tc>
        <w:tc>
          <w:tcPr>
            <w:tcW w:w="931" w:type="dxa"/>
          </w:tcPr>
          <w:p w14:paraId="3170A4B4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7B2F2101" w14:textId="77777777" w:rsidTr="00AF7B10">
        <w:trPr>
          <w:trHeight w:val="20"/>
        </w:trPr>
        <w:tc>
          <w:tcPr>
            <w:tcW w:w="1417" w:type="dxa"/>
            <w:vMerge/>
          </w:tcPr>
          <w:p w14:paraId="34EBDC11" w14:textId="77777777" w:rsidR="00EE5B0D" w:rsidRPr="00DA20F6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576658FB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0C70891A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PROGRESS\</w:t>
            </w: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my_smartphone.png</w:t>
            </w:r>
          </w:p>
        </w:tc>
        <w:tc>
          <w:tcPr>
            <w:tcW w:w="828" w:type="dxa"/>
          </w:tcPr>
          <w:p w14:paraId="54485DD8" w14:textId="77777777" w:rsidR="00EE5B0D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77451888" w14:textId="77777777" w:rsidR="00EE5B0D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4.23 MB</w:t>
            </w:r>
          </w:p>
        </w:tc>
        <w:tc>
          <w:tcPr>
            <w:tcW w:w="931" w:type="dxa"/>
          </w:tcPr>
          <w:p w14:paraId="30CB1D48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01320172" w14:textId="77777777" w:rsidTr="00AF7B10">
        <w:trPr>
          <w:trHeight w:val="20"/>
        </w:trPr>
        <w:tc>
          <w:tcPr>
            <w:tcW w:w="1417" w:type="dxa"/>
            <w:vMerge/>
          </w:tcPr>
          <w:p w14:paraId="5A121900" w14:textId="77777777" w:rsidR="00EE5B0D" w:rsidRPr="00DA20F6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0355F5BD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13C0F3E2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PROGRESS\</w:t>
            </w: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new_year_calendar.one</w:t>
            </w:r>
          </w:p>
        </w:tc>
        <w:tc>
          <w:tcPr>
            <w:tcW w:w="828" w:type="dxa"/>
          </w:tcPr>
          <w:p w14:paraId="6C58DC9F" w14:textId="77777777" w:rsidR="00EE5B0D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2814B075" w14:textId="77777777" w:rsidR="00EE5B0D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6.7 KB</w:t>
            </w:r>
          </w:p>
        </w:tc>
        <w:tc>
          <w:tcPr>
            <w:tcW w:w="931" w:type="dxa"/>
          </w:tcPr>
          <w:p w14:paraId="3CC2332C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4B6B40E6" w14:textId="77777777" w:rsidTr="00AF7B10">
        <w:trPr>
          <w:trHeight w:val="20"/>
        </w:trPr>
        <w:tc>
          <w:tcPr>
            <w:tcW w:w="1417" w:type="dxa"/>
            <w:vMerge/>
          </w:tcPr>
          <w:p w14:paraId="766E1973" w14:textId="77777777" w:rsidR="00EE5B0D" w:rsidRPr="00DA20F6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78D342F7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5BBD0294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PROPOSA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a_gift_from_you.gif</w:t>
            </w:r>
          </w:p>
        </w:tc>
        <w:tc>
          <w:tcPr>
            <w:tcW w:w="828" w:type="dxa"/>
          </w:tcPr>
          <w:p w14:paraId="7D18C38D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3A12E59E" w14:textId="77777777" w:rsidR="00EE5B0D" w:rsidRPr="00402B35" w:rsidRDefault="00EE5B0D" w:rsidP="00E7128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33.5 MB</w:t>
            </w:r>
          </w:p>
        </w:tc>
        <w:tc>
          <w:tcPr>
            <w:tcW w:w="931" w:type="dxa"/>
          </w:tcPr>
          <w:p w14:paraId="01FFBFBC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4112F238" w14:textId="77777777" w:rsidTr="00AF7B10">
        <w:trPr>
          <w:trHeight w:val="20"/>
        </w:trPr>
        <w:tc>
          <w:tcPr>
            <w:tcW w:w="1417" w:type="dxa"/>
            <w:vMerge/>
          </w:tcPr>
          <w:p w14:paraId="6CA59AD6" w14:textId="77777777" w:rsidR="00EE5B0D" w:rsidRPr="00DA20F6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2831E813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1DA0DCC6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PROPOSAL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\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landscape.png</w:t>
            </w:r>
          </w:p>
        </w:tc>
        <w:tc>
          <w:tcPr>
            <w:tcW w:w="828" w:type="dxa"/>
          </w:tcPr>
          <w:p w14:paraId="3F42506D" w14:textId="77777777" w:rsidR="00EE5B0D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6E143DC9" w14:textId="77777777" w:rsidR="00EE5B0D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6.18 MB</w:t>
            </w:r>
          </w:p>
        </w:tc>
        <w:tc>
          <w:tcPr>
            <w:tcW w:w="931" w:type="dxa"/>
          </w:tcPr>
          <w:p w14:paraId="19934035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0ADEB143" w14:textId="77777777" w:rsidTr="00AF7B10">
        <w:trPr>
          <w:trHeight w:val="20"/>
        </w:trPr>
        <w:tc>
          <w:tcPr>
            <w:tcW w:w="1417" w:type="dxa"/>
            <w:vMerge/>
          </w:tcPr>
          <w:p w14:paraId="0EE31455" w14:textId="77777777" w:rsidR="00EE5B0D" w:rsidRPr="00DA20F6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388FA705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7A072FBF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technical review\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diary_#1d.txt</w:t>
            </w:r>
          </w:p>
        </w:tc>
        <w:tc>
          <w:tcPr>
            <w:tcW w:w="828" w:type="dxa"/>
          </w:tcPr>
          <w:p w14:paraId="00BFB6CA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55D4155C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18 KB</w:t>
            </w:r>
          </w:p>
        </w:tc>
        <w:tc>
          <w:tcPr>
            <w:tcW w:w="931" w:type="dxa"/>
          </w:tcPr>
          <w:p w14:paraId="44444A2E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2FE67DD3" w14:textId="77777777" w:rsidTr="00AF7B10">
        <w:trPr>
          <w:trHeight w:val="20"/>
        </w:trPr>
        <w:tc>
          <w:tcPr>
            <w:tcW w:w="1417" w:type="dxa"/>
            <w:vMerge/>
          </w:tcPr>
          <w:p w14:paraId="1C43160F" w14:textId="77777777" w:rsidR="00EE5B0D" w:rsidRPr="00DA20F6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54B1F233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49A56392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technical review\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diary_#1p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.txt</w:t>
            </w:r>
          </w:p>
        </w:tc>
        <w:tc>
          <w:tcPr>
            <w:tcW w:w="828" w:type="dxa"/>
          </w:tcPr>
          <w:p w14:paraId="68E9B818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X</w:t>
            </w:r>
          </w:p>
        </w:tc>
        <w:tc>
          <w:tcPr>
            <w:tcW w:w="936" w:type="dxa"/>
          </w:tcPr>
          <w:p w14:paraId="69486BAD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447 KB</w:t>
            </w:r>
          </w:p>
        </w:tc>
        <w:tc>
          <w:tcPr>
            <w:tcW w:w="931" w:type="dxa"/>
          </w:tcPr>
          <w:p w14:paraId="1A57A876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6293AEA1" w14:textId="77777777" w:rsidTr="00AF7B10">
        <w:trPr>
          <w:trHeight w:val="20"/>
        </w:trPr>
        <w:tc>
          <w:tcPr>
            <w:tcW w:w="1417" w:type="dxa"/>
            <w:vMerge/>
          </w:tcPr>
          <w:p w14:paraId="3875E204" w14:textId="77777777" w:rsidR="00EE5B0D" w:rsidRPr="00DA20F6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1D6C8F8B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68CB8409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technical review\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diary_#2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d.txt</w:t>
            </w:r>
          </w:p>
        </w:tc>
        <w:tc>
          <w:tcPr>
            <w:tcW w:w="828" w:type="dxa"/>
          </w:tcPr>
          <w:p w14:paraId="6295447B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1370FC27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643 KB</w:t>
            </w:r>
          </w:p>
        </w:tc>
        <w:tc>
          <w:tcPr>
            <w:tcW w:w="931" w:type="dxa"/>
          </w:tcPr>
          <w:p w14:paraId="708612FF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2333139A" w14:textId="77777777" w:rsidTr="00AF7B10">
        <w:trPr>
          <w:trHeight w:val="20"/>
        </w:trPr>
        <w:tc>
          <w:tcPr>
            <w:tcW w:w="1417" w:type="dxa"/>
            <w:vMerge/>
          </w:tcPr>
          <w:p w14:paraId="569F4934" w14:textId="77777777" w:rsidR="00EE5B0D" w:rsidRPr="00DA20F6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37C82D41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157CD688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technical review\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diary_#2p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.txt</w:t>
            </w:r>
          </w:p>
        </w:tc>
        <w:tc>
          <w:tcPr>
            <w:tcW w:w="828" w:type="dxa"/>
          </w:tcPr>
          <w:p w14:paraId="713ED08E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</w:t>
            </w:r>
          </w:p>
        </w:tc>
        <w:tc>
          <w:tcPr>
            <w:tcW w:w="936" w:type="dxa"/>
          </w:tcPr>
          <w:p w14:paraId="11D3DDC9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.10 MB</w:t>
            </w:r>
          </w:p>
        </w:tc>
        <w:tc>
          <w:tcPr>
            <w:tcW w:w="931" w:type="dxa"/>
          </w:tcPr>
          <w:p w14:paraId="07F027CA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0EE96E25" w14:textId="77777777" w:rsidTr="00AF7B10">
        <w:trPr>
          <w:trHeight w:val="20"/>
        </w:trPr>
        <w:tc>
          <w:tcPr>
            <w:tcW w:w="1417" w:type="dxa"/>
            <w:vMerge/>
          </w:tcPr>
          <w:p w14:paraId="7983BCA7" w14:textId="77777777" w:rsidR="00EE5B0D" w:rsidRPr="00DA20F6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4DE95E55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0CD4D2E6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technical review\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diary_#3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d.txt</w:t>
            </w:r>
          </w:p>
        </w:tc>
        <w:tc>
          <w:tcPr>
            <w:tcW w:w="828" w:type="dxa"/>
          </w:tcPr>
          <w:p w14:paraId="5BAB8A3C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</w:t>
            </w:r>
          </w:p>
        </w:tc>
        <w:tc>
          <w:tcPr>
            <w:tcW w:w="936" w:type="dxa"/>
          </w:tcPr>
          <w:p w14:paraId="5EE300FA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.25 MB</w:t>
            </w:r>
          </w:p>
        </w:tc>
        <w:tc>
          <w:tcPr>
            <w:tcW w:w="931" w:type="dxa"/>
          </w:tcPr>
          <w:p w14:paraId="45A96736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EE5B0D" w14:paraId="409047DB" w14:textId="77777777" w:rsidTr="00AF7B10">
        <w:trPr>
          <w:trHeight w:val="20"/>
        </w:trPr>
        <w:tc>
          <w:tcPr>
            <w:tcW w:w="1417" w:type="dxa"/>
            <w:vMerge/>
          </w:tcPr>
          <w:p w14:paraId="2C3327A8" w14:textId="77777777" w:rsidR="00EE5B0D" w:rsidRPr="00DA20F6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418523EF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2BC061BD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\technical review\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diary_#3p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.txt</w:t>
            </w:r>
          </w:p>
        </w:tc>
        <w:tc>
          <w:tcPr>
            <w:tcW w:w="828" w:type="dxa"/>
          </w:tcPr>
          <w:p w14:paraId="0E72684E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</w:t>
            </w:r>
          </w:p>
        </w:tc>
        <w:tc>
          <w:tcPr>
            <w:tcW w:w="936" w:type="dxa"/>
          </w:tcPr>
          <w:p w14:paraId="5618273D" w14:textId="77777777" w:rsidR="00EE5B0D" w:rsidRPr="00402B35" w:rsidRDefault="00EE5B0D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317 KB</w:t>
            </w:r>
          </w:p>
        </w:tc>
        <w:tc>
          <w:tcPr>
            <w:tcW w:w="931" w:type="dxa"/>
          </w:tcPr>
          <w:p w14:paraId="77A6441F" w14:textId="77777777" w:rsidR="00EE5B0D" w:rsidRPr="00402B35" w:rsidRDefault="00B32F3A" w:rsidP="00B32F3A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8643C2" w14:paraId="0A421ADE" w14:textId="77777777" w:rsidTr="006D66A4">
        <w:trPr>
          <w:trHeight w:val="890"/>
        </w:trPr>
        <w:tc>
          <w:tcPr>
            <w:tcW w:w="1417" w:type="dxa"/>
            <w:vMerge/>
          </w:tcPr>
          <w:p w14:paraId="7A217A4A" w14:textId="77777777" w:rsidR="008643C2" w:rsidRPr="00DA20F6" w:rsidRDefault="008643C2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</w:tcPr>
          <w:p w14:paraId="715D7200" w14:textId="77777777" w:rsidR="008643C2" w:rsidRPr="00402B35" w:rsidRDefault="008643C2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Carving</w:t>
            </w:r>
          </w:p>
        </w:tc>
        <w:tc>
          <w:tcPr>
            <w:tcW w:w="6232" w:type="dxa"/>
            <w:gridSpan w:val="4"/>
          </w:tcPr>
          <w:p w14:paraId="28EB536D" w14:textId="77777777" w:rsidR="008643C2" w:rsidRPr="008643C2" w:rsidRDefault="00251CC6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  <w:u w:val="single"/>
              </w:rPr>
            </w:pPr>
            <w:r w:rsidRPr="00251CC6">
              <w:rPr>
                <w:rFonts w:ascii="Times New Roman" w:hAnsi="Times New Roman" w:cs="Times New Roman"/>
                <w:sz w:val="18"/>
                <w:szCs w:val="20"/>
              </w:rPr>
              <w:t xml:space="preserve">- </w:t>
            </w:r>
            <w:r w:rsidR="008643C2" w:rsidRPr="008643C2">
              <w:rPr>
                <w:rFonts w:ascii="Times New Roman" w:hAnsi="Times New Roman" w:cs="Times New Roman"/>
                <w:sz w:val="18"/>
                <w:szCs w:val="20"/>
                <w:u w:val="single"/>
              </w:rPr>
              <w:t xml:space="preserve">All other files do not have </w:t>
            </w:r>
            <w:r w:rsidR="00BA42F8">
              <w:rPr>
                <w:rFonts w:ascii="Times New Roman" w:hAnsi="Times New Roman" w:cs="Times New Roman"/>
                <w:sz w:val="18"/>
                <w:szCs w:val="20"/>
                <w:u w:val="single"/>
              </w:rPr>
              <w:t xml:space="preserve">a </w:t>
            </w:r>
            <w:r w:rsidR="00DB6908">
              <w:rPr>
                <w:rFonts w:ascii="Times New Roman" w:hAnsi="Times New Roman" w:cs="Times New Roman"/>
                <w:sz w:val="18"/>
                <w:szCs w:val="20"/>
                <w:u w:val="single"/>
              </w:rPr>
              <w:t>relationship with this scenario</w:t>
            </w:r>
            <w:r>
              <w:rPr>
                <w:rFonts w:ascii="Times New Roman" w:hAnsi="Times New Roman" w:cs="Times New Roman"/>
                <w:sz w:val="18"/>
                <w:szCs w:val="20"/>
                <w:u w:val="single"/>
              </w:rPr>
              <w:t>.</w:t>
            </w:r>
          </w:p>
          <w:p w14:paraId="66EC45F3" w14:textId="77777777" w:rsidR="003A2F18" w:rsidRDefault="003A2F18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 Results from TestData (PhotoRec)</w:t>
            </w:r>
          </w:p>
          <w:p w14:paraId="114474D0" w14:textId="77777777" w:rsidR="008643C2" w:rsidRPr="00402B35" w:rsidRDefault="003A2F18" w:rsidP="00CD043C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8643C2">
              <w:rPr>
                <w:rFonts w:ascii="Times New Roman" w:hAnsi="Times New Roman" w:cs="Times New Roman"/>
                <w:sz w:val="18"/>
                <w:szCs w:val="20"/>
              </w:rPr>
              <w:t>OGG, 3GP, GIF, JPG, XLS, DOC, MOV, MP4, MPG, PNG, TIF, WMA, WMV, XML…</w:t>
            </w:r>
          </w:p>
        </w:tc>
      </w:tr>
      <w:tr w:rsidR="008643C2" w14:paraId="6CC350C5" w14:textId="77777777" w:rsidTr="00C20CF9">
        <w:trPr>
          <w:trHeight w:val="1070"/>
        </w:trPr>
        <w:tc>
          <w:tcPr>
            <w:tcW w:w="1417" w:type="dxa"/>
          </w:tcPr>
          <w:p w14:paraId="250D7F2E" w14:textId="77777777" w:rsidR="008643C2" w:rsidRPr="00DA20F6" w:rsidRDefault="008643C2" w:rsidP="00642C4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onsiderations</w:t>
            </w:r>
          </w:p>
        </w:tc>
        <w:tc>
          <w:tcPr>
            <w:tcW w:w="7213" w:type="dxa"/>
            <w:gridSpan w:val="5"/>
          </w:tcPr>
          <w:p w14:paraId="11D4DAF6" w14:textId="77777777" w:rsidR="008643C2" w:rsidRPr="00C20CF9" w:rsidRDefault="008643C2" w:rsidP="00642C4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- Metadata based data recovery</w:t>
            </w:r>
          </w:p>
          <w:p w14:paraId="2DE0BB47" w14:textId="77777777" w:rsidR="006D66A4" w:rsidRPr="00C20CF9" w:rsidRDefault="006D66A4" w:rsidP="006D66A4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&gt; Directory Entries of FAT file system.</w:t>
            </w:r>
          </w:p>
          <w:p w14:paraId="217D5734" w14:textId="77777777" w:rsidR="008643C2" w:rsidRPr="00C20CF9" w:rsidRDefault="008643C2" w:rsidP="00642C4E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&gt; This task may be enough for ‘RM#2’ image</w:t>
            </w:r>
            <w:r w:rsidR="00251CC6" w:rsidRPr="00C20CF9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60873982" w14:textId="77777777" w:rsidR="008643C2" w:rsidRPr="00C20CF9" w:rsidRDefault="008643C2" w:rsidP="00642C4E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- Contents (signatures) based data carving</w:t>
            </w:r>
          </w:p>
          <w:p w14:paraId="3EB62557" w14:textId="77777777" w:rsidR="00143E86" w:rsidRPr="00C20CF9" w:rsidRDefault="00143E86" w:rsidP="00143E86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&gt; This task is optional</w:t>
            </w:r>
            <w:r w:rsidR="00251CC6" w:rsidRPr="00C20CF9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</w:tbl>
    <w:p w14:paraId="1BFE916D" w14:textId="77777777" w:rsidR="005C3D60" w:rsidRDefault="005C3D60" w:rsidP="005C3D60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01DBFD1" w14:textId="77777777" w:rsidR="005C3D60" w:rsidRDefault="005C3D60" w:rsidP="00E32248">
      <w:pPr>
        <w:pStyle w:val="Heading4"/>
      </w:pPr>
      <w:r w:rsidRPr="00F354F1">
        <w:t>What actions were performed for anti-forensics</w:t>
      </w:r>
      <w:r>
        <w:t xml:space="preserve"> on USB</w:t>
      </w:r>
      <w:r w:rsidR="00251CC6">
        <w:t xml:space="preserve"> drive ‘RM#2’</w:t>
      </w:r>
      <w:r w:rsidRPr="00F354F1">
        <w:t>?</w:t>
      </w:r>
    </w:p>
    <w:p w14:paraId="605477C3" w14:textId="77777777" w:rsidR="00A14344" w:rsidRDefault="007C0638" w:rsidP="00A14344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Hint: this can be </w:t>
      </w:r>
      <w:r w:rsidR="00A14344">
        <w:rPr>
          <w:rFonts w:ascii="Times New Roman" w:hAnsi="Times New Roman" w:cs="Times New Roman"/>
        </w:rPr>
        <w:t>infer</w:t>
      </w:r>
      <w:r>
        <w:rPr>
          <w:rFonts w:ascii="Times New Roman" w:hAnsi="Times New Roman" w:cs="Times New Roman"/>
        </w:rPr>
        <w:t>red</w:t>
      </w:r>
      <w:r w:rsidR="00A14344">
        <w:rPr>
          <w:rFonts w:ascii="Times New Roman" w:hAnsi="Times New Roman" w:cs="Times New Roman"/>
        </w:rPr>
        <w:t xml:space="preserve"> from the results of Question </w:t>
      </w:r>
      <w:r w:rsidR="0097628D">
        <w:rPr>
          <w:rFonts w:ascii="Times New Roman" w:hAnsi="Times New Roman" w:cs="Times New Roman"/>
        </w:rPr>
        <w:t>53</w:t>
      </w:r>
      <w:r w:rsidR="00A1434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]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5C3D60" w14:paraId="2E64F72E" w14:textId="77777777" w:rsidTr="002053F4">
        <w:trPr>
          <w:trHeight w:val="288"/>
        </w:trPr>
        <w:tc>
          <w:tcPr>
            <w:tcW w:w="1615" w:type="dxa"/>
          </w:tcPr>
          <w:p w14:paraId="23834E94" w14:textId="77777777" w:rsidR="005C3D60" w:rsidRPr="00DA20F6" w:rsidRDefault="005C3D60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7F6A5C54" w14:textId="77777777" w:rsidR="005C3D60" w:rsidRPr="005C3D60" w:rsidRDefault="005C3D60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053F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Quick format</w:t>
            </w:r>
            <w:r w:rsidRPr="005C3D60">
              <w:rPr>
                <w:rFonts w:ascii="Times New Roman" w:hAnsi="Times New Roman" w:cs="Times New Roman"/>
                <w:sz w:val="20"/>
                <w:szCs w:val="20"/>
              </w:rPr>
              <w:t xml:space="preserve"> for deleting data</w:t>
            </w:r>
          </w:p>
        </w:tc>
      </w:tr>
      <w:tr w:rsidR="005C3D60" w14:paraId="1E6E504C" w14:textId="77777777" w:rsidTr="00C20CF9">
        <w:trPr>
          <w:trHeight w:val="449"/>
        </w:trPr>
        <w:tc>
          <w:tcPr>
            <w:tcW w:w="1615" w:type="dxa"/>
          </w:tcPr>
          <w:p w14:paraId="726B7281" w14:textId="77777777" w:rsidR="005C3D60" w:rsidRPr="00DA20F6" w:rsidRDefault="005C3D60" w:rsidP="00220113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1F14B40E" w14:textId="77777777" w:rsidR="005C3D60" w:rsidRPr="00C20CF9" w:rsidRDefault="005C3D60" w:rsidP="002053F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- Inference from data recovery </w:t>
            </w:r>
            <w:r w:rsidR="002053F4" w:rsidRPr="00C20CF9">
              <w:rPr>
                <w:rFonts w:ascii="Times New Roman" w:hAnsi="Times New Roman" w:cs="Times New Roman"/>
                <w:sz w:val="18"/>
                <w:szCs w:val="18"/>
              </w:rPr>
              <w:t>results</w:t>
            </w:r>
            <w:r w:rsidR="00A969F5" w:rsidRPr="00C20CF9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784C33DB" w14:textId="77777777" w:rsidR="00A969F5" w:rsidRPr="00C20CF9" w:rsidRDefault="00A969F5" w:rsidP="00A969F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- Some directory entries prior to the quick format do exist in unallocated areas.</w:t>
            </w:r>
          </w:p>
        </w:tc>
      </w:tr>
    </w:tbl>
    <w:p w14:paraId="090B3147" w14:textId="70CE4768" w:rsidR="005C3D60" w:rsidRDefault="00A1748C" w:rsidP="006B61D6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nter</w:t>
      </w:r>
    </w:p>
    <w:p w14:paraId="0D6E3714" w14:textId="77777777" w:rsidR="006B61D6" w:rsidRDefault="000E1E0F" w:rsidP="00E32248">
      <w:pPr>
        <w:pStyle w:val="Heading4"/>
      </w:pPr>
      <w:r w:rsidRPr="006B61D6">
        <w:t>What files were copied from PC to USB drive</w:t>
      </w:r>
      <w:r w:rsidR="00251CC6">
        <w:t xml:space="preserve"> ‘RM#2’</w:t>
      </w:r>
      <w:r w:rsidRPr="006B61D6"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17"/>
        <w:gridCol w:w="2358"/>
        <w:gridCol w:w="810"/>
        <w:gridCol w:w="900"/>
        <w:gridCol w:w="3145"/>
      </w:tblGrid>
      <w:tr w:rsidR="00DB6908" w14:paraId="59A33678" w14:textId="77777777" w:rsidTr="00516FD4">
        <w:trPr>
          <w:trHeight w:val="21"/>
        </w:trPr>
        <w:tc>
          <w:tcPr>
            <w:tcW w:w="1417" w:type="dxa"/>
            <w:vMerge w:val="restart"/>
          </w:tcPr>
          <w:p w14:paraId="5843BC47" w14:textId="77777777" w:rsidR="00DB6908" w:rsidRDefault="00DB6908" w:rsidP="006E69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  <w:p w14:paraId="399ACA9B" w14:textId="77777777" w:rsidR="006E6984" w:rsidRDefault="006E6984" w:rsidP="006E69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5B7BD9" w14:textId="77777777" w:rsidR="006E6984" w:rsidRPr="00DA20F6" w:rsidRDefault="006E6984" w:rsidP="006E6984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296494">
              <w:rPr>
                <w:rFonts w:ascii="Times New Roman" w:hAnsi="Times New Roman" w:cs="Times New Roman"/>
                <w:sz w:val="20"/>
                <w:szCs w:val="20"/>
              </w:rPr>
              <w:t>(Timezone is applied)</w:t>
            </w:r>
          </w:p>
        </w:tc>
        <w:tc>
          <w:tcPr>
            <w:tcW w:w="2358" w:type="dxa"/>
            <w:shd w:val="clear" w:color="auto" w:fill="FFE599" w:themeFill="accent4" w:themeFillTint="66"/>
          </w:tcPr>
          <w:p w14:paraId="0AAAD7A7" w14:textId="77777777" w:rsidR="00DB6908" w:rsidRPr="00402B35" w:rsidRDefault="0013222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Filename</w:t>
            </w:r>
          </w:p>
        </w:tc>
        <w:tc>
          <w:tcPr>
            <w:tcW w:w="810" w:type="dxa"/>
            <w:shd w:val="clear" w:color="auto" w:fill="FFE599" w:themeFill="accent4" w:themeFillTint="66"/>
          </w:tcPr>
          <w:p w14:paraId="571FCE67" w14:textId="77777777" w:rsidR="00DB6908" w:rsidRPr="00402B35" w:rsidRDefault="00DB690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Format</w:t>
            </w:r>
          </w:p>
        </w:tc>
        <w:tc>
          <w:tcPr>
            <w:tcW w:w="900" w:type="dxa"/>
            <w:shd w:val="clear" w:color="auto" w:fill="FFE599" w:themeFill="accent4" w:themeFillTint="66"/>
          </w:tcPr>
          <w:p w14:paraId="7A3E20BE" w14:textId="77777777" w:rsidR="00DB6908" w:rsidRPr="00402B35" w:rsidRDefault="00DB690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Filesize</w:t>
            </w:r>
          </w:p>
        </w:tc>
        <w:tc>
          <w:tcPr>
            <w:tcW w:w="3145" w:type="dxa"/>
            <w:shd w:val="clear" w:color="auto" w:fill="FFE599" w:themeFill="accent4" w:themeFillTint="66"/>
          </w:tcPr>
          <w:p w14:paraId="3C7B1A0D" w14:textId="77777777" w:rsidR="00DB6908" w:rsidRPr="00402B35" w:rsidRDefault="00700206" w:rsidP="008E17DE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JumpList and </w:t>
            </w:r>
            <w:r w:rsidR="008E17DE">
              <w:rPr>
                <w:rFonts w:ascii="Times New Roman" w:hAnsi="Times New Roman" w:cs="Times New Roman"/>
                <w:sz w:val="18"/>
                <w:szCs w:val="20"/>
              </w:rPr>
              <w:t>ShellBag entry</w:t>
            </w:r>
            <w:r w:rsidR="007C2B1E">
              <w:rPr>
                <w:rFonts w:ascii="Times New Roman" w:hAnsi="Times New Roman" w:cs="Times New Roman"/>
                <w:sz w:val="18"/>
                <w:szCs w:val="20"/>
              </w:rPr>
              <w:t xml:space="preserve"> in PC</w:t>
            </w:r>
          </w:p>
        </w:tc>
      </w:tr>
      <w:tr w:rsidR="00DB6908" w14:paraId="63A813A0" w14:textId="77777777" w:rsidTr="00092819">
        <w:trPr>
          <w:trHeight w:val="20"/>
        </w:trPr>
        <w:tc>
          <w:tcPr>
            <w:tcW w:w="1417" w:type="dxa"/>
            <w:vMerge/>
          </w:tcPr>
          <w:p w14:paraId="656D79F3" w14:textId="77777777" w:rsidR="00DB6908" w:rsidRPr="00DA20F6" w:rsidRDefault="00DB690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33EC4FBF" w14:textId="77777777" w:rsidR="00DB6908" w:rsidRPr="00402B35" w:rsidRDefault="00DB690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winter_storm.amr</w:t>
            </w:r>
          </w:p>
        </w:tc>
        <w:tc>
          <w:tcPr>
            <w:tcW w:w="810" w:type="dxa"/>
          </w:tcPr>
          <w:p w14:paraId="0BBC1E84" w14:textId="77777777" w:rsidR="00DB6908" w:rsidRPr="00402B35" w:rsidRDefault="00DB690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PPT</w:t>
            </w:r>
          </w:p>
        </w:tc>
        <w:tc>
          <w:tcPr>
            <w:tcW w:w="900" w:type="dxa"/>
          </w:tcPr>
          <w:p w14:paraId="4AEB7669" w14:textId="77777777" w:rsidR="00DB6908" w:rsidRPr="00402B35" w:rsidRDefault="00DB690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13.8 MB</w:t>
            </w:r>
          </w:p>
        </w:tc>
        <w:tc>
          <w:tcPr>
            <w:tcW w:w="3145" w:type="dxa"/>
            <w:vAlign w:val="center"/>
          </w:tcPr>
          <w:p w14:paraId="462A666C" w14:textId="77777777" w:rsidR="00DB6908" w:rsidRPr="00092819" w:rsidRDefault="00E06DD5" w:rsidP="00092819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DB6908" w14:paraId="59B0E5A6" w14:textId="77777777" w:rsidTr="00092819">
        <w:trPr>
          <w:trHeight w:val="20"/>
        </w:trPr>
        <w:tc>
          <w:tcPr>
            <w:tcW w:w="1417" w:type="dxa"/>
            <w:vMerge/>
          </w:tcPr>
          <w:p w14:paraId="4205CB86" w14:textId="77777777" w:rsidR="00DB6908" w:rsidRPr="00DA20F6" w:rsidRDefault="00DB690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735DAAD2" w14:textId="77777777" w:rsidR="00DB6908" w:rsidRPr="00402B35" w:rsidRDefault="00DB690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winter_whether_advisory.zip</w:t>
            </w:r>
          </w:p>
        </w:tc>
        <w:tc>
          <w:tcPr>
            <w:tcW w:w="810" w:type="dxa"/>
          </w:tcPr>
          <w:p w14:paraId="6B6F1DA4" w14:textId="77777777" w:rsidR="00DB6908" w:rsidRPr="00402B35" w:rsidRDefault="00DB690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X</w:t>
            </w:r>
          </w:p>
        </w:tc>
        <w:tc>
          <w:tcPr>
            <w:tcW w:w="900" w:type="dxa"/>
          </w:tcPr>
          <w:p w14:paraId="20D11763" w14:textId="77777777" w:rsidR="00DB6908" w:rsidRPr="00402B35" w:rsidRDefault="00DB690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5.6 MB</w:t>
            </w:r>
          </w:p>
        </w:tc>
        <w:tc>
          <w:tcPr>
            <w:tcW w:w="3145" w:type="dxa"/>
            <w:vAlign w:val="center"/>
          </w:tcPr>
          <w:p w14:paraId="107AFFB8" w14:textId="77777777" w:rsidR="00AD784C" w:rsidRPr="00092819" w:rsidRDefault="008E17DE" w:rsidP="00092819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2"/>
                <w:szCs w:val="12"/>
              </w:rPr>
            </w:pPr>
            <w:r w:rsidRPr="00092819">
              <w:rPr>
                <w:rFonts w:ascii="Times New Roman" w:hAnsi="Times New Roman" w:cs="Times New Roman"/>
                <w:sz w:val="12"/>
                <w:szCs w:val="12"/>
              </w:rPr>
              <w:t>E:\Secret Project Data\design\winter_whether_advisory.zip</w:t>
            </w:r>
          </w:p>
        </w:tc>
      </w:tr>
      <w:tr w:rsidR="00E06DD5" w14:paraId="1A941394" w14:textId="77777777" w:rsidTr="00092819">
        <w:trPr>
          <w:trHeight w:val="20"/>
        </w:trPr>
        <w:tc>
          <w:tcPr>
            <w:tcW w:w="1417" w:type="dxa"/>
            <w:vMerge/>
          </w:tcPr>
          <w:p w14:paraId="7266E6CC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70B1039D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my_favorite_cars.db</w:t>
            </w:r>
          </w:p>
        </w:tc>
        <w:tc>
          <w:tcPr>
            <w:tcW w:w="810" w:type="dxa"/>
          </w:tcPr>
          <w:p w14:paraId="51E48044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XLS</w:t>
            </w:r>
          </w:p>
        </w:tc>
        <w:tc>
          <w:tcPr>
            <w:tcW w:w="900" w:type="dxa"/>
          </w:tcPr>
          <w:p w14:paraId="46198FA3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.20 MB</w:t>
            </w:r>
          </w:p>
        </w:tc>
        <w:tc>
          <w:tcPr>
            <w:tcW w:w="3145" w:type="dxa"/>
            <w:vAlign w:val="center"/>
          </w:tcPr>
          <w:p w14:paraId="5DA83F5F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09003819" w14:textId="77777777" w:rsidTr="00092819">
        <w:trPr>
          <w:trHeight w:val="20"/>
        </w:trPr>
        <w:tc>
          <w:tcPr>
            <w:tcW w:w="1417" w:type="dxa"/>
            <w:vMerge/>
          </w:tcPr>
          <w:p w14:paraId="3DBFD61B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03858C46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my_favorite_movies.7z</w:t>
            </w:r>
          </w:p>
        </w:tc>
        <w:tc>
          <w:tcPr>
            <w:tcW w:w="810" w:type="dxa"/>
          </w:tcPr>
          <w:p w14:paraId="35631154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XLSX</w:t>
            </w:r>
          </w:p>
        </w:tc>
        <w:tc>
          <w:tcPr>
            <w:tcW w:w="900" w:type="dxa"/>
          </w:tcPr>
          <w:p w14:paraId="349C8A53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97.7 KB</w:t>
            </w:r>
          </w:p>
        </w:tc>
        <w:tc>
          <w:tcPr>
            <w:tcW w:w="3145" w:type="dxa"/>
            <w:vAlign w:val="center"/>
          </w:tcPr>
          <w:p w14:paraId="74735E94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7F2BC4E9" w14:textId="77777777" w:rsidTr="00092819">
        <w:trPr>
          <w:trHeight w:val="20"/>
        </w:trPr>
        <w:tc>
          <w:tcPr>
            <w:tcW w:w="1417" w:type="dxa"/>
            <w:vMerge/>
          </w:tcPr>
          <w:p w14:paraId="6874D2F3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64CD9322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new_years_day.jpg</w:t>
            </w:r>
          </w:p>
        </w:tc>
        <w:tc>
          <w:tcPr>
            <w:tcW w:w="810" w:type="dxa"/>
          </w:tcPr>
          <w:p w14:paraId="3D927DE8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XLSX</w:t>
            </w:r>
          </w:p>
        </w:tc>
        <w:tc>
          <w:tcPr>
            <w:tcW w:w="900" w:type="dxa"/>
          </w:tcPr>
          <w:p w14:paraId="37F4FF1B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9.76 MB</w:t>
            </w:r>
          </w:p>
        </w:tc>
        <w:tc>
          <w:tcPr>
            <w:tcW w:w="3145" w:type="dxa"/>
            <w:vAlign w:val="center"/>
          </w:tcPr>
          <w:p w14:paraId="4CEB6FC5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6FBA31EB" w14:textId="77777777" w:rsidTr="00092819">
        <w:trPr>
          <w:trHeight w:val="20"/>
        </w:trPr>
        <w:tc>
          <w:tcPr>
            <w:tcW w:w="1417" w:type="dxa"/>
            <w:vMerge/>
          </w:tcPr>
          <w:p w14:paraId="4D2E1182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7B629398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super_bowl.avi</w:t>
            </w:r>
          </w:p>
        </w:tc>
        <w:tc>
          <w:tcPr>
            <w:tcW w:w="810" w:type="dxa"/>
          </w:tcPr>
          <w:p w14:paraId="0FC53997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XLS</w:t>
            </w:r>
          </w:p>
        </w:tc>
        <w:tc>
          <w:tcPr>
            <w:tcW w:w="900" w:type="dxa"/>
          </w:tcPr>
          <w:p w14:paraId="1C3F03A4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9.81 MB</w:t>
            </w:r>
          </w:p>
        </w:tc>
        <w:tc>
          <w:tcPr>
            <w:tcW w:w="3145" w:type="dxa"/>
            <w:vAlign w:val="center"/>
          </w:tcPr>
          <w:p w14:paraId="387B5D61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2F88223F" w14:textId="77777777" w:rsidTr="00092819">
        <w:trPr>
          <w:trHeight w:val="20"/>
        </w:trPr>
        <w:tc>
          <w:tcPr>
            <w:tcW w:w="1417" w:type="dxa"/>
            <w:vMerge/>
          </w:tcPr>
          <w:p w14:paraId="551A02D9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61EC300C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my_friends.svg</w:t>
            </w:r>
          </w:p>
        </w:tc>
        <w:tc>
          <w:tcPr>
            <w:tcW w:w="810" w:type="dxa"/>
          </w:tcPr>
          <w:p w14:paraId="3CFC27CF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</w:t>
            </w:r>
          </w:p>
        </w:tc>
        <w:tc>
          <w:tcPr>
            <w:tcW w:w="900" w:type="dxa"/>
          </w:tcPr>
          <w:p w14:paraId="308FF5CF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57.0 KB</w:t>
            </w:r>
          </w:p>
        </w:tc>
        <w:tc>
          <w:tcPr>
            <w:tcW w:w="3145" w:type="dxa"/>
            <w:vAlign w:val="center"/>
          </w:tcPr>
          <w:p w14:paraId="1DD5D63A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0299274E" w14:textId="77777777" w:rsidTr="00092819">
        <w:trPr>
          <w:trHeight w:val="20"/>
        </w:trPr>
        <w:tc>
          <w:tcPr>
            <w:tcW w:w="1417" w:type="dxa"/>
            <w:vMerge/>
          </w:tcPr>
          <w:p w14:paraId="1496A70D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7293613B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my_smartphone.png</w:t>
            </w:r>
          </w:p>
        </w:tc>
        <w:tc>
          <w:tcPr>
            <w:tcW w:w="810" w:type="dxa"/>
          </w:tcPr>
          <w:p w14:paraId="1B060787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00" w:type="dxa"/>
          </w:tcPr>
          <w:p w14:paraId="515B7985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4.23 MB</w:t>
            </w:r>
          </w:p>
        </w:tc>
        <w:tc>
          <w:tcPr>
            <w:tcW w:w="3145" w:type="dxa"/>
            <w:vAlign w:val="center"/>
          </w:tcPr>
          <w:p w14:paraId="3D51B4FD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15DB9752" w14:textId="77777777" w:rsidTr="00092819">
        <w:trPr>
          <w:trHeight w:val="20"/>
        </w:trPr>
        <w:tc>
          <w:tcPr>
            <w:tcW w:w="1417" w:type="dxa"/>
            <w:vMerge/>
          </w:tcPr>
          <w:p w14:paraId="48858333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45070748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E71285">
              <w:rPr>
                <w:rFonts w:ascii="Times New Roman" w:hAnsi="Times New Roman" w:cs="Times New Roman"/>
                <w:sz w:val="18"/>
                <w:szCs w:val="20"/>
              </w:rPr>
              <w:t>new_year_calendar.one</w:t>
            </w:r>
          </w:p>
        </w:tc>
        <w:tc>
          <w:tcPr>
            <w:tcW w:w="810" w:type="dxa"/>
          </w:tcPr>
          <w:p w14:paraId="39AF3823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00" w:type="dxa"/>
          </w:tcPr>
          <w:p w14:paraId="12096E89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6.7 KB</w:t>
            </w:r>
          </w:p>
        </w:tc>
        <w:tc>
          <w:tcPr>
            <w:tcW w:w="3145" w:type="dxa"/>
            <w:vAlign w:val="center"/>
          </w:tcPr>
          <w:p w14:paraId="0EE22CC1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7E84212F" w14:textId="77777777" w:rsidTr="00092819">
        <w:trPr>
          <w:trHeight w:val="20"/>
        </w:trPr>
        <w:tc>
          <w:tcPr>
            <w:tcW w:w="1417" w:type="dxa"/>
            <w:vMerge/>
          </w:tcPr>
          <w:p w14:paraId="2448E8E7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1C1B9DAB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a_gift_from_you.gif</w:t>
            </w:r>
          </w:p>
        </w:tc>
        <w:tc>
          <w:tcPr>
            <w:tcW w:w="810" w:type="dxa"/>
          </w:tcPr>
          <w:p w14:paraId="6A7C61FD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00" w:type="dxa"/>
          </w:tcPr>
          <w:p w14:paraId="40C821F1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33.5 MB</w:t>
            </w:r>
          </w:p>
        </w:tc>
        <w:tc>
          <w:tcPr>
            <w:tcW w:w="3145" w:type="dxa"/>
            <w:vAlign w:val="center"/>
          </w:tcPr>
          <w:p w14:paraId="58CAFE21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7B2490C2" w14:textId="77777777" w:rsidTr="00092819">
        <w:trPr>
          <w:trHeight w:val="20"/>
        </w:trPr>
        <w:tc>
          <w:tcPr>
            <w:tcW w:w="1417" w:type="dxa"/>
            <w:vMerge/>
          </w:tcPr>
          <w:p w14:paraId="2DFA092D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6C3EDBFC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landscape.png</w:t>
            </w:r>
          </w:p>
        </w:tc>
        <w:tc>
          <w:tcPr>
            <w:tcW w:w="810" w:type="dxa"/>
          </w:tcPr>
          <w:p w14:paraId="428A4E2E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00" w:type="dxa"/>
          </w:tcPr>
          <w:p w14:paraId="4EE60976" w14:textId="77777777" w:rsidR="00E06DD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6.18 MB</w:t>
            </w:r>
          </w:p>
        </w:tc>
        <w:tc>
          <w:tcPr>
            <w:tcW w:w="3145" w:type="dxa"/>
            <w:vAlign w:val="center"/>
          </w:tcPr>
          <w:p w14:paraId="6A05CA08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5064CF05" w14:textId="77777777" w:rsidTr="00092819">
        <w:trPr>
          <w:trHeight w:val="20"/>
        </w:trPr>
        <w:tc>
          <w:tcPr>
            <w:tcW w:w="1417" w:type="dxa"/>
            <w:vMerge/>
          </w:tcPr>
          <w:p w14:paraId="44D26C58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57934E33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diary_#1d.txt</w:t>
            </w:r>
          </w:p>
        </w:tc>
        <w:tc>
          <w:tcPr>
            <w:tcW w:w="810" w:type="dxa"/>
          </w:tcPr>
          <w:p w14:paraId="492BD963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00" w:type="dxa"/>
          </w:tcPr>
          <w:p w14:paraId="323F8328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18 KB</w:t>
            </w:r>
          </w:p>
        </w:tc>
        <w:tc>
          <w:tcPr>
            <w:tcW w:w="3145" w:type="dxa"/>
            <w:vAlign w:val="center"/>
          </w:tcPr>
          <w:p w14:paraId="4997675A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25AD5A6E" w14:textId="77777777" w:rsidTr="00092819">
        <w:trPr>
          <w:trHeight w:val="20"/>
        </w:trPr>
        <w:tc>
          <w:tcPr>
            <w:tcW w:w="1417" w:type="dxa"/>
            <w:vMerge/>
          </w:tcPr>
          <w:p w14:paraId="4666DF2A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738C1AC2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iary_#1p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.txt</w:t>
            </w:r>
          </w:p>
        </w:tc>
        <w:tc>
          <w:tcPr>
            <w:tcW w:w="810" w:type="dxa"/>
          </w:tcPr>
          <w:p w14:paraId="60EB6FC6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X</w:t>
            </w:r>
          </w:p>
        </w:tc>
        <w:tc>
          <w:tcPr>
            <w:tcW w:w="900" w:type="dxa"/>
          </w:tcPr>
          <w:p w14:paraId="432BDCF7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447 KB</w:t>
            </w:r>
          </w:p>
        </w:tc>
        <w:tc>
          <w:tcPr>
            <w:tcW w:w="3145" w:type="dxa"/>
            <w:vAlign w:val="center"/>
          </w:tcPr>
          <w:p w14:paraId="04C8C800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391120F4" w14:textId="77777777" w:rsidTr="00092819">
        <w:trPr>
          <w:trHeight w:val="20"/>
        </w:trPr>
        <w:tc>
          <w:tcPr>
            <w:tcW w:w="1417" w:type="dxa"/>
            <w:vMerge/>
          </w:tcPr>
          <w:p w14:paraId="0672EACE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01A6A733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iary_#2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d.txt</w:t>
            </w:r>
          </w:p>
        </w:tc>
        <w:tc>
          <w:tcPr>
            <w:tcW w:w="810" w:type="dxa"/>
          </w:tcPr>
          <w:p w14:paraId="7168F224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00" w:type="dxa"/>
          </w:tcPr>
          <w:p w14:paraId="621E4C22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643 KB</w:t>
            </w:r>
          </w:p>
        </w:tc>
        <w:tc>
          <w:tcPr>
            <w:tcW w:w="3145" w:type="dxa"/>
            <w:vAlign w:val="center"/>
          </w:tcPr>
          <w:p w14:paraId="3F5B9FE0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71476046" w14:textId="77777777" w:rsidTr="00092819">
        <w:trPr>
          <w:trHeight w:val="20"/>
        </w:trPr>
        <w:tc>
          <w:tcPr>
            <w:tcW w:w="1417" w:type="dxa"/>
            <w:vMerge/>
          </w:tcPr>
          <w:p w14:paraId="6129FC8B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22CA3A6A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iary_#2p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.txt</w:t>
            </w:r>
          </w:p>
        </w:tc>
        <w:tc>
          <w:tcPr>
            <w:tcW w:w="810" w:type="dxa"/>
          </w:tcPr>
          <w:p w14:paraId="432FA6C9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</w:t>
            </w:r>
          </w:p>
        </w:tc>
        <w:tc>
          <w:tcPr>
            <w:tcW w:w="900" w:type="dxa"/>
          </w:tcPr>
          <w:p w14:paraId="161E424A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.10 MB</w:t>
            </w:r>
          </w:p>
        </w:tc>
        <w:tc>
          <w:tcPr>
            <w:tcW w:w="3145" w:type="dxa"/>
            <w:vAlign w:val="center"/>
          </w:tcPr>
          <w:p w14:paraId="21E1DF7C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61D90A7C" w14:textId="77777777" w:rsidTr="00092819">
        <w:trPr>
          <w:trHeight w:val="20"/>
        </w:trPr>
        <w:tc>
          <w:tcPr>
            <w:tcW w:w="1417" w:type="dxa"/>
            <w:vMerge/>
          </w:tcPr>
          <w:p w14:paraId="5A456187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32BB5AE0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iary_#3</w:t>
            </w:r>
            <w:r w:rsidRPr="00642C4E">
              <w:rPr>
                <w:rFonts w:ascii="Times New Roman" w:hAnsi="Times New Roman" w:cs="Times New Roman"/>
                <w:sz w:val="18"/>
                <w:szCs w:val="20"/>
              </w:rPr>
              <w:t>d.txt</w:t>
            </w:r>
          </w:p>
        </w:tc>
        <w:tc>
          <w:tcPr>
            <w:tcW w:w="810" w:type="dxa"/>
          </w:tcPr>
          <w:p w14:paraId="589A0D41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</w:t>
            </w:r>
          </w:p>
        </w:tc>
        <w:tc>
          <w:tcPr>
            <w:tcW w:w="900" w:type="dxa"/>
          </w:tcPr>
          <w:p w14:paraId="28FB5433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.25 MB</w:t>
            </w:r>
          </w:p>
        </w:tc>
        <w:tc>
          <w:tcPr>
            <w:tcW w:w="3145" w:type="dxa"/>
            <w:vAlign w:val="center"/>
          </w:tcPr>
          <w:p w14:paraId="4CD9FD59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06731F46" w14:textId="77777777" w:rsidTr="00092819">
        <w:trPr>
          <w:trHeight w:val="20"/>
        </w:trPr>
        <w:tc>
          <w:tcPr>
            <w:tcW w:w="1417" w:type="dxa"/>
            <w:vMerge/>
          </w:tcPr>
          <w:p w14:paraId="5E741801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58" w:type="dxa"/>
          </w:tcPr>
          <w:p w14:paraId="26C9B9DA" w14:textId="77777777" w:rsidR="00E06DD5" w:rsidRPr="00D13442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13442">
              <w:rPr>
                <w:rFonts w:ascii="Times New Roman" w:hAnsi="Times New Roman" w:cs="Times New Roman"/>
                <w:sz w:val="18"/>
                <w:szCs w:val="18"/>
              </w:rPr>
              <w:t>diary_#3p.txt</w:t>
            </w:r>
          </w:p>
        </w:tc>
        <w:tc>
          <w:tcPr>
            <w:tcW w:w="810" w:type="dxa"/>
          </w:tcPr>
          <w:p w14:paraId="23EBB1B8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</w:t>
            </w:r>
          </w:p>
        </w:tc>
        <w:tc>
          <w:tcPr>
            <w:tcW w:w="900" w:type="dxa"/>
          </w:tcPr>
          <w:p w14:paraId="240DAB4C" w14:textId="77777777" w:rsidR="00E06DD5" w:rsidRPr="00402B35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317 KB</w:t>
            </w:r>
          </w:p>
        </w:tc>
        <w:tc>
          <w:tcPr>
            <w:tcW w:w="3145" w:type="dxa"/>
            <w:vAlign w:val="center"/>
          </w:tcPr>
          <w:p w14:paraId="3B715914" w14:textId="77777777" w:rsidR="00E06DD5" w:rsidRPr="00092819" w:rsidRDefault="00E06DD5" w:rsidP="00E06D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  <w:r>
              <w:rPr>
                <w:rFonts w:ascii="Times New Roman" w:hAnsi="Times New Roman" w:cs="Times New Roman"/>
                <w:sz w:val="12"/>
                <w:szCs w:val="12"/>
              </w:rPr>
              <w:t>None</w:t>
            </w:r>
          </w:p>
        </w:tc>
      </w:tr>
      <w:tr w:rsidR="00E06DD5" w14:paraId="74633CAD" w14:textId="77777777" w:rsidTr="00C20CF9">
        <w:trPr>
          <w:trHeight w:val="449"/>
        </w:trPr>
        <w:tc>
          <w:tcPr>
            <w:tcW w:w="1417" w:type="dxa"/>
          </w:tcPr>
          <w:p w14:paraId="09836D17" w14:textId="77777777" w:rsidR="00E06DD5" w:rsidRPr="00DA20F6" w:rsidRDefault="00E06DD5" w:rsidP="00E06DD5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213" w:type="dxa"/>
            <w:gridSpan w:val="4"/>
          </w:tcPr>
          <w:p w14:paraId="11FCC8BA" w14:textId="77777777" w:rsidR="00E06DD5" w:rsidRPr="00D13442" w:rsidRDefault="00E06DD5" w:rsidP="00E06DD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13442">
              <w:rPr>
                <w:rFonts w:ascii="Times New Roman" w:hAnsi="Times New Roman" w:cs="Times New Roman"/>
                <w:sz w:val="18"/>
                <w:szCs w:val="18"/>
              </w:rPr>
              <w:t xml:space="preserve">- Inference from the results of deleted data recovery in Question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53.</w:t>
            </w:r>
          </w:p>
          <w:p w14:paraId="29AD31FB" w14:textId="77777777" w:rsidR="00E06DD5" w:rsidRPr="00D13442" w:rsidRDefault="00E06DD5" w:rsidP="00E06DD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D13442">
              <w:rPr>
                <w:rFonts w:ascii="Times New Roman" w:hAnsi="Times New Roman" w:cs="Times New Roman"/>
                <w:sz w:val="18"/>
                <w:szCs w:val="18"/>
              </w:rPr>
              <w:t xml:space="preserve">- Inference from the results of traversed files/directorie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n Question 25 and 26.</w:t>
            </w:r>
          </w:p>
        </w:tc>
      </w:tr>
    </w:tbl>
    <w:p w14:paraId="1E1BB887" w14:textId="77777777" w:rsidR="00B0424A" w:rsidRPr="006B61D6" w:rsidRDefault="00B0424A" w:rsidP="006B61D6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2882DA4D" w14:textId="77777777" w:rsidR="003B04BC" w:rsidRDefault="00ED2D38" w:rsidP="00E32248">
      <w:pPr>
        <w:pStyle w:val="Heading4"/>
      </w:pPr>
      <w:r>
        <w:t xml:space="preserve">Recover hidden files from the CD-R </w:t>
      </w:r>
      <w:r w:rsidR="00D9592E">
        <w:t>‘RM#3’</w:t>
      </w:r>
      <w:r>
        <w:t>.</w:t>
      </w:r>
      <w:r w:rsidR="003B04BC">
        <w:t xml:space="preserve">  </w:t>
      </w:r>
    </w:p>
    <w:p w14:paraId="3EFD8BD9" w14:textId="77777777" w:rsidR="00ED2D38" w:rsidRDefault="003B04BC" w:rsidP="003B04BC">
      <w:pPr>
        <w:pStyle w:val="ListParagraph"/>
        <w:tabs>
          <w:tab w:val="left" w:pos="1800"/>
        </w:tabs>
        <w:spacing w:line="360" w:lineRule="auto"/>
        <w:jc w:val="both"/>
      </w:pPr>
      <w:r w:rsidRPr="003B04BC">
        <w:rPr>
          <w:rFonts w:ascii="Times New Roman" w:hAnsi="Times New Roman" w:cs="Times New Roman"/>
        </w:rPr>
        <w:t xml:space="preserve">How to determine </w:t>
      </w:r>
      <w:r w:rsidR="00076C66">
        <w:rPr>
          <w:rFonts w:ascii="Times New Roman" w:hAnsi="Times New Roman" w:cs="Times New Roman"/>
        </w:rPr>
        <w:t>proper</w:t>
      </w:r>
      <w:r w:rsidR="00076C66" w:rsidRPr="003B04BC">
        <w:rPr>
          <w:rFonts w:ascii="Times New Roman" w:hAnsi="Times New Roman" w:cs="Times New Roman"/>
        </w:rPr>
        <w:t xml:space="preserve"> </w:t>
      </w:r>
      <w:r w:rsidRPr="003B04BC">
        <w:rPr>
          <w:rFonts w:ascii="Times New Roman" w:hAnsi="Times New Roman" w:cs="Times New Roman"/>
        </w:rPr>
        <w:t xml:space="preserve">filenames of </w:t>
      </w:r>
      <w:r>
        <w:rPr>
          <w:rFonts w:ascii="Times New Roman" w:hAnsi="Times New Roman" w:cs="Times New Roman"/>
        </w:rPr>
        <w:t xml:space="preserve">the </w:t>
      </w:r>
      <w:r w:rsidRPr="003B04BC">
        <w:rPr>
          <w:rFonts w:ascii="Times New Roman" w:hAnsi="Times New Roman" w:cs="Times New Roman"/>
        </w:rPr>
        <w:t>original files</w:t>
      </w:r>
      <w:r w:rsidR="00076C66">
        <w:rPr>
          <w:rFonts w:ascii="Times New Roman" w:hAnsi="Times New Roman" w:cs="Times New Roman"/>
        </w:rPr>
        <w:t xml:space="preserve"> prior to renaming tasks</w:t>
      </w:r>
      <w:r w:rsidRPr="003B04BC">
        <w:rPr>
          <w:rFonts w:ascii="Times New Roman" w:hAnsi="Times New Roman" w:cs="Times New Roman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17"/>
        <w:gridCol w:w="981"/>
        <w:gridCol w:w="3537"/>
        <w:gridCol w:w="828"/>
        <w:gridCol w:w="936"/>
        <w:gridCol w:w="931"/>
      </w:tblGrid>
      <w:tr w:rsidR="006A43CA" w14:paraId="7ED3D0B1" w14:textId="77777777" w:rsidTr="00AE6042">
        <w:trPr>
          <w:trHeight w:val="21"/>
        </w:trPr>
        <w:tc>
          <w:tcPr>
            <w:tcW w:w="1417" w:type="dxa"/>
            <w:vMerge w:val="restart"/>
          </w:tcPr>
          <w:p w14:paraId="1FEACF70" w14:textId="77777777" w:rsidR="006A43CA" w:rsidRPr="00DA20F6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981" w:type="dxa"/>
            <w:shd w:val="clear" w:color="auto" w:fill="FFE599" w:themeFill="accent4" w:themeFillTint="66"/>
          </w:tcPr>
          <w:p w14:paraId="0E24B9BB" w14:textId="77777777" w:rsidR="006A43CA" w:rsidRPr="00402B35" w:rsidRDefault="006A43CA" w:rsidP="009074D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Recovery Type</w:t>
            </w:r>
          </w:p>
        </w:tc>
        <w:tc>
          <w:tcPr>
            <w:tcW w:w="3537" w:type="dxa"/>
            <w:shd w:val="clear" w:color="auto" w:fill="FFE599" w:themeFill="accent4" w:themeFillTint="66"/>
          </w:tcPr>
          <w:p w14:paraId="31F5FDB2" w14:textId="77777777" w:rsidR="006A43CA" w:rsidRPr="00402B35" w:rsidRDefault="009074D5" w:rsidP="009074D5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Filename inferred</w:t>
            </w:r>
            <w:r w:rsidR="006A43CA" w:rsidRPr="00402B35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9201F5">
              <w:rPr>
                <w:rFonts w:ascii="Times New Roman" w:hAnsi="Times New Roman" w:cs="Times New Roman"/>
                <w:sz w:val="18"/>
                <w:szCs w:val="20"/>
              </w:rPr>
              <w:t xml:space="preserve">from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br/>
              <w:t>the First Page &amp; its storage format</w:t>
            </w:r>
          </w:p>
        </w:tc>
        <w:tc>
          <w:tcPr>
            <w:tcW w:w="828" w:type="dxa"/>
            <w:shd w:val="clear" w:color="auto" w:fill="FFE599" w:themeFill="accent4" w:themeFillTint="66"/>
          </w:tcPr>
          <w:p w14:paraId="4512696F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Format</w:t>
            </w:r>
          </w:p>
        </w:tc>
        <w:tc>
          <w:tcPr>
            <w:tcW w:w="936" w:type="dxa"/>
            <w:shd w:val="clear" w:color="auto" w:fill="FFE599" w:themeFill="accent4" w:themeFillTint="66"/>
          </w:tcPr>
          <w:p w14:paraId="6E63A402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Filesize</w:t>
            </w:r>
          </w:p>
        </w:tc>
        <w:tc>
          <w:tcPr>
            <w:tcW w:w="931" w:type="dxa"/>
            <w:shd w:val="clear" w:color="auto" w:fill="FFE599" w:themeFill="accent4" w:themeFillTint="66"/>
          </w:tcPr>
          <w:p w14:paraId="7F97D503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Viewable</w:t>
            </w:r>
          </w:p>
        </w:tc>
      </w:tr>
      <w:tr w:rsidR="006A43CA" w14:paraId="1170951D" w14:textId="77777777" w:rsidTr="00AE6042">
        <w:trPr>
          <w:trHeight w:val="20"/>
        </w:trPr>
        <w:tc>
          <w:tcPr>
            <w:tcW w:w="1417" w:type="dxa"/>
            <w:vMerge/>
          </w:tcPr>
          <w:p w14:paraId="1EFA1934" w14:textId="77777777" w:rsidR="006A43CA" w:rsidRPr="00DA20F6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 w:val="restart"/>
          </w:tcPr>
          <w:p w14:paraId="7BA59FF3" w14:textId="77777777" w:rsidR="006A43CA" w:rsidRDefault="009201F5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ata</w:t>
            </w:r>
          </w:p>
          <w:p w14:paraId="1BF63919" w14:textId="77777777" w:rsidR="009201F5" w:rsidRPr="00402B35" w:rsidRDefault="009201F5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Carving</w:t>
            </w:r>
          </w:p>
        </w:tc>
        <w:tc>
          <w:tcPr>
            <w:tcW w:w="3537" w:type="dxa"/>
          </w:tcPr>
          <w:p w14:paraId="4FF92576" w14:textId="77777777" w:rsidR="006A43CA" w:rsidRPr="00402B35" w:rsidRDefault="00BC36C8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BC36C8">
              <w:rPr>
                <w:rFonts w:ascii="Times New Roman" w:hAnsi="Times New Roman" w:cs="Times New Roman"/>
                <w:sz w:val="18"/>
                <w:szCs w:val="20"/>
              </w:rPr>
              <w:t>[secret_project]_revised_points.ppt</w:t>
            </w:r>
          </w:p>
        </w:tc>
        <w:tc>
          <w:tcPr>
            <w:tcW w:w="828" w:type="dxa"/>
          </w:tcPr>
          <w:p w14:paraId="241EEE3F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PPT</w:t>
            </w:r>
          </w:p>
        </w:tc>
        <w:tc>
          <w:tcPr>
            <w:tcW w:w="936" w:type="dxa"/>
          </w:tcPr>
          <w:p w14:paraId="51A69A36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402B35">
              <w:rPr>
                <w:rFonts w:ascii="Times New Roman" w:hAnsi="Times New Roman" w:cs="Times New Roman"/>
                <w:sz w:val="18"/>
                <w:szCs w:val="20"/>
              </w:rPr>
              <w:t>13.8 MB</w:t>
            </w:r>
          </w:p>
        </w:tc>
        <w:tc>
          <w:tcPr>
            <w:tcW w:w="931" w:type="dxa"/>
          </w:tcPr>
          <w:p w14:paraId="7F76F3B6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6A43CA" w14:paraId="4B876391" w14:textId="77777777" w:rsidTr="00AE6042">
        <w:trPr>
          <w:trHeight w:val="20"/>
        </w:trPr>
        <w:tc>
          <w:tcPr>
            <w:tcW w:w="1417" w:type="dxa"/>
            <w:vMerge/>
          </w:tcPr>
          <w:p w14:paraId="27154716" w14:textId="77777777" w:rsidR="006A43CA" w:rsidRPr="00DA20F6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7654F0C1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33A50D2E" w14:textId="77777777" w:rsidR="006A43CA" w:rsidRPr="00402B35" w:rsidRDefault="009201F5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9201F5">
              <w:rPr>
                <w:rFonts w:ascii="Times New Roman" w:hAnsi="Times New Roman" w:cs="Times New Roman"/>
                <w:sz w:val="18"/>
                <w:szCs w:val="20"/>
              </w:rPr>
              <w:t>[secret_project]_detailed_design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pptx</w:t>
            </w:r>
          </w:p>
        </w:tc>
        <w:tc>
          <w:tcPr>
            <w:tcW w:w="828" w:type="dxa"/>
          </w:tcPr>
          <w:p w14:paraId="5DF77B4B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X</w:t>
            </w:r>
          </w:p>
        </w:tc>
        <w:tc>
          <w:tcPr>
            <w:tcW w:w="936" w:type="dxa"/>
          </w:tcPr>
          <w:p w14:paraId="7A41E76D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5.6 MB</w:t>
            </w:r>
          </w:p>
        </w:tc>
        <w:tc>
          <w:tcPr>
            <w:tcW w:w="931" w:type="dxa"/>
          </w:tcPr>
          <w:p w14:paraId="4D58321D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6A43CA" w14:paraId="75B683A9" w14:textId="77777777" w:rsidTr="00AE6042">
        <w:trPr>
          <w:trHeight w:val="20"/>
        </w:trPr>
        <w:tc>
          <w:tcPr>
            <w:tcW w:w="1417" w:type="dxa"/>
            <w:vMerge/>
          </w:tcPr>
          <w:p w14:paraId="24039422" w14:textId="77777777" w:rsidR="006A43CA" w:rsidRPr="00DA20F6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3856A9C1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6FBB1CF0" w14:textId="77777777" w:rsidR="006A43CA" w:rsidRPr="00F5168A" w:rsidRDefault="00007D55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F5168A">
              <w:rPr>
                <w:rFonts w:ascii="Times New Roman" w:hAnsi="Times New Roman" w:cs="Times New Roman"/>
                <w:sz w:val="18"/>
                <w:szCs w:val="20"/>
              </w:rPr>
              <w:t>[secret_project]_price_analysis_#1.xlsx</w:t>
            </w:r>
          </w:p>
        </w:tc>
        <w:tc>
          <w:tcPr>
            <w:tcW w:w="828" w:type="dxa"/>
          </w:tcPr>
          <w:p w14:paraId="78521C7E" w14:textId="77777777" w:rsidR="006A43CA" w:rsidRPr="00F5168A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F5168A">
              <w:rPr>
                <w:rFonts w:ascii="Times New Roman" w:hAnsi="Times New Roman" w:cs="Times New Roman"/>
                <w:sz w:val="18"/>
                <w:szCs w:val="20"/>
              </w:rPr>
              <w:t>XLSX</w:t>
            </w:r>
          </w:p>
        </w:tc>
        <w:tc>
          <w:tcPr>
            <w:tcW w:w="936" w:type="dxa"/>
          </w:tcPr>
          <w:p w14:paraId="011C10FA" w14:textId="77777777" w:rsidR="006A43CA" w:rsidRDefault="006A43CA" w:rsidP="00AE604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97.7 KB</w:t>
            </w:r>
          </w:p>
        </w:tc>
        <w:tc>
          <w:tcPr>
            <w:tcW w:w="931" w:type="dxa"/>
          </w:tcPr>
          <w:p w14:paraId="2CC3FC65" w14:textId="77777777" w:rsidR="006A43CA" w:rsidRPr="00402B35" w:rsidRDefault="006A43CA" w:rsidP="00AE6042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133EC3E0" w14:textId="77777777" w:rsidTr="00AE6042">
        <w:trPr>
          <w:trHeight w:val="20"/>
        </w:trPr>
        <w:tc>
          <w:tcPr>
            <w:tcW w:w="1417" w:type="dxa"/>
            <w:vMerge/>
          </w:tcPr>
          <w:p w14:paraId="75E5CEFC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0C428107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6E5C972C" w14:textId="77777777" w:rsidR="002B0701" w:rsidRPr="00F5168A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F5168A">
              <w:rPr>
                <w:rFonts w:ascii="Times New Roman" w:hAnsi="Times New Roman" w:cs="Times New Roman"/>
                <w:sz w:val="18"/>
                <w:szCs w:val="20"/>
              </w:rPr>
              <w:t>[secret_project]_price_analysis_#2</w:t>
            </w:r>
            <w:r w:rsidR="00D72DDA" w:rsidRPr="00F5168A">
              <w:rPr>
                <w:rFonts w:ascii="Times New Roman" w:hAnsi="Times New Roman" w:cs="Times New Roman"/>
                <w:sz w:val="18"/>
                <w:szCs w:val="20"/>
              </w:rPr>
              <w:t>.xls</w:t>
            </w:r>
          </w:p>
        </w:tc>
        <w:tc>
          <w:tcPr>
            <w:tcW w:w="828" w:type="dxa"/>
          </w:tcPr>
          <w:p w14:paraId="71206493" w14:textId="77777777" w:rsidR="002B0701" w:rsidRPr="00F5168A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F5168A">
              <w:rPr>
                <w:rFonts w:ascii="Times New Roman" w:hAnsi="Times New Roman" w:cs="Times New Roman"/>
                <w:sz w:val="18"/>
                <w:szCs w:val="20"/>
              </w:rPr>
              <w:t>XLS</w:t>
            </w:r>
          </w:p>
        </w:tc>
        <w:tc>
          <w:tcPr>
            <w:tcW w:w="936" w:type="dxa"/>
          </w:tcPr>
          <w:p w14:paraId="02BF4355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.20 MB</w:t>
            </w:r>
          </w:p>
        </w:tc>
        <w:tc>
          <w:tcPr>
            <w:tcW w:w="931" w:type="dxa"/>
          </w:tcPr>
          <w:p w14:paraId="7E86C4F4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16006E2A" w14:textId="77777777" w:rsidTr="00AE6042">
        <w:trPr>
          <w:trHeight w:val="20"/>
        </w:trPr>
        <w:tc>
          <w:tcPr>
            <w:tcW w:w="1417" w:type="dxa"/>
            <w:vMerge/>
          </w:tcPr>
          <w:p w14:paraId="69ED1CE6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487A8A0E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200F2782" w14:textId="77777777" w:rsidR="002B0701" w:rsidRPr="00F5168A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F5168A">
              <w:rPr>
                <w:rFonts w:ascii="Times New Roman" w:hAnsi="Times New Roman" w:cs="Times New Roman"/>
                <w:sz w:val="18"/>
                <w:szCs w:val="20"/>
              </w:rPr>
              <w:t>[secret_project]_market_analysis.xlsx</w:t>
            </w:r>
          </w:p>
        </w:tc>
        <w:tc>
          <w:tcPr>
            <w:tcW w:w="828" w:type="dxa"/>
          </w:tcPr>
          <w:p w14:paraId="006B79B3" w14:textId="77777777" w:rsidR="002B0701" w:rsidRPr="00F5168A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F5168A">
              <w:rPr>
                <w:rFonts w:ascii="Times New Roman" w:hAnsi="Times New Roman" w:cs="Times New Roman"/>
                <w:sz w:val="18"/>
                <w:szCs w:val="20"/>
              </w:rPr>
              <w:t>XLSX</w:t>
            </w:r>
          </w:p>
        </w:tc>
        <w:tc>
          <w:tcPr>
            <w:tcW w:w="936" w:type="dxa"/>
          </w:tcPr>
          <w:p w14:paraId="362888D7" w14:textId="77777777" w:rsidR="002B0701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9.76 MB</w:t>
            </w:r>
          </w:p>
        </w:tc>
        <w:tc>
          <w:tcPr>
            <w:tcW w:w="931" w:type="dxa"/>
          </w:tcPr>
          <w:p w14:paraId="4C167E84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200110BA" w14:textId="77777777" w:rsidTr="00AE6042">
        <w:trPr>
          <w:trHeight w:val="20"/>
        </w:trPr>
        <w:tc>
          <w:tcPr>
            <w:tcW w:w="1417" w:type="dxa"/>
            <w:vMerge/>
          </w:tcPr>
          <w:p w14:paraId="298EFD6D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6D9D12F7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3DED7BCD" w14:textId="77777777" w:rsidR="002B0701" w:rsidRPr="00F5168A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F5168A">
              <w:rPr>
                <w:rFonts w:ascii="Times New Roman" w:hAnsi="Times New Roman" w:cs="Times New Roman"/>
                <w:sz w:val="18"/>
                <w:szCs w:val="20"/>
              </w:rPr>
              <w:t>[secret_project]_market_shares.xls</w:t>
            </w:r>
          </w:p>
        </w:tc>
        <w:tc>
          <w:tcPr>
            <w:tcW w:w="828" w:type="dxa"/>
          </w:tcPr>
          <w:p w14:paraId="5AB33ADE" w14:textId="77777777" w:rsidR="002B0701" w:rsidRPr="00F5168A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F5168A">
              <w:rPr>
                <w:rFonts w:ascii="Times New Roman" w:hAnsi="Times New Roman" w:cs="Times New Roman"/>
                <w:sz w:val="18"/>
                <w:szCs w:val="20"/>
              </w:rPr>
              <w:t>XLS</w:t>
            </w:r>
          </w:p>
        </w:tc>
        <w:tc>
          <w:tcPr>
            <w:tcW w:w="936" w:type="dxa"/>
          </w:tcPr>
          <w:p w14:paraId="28E636DC" w14:textId="77777777" w:rsidR="002B0701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9.81 MB</w:t>
            </w:r>
          </w:p>
        </w:tc>
        <w:tc>
          <w:tcPr>
            <w:tcW w:w="931" w:type="dxa"/>
          </w:tcPr>
          <w:p w14:paraId="22D35217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06DA967F" w14:textId="77777777" w:rsidTr="00AE6042">
        <w:trPr>
          <w:trHeight w:val="20"/>
        </w:trPr>
        <w:tc>
          <w:tcPr>
            <w:tcW w:w="1417" w:type="dxa"/>
            <w:vMerge/>
          </w:tcPr>
          <w:p w14:paraId="63EB7746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5B4BB21D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01FCDBC7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3E7E44">
              <w:rPr>
                <w:rFonts w:ascii="Times New Roman" w:hAnsi="Times New Roman" w:cs="Times New Roman"/>
                <w:sz w:val="18"/>
                <w:szCs w:val="20"/>
              </w:rPr>
              <w:t>[secret_project]_progress_#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docx</w:t>
            </w:r>
          </w:p>
        </w:tc>
        <w:tc>
          <w:tcPr>
            <w:tcW w:w="828" w:type="dxa"/>
          </w:tcPr>
          <w:p w14:paraId="5C882194" w14:textId="77777777" w:rsidR="002B0701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6D7D2520" w14:textId="77777777" w:rsidR="002B0701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4.23 MB</w:t>
            </w:r>
          </w:p>
        </w:tc>
        <w:tc>
          <w:tcPr>
            <w:tcW w:w="931" w:type="dxa"/>
          </w:tcPr>
          <w:p w14:paraId="75061EDA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50FB43B3" w14:textId="77777777" w:rsidTr="00AE6042">
        <w:trPr>
          <w:trHeight w:val="20"/>
        </w:trPr>
        <w:tc>
          <w:tcPr>
            <w:tcW w:w="1417" w:type="dxa"/>
            <w:vMerge/>
          </w:tcPr>
          <w:p w14:paraId="0ACC3F03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589A0465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27A77A46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633F70">
              <w:rPr>
                <w:rFonts w:ascii="Times New Roman" w:hAnsi="Times New Roman" w:cs="Times New Roman"/>
                <w:sz w:val="18"/>
                <w:szCs w:val="20"/>
              </w:rPr>
              <w:t>[secret_project]_progress_#2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docx</w:t>
            </w:r>
          </w:p>
        </w:tc>
        <w:tc>
          <w:tcPr>
            <w:tcW w:w="828" w:type="dxa"/>
          </w:tcPr>
          <w:p w14:paraId="5F0A9244" w14:textId="77777777" w:rsidR="002B0701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339A1571" w14:textId="77777777" w:rsidR="002B0701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6.7 KB</w:t>
            </w:r>
          </w:p>
        </w:tc>
        <w:tc>
          <w:tcPr>
            <w:tcW w:w="931" w:type="dxa"/>
          </w:tcPr>
          <w:p w14:paraId="3935689E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3CF2848C" w14:textId="77777777" w:rsidTr="00AE6042">
        <w:trPr>
          <w:trHeight w:val="20"/>
        </w:trPr>
        <w:tc>
          <w:tcPr>
            <w:tcW w:w="1417" w:type="dxa"/>
            <w:vMerge/>
          </w:tcPr>
          <w:p w14:paraId="5260FCBF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6DCD199B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705C3090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D1766B">
              <w:rPr>
                <w:rFonts w:ascii="Times New Roman" w:hAnsi="Times New Roman" w:cs="Times New Roman"/>
                <w:sz w:val="18"/>
                <w:szCs w:val="20"/>
              </w:rPr>
              <w:t>[secret_project]_progress_#3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doc</w:t>
            </w:r>
          </w:p>
        </w:tc>
        <w:tc>
          <w:tcPr>
            <w:tcW w:w="828" w:type="dxa"/>
          </w:tcPr>
          <w:p w14:paraId="1BBFFBD3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</w:t>
            </w:r>
          </w:p>
        </w:tc>
        <w:tc>
          <w:tcPr>
            <w:tcW w:w="936" w:type="dxa"/>
          </w:tcPr>
          <w:p w14:paraId="2F2C9CB4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56.0 KB</w:t>
            </w:r>
          </w:p>
        </w:tc>
        <w:tc>
          <w:tcPr>
            <w:tcW w:w="931" w:type="dxa"/>
          </w:tcPr>
          <w:p w14:paraId="5D847111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5BEC52A1" w14:textId="77777777" w:rsidTr="00AE6042">
        <w:trPr>
          <w:trHeight w:val="20"/>
        </w:trPr>
        <w:tc>
          <w:tcPr>
            <w:tcW w:w="1417" w:type="dxa"/>
            <w:vMerge/>
          </w:tcPr>
          <w:p w14:paraId="3ED3D3DD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5F73996E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70D1EA1F" w14:textId="77777777" w:rsidR="002B0701" w:rsidRPr="00402B35" w:rsidRDefault="009074D5" w:rsidP="00D9592E">
            <w:pPr>
              <w:pStyle w:val="ListParagraph"/>
              <w:tabs>
                <w:tab w:val="left" w:pos="1800"/>
                <w:tab w:val="right" w:pos="3321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9074D5">
              <w:rPr>
                <w:rFonts w:ascii="Times New Roman" w:hAnsi="Times New Roman" w:cs="Times New Roman"/>
                <w:sz w:val="18"/>
                <w:szCs w:val="20"/>
              </w:rPr>
              <w:t>[secret_project]_detailed_proposal.docx</w:t>
            </w:r>
            <w:r w:rsidR="00D9592E">
              <w:rPr>
                <w:rFonts w:ascii="Times New Roman" w:hAnsi="Times New Roman" w:cs="Times New Roman"/>
                <w:sz w:val="18"/>
                <w:szCs w:val="20"/>
              </w:rPr>
              <w:tab/>
            </w:r>
          </w:p>
        </w:tc>
        <w:tc>
          <w:tcPr>
            <w:tcW w:w="828" w:type="dxa"/>
          </w:tcPr>
          <w:p w14:paraId="400FAD4F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347887E4" w14:textId="77777777" w:rsidR="002B0701" w:rsidRPr="00402B35" w:rsidRDefault="009074D5" w:rsidP="009074D5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-</w:t>
            </w:r>
          </w:p>
        </w:tc>
        <w:tc>
          <w:tcPr>
            <w:tcW w:w="931" w:type="dxa"/>
          </w:tcPr>
          <w:p w14:paraId="0F0207A7" w14:textId="77777777" w:rsidR="002B0701" w:rsidRPr="00402B35" w:rsidRDefault="009074D5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artial</w:t>
            </w:r>
          </w:p>
        </w:tc>
      </w:tr>
      <w:tr w:rsidR="002B0701" w14:paraId="142DDA9A" w14:textId="77777777" w:rsidTr="00AE6042">
        <w:trPr>
          <w:trHeight w:val="20"/>
        </w:trPr>
        <w:tc>
          <w:tcPr>
            <w:tcW w:w="1417" w:type="dxa"/>
            <w:vMerge/>
          </w:tcPr>
          <w:p w14:paraId="142AD6D6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4A809C3E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42F6E1D2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9201F5">
              <w:rPr>
                <w:rFonts w:ascii="Times New Roman" w:hAnsi="Times New Roman" w:cs="Times New Roman"/>
                <w:sz w:val="18"/>
                <w:szCs w:val="20"/>
              </w:rPr>
              <w:t>[secret_project]_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proposal.docx</w:t>
            </w:r>
          </w:p>
        </w:tc>
        <w:tc>
          <w:tcPr>
            <w:tcW w:w="828" w:type="dxa"/>
          </w:tcPr>
          <w:p w14:paraId="14421354" w14:textId="77777777" w:rsidR="002B0701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45EC2F6B" w14:textId="77777777" w:rsidR="002B0701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6.18 MB</w:t>
            </w:r>
          </w:p>
        </w:tc>
        <w:tc>
          <w:tcPr>
            <w:tcW w:w="931" w:type="dxa"/>
          </w:tcPr>
          <w:p w14:paraId="10E3F4AA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05EB4ADF" w14:textId="77777777" w:rsidTr="00AE6042">
        <w:trPr>
          <w:trHeight w:val="20"/>
        </w:trPr>
        <w:tc>
          <w:tcPr>
            <w:tcW w:w="1417" w:type="dxa"/>
            <w:vMerge/>
          </w:tcPr>
          <w:p w14:paraId="3E280C4E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216CD551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67405B1E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9201F5">
              <w:rPr>
                <w:rFonts w:ascii="Times New Roman" w:hAnsi="Times New Roman" w:cs="Times New Roman"/>
                <w:sz w:val="18"/>
                <w:szCs w:val="20"/>
              </w:rPr>
              <w:t>[secret_project]_technical_review_#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docx</w:t>
            </w:r>
          </w:p>
        </w:tc>
        <w:tc>
          <w:tcPr>
            <w:tcW w:w="828" w:type="dxa"/>
          </w:tcPr>
          <w:p w14:paraId="2AF46DCF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7E2564DA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18 KB</w:t>
            </w:r>
          </w:p>
        </w:tc>
        <w:tc>
          <w:tcPr>
            <w:tcW w:w="931" w:type="dxa"/>
          </w:tcPr>
          <w:p w14:paraId="7B9B0A69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250581DB" w14:textId="77777777" w:rsidTr="00AE6042">
        <w:trPr>
          <w:trHeight w:val="20"/>
        </w:trPr>
        <w:tc>
          <w:tcPr>
            <w:tcW w:w="1417" w:type="dxa"/>
            <w:vMerge/>
          </w:tcPr>
          <w:p w14:paraId="2EA3EFB4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622FAA0D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599B9082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9201F5">
              <w:rPr>
                <w:rFonts w:ascii="Times New Roman" w:hAnsi="Times New Roman" w:cs="Times New Roman"/>
                <w:sz w:val="18"/>
                <w:szCs w:val="20"/>
              </w:rPr>
              <w:t>[secret_project]_technical_review_#1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pptx</w:t>
            </w:r>
          </w:p>
        </w:tc>
        <w:tc>
          <w:tcPr>
            <w:tcW w:w="828" w:type="dxa"/>
          </w:tcPr>
          <w:p w14:paraId="4003B89F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X</w:t>
            </w:r>
          </w:p>
        </w:tc>
        <w:tc>
          <w:tcPr>
            <w:tcW w:w="936" w:type="dxa"/>
          </w:tcPr>
          <w:p w14:paraId="69CE8D17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447 KB</w:t>
            </w:r>
          </w:p>
        </w:tc>
        <w:tc>
          <w:tcPr>
            <w:tcW w:w="931" w:type="dxa"/>
          </w:tcPr>
          <w:p w14:paraId="3407A9B0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3442F768" w14:textId="77777777" w:rsidTr="00AE6042">
        <w:trPr>
          <w:trHeight w:val="20"/>
        </w:trPr>
        <w:tc>
          <w:tcPr>
            <w:tcW w:w="1417" w:type="dxa"/>
            <w:vMerge/>
          </w:tcPr>
          <w:p w14:paraId="5F537BE2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20C47854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2C48DF38" w14:textId="77777777" w:rsidR="002B0701" w:rsidRPr="00402B35" w:rsidRDefault="002B0701" w:rsidP="00E4293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633F70">
              <w:rPr>
                <w:rFonts w:ascii="Times New Roman" w:hAnsi="Times New Roman" w:cs="Times New Roman"/>
                <w:sz w:val="18"/>
                <w:szCs w:val="20"/>
              </w:rPr>
              <w:t>[</w:t>
            </w:r>
            <w:r w:rsidR="00E42937" w:rsidRPr="009201F5">
              <w:rPr>
                <w:rFonts w:ascii="Times New Roman" w:hAnsi="Times New Roman" w:cs="Times New Roman"/>
                <w:sz w:val="18"/>
                <w:szCs w:val="20"/>
              </w:rPr>
              <w:t>secret</w:t>
            </w:r>
            <w:r w:rsidRPr="00633F70">
              <w:rPr>
                <w:rFonts w:ascii="Times New Roman" w:hAnsi="Times New Roman" w:cs="Times New Roman"/>
                <w:sz w:val="18"/>
                <w:szCs w:val="20"/>
              </w:rPr>
              <w:t>_</w:t>
            </w:r>
            <w:r w:rsidR="00E42937" w:rsidRPr="009201F5">
              <w:rPr>
                <w:rFonts w:ascii="Times New Roman" w:hAnsi="Times New Roman" w:cs="Times New Roman"/>
                <w:sz w:val="18"/>
                <w:szCs w:val="20"/>
              </w:rPr>
              <w:t>project</w:t>
            </w:r>
            <w:r w:rsidRPr="00633F70">
              <w:rPr>
                <w:rFonts w:ascii="Times New Roman" w:hAnsi="Times New Roman" w:cs="Times New Roman"/>
                <w:sz w:val="18"/>
                <w:szCs w:val="20"/>
              </w:rPr>
              <w:t>]_technical_review_#2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docx</w:t>
            </w:r>
          </w:p>
        </w:tc>
        <w:tc>
          <w:tcPr>
            <w:tcW w:w="828" w:type="dxa"/>
          </w:tcPr>
          <w:p w14:paraId="02A843BC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X</w:t>
            </w:r>
          </w:p>
        </w:tc>
        <w:tc>
          <w:tcPr>
            <w:tcW w:w="936" w:type="dxa"/>
          </w:tcPr>
          <w:p w14:paraId="0C3B355A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643 KB</w:t>
            </w:r>
          </w:p>
        </w:tc>
        <w:tc>
          <w:tcPr>
            <w:tcW w:w="931" w:type="dxa"/>
          </w:tcPr>
          <w:p w14:paraId="567A7E0F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4E1AB872" w14:textId="77777777" w:rsidTr="00AE6042">
        <w:trPr>
          <w:trHeight w:val="20"/>
        </w:trPr>
        <w:tc>
          <w:tcPr>
            <w:tcW w:w="1417" w:type="dxa"/>
            <w:vMerge/>
          </w:tcPr>
          <w:p w14:paraId="081A25E7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6E2CCF94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4824579A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BC36C8">
              <w:rPr>
                <w:rFonts w:ascii="Times New Roman" w:hAnsi="Times New Roman" w:cs="Times New Roman"/>
                <w:sz w:val="18"/>
                <w:szCs w:val="20"/>
              </w:rPr>
              <w:t>[secret_project]_technical_review_#2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ppt</w:t>
            </w:r>
          </w:p>
        </w:tc>
        <w:tc>
          <w:tcPr>
            <w:tcW w:w="828" w:type="dxa"/>
          </w:tcPr>
          <w:p w14:paraId="35418C15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</w:t>
            </w:r>
          </w:p>
        </w:tc>
        <w:tc>
          <w:tcPr>
            <w:tcW w:w="936" w:type="dxa"/>
          </w:tcPr>
          <w:p w14:paraId="2EA7D301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1.10 MB</w:t>
            </w:r>
          </w:p>
        </w:tc>
        <w:tc>
          <w:tcPr>
            <w:tcW w:w="931" w:type="dxa"/>
          </w:tcPr>
          <w:p w14:paraId="77568AE0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1D3AA396" w14:textId="77777777" w:rsidTr="00AE6042">
        <w:trPr>
          <w:trHeight w:val="20"/>
        </w:trPr>
        <w:tc>
          <w:tcPr>
            <w:tcW w:w="1417" w:type="dxa"/>
            <w:vMerge/>
          </w:tcPr>
          <w:p w14:paraId="7222DE07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3EACB2F8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025ABAD3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D1766B">
              <w:rPr>
                <w:rFonts w:ascii="Times New Roman" w:hAnsi="Times New Roman" w:cs="Times New Roman"/>
                <w:sz w:val="18"/>
                <w:szCs w:val="20"/>
              </w:rPr>
              <w:t>[secret_project]_technical_review_#3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.doc</w:t>
            </w:r>
          </w:p>
        </w:tc>
        <w:tc>
          <w:tcPr>
            <w:tcW w:w="828" w:type="dxa"/>
          </w:tcPr>
          <w:p w14:paraId="6DBDE540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DOC</w:t>
            </w:r>
          </w:p>
        </w:tc>
        <w:tc>
          <w:tcPr>
            <w:tcW w:w="936" w:type="dxa"/>
          </w:tcPr>
          <w:p w14:paraId="2910B5B9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2.25 MB</w:t>
            </w:r>
          </w:p>
        </w:tc>
        <w:tc>
          <w:tcPr>
            <w:tcW w:w="931" w:type="dxa"/>
          </w:tcPr>
          <w:p w14:paraId="01185327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19B48439" w14:textId="77777777" w:rsidTr="00AE6042">
        <w:trPr>
          <w:trHeight w:val="20"/>
        </w:trPr>
        <w:tc>
          <w:tcPr>
            <w:tcW w:w="1417" w:type="dxa"/>
            <w:vMerge/>
          </w:tcPr>
          <w:p w14:paraId="6DA26F9B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81" w:type="dxa"/>
            <w:vMerge/>
          </w:tcPr>
          <w:p w14:paraId="0BA088E8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</w:p>
        </w:tc>
        <w:tc>
          <w:tcPr>
            <w:tcW w:w="3537" w:type="dxa"/>
          </w:tcPr>
          <w:p w14:paraId="28B0E441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 w:rsidRPr="00BC36C8">
              <w:rPr>
                <w:rFonts w:ascii="Times New Roman" w:hAnsi="Times New Roman" w:cs="Times New Roman"/>
                <w:sz w:val="18"/>
                <w:szCs w:val="20"/>
              </w:rPr>
              <w:t>[sec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ret_project]_technical_review_#3.ppt</w:t>
            </w:r>
          </w:p>
        </w:tc>
        <w:tc>
          <w:tcPr>
            <w:tcW w:w="828" w:type="dxa"/>
          </w:tcPr>
          <w:p w14:paraId="25315F64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PPT</w:t>
            </w:r>
          </w:p>
        </w:tc>
        <w:tc>
          <w:tcPr>
            <w:tcW w:w="936" w:type="dxa"/>
          </w:tcPr>
          <w:p w14:paraId="722547A2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317 KB</w:t>
            </w:r>
          </w:p>
        </w:tc>
        <w:tc>
          <w:tcPr>
            <w:tcW w:w="931" w:type="dxa"/>
          </w:tcPr>
          <w:p w14:paraId="1B39F68F" w14:textId="77777777" w:rsidR="002B0701" w:rsidRPr="00402B35" w:rsidRDefault="002B0701" w:rsidP="002B0701">
            <w:pPr>
              <w:pStyle w:val="ListParagraph"/>
              <w:tabs>
                <w:tab w:val="left" w:pos="1800"/>
              </w:tabs>
              <w:ind w:left="0"/>
              <w:jc w:val="center"/>
              <w:rPr>
                <w:rFonts w:ascii="Times New Roman" w:hAnsi="Times New Roman" w:cs="Times New Roman"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O</w:t>
            </w:r>
          </w:p>
        </w:tc>
      </w:tr>
      <w:tr w:rsidR="002B0701" w14:paraId="1D2E4617" w14:textId="77777777" w:rsidTr="00AE6042">
        <w:tc>
          <w:tcPr>
            <w:tcW w:w="1417" w:type="dxa"/>
          </w:tcPr>
          <w:p w14:paraId="3D4141FE" w14:textId="77777777" w:rsidR="002B0701" w:rsidRPr="00DA20F6" w:rsidRDefault="002B0701" w:rsidP="002B0701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213" w:type="dxa"/>
            <w:gridSpan w:val="5"/>
          </w:tcPr>
          <w:p w14:paraId="0B8D8B76" w14:textId="77777777" w:rsidR="002B0701" w:rsidRPr="00C20CF9" w:rsidRDefault="002B0701" w:rsidP="002B070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- Contents (signatures) based data carving</w:t>
            </w:r>
            <w:bookmarkStart w:id="27" w:name="_GoBack"/>
            <w:bookmarkEnd w:id="27"/>
          </w:p>
          <w:p w14:paraId="502BEDB5" w14:textId="77777777" w:rsidR="002B0701" w:rsidRPr="00C20CF9" w:rsidRDefault="002B0701" w:rsidP="002B070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&gt; This task is useful for ‘RM#3’ image</w:t>
            </w:r>
            <w:r w:rsidR="000B617B" w:rsidRPr="00C20CF9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404B094D" w14:textId="77777777" w:rsidR="0012191B" w:rsidRPr="00C20CF9" w:rsidRDefault="0012191B" w:rsidP="002B070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&gt; Filename </w:t>
            </w:r>
            <w:r w:rsidR="0063744C"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can be </w:t>
            </w: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inferred from the </w:t>
            </w:r>
            <w:r w:rsidR="0063744C" w:rsidRPr="00C20CF9">
              <w:rPr>
                <w:rFonts w:ascii="Times New Roman" w:hAnsi="Times New Roman" w:cs="Times New Roman"/>
                <w:sz w:val="18"/>
                <w:szCs w:val="18"/>
              </w:rPr>
              <w:t>f</w:t>
            </w: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irst </w:t>
            </w:r>
            <w:r w:rsidR="0063744C" w:rsidRPr="00C20CF9">
              <w:rPr>
                <w:rFonts w:ascii="Times New Roman" w:hAnsi="Times New Roman" w:cs="Times New Roman"/>
                <w:sz w:val="18"/>
                <w:szCs w:val="18"/>
              </w:rPr>
              <w:t>page and</w:t>
            </w: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 its storage format</w:t>
            </w:r>
            <w:r w:rsidR="0063744C" w:rsidRPr="00C20CF9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19B0B2EE" w14:textId="77777777" w:rsidR="002B0701" w:rsidRPr="00C20CF9" w:rsidRDefault="002B0701" w:rsidP="002B0701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- Metadata based data recovery</w:t>
            </w:r>
          </w:p>
          <w:p w14:paraId="2ACD13C7" w14:textId="77777777" w:rsidR="002B0701" w:rsidRDefault="002B0701" w:rsidP="002B070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&gt; If this task is possible, it may be good for analyst</w:t>
            </w:r>
            <w:r w:rsidR="000B617B" w:rsidRPr="00C20CF9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  <w:p w14:paraId="187C7F6E" w14:textId="77777777" w:rsidR="00076C66" w:rsidRDefault="00076C66" w:rsidP="002B070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&gt; With this method, we may be able to identify renamed filenames. </w:t>
            </w:r>
          </w:p>
          <w:p w14:paraId="7B315308" w14:textId="77777777" w:rsidR="00076C66" w:rsidRPr="00C20CF9" w:rsidRDefault="00076C66" w:rsidP="002B0701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&gt; So, additional process is needed for determining original filenames.</w:t>
            </w:r>
          </w:p>
          <w:p w14:paraId="2E4B6353" w14:textId="77777777" w:rsidR="002B0701" w:rsidRPr="00C20CF9" w:rsidRDefault="002B0701" w:rsidP="000B617B">
            <w:pPr>
              <w:tabs>
                <w:tab w:val="left" w:pos="1800"/>
              </w:tabs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- All other files </w:t>
            </w:r>
            <w:r w:rsidR="000B617B"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(some JPEG files) </w:t>
            </w: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do not have a relationship with this scenario</w:t>
            </w:r>
            <w:r w:rsidR="000B617B" w:rsidRPr="00C20CF9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</w:tbl>
    <w:p w14:paraId="13439927" w14:textId="77777777" w:rsidR="009D4CB1" w:rsidRDefault="009D4CB1" w:rsidP="00125137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23573ADF" w14:textId="77777777" w:rsidR="00C71FC3" w:rsidRDefault="00C71FC3" w:rsidP="00C71FC3">
      <w:pPr>
        <w:pStyle w:val="Heading4"/>
      </w:pPr>
      <w:r w:rsidRPr="00F354F1">
        <w:t>What actions were performed for anti-forensics</w:t>
      </w:r>
      <w:r>
        <w:t xml:space="preserve"> </w:t>
      </w:r>
      <w:r>
        <w:rPr>
          <w:rFonts w:hint="eastAsia"/>
        </w:rPr>
        <w:t xml:space="preserve">on CD-R </w:t>
      </w:r>
      <w:r w:rsidR="00D9592E">
        <w:t>‘RM#3’</w:t>
      </w:r>
      <w:r w:rsidRPr="00F354F1"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C71FC3" w14:paraId="21F3D304" w14:textId="77777777" w:rsidTr="001803BB">
        <w:tc>
          <w:tcPr>
            <w:tcW w:w="1615" w:type="dxa"/>
          </w:tcPr>
          <w:p w14:paraId="647A3E59" w14:textId="77777777" w:rsidR="00C71FC3" w:rsidRPr="00DA20F6" w:rsidRDefault="00C71FC3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40B6C528" w14:textId="77777777" w:rsidR="00C71FC3" w:rsidRPr="009D4CB1" w:rsidRDefault="00C71FC3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4CB1">
              <w:rPr>
                <w:rFonts w:ascii="Times New Roman" w:hAnsi="Times New Roman" w:cs="Times New Roman"/>
                <w:sz w:val="20"/>
                <w:szCs w:val="20"/>
              </w:rPr>
              <w:t>(1) Formatting CD-R (Burning Type 1: Like a USB flash drive)</w:t>
            </w:r>
          </w:p>
          <w:p w14:paraId="3EB66DCB" w14:textId="77777777" w:rsidR="00C71FC3" w:rsidRPr="009D4CB1" w:rsidRDefault="00C71FC3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4CB1">
              <w:rPr>
                <w:rFonts w:ascii="Times New Roman" w:hAnsi="Times New Roman" w:cs="Times New Roman"/>
                <w:sz w:val="20"/>
                <w:szCs w:val="20"/>
              </w:rPr>
              <w:t>(2) Copying confidential files and</w:t>
            </w:r>
            <w:r w:rsidR="00C561EC">
              <w:rPr>
                <w:rFonts w:ascii="Times New Roman" w:hAnsi="Times New Roman" w:cs="Times New Roman"/>
                <w:sz w:val="20"/>
                <w:szCs w:val="20"/>
              </w:rPr>
              <w:t xml:space="preserve"> some meaningless files to CD-R</w:t>
            </w:r>
          </w:p>
          <w:p w14:paraId="779ECB8D" w14:textId="77777777" w:rsidR="00C71FC3" w:rsidRPr="009D4CB1" w:rsidRDefault="00C71FC3" w:rsidP="00C561E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4CB1">
              <w:rPr>
                <w:rFonts w:ascii="Times New Roman" w:hAnsi="Times New Roman" w:cs="Times New Roman"/>
                <w:sz w:val="20"/>
                <w:szCs w:val="20"/>
              </w:rPr>
              <w:t>(3) Deleti</w:t>
            </w:r>
            <w:r w:rsidR="00C561EC">
              <w:rPr>
                <w:rFonts w:ascii="Times New Roman" w:hAnsi="Times New Roman" w:cs="Times New Roman"/>
                <w:sz w:val="20"/>
                <w:szCs w:val="20"/>
              </w:rPr>
              <w:t xml:space="preserve">ng confidential files from CD-R </w:t>
            </w:r>
            <w:r w:rsidR="00C20CF9">
              <w:rPr>
                <w:rFonts w:ascii="Times New Roman" w:hAnsi="Times New Roman" w:cs="Times New Roman"/>
                <w:sz w:val="20"/>
                <w:szCs w:val="20"/>
              </w:rPr>
              <w:t>for hiding them</w:t>
            </w:r>
          </w:p>
        </w:tc>
      </w:tr>
      <w:tr w:rsidR="00C71FC3" w14:paraId="4EC0B16F" w14:textId="77777777" w:rsidTr="001803BB">
        <w:tc>
          <w:tcPr>
            <w:tcW w:w="1615" w:type="dxa"/>
          </w:tcPr>
          <w:p w14:paraId="21F2FE6C" w14:textId="77777777" w:rsidR="00C71FC3" w:rsidRPr="00DA20F6" w:rsidRDefault="00C71FC3" w:rsidP="001803B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  <w:vAlign w:val="center"/>
          </w:tcPr>
          <w:p w14:paraId="02173108" w14:textId="77777777" w:rsidR="00C71FC3" w:rsidRPr="00C20CF9" w:rsidRDefault="00C71FC3" w:rsidP="0063744C">
            <w:pPr>
              <w:pStyle w:val="ListParagraph"/>
              <w:tabs>
                <w:tab w:val="left" w:pos="1800"/>
              </w:tabs>
              <w:ind w:left="0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- This can be inferred from CD-R image </w:t>
            </w:r>
            <w:r w:rsidR="0063744C" w:rsidRPr="00C20CF9">
              <w:rPr>
                <w:rFonts w:ascii="Times New Roman" w:hAnsi="Times New Roman" w:cs="Times New Roman"/>
                <w:sz w:val="18"/>
                <w:szCs w:val="18"/>
              </w:rPr>
              <w:t>examination.</w:t>
            </w:r>
          </w:p>
        </w:tc>
      </w:tr>
    </w:tbl>
    <w:p w14:paraId="5163CBA3" w14:textId="77777777" w:rsidR="00AA2DFB" w:rsidRDefault="00AA2DFB" w:rsidP="00125137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7C8814A9" w14:textId="77777777" w:rsidR="008367F7" w:rsidRDefault="008367F7" w:rsidP="00E32248">
      <w:pPr>
        <w:pStyle w:val="Heading4"/>
      </w:pPr>
      <w:r w:rsidRPr="00F354F1">
        <w:t>Create a detailed timeline of data leakage processe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125137" w14:paraId="323E4149" w14:textId="77777777" w:rsidTr="002A7689">
        <w:trPr>
          <w:trHeight w:val="224"/>
        </w:trPr>
        <w:tc>
          <w:tcPr>
            <w:tcW w:w="1615" w:type="dxa"/>
          </w:tcPr>
          <w:p w14:paraId="0B8D9F8B" w14:textId="77777777" w:rsidR="00125137" w:rsidRPr="00DA20F6" w:rsidRDefault="00125137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532E4C9F" w14:textId="77777777" w:rsidR="00125137" w:rsidRPr="00DA20F6" w:rsidRDefault="00125137" w:rsidP="006A5E8D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e </w:t>
            </w:r>
            <w:r w:rsidR="006A5E8D">
              <w:rPr>
                <w:rFonts w:ascii="Times New Roman" w:hAnsi="Times New Roman" w:cs="Times New Roman"/>
                <w:sz w:val="20"/>
                <w:szCs w:val="20"/>
              </w:rPr>
              <w:t>Sec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3</w:t>
            </w:r>
            <w:r w:rsidR="00C20CF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63744C" w14:paraId="41935AB8" w14:textId="77777777" w:rsidTr="000B2BD2">
        <w:tc>
          <w:tcPr>
            <w:tcW w:w="1615" w:type="dxa"/>
          </w:tcPr>
          <w:p w14:paraId="195B58FA" w14:textId="77777777" w:rsidR="0063744C" w:rsidRPr="00DA20F6" w:rsidRDefault="0063744C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</w:tcPr>
          <w:p w14:paraId="60711EEC" w14:textId="77777777" w:rsidR="00C20CF9" w:rsidRPr="00C20CF9" w:rsidRDefault="00C20CF9" w:rsidP="00C20CF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Behavior of the suspect </w:t>
            </w:r>
          </w:p>
          <w:p w14:paraId="6EBC3519" w14:textId="77777777" w:rsidR="00C20CF9" w:rsidRPr="00C20CF9" w:rsidRDefault="00C20CF9" w:rsidP="00C20CF9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>&gt; 2015-03-22: Normal business works</w:t>
            </w:r>
            <w:r w:rsidR="002A7689">
              <w:rPr>
                <w:rFonts w:ascii="Times New Roman" w:hAnsi="Times New Roman" w:cs="Times New Roman"/>
                <w:sz w:val="18"/>
                <w:szCs w:val="18"/>
              </w:rPr>
              <w:t xml:space="preserve"> (installation and configuration</w:t>
            </w:r>
            <w:r w:rsidR="00E07CA9">
              <w:rPr>
                <w:rFonts w:ascii="Times New Roman" w:hAnsi="Times New Roman" w:cs="Times New Roman"/>
                <w:sz w:val="18"/>
                <w:szCs w:val="18"/>
              </w:rPr>
              <w:t xml:space="preserve"> of apps</w:t>
            </w:r>
            <w:r w:rsidR="002A7689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454DF977" w14:textId="77777777" w:rsidR="0063744C" w:rsidRPr="00C20CF9" w:rsidRDefault="00C20CF9" w:rsidP="00C20CF9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&gt; 2015-03-23: </w:t>
            </w:r>
            <w:r w:rsidR="00127650">
              <w:rPr>
                <w:rFonts w:ascii="Times New Roman" w:hAnsi="Times New Roman" w:cs="Times New Roman"/>
                <w:sz w:val="18"/>
                <w:szCs w:val="18"/>
              </w:rPr>
              <w:t>Transfe</w:t>
            </w:r>
            <w:r w:rsidR="005A49EA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12765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5A49EA">
              <w:rPr>
                <w:rFonts w:ascii="Times New Roman" w:hAnsi="Times New Roman" w:cs="Times New Roman"/>
                <w:sz w:val="18"/>
                <w:szCs w:val="18"/>
              </w:rPr>
              <w:t>ing</w:t>
            </w:r>
            <w:r w:rsidR="00127650">
              <w:rPr>
                <w:rFonts w:ascii="Times New Roman" w:hAnsi="Times New Roman" w:cs="Times New Roman"/>
                <w:sz w:val="18"/>
                <w:szCs w:val="18"/>
              </w:rPr>
              <w:t xml:space="preserve"> sample confidential data through the internet</w:t>
            </w:r>
          </w:p>
          <w:p w14:paraId="5B682DF5" w14:textId="77777777" w:rsidR="00C20CF9" w:rsidRPr="00C20CF9" w:rsidRDefault="00C20CF9" w:rsidP="00C20CF9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&gt; 2015-03-24: </w:t>
            </w:r>
            <w:r w:rsidR="00127650">
              <w:rPr>
                <w:rFonts w:ascii="Times New Roman" w:hAnsi="Times New Roman" w:cs="Times New Roman"/>
                <w:sz w:val="18"/>
                <w:szCs w:val="18"/>
              </w:rPr>
              <w:t>Copy</w:t>
            </w:r>
            <w:r w:rsidR="005A49EA">
              <w:rPr>
                <w:rFonts w:ascii="Times New Roman" w:hAnsi="Times New Roman" w:cs="Times New Roman"/>
                <w:sz w:val="18"/>
                <w:szCs w:val="18"/>
              </w:rPr>
              <w:t>ing</w:t>
            </w:r>
            <w:r w:rsidR="00127650">
              <w:rPr>
                <w:rFonts w:ascii="Times New Roman" w:hAnsi="Times New Roman" w:cs="Times New Roman"/>
                <w:sz w:val="18"/>
                <w:szCs w:val="18"/>
              </w:rPr>
              <w:t xml:space="preserve"> confidential data to storage devices</w:t>
            </w:r>
          </w:p>
          <w:p w14:paraId="46B80724" w14:textId="77777777" w:rsidR="00C20CF9" w:rsidRDefault="00C20CF9" w:rsidP="005A49EA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18"/>
                <w:szCs w:val="18"/>
              </w:rPr>
            </w:pP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&gt; 2015-03-25: </w:t>
            </w:r>
            <w:r w:rsidR="005A49EA">
              <w:rPr>
                <w:rFonts w:ascii="Times New Roman" w:hAnsi="Times New Roman" w:cs="Times New Roman"/>
                <w:sz w:val="18"/>
                <w:szCs w:val="18"/>
              </w:rPr>
              <w:t xml:space="preserve">Trying to </w:t>
            </w:r>
            <w:r w:rsidR="002A7689">
              <w:rPr>
                <w:rFonts w:ascii="Times New Roman" w:hAnsi="Times New Roman" w:cs="Times New Roman"/>
                <w:sz w:val="18"/>
                <w:szCs w:val="18"/>
              </w:rPr>
              <w:t xml:space="preserve">do </w:t>
            </w:r>
            <w:r w:rsidR="005A49EA">
              <w:rPr>
                <w:rFonts w:ascii="Times New Roman" w:hAnsi="Times New Roman" w:cs="Times New Roman"/>
                <w:sz w:val="18"/>
                <w:szCs w:val="18"/>
              </w:rPr>
              <w:t>a</w:t>
            </w:r>
            <w:r w:rsidR="00127650">
              <w:rPr>
                <w:rFonts w:ascii="Times New Roman" w:hAnsi="Times New Roman" w:cs="Times New Roman"/>
                <w:sz w:val="18"/>
                <w:szCs w:val="18"/>
              </w:rPr>
              <w:t xml:space="preserve">nti-forensics and </w:t>
            </w:r>
            <w:r w:rsidR="005A49EA">
              <w:rPr>
                <w:rFonts w:ascii="Times New Roman" w:hAnsi="Times New Roman" w:cs="Times New Roman"/>
                <w:sz w:val="18"/>
                <w:szCs w:val="18"/>
              </w:rPr>
              <w:t>take storage devices out</w:t>
            </w:r>
          </w:p>
          <w:p w14:paraId="1CF6C294" w14:textId="77777777" w:rsidR="002A7689" w:rsidRPr="00C20CF9" w:rsidRDefault="002A7689" w:rsidP="00E07CA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ome traces may be hard to be </w:t>
            </w:r>
            <w:r w:rsidR="00E07CA9">
              <w:rPr>
                <w:rFonts w:ascii="Times New Roman" w:hAnsi="Times New Roman" w:cs="Times New Roman"/>
                <w:sz w:val="18"/>
                <w:szCs w:val="18"/>
              </w:rPr>
              <w:t xml:space="preserve">exactly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identified </w:t>
            </w:r>
            <w:r w:rsidR="00A44687">
              <w:rPr>
                <w:rFonts w:ascii="Times New Roman" w:hAnsi="Times New Roman" w:cs="Times New Roman"/>
                <w:sz w:val="18"/>
                <w:szCs w:val="18"/>
              </w:rPr>
              <w:t>from the image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</w:tbl>
    <w:p w14:paraId="4D0C0C1A" w14:textId="77777777" w:rsidR="00125137" w:rsidRDefault="00125137" w:rsidP="00125137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62391151" w14:textId="77777777" w:rsidR="009E63C6" w:rsidRDefault="009E63C6" w:rsidP="00E32248">
      <w:pPr>
        <w:pStyle w:val="Heading4"/>
      </w:pPr>
      <w:r>
        <w:t>List and explain methodologies of data leakage performed by the suspec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15"/>
        <w:gridCol w:w="7015"/>
      </w:tblGrid>
      <w:tr w:rsidR="00125137" w14:paraId="0B646918" w14:textId="77777777" w:rsidTr="004E1A47">
        <w:trPr>
          <w:trHeight w:val="3095"/>
        </w:trPr>
        <w:tc>
          <w:tcPr>
            <w:tcW w:w="1615" w:type="dxa"/>
          </w:tcPr>
          <w:p w14:paraId="425A4264" w14:textId="77777777" w:rsidR="00125137" w:rsidRPr="00DA20F6" w:rsidRDefault="00125137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015" w:type="dxa"/>
          </w:tcPr>
          <w:p w14:paraId="1BB1DABC" w14:textId="77777777" w:rsidR="00125137" w:rsidRPr="00F910AD" w:rsidRDefault="00252480" w:rsidP="0025248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910AD">
              <w:rPr>
                <w:rFonts w:ascii="Times New Roman" w:hAnsi="Times New Roman" w:cs="Times New Roman"/>
                <w:sz w:val="20"/>
                <w:szCs w:val="20"/>
              </w:rPr>
              <w:t xml:space="preserve">(1) </w:t>
            </w:r>
            <w:r w:rsidRPr="00407CE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Network Transmission</w:t>
            </w:r>
          </w:p>
          <w:p w14:paraId="11212110" w14:textId="77777777" w:rsidR="00252480" w:rsidRDefault="00252480" w:rsidP="00F910AD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 w:rsidRPr="00F910AD">
              <w:rPr>
                <w:rFonts w:ascii="Times New Roman" w:hAnsi="Times New Roman" w:cs="Times New Roman"/>
                <w:sz w:val="20"/>
                <w:szCs w:val="20"/>
              </w:rPr>
              <w:t>- E-mail</w:t>
            </w:r>
          </w:p>
          <w:p w14:paraId="3EFE1038" w14:textId="77777777" w:rsidR="00F910AD" w:rsidRPr="00407CE6" w:rsidRDefault="00F910AD" w:rsidP="00F910AD">
            <w:pPr>
              <w:tabs>
                <w:tab w:val="left" w:pos="1800"/>
              </w:tabs>
              <w:ind w:left="720" w:hanging="180"/>
              <w:rPr>
                <w:rFonts w:ascii="Times New Roman" w:hAnsi="Times New Roman" w:cs="Times New Roman"/>
                <w:sz w:val="18"/>
                <w:szCs w:val="20"/>
              </w:rPr>
            </w:pP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 xml:space="preserve">&gt; 2015-03-23 15:19 </w:t>
            </w:r>
            <w:r w:rsidR="00EE6A5E">
              <w:rPr>
                <w:rFonts w:ascii="Times New Roman" w:hAnsi="Times New Roman" w:cs="Times New Roman"/>
                <w:sz w:val="18"/>
                <w:szCs w:val="20"/>
              </w:rPr>
              <w:t>–</w:t>
            </w: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 xml:space="preserve"> space_and_earth.mp4</w:t>
            </w:r>
          </w:p>
          <w:p w14:paraId="33C11108" w14:textId="77777777" w:rsidR="00F910AD" w:rsidRPr="00407CE6" w:rsidRDefault="00F910AD" w:rsidP="00F910AD">
            <w:pPr>
              <w:tabs>
                <w:tab w:val="left" w:pos="1800"/>
              </w:tabs>
              <w:ind w:left="720" w:hanging="180"/>
              <w:rPr>
                <w:rFonts w:ascii="Times New Roman" w:hAnsi="Times New Roman" w:cs="Times New Roman"/>
                <w:sz w:val="18"/>
                <w:szCs w:val="20"/>
              </w:rPr>
            </w:pP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 xml:space="preserve">&gt; 2015-03-23 16:38 </w:t>
            </w:r>
            <w:r w:rsidR="00EE6A5E">
              <w:rPr>
                <w:rFonts w:ascii="Times New Roman" w:hAnsi="Times New Roman" w:cs="Times New Roman"/>
                <w:sz w:val="18"/>
                <w:szCs w:val="20"/>
              </w:rPr>
              <w:t>–</w:t>
            </w: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 xml:space="preserve"> links of shared files in cloud storage service</w:t>
            </w:r>
          </w:p>
          <w:p w14:paraId="10B72DD6" w14:textId="77777777" w:rsidR="00252480" w:rsidRDefault="00252480" w:rsidP="00F910AD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 w:rsidRPr="00F910AD">
              <w:rPr>
                <w:rFonts w:ascii="Times New Roman" w:hAnsi="Times New Roman" w:cs="Times New Roman"/>
                <w:sz w:val="20"/>
                <w:szCs w:val="20"/>
              </w:rPr>
              <w:t xml:space="preserve">- Cloud </w:t>
            </w:r>
            <w:r w:rsidR="00F910AD">
              <w:rPr>
                <w:rFonts w:ascii="Times New Roman" w:hAnsi="Times New Roman" w:cs="Times New Roman"/>
                <w:sz w:val="20"/>
                <w:szCs w:val="20"/>
              </w:rPr>
              <w:t xml:space="preserve">storage </w:t>
            </w:r>
            <w:r w:rsidRPr="00F910AD">
              <w:rPr>
                <w:rFonts w:ascii="Times New Roman" w:hAnsi="Times New Roman" w:cs="Times New Roman"/>
                <w:sz w:val="20"/>
                <w:szCs w:val="20"/>
              </w:rPr>
              <w:t>services</w:t>
            </w:r>
          </w:p>
          <w:p w14:paraId="5E661A9F" w14:textId="77777777" w:rsidR="00F910AD" w:rsidRDefault="00F910AD" w:rsidP="00F910AD">
            <w:pPr>
              <w:tabs>
                <w:tab w:val="left" w:pos="1800"/>
              </w:tabs>
              <w:ind w:left="720" w:hanging="180"/>
              <w:rPr>
                <w:rFonts w:ascii="Times New Roman" w:hAnsi="Times New Roman" w:cs="Times New Roman"/>
                <w:sz w:val="18"/>
                <w:szCs w:val="20"/>
              </w:rPr>
            </w:pP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 xml:space="preserve">&gt; 2015-03-23 16:32 </w:t>
            </w:r>
            <w:r w:rsidR="00EE6A5E">
              <w:rPr>
                <w:rFonts w:ascii="Times New Roman" w:hAnsi="Times New Roman" w:cs="Times New Roman"/>
                <w:sz w:val="18"/>
                <w:szCs w:val="20"/>
              </w:rPr>
              <w:t>–</w:t>
            </w: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 w:rsidR="00407CE6" w:rsidRPr="00407CE6">
              <w:rPr>
                <w:rFonts w:ascii="Times New Roman" w:hAnsi="Times New Roman" w:cs="Times New Roman"/>
                <w:sz w:val="18"/>
                <w:szCs w:val="20"/>
              </w:rPr>
              <w:t>happy_holiday.jpg, do_u_wanna_build_a_snow_man.mp3</w:t>
            </w:r>
          </w:p>
          <w:p w14:paraId="0E18223A" w14:textId="77777777" w:rsidR="00407CE6" w:rsidRPr="00407CE6" w:rsidRDefault="00407CE6" w:rsidP="00F910AD">
            <w:pPr>
              <w:tabs>
                <w:tab w:val="left" w:pos="1800"/>
              </w:tabs>
              <w:ind w:left="720" w:hanging="180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4EE5C417" w14:textId="77777777" w:rsidR="00252480" w:rsidRPr="00F910AD" w:rsidRDefault="00252480" w:rsidP="00252480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910AD">
              <w:rPr>
                <w:rFonts w:ascii="Times New Roman" w:hAnsi="Times New Roman" w:cs="Times New Roman"/>
                <w:sz w:val="20"/>
                <w:szCs w:val="20"/>
              </w:rPr>
              <w:t xml:space="preserve">(2) </w:t>
            </w:r>
            <w:r w:rsidRPr="00407CE6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torage Device</w:t>
            </w:r>
          </w:p>
          <w:p w14:paraId="5FA088F6" w14:textId="77777777" w:rsidR="00252480" w:rsidRDefault="00252480" w:rsidP="00F910AD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 w:rsidRPr="00F910AD">
              <w:rPr>
                <w:rFonts w:ascii="Times New Roman" w:hAnsi="Times New Roman" w:cs="Times New Roman"/>
                <w:sz w:val="20"/>
                <w:szCs w:val="20"/>
              </w:rPr>
              <w:t>- USB flash drive</w:t>
            </w:r>
          </w:p>
          <w:p w14:paraId="2CB320B5" w14:textId="77777777" w:rsidR="00407CE6" w:rsidRDefault="00EE6A5E" w:rsidP="00EE6A5E">
            <w:pPr>
              <w:tabs>
                <w:tab w:val="left" w:pos="1800"/>
              </w:tabs>
              <w:ind w:left="720" w:hanging="180"/>
              <w:rPr>
                <w:rFonts w:ascii="Times New Roman" w:hAnsi="Times New Roman" w:cs="Times New Roman"/>
                <w:sz w:val="18"/>
                <w:szCs w:val="20"/>
              </w:rPr>
            </w:pP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>&gt; 2015-03-2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4</w:t>
            </w: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09</w:t>
            </w: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5</w:t>
            </w:r>
            <w:r w:rsidR="000A0D0F">
              <w:rPr>
                <w:rFonts w:ascii="Times New Roman" w:hAnsi="Times New Roman" w:cs="Times New Roman"/>
                <w:sz w:val="18"/>
                <w:szCs w:val="20"/>
              </w:rPr>
              <w:t>8 ~ 10:00</w:t>
            </w: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–</w:t>
            </w: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winter_whether_advisory.zip and so on</w:t>
            </w:r>
          </w:p>
          <w:p w14:paraId="6EFA8356" w14:textId="77777777" w:rsidR="006C419C" w:rsidRPr="00F910AD" w:rsidRDefault="006C419C" w:rsidP="00EE6A5E">
            <w:pPr>
              <w:tabs>
                <w:tab w:val="left" w:pos="1800"/>
              </w:tabs>
              <w:ind w:left="720" w:hanging="18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 xml:space="preserve">&gt; The suspect formatted the partition, but copied files exist in </w:t>
            </w:r>
            <w:r w:rsidR="000A0D0F">
              <w:rPr>
                <w:rFonts w:ascii="Times New Roman" w:hAnsi="Times New Roman" w:cs="Times New Roman"/>
                <w:sz w:val="18"/>
                <w:szCs w:val="20"/>
              </w:rPr>
              <w:t xml:space="preserve">unused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area</w:t>
            </w:r>
          </w:p>
          <w:p w14:paraId="1B8D744E" w14:textId="77777777" w:rsidR="00252480" w:rsidRDefault="00C561EC" w:rsidP="00F910AD">
            <w:pPr>
              <w:tabs>
                <w:tab w:val="left" w:pos="1800"/>
              </w:tabs>
              <w:ind w:left="540" w:hanging="153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 CD-R</w:t>
            </w:r>
          </w:p>
          <w:p w14:paraId="1CB383C5" w14:textId="77777777" w:rsidR="00407CE6" w:rsidRDefault="006C419C" w:rsidP="000A0D0F">
            <w:pPr>
              <w:tabs>
                <w:tab w:val="left" w:pos="1800"/>
              </w:tabs>
              <w:ind w:left="720" w:hanging="180"/>
              <w:rPr>
                <w:rFonts w:ascii="Times New Roman" w:hAnsi="Times New Roman" w:cs="Times New Roman"/>
                <w:sz w:val="18"/>
                <w:szCs w:val="20"/>
              </w:rPr>
            </w:pPr>
            <w:r w:rsidRPr="00407CE6">
              <w:rPr>
                <w:rFonts w:ascii="Times New Roman" w:hAnsi="Times New Roman" w:cs="Times New Roman"/>
                <w:sz w:val="18"/>
                <w:szCs w:val="20"/>
              </w:rPr>
              <w:t xml:space="preserve">&gt; </w:t>
            </w:r>
            <w:r w:rsidR="001B6AE0">
              <w:rPr>
                <w:rFonts w:ascii="Times New Roman" w:hAnsi="Times New Roman" w:cs="Times New Roman"/>
                <w:sz w:val="18"/>
                <w:szCs w:val="20"/>
              </w:rPr>
              <w:t>2015-03-24 16:54</w:t>
            </w:r>
            <w:r w:rsidR="00106E1E">
              <w:rPr>
                <w:rFonts w:ascii="Times New Roman" w:hAnsi="Times New Roman" w:cs="Times New Roman"/>
                <w:sz w:val="18"/>
                <w:szCs w:val="20"/>
              </w:rPr>
              <w:t xml:space="preserve"> ~ 16:58 – </w:t>
            </w:r>
            <w:r w:rsidR="000A0D0F">
              <w:rPr>
                <w:rFonts w:ascii="Times New Roman" w:hAnsi="Times New Roman" w:cs="Times New Roman"/>
                <w:sz w:val="18"/>
                <w:szCs w:val="20"/>
              </w:rPr>
              <w:t xml:space="preserve">17 files (e.g., </w:t>
            </w:r>
            <w:r>
              <w:rPr>
                <w:rFonts w:ascii="Times New Roman" w:hAnsi="Times New Roman" w:cs="Times New Roman"/>
                <w:sz w:val="18"/>
                <w:szCs w:val="20"/>
              </w:rPr>
              <w:t>winter_whether_advisory.zip and so on</w:t>
            </w:r>
            <w:r w:rsidR="000A0D0F">
              <w:rPr>
                <w:rFonts w:ascii="Times New Roman" w:hAnsi="Times New Roman" w:cs="Times New Roman"/>
                <w:sz w:val="18"/>
                <w:szCs w:val="20"/>
              </w:rPr>
              <w:t>)</w:t>
            </w:r>
          </w:p>
          <w:p w14:paraId="2DD2CF38" w14:textId="77777777" w:rsidR="000A0D0F" w:rsidRPr="00F910AD" w:rsidRDefault="000A0D0F" w:rsidP="000A0D0F">
            <w:pPr>
              <w:tabs>
                <w:tab w:val="left" w:pos="1800"/>
              </w:tabs>
              <w:ind w:left="720" w:hanging="18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20"/>
              </w:rPr>
              <w:t>&gt; The suspect deleted the confidential files, but the files exist in unused area</w:t>
            </w:r>
          </w:p>
        </w:tc>
      </w:tr>
      <w:tr w:rsidR="0063744C" w14:paraId="3BFE03A4" w14:textId="77777777" w:rsidTr="004E1A47">
        <w:trPr>
          <w:trHeight w:val="1187"/>
        </w:trPr>
        <w:tc>
          <w:tcPr>
            <w:tcW w:w="1615" w:type="dxa"/>
          </w:tcPr>
          <w:p w14:paraId="262077B7" w14:textId="77777777" w:rsidR="0063744C" w:rsidRPr="00DA20F6" w:rsidRDefault="0063744C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015" w:type="dxa"/>
          </w:tcPr>
          <w:p w14:paraId="469D7196" w14:textId="77777777" w:rsidR="00F910AD" w:rsidRPr="007C1C0B" w:rsidRDefault="00252480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C0B">
              <w:rPr>
                <w:rFonts w:ascii="Times New Roman" w:hAnsi="Times New Roman" w:cs="Times New Roman"/>
                <w:sz w:val="20"/>
                <w:szCs w:val="20"/>
              </w:rPr>
              <w:t xml:space="preserve">- See </w:t>
            </w:r>
            <w:r w:rsidR="006A5E8D">
              <w:rPr>
                <w:rFonts w:ascii="Times New Roman" w:hAnsi="Times New Roman" w:cs="Times New Roman"/>
                <w:sz w:val="20"/>
                <w:szCs w:val="20"/>
              </w:rPr>
              <w:t>Section</w:t>
            </w:r>
            <w:r w:rsidRPr="007C1C0B">
              <w:rPr>
                <w:rFonts w:ascii="Times New Roman" w:hAnsi="Times New Roman" w:cs="Times New Roman"/>
                <w:sz w:val="20"/>
                <w:szCs w:val="20"/>
              </w:rPr>
              <w:t xml:space="preserve"> 5</w:t>
            </w:r>
            <w:r w:rsidR="00F516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11B539F" w14:textId="77777777" w:rsidR="00F910AD" w:rsidRPr="007C1C0B" w:rsidRDefault="00F910AD" w:rsidP="00407CE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C0B">
              <w:rPr>
                <w:rFonts w:ascii="Times New Roman" w:hAnsi="Times New Roman" w:cs="Times New Roman"/>
                <w:sz w:val="20"/>
                <w:szCs w:val="20"/>
              </w:rPr>
              <w:t>- See Question 45</w:t>
            </w:r>
            <w:r w:rsidR="00106E1E" w:rsidRPr="007C1C0B">
              <w:rPr>
                <w:rFonts w:ascii="Times New Roman" w:hAnsi="Times New Roman" w:cs="Times New Roman"/>
                <w:sz w:val="20"/>
                <w:szCs w:val="20"/>
              </w:rPr>
              <w:t xml:space="preserve"> related to the e-mail communication</w:t>
            </w:r>
            <w:r w:rsidR="00F516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063C338" w14:textId="77777777" w:rsidR="007C1C0B" w:rsidRPr="007C1C0B" w:rsidRDefault="007C1C0B" w:rsidP="007C1C0B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C0B">
              <w:rPr>
                <w:rFonts w:ascii="Times New Roman" w:hAnsi="Times New Roman" w:cs="Times New Roman"/>
                <w:sz w:val="20"/>
                <w:szCs w:val="20"/>
              </w:rPr>
              <w:t>- See Question 30 and 49 related to the cloud storage service</w:t>
            </w:r>
            <w:r w:rsidR="00F516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E45079E" w14:textId="77777777" w:rsidR="007C1C0B" w:rsidRPr="007C1C0B" w:rsidRDefault="007C1C0B" w:rsidP="00407CE6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C0B">
              <w:rPr>
                <w:rFonts w:ascii="Times New Roman" w:hAnsi="Times New Roman" w:cs="Times New Roman"/>
                <w:sz w:val="20"/>
                <w:szCs w:val="20"/>
              </w:rPr>
              <w:t>- See Question 22, 25, 26, 54 and 55 related to USB flash drive</w:t>
            </w:r>
            <w:r w:rsidR="00F516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9423528" w14:textId="77777777" w:rsidR="00106E1E" w:rsidRPr="007C1C0B" w:rsidRDefault="00106E1E" w:rsidP="00C561EC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C1C0B">
              <w:rPr>
                <w:rFonts w:ascii="Times New Roman" w:hAnsi="Times New Roman" w:cs="Times New Roman"/>
                <w:sz w:val="20"/>
                <w:szCs w:val="20"/>
              </w:rPr>
              <w:t xml:space="preserve">- See Question 34 </w:t>
            </w:r>
            <w:r w:rsidR="007C1C0B" w:rsidRPr="007C1C0B">
              <w:rPr>
                <w:rFonts w:ascii="Times New Roman" w:hAnsi="Times New Roman" w:cs="Times New Roman"/>
                <w:sz w:val="20"/>
                <w:szCs w:val="20"/>
              </w:rPr>
              <w:t xml:space="preserve">and 56 </w:t>
            </w:r>
            <w:r w:rsidRPr="007C1C0B">
              <w:rPr>
                <w:rFonts w:ascii="Times New Roman" w:hAnsi="Times New Roman" w:cs="Times New Roman"/>
                <w:sz w:val="20"/>
                <w:szCs w:val="20"/>
              </w:rPr>
              <w:t>related to CD</w:t>
            </w:r>
            <w:r w:rsidR="00C561EC">
              <w:rPr>
                <w:rFonts w:ascii="Times New Roman" w:hAnsi="Times New Roman" w:cs="Times New Roman"/>
                <w:sz w:val="20"/>
                <w:szCs w:val="20"/>
              </w:rPr>
              <w:t>-R</w:t>
            </w:r>
            <w:r w:rsidR="00F5168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1ADE88B1" w14:textId="77777777" w:rsidR="00125137" w:rsidRDefault="00125137" w:rsidP="00125137">
      <w:pPr>
        <w:pStyle w:val="ListParagraph"/>
        <w:tabs>
          <w:tab w:val="left" w:pos="18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662EA72B" w14:textId="77777777" w:rsidR="008E0C9E" w:rsidRDefault="008367F7" w:rsidP="00E32248">
      <w:pPr>
        <w:pStyle w:val="Heading4"/>
      </w:pPr>
      <w:r w:rsidRPr="00F354F1">
        <w:lastRenderedPageBreak/>
        <w:t>Create a visual diagram for a summary of resul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59"/>
        <w:gridCol w:w="7171"/>
      </w:tblGrid>
      <w:tr w:rsidR="004202E8" w14:paraId="7E9E3DEE" w14:textId="77777777" w:rsidTr="004202E8">
        <w:trPr>
          <w:trHeight w:val="305"/>
        </w:trPr>
        <w:tc>
          <w:tcPr>
            <w:tcW w:w="1459" w:type="dxa"/>
          </w:tcPr>
          <w:p w14:paraId="26D017A8" w14:textId="77777777" w:rsidR="00125137" w:rsidRPr="00DA20F6" w:rsidRDefault="00125137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Possible Answer</w:t>
            </w:r>
          </w:p>
        </w:tc>
        <w:tc>
          <w:tcPr>
            <w:tcW w:w="7171" w:type="dxa"/>
          </w:tcPr>
          <w:p w14:paraId="18284540" w14:textId="77777777" w:rsidR="0087105C" w:rsidRDefault="0087105C" w:rsidP="00C20CF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  <w:lang w:eastAsia="zh-CN"/>
              </w:rPr>
              <w:drawing>
                <wp:inline distT="0" distB="0" distL="0" distR="0" wp14:anchorId="0365BD1E" wp14:editId="6203CD23">
                  <wp:extent cx="4416757" cy="2297664"/>
                  <wp:effectExtent l="0" t="0" r="0" b="7620"/>
                  <wp:docPr id="20" name="그림 20" descr="Graphical Timeline of the Data Leakage Scenari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6757" cy="22976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BF56B16" w14:textId="77777777" w:rsidR="0087105C" w:rsidRDefault="0087105C" w:rsidP="00C20CF9">
            <w:pPr>
              <w:pStyle w:val="ListParagraph"/>
              <w:pBdr>
                <w:bottom w:val="single" w:sz="6" w:space="1" w:color="auto"/>
              </w:pBdr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1A05BA" w14:textId="77777777" w:rsidR="004202E8" w:rsidRDefault="004202E8" w:rsidP="00C20CF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E5AAF81" w14:textId="77777777" w:rsidR="00125137" w:rsidRDefault="004202E8" w:rsidP="00C20CF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125137">
              <w:rPr>
                <w:rFonts w:ascii="Times New Roman" w:hAnsi="Times New Roman" w:cs="Times New Roman"/>
                <w:sz w:val="20"/>
                <w:szCs w:val="20"/>
              </w:rPr>
              <w:t xml:space="preserve">See </w:t>
            </w:r>
            <w:r w:rsidR="006A5E8D">
              <w:rPr>
                <w:rFonts w:ascii="Times New Roman" w:hAnsi="Times New Roman" w:cs="Times New Roman"/>
                <w:sz w:val="20"/>
                <w:szCs w:val="20"/>
              </w:rPr>
              <w:t>Section</w:t>
            </w:r>
            <w:r w:rsidR="00125137">
              <w:rPr>
                <w:rFonts w:ascii="Times New Roman" w:hAnsi="Times New Roman" w:cs="Times New Roman"/>
                <w:sz w:val="20"/>
                <w:szCs w:val="20"/>
              </w:rPr>
              <w:t xml:space="preserve"> 3</w:t>
            </w:r>
            <w:r w:rsidR="00870E8A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870E8A" w:rsidRPr="00870E8A">
              <w:rPr>
                <w:rFonts w:ascii="Times New Roman" w:hAnsi="Times New Roman" w:cs="Times New Roman"/>
                <w:sz w:val="20"/>
                <w:szCs w:val="20"/>
              </w:rPr>
              <w:t>Graphical Timeline of the Data Leakage Scenario</w:t>
            </w:r>
            <w:r w:rsidR="00870E8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80B8FF3" w14:textId="77777777" w:rsidR="004202E8" w:rsidRPr="00DA20F6" w:rsidRDefault="004202E8" w:rsidP="00C20CF9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02E8" w14:paraId="33DF58A9" w14:textId="77777777" w:rsidTr="004202E8">
        <w:trPr>
          <w:trHeight w:val="458"/>
        </w:trPr>
        <w:tc>
          <w:tcPr>
            <w:tcW w:w="1459" w:type="dxa"/>
          </w:tcPr>
          <w:p w14:paraId="17BADFCE" w14:textId="77777777" w:rsidR="0063744C" w:rsidRPr="00DA20F6" w:rsidRDefault="0063744C" w:rsidP="000B2BD2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20F6">
              <w:rPr>
                <w:rFonts w:ascii="Times New Roman" w:hAnsi="Times New Roman" w:cs="Times New Roman"/>
                <w:sz w:val="20"/>
                <w:szCs w:val="20"/>
              </w:rPr>
              <w:t>Considerations</w:t>
            </w:r>
          </w:p>
        </w:tc>
        <w:tc>
          <w:tcPr>
            <w:tcW w:w="7171" w:type="dxa"/>
          </w:tcPr>
          <w:p w14:paraId="77289D8D" w14:textId="77777777" w:rsidR="0063744C" w:rsidRDefault="00A44687" w:rsidP="00A4468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C20CF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 visual diagram of </w:t>
            </w:r>
            <w:r w:rsidR="006A5E8D">
              <w:rPr>
                <w:rFonts w:ascii="Times New Roman" w:hAnsi="Times New Roman" w:cs="Times New Roman"/>
                <w:sz w:val="18"/>
                <w:szCs w:val="18"/>
              </w:rPr>
              <w:t>Sectio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3 is a simple </w:t>
            </w:r>
            <w:r w:rsidR="00E07CA9">
              <w:rPr>
                <w:rFonts w:ascii="Times New Roman" w:hAnsi="Times New Roman" w:cs="Times New Roman"/>
                <w:sz w:val="18"/>
                <w:szCs w:val="18"/>
              </w:rPr>
              <w:t xml:space="preserve">exampl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o better understanding. </w:t>
            </w:r>
          </w:p>
          <w:p w14:paraId="6C312182" w14:textId="77777777" w:rsidR="00A44687" w:rsidRDefault="00A44687" w:rsidP="00A44687">
            <w:pPr>
              <w:pStyle w:val="ListParagraph"/>
              <w:tabs>
                <w:tab w:val="left" w:pos="1800"/>
              </w:tabs>
              <w:ind w:left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 You can create your own visual diagram for explaining the results of digital forensic analysis.</w:t>
            </w:r>
          </w:p>
        </w:tc>
      </w:tr>
    </w:tbl>
    <w:p w14:paraId="1A591C8B" w14:textId="77777777" w:rsidR="00723EA9" w:rsidRPr="00723EA9" w:rsidRDefault="00723EA9" w:rsidP="00723EA9">
      <w:bookmarkStart w:id="28" w:name="_Toc417984250"/>
    </w:p>
    <w:bookmarkEnd w:id="28"/>
    <w:p w14:paraId="67A8CF78" w14:textId="77777777" w:rsidR="006A5E8D" w:rsidRDefault="006A5E8D">
      <w:pPr>
        <w:rPr>
          <w:rFonts w:ascii="arial bold" w:hAnsi="arial bold"/>
          <w:b/>
          <w:smallCaps/>
          <w:sz w:val="32"/>
          <w:szCs w:val="26"/>
        </w:rPr>
      </w:pPr>
      <w:r>
        <w:rPr>
          <w:rFonts w:ascii="arial bold" w:hAnsi="arial bold"/>
          <w:b/>
          <w:smallCaps/>
          <w:sz w:val="32"/>
          <w:szCs w:val="26"/>
        </w:rPr>
        <w:br w:type="page"/>
      </w:r>
    </w:p>
    <w:p w14:paraId="522C19AA" w14:textId="77777777" w:rsidR="00723EA9" w:rsidRDefault="006A5E8D" w:rsidP="006A5E8D">
      <w:pPr>
        <w:pStyle w:val="Heading1"/>
      </w:pPr>
      <w:bookmarkStart w:id="29" w:name="_Toc418595381"/>
      <w:r>
        <w:lastRenderedPageBreak/>
        <w:t>History</w:t>
      </w:r>
      <w:bookmarkEnd w:id="29"/>
    </w:p>
    <w:p w14:paraId="00E17E41" w14:textId="77777777" w:rsidR="006A5E8D" w:rsidRDefault="006A5E8D" w:rsidP="006A5E8D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805"/>
        <w:gridCol w:w="1353"/>
        <w:gridCol w:w="1077"/>
        <w:gridCol w:w="6120"/>
      </w:tblGrid>
      <w:tr w:rsidR="006A5E8D" w14:paraId="4B64B79F" w14:textId="77777777" w:rsidTr="00CB266C">
        <w:trPr>
          <w:trHeight w:val="432"/>
        </w:trPr>
        <w:tc>
          <w:tcPr>
            <w:tcW w:w="805" w:type="dxa"/>
            <w:shd w:val="clear" w:color="auto" w:fill="F2F2F2" w:themeFill="background1" w:themeFillShade="F2"/>
            <w:vAlign w:val="center"/>
          </w:tcPr>
          <w:p w14:paraId="65B541E0" w14:textId="77777777" w:rsidR="006A5E8D" w:rsidRPr="006A5E8D" w:rsidRDefault="006A5E8D" w:rsidP="006A5E8D">
            <w:pPr>
              <w:rPr>
                <w:b/>
              </w:rPr>
            </w:pPr>
            <w:r w:rsidRPr="006A5E8D">
              <w:rPr>
                <w:b/>
              </w:rPr>
              <w:t>Rev</w:t>
            </w:r>
          </w:p>
        </w:tc>
        <w:tc>
          <w:tcPr>
            <w:tcW w:w="1353" w:type="dxa"/>
            <w:shd w:val="clear" w:color="auto" w:fill="F2F2F2" w:themeFill="background1" w:themeFillShade="F2"/>
            <w:vAlign w:val="center"/>
          </w:tcPr>
          <w:p w14:paraId="75AD2C67" w14:textId="77777777" w:rsidR="006A5E8D" w:rsidRPr="006A5E8D" w:rsidRDefault="006A5E8D" w:rsidP="006A5E8D">
            <w:pPr>
              <w:rPr>
                <w:b/>
              </w:rPr>
            </w:pPr>
            <w:r w:rsidRPr="006A5E8D">
              <w:rPr>
                <w:b/>
              </w:rPr>
              <w:t>Issue Date</w:t>
            </w:r>
          </w:p>
        </w:tc>
        <w:tc>
          <w:tcPr>
            <w:tcW w:w="1077" w:type="dxa"/>
            <w:shd w:val="clear" w:color="auto" w:fill="F2F2F2" w:themeFill="background1" w:themeFillShade="F2"/>
            <w:vAlign w:val="center"/>
          </w:tcPr>
          <w:p w14:paraId="0F8D64A8" w14:textId="77777777" w:rsidR="006A5E8D" w:rsidRPr="006A5E8D" w:rsidRDefault="006A5E8D" w:rsidP="006A5E8D">
            <w:pPr>
              <w:rPr>
                <w:b/>
              </w:rPr>
            </w:pPr>
            <w:r w:rsidRPr="006A5E8D">
              <w:rPr>
                <w:b/>
              </w:rPr>
              <w:t>Section</w:t>
            </w:r>
          </w:p>
        </w:tc>
        <w:tc>
          <w:tcPr>
            <w:tcW w:w="6120" w:type="dxa"/>
            <w:shd w:val="clear" w:color="auto" w:fill="F2F2F2" w:themeFill="background1" w:themeFillShade="F2"/>
            <w:vAlign w:val="center"/>
          </w:tcPr>
          <w:p w14:paraId="3E5B309C" w14:textId="77777777" w:rsidR="006A5E8D" w:rsidRPr="006A5E8D" w:rsidRDefault="006A5E8D" w:rsidP="006A5E8D">
            <w:pPr>
              <w:rPr>
                <w:b/>
              </w:rPr>
            </w:pPr>
            <w:r w:rsidRPr="006A5E8D">
              <w:rPr>
                <w:b/>
              </w:rPr>
              <w:t>History</w:t>
            </w:r>
          </w:p>
        </w:tc>
      </w:tr>
      <w:tr w:rsidR="006A5E8D" w14:paraId="3CB7D7EA" w14:textId="77777777" w:rsidTr="00CB266C">
        <w:trPr>
          <w:trHeight w:val="432"/>
        </w:trPr>
        <w:tc>
          <w:tcPr>
            <w:tcW w:w="805" w:type="dxa"/>
            <w:vAlign w:val="center"/>
          </w:tcPr>
          <w:p w14:paraId="71E53EA0" w14:textId="77777777" w:rsidR="006A5E8D" w:rsidRDefault="006A5E8D" w:rsidP="006A5E8D">
            <w:r>
              <w:t>1.00</w:t>
            </w:r>
          </w:p>
        </w:tc>
        <w:tc>
          <w:tcPr>
            <w:tcW w:w="1353" w:type="dxa"/>
            <w:vAlign w:val="center"/>
          </w:tcPr>
          <w:p w14:paraId="02A08799" w14:textId="77777777" w:rsidR="006A5E8D" w:rsidRDefault="006A5E8D" w:rsidP="00702E24">
            <w:r>
              <w:t>2015-0</w:t>
            </w:r>
            <w:r w:rsidR="00702E24">
              <w:t>6</w:t>
            </w:r>
            <w:r>
              <w:t>-0</w:t>
            </w:r>
            <w:r w:rsidR="00702E24">
              <w:t>5</w:t>
            </w:r>
          </w:p>
        </w:tc>
        <w:tc>
          <w:tcPr>
            <w:tcW w:w="1077" w:type="dxa"/>
            <w:vAlign w:val="center"/>
          </w:tcPr>
          <w:p w14:paraId="637EBBA4" w14:textId="77777777" w:rsidR="006A5E8D" w:rsidRDefault="006A5E8D" w:rsidP="006A5E8D">
            <w:r>
              <w:t>All</w:t>
            </w:r>
          </w:p>
        </w:tc>
        <w:tc>
          <w:tcPr>
            <w:tcW w:w="6120" w:type="dxa"/>
            <w:vAlign w:val="center"/>
          </w:tcPr>
          <w:p w14:paraId="0FF1723A" w14:textId="77777777" w:rsidR="006A5E8D" w:rsidRDefault="006A5E8D" w:rsidP="0093324F">
            <w:pPr>
              <w:ind w:left="112" w:hanging="112"/>
            </w:pPr>
            <w:r>
              <w:t>- First release version</w:t>
            </w:r>
          </w:p>
        </w:tc>
      </w:tr>
      <w:tr w:rsidR="00145868" w14:paraId="34D87BB4" w14:textId="77777777" w:rsidTr="00CB266C">
        <w:trPr>
          <w:trHeight w:val="432"/>
        </w:trPr>
        <w:tc>
          <w:tcPr>
            <w:tcW w:w="805" w:type="dxa"/>
            <w:vAlign w:val="center"/>
          </w:tcPr>
          <w:p w14:paraId="73E2F25D" w14:textId="77777777" w:rsidR="00145868" w:rsidRDefault="00145868" w:rsidP="006A5E8D">
            <w:r>
              <w:t>1.10</w:t>
            </w:r>
          </w:p>
        </w:tc>
        <w:tc>
          <w:tcPr>
            <w:tcW w:w="1353" w:type="dxa"/>
            <w:vAlign w:val="center"/>
          </w:tcPr>
          <w:p w14:paraId="6478C920" w14:textId="77777777" w:rsidR="00145868" w:rsidRDefault="00145868" w:rsidP="00702E24">
            <w:r>
              <w:t>2015-09-08</w:t>
            </w:r>
          </w:p>
        </w:tc>
        <w:tc>
          <w:tcPr>
            <w:tcW w:w="1077" w:type="dxa"/>
            <w:vAlign w:val="center"/>
          </w:tcPr>
          <w:p w14:paraId="08C8CDD5" w14:textId="77777777" w:rsidR="00145868" w:rsidRDefault="00FB0242" w:rsidP="00FB0242">
            <w:r>
              <w:t>6</w:t>
            </w:r>
          </w:p>
        </w:tc>
        <w:tc>
          <w:tcPr>
            <w:tcW w:w="6120" w:type="dxa"/>
            <w:vAlign w:val="center"/>
          </w:tcPr>
          <w:p w14:paraId="1A8D2BDD" w14:textId="77777777" w:rsidR="00145868" w:rsidRDefault="009953ED" w:rsidP="0093324F">
            <w:pPr>
              <w:ind w:left="112" w:hanging="112"/>
            </w:pPr>
            <w:r>
              <w:t xml:space="preserve">- </w:t>
            </w:r>
            <w:r w:rsidR="00145868">
              <w:t>Add</w:t>
            </w:r>
            <w:r w:rsidR="00357F70">
              <w:t>ed</w:t>
            </w:r>
            <w:r w:rsidR="00145868">
              <w:t xml:space="preserve"> additional information about user accounts</w:t>
            </w:r>
            <w:r>
              <w:t xml:space="preserve"> to Question 6</w:t>
            </w:r>
          </w:p>
        </w:tc>
      </w:tr>
      <w:tr w:rsidR="00357F70" w14:paraId="1CB0FFB6" w14:textId="77777777" w:rsidTr="00CB266C">
        <w:trPr>
          <w:trHeight w:val="432"/>
        </w:trPr>
        <w:tc>
          <w:tcPr>
            <w:tcW w:w="805" w:type="dxa"/>
            <w:vAlign w:val="center"/>
          </w:tcPr>
          <w:p w14:paraId="700E67A1" w14:textId="77777777" w:rsidR="00357F70" w:rsidRDefault="00357F70" w:rsidP="006A5E8D">
            <w:r>
              <w:t>1.20</w:t>
            </w:r>
          </w:p>
        </w:tc>
        <w:tc>
          <w:tcPr>
            <w:tcW w:w="1353" w:type="dxa"/>
            <w:vAlign w:val="center"/>
          </w:tcPr>
          <w:p w14:paraId="73AA7103" w14:textId="77777777" w:rsidR="00357F70" w:rsidRDefault="00357F70" w:rsidP="00702E24">
            <w:r>
              <w:t>2016-11-10</w:t>
            </w:r>
          </w:p>
        </w:tc>
        <w:tc>
          <w:tcPr>
            <w:tcW w:w="1077" w:type="dxa"/>
            <w:vAlign w:val="center"/>
          </w:tcPr>
          <w:p w14:paraId="6CBE8516" w14:textId="77777777" w:rsidR="00357F70" w:rsidRDefault="00357F70" w:rsidP="00FB0242">
            <w:r>
              <w:t>3</w:t>
            </w:r>
          </w:p>
        </w:tc>
        <w:tc>
          <w:tcPr>
            <w:tcW w:w="6120" w:type="dxa"/>
            <w:vAlign w:val="center"/>
          </w:tcPr>
          <w:p w14:paraId="640486B7" w14:textId="77777777" w:rsidR="00357F70" w:rsidRDefault="00357F70" w:rsidP="0093324F">
            <w:pPr>
              <w:ind w:left="112" w:hanging="112"/>
            </w:pPr>
            <w:r>
              <w:t>- Added additional information about copying files</w:t>
            </w:r>
          </w:p>
        </w:tc>
      </w:tr>
      <w:tr w:rsidR="007A17AF" w14:paraId="1A899BBC" w14:textId="77777777" w:rsidTr="00CB266C">
        <w:trPr>
          <w:trHeight w:val="432"/>
        </w:trPr>
        <w:tc>
          <w:tcPr>
            <w:tcW w:w="805" w:type="dxa"/>
            <w:vAlign w:val="center"/>
          </w:tcPr>
          <w:p w14:paraId="4D4EABCE" w14:textId="77777777" w:rsidR="007A17AF" w:rsidRDefault="007A17AF" w:rsidP="006A5E8D">
            <w:r>
              <w:t>1.</w:t>
            </w:r>
            <w:r w:rsidR="00A03CCF">
              <w:t>30</w:t>
            </w:r>
          </w:p>
        </w:tc>
        <w:tc>
          <w:tcPr>
            <w:tcW w:w="1353" w:type="dxa"/>
            <w:vAlign w:val="center"/>
          </w:tcPr>
          <w:p w14:paraId="5E21CAA3" w14:textId="77777777" w:rsidR="007A17AF" w:rsidRDefault="007A17AF" w:rsidP="00702E24">
            <w:r>
              <w:t>2017-12-0</w:t>
            </w:r>
            <w:r w:rsidR="00C76A56">
              <w:t>6</w:t>
            </w:r>
          </w:p>
        </w:tc>
        <w:tc>
          <w:tcPr>
            <w:tcW w:w="1077" w:type="dxa"/>
            <w:vAlign w:val="center"/>
          </w:tcPr>
          <w:p w14:paraId="5167B005" w14:textId="77777777" w:rsidR="007A17AF" w:rsidRDefault="008A69F6" w:rsidP="00FB0242">
            <w:r>
              <w:t>All</w:t>
            </w:r>
          </w:p>
        </w:tc>
        <w:tc>
          <w:tcPr>
            <w:tcW w:w="6120" w:type="dxa"/>
            <w:vAlign w:val="center"/>
          </w:tcPr>
          <w:p w14:paraId="11D8A3BC" w14:textId="77777777" w:rsidR="007A17AF" w:rsidRDefault="008A69F6" w:rsidP="0093324F">
            <w:pPr>
              <w:ind w:left="112" w:hanging="112"/>
            </w:pPr>
            <w:r>
              <w:t xml:space="preserve">- </w:t>
            </w:r>
            <w:r w:rsidR="009E7DC9">
              <w:t>Corrected typing errors</w:t>
            </w:r>
          </w:p>
          <w:p w14:paraId="3F0E16B3" w14:textId="77777777" w:rsidR="00D326AE" w:rsidRDefault="00D326AE" w:rsidP="0093324F">
            <w:pPr>
              <w:ind w:left="112" w:hanging="112"/>
            </w:pPr>
            <w:r>
              <w:t>- Added</w:t>
            </w:r>
            <w:r w:rsidR="006232E1">
              <w:t xml:space="preserve"> additional</w:t>
            </w:r>
            <w:r>
              <w:t xml:space="preserve"> information about seed files</w:t>
            </w:r>
          </w:p>
        </w:tc>
      </w:tr>
      <w:tr w:rsidR="004C4523" w14:paraId="687D616D" w14:textId="77777777" w:rsidTr="00CB266C">
        <w:trPr>
          <w:trHeight w:val="432"/>
        </w:trPr>
        <w:tc>
          <w:tcPr>
            <w:tcW w:w="805" w:type="dxa"/>
            <w:vAlign w:val="center"/>
          </w:tcPr>
          <w:p w14:paraId="2C283272" w14:textId="77777777" w:rsidR="004C4523" w:rsidRDefault="004C4523" w:rsidP="004C4523">
            <w:r>
              <w:t>1.31</w:t>
            </w:r>
          </w:p>
        </w:tc>
        <w:tc>
          <w:tcPr>
            <w:tcW w:w="1353" w:type="dxa"/>
            <w:vAlign w:val="center"/>
          </w:tcPr>
          <w:p w14:paraId="1D240D44" w14:textId="77777777" w:rsidR="004C4523" w:rsidRDefault="004C4523" w:rsidP="004C4523">
            <w:r>
              <w:t>2018-03-05</w:t>
            </w:r>
          </w:p>
        </w:tc>
        <w:tc>
          <w:tcPr>
            <w:tcW w:w="1077" w:type="dxa"/>
            <w:vAlign w:val="center"/>
          </w:tcPr>
          <w:p w14:paraId="0B1DB8FB" w14:textId="77777777" w:rsidR="004C4523" w:rsidRDefault="004C4523" w:rsidP="004C4523">
            <w:r>
              <w:t>4</w:t>
            </w:r>
          </w:p>
        </w:tc>
        <w:tc>
          <w:tcPr>
            <w:tcW w:w="6120" w:type="dxa"/>
            <w:vAlign w:val="center"/>
          </w:tcPr>
          <w:p w14:paraId="0E4E2F68" w14:textId="77777777" w:rsidR="004C4523" w:rsidRDefault="004C4523" w:rsidP="0093324F">
            <w:pPr>
              <w:ind w:left="112" w:hanging="112"/>
            </w:pPr>
            <w:r>
              <w:t xml:space="preserve">- Added a subsection for describing </w:t>
            </w:r>
            <w:r w:rsidR="0054639A">
              <w:t xml:space="preserve">the </w:t>
            </w:r>
            <w:r>
              <w:t>RM#1 image file</w:t>
            </w:r>
          </w:p>
        </w:tc>
      </w:tr>
      <w:tr w:rsidR="000320A8" w14:paraId="2396DEA7" w14:textId="77777777" w:rsidTr="00CB266C">
        <w:trPr>
          <w:trHeight w:val="432"/>
        </w:trPr>
        <w:tc>
          <w:tcPr>
            <w:tcW w:w="805" w:type="dxa"/>
            <w:vAlign w:val="center"/>
          </w:tcPr>
          <w:p w14:paraId="2D0F78BA" w14:textId="77777777" w:rsidR="000320A8" w:rsidRDefault="000320A8" w:rsidP="004C4523">
            <w:r>
              <w:t>1.32</w:t>
            </w:r>
          </w:p>
        </w:tc>
        <w:tc>
          <w:tcPr>
            <w:tcW w:w="1353" w:type="dxa"/>
            <w:vAlign w:val="center"/>
          </w:tcPr>
          <w:p w14:paraId="45974126" w14:textId="77777777" w:rsidR="000320A8" w:rsidRDefault="000320A8" w:rsidP="004C4523">
            <w:r>
              <w:t>2018-07-2</w:t>
            </w:r>
            <w:r w:rsidR="00942C1B">
              <w:t>3</w:t>
            </w:r>
          </w:p>
        </w:tc>
        <w:tc>
          <w:tcPr>
            <w:tcW w:w="1077" w:type="dxa"/>
            <w:vAlign w:val="center"/>
          </w:tcPr>
          <w:p w14:paraId="56AB36E1" w14:textId="77777777" w:rsidR="000320A8" w:rsidRDefault="000320A8" w:rsidP="004C4523">
            <w:r>
              <w:t>6</w:t>
            </w:r>
          </w:p>
        </w:tc>
        <w:tc>
          <w:tcPr>
            <w:tcW w:w="6120" w:type="dxa"/>
            <w:vAlign w:val="center"/>
          </w:tcPr>
          <w:p w14:paraId="01653B0C" w14:textId="77777777" w:rsidR="000320A8" w:rsidRDefault="000320A8" w:rsidP="0093324F">
            <w:pPr>
              <w:ind w:left="112" w:hanging="112"/>
            </w:pPr>
            <w:r>
              <w:t xml:space="preserve">- </w:t>
            </w:r>
            <w:r w:rsidR="0093324F">
              <w:t xml:space="preserve">For </w:t>
            </w:r>
            <w:r w:rsidR="00EA4D0A">
              <w:t>Q</w:t>
            </w:r>
            <w:r w:rsidR="0093324F">
              <w:t xml:space="preserve">uestion 11, updated additional entries </w:t>
            </w:r>
            <w:r w:rsidR="00111C6A">
              <w:t>from UserAssist</w:t>
            </w:r>
            <w:r w:rsidR="000F139B">
              <w:t>,</w:t>
            </w:r>
            <w:r w:rsidR="00111C6A">
              <w:t xml:space="preserve"> Prefetch</w:t>
            </w:r>
            <w:r w:rsidR="000F139B">
              <w:t xml:space="preserve"> and Shimcache</w:t>
            </w:r>
            <w:r w:rsidR="00111C6A">
              <w:t xml:space="preserve">, </w:t>
            </w:r>
            <w:r w:rsidR="0093324F">
              <w:t>and c</w:t>
            </w:r>
            <w:r>
              <w:t xml:space="preserve">orrected wrong </w:t>
            </w:r>
            <w:r w:rsidR="00AF246E">
              <w:t>information</w:t>
            </w:r>
            <w:r w:rsidR="00B47322">
              <w:t xml:space="preserve"> (NULL timestamps of several UserAssist entries)</w:t>
            </w:r>
          </w:p>
        </w:tc>
      </w:tr>
    </w:tbl>
    <w:p w14:paraId="6DE87559" w14:textId="77777777" w:rsidR="006A5E8D" w:rsidRPr="006A5E8D" w:rsidRDefault="006A5E8D" w:rsidP="006A5E8D"/>
    <w:sectPr w:rsidR="006A5E8D" w:rsidRPr="006A5E8D" w:rsidSect="002D21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CD2169" w14:textId="77777777" w:rsidR="00EB268F" w:rsidRDefault="00EB268F" w:rsidP="00107392">
      <w:pPr>
        <w:spacing w:after="0" w:line="240" w:lineRule="auto"/>
      </w:pPr>
      <w:r>
        <w:separator/>
      </w:r>
    </w:p>
  </w:endnote>
  <w:endnote w:type="continuationSeparator" w:id="0">
    <w:p w14:paraId="334FA888" w14:textId="77777777" w:rsidR="00EB268F" w:rsidRDefault="00EB268F" w:rsidP="00107392">
      <w:pPr>
        <w:spacing w:after="0" w:line="240" w:lineRule="auto"/>
      </w:pPr>
      <w:r>
        <w:continuationSeparator/>
      </w:r>
    </w:p>
  </w:endnote>
  <w:endnote w:type="continuationNotice" w:id="1">
    <w:p w14:paraId="53E56BEC" w14:textId="77777777" w:rsidR="00EB268F" w:rsidRDefault="00EB26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00000000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919408312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69606C95" w14:textId="53CB1BB8" w:rsidR="00A1748C" w:rsidRDefault="00A1748C" w:rsidP="007054A7">
        <w:pPr>
          <w:pStyle w:val="Footer"/>
          <w:tabs>
            <w:tab w:val="left" w:pos="4021"/>
            <w:tab w:val="left" w:pos="6527"/>
          </w:tabs>
        </w:pPr>
        <w:r>
          <w:rPr>
            <w:sz w:val="20"/>
          </w:rPr>
          <w:t xml:space="preserve">Last Saved </w:t>
        </w:r>
        <w:sdt>
          <w:sdtPr>
            <w:rPr>
              <w:sz w:val="20"/>
            </w:rPr>
            <w:id w:val="-901367228"/>
            <w:docPartObj>
              <w:docPartGallery w:val="Page Numbers (Top of Page)"/>
              <w:docPartUnique/>
            </w:docPartObj>
          </w:sdtPr>
          <w:sdtEndPr>
            <w:rPr>
              <w:sz w:val="22"/>
            </w:rPr>
          </w:sdtEndPr>
          <w:sdtContent>
            <w:r>
              <w:rPr>
                <w:sz w:val="20"/>
              </w:rPr>
              <w:fldChar w:fldCharType="begin"/>
            </w:r>
            <w:r>
              <w:rPr>
                <w:sz w:val="20"/>
              </w:rPr>
              <w:instrText xml:space="preserve"> DATE  \@ "yyyy-MM-dd" </w:instrText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2020-12-05</w:t>
            </w:r>
            <w:r>
              <w:rPr>
                <w:sz w:val="20"/>
              </w:rPr>
              <w:fldChar w:fldCharType="end"/>
            </w:r>
            <w:r w:rsidRPr="000B199F"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>
              <w:rPr>
                <w:bCs/>
                <w:sz w:val="20"/>
              </w:rPr>
              <w:fldChar w:fldCharType="begin"/>
            </w:r>
            <w:r>
              <w:rPr>
                <w:bCs/>
                <w:sz w:val="20"/>
              </w:rPr>
              <w:instrText xml:space="preserve"> PAGE  \* ROMAN </w:instrText>
            </w:r>
            <w:r>
              <w:rPr>
                <w:bCs/>
                <w:sz w:val="20"/>
              </w:rPr>
              <w:fldChar w:fldCharType="separate"/>
            </w:r>
            <w:r w:rsidR="00405E37">
              <w:rPr>
                <w:bCs/>
                <w:noProof/>
                <w:sz w:val="20"/>
              </w:rPr>
              <w:t>IV</w:t>
            </w:r>
            <w:r>
              <w:rPr>
                <w:bCs/>
                <w:sz w:val="20"/>
              </w:rPr>
              <w:fldChar w:fldCharType="end"/>
            </w:r>
            <w:r w:rsidRPr="000B199F">
              <w:rPr>
                <w:bCs/>
                <w:sz w:val="20"/>
              </w:rPr>
              <w:tab/>
            </w:r>
            <w:r>
              <w:rPr>
                <w:bCs/>
                <w:sz w:val="20"/>
              </w:rPr>
              <w:tab/>
            </w:r>
            <w:r w:rsidRPr="007054A7">
              <w:rPr>
                <w:bCs/>
                <w:sz w:val="20"/>
              </w:rPr>
              <w:t>CFReDS Data Leakage Case</w:t>
            </w:r>
          </w:sdtContent>
        </w:sdt>
      </w:p>
    </w:sdtContent>
  </w:sdt>
  <w:p w14:paraId="333290A2" w14:textId="77777777" w:rsidR="00A1748C" w:rsidRPr="007054A7" w:rsidRDefault="00A1748C" w:rsidP="007054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1218324047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1EB6E270" w14:textId="5E757A60" w:rsidR="00A1748C" w:rsidRDefault="00A1748C" w:rsidP="007054A7">
        <w:pPr>
          <w:pStyle w:val="Footer"/>
          <w:tabs>
            <w:tab w:val="left" w:pos="4021"/>
            <w:tab w:val="left" w:pos="6527"/>
          </w:tabs>
        </w:pPr>
        <w:r>
          <w:rPr>
            <w:sz w:val="20"/>
          </w:rPr>
          <w:t xml:space="preserve">Last Saved </w:t>
        </w:r>
        <w:sdt>
          <w:sdtPr>
            <w:rPr>
              <w:sz w:val="20"/>
            </w:rPr>
            <w:id w:val="-134497622"/>
            <w:docPartObj>
              <w:docPartGallery w:val="Page Numbers (Top of Page)"/>
              <w:docPartUnique/>
            </w:docPartObj>
          </w:sdtPr>
          <w:sdtEndPr>
            <w:rPr>
              <w:sz w:val="22"/>
            </w:rPr>
          </w:sdtEndPr>
          <w:sdtContent>
            <w:r>
              <w:rPr>
                <w:sz w:val="20"/>
              </w:rPr>
              <w:fldChar w:fldCharType="begin"/>
            </w:r>
            <w:r>
              <w:rPr>
                <w:sz w:val="20"/>
              </w:rPr>
              <w:instrText xml:space="preserve"> DATE  \@ "yyyy-MM-dd" </w:instrText>
            </w:r>
            <w:r>
              <w:rPr>
                <w:sz w:val="20"/>
              </w:rPr>
              <w:fldChar w:fldCharType="separate"/>
            </w:r>
            <w:r>
              <w:rPr>
                <w:noProof/>
                <w:sz w:val="20"/>
              </w:rPr>
              <w:t>2020-12-05</w:t>
            </w:r>
            <w:r>
              <w:rPr>
                <w:sz w:val="20"/>
              </w:rPr>
              <w:fldChar w:fldCharType="end"/>
            </w:r>
            <w:r w:rsidRPr="000B199F">
              <w:rPr>
                <w:sz w:val="20"/>
              </w:rPr>
              <w:tab/>
            </w:r>
            <w:r>
              <w:rPr>
                <w:sz w:val="20"/>
              </w:rPr>
              <w:tab/>
            </w:r>
            <w:r w:rsidRPr="000B199F">
              <w:rPr>
                <w:bCs/>
                <w:sz w:val="20"/>
              </w:rPr>
              <w:fldChar w:fldCharType="begin"/>
            </w:r>
            <w:r w:rsidRPr="000B199F">
              <w:rPr>
                <w:bCs/>
                <w:sz w:val="20"/>
              </w:rPr>
              <w:instrText xml:space="preserve"> PAGE </w:instrText>
            </w:r>
            <w:r w:rsidRPr="000B199F">
              <w:rPr>
                <w:bCs/>
                <w:sz w:val="20"/>
              </w:rPr>
              <w:fldChar w:fldCharType="separate"/>
            </w:r>
            <w:r w:rsidR="00405E37">
              <w:rPr>
                <w:bCs/>
                <w:noProof/>
                <w:sz w:val="20"/>
              </w:rPr>
              <w:t>49</w:t>
            </w:r>
            <w:r w:rsidRPr="000B199F">
              <w:rPr>
                <w:bCs/>
                <w:sz w:val="20"/>
              </w:rPr>
              <w:fldChar w:fldCharType="end"/>
            </w:r>
            <w:r w:rsidRPr="000B199F">
              <w:rPr>
                <w:bCs/>
                <w:sz w:val="20"/>
              </w:rPr>
              <w:tab/>
            </w:r>
            <w:r>
              <w:rPr>
                <w:bCs/>
                <w:sz w:val="20"/>
              </w:rPr>
              <w:tab/>
              <w:t xml:space="preserve">NIST </w:t>
            </w:r>
            <w:r w:rsidRPr="007054A7">
              <w:rPr>
                <w:bCs/>
                <w:sz w:val="20"/>
              </w:rPr>
              <w:t>CFReDS Data Leakage Case</w:t>
            </w:r>
          </w:sdtContent>
        </w:sdt>
      </w:p>
    </w:sdtContent>
  </w:sdt>
  <w:p w14:paraId="6919B4BB" w14:textId="77777777" w:rsidR="00A1748C" w:rsidRDefault="00A1748C" w:rsidP="005B4A7E">
    <w:pPr>
      <w:pStyle w:val="Footer"/>
      <w:tabs>
        <w:tab w:val="clear" w:pos="936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69E8E7" w14:textId="77777777" w:rsidR="00EB268F" w:rsidRDefault="00EB268F" w:rsidP="00107392">
      <w:pPr>
        <w:spacing w:after="0" w:line="240" w:lineRule="auto"/>
      </w:pPr>
      <w:r>
        <w:separator/>
      </w:r>
    </w:p>
  </w:footnote>
  <w:footnote w:type="continuationSeparator" w:id="0">
    <w:p w14:paraId="3BA622F0" w14:textId="77777777" w:rsidR="00EB268F" w:rsidRDefault="00EB268F" w:rsidP="00107392">
      <w:pPr>
        <w:spacing w:after="0" w:line="240" w:lineRule="auto"/>
      </w:pPr>
      <w:r>
        <w:continuationSeparator/>
      </w:r>
    </w:p>
  </w:footnote>
  <w:footnote w:type="continuationNotice" w:id="1">
    <w:p w14:paraId="14D6432B" w14:textId="77777777" w:rsidR="00EB268F" w:rsidRDefault="00EB268F">
      <w:pPr>
        <w:spacing w:after="0" w:line="240" w:lineRule="auto"/>
      </w:pPr>
    </w:p>
  </w:footnote>
  <w:footnote w:id="2">
    <w:p w14:paraId="45EC7BBA" w14:textId="77777777" w:rsidR="00A1748C" w:rsidRPr="00B02AD0" w:rsidRDefault="00A1748C" w:rsidP="003F3797">
      <w:pPr>
        <w:pStyle w:val="FootnoteText"/>
        <w:jc w:val="both"/>
        <w:rPr>
          <w:rFonts w:ascii="Times New Roman" w:hAnsi="Times New Roman" w:cs="Times New Roman"/>
          <w:color w:val="C00000"/>
        </w:rPr>
      </w:pPr>
      <w:r w:rsidRPr="00B02AD0">
        <w:rPr>
          <w:rStyle w:val="FootnoteReference"/>
          <w:rFonts w:ascii="Times New Roman" w:hAnsi="Times New Roman" w:cs="Times New Roman"/>
        </w:rPr>
        <w:footnoteRef/>
      </w:r>
      <w:r w:rsidRPr="00B02AD0">
        <w:rPr>
          <w:rFonts w:ascii="Times New Roman" w:hAnsi="Times New Roman" w:cs="Times New Roman"/>
        </w:rPr>
        <w:t xml:space="preserve"> </w:t>
      </w:r>
      <w:r w:rsidRPr="009B38C8">
        <w:rPr>
          <w:rFonts w:ascii="Times New Roman" w:hAnsi="Times New Roman" w:cs="Times New Roman"/>
          <w:sz w:val="19"/>
          <w:szCs w:val="19"/>
        </w:rPr>
        <w:t>All the seed files (confidential files used in the scenario) were created based on MS Office files randomly selected from Govdocs1 (https://digitalcorpora.org/corpora/files). The seed files are available online at NIST/CFReDS web-site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</w:p>
  </w:footnote>
  <w:footnote w:id="3">
    <w:p w14:paraId="1C537B4B" w14:textId="77777777" w:rsidR="00A1748C" w:rsidRPr="00B02AD0" w:rsidRDefault="00A1748C" w:rsidP="00B02AD0">
      <w:pPr>
        <w:pStyle w:val="FootnoteText"/>
        <w:rPr>
          <w:rFonts w:ascii="Times New Roman" w:hAnsi="Times New Roman" w:cs="Times New Roman"/>
          <w:color w:val="C00000"/>
        </w:rPr>
      </w:pPr>
      <w:r w:rsidRPr="00B02AD0">
        <w:rPr>
          <w:rStyle w:val="FootnoteReference"/>
          <w:rFonts w:ascii="Times New Roman" w:hAnsi="Times New Roman" w:cs="Times New Roman"/>
        </w:rPr>
        <w:footnoteRef/>
      </w:r>
      <w:r w:rsidRPr="00B02AD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HA-1 hash value: </w:t>
      </w:r>
      <w:r w:rsidRPr="00480256">
        <w:rPr>
          <w:rFonts w:ascii="Consolas" w:hAnsi="Consolas" w:cs="Consolas"/>
        </w:rPr>
        <w:t>1693B6CB50B90D96FC3C04E4329604FEBA88CD51</w:t>
      </w:r>
    </w:p>
  </w:footnote>
  <w:footnote w:id="4">
    <w:p w14:paraId="49ADB53A" w14:textId="77777777" w:rsidR="00A1748C" w:rsidRPr="00B02AD0" w:rsidRDefault="00A1748C" w:rsidP="00480256">
      <w:pPr>
        <w:pStyle w:val="FootnoteText"/>
        <w:rPr>
          <w:rFonts w:ascii="Times New Roman" w:hAnsi="Times New Roman" w:cs="Times New Roman"/>
          <w:color w:val="C00000"/>
        </w:rPr>
      </w:pPr>
      <w:r w:rsidRPr="00B02AD0">
        <w:rPr>
          <w:rStyle w:val="FootnoteReference"/>
          <w:rFonts w:ascii="Times New Roman" w:hAnsi="Times New Roman" w:cs="Times New Roman"/>
        </w:rPr>
        <w:footnoteRef/>
      </w:r>
      <w:r w:rsidRPr="00B02AD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HA-1 hash value: </w:t>
      </w:r>
      <w:r w:rsidRPr="00480256">
        <w:rPr>
          <w:rFonts w:ascii="Consolas" w:hAnsi="Consolas" w:cs="Consolas"/>
        </w:rPr>
        <w:t>377F1F97DBE99104CF053DF3632377F07C9310C7</w:t>
      </w:r>
    </w:p>
  </w:footnote>
  <w:footnote w:id="5">
    <w:p w14:paraId="280E48C4" w14:textId="77777777" w:rsidR="00A1748C" w:rsidRPr="00B02AD0" w:rsidRDefault="00A1748C" w:rsidP="001E44F4">
      <w:pPr>
        <w:pStyle w:val="FootnoteText"/>
        <w:rPr>
          <w:rFonts w:ascii="Times New Roman" w:hAnsi="Times New Roman" w:cs="Times New Roman"/>
          <w:color w:val="C00000"/>
        </w:rPr>
      </w:pPr>
      <w:r w:rsidRPr="00B02AD0">
        <w:rPr>
          <w:rStyle w:val="FootnoteReference"/>
          <w:rFonts w:ascii="Times New Roman" w:hAnsi="Times New Roman" w:cs="Times New Roman"/>
        </w:rPr>
        <w:footnoteRef/>
      </w:r>
      <w:r w:rsidRPr="00B02AD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IST e-mail accounts:</w:t>
      </w:r>
      <w:r w:rsidRPr="00190A0E">
        <w:t xml:space="preserve"> </w:t>
      </w:r>
      <w:r w:rsidRPr="004E1A47">
        <w:rPr>
          <w:rFonts w:ascii="Times New Roman" w:hAnsi="Times New Roman" w:cs="Times New Roman"/>
        </w:rPr>
        <w:t>iaman.informant@nist.gov</w:t>
      </w:r>
      <w:r>
        <w:rPr>
          <w:rFonts w:ascii="Times New Roman" w:hAnsi="Times New Roman" w:cs="Times New Roman"/>
        </w:rPr>
        <w:t xml:space="preserve">, </w:t>
      </w:r>
      <w:r w:rsidRPr="004E1A47">
        <w:rPr>
          <w:rFonts w:ascii="Times New Roman" w:hAnsi="Times New Roman" w:cs="Times New Roman"/>
        </w:rPr>
        <w:t>spy.conspirator@nist.gov</w:t>
      </w:r>
    </w:p>
  </w:footnote>
  <w:footnote w:id="6">
    <w:p w14:paraId="470A40BF" w14:textId="77777777" w:rsidR="00A1748C" w:rsidRPr="00AD1181" w:rsidRDefault="00A1748C" w:rsidP="009B7184">
      <w:pPr>
        <w:pStyle w:val="FootnoteText"/>
        <w:rPr>
          <w:color w:val="0070C0"/>
        </w:rPr>
      </w:pPr>
      <w:r w:rsidRPr="009B7184">
        <w:rPr>
          <w:rStyle w:val="FootnoteReference"/>
          <w:rFonts w:ascii="Times New Roman" w:hAnsi="Times New Roman" w:cs="Times New Roman"/>
        </w:rPr>
        <w:footnoteRef/>
      </w:r>
      <w:r w:rsidRPr="009B7184">
        <w:rPr>
          <w:rFonts w:ascii="Times New Roman" w:hAnsi="Times New Roman" w:cs="Times New Roman"/>
        </w:rPr>
        <w:t xml:space="preserve"> Authorized USB memory stick (</w:t>
      </w:r>
      <w:r w:rsidRPr="009B7184">
        <w:rPr>
          <w:rFonts w:ascii="Times New Roman" w:hAnsi="Times New Roman" w:cs="Times New Roman"/>
        </w:rPr>
        <w:sym w:font="Wingdings" w:char="F0DF"/>
      </w:r>
      <w:r w:rsidRPr="009B7184">
        <w:rPr>
          <w:rFonts w:ascii="Times New Roman" w:hAnsi="Times New Roman" w:cs="Times New Roman"/>
        </w:rPr>
        <w:t xml:space="preserve"> confidential electronic files of the company)</w:t>
      </w:r>
    </w:p>
  </w:footnote>
  <w:footnote w:id="7">
    <w:p w14:paraId="6F62CC68" w14:textId="77777777" w:rsidR="00A1748C" w:rsidRPr="00B02AD0" w:rsidRDefault="00A1748C" w:rsidP="001E44F4">
      <w:pPr>
        <w:pStyle w:val="FootnoteText"/>
        <w:rPr>
          <w:rFonts w:ascii="Times New Roman" w:hAnsi="Times New Roman" w:cs="Times New Roman"/>
          <w:color w:val="C00000"/>
        </w:rPr>
      </w:pPr>
      <w:r w:rsidRPr="00B02AD0">
        <w:rPr>
          <w:rStyle w:val="FootnoteReference"/>
          <w:rFonts w:ascii="Times New Roman" w:hAnsi="Times New Roman" w:cs="Times New Roman"/>
        </w:rPr>
        <w:footnoteRef/>
      </w:r>
      <w:r w:rsidRPr="00B02AD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mart devices and Apple OS X system can be considered in the future work.</w:t>
      </w:r>
    </w:p>
  </w:footnote>
  <w:footnote w:id="8">
    <w:p w14:paraId="3C4896A3" w14:textId="77777777" w:rsidR="00A1748C" w:rsidRPr="00B02AD0" w:rsidRDefault="00A1748C" w:rsidP="00A85E63">
      <w:pPr>
        <w:pStyle w:val="FootnoteText"/>
        <w:rPr>
          <w:rFonts w:ascii="Times New Roman" w:hAnsi="Times New Roman" w:cs="Times New Roman"/>
          <w:color w:val="C00000"/>
        </w:rPr>
      </w:pPr>
      <w:r w:rsidRPr="00B02AD0">
        <w:rPr>
          <w:rStyle w:val="FootnoteReference"/>
          <w:rFonts w:ascii="Times New Roman" w:hAnsi="Times New Roman" w:cs="Times New Roman"/>
        </w:rPr>
        <w:footnoteRef/>
      </w:r>
      <w:r w:rsidRPr="00B02AD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nnecessary data (a group of sectors) were scrubbed manually. It was nothing to do with this scenario.</w:t>
      </w:r>
    </w:p>
  </w:footnote>
  <w:footnote w:id="9">
    <w:p w14:paraId="47C7B193" w14:textId="77777777" w:rsidR="00A1748C" w:rsidRPr="00B02AD0" w:rsidRDefault="00A1748C" w:rsidP="008E0897">
      <w:pPr>
        <w:pStyle w:val="FootnoteText"/>
        <w:ind w:left="126" w:hanging="126"/>
        <w:rPr>
          <w:rFonts w:ascii="Times New Roman" w:hAnsi="Times New Roman" w:cs="Times New Roman"/>
          <w:color w:val="C00000"/>
        </w:rPr>
      </w:pPr>
      <w:r w:rsidRPr="00B02AD0">
        <w:rPr>
          <w:rStyle w:val="FootnoteReference"/>
          <w:rFonts w:ascii="Times New Roman" w:hAnsi="Times New Roman" w:cs="Times New Roman"/>
        </w:rPr>
        <w:footnoteRef/>
      </w:r>
      <w:r w:rsidRPr="00B02AD0">
        <w:rPr>
          <w:rFonts w:ascii="Times New Roman" w:hAnsi="Times New Roman" w:cs="Times New Roman"/>
        </w:rPr>
        <w:t xml:space="preserve"> </w:t>
      </w:r>
      <w:r w:rsidRPr="00A0011F">
        <w:rPr>
          <w:rFonts w:ascii="Times New Roman" w:hAnsi="Times New Roman" w:cs="Times New Roman"/>
        </w:rPr>
        <w:t>The RAW ISO file is a raw sector-by-sector binary copy of tracks in the original disk, and the CUE file is a plain-text file which stores the information of disk and tracks.</w:t>
      </w:r>
    </w:p>
  </w:footnote>
  <w:footnote w:id="10">
    <w:p w14:paraId="52F41D62" w14:textId="77777777" w:rsidR="00A1748C" w:rsidRPr="00B02AD0" w:rsidRDefault="00A1748C" w:rsidP="001D04B6">
      <w:pPr>
        <w:pStyle w:val="FootnoteText"/>
        <w:rPr>
          <w:rFonts w:ascii="Times New Roman" w:hAnsi="Times New Roman" w:cs="Times New Roman"/>
          <w:color w:val="C00000"/>
        </w:rPr>
      </w:pPr>
      <w:r w:rsidRPr="00B02AD0">
        <w:rPr>
          <w:rStyle w:val="FootnoteReference"/>
          <w:rFonts w:ascii="Times New Roman" w:hAnsi="Times New Roman" w:cs="Times New Roman"/>
        </w:rPr>
        <w:footnoteRef/>
      </w:r>
      <w:r w:rsidRPr="00B02AD0">
        <w:rPr>
          <w:rFonts w:ascii="Times New Roman" w:hAnsi="Times New Roman" w:cs="Times New Roman"/>
        </w:rPr>
        <w:t xml:space="preserve"> </w:t>
      </w:r>
      <w:r w:rsidRPr="00D26807">
        <w:rPr>
          <w:rFonts w:ascii="Times New Roman" w:hAnsi="Times New Roman" w:cs="Times New Roman"/>
        </w:rPr>
        <w:t>bchunk v1.2.0 - BinChunker for Unix / Linux</w:t>
      </w:r>
      <w:r>
        <w:rPr>
          <w:rFonts w:ascii="Times New Roman" w:hAnsi="Times New Roman" w:cs="Times New Roman"/>
        </w:rPr>
        <w:t xml:space="preserve"> (</w:t>
      </w:r>
      <w:hyperlink r:id="rId1" w:history="1">
        <w:r w:rsidRPr="005B1817">
          <w:rPr>
            <w:rStyle w:val="Hyperlink"/>
            <w:rFonts w:ascii="Times New Roman" w:hAnsi="Times New Roman" w:cs="Times New Roman"/>
          </w:rPr>
          <w:t>http://he.fi/bchunk/</w:t>
        </w:r>
      </w:hyperlink>
      <w:r>
        <w:rPr>
          <w:rFonts w:ascii="Times New Roman" w:hAnsi="Times New Roman" w:cs="Times New Roman"/>
        </w:rPr>
        <w:t>)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505F9F" w14:textId="77777777" w:rsidR="00A1748C" w:rsidRPr="007054A7" w:rsidRDefault="00A1748C" w:rsidP="007054A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243C65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EC48AC"/>
    <w:multiLevelType w:val="hybridMultilevel"/>
    <w:tmpl w:val="7F5423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E243D"/>
    <w:multiLevelType w:val="hybridMultilevel"/>
    <w:tmpl w:val="028CFC70"/>
    <w:lvl w:ilvl="0" w:tplc="62828C3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65656"/>
    <w:multiLevelType w:val="hybridMultilevel"/>
    <w:tmpl w:val="DE0275B0"/>
    <w:lvl w:ilvl="0" w:tplc="BDEEFAE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C46BD"/>
    <w:multiLevelType w:val="hybridMultilevel"/>
    <w:tmpl w:val="3EE8C4D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C57BF"/>
    <w:multiLevelType w:val="hybridMultilevel"/>
    <w:tmpl w:val="166CB0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D7E23"/>
    <w:multiLevelType w:val="hybridMultilevel"/>
    <w:tmpl w:val="270A0C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C26D0E"/>
    <w:multiLevelType w:val="hybridMultilevel"/>
    <w:tmpl w:val="E12624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8F658C"/>
    <w:multiLevelType w:val="hybridMultilevel"/>
    <w:tmpl w:val="E342F0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D4134C"/>
    <w:multiLevelType w:val="hybridMultilevel"/>
    <w:tmpl w:val="3A82070A"/>
    <w:lvl w:ilvl="0" w:tplc="AE4C4AF6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D33531"/>
    <w:multiLevelType w:val="hybridMultilevel"/>
    <w:tmpl w:val="B1E053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C20B6"/>
    <w:multiLevelType w:val="hybridMultilevel"/>
    <w:tmpl w:val="368ABCD0"/>
    <w:lvl w:ilvl="0" w:tplc="AC88792E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E25A0B"/>
    <w:multiLevelType w:val="hybridMultilevel"/>
    <w:tmpl w:val="1AAECBA4"/>
    <w:lvl w:ilvl="0" w:tplc="EC60D05A">
      <w:start w:val="1"/>
      <w:numFmt w:val="decimal"/>
      <w:pStyle w:val="Heading4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E3BBD"/>
    <w:multiLevelType w:val="hybridMultilevel"/>
    <w:tmpl w:val="A8B6C130"/>
    <w:lvl w:ilvl="0" w:tplc="2DD49250">
      <w:start w:val="201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33292"/>
    <w:multiLevelType w:val="hybridMultilevel"/>
    <w:tmpl w:val="DB2A88C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4F7328"/>
    <w:multiLevelType w:val="hybridMultilevel"/>
    <w:tmpl w:val="270A0C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A31CA"/>
    <w:multiLevelType w:val="hybridMultilevel"/>
    <w:tmpl w:val="84063F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3E7846"/>
    <w:multiLevelType w:val="multilevel"/>
    <w:tmpl w:val="D500EE9C"/>
    <w:lvl w:ilvl="0">
      <w:start w:val="1"/>
      <w:numFmt w:val="decimal"/>
      <w:pStyle w:val="Styl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3C70E2D"/>
    <w:multiLevelType w:val="hybridMultilevel"/>
    <w:tmpl w:val="5E345336"/>
    <w:lvl w:ilvl="0" w:tplc="126618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AE1820"/>
    <w:multiLevelType w:val="hybridMultilevel"/>
    <w:tmpl w:val="84F63E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35DB4"/>
    <w:multiLevelType w:val="hybridMultilevel"/>
    <w:tmpl w:val="FE14F9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85486"/>
    <w:multiLevelType w:val="hybridMultilevel"/>
    <w:tmpl w:val="E6828A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EC7B62"/>
    <w:multiLevelType w:val="hybridMultilevel"/>
    <w:tmpl w:val="87E62A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7"/>
  </w:num>
  <w:num w:numId="3">
    <w:abstractNumId w:val="18"/>
  </w:num>
  <w:num w:numId="4">
    <w:abstractNumId w:val="10"/>
  </w:num>
  <w:num w:numId="5">
    <w:abstractNumId w:val="5"/>
  </w:num>
  <w:num w:numId="6">
    <w:abstractNumId w:val="19"/>
  </w:num>
  <w:num w:numId="7">
    <w:abstractNumId w:val="7"/>
  </w:num>
  <w:num w:numId="8">
    <w:abstractNumId w:val="1"/>
  </w:num>
  <w:num w:numId="9">
    <w:abstractNumId w:val="20"/>
  </w:num>
  <w:num w:numId="10">
    <w:abstractNumId w:val="3"/>
  </w:num>
  <w:num w:numId="11">
    <w:abstractNumId w:val="15"/>
  </w:num>
  <w:num w:numId="12">
    <w:abstractNumId w:val="12"/>
  </w:num>
  <w:num w:numId="13">
    <w:abstractNumId w:val="6"/>
  </w:num>
  <w:num w:numId="14">
    <w:abstractNumId w:val="11"/>
  </w:num>
  <w:num w:numId="15">
    <w:abstractNumId w:val="4"/>
  </w:num>
  <w:num w:numId="16">
    <w:abstractNumId w:val="21"/>
  </w:num>
  <w:num w:numId="17">
    <w:abstractNumId w:val="8"/>
  </w:num>
  <w:num w:numId="18">
    <w:abstractNumId w:val="14"/>
  </w:num>
  <w:num w:numId="19">
    <w:abstractNumId w:val="2"/>
  </w:num>
  <w:num w:numId="20">
    <w:abstractNumId w:val="9"/>
  </w:num>
  <w:num w:numId="21">
    <w:abstractNumId w:val="22"/>
  </w:num>
  <w:num w:numId="22">
    <w:abstractNumId w:val="16"/>
  </w:num>
  <w:num w:numId="23">
    <w:abstractNumId w:val="12"/>
    <w:lvlOverride w:ilvl="0">
      <w:startOverride w:val="1"/>
    </w:lvlOverride>
  </w:num>
  <w:num w:numId="24">
    <w:abstractNumId w:val="12"/>
    <w:lvlOverride w:ilvl="0">
      <w:startOverride w:val="1"/>
    </w:lvlOverride>
  </w:num>
  <w:num w:numId="25">
    <w:abstractNumId w:val="12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12"/>
    <w:lvlOverride w:ilvl="0">
      <w:startOverride w:val="1"/>
    </w:lvlOverride>
  </w:num>
  <w:num w:numId="28">
    <w:abstractNumId w:val="12"/>
    <w:lvlOverride w:ilvl="0">
      <w:startOverride w:val="1"/>
    </w:lvlOverride>
  </w:num>
  <w:num w:numId="29">
    <w:abstractNumId w:val="12"/>
    <w:lvlOverride w:ilvl="0">
      <w:startOverride w:val="1"/>
    </w:lvlOverride>
  </w:num>
  <w:num w:numId="30">
    <w:abstractNumId w:val="12"/>
    <w:lvlOverride w:ilvl="0">
      <w:startOverride w:val="1"/>
    </w:lvlOverride>
  </w:num>
  <w:num w:numId="31">
    <w:abstractNumId w:val="12"/>
    <w:lvlOverride w:ilvl="0">
      <w:startOverride w:val="1"/>
    </w:lvlOverride>
  </w:num>
  <w:num w:numId="32">
    <w:abstractNumId w:val="12"/>
    <w:lvlOverride w:ilvl="0">
      <w:startOverride w:val="1"/>
    </w:lvlOverride>
  </w:num>
  <w:num w:numId="33">
    <w:abstractNumId w:val="12"/>
    <w:lvlOverride w:ilvl="0">
      <w:startOverride w:val="1"/>
    </w:lvlOverride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zNDA3NDQzMTU1MzdX0lEKTi0uzszPAykwrAUA/BHv6CwAAAA="/>
  </w:docVars>
  <w:rsids>
    <w:rsidRoot w:val="00107392"/>
    <w:rsid w:val="00002DE2"/>
    <w:rsid w:val="000048D3"/>
    <w:rsid w:val="00005F4B"/>
    <w:rsid w:val="000061DC"/>
    <w:rsid w:val="00007001"/>
    <w:rsid w:val="000072EB"/>
    <w:rsid w:val="00007D55"/>
    <w:rsid w:val="0001171C"/>
    <w:rsid w:val="00011D4F"/>
    <w:rsid w:val="00012233"/>
    <w:rsid w:val="00012243"/>
    <w:rsid w:val="0001234D"/>
    <w:rsid w:val="00013914"/>
    <w:rsid w:val="00013C5E"/>
    <w:rsid w:val="0001446B"/>
    <w:rsid w:val="0001451B"/>
    <w:rsid w:val="00017682"/>
    <w:rsid w:val="00017CB8"/>
    <w:rsid w:val="00017DD4"/>
    <w:rsid w:val="00017EEA"/>
    <w:rsid w:val="00020F09"/>
    <w:rsid w:val="00023F4E"/>
    <w:rsid w:val="000262C8"/>
    <w:rsid w:val="00026807"/>
    <w:rsid w:val="0002706E"/>
    <w:rsid w:val="000274C5"/>
    <w:rsid w:val="000275A7"/>
    <w:rsid w:val="00027747"/>
    <w:rsid w:val="00030AEF"/>
    <w:rsid w:val="00031044"/>
    <w:rsid w:val="0003138C"/>
    <w:rsid w:val="000320A8"/>
    <w:rsid w:val="0003226D"/>
    <w:rsid w:val="00032A9C"/>
    <w:rsid w:val="00032BF5"/>
    <w:rsid w:val="00032EEE"/>
    <w:rsid w:val="000333F5"/>
    <w:rsid w:val="00033400"/>
    <w:rsid w:val="000347B0"/>
    <w:rsid w:val="00034EF4"/>
    <w:rsid w:val="00035D76"/>
    <w:rsid w:val="00036B16"/>
    <w:rsid w:val="0003701A"/>
    <w:rsid w:val="00037FCA"/>
    <w:rsid w:val="00040C1E"/>
    <w:rsid w:val="00040D4C"/>
    <w:rsid w:val="000429AA"/>
    <w:rsid w:val="000453A9"/>
    <w:rsid w:val="000460D6"/>
    <w:rsid w:val="0004625C"/>
    <w:rsid w:val="00046600"/>
    <w:rsid w:val="000472F5"/>
    <w:rsid w:val="00047B55"/>
    <w:rsid w:val="00047E57"/>
    <w:rsid w:val="00051E7F"/>
    <w:rsid w:val="0005248F"/>
    <w:rsid w:val="000525D3"/>
    <w:rsid w:val="0005270E"/>
    <w:rsid w:val="000527D8"/>
    <w:rsid w:val="0005338E"/>
    <w:rsid w:val="00053C68"/>
    <w:rsid w:val="000540CE"/>
    <w:rsid w:val="00054C0A"/>
    <w:rsid w:val="00055FAD"/>
    <w:rsid w:val="00057849"/>
    <w:rsid w:val="000609BE"/>
    <w:rsid w:val="00060BBD"/>
    <w:rsid w:val="00060D28"/>
    <w:rsid w:val="000611CD"/>
    <w:rsid w:val="000614DD"/>
    <w:rsid w:val="000614E0"/>
    <w:rsid w:val="0006220F"/>
    <w:rsid w:val="00063DFC"/>
    <w:rsid w:val="00064030"/>
    <w:rsid w:val="00065DC1"/>
    <w:rsid w:val="0006643C"/>
    <w:rsid w:val="0007006C"/>
    <w:rsid w:val="000709F4"/>
    <w:rsid w:val="00070ED8"/>
    <w:rsid w:val="000723A8"/>
    <w:rsid w:val="00076061"/>
    <w:rsid w:val="00076688"/>
    <w:rsid w:val="00076C66"/>
    <w:rsid w:val="00077B41"/>
    <w:rsid w:val="0008062E"/>
    <w:rsid w:val="00081B0A"/>
    <w:rsid w:val="000826A6"/>
    <w:rsid w:val="00082C1F"/>
    <w:rsid w:val="00083B26"/>
    <w:rsid w:val="00083EC0"/>
    <w:rsid w:val="0008494D"/>
    <w:rsid w:val="000906B3"/>
    <w:rsid w:val="00091462"/>
    <w:rsid w:val="0009150B"/>
    <w:rsid w:val="0009152A"/>
    <w:rsid w:val="00092819"/>
    <w:rsid w:val="00094F71"/>
    <w:rsid w:val="00095ACD"/>
    <w:rsid w:val="0009630E"/>
    <w:rsid w:val="00096571"/>
    <w:rsid w:val="00097D11"/>
    <w:rsid w:val="00097D68"/>
    <w:rsid w:val="000A0A59"/>
    <w:rsid w:val="000A0BD4"/>
    <w:rsid w:val="000A0D0F"/>
    <w:rsid w:val="000A0D3F"/>
    <w:rsid w:val="000A3A38"/>
    <w:rsid w:val="000A4695"/>
    <w:rsid w:val="000A54FD"/>
    <w:rsid w:val="000A5CB8"/>
    <w:rsid w:val="000A64C9"/>
    <w:rsid w:val="000B03CF"/>
    <w:rsid w:val="000B154E"/>
    <w:rsid w:val="000B199F"/>
    <w:rsid w:val="000B1C4C"/>
    <w:rsid w:val="000B2BD2"/>
    <w:rsid w:val="000B38C6"/>
    <w:rsid w:val="000B4CE7"/>
    <w:rsid w:val="000B5D1A"/>
    <w:rsid w:val="000B5E37"/>
    <w:rsid w:val="000B617B"/>
    <w:rsid w:val="000B69AE"/>
    <w:rsid w:val="000B79BD"/>
    <w:rsid w:val="000B7E91"/>
    <w:rsid w:val="000C13B3"/>
    <w:rsid w:val="000C37C0"/>
    <w:rsid w:val="000C3835"/>
    <w:rsid w:val="000C3BB9"/>
    <w:rsid w:val="000C40B0"/>
    <w:rsid w:val="000C58E7"/>
    <w:rsid w:val="000C5C8E"/>
    <w:rsid w:val="000C5CFF"/>
    <w:rsid w:val="000C6265"/>
    <w:rsid w:val="000C7618"/>
    <w:rsid w:val="000C7B5F"/>
    <w:rsid w:val="000D0EE6"/>
    <w:rsid w:val="000D21C7"/>
    <w:rsid w:val="000D3AF5"/>
    <w:rsid w:val="000D3DFA"/>
    <w:rsid w:val="000D3EF0"/>
    <w:rsid w:val="000D56C1"/>
    <w:rsid w:val="000D5C59"/>
    <w:rsid w:val="000D5F85"/>
    <w:rsid w:val="000D7455"/>
    <w:rsid w:val="000E1268"/>
    <w:rsid w:val="000E1C0A"/>
    <w:rsid w:val="000E1E0F"/>
    <w:rsid w:val="000E21B6"/>
    <w:rsid w:val="000E2210"/>
    <w:rsid w:val="000E248F"/>
    <w:rsid w:val="000E497F"/>
    <w:rsid w:val="000E51EC"/>
    <w:rsid w:val="000E5A13"/>
    <w:rsid w:val="000E6448"/>
    <w:rsid w:val="000E6AE2"/>
    <w:rsid w:val="000E707A"/>
    <w:rsid w:val="000E7327"/>
    <w:rsid w:val="000E7C4C"/>
    <w:rsid w:val="000F0044"/>
    <w:rsid w:val="000F07FE"/>
    <w:rsid w:val="000F139B"/>
    <w:rsid w:val="000F3901"/>
    <w:rsid w:val="000F3B09"/>
    <w:rsid w:val="000F4600"/>
    <w:rsid w:val="000F4857"/>
    <w:rsid w:val="000F4E03"/>
    <w:rsid w:val="000F6607"/>
    <w:rsid w:val="000F6AF3"/>
    <w:rsid w:val="000F6C36"/>
    <w:rsid w:val="000F7CA0"/>
    <w:rsid w:val="000F7E13"/>
    <w:rsid w:val="00100FCF"/>
    <w:rsid w:val="00101CAE"/>
    <w:rsid w:val="0010212C"/>
    <w:rsid w:val="00102BFA"/>
    <w:rsid w:val="001037CF"/>
    <w:rsid w:val="00103AC0"/>
    <w:rsid w:val="0010406D"/>
    <w:rsid w:val="001061AB"/>
    <w:rsid w:val="00106CBF"/>
    <w:rsid w:val="00106E1E"/>
    <w:rsid w:val="00106E60"/>
    <w:rsid w:val="00107392"/>
    <w:rsid w:val="001074A7"/>
    <w:rsid w:val="00110E19"/>
    <w:rsid w:val="00111428"/>
    <w:rsid w:val="00111C6A"/>
    <w:rsid w:val="00112DED"/>
    <w:rsid w:val="00113635"/>
    <w:rsid w:val="001141C6"/>
    <w:rsid w:val="00114A3F"/>
    <w:rsid w:val="001152A9"/>
    <w:rsid w:val="00116369"/>
    <w:rsid w:val="001177AF"/>
    <w:rsid w:val="00120779"/>
    <w:rsid w:val="0012191B"/>
    <w:rsid w:val="001223BB"/>
    <w:rsid w:val="00122E13"/>
    <w:rsid w:val="00123B9D"/>
    <w:rsid w:val="00124C3E"/>
    <w:rsid w:val="00125137"/>
    <w:rsid w:val="00125E09"/>
    <w:rsid w:val="00127650"/>
    <w:rsid w:val="0013074A"/>
    <w:rsid w:val="0013112B"/>
    <w:rsid w:val="001314FB"/>
    <w:rsid w:val="00132228"/>
    <w:rsid w:val="001327E4"/>
    <w:rsid w:val="00132EC4"/>
    <w:rsid w:val="001330BB"/>
    <w:rsid w:val="00137485"/>
    <w:rsid w:val="0013797B"/>
    <w:rsid w:val="00137DE2"/>
    <w:rsid w:val="00140748"/>
    <w:rsid w:val="00140816"/>
    <w:rsid w:val="00140A3A"/>
    <w:rsid w:val="001411D9"/>
    <w:rsid w:val="0014395A"/>
    <w:rsid w:val="00143E86"/>
    <w:rsid w:val="00145868"/>
    <w:rsid w:val="001458C7"/>
    <w:rsid w:val="00145FEE"/>
    <w:rsid w:val="00146535"/>
    <w:rsid w:val="00146959"/>
    <w:rsid w:val="001469D5"/>
    <w:rsid w:val="00146F78"/>
    <w:rsid w:val="0014796F"/>
    <w:rsid w:val="00147AEA"/>
    <w:rsid w:val="00156A29"/>
    <w:rsid w:val="00157099"/>
    <w:rsid w:val="0016058C"/>
    <w:rsid w:val="00160846"/>
    <w:rsid w:val="001610D1"/>
    <w:rsid w:val="001614ED"/>
    <w:rsid w:val="001619E4"/>
    <w:rsid w:val="0016288C"/>
    <w:rsid w:val="00164203"/>
    <w:rsid w:val="001648F0"/>
    <w:rsid w:val="00164D18"/>
    <w:rsid w:val="00170110"/>
    <w:rsid w:val="00171F31"/>
    <w:rsid w:val="001723B0"/>
    <w:rsid w:val="001724BB"/>
    <w:rsid w:val="0017340E"/>
    <w:rsid w:val="00173A7E"/>
    <w:rsid w:val="00174151"/>
    <w:rsid w:val="00174946"/>
    <w:rsid w:val="001752C6"/>
    <w:rsid w:val="00175C7B"/>
    <w:rsid w:val="00176772"/>
    <w:rsid w:val="001772DD"/>
    <w:rsid w:val="00177F1A"/>
    <w:rsid w:val="001803BB"/>
    <w:rsid w:val="00181D09"/>
    <w:rsid w:val="00182C05"/>
    <w:rsid w:val="001832E1"/>
    <w:rsid w:val="00184244"/>
    <w:rsid w:val="001848A0"/>
    <w:rsid w:val="0018499B"/>
    <w:rsid w:val="0018760E"/>
    <w:rsid w:val="00187A36"/>
    <w:rsid w:val="00187BFC"/>
    <w:rsid w:val="001902F7"/>
    <w:rsid w:val="00190A0E"/>
    <w:rsid w:val="00191407"/>
    <w:rsid w:val="00191A7A"/>
    <w:rsid w:val="0019265B"/>
    <w:rsid w:val="00192F07"/>
    <w:rsid w:val="001954A8"/>
    <w:rsid w:val="00195B0C"/>
    <w:rsid w:val="00195BEC"/>
    <w:rsid w:val="00196D3C"/>
    <w:rsid w:val="00197BAA"/>
    <w:rsid w:val="00197BD7"/>
    <w:rsid w:val="00197D71"/>
    <w:rsid w:val="001A00CB"/>
    <w:rsid w:val="001A1C30"/>
    <w:rsid w:val="001A1CFD"/>
    <w:rsid w:val="001A1D96"/>
    <w:rsid w:val="001A2D56"/>
    <w:rsid w:val="001A2ED3"/>
    <w:rsid w:val="001A3988"/>
    <w:rsid w:val="001A4BD8"/>
    <w:rsid w:val="001A5605"/>
    <w:rsid w:val="001A5CF1"/>
    <w:rsid w:val="001A5F8F"/>
    <w:rsid w:val="001A74E9"/>
    <w:rsid w:val="001A7D57"/>
    <w:rsid w:val="001B16DD"/>
    <w:rsid w:val="001B2D14"/>
    <w:rsid w:val="001B4FC6"/>
    <w:rsid w:val="001B55E2"/>
    <w:rsid w:val="001B5C07"/>
    <w:rsid w:val="001B6A57"/>
    <w:rsid w:val="001B6AE0"/>
    <w:rsid w:val="001B7155"/>
    <w:rsid w:val="001B77F5"/>
    <w:rsid w:val="001B789C"/>
    <w:rsid w:val="001B796D"/>
    <w:rsid w:val="001C1000"/>
    <w:rsid w:val="001C1D50"/>
    <w:rsid w:val="001C248C"/>
    <w:rsid w:val="001C2B83"/>
    <w:rsid w:val="001C3D5A"/>
    <w:rsid w:val="001C450B"/>
    <w:rsid w:val="001C5F38"/>
    <w:rsid w:val="001D04B6"/>
    <w:rsid w:val="001D17BF"/>
    <w:rsid w:val="001D1DF8"/>
    <w:rsid w:val="001D42CF"/>
    <w:rsid w:val="001E0754"/>
    <w:rsid w:val="001E2C84"/>
    <w:rsid w:val="001E35EC"/>
    <w:rsid w:val="001E373C"/>
    <w:rsid w:val="001E44F4"/>
    <w:rsid w:val="001E653D"/>
    <w:rsid w:val="001E73AA"/>
    <w:rsid w:val="001F062B"/>
    <w:rsid w:val="001F1A65"/>
    <w:rsid w:val="001F1DD2"/>
    <w:rsid w:val="001F1ECA"/>
    <w:rsid w:val="001F264F"/>
    <w:rsid w:val="001F27C7"/>
    <w:rsid w:val="001F3371"/>
    <w:rsid w:val="001F3508"/>
    <w:rsid w:val="001F38EC"/>
    <w:rsid w:val="001F3992"/>
    <w:rsid w:val="001F39FC"/>
    <w:rsid w:val="001F43A3"/>
    <w:rsid w:val="001F569A"/>
    <w:rsid w:val="001F65E7"/>
    <w:rsid w:val="001F680F"/>
    <w:rsid w:val="001F6B9E"/>
    <w:rsid w:val="001F763D"/>
    <w:rsid w:val="00200134"/>
    <w:rsid w:val="002014E9"/>
    <w:rsid w:val="0020355A"/>
    <w:rsid w:val="00203D13"/>
    <w:rsid w:val="002045B6"/>
    <w:rsid w:val="00205325"/>
    <w:rsid w:val="002053F4"/>
    <w:rsid w:val="0021199A"/>
    <w:rsid w:val="00213EE3"/>
    <w:rsid w:val="00214BCE"/>
    <w:rsid w:val="00214C97"/>
    <w:rsid w:val="0021531D"/>
    <w:rsid w:val="00220113"/>
    <w:rsid w:val="002202EC"/>
    <w:rsid w:val="00220F80"/>
    <w:rsid w:val="00220FA6"/>
    <w:rsid w:val="00222AF1"/>
    <w:rsid w:val="002233E7"/>
    <w:rsid w:val="00223F4C"/>
    <w:rsid w:val="00224BBC"/>
    <w:rsid w:val="00226F60"/>
    <w:rsid w:val="00227FC3"/>
    <w:rsid w:val="002309F7"/>
    <w:rsid w:val="00230F11"/>
    <w:rsid w:val="00230FC2"/>
    <w:rsid w:val="00231573"/>
    <w:rsid w:val="002329EF"/>
    <w:rsid w:val="0023309F"/>
    <w:rsid w:val="00233765"/>
    <w:rsid w:val="0023417A"/>
    <w:rsid w:val="00234E2D"/>
    <w:rsid w:val="00234E83"/>
    <w:rsid w:val="00237D45"/>
    <w:rsid w:val="00241B82"/>
    <w:rsid w:val="00241B9C"/>
    <w:rsid w:val="00241C24"/>
    <w:rsid w:val="002424F2"/>
    <w:rsid w:val="00242ABD"/>
    <w:rsid w:val="00242CF0"/>
    <w:rsid w:val="00243381"/>
    <w:rsid w:val="0024357F"/>
    <w:rsid w:val="0024399E"/>
    <w:rsid w:val="00243EE9"/>
    <w:rsid w:val="00244320"/>
    <w:rsid w:val="00244C5A"/>
    <w:rsid w:val="00244EA7"/>
    <w:rsid w:val="002452D2"/>
    <w:rsid w:val="00246B39"/>
    <w:rsid w:val="002471D0"/>
    <w:rsid w:val="00250212"/>
    <w:rsid w:val="002509EB"/>
    <w:rsid w:val="00251876"/>
    <w:rsid w:val="00251AE6"/>
    <w:rsid w:val="00251CC6"/>
    <w:rsid w:val="00251EA4"/>
    <w:rsid w:val="002521C8"/>
    <w:rsid w:val="00252480"/>
    <w:rsid w:val="00252E20"/>
    <w:rsid w:val="002531E8"/>
    <w:rsid w:val="00253A57"/>
    <w:rsid w:val="002559F4"/>
    <w:rsid w:val="00255C7A"/>
    <w:rsid w:val="00256BAC"/>
    <w:rsid w:val="002577F3"/>
    <w:rsid w:val="00257928"/>
    <w:rsid w:val="00257CC2"/>
    <w:rsid w:val="00257F72"/>
    <w:rsid w:val="00260482"/>
    <w:rsid w:val="002605E1"/>
    <w:rsid w:val="00261488"/>
    <w:rsid w:val="00261B32"/>
    <w:rsid w:val="00261CEA"/>
    <w:rsid w:val="002621C3"/>
    <w:rsid w:val="0026224C"/>
    <w:rsid w:val="00262E27"/>
    <w:rsid w:val="00264751"/>
    <w:rsid w:val="00264CA6"/>
    <w:rsid w:val="002653E2"/>
    <w:rsid w:val="002655C9"/>
    <w:rsid w:val="00265A25"/>
    <w:rsid w:val="00265E11"/>
    <w:rsid w:val="00267978"/>
    <w:rsid w:val="00270632"/>
    <w:rsid w:val="00270BD0"/>
    <w:rsid w:val="00271552"/>
    <w:rsid w:val="00271E42"/>
    <w:rsid w:val="00271E60"/>
    <w:rsid w:val="002732CA"/>
    <w:rsid w:val="002734A6"/>
    <w:rsid w:val="0027382B"/>
    <w:rsid w:val="00274245"/>
    <w:rsid w:val="00275A5C"/>
    <w:rsid w:val="00275ACA"/>
    <w:rsid w:val="00275B1D"/>
    <w:rsid w:val="0027665C"/>
    <w:rsid w:val="00276DE3"/>
    <w:rsid w:val="0027763D"/>
    <w:rsid w:val="00277DA0"/>
    <w:rsid w:val="00277F08"/>
    <w:rsid w:val="00280217"/>
    <w:rsid w:val="00280FDD"/>
    <w:rsid w:val="00282EBE"/>
    <w:rsid w:val="0028475A"/>
    <w:rsid w:val="0028605D"/>
    <w:rsid w:val="00286D6D"/>
    <w:rsid w:val="00291A6D"/>
    <w:rsid w:val="00291DCA"/>
    <w:rsid w:val="00291EE5"/>
    <w:rsid w:val="00292D31"/>
    <w:rsid w:val="0029460A"/>
    <w:rsid w:val="00294772"/>
    <w:rsid w:val="00294EA2"/>
    <w:rsid w:val="00295AC0"/>
    <w:rsid w:val="00296494"/>
    <w:rsid w:val="0029707B"/>
    <w:rsid w:val="00297376"/>
    <w:rsid w:val="00297BE7"/>
    <w:rsid w:val="00297C8A"/>
    <w:rsid w:val="002A2235"/>
    <w:rsid w:val="002A2D62"/>
    <w:rsid w:val="002A4235"/>
    <w:rsid w:val="002A45B1"/>
    <w:rsid w:val="002A5CF2"/>
    <w:rsid w:val="002A6BA3"/>
    <w:rsid w:val="002A7689"/>
    <w:rsid w:val="002B0701"/>
    <w:rsid w:val="002B0D97"/>
    <w:rsid w:val="002B1782"/>
    <w:rsid w:val="002B19DC"/>
    <w:rsid w:val="002B1E8E"/>
    <w:rsid w:val="002B305D"/>
    <w:rsid w:val="002B3493"/>
    <w:rsid w:val="002B3845"/>
    <w:rsid w:val="002B4B2D"/>
    <w:rsid w:val="002B551D"/>
    <w:rsid w:val="002B5AE3"/>
    <w:rsid w:val="002B639F"/>
    <w:rsid w:val="002B6D0B"/>
    <w:rsid w:val="002B6E13"/>
    <w:rsid w:val="002B71B9"/>
    <w:rsid w:val="002B7922"/>
    <w:rsid w:val="002C0A9E"/>
    <w:rsid w:val="002C110F"/>
    <w:rsid w:val="002C5503"/>
    <w:rsid w:val="002C5750"/>
    <w:rsid w:val="002D013D"/>
    <w:rsid w:val="002D01D4"/>
    <w:rsid w:val="002D1A98"/>
    <w:rsid w:val="002D21A2"/>
    <w:rsid w:val="002D30B9"/>
    <w:rsid w:val="002D3B6D"/>
    <w:rsid w:val="002D3BEB"/>
    <w:rsid w:val="002D5C61"/>
    <w:rsid w:val="002D6239"/>
    <w:rsid w:val="002E166C"/>
    <w:rsid w:val="002E1794"/>
    <w:rsid w:val="002E1965"/>
    <w:rsid w:val="002E260B"/>
    <w:rsid w:val="002E33FE"/>
    <w:rsid w:val="002E3405"/>
    <w:rsid w:val="002E3ADD"/>
    <w:rsid w:val="002E4BFA"/>
    <w:rsid w:val="002E70CB"/>
    <w:rsid w:val="002F1912"/>
    <w:rsid w:val="002F22E4"/>
    <w:rsid w:val="002F285D"/>
    <w:rsid w:val="002F33C9"/>
    <w:rsid w:val="002F4129"/>
    <w:rsid w:val="002F4205"/>
    <w:rsid w:val="002F6258"/>
    <w:rsid w:val="002F62AC"/>
    <w:rsid w:val="002F6787"/>
    <w:rsid w:val="002F76F7"/>
    <w:rsid w:val="002F7725"/>
    <w:rsid w:val="003004EF"/>
    <w:rsid w:val="00300880"/>
    <w:rsid w:val="00303D70"/>
    <w:rsid w:val="00304A7E"/>
    <w:rsid w:val="00305201"/>
    <w:rsid w:val="00307395"/>
    <w:rsid w:val="00307437"/>
    <w:rsid w:val="003107D1"/>
    <w:rsid w:val="003108B9"/>
    <w:rsid w:val="0031229C"/>
    <w:rsid w:val="0031681F"/>
    <w:rsid w:val="003172E9"/>
    <w:rsid w:val="00317EFD"/>
    <w:rsid w:val="003200C3"/>
    <w:rsid w:val="003212BA"/>
    <w:rsid w:val="0032146B"/>
    <w:rsid w:val="00322C96"/>
    <w:rsid w:val="003232EF"/>
    <w:rsid w:val="0032429A"/>
    <w:rsid w:val="003249A6"/>
    <w:rsid w:val="00324ABC"/>
    <w:rsid w:val="00324BEA"/>
    <w:rsid w:val="00324DFC"/>
    <w:rsid w:val="00324EE8"/>
    <w:rsid w:val="00325087"/>
    <w:rsid w:val="00325575"/>
    <w:rsid w:val="00326E9F"/>
    <w:rsid w:val="00327B55"/>
    <w:rsid w:val="00327BBB"/>
    <w:rsid w:val="003311CC"/>
    <w:rsid w:val="0033122E"/>
    <w:rsid w:val="00333B05"/>
    <w:rsid w:val="003344C7"/>
    <w:rsid w:val="00334C58"/>
    <w:rsid w:val="00335D0B"/>
    <w:rsid w:val="0033649B"/>
    <w:rsid w:val="003378AA"/>
    <w:rsid w:val="00337F55"/>
    <w:rsid w:val="00340B6F"/>
    <w:rsid w:val="00340E2F"/>
    <w:rsid w:val="003410EE"/>
    <w:rsid w:val="003418B3"/>
    <w:rsid w:val="00341FE6"/>
    <w:rsid w:val="003428EB"/>
    <w:rsid w:val="00342B0A"/>
    <w:rsid w:val="00343B33"/>
    <w:rsid w:val="00344A12"/>
    <w:rsid w:val="00345379"/>
    <w:rsid w:val="00346F5E"/>
    <w:rsid w:val="00350962"/>
    <w:rsid w:val="00350C6A"/>
    <w:rsid w:val="00350E2B"/>
    <w:rsid w:val="0035191B"/>
    <w:rsid w:val="003532B2"/>
    <w:rsid w:val="0035343B"/>
    <w:rsid w:val="0035427E"/>
    <w:rsid w:val="00355AD6"/>
    <w:rsid w:val="00355E13"/>
    <w:rsid w:val="0035653C"/>
    <w:rsid w:val="00357169"/>
    <w:rsid w:val="00357F70"/>
    <w:rsid w:val="003601AB"/>
    <w:rsid w:val="00362785"/>
    <w:rsid w:val="00362E49"/>
    <w:rsid w:val="00363ACD"/>
    <w:rsid w:val="00363E61"/>
    <w:rsid w:val="00364F32"/>
    <w:rsid w:val="00365425"/>
    <w:rsid w:val="00366DD1"/>
    <w:rsid w:val="00367D28"/>
    <w:rsid w:val="003715F1"/>
    <w:rsid w:val="00371E62"/>
    <w:rsid w:val="00373384"/>
    <w:rsid w:val="00373A8A"/>
    <w:rsid w:val="00376797"/>
    <w:rsid w:val="00376D18"/>
    <w:rsid w:val="003808E3"/>
    <w:rsid w:val="00381141"/>
    <w:rsid w:val="003822FD"/>
    <w:rsid w:val="00384195"/>
    <w:rsid w:val="00384EE4"/>
    <w:rsid w:val="0038516F"/>
    <w:rsid w:val="003853B2"/>
    <w:rsid w:val="003856FC"/>
    <w:rsid w:val="00385A35"/>
    <w:rsid w:val="00386977"/>
    <w:rsid w:val="003870D1"/>
    <w:rsid w:val="00387134"/>
    <w:rsid w:val="003874F3"/>
    <w:rsid w:val="003877B1"/>
    <w:rsid w:val="0038786D"/>
    <w:rsid w:val="00387BA6"/>
    <w:rsid w:val="00387F03"/>
    <w:rsid w:val="00390DDE"/>
    <w:rsid w:val="00392331"/>
    <w:rsid w:val="0039237F"/>
    <w:rsid w:val="003928F1"/>
    <w:rsid w:val="00393469"/>
    <w:rsid w:val="00394226"/>
    <w:rsid w:val="003960BF"/>
    <w:rsid w:val="0039638F"/>
    <w:rsid w:val="003964D0"/>
    <w:rsid w:val="00396812"/>
    <w:rsid w:val="00397079"/>
    <w:rsid w:val="00397854"/>
    <w:rsid w:val="003A0D60"/>
    <w:rsid w:val="003A126E"/>
    <w:rsid w:val="003A196F"/>
    <w:rsid w:val="003A198E"/>
    <w:rsid w:val="003A240D"/>
    <w:rsid w:val="003A2F18"/>
    <w:rsid w:val="003A446F"/>
    <w:rsid w:val="003A51C1"/>
    <w:rsid w:val="003A5554"/>
    <w:rsid w:val="003A5C72"/>
    <w:rsid w:val="003A7496"/>
    <w:rsid w:val="003B0075"/>
    <w:rsid w:val="003B04BC"/>
    <w:rsid w:val="003B07E6"/>
    <w:rsid w:val="003B0DAB"/>
    <w:rsid w:val="003B1949"/>
    <w:rsid w:val="003B1E0C"/>
    <w:rsid w:val="003B2841"/>
    <w:rsid w:val="003B3201"/>
    <w:rsid w:val="003B56F0"/>
    <w:rsid w:val="003B5E6F"/>
    <w:rsid w:val="003B7EF2"/>
    <w:rsid w:val="003C00D1"/>
    <w:rsid w:val="003C0469"/>
    <w:rsid w:val="003C0D6C"/>
    <w:rsid w:val="003C0F7F"/>
    <w:rsid w:val="003C1FDF"/>
    <w:rsid w:val="003C229E"/>
    <w:rsid w:val="003C483A"/>
    <w:rsid w:val="003C532C"/>
    <w:rsid w:val="003C7282"/>
    <w:rsid w:val="003C74FA"/>
    <w:rsid w:val="003C7EAE"/>
    <w:rsid w:val="003D0E6A"/>
    <w:rsid w:val="003D1A01"/>
    <w:rsid w:val="003D2402"/>
    <w:rsid w:val="003D25AB"/>
    <w:rsid w:val="003D4664"/>
    <w:rsid w:val="003D47F6"/>
    <w:rsid w:val="003D4C93"/>
    <w:rsid w:val="003D4EA8"/>
    <w:rsid w:val="003D55C0"/>
    <w:rsid w:val="003D56D8"/>
    <w:rsid w:val="003D5750"/>
    <w:rsid w:val="003D5BFF"/>
    <w:rsid w:val="003D671B"/>
    <w:rsid w:val="003D6723"/>
    <w:rsid w:val="003D67A4"/>
    <w:rsid w:val="003D7B07"/>
    <w:rsid w:val="003D7B70"/>
    <w:rsid w:val="003E0583"/>
    <w:rsid w:val="003E0CA1"/>
    <w:rsid w:val="003E1B80"/>
    <w:rsid w:val="003E58DE"/>
    <w:rsid w:val="003E6853"/>
    <w:rsid w:val="003E7378"/>
    <w:rsid w:val="003E7E44"/>
    <w:rsid w:val="003F1149"/>
    <w:rsid w:val="003F18E1"/>
    <w:rsid w:val="003F3797"/>
    <w:rsid w:val="003F37D7"/>
    <w:rsid w:val="003F40D2"/>
    <w:rsid w:val="003F4993"/>
    <w:rsid w:val="003F5211"/>
    <w:rsid w:val="003F5FD3"/>
    <w:rsid w:val="003F66B4"/>
    <w:rsid w:val="003F6C07"/>
    <w:rsid w:val="003F6C61"/>
    <w:rsid w:val="003F6C8F"/>
    <w:rsid w:val="003F6C9A"/>
    <w:rsid w:val="003F72EB"/>
    <w:rsid w:val="003F7C50"/>
    <w:rsid w:val="00400370"/>
    <w:rsid w:val="004011FF"/>
    <w:rsid w:val="004014D1"/>
    <w:rsid w:val="00401595"/>
    <w:rsid w:val="00401D3A"/>
    <w:rsid w:val="00402954"/>
    <w:rsid w:val="00402AF9"/>
    <w:rsid w:val="00402B35"/>
    <w:rsid w:val="00404BB9"/>
    <w:rsid w:val="00405E37"/>
    <w:rsid w:val="00406AC9"/>
    <w:rsid w:val="00406E1B"/>
    <w:rsid w:val="0040758F"/>
    <w:rsid w:val="00407618"/>
    <w:rsid w:val="00407CE6"/>
    <w:rsid w:val="00411ADF"/>
    <w:rsid w:val="004129DA"/>
    <w:rsid w:val="00413DEF"/>
    <w:rsid w:val="00414105"/>
    <w:rsid w:val="00414228"/>
    <w:rsid w:val="004146E6"/>
    <w:rsid w:val="00415D22"/>
    <w:rsid w:val="004202E8"/>
    <w:rsid w:val="004204BE"/>
    <w:rsid w:val="00422689"/>
    <w:rsid w:val="004229E4"/>
    <w:rsid w:val="0042381A"/>
    <w:rsid w:val="00424D6A"/>
    <w:rsid w:val="00425114"/>
    <w:rsid w:val="004270AE"/>
    <w:rsid w:val="00427C6F"/>
    <w:rsid w:val="0043065D"/>
    <w:rsid w:val="00430767"/>
    <w:rsid w:val="0043092E"/>
    <w:rsid w:val="00430E26"/>
    <w:rsid w:val="00433157"/>
    <w:rsid w:val="00435451"/>
    <w:rsid w:val="00436EB5"/>
    <w:rsid w:val="004373A1"/>
    <w:rsid w:val="00440C6D"/>
    <w:rsid w:val="00442828"/>
    <w:rsid w:val="00443710"/>
    <w:rsid w:val="00443812"/>
    <w:rsid w:val="00443865"/>
    <w:rsid w:val="00443F08"/>
    <w:rsid w:val="004445EA"/>
    <w:rsid w:val="00444C3C"/>
    <w:rsid w:val="00445576"/>
    <w:rsid w:val="00445821"/>
    <w:rsid w:val="00446585"/>
    <w:rsid w:val="00447F1B"/>
    <w:rsid w:val="0045062F"/>
    <w:rsid w:val="00450C54"/>
    <w:rsid w:val="00451259"/>
    <w:rsid w:val="004523E4"/>
    <w:rsid w:val="00452810"/>
    <w:rsid w:val="00452F98"/>
    <w:rsid w:val="0045302F"/>
    <w:rsid w:val="004531B5"/>
    <w:rsid w:val="004538C8"/>
    <w:rsid w:val="00455FCE"/>
    <w:rsid w:val="00456872"/>
    <w:rsid w:val="00460023"/>
    <w:rsid w:val="00460271"/>
    <w:rsid w:val="00460ED6"/>
    <w:rsid w:val="00463514"/>
    <w:rsid w:val="00463564"/>
    <w:rsid w:val="004643EC"/>
    <w:rsid w:val="00464AEE"/>
    <w:rsid w:val="00465B00"/>
    <w:rsid w:val="00465BFC"/>
    <w:rsid w:val="00466324"/>
    <w:rsid w:val="00466A40"/>
    <w:rsid w:val="00470974"/>
    <w:rsid w:val="00470C78"/>
    <w:rsid w:val="00471B97"/>
    <w:rsid w:val="004721B8"/>
    <w:rsid w:val="004728E5"/>
    <w:rsid w:val="00472FCE"/>
    <w:rsid w:val="004732EF"/>
    <w:rsid w:val="004746C4"/>
    <w:rsid w:val="00474966"/>
    <w:rsid w:val="00474E39"/>
    <w:rsid w:val="00474FE6"/>
    <w:rsid w:val="004753F8"/>
    <w:rsid w:val="00476499"/>
    <w:rsid w:val="00476BAE"/>
    <w:rsid w:val="0047736C"/>
    <w:rsid w:val="0047758D"/>
    <w:rsid w:val="004801AC"/>
    <w:rsid w:val="00480256"/>
    <w:rsid w:val="00483BD9"/>
    <w:rsid w:val="00484F89"/>
    <w:rsid w:val="0048516E"/>
    <w:rsid w:val="004854CE"/>
    <w:rsid w:val="00485CC7"/>
    <w:rsid w:val="0048605A"/>
    <w:rsid w:val="004860D1"/>
    <w:rsid w:val="00486289"/>
    <w:rsid w:val="00486F79"/>
    <w:rsid w:val="004870F2"/>
    <w:rsid w:val="0048712C"/>
    <w:rsid w:val="0048729C"/>
    <w:rsid w:val="00487A0C"/>
    <w:rsid w:val="00490599"/>
    <w:rsid w:val="00491841"/>
    <w:rsid w:val="00491D04"/>
    <w:rsid w:val="00492D1A"/>
    <w:rsid w:val="00492D4B"/>
    <w:rsid w:val="00492D62"/>
    <w:rsid w:val="00493D68"/>
    <w:rsid w:val="00493DF7"/>
    <w:rsid w:val="00495933"/>
    <w:rsid w:val="00495F2E"/>
    <w:rsid w:val="00496900"/>
    <w:rsid w:val="00497B0D"/>
    <w:rsid w:val="004A062A"/>
    <w:rsid w:val="004A0EEE"/>
    <w:rsid w:val="004A1C57"/>
    <w:rsid w:val="004A2F5B"/>
    <w:rsid w:val="004A43E8"/>
    <w:rsid w:val="004A4DDF"/>
    <w:rsid w:val="004A4E36"/>
    <w:rsid w:val="004A5D48"/>
    <w:rsid w:val="004A5E8E"/>
    <w:rsid w:val="004A646B"/>
    <w:rsid w:val="004A6581"/>
    <w:rsid w:val="004A6B7F"/>
    <w:rsid w:val="004A7304"/>
    <w:rsid w:val="004A7EB4"/>
    <w:rsid w:val="004B04B7"/>
    <w:rsid w:val="004B06DE"/>
    <w:rsid w:val="004B1012"/>
    <w:rsid w:val="004B19EE"/>
    <w:rsid w:val="004B3204"/>
    <w:rsid w:val="004B332E"/>
    <w:rsid w:val="004B3393"/>
    <w:rsid w:val="004B3C8F"/>
    <w:rsid w:val="004B4443"/>
    <w:rsid w:val="004B4701"/>
    <w:rsid w:val="004B4EDE"/>
    <w:rsid w:val="004B53DE"/>
    <w:rsid w:val="004B59AC"/>
    <w:rsid w:val="004B5C4C"/>
    <w:rsid w:val="004B642D"/>
    <w:rsid w:val="004B6B30"/>
    <w:rsid w:val="004C0C11"/>
    <w:rsid w:val="004C126E"/>
    <w:rsid w:val="004C195D"/>
    <w:rsid w:val="004C23AC"/>
    <w:rsid w:val="004C2FF0"/>
    <w:rsid w:val="004C4523"/>
    <w:rsid w:val="004C5A2B"/>
    <w:rsid w:val="004C633E"/>
    <w:rsid w:val="004D0B42"/>
    <w:rsid w:val="004D0F52"/>
    <w:rsid w:val="004D13ED"/>
    <w:rsid w:val="004D164B"/>
    <w:rsid w:val="004D2815"/>
    <w:rsid w:val="004D2A71"/>
    <w:rsid w:val="004D3142"/>
    <w:rsid w:val="004D3A8D"/>
    <w:rsid w:val="004D58BA"/>
    <w:rsid w:val="004D5E6B"/>
    <w:rsid w:val="004D6238"/>
    <w:rsid w:val="004D6476"/>
    <w:rsid w:val="004D6824"/>
    <w:rsid w:val="004D6ACC"/>
    <w:rsid w:val="004D6F45"/>
    <w:rsid w:val="004E0D4A"/>
    <w:rsid w:val="004E0EBC"/>
    <w:rsid w:val="004E1A47"/>
    <w:rsid w:val="004E27DD"/>
    <w:rsid w:val="004E280B"/>
    <w:rsid w:val="004E2935"/>
    <w:rsid w:val="004E3A7D"/>
    <w:rsid w:val="004E5E78"/>
    <w:rsid w:val="004E74AC"/>
    <w:rsid w:val="004E7977"/>
    <w:rsid w:val="004F1E3F"/>
    <w:rsid w:val="004F247B"/>
    <w:rsid w:val="004F4784"/>
    <w:rsid w:val="004F61DC"/>
    <w:rsid w:val="00500DA3"/>
    <w:rsid w:val="00500FD7"/>
    <w:rsid w:val="00501AE4"/>
    <w:rsid w:val="00501D08"/>
    <w:rsid w:val="005023CA"/>
    <w:rsid w:val="00502504"/>
    <w:rsid w:val="00503232"/>
    <w:rsid w:val="00503EF7"/>
    <w:rsid w:val="00504633"/>
    <w:rsid w:val="0050526F"/>
    <w:rsid w:val="0050606B"/>
    <w:rsid w:val="00506114"/>
    <w:rsid w:val="00507B94"/>
    <w:rsid w:val="00507EE1"/>
    <w:rsid w:val="005111E0"/>
    <w:rsid w:val="005111E3"/>
    <w:rsid w:val="00511844"/>
    <w:rsid w:val="005139DC"/>
    <w:rsid w:val="00513AF1"/>
    <w:rsid w:val="005140DB"/>
    <w:rsid w:val="0051587C"/>
    <w:rsid w:val="00516F3B"/>
    <w:rsid w:val="00516FD4"/>
    <w:rsid w:val="0051715A"/>
    <w:rsid w:val="00517519"/>
    <w:rsid w:val="00517901"/>
    <w:rsid w:val="00517F8B"/>
    <w:rsid w:val="005216D4"/>
    <w:rsid w:val="00522748"/>
    <w:rsid w:val="005230B9"/>
    <w:rsid w:val="00525245"/>
    <w:rsid w:val="00525EDE"/>
    <w:rsid w:val="0052620C"/>
    <w:rsid w:val="005275EA"/>
    <w:rsid w:val="0053012C"/>
    <w:rsid w:val="0053160F"/>
    <w:rsid w:val="00531B7F"/>
    <w:rsid w:val="00532E16"/>
    <w:rsid w:val="00534608"/>
    <w:rsid w:val="00534A10"/>
    <w:rsid w:val="005359AE"/>
    <w:rsid w:val="00535F9A"/>
    <w:rsid w:val="00536748"/>
    <w:rsid w:val="00536C86"/>
    <w:rsid w:val="005371C2"/>
    <w:rsid w:val="00537F3C"/>
    <w:rsid w:val="0054024C"/>
    <w:rsid w:val="00542865"/>
    <w:rsid w:val="00544101"/>
    <w:rsid w:val="00544474"/>
    <w:rsid w:val="005448B6"/>
    <w:rsid w:val="00545979"/>
    <w:rsid w:val="00545BF0"/>
    <w:rsid w:val="0054639A"/>
    <w:rsid w:val="005468A1"/>
    <w:rsid w:val="0054733A"/>
    <w:rsid w:val="0054741E"/>
    <w:rsid w:val="00550F80"/>
    <w:rsid w:val="0055182C"/>
    <w:rsid w:val="00551A1E"/>
    <w:rsid w:val="00552481"/>
    <w:rsid w:val="00552DDD"/>
    <w:rsid w:val="00553FA3"/>
    <w:rsid w:val="00554BA6"/>
    <w:rsid w:val="00554CD4"/>
    <w:rsid w:val="00555366"/>
    <w:rsid w:val="005562C5"/>
    <w:rsid w:val="00556E58"/>
    <w:rsid w:val="005635E7"/>
    <w:rsid w:val="00563A4B"/>
    <w:rsid w:val="005653CF"/>
    <w:rsid w:val="00566123"/>
    <w:rsid w:val="005668EB"/>
    <w:rsid w:val="00567459"/>
    <w:rsid w:val="00570353"/>
    <w:rsid w:val="00573DA9"/>
    <w:rsid w:val="00574949"/>
    <w:rsid w:val="00575530"/>
    <w:rsid w:val="005757A7"/>
    <w:rsid w:val="0057641B"/>
    <w:rsid w:val="00576B91"/>
    <w:rsid w:val="00576C1A"/>
    <w:rsid w:val="00576EC7"/>
    <w:rsid w:val="005779A7"/>
    <w:rsid w:val="005829CC"/>
    <w:rsid w:val="00583FED"/>
    <w:rsid w:val="00584198"/>
    <w:rsid w:val="005850D1"/>
    <w:rsid w:val="0058539C"/>
    <w:rsid w:val="00585AAA"/>
    <w:rsid w:val="0058701B"/>
    <w:rsid w:val="0058766B"/>
    <w:rsid w:val="00587A5D"/>
    <w:rsid w:val="00590729"/>
    <w:rsid w:val="00593108"/>
    <w:rsid w:val="00593939"/>
    <w:rsid w:val="00593CFF"/>
    <w:rsid w:val="005955D3"/>
    <w:rsid w:val="00595D10"/>
    <w:rsid w:val="0059606F"/>
    <w:rsid w:val="0059635B"/>
    <w:rsid w:val="005A24C9"/>
    <w:rsid w:val="005A2D01"/>
    <w:rsid w:val="005A3A0B"/>
    <w:rsid w:val="005A49EA"/>
    <w:rsid w:val="005A4E8A"/>
    <w:rsid w:val="005A5320"/>
    <w:rsid w:val="005A5466"/>
    <w:rsid w:val="005A69E9"/>
    <w:rsid w:val="005A7A98"/>
    <w:rsid w:val="005B16D4"/>
    <w:rsid w:val="005B2C8A"/>
    <w:rsid w:val="005B30F1"/>
    <w:rsid w:val="005B363D"/>
    <w:rsid w:val="005B3F4A"/>
    <w:rsid w:val="005B47FD"/>
    <w:rsid w:val="005B4927"/>
    <w:rsid w:val="005B4A7E"/>
    <w:rsid w:val="005B4BDA"/>
    <w:rsid w:val="005B57DC"/>
    <w:rsid w:val="005B5EF5"/>
    <w:rsid w:val="005B62DF"/>
    <w:rsid w:val="005B7055"/>
    <w:rsid w:val="005B77F8"/>
    <w:rsid w:val="005B7A2A"/>
    <w:rsid w:val="005C131F"/>
    <w:rsid w:val="005C1DC6"/>
    <w:rsid w:val="005C3D60"/>
    <w:rsid w:val="005C4130"/>
    <w:rsid w:val="005C43B9"/>
    <w:rsid w:val="005C4556"/>
    <w:rsid w:val="005C49D8"/>
    <w:rsid w:val="005C6BAA"/>
    <w:rsid w:val="005C6F61"/>
    <w:rsid w:val="005C7831"/>
    <w:rsid w:val="005C7D84"/>
    <w:rsid w:val="005D070C"/>
    <w:rsid w:val="005D071A"/>
    <w:rsid w:val="005D0E66"/>
    <w:rsid w:val="005D14C7"/>
    <w:rsid w:val="005D189C"/>
    <w:rsid w:val="005D2A6A"/>
    <w:rsid w:val="005D336B"/>
    <w:rsid w:val="005D39AF"/>
    <w:rsid w:val="005D428D"/>
    <w:rsid w:val="005D484F"/>
    <w:rsid w:val="005D52DB"/>
    <w:rsid w:val="005D5380"/>
    <w:rsid w:val="005D5671"/>
    <w:rsid w:val="005D61B1"/>
    <w:rsid w:val="005D713E"/>
    <w:rsid w:val="005D7398"/>
    <w:rsid w:val="005D7752"/>
    <w:rsid w:val="005E2630"/>
    <w:rsid w:val="005E4171"/>
    <w:rsid w:val="005E4482"/>
    <w:rsid w:val="005E4E39"/>
    <w:rsid w:val="005E5002"/>
    <w:rsid w:val="005E780D"/>
    <w:rsid w:val="005F0299"/>
    <w:rsid w:val="005F2049"/>
    <w:rsid w:val="005F22F7"/>
    <w:rsid w:val="005F2C27"/>
    <w:rsid w:val="005F2CD7"/>
    <w:rsid w:val="005F2E93"/>
    <w:rsid w:val="005F4086"/>
    <w:rsid w:val="005F41B0"/>
    <w:rsid w:val="005F4285"/>
    <w:rsid w:val="005F4B3B"/>
    <w:rsid w:val="005F643D"/>
    <w:rsid w:val="005F682C"/>
    <w:rsid w:val="005F791D"/>
    <w:rsid w:val="006003F7"/>
    <w:rsid w:val="006008B9"/>
    <w:rsid w:val="00601010"/>
    <w:rsid w:val="00601088"/>
    <w:rsid w:val="00602B87"/>
    <w:rsid w:val="00604FCF"/>
    <w:rsid w:val="006072B2"/>
    <w:rsid w:val="00607A23"/>
    <w:rsid w:val="00611C1D"/>
    <w:rsid w:val="0061226A"/>
    <w:rsid w:val="00613896"/>
    <w:rsid w:val="00614067"/>
    <w:rsid w:val="006141B7"/>
    <w:rsid w:val="00614E1A"/>
    <w:rsid w:val="0061534D"/>
    <w:rsid w:val="00615726"/>
    <w:rsid w:val="00615C72"/>
    <w:rsid w:val="00616086"/>
    <w:rsid w:val="00616C42"/>
    <w:rsid w:val="00616EA8"/>
    <w:rsid w:val="006175D6"/>
    <w:rsid w:val="006179CB"/>
    <w:rsid w:val="00617CB4"/>
    <w:rsid w:val="00620EDF"/>
    <w:rsid w:val="00621937"/>
    <w:rsid w:val="0062252E"/>
    <w:rsid w:val="00622C85"/>
    <w:rsid w:val="006232E1"/>
    <w:rsid w:val="00624000"/>
    <w:rsid w:val="00624E69"/>
    <w:rsid w:val="0062617B"/>
    <w:rsid w:val="0062752D"/>
    <w:rsid w:val="00627C6F"/>
    <w:rsid w:val="00630947"/>
    <w:rsid w:val="00630D10"/>
    <w:rsid w:val="0063391A"/>
    <w:rsid w:val="00633F70"/>
    <w:rsid w:val="00636F21"/>
    <w:rsid w:val="006373B3"/>
    <w:rsid w:val="0063744C"/>
    <w:rsid w:val="00637EB8"/>
    <w:rsid w:val="006401B0"/>
    <w:rsid w:val="00641B65"/>
    <w:rsid w:val="00641D1B"/>
    <w:rsid w:val="00642C4E"/>
    <w:rsid w:val="006445C4"/>
    <w:rsid w:val="0064700F"/>
    <w:rsid w:val="006470FD"/>
    <w:rsid w:val="00647964"/>
    <w:rsid w:val="00647AC3"/>
    <w:rsid w:val="00647BD9"/>
    <w:rsid w:val="006500FB"/>
    <w:rsid w:val="0065087E"/>
    <w:rsid w:val="00650B0B"/>
    <w:rsid w:val="00652496"/>
    <w:rsid w:val="00652ADF"/>
    <w:rsid w:val="00654AA3"/>
    <w:rsid w:val="00654CB2"/>
    <w:rsid w:val="00655C07"/>
    <w:rsid w:val="00655CA0"/>
    <w:rsid w:val="00655D64"/>
    <w:rsid w:val="00656C26"/>
    <w:rsid w:val="006574E4"/>
    <w:rsid w:val="006601BA"/>
    <w:rsid w:val="006608FF"/>
    <w:rsid w:val="006611A1"/>
    <w:rsid w:val="0066128D"/>
    <w:rsid w:val="00661327"/>
    <w:rsid w:val="0066384D"/>
    <w:rsid w:val="00666201"/>
    <w:rsid w:val="00667EF2"/>
    <w:rsid w:val="00670F6B"/>
    <w:rsid w:val="00671084"/>
    <w:rsid w:val="006720B4"/>
    <w:rsid w:val="00672B36"/>
    <w:rsid w:val="0067434E"/>
    <w:rsid w:val="0067439E"/>
    <w:rsid w:val="0067445E"/>
    <w:rsid w:val="0067466C"/>
    <w:rsid w:val="00674697"/>
    <w:rsid w:val="00675FFE"/>
    <w:rsid w:val="0068056D"/>
    <w:rsid w:val="00680797"/>
    <w:rsid w:val="00682222"/>
    <w:rsid w:val="00682840"/>
    <w:rsid w:val="00684E59"/>
    <w:rsid w:val="006864D9"/>
    <w:rsid w:val="00687EB3"/>
    <w:rsid w:val="00691A2A"/>
    <w:rsid w:val="00692E3B"/>
    <w:rsid w:val="0069327E"/>
    <w:rsid w:val="00693375"/>
    <w:rsid w:val="00693991"/>
    <w:rsid w:val="0069406C"/>
    <w:rsid w:val="00694AD6"/>
    <w:rsid w:val="00694E2B"/>
    <w:rsid w:val="00695F00"/>
    <w:rsid w:val="006968C0"/>
    <w:rsid w:val="00697386"/>
    <w:rsid w:val="006A0379"/>
    <w:rsid w:val="006A13C3"/>
    <w:rsid w:val="006A14E3"/>
    <w:rsid w:val="006A157F"/>
    <w:rsid w:val="006A1781"/>
    <w:rsid w:val="006A1D3C"/>
    <w:rsid w:val="006A1E44"/>
    <w:rsid w:val="006A2542"/>
    <w:rsid w:val="006A3B1A"/>
    <w:rsid w:val="006A43CA"/>
    <w:rsid w:val="006A4EED"/>
    <w:rsid w:val="006A5885"/>
    <w:rsid w:val="006A5E8D"/>
    <w:rsid w:val="006A780E"/>
    <w:rsid w:val="006A7AB8"/>
    <w:rsid w:val="006A7CB4"/>
    <w:rsid w:val="006B0A96"/>
    <w:rsid w:val="006B1115"/>
    <w:rsid w:val="006B1CB6"/>
    <w:rsid w:val="006B1D69"/>
    <w:rsid w:val="006B388C"/>
    <w:rsid w:val="006B3A89"/>
    <w:rsid w:val="006B3D01"/>
    <w:rsid w:val="006B4486"/>
    <w:rsid w:val="006B4B72"/>
    <w:rsid w:val="006B54EB"/>
    <w:rsid w:val="006B56D1"/>
    <w:rsid w:val="006B612F"/>
    <w:rsid w:val="006B61D6"/>
    <w:rsid w:val="006B6B3A"/>
    <w:rsid w:val="006B7E7C"/>
    <w:rsid w:val="006C1275"/>
    <w:rsid w:val="006C2AE6"/>
    <w:rsid w:val="006C3D1C"/>
    <w:rsid w:val="006C419C"/>
    <w:rsid w:val="006C4285"/>
    <w:rsid w:val="006C5944"/>
    <w:rsid w:val="006C5F64"/>
    <w:rsid w:val="006C66DD"/>
    <w:rsid w:val="006C70CA"/>
    <w:rsid w:val="006C7EA2"/>
    <w:rsid w:val="006D0681"/>
    <w:rsid w:val="006D1010"/>
    <w:rsid w:val="006D18A4"/>
    <w:rsid w:val="006D1968"/>
    <w:rsid w:val="006D5926"/>
    <w:rsid w:val="006D59FE"/>
    <w:rsid w:val="006D66A4"/>
    <w:rsid w:val="006E010F"/>
    <w:rsid w:val="006E0AE1"/>
    <w:rsid w:val="006E0C34"/>
    <w:rsid w:val="006E1DD3"/>
    <w:rsid w:val="006E248F"/>
    <w:rsid w:val="006E24B5"/>
    <w:rsid w:val="006E2AE3"/>
    <w:rsid w:val="006E2F58"/>
    <w:rsid w:val="006E3202"/>
    <w:rsid w:val="006E3437"/>
    <w:rsid w:val="006E3BCF"/>
    <w:rsid w:val="006E45B6"/>
    <w:rsid w:val="006E6079"/>
    <w:rsid w:val="006E6610"/>
    <w:rsid w:val="006E6984"/>
    <w:rsid w:val="006E6995"/>
    <w:rsid w:val="006E6A16"/>
    <w:rsid w:val="006F07D9"/>
    <w:rsid w:val="006F0EA7"/>
    <w:rsid w:val="006F227E"/>
    <w:rsid w:val="006F2BB7"/>
    <w:rsid w:val="006F345F"/>
    <w:rsid w:val="006F4792"/>
    <w:rsid w:val="006F47F0"/>
    <w:rsid w:val="006F4CFE"/>
    <w:rsid w:val="006F77C8"/>
    <w:rsid w:val="00700060"/>
    <w:rsid w:val="00700206"/>
    <w:rsid w:val="0070050B"/>
    <w:rsid w:val="007009C8"/>
    <w:rsid w:val="00700C9D"/>
    <w:rsid w:val="00701B86"/>
    <w:rsid w:val="00702E24"/>
    <w:rsid w:val="0070326C"/>
    <w:rsid w:val="00703A34"/>
    <w:rsid w:val="00703DD6"/>
    <w:rsid w:val="007042E8"/>
    <w:rsid w:val="00704900"/>
    <w:rsid w:val="00704E5E"/>
    <w:rsid w:val="00704F39"/>
    <w:rsid w:val="00704F8D"/>
    <w:rsid w:val="007054A7"/>
    <w:rsid w:val="007055E9"/>
    <w:rsid w:val="00707498"/>
    <w:rsid w:val="00707FC6"/>
    <w:rsid w:val="007101EB"/>
    <w:rsid w:val="007107F4"/>
    <w:rsid w:val="00710A65"/>
    <w:rsid w:val="007119A6"/>
    <w:rsid w:val="007126CD"/>
    <w:rsid w:val="00712859"/>
    <w:rsid w:val="007131AE"/>
    <w:rsid w:val="00713396"/>
    <w:rsid w:val="007134E2"/>
    <w:rsid w:val="007143A8"/>
    <w:rsid w:val="00715614"/>
    <w:rsid w:val="00716CBD"/>
    <w:rsid w:val="00720F5E"/>
    <w:rsid w:val="007213D7"/>
    <w:rsid w:val="00722017"/>
    <w:rsid w:val="00722D58"/>
    <w:rsid w:val="00723BF0"/>
    <w:rsid w:val="00723EA9"/>
    <w:rsid w:val="007244B5"/>
    <w:rsid w:val="00724C45"/>
    <w:rsid w:val="007251F9"/>
    <w:rsid w:val="0072670F"/>
    <w:rsid w:val="00726BFF"/>
    <w:rsid w:val="007270A4"/>
    <w:rsid w:val="00727672"/>
    <w:rsid w:val="00727B05"/>
    <w:rsid w:val="007308F7"/>
    <w:rsid w:val="007317E2"/>
    <w:rsid w:val="007327BB"/>
    <w:rsid w:val="007333B7"/>
    <w:rsid w:val="00733E67"/>
    <w:rsid w:val="00734730"/>
    <w:rsid w:val="007351B9"/>
    <w:rsid w:val="00735B1B"/>
    <w:rsid w:val="007366EB"/>
    <w:rsid w:val="0073679E"/>
    <w:rsid w:val="00736CAA"/>
    <w:rsid w:val="00737131"/>
    <w:rsid w:val="00740583"/>
    <w:rsid w:val="007409D9"/>
    <w:rsid w:val="00740CEB"/>
    <w:rsid w:val="00740D62"/>
    <w:rsid w:val="00742F0F"/>
    <w:rsid w:val="00743073"/>
    <w:rsid w:val="007430B4"/>
    <w:rsid w:val="007459A0"/>
    <w:rsid w:val="00745F83"/>
    <w:rsid w:val="0075024F"/>
    <w:rsid w:val="007517E6"/>
    <w:rsid w:val="00751C56"/>
    <w:rsid w:val="00752404"/>
    <w:rsid w:val="00752A32"/>
    <w:rsid w:val="0075396D"/>
    <w:rsid w:val="00754A5D"/>
    <w:rsid w:val="00754D97"/>
    <w:rsid w:val="00755121"/>
    <w:rsid w:val="007551DE"/>
    <w:rsid w:val="0075602D"/>
    <w:rsid w:val="00757886"/>
    <w:rsid w:val="00757E2E"/>
    <w:rsid w:val="007606D2"/>
    <w:rsid w:val="00761A37"/>
    <w:rsid w:val="00762B47"/>
    <w:rsid w:val="007635EA"/>
    <w:rsid w:val="00763717"/>
    <w:rsid w:val="00763CCD"/>
    <w:rsid w:val="007642BC"/>
    <w:rsid w:val="0076555C"/>
    <w:rsid w:val="0076632C"/>
    <w:rsid w:val="00766447"/>
    <w:rsid w:val="007677AD"/>
    <w:rsid w:val="007703AD"/>
    <w:rsid w:val="00770837"/>
    <w:rsid w:val="0077103E"/>
    <w:rsid w:val="00771CFE"/>
    <w:rsid w:val="0077286B"/>
    <w:rsid w:val="00773149"/>
    <w:rsid w:val="00773C18"/>
    <w:rsid w:val="007743B0"/>
    <w:rsid w:val="00775691"/>
    <w:rsid w:val="0077588C"/>
    <w:rsid w:val="00775D33"/>
    <w:rsid w:val="00776B51"/>
    <w:rsid w:val="0077782D"/>
    <w:rsid w:val="007823D5"/>
    <w:rsid w:val="0078749A"/>
    <w:rsid w:val="00787914"/>
    <w:rsid w:val="00787BB2"/>
    <w:rsid w:val="00787D71"/>
    <w:rsid w:val="00791B49"/>
    <w:rsid w:val="007920E4"/>
    <w:rsid w:val="0079301F"/>
    <w:rsid w:val="00794AF2"/>
    <w:rsid w:val="0079590B"/>
    <w:rsid w:val="00796835"/>
    <w:rsid w:val="007A096F"/>
    <w:rsid w:val="007A1179"/>
    <w:rsid w:val="007A17AF"/>
    <w:rsid w:val="007A48EB"/>
    <w:rsid w:val="007A63E5"/>
    <w:rsid w:val="007A66FA"/>
    <w:rsid w:val="007A6EC7"/>
    <w:rsid w:val="007A7F12"/>
    <w:rsid w:val="007B0A8D"/>
    <w:rsid w:val="007B135C"/>
    <w:rsid w:val="007B191A"/>
    <w:rsid w:val="007B1B01"/>
    <w:rsid w:val="007B25E9"/>
    <w:rsid w:val="007B5B2B"/>
    <w:rsid w:val="007B64EA"/>
    <w:rsid w:val="007B79EB"/>
    <w:rsid w:val="007C016D"/>
    <w:rsid w:val="007C0638"/>
    <w:rsid w:val="007C0A28"/>
    <w:rsid w:val="007C1273"/>
    <w:rsid w:val="007C1816"/>
    <w:rsid w:val="007C1C0B"/>
    <w:rsid w:val="007C1E2A"/>
    <w:rsid w:val="007C1EDE"/>
    <w:rsid w:val="007C2B1E"/>
    <w:rsid w:val="007C46A1"/>
    <w:rsid w:val="007C55A9"/>
    <w:rsid w:val="007C58C2"/>
    <w:rsid w:val="007C5AF7"/>
    <w:rsid w:val="007C622A"/>
    <w:rsid w:val="007C7EF9"/>
    <w:rsid w:val="007D0198"/>
    <w:rsid w:val="007D0BC4"/>
    <w:rsid w:val="007D0D43"/>
    <w:rsid w:val="007D1601"/>
    <w:rsid w:val="007D1FA4"/>
    <w:rsid w:val="007D253C"/>
    <w:rsid w:val="007D3261"/>
    <w:rsid w:val="007D3CF9"/>
    <w:rsid w:val="007D5265"/>
    <w:rsid w:val="007D61C1"/>
    <w:rsid w:val="007E00C3"/>
    <w:rsid w:val="007E056D"/>
    <w:rsid w:val="007E15C0"/>
    <w:rsid w:val="007E386D"/>
    <w:rsid w:val="007E3917"/>
    <w:rsid w:val="007E430D"/>
    <w:rsid w:val="007E6D09"/>
    <w:rsid w:val="007F0AAF"/>
    <w:rsid w:val="007F0D89"/>
    <w:rsid w:val="007F1B97"/>
    <w:rsid w:val="007F2A66"/>
    <w:rsid w:val="007F53DF"/>
    <w:rsid w:val="007F5489"/>
    <w:rsid w:val="007F556D"/>
    <w:rsid w:val="007F56DA"/>
    <w:rsid w:val="007F6F0F"/>
    <w:rsid w:val="007F7CD2"/>
    <w:rsid w:val="008002CA"/>
    <w:rsid w:val="0080047F"/>
    <w:rsid w:val="00801992"/>
    <w:rsid w:val="00803849"/>
    <w:rsid w:val="0080386D"/>
    <w:rsid w:val="00804162"/>
    <w:rsid w:val="00804E2B"/>
    <w:rsid w:val="00804F2F"/>
    <w:rsid w:val="00805443"/>
    <w:rsid w:val="008057B5"/>
    <w:rsid w:val="008057C5"/>
    <w:rsid w:val="008102A9"/>
    <w:rsid w:val="0081032C"/>
    <w:rsid w:val="00812AC1"/>
    <w:rsid w:val="00812AF3"/>
    <w:rsid w:val="008140BD"/>
    <w:rsid w:val="008153CD"/>
    <w:rsid w:val="0081560F"/>
    <w:rsid w:val="00816A1D"/>
    <w:rsid w:val="00817178"/>
    <w:rsid w:val="00817441"/>
    <w:rsid w:val="00820B6D"/>
    <w:rsid w:val="00821003"/>
    <w:rsid w:val="00821267"/>
    <w:rsid w:val="008230A7"/>
    <w:rsid w:val="00823423"/>
    <w:rsid w:val="0082343B"/>
    <w:rsid w:val="0082579F"/>
    <w:rsid w:val="00826CCF"/>
    <w:rsid w:val="0082783D"/>
    <w:rsid w:val="00833BD2"/>
    <w:rsid w:val="0083461E"/>
    <w:rsid w:val="00835122"/>
    <w:rsid w:val="00835A15"/>
    <w:rsid w:val="008367F7"/>
    <w:rsid w:val="008368EA"/>
    <w:rsid w:val="00837A61"/>
    <w:rsid w:val="0084051E"/>
    <w:rsid w:val="00841B23"/>
    <w:rsid w:val="008434BF"/>
    <w:rsid w:val="008449C4"/>
    <w:rsid w:val="00844D13"/>
    <w:rsid w:val="00844E89"/>
    <w:rsid w:val="00845A54"/>
    <w:rsid w:val="008476C3"/>
    <w:rsid w:val="00847B6F"/>
    <w:rsid w:val="0085004E"/>
    <w:rsid w:val="008513A5"/>
    <w:rsid w:val="00851CAC"/>
    <w:rsid w:val="00853A13"/>
    <w:rsid w:val="00854B28"/>
    <w:rsid w:val="00856239"/>
    <w:rsid w:val="00856247"/>
    <w:rsid w:val="00856EDD"/>
    <w:rsid w:val="00857EC9"/>
    <w:rsid w:val="00860E68"/>
    <w:rsid w:val="008617AA"/>
    <w:rsid w:val="008624E2"/>
    <w:rsid w:val="00862C13"/>
    <w:rsid w:val="008643C2"/>
    <w:rsid w:val="00864468"/>
    <w:rsid w:val="0086541A"/>
    <w:rsid w:val="00865D7D"/>
    <w:rsid w:val="008666F3"/>
    <w:rsid w:val="00866B43"/>
    <w:rsid w:val="00867E87"/>
    <w:rsid w:val="00870170"/>
    <w:rsid w:val="00870E8A"/>
    <w:rsid w:val="0087105C"/>
    <w:rsid w:val="008714DF"/>
    <w:rsid w:val="008716C6"/>
    <w:rsid w:val="0087207E"/>
    <w:rsid w:val="00872504"/>
    <w:rsid w:val="00872E5B"/>
    <w:rsid w:val="00873C9E"/>
    <w:rsid w:val="00873E8A"/>
    <w:rsid w:val="00875D71"/>
    <w:rsid w:val="00880B5C"/>
    <w:rsid w:val="00880D9F"/>
    <w:rsid w:val="00882B6F"/>
    <w:rsid w:val="00883703"/>
    <w:rsid w:val="00883B9D"/>
    <w:rsid w:val="00885102"/>
    <w:rsid w:val="00885690"/>
    <w:rsid w:val="00885D03"/>
    <w:rsid w:val="00885E04"/>
    <w:rsid w:val="00886A52"/>
    <w:rsid w:val="008873FB"/>
    <w:rsid w:val="00887EAB"/>
    <w:rsid w:val="00891EE1"/>
    <w:rsid w:val="00892E85"/>
    <w:rsid w:val="008934EB"/>
    <w:rsid w:val="00893D57"/>
    <w:rsid w:val="008946DC"/>
    <w:rsid w:val="0089471B"/>
    <w:rsid w:val="00895F9E"/>
    <w:rsid w:val="008964CD"/>
    <w:rsid w:val="008965E5"/>
    <w:rsid w:val="008968D3"/>
    <w:rsid w:val="00897A65"/>
    <w:rsid w:val="00897D7D"/>
    <w:rsid w:val="008A0449"/>
    <w:rsid w:val="008A0E0E"/>
    <w:rsid w:val="008A1A65"/>
    <w:rsid w:val="008A1F21"/>
    <w:rsid w:val="008A2A41"/>
    <w:rsid w:val="008A2DE8"/>
    <w:rsid w:val="008A33DF"/>
    <w:rsid w:val="008A4BFC"/>
    <w:rsid w:val="008A4C7A"/>
    <w:rsid w:val="008A5BCB"/>
    <w:rsid w:val="008A6549"/>
    <w:rsid w:val="008A69F6"/>
    <w:rsid w:val="008A6BA0"/>
    <w:rsid w:val="008B12F5"/>
    <w:rsid w:val="008B15BB"/>
    <w:rsid w:val="008B177B"/>
    <w:rsid w:val="008B1901"/>
    <w:rsid w:val="008B2CDE"/>
    <w:rsid w:val="008B2FE7"/>
    <w:rsid w:val="008B3049"/>
    <w:rsid w:val="008B381E"/>
    <w:rsid w:val="008B3A71"/>
    <w:rsid w:val="008B42BB"/>
    <w:rsid w:val="008B46C6"/>
    <w:rsid w:val="008B49D8"/>
    <w:rsid w:val="008B52D1"/>
    <w:rsid w:val="008B5B48"/>
    <w:rsid w:val="008B66A3"/>
    <w:rsid w:val="008B7D71"/>
    <w:rsid w:val="008C0743"/>
    <w:rsid w:val="008C0DA4"/>
    <w:rsid w:val="008C1484"/>
    <w:rsid w:val="008C14AC"/>
    <w:rsid w:val="008C26F3"/>
    <w:rsid w:val="008C358F"/>
    <w:rsid w:val="008C3BF8"/>
    <w:rsid w:val="008C4014"/>
    <w:rsid w:val="008C4E9A"/>
    <w:rsid w:val="008C5106"/>
    <w:rsid w:val="008C69F0"/>
    <w:rsid w:val="008C70D9"/>
    <w:rsid w:val="008C73BF"/>
    <w:rsid w:val="008D1487"/>
    <w:rsid w:val="008D1A13"/>
    <w:rsid w:val="008D237A"/>
    <w:rsid w:val="008D263F"/>
    <w:rsid w:val="008D2A73"/>
    <w:rsid w:val="008D3489"/>
    <w:rsid w:val="008D3C51"/>
    <w:rsid w:val="008D4A92"/>
    <w:rsid w:val="008D4BDD"/>
    <w:rsid w:val="008D6150"/>
    <w:rsid w:val="008D674B"/>
    <w:rsid w:val="008D74A4"/>
    <w:rsid w:val="008E0897"/>
    <w:rsid w:val="008E0C9E"/>
    <w:rsid w:val="008E17DE"/>
    <w:rsid w:val="008E25D6"/>
    <w:rsid w:val="008E39B8"/>
    <w:rsid w:val="008E3C38"/>
    <w:rsid w:val="008E40B5"/>
    <w:rsid w:val="008E44F6"/>
    <w:rsid w:val="008E4F8F"/>
    <w:rsid w:val="008E5323"/>
    <w:rsid w:val="008E558C"/>
    <w:rsid w:val="008E58E2"/>
    <w:rsid w:val="008E6630"/>
    <w:rsid w:val="008E788D"/>
    <w:rsid w:val="008F0285"/>
    <w:rsid w:val="008F078E"/>
    <w:rsid w:val="008F19C7"/>
    <w:rsid w:val="008F21BD"/>
    <w:rsid w:val="008F256B"/>
    <w:rsid w:val="008F2614"/>
    <w:rsid w:val="008F3C7A"/>
    <w:rsid w:val="008F3F2F"/>
    <w:rsid w:val="008F7267"/>
    <w:rsid w:val="008F78E7"/>
    <w:rsid w:val="009009E5"/>
    <w:rsid w:val="009015B4"/>
    <w:rsid w:val="00901736"/>
    <w:rsid w:val="00901847"/>
    <w:rsid w:val="0090192A"/>
    <w:rsid w:val="00903323"/>
    <w:rsid w:val="00903552"/>
    <w:rsid w:val="00904DC8"/>
    <w:rsid w:val="00905756"/>
    <w:rsid w:val="009062AE"/>
    <w:rsid w:val="009067AA"/>
    <w:rsid w:val="00906B7C"/>
    <w:rsid w:val="00906F6E"/>
    <w:rsid w:val="0090742C"/>
    <w:rsid w:val="009074D5"/>
    <w:rsid w:val="00907765"/>
    <w:rsid w:val="009078F8"/>
    <w:rsid w:val="00910325"/>
    <w:rsid w:val="0091046D"/>
    <w:rsid w:val="00910CE5"/>
    <w:rsid w:val="00912B9C"/>
    <w:rsid w:val="00912C09"/>
    <w:rsid w:val="009151C4"/>
    <w:rsid w:val="009160C7"/>
    <w:rsid w:val="00917A80"/>
    <w:rsid w:val="009200B9"/>
    <w:rsid w:val="009201F5"/>
    <w:rsid w:val="0092118A"/>
    <w:rsid w:val="00921320"/>
    <w:rsid w:val="009215BE"/>
    <w:rsid w:val="00921D2E"/>
    <w:rsid w:val="009242B9"/>
    <w:rsid w:val="00927DD7"/>
    <w:rsid w:val="00931014"/>
    <w:rsid w:val="00932505"/>
    <w:rsid w:val="00932A82"/>
    <w:rsid w:val="0093324F"/>
    <w:rsid w:val="00933E8E"/>
    <w:rsid w:val="009342B6"/>
    <w:rsid w:val="00934ADD"/>
    <w:rsid w:val="00934AF6"/>
    <w:rsid w:val="00935288"/>
    <w:rsid w:val="00935AFF"/>
    <w:rsid w:val="00937BBD"/>
    <w:rsid w:val="00940241"/>
    <w:rsid w:val="009413C1"/>
    <w:rsid w:val="00941BB5"/>
    <w:rsid w:val="00941C9F"/>
    <w:rsid w:val="00942C1B"/>
    <w:rsid w:val="0094488D"/>
    <w:rsid w:val="00945396"/>
    <w:rsid w:val="009463F8"/>
    <w:rsid w:val="00947448"/>
    <w:rsid w:val="00950332"/>
    <w:rsid w:val="00950D15"/>
    <w:rsid w:val="00951810"/>
    <w:rsid w:val="0095230F"/>
    <w:rsid w:val="00953377"/>
    <w:rsid w:val="0095451D"/>
    <w:rsid w:val="00954C4A"/>
    <w:rsid w:val="00954C80"/>
    <w:rsid w:val="00955584"/>
    <w:rsid w:val="00955636"/>
    <w:rsid w:val="00957858"/>
    <w:rsid w:val="00960801"/>
    <w:rsid w:val="00960AA4"/>
    <w:rsid w:val="009614CF"/>
    <w:rsid w:val="009619AB"/>
    <w:rsid w:val="00961C31"/>
    <w:rsid w:val="00961D24"/>
    <w:rsid w:val="009622BC"/>
    <w:rsid w:val="00962303"/>
    <w:rsid w:val="0096283A"/>
    <w:rsid w:val="00964528"/>
    <w:rsid w:val="009659EA"/>
    <w:rsid w:val="00965B80"/>
    <w:rsid w:val="009660B7"/>
    <w:rsid w:val="00966C8E"/>
    <w:rsid w:val="00966E3A"/>
    <w:rsid w:val="00967726"/>
    <w:rsid w:val="00967A69"/>
    <w:rsid w:val="00967D1C"/>
    <w:rsid w:val="009703DB"/>
    <w:rsid w:val="0097184D"/>
    <w:rsid w:val="00971944"/>
    <w:rsid w:val="00971D63"/>
    <w:rsid w:val="009725F5"/>
    <w:rsid w:val="00972F78"/>
    <w:rsid w:val="0097411B"/>
    <w:rsid w:val="00974B1F"/>
    <w:rsid w:val="00975BD8"/>
    <w:rsid w:val="0097628D"/>
    <w:rsid w:val="009813B1"/>
    <w:rsid w:val="00981E72"/>
    <w:rsid w:val="009830D4"/>
    <w:rsid w:val="00984B26"/>
    <w:rsid w:val="009856D2"/>
    <w:rsid w:val="00985EA7"/>
    <w:rsid w:val="0098624D"/>
    <w:rsid w:val="009877B7"/>
    <w:rsid w:val="009877C9"/>
    <w:rsid w:val="009879D4"/>
    <w:rsid w:val="00987E15"/>
    <w:rsid w:val="00990A33"/>
    <w:rsid w:val="00991D4B"/>
    <w:rsid w:val="00992935"/>
    <w:rsid w:val="00993A57"/>
    <w:rsid w:val="0099415C"/>
    <w:rsid w:val="009941D0"/>
    <w:rsid w:val="00994589"/>
    <w:rsid w:val="009953ED"/>
    <w:rsid w:val="009956E0"/>
    <w:rsid w:val="00995B93"/>
    <w:rsid w:val="00995C31"/>
    <w:rsid w:val="00996066"/>
    <w:rsid w:val="00997DA2"/>
    <w:rsid w:val="009A0079"/>
    <w:rsid w:val="009A01ED"/>
    <w:rsid w:val="009A0612"/>
    <w:rsid w:val="009A0B27"/>
    <w:rsid w:val="009A1A38"/>
    <w:rsid w:val="009A2636"/>
    <w:rsid w:val="009A29D3"/>
    <w:rsid w:val="009A3124"/>
    <w:rsid w:val="009A47ED"/>
    <w:rsid w:val="009A6651"/>
    <w:rsid w:val="009A7A9B"/>
    <w:rsid w:val="009A7EF9"/>
    <w:rsid w:val="009B01D5"/>
    <w:rsid w:val="009B0663"/>
    <w:rsid w:val="009B0786"/>
    <w:rsid w:val="009B0D44"/>
    <w:rsid w:val="009B2185"/>
    <w:rsid w:val="009B38C8"/>
    <w:rsid w:val="009B4C95"/>
    <w:rsid w:val="009B4D29"/>
    <w:rsid w:val="009B639B"/>
    <w:rsid w:val="009B7184"/>
    <w:rsid w:val="009C421E"/>
    <w:rsid w:val="009C52D1"/>
    <w:rsid w:val="009C6D3E"/>
    <w:rsid w:val="009C7479"/>
    <w:rsid w:val="009D0A45"/>
    <w:rsid w:val="009D1694"/>
    <w:rsid w:val="009D1E64"/>
    <w:rsid w:val="009D4634"/>
    <w:rsid w:val="009D4CB1"/>
    <w:rsid w:val="009D6687"/>
    <w:rsid w:val="009D76AC"/>
    <w:rsid w:val="009D76AD"/>
    <w:rsid w:val="009E032B"/>
    <w:rsid w:val="009E112B"/>
    <w:rsid w:val="009E2013"/>
    <w:rsid w:val="009E2BF9"/>
    <w:rsid w:val="009E3B6B"/>
    <w:rsid w:val="009E5007"/>
    <w:rsid w:val="009E566C"/>
    <w:rsid w:val="009E63C6"/>
    <w:rsid w:val="009E7663"/>
    <w:rsid w:val="009E7DC9"/>
    <w:rsid w:val="009F0B5B"/>
    <w:rsid w:val="009F11D8"/>
    <w:rsid w:val="009F13B0"/>
    <w:rsid w:val="009F17B1"/>
    <w:rsid w:val="009F1E41"/>
    <w:rsid w:val="009F22AF"/>
    <w:rsid w:val="009F3CE6"/>
    <w:rsid w:val="009F3F27"/>
    <w:rsid w:val="009F5CAC"/>
    <w:rsid w:val="009F6E18"/>
    <w:rsid w:val="009F7486"/>
    <w:rsid w:val="009F7794"/>
    <w:rsid w:val="009F7CCE"/>
    <w:rsid w:val="00A0011F"/>
    <w:rsid w:val="00A00999"/>
    <w:rsid w:val="00A00BBE"/>
    <w:rsid w:val="00A00DC2"/>
    <w:rsid w:val="00A0211F"/>
    <w:rsid w:val="00A02F80"/>
    <w:rsid w:val="00A032BB"/>
    <w:rsid w:val="00A03CCF"/>
    <w:rsid w:val="00A04126"/>
    <w:rsid w:val="00A044CA"/>
    <w:rsid w:val="00A04713"/>
    <w:rsid w:val="00A07A45"/>
    <w:rsid w:val="00A12937"/>
    <w:rsid w:val="00A12D4B"/>
    <w:rsid w:val="00A1375D"/>
    <w:rsid w:val="00A13F0D"/>
    <w:rsid w:val="00A14344"/>
    <w:rsid w:val="00A144B2"/>
    <w:rsid w:val="00A1585F"/>
    <w:rsid w:val="00A159F9"/>
    <w:rsid w:val="00A15D15"/>
    <w:rsid w:val="00A17231"/>
    <w:rsid w:val="00A1748C"/>
    <w:rsid w:val="00A17E5E"/>
    <w:rsid w:val="00A204DF"/>
    <w:rsid w:val="00A208B7"/>
    <w:rsid w:val="00A20D7B"/>
    <w:rsid w:val="00A21412"/>
    <w:rsid w:val="00A2197F"/>
    <w:rsid w:val="00A21F09"/>
    <w:rsid w:val="00A23D54"/>
    <w:rsid w:val="00A24B15"/>
    <w:rsid w:val="00A24E88"/>
    <w:rsid w:val="00A25CEF"/>
    <w:rsid w:val="00A26098"/>
    <w:rsid w:val="00A26BD4"/>
    <w:rsid w:val="00A26DE9"/>
    <w:rsid w:val="00A2794C"/>
    <w:rsid w:val="00A27A00"/>
    <w:rsid w:val="00A27A73"/>
    <w:rsid w:val="00A27C1D"/>
    <w:rsid w:val="00A27D3E"/>
    <w:rsid w:val="00A31191"/>
    <w:rsid w:val="00A311A8"/>
    <w:rsid w:val="00A3121F"/>
    <w:rsid w:val="00A31359"/>
    <w:rsid w:val="00A319D6"/>
    <w:rsid w:val="00A33174"/>
    <w:rsid w:val="00A35C63"/>
    <w:rsid w:val="00A40296"/>
    <w:rsid w:val="00A40810"/>
    <w:rsid w:val="00A41374"/>
    <w:rsid w:val="00A415E5"/>
    <w:rsid w:val="00A4167E"/>
    <w:rsid w:val="00A44687"/>
    <w:rsid w:val="00A448EC"/>
    <w:rsid w:val="00A45B36"/>
    <w:rsid w:val="00A47608"/>
    <w:rsid w:val="00A47BAD"/>
    <w:rsid w:val="00A51791"/>
    <w:rsid w:val="00A52E72"/>
    <w:rsid w:val="00A53462"/>
    <w:rsid w:val="00A54DE3"/>
    <w:rsid w:val="00A55BA5"/>
    <w:rsid w:val="00A565FC"/>
    <w:rsid w:val="00A567A1"/>
    <w:rsid w:val="00A56C31"/>
    <w:rsid w:val="00A571A6"/>
    <w:rsid w:val="00A57930"/>
    <w:rsid w:val="00A57C87"/>
    <w:rsid w:val="00A60617"/>
    <w:rsid w:val="00A61460"/>
    <w:rsid w:val="00A619EB"/>
    <w:rsid w:val="00A61A17"/>
    <w:rsid w:val="00A61DDF"/>
    <w:rsid w:val="00A620DB"/>
    <w:rsid w:val="00A62FB0"/>
    <w:rsid w:val="00A63DA6"/>
    <w:rsid w:val="00A64ACE"/>
    <w:rsid w:val="00A65349"/>
    <w:rsid w:val="00A658DD"/>
    <w:rsid w:val="00A66298"/>
    <w:rsid w:val="00A6674D"/>
    <w:rsid w:val="00A66BA3"/>
    <w:rsid w:val="00A67F3B"/>
    <w:rsid w:val="00A704DF"/>
    <w:rsid w:val="00A70CD5"/>
    <w:rsid w:val="00A721DD"/>
    <w:rsid w:val="00A72B64"/>
    <w:rsid w:val="00A72F07"/>
    <w:rsid w:val="00A75036"/>
    <w:rsid w:val="00A75348"/>
    <w:rsid w:val="00A753F9"/>
    <w:rsid w:val="00A75C9D"/>
    <w:rsid w:val="00A771FB"/>
    <w:rsid w:val="00A77BA9"/>
    <w:rsid w:val="00A77ED9"/>
    <w:rsid w:val="00A81BFF"/>
    <w:rsid w:val="00A820DA"/>
    <w:rsid w:val="00A821A7"/>
    <w:rsid w:val="00A826AC"/>
    <w:rsid w:val="00A82E60"/>
    <w:rsid w:val="00A832F4"/>
    <w:rsid w:val="00A83C8C"/>
    <w:rsid w:val="00A83EC8"/>
    <w:rsid w:val="00A85E63"/>
    <w:rsid w:val="00A861BA"/>
    <w:rsid w:val="00A86318"/>
    <w:rsid w:val="00A8637D"/>
    <w:rsid w:val="00A903EB"/>
    <w:rsid w:val="00A90A97"/>
    <w:rsid w:val="00A90B3F"/>
    <w:rsid w:val="00A9338D"/>
    <w:rsid w:val="00A93ECE"/>
    <w:rsid w:val="00A94A60"/>
    <w:rsid w:val="00A9506F"/>
    <w:rsid w:val="00A9593B"/>
    <w:rsid w:val="00A969F5"/>
    <w:rsid w:val="00A96FC2"/>
    <w:rsid w:val="00A974DA"/>
    <w:rsid w:val="00A978E6"/>
    <w:rsid w:val="00AA0E64"/>
    <w:rsid w:val="00AA157F"/>
    <w:rsid w:val="00AA245B"/>
    <w:rsid w:val="00AA247C"/>
    <w:rsid w:val="00AA2DFB"/>
    <w:rsid w:val="00AA2E9D"/>
    <w:rsid w:val="00AA392B"/>
    <w:rsid w:val="00AA5F99"/>
    <w:rsid w:val="00AA6265"/>
    <w:rsid w:val="00AA6576"/>
    <w:rsid w:val="00AA67A4"/>
    <w:rsid w:val="00AB3B33"/>
    <w:rsid w:val="00AB4B3E"/>
    <w:rsid w:val="00AB4BBD"/>
    <w:rsid w:val="00AB6210"/>
    <w:rsid w:val="00AB67D7"/>
    <w:rsid w:val="00AC0854"/>
    <w:rsid w:val="00AC174A"/>
    <w:rsid w:val="00AC2583"/>
    <w:rsid w:val="00AC32C8"/>
    <w:rsid w:val="00AC3960"/>
    <w:rsid w:val="00AC439E"/>
    <w:rsid w:val="00AC5CBC"/>
    <w:rsid w:val="00AC64AF"/>
    <w:rsid w:val="00AC6901"/>
    <w:rsid w:val="00AC6C7C"/>
    <w:rsid w:val="00AC7070"/>
    <w:rsid w:val="00AD05BC"/>
    <w:rsid w:val="00AD0780"/>
    <w:rsid w:val="00AD1181"/>
    <w:rsid w:val="00AD11E2"/>
    <w:rsid w:val="00AD14DF"/>
    <w:rsid w:val="00AD390C"/>
    <w:rsid w:val="00AD3B5C"/>
    <w:rsid w:val="00AD44A4"/>
    <w:rsid w:val="00AD5260"/>
    <w:rsid w:val="00AD67C0"/>
    <w:rsid w:val="00AD6C01"/>
    <w:rsid w:val="00AD6FEB"/>
    <w:rsid w:val="00AD7048"/>
    <w:rsid w:val="00AD784C"/>
    <w:rsid w:val="00AD7F36"/>
    <w:rsid w:val="00AE09E8"/>
    <w:rsid w:val="00AE165C"/>
    <w:rsid w:val="00AE29E1"/>
    <w:rsid w:val="00AE367C"/>
    <w:rsid w:val="00AE3CD0"/>
    <w:rsid w:val="00AE4663"/>
    <w:rsid w:val="00AE554D"/>
    <w:rsid w:val="00AE56EC"/>
    <w:rsid w:val="00AE6042"/>
    <w:rsid w:val="00AE6404"/>
    <w:rsid w:val="00AE6BED"/>
    <w:rsid w:val="00AF0700"/>
    <w:rsid w:val="00AF0877"/>
    <w:rsid w:val="00AF0C16"/>
    <w:rsid w:val="00AF246E"/>
    <w:rsid w:val="00AF3F66"/>
    <w:rsid w:val="00AF5ABC"/>
    <w:rsid w:val="00AF6557"/>
    <w:rsid w:val="00AF6791"/>
    <w:rsid w:val="00AF6A4A"/>
    <w:rsid w:val="00AF6CB6"/>
    <w:rsid w:val="00AF7B10"/>
    <w:rsid w:val="00B00E14"/>
    <w:rsid w:val="00B01228"/>
    <w:rsid w:val="00B01298"/>
    <w:rsid w:val="00B02AD0"/>
    <w:rsid w:val="00B03A96"/>
    <w:rsid w:val="00B0424A"/>
    <w:rsid w:val="00B04853"/>
    <w:rsid w:val="00B1031C"/>
    <w:rsid w:val="00B12F3C"/>
    <w:rsid w:val="00B13C3C"/>
    <w:rsid w:val="00B147C5"/>
    <w:rsid w:val="00B153DF"/>
    <w:rsid w:val="00B154C5"/>
    <w:rsid w:val="00B15931"/>
    <w:rsid w:val="00B23BCB"/>
    <w:rsid w:val="00B257E3"/>
    <w:rsid w:val="00B26422"/>
    <w:rsid w:val="00B26754"/>
    <w:rsid w:val="00B268E6"/>
    <w:rsid w:val="00B26F38"/>
    <w:rsid w:val="00B275A6"/>
    <w:rsid w:val="00B27C17"/>
    <w:rsid w:val="00B304E0"/>
    <w:rsid w:val="00B319FE"/>
    <w:rsid w:val="00B32070"/>
    <w:rsid w:val="00B32DB4"/>
    <w:rsid w:val="00B32F3A"/>
    <w:rsid w:val="00B334F1"/>
    <w:rsid w:val="00B33C95"/>
    <w:rsid w:val="00B34298"/>
    <w:rsid w:val="00B35522"/>
    <w:rsid w:val="00B355EF"/>
    <w:rsid w:val="00B35602"/>
    <w:rsid w:val="00B3593C"/>
    <w:rsid w:val="00B365ED"/>
    <w:rsid w:val="00B36F53"/>
    <w:rsid w:val="00B400AB"/>
    <w:rsid w:val="00B4066C"/>
    <w:rsid w:val="00B408C7"/>
    <w:rsid w:val="00B41B57"/>
    <w:rsid w:val="00B41E00"/>
    <w:rsid w:val="00B423CA"/>
    <w:rsid w:val="00B4276F"/>
    <w:rsid w:val="00B42BAA"/>
    <w:rsid w:val="00B44BC5"/>
    <w:rsid w:val="00B45D3E"/>
    <w:rsid w:val="00B45E0F"/>
    <w:rsid w:val="00B466A1"/>
    <w:rsid w:val="00B47322"/>
    <w:rsid w:val="00B47EEE"/>
    <w:rsid w:val="00B50C0D"/>
    <w:rsid w:val="00B50DFB"/>
    <w:rsid w:val="00B53023"/>
    <w:rsid w:val="00B54335"/>
    <w:rsid w:val="00B546AD"/>
    <w:rsid w:val="00B54B66"/>
    <w:rsid w:val="00B563D5"/>
    <w:rsid w:val="00B563EE"/>
    <w:rsid w:val="00B56B27"/>
    <w:rsid w:val="00B56FFB"/>
    <w:rsid w:val="00B57477"/>
    <w:rsid w:val="00B57680"/>
    <w:rsid w:val="00B61337"/>
    <w:rsid w:val="00B62BB6"/>
    <w:rsid w:val="00B64B7F"/>
    <w:rsid w:val="00B64CC0"/>
    <w:rsid w:val="00B67FF5"/>
    <w:rsid w:val="00B703C4"/>
    <w:rsid w:val="00B715EC"/>
    <w:rsid w:val="00B71C93"/>
    <w:rsid w:val="00B72F96"/>
    <w:rsid w:val="00B73554"/>
    <w:rsid w:val="00B73907"/>
    <w:rsid w:val="00B73B36"/>
    <w:rsid w:val="00B74FCE"/>
    <w:rsid w:val="00B7504E"/>
    <w:rsid w:val="00B81574"/>
    <w:rsid w:val="00B8157C"/>
    <w:rsid w:val="00B817C3"/>
    <w:rsid w:val="00B840A4"/>
    <w:rsid w:val="00B87671"/>
    <w:rsid w:val="00B87908"/>
    <w:rsid w:val="00B8796C"/>
    <w:rsid w:val="00B90019"/>
    <w:rsid w:val="00B9281C"/>
    <w:rsid w:val="00B93936"/>
    <w:rsid w:val="00B946B5"/>
    <w:rsid w:val="00B94F99"/>
    <w:rsid w:val="00B95AA6"/>
    <w:rsid w:val="00B95E5D"/>
    <w:rsid w:val="00B96F81"/>
    <w:rsid w:val="00B97415"/>
    <w:rsid w:val="00B97594"/>
    <w:rsid w:val="00B97916"/>
    <w:rsid w:val="00BA13AE"/>
    <w:rsid w:val="00BA1F72"/>
    <w:rsid w:val="00BA261F"/>
    <w:rsid w:val="00BA3A10"/>
    <w:rsid w:val="00BA3FAE"/>
    <w:rsid w:val="00BA4043"/>
    <w:rsid w:val="00BA42F8"/>
    <w:rsid w:val="00BA43D6"/>
    <w:rsid w:val="00BA45EB"/>
    <w:rsid w:val="00BA462E"/>
    <w:rsid w:val="00BA5870"/>
    <w:rsid w:val="00BA5F14"/>
    <w:rsid w:val="00BA6669"/>
    <w:rsid w:val="00BA7549"/>
    <w:rsid w:val="00BB0558"/>
    <w:rsid w:val="00BB08FB"/>
    <w:rsid w:val="00BB09FC"/>
    <w:rsid w:val="00BB0F35"/>
    <w:rsid w:val="00BB1EBF"/>
    <w:rsid w:val="00BB1FA9"/>
    <w:rsid w:val="00BB3678"/>
    <w:rsid w:val="00BB43DF"/>
    <w:rsid w:val="00BB45AD"/>
    <w:rsid w:val="00BB6468"/>
    <w:rsid w:val="00BB6883"/>
    <w:rsid w:val="00BB78E8"/>
    <w:rsid w:val="00BB7DA3"/>
    <w:rsid w:val="00BC018B"/>
    <w:rsid w:val="00BC1BF8"/>
    <w:rsid w:val="00BC1E25"/>
    <w:rsid w:val="00BC30A6"/>
    <w:rsid w:val="00BC35BC"/>
    <w:rsid w:val="00BC36C8"/>
    <w:rsid w:val="00BC52B1"/>
    <w:rsid w:val="00BC7750"/>
    <w:rsid w:val="00BC7780"/>
    <w:rsid w:val="00BD0980"/>
    <w:rsid w:val="00BD3184"/>
    <w:rsid w:val="00BD3256"/>
    <w:rsid w:val="00BD32F2"/>
    <w:rsid w:val="00BD405B"/>
    <w:rsid w:val="00BD4181"/>
    <w:rsid w:val="00BD4367"/>
    <w:rsid w:val="00BD43E5"/>
    <w:rsid w:val="00BD484E"/>
    <w:rsid w:val="00BD7A8E"/>
    <w:rsid w:val="00BD7F25"/>
    <w:rsid w:val="00BE03AF"/>
    <w:rsid w:val="00BE06F7"/>
    <w:rsid w:val="00BE1443"/>
    <w:rsid w:val="00BE174B"/>
    <w:rsid w:val="00BE36DA"/>
    <w:rsid w:val="00BE377C"/>
    <w:rsid w:val="00BE50DE"/>
    <w:rsid w:val="00BE5360"/>
    <w:rsid w:val="00BE5944"/>
    <w:rsid w:val="00BE5AC5"/>
    <w:rsid w:val="00BE6134"/>
    <w:rsid w:val="00BE695C"/>
    <w:rsid w:val="00BE7851"/>
    <w:rsid w:val="00BE7DA2"/>
    <w:rsid w:val="00BF04CA"/>
    <w:rsid w:val="00BF1718"/>
    <w:rsid w:val="00BF2E98"/>
    <w:rsid w:val="00BF4188"/>
    <w:rsid w:val="00BF4A20"/>
    <w:rsid w:val="00C000CB"/>
    <w:rsid w:val="00C0356B"/>
    <w:rsid w:val="00C0591C"/>
    <w:rsid w:val="00C06397"/>
    <w:rsid w:val="00C06423"/>
    <w:rsid w:val="00C07504"/>
    <w:rsid w:val="00C07BB3"/>
    <w:rsid w:val="00C07C3F"/>
    <w:rsid w:val="00C07ED8"/>
    <w:rsid w:val="00C1043E"/>
    <w:rsid w:val="00C10A70"/>
    <w:rsid w:val="00C10DF8"/>
    <w:rsid w:val="00C10EB6"/>
    <w:rsid w:val="00C11F1C"/>
    <w:rsid w:val="00C121CC"/>
    <w:rsid w:val="00C1228B"/>
    <w:rsid w:val="00C137E5"/>
    <w:rsid w:val="00C160D1"/>
    <w:rsid w:val="00C1743D"/>
    <w:rsid w:val="00C20165"/>
    <w:rsid w:val="00C20A05"/>
    <w:rsid w:val="00C20CF9"/>
    <w:rsid w:val="00C22CAA"/>
    <w:rsid w:val="00C2467A"/>
    <w:rsid w:val="00C25DD5"/>
    <w:rsid w:val="00C25FAC"/>
    <w:rsid w:val="00C2693D"/>
    <w:rsid w:val="00C27426"/>
    <w:rsid w:val="00C279C8"/>
    <w:rsid w:val="00C27E20"/>
    <w:rsid w:val="00C3013D"/>
    <w:rsid w:val="00C320EA"/>
    <w:rsid w:val="00C32312"/>
    <w:rsid w:val="00C32673"/>
    <w:rsid w:val="00C32806"/>
    <w:rsid w:val="00C33B69"/>
    <w:rsid w:val="00C33E05"/>
    <w:rsid w:val="00C34875"/>
    <w:rsid w:val="00C35B56"/>
    <w:rsid w:val="00C35DF8"/>
    <w:rsid w:val="00C35E22"/>
    <w:rsid w:val="00C37350"/>
    <w:rsid w:val="00C404E1"/>
    <w:rsid w:val="00C4070F"/>
    <w:rsid w:val="00C41988"/>
    <w:rsid w:val="00C4263B"/>
    <w:rsid w:val="00C43DEA"/>
    <w:rsid w:val="00C44265"/>
    <w:rsid w:val="00C457E9"/>
    <w:rsid w:val="00C45C6D"/>
    <w:rsid w:val="00C4698D"/>
    <w:rsid w:val="00C46A6D"/>
    <w:rsid w:val="00C46EB3"/>
    <w:rsid w:val="00C479CD"/>
    <w:rsid w:val="00C51A21"/>
    <w:rsid w:val="00C52B10"/>
    <w:rsid w:val="00C535D7"/>
    <w:rsid w:val="00C536D6"/>
    <w:rsid w:val="00C54B10"/>
    <w:rsid w:val="00C55B47"/>
    <w:rsid w:val="00C561EC"/>
    <w:rsid w:val="00C562B4"/>
    <w:rsid w:val="00C57467"/>
    <w:rsid w:val="00C579EC"/>
    <w:rsid w:val="00C60162"/>
    <w:rsid w:val="00C61B30"/>
    <w:rsid w:val="00C625EC"/>
    <w:rsid w:val="00C63064"/>
    <w:rsid w:val="00C6378D"/>
    <w:rsid w:val="00C63FA8"/>
    <w:rsid w:val="00C649D4"/>
    <w:rsid w:val="00C650C0"/>
    <w:rsid w:val="00C65B00"/>
    <w:rsid w:val="00C660CE"/>
    <w:rsid w:val="00C67197"/>
    <w:rsid w:val="00C70253"/>
    <w:rsid w:val="00C71FC3"/>
    <w:rsid w:val="00C7379E"/>
    <w:rsid w:val="00C73E3A"/>
    <w:rsid w:val="00C76A56"/>
    <w:rsid w:val="00C77186"/>
    <w:rsid w:val="00C77F1A"/>
    <w:rsid w:val="00C804E2"/>
    <w:rsid w:val="00C80EFB"/>
    <w:rsid w:val="00C81404"/>
    <w:rsid w:val="00C8162E"/>
    <w:rsid w:val="00C83F9E"/>
    <w:rsid w:val="00C84392"/>
    <w:rsid w:val="00C86781"/>
    <w:rsid w:val="00C929D5"/>
    <w:rsid w:val="00C95974"/>
    <w:rsid w:val="00C9670C"/>
    <w:rsid w:val="00C97717"/>
    <w:rsid w:val="00CA01B2"/>
    <w:rsid w:val="00CA05B2"/>
    <w:rsid w:val="00CA1347"/>
    <w:rsid w:val="00CA2A64"/>
    <w:rsid w:val="00CA2DC3"/>
    <w:rsid w:val="00CA3DD8"/>
    <w:rsid w:val="00CA4702"/>
    <w:rsid w:val="00CA48D9"/>
    <w:rsid w:val="00CA576F"/>
    <w:rsid w:val="00CA6218"/>
    <w:rsid w:val="00CA77DC"/>
    <w:rsid w:val="00CA78F9"/>
    <w:rsid w:val="00CB1488"/>
    <w:rsid w:val="00CB1774"/>
    <w:rsid w:val="00CB266C"/>
    <w:rsid w:val="00CB29F0"/>
    <w:rsid w:val="00CB2A9B"/>
    <w:rsid w:val="00CB3967"/>
    <w:rsid w:val="00CB63AF"/>
    <w:rsid w:val="00CB7415"/>
    <w:rsid w:val="00CB796F"/>
    <w:rsid w:val="00CB7C22"/>
    <w:rsid w:val="00CC0087"/>
    <w:rsid w:val="00CC090F"/>
    <w:rsid w:val="00CC107C"/>
    <w:rsid w:val="00CC14E2"/>
    <w:rsid w:val="00CC1B11"/>
    <w:rsid w:val="00CC2F92"/>
    <w:rsid w:val="00CC3259"/>
    <w:rsid w:val="00CC3674"/>
    <w:rsid w:val="00CC4687"/>
    <w:rsid w:val="00CC545A"/>
    <w:rsid w:val="00CC69AA"/>
    <w:rsid w:val="00CC6A4F"/>
    <w:rsid w:val="00CC6C19"/>
    <w:rsid w:val="00CC737A"/>
    <w:rsid w:val="00CC7987"/>
    <w:rsid w:val="00CD043C"/>
    <w:rsid w:val="00CD123B"/>
    <w:rsid w:val="00CD1327"/>
    <w:rsid w:val="00CD1573"/>
    <w:rsid w:val="00CD20F8"/>
    <w:rsid w:val="00CD349B"/>
    <w:rsid w:val="00CD3E12"/>
    <w:rsid w:val="00CD586C"/>
    <w:rsid w:val="00CD59CF"/>
    <w:rsid w:val="00CD6618"/>
    <w:rsid w:val="00CD6799"/>
    <w:rsid w:val="00CE1830"/>
    <w:rsid w:val="00CE2516"/>
    <w:rsid w:val="00CE28B7"/>
    <w:rsid w:val="00CE2EC4"/>
    <w:rsid w:val="00CE3561"/>
    <w:rsid w:val="00CE3CC8"/>
    <w:rsid w:val="00CE3F18"/>
    <w:rsid w:val="00CE4545"/>
    <w:rsid w:val="00CE6E49"/>
    <w:rsid w:val="00CE6ECE"/>
    <w:rsid w:val="00CE731F"/>
    <w:rsid w:val="00CE7EDF"/>
    <w:rsid w:val="00CF0B32"/>
    <w:rsid w:val="00CF14F2"/>
    <w:rsid w:val="00CF200D"/>
    <w:rsid w:val="00CF387C"/>
    <w:rsid w:val="00CF53D4"/>
    <w:rsid w:val="00CF5DAF"/>
    <w:rsid w:val="00CF6853"/>
    <w:rsid w:val="00CF7AE7"/>
    <w:rsid w:val="00D0117C"/>
    <w:rsid w:val="00D028F0"/>
    <w:rsid w:val="00D0474C"/>
    <w:rsid w:val="00D04DE8"/>
    <w:rsid w:val="00D04E61"/>
    <w:rsid w:val="00D0510E"/>
    <w:rsid w:val="00D0522F"/>
    <w:rsid w:val="00D0637D"/>
    <w:rsid w:val="00D0763A"/>
    <w:rsid w:val="00D10C26"/>
    <w:rsid w:val="00D111AE"/>
    <w:rsid w:val="00D121DE"/>
    <w:rsid w:val="00D1288F"/>
    <w:rsid w:val="00D12B0C"/>
    <w:rsid w:val="00D12EC1"/>
    <w:rsid w:val="00D12FFB"/>
    <w:rsid w:val="00D13442"/>
    <w:rsid w:val="00D1433B"/>
    <w:rsid w:val="00D1619B"/>
    <w:rsid w:val="00D162B1"/>
    <w:rsid w:val="00D1754D"/>
    <w:rsid w:val="00D1766B"/>
    <w:rsid w:val="00D208A1"/>
    <w:rsid w:val="00D20EFD"/>
    <w:rsid w:val="00D211BA"/>
    <w:rsid w:val="00D21816"/>
    <w:rsid w:val="00D22E29"/>
    <w:rsid w:val="00D23503"/>
    <w:rsid w:val="00D23A27"/>
    <w:rsid w:val="00D246D9"/>
    <w:rsid w:val="00D26807"/>
    <w:rsid w:val="00D268B5"/>
    <w:rsid w:val="00D2758D"/>
    <w:rsid w:val="00D30956"/>
    <w:rsid w:val="00D30CAB"/>
    <w:rsid w:val="00D326AE"/>
    <w:rsid w:val="00D343C5"/>
    <w:rsid w:val="00D34606"/>
    <w:rsid w:val="00D34FB2"/>
    <w:rsid w:val="00D35823"/>
    <w:rsid w:val="00D36583"/>
    <w:rsid w:val="00D41A9D"/>
    <w:rsid w:val="00D4351F"/>
    <w:rsid w:val="00D435E0"/>
    <w:rsid w:val="00D45075"/>
    <w:rsid w:val="00D45666"/>
    <w:rsid w:val="00D4617A"/>
    <w:rsid w:val="00D476C0"/>
    <w:rsid w:val="00D517A3"/>
    <w:rsid w:val="00D518CC"/>
    <w:rsid w:val="00D52DEF"/>
    <w:rsid w:val="00D5325E"/>
    <w:rsid w:val="00D548FD"/>
    <w:rsid w:val="00D5568A"/>
    <w:rsid w:val="00D607A9"/>
    <w:rsid w:val="00D60D87"/>
    <w:rsid w:val="00D618D9"/>
    <w:rsid w:val="00D62E4A"/>
    <w:rsid w:val="00D6302A"/>
    <w:rsid w:val="00D64077"/>
    <w:rsid w:val="00D64488"/>
    <w:rsid w:val="00D66C56"/>
    <w:rsid w:val="00D66D48"/>
    <w:rsid w:val="00D70821"/>
    <w:rsid w:val="00D7104C"/>
    <w:rsid w:val="00D71851"/>
    <w:rsid w:val="00D72006"/>
    <w:rsid w:val="00D720F7"/>
    <w:rsid w:val="00D72A2A"/>
    <w:rsid w:val="00D72A6F"/>
    <w:rsid w:val="00D72DAC"/>
    <w:rsid w:val="00D72DDA"/>
    <w:rsid w:val="00D72E16"/>
    <w:rsid w:val="00D72EB6"/>
    <w:rsid w:val="00D74F0C"/>
    <w:rsid w:val="00D76408"/>
    <w:rsid w:val="00D76DB5"/>
    <w:rsid w:val="00D779C9"/>
    <w:rsid w:val="00D80439"/>
    <w:rsid w:val="00D813F0"/>
    <w:rsid w:val="00D83069"/>
    <w:rsid w:val="00D846E4"/>
    <w:rsid w:val="00D85C01"/>
    <w:rsid w:val="00D86058"/>
    <w:rsid w:val="00D871AA"/>
    <w:rsid w:val="00D8782B"/>
    <w:rsid w:val="00D87D06"/>
    <w:rsid w:val="00D903A9"/>
    <w:rsid w:val="00D9103F"/>
    <w:rsid w:val="00D91C2D"/>
    <w:rsid w:val="00D937FF"/>
    <w:rsid w:val="00D94700"/>
    <w:rsid w:val="00D9592E"/>
    <w:rsid w:val="00D96F99"/>
    <w:rsid w:val="00DA1080"/>
    <w:rsid w:val="00DA20F6"/>
    <w:rsid w:val="00DA4F17"/>
    <w:rsid w:val="00DA5523"/>
    <w:rsid w:val="00DA6730"/>
    <w:rsid w:val="00DB0407"/>
    <w:rsid w:val="00DB0825"/>
    <w:rsid w:val="00DB29C0"/>
    <w:rsid w:val="00DB4972"/>
    <w:rsid w:val="00DB4BD4"/>
    <w:rsid w:val="00DB5B05"/>
    <w:rsid w:val="00DB63A7"/>
    <w:rsid w:val="00DB6908"/>
    <w:rsid w:val="00DB72A7"/>
    <w:rsid w:val="00DB7B16"/>
    <w:rsid w:val="00DC2541"/>
    <w:rsid w:val="00DC2DFD"/>
    <w:rsid w:val="00DC2F06"/>
    <w:rsid w:val="00DC391A"/>
    <w:rsid w:val="00DC6038"/>
    <w:rsid w:val="00DC6A4A"/>
    <w:rsid w:val="00DC79B5"/>
    <w:rsid w:val="00DC7D0B"/>
    <w:rsid w:val="00DD055D"/>
    <w:rsid w:val="00DD0D0C"/>
    <w:rsid w:val="00DD0DD5"/>
    <w:rsid w:val="00DD174F"/>
    <w:rsid w:val="00DD376A"/>
    <w:rsid w:val="00DD4872"/>
    <w:rsid w:val="00DD6799"/>
    <w:rsid w:val="00DD76AB"/>
    <w:rsid w:val="00DE126B"/>
    <w:rsid w:val="00DE12A6"/>
    <w:rsid w:val="00DE15AD"/>
    <w:rsid w:val="00DE1677"/>
    <w:rsid w:val="00DE1D7F"/>
    <w:rsid w:val="00DE211F"/>
    <w:rsid w:val="00DE2244"/>
    <w:rsid w:val="00DE33D4"/>
    <w:rsid w:val="00DE4464"/>
    <w:rsid w:val="00DE44D8"/>
    <w:rsid w:val="00DE47F3"/>
    <w:rsid w:val="00DE54CA"/>
    <w:rsid w:val="00DE5C0C"/>
    <w:rsid w:val="00DE6CAD"/>
    <w:rsid w:val="00DE7336"/>
    <w:rsid w:val="00DF2EA1"/>
    <w:rsid w:val="00DF34E0"/>
    <w:rsid w:val="00DF43B3"/>
    <w:rsid w:val="00DF4DA0"/>
    <w:rsid w:val="00DF4FF2"/>
    <w:rsid w:val="00DF52CF"/>
    <w:rsid w:val="00DF66A0"/>
    <w:rsid w:val="00DF7092"/>
    <w:rsid w:val="00E0116C"/>
    <w:rsid w:val="00E02538"/>
    <w:rsid w:val="00E03289"/>
    <w:rsid w:val="00E0517D"/>
    <w:rsid w:val="00E059E3"/>
    <w:rsid w:val="00E06C18"/>
    <w:rsid w:val="00E06DD5"/>
    <w:rsid w:val="00E07584"/>
    <w:rsid w:val="00E07A4F"/>
    <w:rsid w:val="00E07CA9"/>
    <w:rsid w:val="00E10A4B"/>
    <w:rsid w:val="00E13CF4"/>
    <w:rsid w:val="00E150AA"/>
    <w:rsid w:val="00E1543B"/>
    <w:rsid w:val="00E15544"/>
    <w:rsid w:val="00E15B53"/>
    <w:rsid w:val="00E164A2"/>
    <w:rsid w:val="00E17E91"/>
    <w:rsid w:val="00E200F9"/>
    <w:rsid w:val="00E20736"/>
    <w:rsid w:val="00E208C4"/>
    <w:rsid w:val="00E225ED"/>
    <w:rsid w:val="00E22CD1"/>
    <w:rsid w:val="00E233DC"/>
    <w:rsid w:val="00E23A0D"/>
    <w:rsid w:val="00E240C5"/>
    <w:rsid w:val="00E24680"/>
    <w:rsid w:val="00E25607"/>
    <w:rsid w:val="00E25A5F"/>
    <w:rsid w:val="00E25A95"/>
    <w:rsid w:val="00E26CF5"/>
    <w:rsid w:val="00E26EA1"/>
    <w:rsid w:val="00E2750F"/>
    <w:rsid w:val="00E308A2"/>
    <w:rsid w:val="00E30F0F"/>
    <w:rsid w:val="00E313ED"/>
    <w:rsid w:val="00E316D8"/>
    <w:rsid w:val="00E31AC9"/>
    <w:rsid w:val="00E32248"/>
    <w:rsid w:val="00E32837"/>
    <w:rsid w:val="00E32984"/>
    <w:rsid w:val="00E33B0B"/>
    <w:rsid w:val="00E33F56"/>
    <w:rsid w:val="00E3439A"/>
    <w:rsid w:val="00E3546A"/>
    <w:rsid w:val="00E36727"/>
    <w:rsid w:val="00E36EA1"/>
    <w:rsid w:val="00E3734C"/>
    <w:rsid w:val="00E3774E"/>
    <w:rsid w:val="00E412C5"/>
    <w:rsid w:val="00E414AA"/>
    <w:rsid w:val="00E42937"/>
    <w:rsid w:val="00E42B91"/>
    <w:rsid w:val="00E42DF5"/>
    <w:rsid w:val="00E43CF9"/>
    <w:rsid w:val="00E44CF7"/>
    <w:rsid w:val="00E44DA6"/>
    <w:rsid w:val="00E45EF5"/>
    <w:rsid w:val="00E46D93"/>
    <w:rsid w:val="00E47386"/>
    <w:rsid w:val="00E478A6"/>
    <w:rsid w:val="00E47E5C"/>
    <w:rsid w:val="00E50655"/>
    <w:rsid w:val="00E51000"/>
    <w:rsid w:val="00E527D2"/>
    <w:rsid w:val="00E534F5"/>
    <w:rsid w:val="00E551EE"/>
    <w:rsid w:val="00E55FDA"/>
    <w:rsid w:val="00E56C9F"/>
    <w:rsid w:val="00E57214"/>
    <w:rsid w:val="00E57F24"/>
    <w:rsid w:val="00E635AE"/>
    <w:rsid w:val="00E6380A"/>
    <w:rsid w:val="00E6475D"/>
    <w:rsid w:val="00E65172"/>
    <w:rsid w:val="00E70A07"/>
    <w:rsid w:val="00E71238"/>
    <w:rsid w:val="00E71285"/>
    <w:rsid w:val="00E71E46"/>
    <w:rsid w:val="00E7249D"/>
    <w:rsid w:val="00E72601"/>
    <w:rsid w:val="00E730B3"/>
    <w:rsid w:val="00E734D2"/>
    <w:rsid w:val="00E74304"/>
    <w:rsid w:val="00E74F8B"/>
    <w:rsid w:val="00E75271"/>
    <w:rsid w:val="00E753F0"/>
    <w:rsid w:val="00E756AF"/>
    <w:rsid w:val="00E75C9D"/>
    <w:rsid w:val="00E75CC7"/>
    <w:rsid w:val="00E76789"/>
    <w:rsid w:val="00E77543"/>
    <w:rsid w:val="00E77854"/>
    <w:rsid w:val="00E778BF"/>
    <w:rsid w:val="00E77A16"/>
    <w:rsid w:val="00E8002A"/>
    <w:rsid w:val="00E8029D"/>
    <w:rsid w:val="00E81FE4"/>
    <w:rsid w:val="00E828B1"/>
    <w:rsid w:val="00E82BFD"/>
    <w:rsid w:val="00E83B92"/>
    <w:rsid w:val="00E83CDC"/>
    <w:rsid w:val="00E8410E"/>
    <w:rsid w:val="00E84802"/>
    <w:rsid w:val="00E84CA4"/>
    <w:rsid w:val="00E855CB"/>
    <w:rsid w:val="00E85707"/>
    <w:rsid w:val="00E86064"/>
    <w:rsid w:val="00E8687F"/>
    <w:rsid w:val="00E87254"/>
    <w:rsid w:val="00E87B0F"/>
    <w:rsid w:val="00E900A2"/>
    <w:rsid w:val="00E91C08"/>
    <w:rsid w:val="00E9227F"/>
    <w:rsid w:val="00E92326"/>
    <w:rsid w:val="00E92600"/>
    <w:rsid w:val="00E94433"/>
    <w:rsid w:val="00E955F2"/>
    <w:rsid w:val="00E9787C"/>
    <w:rsid w:val="00EA0DE7"/>
    <w:rsid w:val="00EA1153"/>
    <w:rsid w:val="00EA20AC"/>
    <w:rsid w:val="00EA271B"/>
    <w:rsid w:val="00EA2BC7"/>
    <w:rsid w:val="00EA3930"/>
    <w:rsid w:val="00EA3D58"/>
    <w:rsid w:val="00EA4740"/>
    <w:rsid w:val="00EA4D0A"/>
    <w:rsid w:val="00EA5B8F"/>
    <w:rsid w:val="00EA606F"/>
    <w:rsid w:val="00EA7359"/>
    <w:rsid w:val="00EA7F17"/>
    <w:rsid w:val="00EB0267"/>
    <w:rsid w:val="00EB0F8E"/>
    <w:rsid w:val="00EB14E1"/>
    <w:rsid w:val="00EB1731"/>
    <w:rsid w:val="00EB196E"/>
    <w:rsid w:val="00EB268F"/>
    <w:rsid w:val="00EB29C8"/>
    <w:rsid w:val="00EB3671"/>
    <w:rsid w:val="00EB6C81"/>
    <w:rsid w:val="00EB6C85"/>
    <w:rsid w:val="00EB7F7E"/>
    <w:rsid w:val="00EC0553"/>
    <w:rsid w:val="00EC1BEC"/>
    <w:rsid w:val="00EC20AA"/>
    <w:rsid w:val="00EC5C1D"/>
    <w:rsid w:val="00EC695F"/>
    <w:rsid w:val="00EC72D7"/>
    <w:rsid w:val="00EC739A"/>
    <w:rsid w:val="00EC756C"/>
    <w:rsid w:val="00EC7E0F"/>
    <w:rsid w:val="00ED13A2"/>
    <w:rsid w:val="00ED238D"/>
    <w:rsid w:val="00ED24A7"/>
    <w:rsid w:val="00ED2D38"/>
    <w:rsid w:val="00ED31F2"/>
    <w:rsid w:val="00ED336E"/>
    <w:rsid w:val="00ED3D7F"/>
    <w:rsid w:val="00ED3D86"/>
    <w:rsid w:val="00ED42E6"/>
    <w:rsid w:val="00ED5499"/>
    <w:rsid w:val="00ED6F1B"/>
    <w:rsid w:val="00ED76A5"/>
    <w:rsid w:val="00EE12D2"/>
    <w:rsid w:val="00EE38E9"/>
    <w:rsid w:val="00EE45B5"/>
    <w:rsid w:val="00EE473C"/>
    <w:rsid w:val="00EE5B0D"/>
    <w:rsid w:val="00EE632F"/>
    <w:rsid w:val="00EE6A5E"/>
    <w:rsid w:val="00EF0338"/>
    <w:rsid w:val="00EF085F"/>
    <w:rsid w:val="00EF1171"/>
    <w:rsid w:val="00EF1D8D"/>
    <w:rsid w:val="00EF217C"/>
    <w:rsid w:val="00EF248F"/>
    <w:rsid w:val="00EF292D"/>
    <w:rsid w:val="00EF3DCB"/>
    <w:rsid w:val="00EF3E78"/>
    <w:rsid w:val="00EF463C"/>
    <w:rsid w:val="00EF5D2D"/>
    <w:rsid w:val="00EF634F"/>
    <w:rsid w:val="00EF65C2"/>
    <w:rsid w:val="00EF7084"/>
    <w:rsid w:val="00F00ABE"/>
    <w:rsid w:val="00F01927"/>
    <w:rsid w:val="00F025C8"/>
    <w:rsid w:val="00F026BC"/>
    <w:rsid w:val="00F0296E"/>
    <w:rsid w:val="00F02DC5"/>
    <w:rsid w:val="00F03439"/>
    <w:rsid w:val="00F03EA8"/>
    <w:rsid w:val="00F0457A"/>
    <w:rsid w:val="00F063DE"/>
    <w:rsid w:val="00F06630"/>
    <w:rsid w:val="00F070D5"/>
    <w:rsid w:val="00F07D42"/>
    <w:rsid w:val="00F1158B"/>
    <w:rsid w:val="00F11BD2"/>
    <w:rsid w:val="00F12630"/>
    <w:rsid w:val="00F1296B"/>
    <w:rsid w:val="00F129B6"/>
    <w:rsid w:val="00F129C6"/>
    <w:rsid w:val="00F12A64"/>
    <w:rsid w:val="00F14D80"/>
    <w:rsid w:val="00F14F08"/>
    <w:rsid w:val="00F15273"/>
    <w:rsid w:val="00F156E7"/>
    <w:rsid w:val="00F15A63"/>
    <w:rsid w:val="00F21DAE"/>
    <w:rsid w:val="00F22928"/>
    <w:rsid w:val="00F22DC7"/>
    <w:rsid w:val="00F237D4"/>
    <w:rsid w:val="00F23D45"/>
    <w:rsid w:val="00F245F1"/>
    <w:rsid w:val="00F269D6"/>
    <w:rsid w:val="00F26C05"/>
    <w:rsid w:val="00F3073F"/>
    <w:rsid w:val="00F308DC"/>
    <w:rsid w:val="00F31057"/>
    <w:rsid w:val="00F311D1"/>
    <w:rsid w:val="00F32CCA"/>
    <w:rsid w:val="00F33508"/>
    <w:rsid w:val="00F338D6"/>
    <w:rsid w:val="00F33B3F"/>
    <w:rsid w:val="00F348EC"/>
    <w:rsid w:val="00F352D3"/>
    <w:rsid w:val="00F354F1"/>
    <w:rsid w:val="00F3603E"/>
    <w:rsid w:val="00F3742A"/>
    <w:rsid w:val="00F404F6"/>
    <w:rsid w:val="00F40B2B"/>
    <w:rsid w:val="00F40C99"/>
    <w:rsid w:val="00F42171"/>
    <w:rsid w:val="00F42795"/>
    <w:rsid w:val="00F45336"/>
    <w:rsid w:val="00F46E95"/>
    <w:rsid w:val="00F47541"/>
    <w:rsid w:val="00F47859"/>
    <w:rsid w:val="00F478AC"/>
    <w:rsid w:val="00F50119"/>
    <w:rsid w:val="00F50510"/>
    <w:rsid w:val="00F5168A"/>
    <w:rsid w:val="00F51881"/>
    <w:rsid w:val="00F523C3"/>
    <w:rsid w:val="00F528FD"/>
    <w:rsid w:val="00F52D9D"/>
    <w:rsid w:val="00F53948"/>
    <w:rsid w:val="00F53B5B"/>
    <w:rsid w:val="00F53D4B"/>
    <w:rsid w:val="00F54219"/>
    <w:rsid w:val="00F543AA"/>
    <w:rsid w:val="00F547B2"/>
    <w:rsid w:val="00F550EE"/>
    <w:rsid w:val="00F552A3"/>
    <w:rsid w:val="00F561B2"/>
    <w:rsid w:val="00F5790D"/>
    <w:rsid w:val="00F60B39"/>
    <w:rsid w:val="00F60D5D"/>
    <w:rsid w:val="00F615A1"/>
    <w:rsid w:val="00F6288E"/>
    <w:rsid w:val="00F62C2F"/>
    <w:rsid w:val="00F633C2"/>
    <w:rsid w:val="00F63C1E"/>
    <w:rsid w:val="00F6487B"/>
    <w:rsid w:val="00F64FE5"/>
    <w:rsid w:val="00F650CC"/>
    <w:rsid w:val="00F65138"/>
    <w:rsid w:val="00F70110"/>
    <w:rsid w:val="00F7031B"/>
    <w:rsid w:val="00F71D91"/>
    <w:rsid w:val="00F7216D"/>
    <w:rsid w:val="00F743ED"/>
    <w:rsid w:val="00F74CF7"/>
    <w:rsid w:val="00F75C89"/>
    <w:rsid w:val="00F75E28"/>
    <w:rsid w:val="00F762EA"/>
    <w:rsid w:val="00F76A29"/>
    <w:rsid w:val="00F802A2"/>
    <w:rsid w:val="00F80F20"/>
    <w:rsid w:val="00F817E6"/>
    <w:rsid w:val="00F8217C"/>
    <w:rsid w:val="00F85BA5"/>
    <w:rsid w:val="00F85C1F"/>
    <w:rsid w:val="00F86940"/>
    <w:rsid w:val="00F871A6"/>
    <w:rsid w:val="00F874D7"/>
    <w:rsid w:val="00F907D0"/>
    <w:rsid w:val="00F90E8B"/>
    <w:rsid w:val="00F910AD"/>
    <w:rsid w:val="00F91A09"/>
    <w:rsid w:val="00F92660"/>
    <w:rsid w:val="00F931AA"/>
    <w:rsid w:val="00F951F3"/>
    <w:rsid w:val="00F952FE"/>
    <w:rsid w:val="00F95529"/>
    <w:rsid w:val="00F97CE5"/>
    <w:rsid w:val="00FA3329"/>
    <w:rsid w:val="00FA37E9"/>
    <w:rsid w:val="00FA394E"/>
    <w:rsid w:val="00FA40DC"/>
    <w:rsid w:val="00FA410F"/>
    <w:rsid w:val="00FA69A4"/>
    <w:rsid w:val="00FB0242"/>
    <w:rsid w:val="00FB0818"/>
    <w:rsid w:val="00FB24F8"/>
    <w:rsid w:val="00FB2CC8"/>
    <w:rsid w:val="00FB3307"/>
    <w:rsid w:val="00FB448E"/>
    <w:rsid w:val="00FB58D3"/>
    <w:rsid w:val="00FB59CA"/>
    <w:rsid w:val="00FB5B44"/>
    <w:rsid w:val="00FB5CD4"/>
    <w:rsid w:val="00FB6711"/>
    <w:rsid w:val="00FB6A00"/>
    <w:rsid w:val="00FB76D0"/>
    <w:rsid w:val="00FB77B8"/>
    <w:rsid w:val="00FB7A75"/>
    <w:rsid w:val="00FC02FB"/>
    <w:rsid w:val="00FC0EE6"/>
    <w:rsid w:val="00FC2D40"/>
    <w:rsid w:val="00FC5012"/>
    <w:rsid w:val="00FC58F7"/>
    <w:rsid w:val="00FC7C58"/>
    <w:rsid w:val="00FD03E4"/>
    <w:rsid w:val="00FD055B"/>
    <w:rsid w:val="00FD12A6"/>
    <w:rsid w:val="00FD138E"/>
    <w:rsid w:val="00FD1CBE"/>
    <w:rsid w:val="00FD23AF"/>
    <w:rsid w:val="00FD27B2"/>
    <w:rsid w:val="00FD27DA"/>
    <w:rsid w:val="00FD3C7A"/>
    <w:rsid w:val="00FD3D78"/>
    <w:rsid w:val="00FD5955"/>
    <w:rsid w:val="00FD59EF"/>
    <w:rsid w:val="00FD5BA7"/>
    <w:rsid w:val="00FD6B79"/>
    <w:rsid w:val="00FD6EF2"/>
    <w:rsid w:val="00FE2123"/>
    <w:rsid w:val="00FE3AD0"/>
    <w:rsid w:val="00FE4099"/>
    <w:rsid w:val="00FE42D7"/>
    <w:rsid w:val="00FE558E"/>
    <w:rsid w:val="00FE652C"/>
    <w:rsid w:val="00FE6842"/>
    <w:rsid w:val="00FE7659"/>
    <w:rsid w:val="00FE7FE5"/>
    <w:rsid w:val="00FF0014"/>
    <w:rsid w:val="00FF0C0E"/>
    <w:rsid w:val="00FF155F"/>
    <w:rsid w:val="00FF1CBF"/>
    <w:rsid w:val="00FF2BFB"/>
    <w:rsid w:val="00FF4296"/>
    <w:rsid w:val="00FF4926"/>
    <w:rsid w:val="00FF4F70"/>
    <w:rsid w:val="00FF5437"/>
    <w:rsid w:val="00FF5B19"/>
    <w:rsid w:val="00FF6F83"/>
    <w:rsid w:val="00FF75D4"/>
    <w:rsid w:val="00FF7804"/>
    <w:rsid w:val="00FF7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04DEE"/>
  <w15:chartTrackingRefBased/>
  <w15:docId w15:val="{BE557F8E-230E-405D-8FCC-6EEE1CAEB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5C01"/>
  </w:style>
  <w:style w:type="paragraph" w:styleId="Heading1">
    <w:name w:val="heading 1"/>
    <w:basedOn w:val="Style1"/>
    <w:next w:val="Normal"/>
    <w:link w:val="Heading1Char"/>
    <w:uiPriority w:val="9"/>
    <w:qFormat/>
    <w:rsid w:val="00722D58"/>
    <w:pPr>
      <w:pBdr>
        <w:bottom w:val="single" w:sz="4" w:space="1" w:color="auto"/>
      </w:pBdr>
      <w:outlineLvl w:val="0"/>
    </w:pPr>
    <w:rPr>
      <w:rFonts w:ascii="arial bold" w:hAnsi="arial bold"/>
      <w:smallCaps/>
      <w:sz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722D58"/>
    <w:pPr>
      <w:numPr>
        <w:ilvl w:val="1"/>
        <w:numId w:val="2"/>
      </w:numPr>
      <w:ind w:left="531" w:hanging="531"/>
      <w:jc w:val="both"/>
      <w:outlineLvl w:val="1"/>
    </w:pPr>
    <w:rPr>
      <w:rFonts w:ascii="arial bold" w:hAnsi="arial bold"/>
      <w:b/>
      <w:smallCaps/>
      <w:sz w:val="28"/>
      <w:szCs w:val="26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78749A"/>
    <w:pPr>
      <w:numPr>
        <w:ilvl w:val="2"/>
        <w:numId w:val="2"/>
      </w:numPr>
      <w:ind w:left="630" w:hanging="630"/>
      <w:jc w:val="both"/>
      <w:outlineLvl w:val="2"/>
    </w:pPr>
    <w:rPr>
      <w:rFonts w:ascii="Arial" w:hAnsi="Arial"/>
      <w:b/>
      <w:sz w:val="24"/>
      <w:szCs w:val="26"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AA0E64"/>
    <w:pPr>
      <w:numPr>
        <w:numId w:val="12"/>
      </w:numPr>
      <w:tabs>
        <w:tab w:val="left" w:pos="1800"/>
      </w:tabs>
      <w:spacing w:after="0" w:line="360" w:lineRule="auto"/>
      <w:jc w:val="both"/>
      <w:outlineLvl w:val="3"/>
    </w:pPr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7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392"/>
  </w:style>
  <w:style w:type="paragraph" w:styleId="Footer">
    <w:name w:val="footer"/>
    <w:basedOn w:val="Normal"/>
    <w:link w:val="FooterChar"/>
    <w:uiPriority w:val="99"/>
    <w:unhideWhenUsed/>
    <w:rsid w:val="00107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392"/>
  </w:style>
  <w:style w:type="paragraph" w:styleId="ListBullet">
    <w:name w:val="List Bullet"/>
    <w:basedOn w:val="Normal"/>
    <w:uiPriority w:val="99"/>
    <w:unhideWhenUsed/>
    <w:rsid w:val="00107392"/>
    <w:pPr>
      <w:numPr>
        <w:numId w:val="1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22D58"/>
    <w:rPr>
      <w:rFonts w:ascii="arial bold" w:hAnsi="arial bold"/>
      <w:b/>
      <w:smallCap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749A"/>
    <w:rPr>
      <w:rFonts w:ascii="Arial" w:hAnsi="Arial"/>
      <w:b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22D58"/>
    <w:rPr>
      <w:rFonts w:ascii="arial bold" w:hAnsi="arial bold"/>
      <w:b/>
      <w:smallCaps/>
      <w:sz w:val="32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1073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739A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B199F"/>
    <w:rPr>
      <w:color w:val="808080"/>
    </w:rPr>
  </w:style>
  <w:style w:type="table" w:styleId="TableGrid">
    <w:name w:val="Table Grid"/>
    <w:basedOn w:val="TableNormal"/>
    <w:uiPriority w:val="39"/>
    <w:rsid w:val="008D14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20FA6"/>
  </w:style>
  <w:style w:type="character" w:styleId="Emphasis">
    <w:name w:val="Emphasis"/>
    <w:basedOn w:val="DefaultParagraphFont"/>
    <w:uiPriority w:val="20"/>
    <w:qFormat/>
    <w:rsid w:val="00220FA6"/>
    <w:rPr>
      <w:i/>
      <w:iCs/>
    </w:rPr>
  </w:style>
  <w:style w:type="paragraph" w:styleId="NormalWeb">
    <w:name w:val="Normal (Web)"/>
    <w:basedOn w:val="Normal"/>
    <w:uiPriority w:val="99"/>
    <w:unhideWhenUsed/>
    <w:rsid w:val="003F5F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5B30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30F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30F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B30F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B30F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B30F1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2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25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FD27B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20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0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0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0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049"/>
    <w:rPr>
      <w:b/>
      <w:bCs/>
      <w:sz w:val="20"/>
      <w:szCs w:val="20"/>
    </w:rPr>
  </w:style>
  <w:style w:type="paragraph" w:customStyle="1" w:styleId="Style1">
    <w:name w:val="Style1"/>
    <w:basedOn w:val="ListParagraph"/>
    <w:next w:val="Heading1"/>
    <w:link w:val="Style1Char"/>
    <w:autoRedefine/>
    <w:rsid w:val="00AE6042"/>
    <w:pPr>
      <w:numPr>
        <w:numId w:val="2"/>
      </w:numPr>
      <w:jc w:val="both"/>
    </w:pPr>
    <w:rPr>
      <w:b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A0E64"/>
    <w:rPr>
      <w:rFonts w:ascii="Times New Roman" w:hAnsi="Times New Roman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E6042"/>
  </w:style>
  <w:style w:type="character" w:customStyle="1" w:styleId="Style1Char">
    <w:name w:val="Style1 Char"/>
    <w:basedOn w:val="ListParagraphChar"/>
    <w:link w:val="Style1"/>
    <w:rsid w:val="00AE6042"/>
    <w:rPr>
      <w:b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B612F"/>
  </w:style>
  <w:style w:type="character" w:customStyle="1" w:styleId="DateChar">
    <w:name w:val="Date Char"/>
    <w:basedOn w:val="DefaultParagraphFont"/>
    <w:link w:val="Date"/>
    <w:uiPriority w:val="99"/>
    <w:semiHidden/>
    <w:rsid w:val="006B612F"/>
  </w:style>
  <w:style w:type="paragraph" w:customStyle="1" w:styleId="BDTOCHeader">
    <w:name w:val="BD TOC Header"/>
    <w:basedOn w:val="Normal"/>
    <w:qFormat/>
    <w:rsid w:val="006B612F"/>
    <w:pPr>
      <w:pBdr>
        <w:bottom w:val="single" w:sz="8" w:space="1" w:color="000000" w:themeColor="text1"/>
      </w:pBdr>
      <w:spacing w:before="480" w:after="240" w:line="240" w:lineRule="auto"/>
    </w:pPr>
    <w:rPr>
      <w:rFonts w:ascii="Arial" w:eastAsiaTheme="minorHAnsi" w:hAnsi="Arial"/>
      <w:b/>
      <w:color w:val="000000" w:themeColor="text1"/>
      <w:sz w:val="36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B612F"/>
    <w:pPr>
      <w:keepNext/>
      <w:keepLines/>
      <w:numPr>
        <w:numId w:val="0"/>
      </w:numPr>
      <w:spacing w:before="240" w:after="0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B61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B612F"/>
    <w:pPr>
      <w:spacing w:after="100"/>
      <w:ind w:left="22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14E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7771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78400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075869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3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207051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1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229195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4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8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0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3183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3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8530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8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429838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6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6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26239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3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9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8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3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3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95303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10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86664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0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8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1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1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6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9068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32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10739">
              <w:marLeft w:val="0"/>
              <w:marRight w:val="0"/>
              <w:marTop w:val="0"/>
              <w:marBottom w:val="0"/>
              <w:divBdr>
                <w:top w:val="single" w:sz="8" w:space="3" w:color="E1E1E1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6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3.emf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footer" Target="footer1.xml"/><Relationship Id="rId19" Type="http://schemas.openxmlformats.org/officeDocument/2006/relationships/image" Target="media/image8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package" Target="embeddings/Microsoft_PowerPoint_Slide1.sldx"/><Relationship Id="rId22" Type="http://schemas.openxmlformats.org/officeDocument/2006/relationships/image" Target="media/image11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he.fi/bchun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A67C8-B395-45BC-A561-7D83E9F1C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70</TotalTime>
  <Pages>55</Pages>
  <Words>17764</Words>
  <Characters>101255</Characters>
  <Application>Microsoft Office Word</Application>
  <DocSecurity>0</DocSecurity>
  <Lines>843</Lines>
  <Paragraphs>2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NIST CFReDS: Data Leakage Case</vt:lpstr>
      <vt:lpstr>[2015.01.data.leakage]_cfreds_nist</vt:lpstr>
    </vt:vector>
  </TitlesOfParts>
  <Company>NIST CFTT </Company>
  <LinksUpToDate>false</LinksUpToDate>
  <CharactersWithSpaces>118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CFReDS: Data Leakage Case</dc:title>
  <dc:subject>NIST CFReDS: Data Leakage Case</dc:subject>
  <dc:creator>Park, Jungheum</dc:creator>
  <cp:keywords>Computer Forensic Reference Data Sets; Digital Forensics; Data Leakage Case; Windows Forensics</cp:keywords>
  <dc:description>NIST CFReDS Project
(Computer Forensic Reference Data Sets)</dc:description>
  <cp:lastModifiedBy>Frank Xu</cp:lastModifiedBy>
  <cp:revision>903</cp:revision>
  <cp:lastPrinted>2018-03-05T16:23:00Z</cp:lastPrinted>
  <dcterms:created xsi:type="dcterms:W3CDTF">2015-01-12T12:15:00Z</dcterms:created>
  <dcterms:modified xsi:type="dcterms:W3CDTF">2020-12-07T15:38:00Z</dcterms:modified>
</cp:coreProperties>
</file>